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51DDE6" w14:textId="77777777" w:rsidR="00DD1F97" w:rsidRPr="00DD1F97" w:rsidRDefault="00DD1F97" w:rsidP="00DD1F97">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bookmarkStart w:id="0" w:name="_Ref534270119"/>
      <w:proofErr w:type="spellStart"/>
      <w:r w:rsidRPr="00DD1F97">
        <w:rPr>
          <w:rFonts w:eastAsia="Times New Roman"/>
          <w:bCs/>
          <w:color w:val="000000" w:themeColor="text1"/>
          <w:kern w:val="28"/>
          <w:sz w:val="22"/>
          <w:szCs w:val="22"/>
          <w:lang w:val="en-US" w:eastAsia="en-GB"/>
        </w:rPr>
        <w:t>Ovaj</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dokument</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sadrži</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odobrene</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informacije</w:t>
      </w:r>
      <w:proofErr w:type="spellEnd"/>
      <w:r w:rsidRPr="00DD1F97">
        <w:rPr>
          <w:rFonts w:eastAsia="Times New Roman"/>
          <w:bCs/>
          <w:color w:val="000000" w:themeColor="text1"/>
          <w:kern w:val="28"/>
          <w:sz w:val="22"/>
          <w:szCs w:val="22"/>
          <w:lang w:val="en-US" w:eastAsia="en-GB"/>
        </w:rPr>
        <w:t xml:space="preserve"> o </w:t>
      </w:r>
      <w:proofErr w:type="spellStart"/>
      <w:r w:rsidRPr="00DD1F97">
        <w:rPr>
          <w:rFonts w:eastAsia="Times New Roman"/>
          <w:bCs/>
          <w:color w:val="000000" w:themeColor="text1"/>
          <w:kern w:val="28"/>
          <w:sz w:val="22"/>
          <w:szCs w:val="22"/>
          <w:lang w:val="en-US" w:eastAsia="en-GB"/>
        </w:rPr>
        <w:t>lijeku</w:t>
      </w:r>
      <w:proofErr w:type="spellEnd"/>
      <w:r w:rsidRPr="00DD1F97">
        <w:rPr>
          <w:rFonts w:eastAsia="Times New Roman"/>
          <w:bCs/>
          <w:color w:val="000000" w:themeColor="text1"/>
          <w:kern w:val="28"/>
          <w:sz w:val="22"/>
          <w:szCs w:val="22"/>
          <w:lang w:val="en-US" w:eastAsia="en-GB"/>
        </w:rPr>
        <w:t xml:space="preserve"> za </w:t>
      </w:r>
      <w:proofErr w:type="spellStart"/>
      <w:r w:rsidRPr="00DD1F97">
        <w:rPr>
          <w:rFonts w:eastAsia="Times New Roman"/>
          <w:bCs/>
          <w:color w:val="000000" w:themeColor="text1"/>
          <w:kern w:val="28"/>
          <w:sz w:val="22"/>
          <w:szCs w:val="22"/>
          <w:lang w:val="en-US" w:eastAsia="en-GB"/>
        </w:rPr>
        <w:t>Cejemly</w:t>
      </w:r>
      <w:proofErr w:type="spellEnd"/>
      <w:r w:rsidRPr="00DD1F97">
        <w:rPr>
          <w:rFonts w:eastAsia="Times New Roman"/>
          <w:bCs/>
          <w:color w:val="000000" w:themeColor="text1"/>
          <w:kern w:val="28"/>
          <w:sz w:val="22"/>
          <w:szCs w:val="22"/>
          <w:lang w:val="en-US" w:eastAsia="en-GB"/>
        </w:rPr>
        <w:t xml:space="preserve">, s </w:t>
      </w:r>
      <w:proofErr w:type="spellStart"/>
      <w:r w:rsidRPr="00DD1F97">
        <w:rPr>
          <w:rFonts w:eastAsia="Times New Roman"/>
          <w:bCs/>
          <w:color w:val="000000" w:themeColor="text1"/>
          <w:kern w:val="28"/>
          <w:sz w:val="22"/>
          <w:szCs w:val="22"/>
          <w:lang w:val="en-US" w:eastAsia="en-GB"/>
        </w:rPr>
        <w:t>istaknutim</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promjenama</w:t>
      </w:r>
      <w:proofErr w:type="spellEnd"/>
      <w:r w:rsidRPr="00DD1F97">
        <w:rPr>
          <w:rFonts w:eastAsia="Times New Roman"/>
          <w:bCs/>
          <w:color w:val="000000" w:themeColor="text1"/>
          <w:kern w:val="28"/>
          <w:sz w:val="22"/>
          <w:szCs w:val="22"/>
          <w:lang w:val="en-US" w:eastAsia="en-GB"/>
        </w:rPr>
        <w:t xml:space="preserve"> u </w:t>
      </w:r>
      <w:proofErr w:type="spellStart"/>
      <w:r w:rsidRPr="00DD1F97">
        <w:rPr>
          <w:rFonts w:eastAsia="Times New Roman"/>
          <w:bCs/>
          <w:color w:val="000000" w:themeColor="text1"/>
          <w:kern w:val="28"/>
          <w:sz w:val="22"/>
          <w:szCs w:val="22"/>
          <w:lang w:val="en-US" w:eastAsia="en-GB"/>
        </w:rPr>
        <w:t>odnosu</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na</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prethodni</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postupak</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koje</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utječu</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na</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informacije</w:t>
      </w:r>
      <w:proofErr w:type="spellEnd"/>
      <w:r w:rsidRPr="00DD1F97">
        <w:rPr>
          <w:rFonts w:eastAsia="Times New Roman"/>
          <w:bCs/>
          <w:color w:val="000000" w:themeColor="text1"/>
          <w:kern w:val="28"/>
          <w:sz w:val="22"/>
          <w:szCs w:val="22"/>
          <w:lang w:val="en-US" w:eastAsia="en-GB"/>
        </w:rPr>
        <w:t xml:space="preserve"> o </w:t>
      </w:r>
      <w:proofErr w:type="spellStart"/>
      <w:r w:rsidRPr="00DD1F97">
        <w:rPr>
          <w:rFonts w:eastAsia="Times New Roman"/>
          <w:bCs/>
          <w:color w:val="000000" w:themeColor="text1"/>
          <w:kern w:val="28"/>
          <w:sz w:val="22"/>
          <w:szCs w:val="22"/>
          <w:lang w:val="en-US" w:eastAsia="en-GB"/>
        </w:rPr>
        <w:t>lijeku</w:t>
      </w:r>
      <w:proofErr w:type="spellEnd"/>
      <w:r w:rsidRPr="00DD1F97">
        <w:rPr>
          <w:rFonts w:eastAsia="Times New Roman"/>
          <w:bCs/>
          <w:color w:val="000000" w:themeColor="text1"/>
          <w:kern w:val="28"/>
          <w:sz w:val="22"/>
          <w:szCs w:val="22"/>
          <w:lang w:val="en-US" w:eastAsia="en-GB"/>
        </w:rPr>
        <w:t xml:space="preserve"> (EMA/N/0000261048).</w:t>
      </w:r>
    </w:p>
    <w:p w14:paraId="2DBA8D5C" w14:textId="77777777" w:rsidR="00DD1F97" w:rsidRPr="00DD1F97" w:rsidRDefault="00DD1F97" w:rsidP="00DD1F97">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
    <w:p w14:paraId="73A7C9EB" w14:textId="68CDBCDD" w:rsidR="00E00BDC" w:rsidRPr="00D84011" w:rsidRDefault="00DD1F97" w:rsidP="00DD1F97">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roofErr w:type="spellStart"/>
      <w:r w:rsidRPr="00DD1F97">
        <w:rPr>
          <w:rFonts w:eastAsia="Times New Roman"/>
          <w:bCs/>
          <w:color w:val="000000" w:themeColor="text1"/>
          <w:kern w:val="28"/>
          <w:sz w:val="22"/>
          <w:szCs w:val="22"/>
          <w:lang w:val="en-US" w:eastAsia="en-GB"/>
        </w:rPr>
        <w:t>Više</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informacija</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dostupno</w:t>
      </w:r>
      <w:proofErr w:type="spellEnd"/>
      <w:r w:rsidRPr="00DD1F97">
        <w:rPr>
          <w:rFonts w:eastAsia="Times New Roman"/>
          <w:bCs/>
          <w:color w:val="000000" w:themeColor="text1"/>
          <w:kern w:val="28"/>
          <w:sz w:val="22"/>
          <w:szCs w:val="22"/>
          <w:lang w:val="en-US" w:eastAsia="en-GB"/>
        </w:rPr>
        <w:t xml:space="preserve"> je </w:t>
      </w:r>
      <w:proofErr w:type="spellStart"/>
      <w:r w:rsidRPr="00DD1F97">
        <w:rPr>
          <w:rFonts w:eastAsia="Times New Roman"/>
          <w:bCs/>
          <w:color w:val="000000" w:themeColor="text1"/>
          <w:kern w:val="28"/>
          <w:sz w:val="22"/>
          <w:szCs w:val="22"/>
          <w:lang w:val="en-US" w:eastAsia="en-GB"/>
        </w:rPr>
        <w:t>na</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mrežnom</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mjestu</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Europske</w:t>
      </w:r>
      <w:proofErr w:type="spellEnd"/>
      <w:r w:rsidRPr="00DD1F97">
        <w:rPr>
          <w:rFonts w:eastAsia="Times New Roman"/>
          <w:bCs/>
          <w:color w:val="000000" w:themeColor="text1"/>
          <w:kern w:val="28"/>
          <w:sz w:val="22"/>
          <w:szCs w:val="22"/>
          <w:lang w:val="en-US" w:eastAsia="en-GB"/>
        </w:rPr>
        <w:t xml:space="preserve"> </w:t>
      </w:r>
      <w:proofErr w:type="spellStart"/>
      <w:r w:rsidRPr="00DD1F97">
        <w:rPr>
          <w:rFonts w:eastAsia="Times New Roman"/>
          <w:bCs/>
          <w:color w:val="000000" w:themeColor="text1"/>
          <w:kern w:val="28"/>
          <w:sz w:val="22"/>
          <w:szCs w:val="22"/>
          <w:lang w:val="en-US" w:eastAsia="en-GB"/>
        </w:rPr>
        <w:t>agencije</w:t>
      </w:r>
      <w:proofErr w:type="spellEnd"/>
      <w:r w:rsidRPr="00DD1F97">
        <w:rPr>
          <w:rFonts w:eastAsia="Times New Roman"/>
          <w:bCs/>
          <w:color w:val="000000" w:themeColor="text1"/>
          <w:kern w:val="28"/>
          <w:sz w:val="22"/>
          <w:szCs w:val="22"/>
          <w:lang w:val="en-US" w:eastAsia="en-GB"/>
        </w:rPr>
        <w:t xml:space="preserve"> za </w:t>
      </w:r>
      <w:proofErr w:type="spellStart"/>
      <w:r w:rsidRPr="00DD1F97">
        <w:rPr>
          <w:rFonts w:eastAsia="Times New Roman"/>
          <w:bCs/>
          <w:color w:val="000000" w:themeColor="text1"/>
          <w:kern w:val="28"/>
          <w:sz w:val="22"/>
          <w:szCs w:val="22"/>
          <w:lang w:val="en-US" w:eastAsia="en-GB"/>
        </w:rPr>
        <w:t>lijekove</w:t>
      </w:r>
      <w:proofErr w:type="spellEnd"/>
      <w:r w:rsidRPr="00DD1F97">
        <w:rPr>
          <w:rFonts w:eastAsia="Times New Roman"/>
          <w:bCs/>
          <w:color w:val="000000" w:themeColor="text1"/>
          <w:kern w:val="28"/>
          <w:sz w:val="22"/>
          <w:szCs w:val="22"/>
          <w:lang w:val="en-US" w:eastAsia="en-GB"/>
        </w:rPr>
        <w:t>: https://www.ema.europa.eu/en/medicines/human/EPAR/cejemly</w:t>
      </w:r>
    </w:p>
    <w:p w14:paraId="06FA37B5" w14:textId="77777777" w:rsidR="00E00BDC" w:rsidRPr="00602DA1"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602DA1"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602DA1"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602DA1"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602DA1"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602DA1"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602DA1"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602DA1"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602DA1"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602DA1"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602DA1"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602DA1"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602DA1"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602DA1"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602DA1"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602DA1"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602DA1"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602DA1"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602DA1"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602DA1"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602DA1" w:rsidRDefault="00610656" w:rsidP="00610656">
      <w:pPr>
        <w:spacing w:before="0" w:after="0"/>
        <w:rPr>
          <w:rFonts w:eastAsia="Times New Roman"/>
          <w:bCs/>
          <w:color w:val="000000" w:themeColor="text1"/>
          <w:kern w:val="28"/>
          <w:sz w:val="22"/>
          <w:szCs w:val="22"/>
          <w:lang w:eastAsia="en-GB"/>
        </w:rPr>
      </w:pPr>
    </w:p>
    <w:p w14:paraId="06628C7B" w14:textId="77777777" w:rsidR="00E443AC" w:rsidRDefault="00E443AC" w:rsidP="00610656">
      <w:pPr>
        <w:spacing w:before="0" w:after="0"/>
        <w:jc w:val="center"/>
        <w:outlineLvl w:val="0"/>
        <w:rPr>
          <w:ins w:id="1" w:author="Review HR" w:date="2025-07-29T18:28:00Z"/>
          <w:b/>
          <w:color w:val="000000" w:themeColor="text1"/>
          <w:sz w:val="22"/>
        </w:rPr>
      </w:pPr>
    </w:p>
    <w:p w14:paraId="39DE5BAD" w14:textId="51BE2371" w:rsidR="00E5724A" w:rsidRPr="00602DA1" w:rsidRDefault="00A92E2C" w:rsidP="00610656">
      <w:pPr>
        <w:spacing w:before="0" w:after="0"/>
        <w:jc w:val="center"/>
        <w:outlineLvl w:val="0"/>
        <w:rPr>
          <w:rFonts w:eastAsia="Times New Roman"/>
          <w:b/>
          <w:color w:val="000000" w:themeColor="text1"/>
          <w:kern w:val="28"/>
          <w:sz w:val="22"/>
          <w:szCs w:val="22"/>
        </w:rPr>
      </w:pPr>
      <w:r w:rsidRPr="00602DA1">
        <w:rPr>
          <w:b/>
          <w:color w:val="000000" w:themeColor="text1"/>
          <w:sz w:val="22"/>
        </w:rPr>
        <w:t>PRILOG I.</w:t>
      </w:r>
    </w:p>
    <w:p w14:paraId="0A6AEA08" w14:textId="77777777" w:rsidR="00610656" w:rsidRPr="00602DA1"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602DA1" w:rsidRDefault="00A92E2C" w:rsidP="00610656">
      <w:pPr>
        <w:pStyle w:val="TitleA"/>
        <w:spacing w:before="0" w:after="0"/>
      </w:pPr>
      <w:r w:rsidRPr="00602DA1">
        <w:t>SAŽETAK OPISA SVOJSTAVA LIJEKA</w:t>
      </w:r>
    </w:p>
    <w:p w14:paraId="38D861ED" w14:textId="77777777" w:rsidR="005C67DE" w:rsidRPr="00602DA1" w:rsidRDefault="00A92E2C" w:rsidP="00610656">
      <w:pPr>
        <w:spacing w:before="0" w:after="0"/>
        <w:rPr>
          <w:rFonts w:eastAsia="Times New Roman"/>
          <w:b/>
          <w:color w:val="000000" w:themeColor="text1"/>
          <w:kern w:val="28"/>
          <w:szCs w:val="18"/>
        </w:rPr>
      </w:pPr>
      <w:r w:rsidRPr="00602DA1">
        <w:br w:type="page"/>
      </w:r>
    </w:p>
    <w:p w14:paraId="60319FF5" w14:textId="54E9E2BD" w:rsidR="00C13B8A" w:rsidRPr="00602DA1" w:rsidRDefault="00A92E2C" w:rsidP="00610656">
      <w:pPr>
        <w:spacing w:before="0" w:after="0"/>
        <w:rPr>
          <w:rFonts w:eastAsia="Times New Roman"/>
          <w:color w:val="000000" w:themeColor="text1"/>
          <w:sz w:val="22"/>
          <w:szCs w:val="22"/>
        </w:rPr>
      </w:pPr>
      <w:r w:rsidRPr="00602DA1">
        <w:rPr>
          <w:noProof/>
          <w:color w:val="000000" w:themeColor="text1"/>
          <w:lang w:eastAsia="hr-HR"/>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2" w:name="OLE_LINK4"/>
      <w:r w:rsidRPr="00602DA1">
        <w:rPr>
          <w:color w:val="000000" w:themeColor="text1"/>
          <w:sz w:val="22"/>
        </w:rPr>
        <w:t>Ovaj je lijek pod dodatnim praćenjem. Time se omogućuje brzo otkrivanje novih sigurnosnih informacija. Od zdravstvenih radnika se traži da prijave svaku sumnju na nuspojavu za ovaj lijek. Za postupak prijavljivanja nuspojava vidjeti dio 4.8.</w:t>
      </w:r>
      <w:bookmarkEnd w:id="2"/>
    </w:p>
    <w:p w14:paraId="6AD25231" w14:textId="77777777" w:rsidR="00C13B8A" w:rsidRPr="00602DA1" w:rsidRDefault="00C13B8A" w:rsidP="00610656">
      <w:pPr>
        <w:spacing w:before="0" w:after="0"/>
        <w:rPr>
          <w:rFonts w:eastAsia="Times New Roman"/>
          <w:color w:val="000000" w:themeColor="text1"/>
          <w:sz w:val="22"/>
          <w:szCs w:val="22"/>
          <w:lang w:eastAsia="en-GB"/>
        </w:rPr>
      </w:pPr>
    </w:p>
    <w:p w14:paraId="21A819FD" w14:textId="77777777" w:rsidR="0082052F" w:rsidRPr="00602DA1"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602DA1" w:rsidRDefault="00610656" w:rsidP="00610656">
      <w:pPr>
        <w:spacing w:before="0" w:after="0"/>
        <w:ind w:left="567" w:hanging="567"/>
        <w:outlineLvl w:val="0"/>
        <w:rPr>
          <w:rFonts w:eastAsia="Times New Roman"/>
          <w:b/>
          <w:color w:val="000000" w:themeColor="text1"/>
          <w:kern w:val="28"/>
          <w:sz w:val="22"/>
          <w:szCs w:val="22"/>
        </w:rPr>
      </w:pPr>
      <w:r w:rsidRPr="00602DA1">
        <w:rPr>
          <w:b/>
          <w:color w:val="000000" w:themeColor="text1"/>
          <w:sz w:val="22"/>
        </w:rPr>
        <w:t>1.</w:t>
      </w:r>
      <w:r w:rsidRPr="00602DA1">
        <w:rPr>
          <w:b/>
          <w:color w:val="000000" w:themeColor="text1"/>
          <w:sz w:val="22"/>
        </w:rPr>
        <w:tab/>
        <w:t>NAZIV LIJEKA</w:t>
      </w:r>
    </w:p>
    <w:p w14:paraId="3042BA5C" w14:textId="77777777" w:rsidR="002E0B2C" w:rsidRPr="00602DA1"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2312B1B6" w:rsidR="002B35BB" w:rsidRPr="00602DA1" w:rsidRDefault="003E55B1" w:rsidP="00610656">
      <w:pPr>
        <w:pStyle w:val="SynchrogenixBodyText"/>
        <w:spacing w:before="0" w:after="0"/>
        <w:ind w:left="567" w:hanging="567"/>
        <w:rPr>
          <w:color w:val="000000" w:themeColor="text1"/>
          <w:sz w:val="22"/>
          <w:szCs w:val="22"/>
        </w:rPr>
      </w:pPr>
      <w:r w:rsidRPr="33229CF3">
        <w:rPr>
          <w:color w:val="000000" w:themeColor="text1"/>
          <w:sz w:val="22"/>
          <w:szCs w:val="22"/>
        </w:rPr>
        <w:t xml:space="preserve">Cejemly 600 mg koncentrat </w:t>
      </w:r>
      <w:bookmarkStart w:id="3" w:name="_Hlk128651981"/>
      <w:r w:rsidRPr="00D84011">
        <w:rPr>
          <w:sz w:val="22"/>
        </w:rPr>
        <w:t>za otopinu za infuziju</w:t>
      </w:r>
      <w:bookmarkEnd w:id="3"/>
    </w:p>
    <w:bookmarkEnd w:id="0"/>
    <w:p w14:paraId="0A251894" w14:textId="00F54C00" w:rsidR="006B26D7" w:rsidRDefault="006B26D7" w:rsidP="00610656">
      <w:pPr>
        <w:pStyle w:val="SynchrogenixBodyText"/>
        <w:spacing w:before="0" w:after="0"/>
        <w:ind w:left="567" w:hanging="567"/>
        <w:rPr>
          <w:color w:val="000000" w:themeColor="text1"/>
          <w:sz w:val="22"/>
          <w:szCs w:val="22"/>
        </w:rPr>
      </w:pPr>
    </w:p>
    <w:p w14:paraId="303823D9" w14:textId="77777777" w:rsidR="00493C04" w:rsidRPr="00602DA1" w:rsidRDefault="00493C04" w:rsidP="00610656">
      <w:pPr>
        <w:pStyle w:val="SynchrogenixBodyText"/>
        <w:spacing w:before="0" w:after="0"/>
        <w:ind w:left="567" w:hanging="567"/>
        <w:rPr>
          <w:color w:val="000000" w:themeColor="text1"/>
          <w:sz w:val="22"/>
          <w:szCs w:val="22"/>
        </w:rPr>
      </w:pPr>
    </w:p>
    <w:p w14:paraId="19EC34F2" w14:textId="26489366" w:rsidR="005832BF" w:rsidRPr="00602DA1" w:rsidRDefault="00610656" w:rsidP="00610656">
      <w:pPr>
        <w:keepNext/>
        <w:spacing w:before="0" w:after="0"/>
        <w:ind w:left="567" w:hanging="567"/>
        <w:outlineLvl w:val="0"/>
        <w:rPr>
          <w:rFonts w:eastAsia="Times New Roman"/>
          <w:b/>
          <w:color w:val="000000" w:themeColor="text1"/>
          <w:kern w:val="28"/>
          <w:sz w:val="22"/>
          <w:szCs w:val="22"/>
        </w:rPr>
      </w:pPr>
      <w:r w:rsidRPr="00602DA1">
        <w:rPr>
          <w:b/>
          <w:color w:val="000000" w:themeColor="text1"/>
          <w:sz w:val="22"/>
        </w:rPr>
        <w:t>2.</w:t>
      </w:r>
      <w:r w:rsidRPr="00602DA1">
        <w:rPr>
          <w:b/>
          <w:color w:val="000000" w:themeColor="text1"/>
          <w:sz w:val="22"/>
        </w:rPr>
        <w:tab/>
        <w:t>KVALITATIVNI I KVANTITATIVNI SASTAV</w:t>
      </w:r>
    </w:p>
    <w:p w14:paraId="15B7D9D2" w14:textId="77777777" w:rsidR="004835C5" w:rsidRPr="00602DA1" w:rsidRDefault="004835C5" w:rsidP="00610656">
      <w:pPr>
        <w:pStyle w:val="SynchrogenixBodyText"/>
        <w:spacing w:before="0" w:after="0"/>
        <w:rPr>
          <w:color w:val="000000" w:themeColor="text1"/>
          <w:sz w:val="22"/>
          <w:szCs w:val="22"/>
        </w:rPr>
      </w:pPr>
    </w:p>
    <w:p w14:paraId="492BFFB7" w14:textId="0C14792E" w:rsidR="00852C52" w:rsidRPr="00C20A17" w:rsidRDefault="00A92E2C" w:rsidP="00610656">
      <w:pPr>
        <w:pStyle w:val="SynchrogenixBodyText"/>
        <w:spacing w:before="0" w:after="0"/>
        <w:rPr>
          <w:color w:val="000000" w:themeColor="text1"/>
          <w:sz w:val="22"/>
          <w:szCs w:val="22"/>
        </w:rPr>
      </w:pPr>
      <w:r w:rsidRPr="00C20A17">
        <w:rPr>
          <w:color w:val="000000" w:themeColor="text1"/>
          <w:sz w:val="22"/>
          <w:szCs w:val="22"/>
        </w:rPr>
        <w:t>Jedna bočica od 20 ml koncentrata za otopinu za infuziju sadrži 600 mg sugemalimaba.</w:t>
      </w:r>
    </w:p>
    <w:p w14:paraId="37FDF2B0" w14:textId="77777777" w:rsidR="1CDD49EB" w:rsidRPr="00C20A17" w:rsidRDefault="1CDD49EB" w:rsidP="00610656">
      <w:pPr>
        <w:pStyle w:val="SynchrogenixBodyText"/>
        <w:spacing w:before="0" w:after="0"/>
        <w:rPr>
          <w:color w:val="000000" w:themeColor="text1"/>
          <w:sz w:val="22"/>
          <w:szCs w:val="22"/>
        </w:rPr>
      </w:pPr>
    </w:p>
    <w:p w14:paraId="2454104C" w14:textId="77777777" w:rsidR="00DC6FA9" w:rsidRPr="00C20A17" w:rsidRDefault="00A92E2C" w:rsidP="00610656">
      <w:pPr>
        <w:pStyle w:val="SynchrogenixBodyText"/>
        <w:spacing w:before="0" w:after="0"/>
        <w:rPr>
          <w:color w:val="000000" w:themeColor="text1"/>
          <w:sz w:val="22"/>
          <w:szCs w:val="22"/>
        </w:rPr>
      </w:pPr>
      <w:r w:rsidRPr="00126343">
        <w:rPr>
          <w:sz w:val="22"/>
          <w:szCs w:val="22"/>
        </w:rPr>
        <w:t>Jedan ml koncentrata sadrži 30 mg sugemalimaba.</w:t>
      </w:r>
    </w:p>
    <w:p w14:paraId="4801FC97" w14:textId="77777777" w:rsidR="00852C52" w:rsidRPr="00BE442B" w:rsidRDefault="00852C52" w:rsidP="00610656">
      <w:pPr>
        <w:pStyle w:val="SynchrogenixBodyText"/>
        <w:spacing w:before="0" w:after="0"/>
        <w:rPr>
          <w:color w:val="000000" w:themeColor="text1"/>
          <w:sz w:val="22"/>
          <w:szCs w:val="22"/>
        </w:rPr>
      </w:pPr>
    </w:p>
    <w:p w14:paraId="0F44038D" w14:textId="1D1E24E9" w:rsidR="002B35BB" w:rsidRPr="00C20A17" w:rsidRDefault="00A92E2C" w:rsidP="00610656">
      <w:pPr>
        <w:pStyle w:val="SynchrogenixBodyText"/>
        <w:spacing w:before="0" w:after="0"/>
        <w:rPr>
          <w:color w:val="000000" w:themeColor="text1"/>
          <w:sz w:val="22"/>
          <w:szCs w:val="22"/>
        </w:rPr>
      </w:pPr>
      <w:r w:rsidRPr="00A03BDA">
        <w:rPr>
          <w:color w:val="000000" w:themeColor="text1"/>
          <w:sz w:val="22"/>
          <w:szCs w:val="22"/>
        </w:rPr>
        <w:t>Sugemalimab je potpuno ljudsko monoklonsko protutijelo (IgG4) usmjereno na ligand programirane stanične smrti 1 (</w:t>
      </w:r>
      <w:r w:rsidR="00BD71E8" w:rsidRPr="00BD71E8">
        <w:rPr>
          <w:color w:val="000000" w:themeColor="text1"/>
          <w:sz w:val="22"/>
          <w:szCs w:val="22"/>
        </w:rPr>
        <w:t xml:space="preserve">engl. </w:t>
      </w:r>
      <w:r w:rsidR="00BD71E8" w:rsidRPr="00126343">
        <w:rPr>
          <w:i/>
          <w:color w:val="000000" w:themeColor="text1"/>
          <w:sz w:val="22"/>
          <w:szCs w:val="22"/>
        </w:rPr>
        <w:t>programmed cell</w:t>
      </w:r>
      <w:ins w:id="4" w:author="Review HR" w:date="2025-07-30T07:44:00Z">
        <w:r w:rsidR="00643EB5">
          <w:rPr>
            <w:i/>
            <w:color w:val="000000" w:themeColor="text1"/>
            <w:sz w:val="22"/>
            <w:szCs w:val="22"/>
          </w:rPr>
          <w:t>-</w:t>
        </w:r>
      </w:ins>
      <w:del w:id="5" w:author="Review HR" w:date="2025-07-30T07:44:00Z">
        <w:r w:rsidR="00BD71E8" w:rsidRPr="00126343" w:rsidDel="00643EB5">
          <w:rPr>
            <w:i/>
            <w:color w:val="000000" w:themeColor="text1"/>
            <w:sz w:val="22"/>
            <w:szCs w:val="22"/>
          </w:rPr>
          <w:delText xml:space="preserve"> </w:delText>
        </w:r>
      </w:del>
      <w:r w:rsidR="00BD71E8" w:rsidRPr="00126343">
        <w:rPr>
          <w:i/>
          <w:color w:val="000000" w:themeColor="text1"/>
          <w:sz w:val="22"/>
          <w:szCs w:val="22"/>
        </w:rPr>
        <w:t xml:space="preserve">death </w:t>
      </w:r>
      <w:ins w:id="6" w:author="Review HR" w:date="2025-07-30T07:41:00Z">
        <w:r w:rsidR="00AC2956">
          <w:rPr>
            <w:i/>
            <w:color w:val="000000" w:themeColor="text1"/>
            <w:sz w:val="22"/>
            <w:szCs w:val="22"/>
          </w:rPr>
          <w:t>ligand</w:t>
        </w:r>
      </w:ins>
      <w:del w:id="7" w:author="Review HR" w:date="2025-07-30T07:41:00Z">
        <w:r w:rsidR="00BD71E8" w:rsidRPr="00126343" w:rsidDel="00AC2956">
          <w:rPr>
            <w:i/>
            <w:color w:val="000000" w:themeColor="text1"/>
            <w:sz w:val="22"/>
            <w:szCs w:val="22"/>
          </w:rPr>
          <w:delText>protein</w:delText>
        </w:r>
      </w:del>
      <w:r w:rsidR="00BD71E8" w:rsidRPr="00126343">
        <w:rPr>
          <w:i/>
          <w:color w:val="000000" w:themeColor="text1"/>
          <w:sz w:val="22"/>
          <w:szCs w:val="22"/>
        </w:rPr>
        <w:t>-1</w:t>
      </w:r>
      <w:r w:rsidR="00BD71E8">
        <w:rPr>
          <w:color w:val="000000" w:themeColor="text1"/>
          <w:sz w:val="22"/>
          <w:szCs w:val="22"/>
        </w:rPr>
        <w:t>,</w:t>
      </w:r>
      <w:r w:rsidR="00BD71E8" w:rsidRPr="00BD71E8">
        <w:rPr>
          <w:color w:val="000000" w:themeColor="text1"/>
          <w:sz w:val="22"/>
          <w:szCs w:val="22"/>
        </w:rPr>
        <w:t xml:space="preserve"> </w:t>
      </w:r>
      <w:r w:rsidRPr="00A03BDA">
        <w:rPr>
          <w:color w:val="000000" w:themeColor="text1"/>
          <w:sz w:val="22"/>
          <w:szCs w:val="22"/>
        </w:rPr>
        <w:t>PD</w:t>
      </w:r>
      <w:r w:rsidRPr="00A03BDA">
        <w:rPr>
          <w:color w:val="000000" w:themeColor="text1"/>
          <w:sz w:val="22"/>
          <w:szCs w:val="22"/>
        </w:rPr>
        <w:noBreakHyphen/>
        <w:t xml:space="preserve">L1) proizvedeno u stanicama jajnika kineskog hrčka </w:t>
      </w:r>
      <w:r w:rsidR="007E53E1" w:rsidRPr="00E02848">
        <w:rPr>
          <w:sz w:val="22"/>
          <w:szCs w:val="22"/>
        </w:rPr>
        <w:t xml:space="preserve">(engl. </w:t>
      </w:r>
      <w:r w:rsidR="007E53E1" w:rsidRPr="00E02848">
        <w:rPr>
          <w:i/>
          <w:iCs/>
          <w:sz w:val="22"/>
          <w:szCs w:val="22"/>
        </w:rPr>
        <w:t>Chinese Hamster Ovary</w:t>
      </w:r>
      <w:r w:rsidR="007E53E1" w:rsidRPr="00E02848">
        <w:rPr>
          <w:sz w:val="22"/>
          <w:szCs w:val="22"/>
        </w:rPr>
        <w:t xml:space="preserve">, CHO) </w:t>
      </w:r>
      <w:r w:rsidRPr="00A03BDA">
        <w:rPr>
          <w:color w:val="000000" w:themeColor="text1"/>
          <w:sz w:val="22"/>
          <w:szCs w:val="22"/>
        </w:rPr>
        <w:t>tehnologijom rekombinantn</w:t>
      </w:r>
      <w:del w:id="8" w:author="Review HR" w:date="2025-07-30T07:37:00Z">
        <w:r w:rsidRPr="00A03BDA" w:rsidDel="0085004C">
          <w:rPr>
            <w:color w:val="000000" w:themeColor="text1"/>
            <w:sz w:val="22"/>
            <w:szCs w:val="22"/>
          </w:rPr>
          <w:delText>e</w:delText>
        </w:r>
      </w:del>
      <w:r w:rsidRPr="00A03BDA">
        <w:rPr>
          <w:color w:val="000000" w:themeColor="text1"/>
          <w:sz w:val="22"/>
          <w:szCs w:val="22"/>
        </w:rPr>
        <w:t xml:space="preserve"> DN</w:t>
      </w:r>
      <w:r w:rsidR="00931EF4">
        <w:rPr>
          <w:color w:val="000000" w:themeColor="text1"/>
          <w:sz w:val="22"/>
          <w:szCs w:val="22"/>
        </w:rPr>
        <w:t>A</w:t>
      </w:r>
      <w:r w:rsidRPr="00A03BDA">
        <w:rPr>
          <w:color w:val="000000" w:themeColor="text1"/>
          <w:sz w:val="22"/>
          <w:szCs w:val="22"/>
        </w:rPr>
        <w:t>.</w:t>
      </w:r>
    </w:p>
    <w:p w14:paraId="3F48F1C5" w14:textId="77777777" w:rsidR="00C435F3" w:rsidRPr="00C20A17" w:rsidRDefault="00C435F3" w:rsidP="00610656">
      <w:pPr>
        <w:pStyle w:val="SynchrogenixBodyText"/>
        <w:spacing w:before="0" w:after="0"/>
        <w:ind w:left="180" w:hanging="180"/>
        <w:rPr>
          <w:color w:val="000000" w:themeColor="text1"/>
          <w:sz w:val="22"/>
          <w:szCs w:val="22"/>
        </w:rPr>
      </w:pPr>
    </w:p>
    <w:p w14:paraId="6C6FD939" w14:textId="50023D8E" w:rsidR="00023025" w:rsidRPr="00C20A17" w:rsidRDefault="00A92E2C" w:rsidP="00610656">
      <w:pPr>
        <w:pStyle w:val="SynchrogenixBodyText"/>
        <w:spacing w:before="0" w:after="0"/>
        <w:ind w:left="180" w:hanging="180"/>
        <w:rPr>
          <w:color w:val="000000" w:themeColor="text1"/>
          <w:sz w:val="22"/>
          <w:szCs w:val="22"/>
          <w:u w:val="single"/>
        </w:rPr>
      </w:pPr>
      <w:r w:rsidRPr="00556505">
        <w:rPr>
          <w:color w:val="000000" w:themeColor="text1"/>
          <w:sz w:val="22"/>
          <w:szCs w:val="22"/>
          <w:u w:val="single"/>
        </w:rPr>
        <w:t>Pomoćn</w:t>
      </w:r>
      <w:r w:rsidR="001A4B16">
        <w:rPr>
          <w:color w:val="000000" w:themeColor="text1"/>
          <w:sz w:val="22"/>
          <w:szCs w:val="22"/>
          <w:u w:val="single"/>
        </w:rPr>
        <w:t>e</w:t>
      </w:r>
      <w:r w:rsidRPr="00556505">
        <w:rPr>
          <w:color w:val="000000" w:themeColor="text1"/>
          <w:sz w:val="22"/>
          <w:szCs w:val="22"/>
          <w:u w:val="single"/>
        </w:rPr>
        <w:t xml:space="preserve"> tvar</w:t>
      </w:r>
      <w:r w:rsidR="001A4B16">
        <w:rPr>
          <w:color w:val="000000" w:themeColor="text1"/>
          <w:sz w:val="22"/>
          <w:szCs w:val="22"/>
          <w:u w:val="single"/>
        </w:rPr>
        <w:t>i</w:t>
      </w:r>
      <w:r w:rsidRPr="00556505">
        <w:rPr>
          <w:color w:val="000000" w:themeColor="text1"/>
          <w:sz w:val="22"/>
          <w:szCs w:val="22"/>
          <w:u w:val="single"/>
        </w:rPr>
        <w:t xml:space="preserve"> s poznatim učinkom</w:t>
      </w:r>
    </w:p>
    <w:p w14:paraId="19ED4490" w14:textId="77777777" w:rsidR="00023025" w:rsidRPr="00C20A17" w:rsidRDefault="00023025" w:rsidP="00610656">
      <w:pPr>
        <w:pStyle w:val="SynchrogenixBodyText"/>
        <w:spacing w:before="0" w:after="0"/>
        <w:ind w:left="180" w:hanging="180"/>
        <w:rPr>
          <w:color w:val="000000" w:themeColor="text1"/>
          <w:sz w:val="22"/>
          <w:szCs w:val="22"/>
        </w:rPr>
      </w:pPr>
    </w:p>
    <w:p w14:paraId="527BA577" w14:textId="6DADC367" w:rsidR="00023025" w:rsidRDefault="006249E9" w:rsidP="00610656">
      <w:pPr>
        <w:pStyle w:val="SynchrogenixBodyText"/>
        <w:spacing w:before="0" w:after="0"/>
        <w:ind w:left="180" w:hanging="180"/>
        <w:rPr>
          <w:color w:val="000000" w:themeColor="text1"/>
          <w:sz w:val="22"/>
          <w:szCs w:val="22"/>
        </w:rPr>
      </w:pPr>
      <w:r w:rsidRPr="00556505">
        <w:rPr>
          <w:color w:val="000000" w:themeColor="text1"/>
          <w:sz w:val="22"/>
          <w:szCs w:val="22"/>
        </w:rPr>
        <w:t>Jedna bočica sadrži 25,8 mg natrija.</w:t>
      </w:r>
    </w:p>
    <w:p w14:paraId="2B3D660B" w14:textId="01005358" w:rsidR="00FF2439" w:rsidRPr="00C20A17" w:rsidRDefault="00FF2439" w:rsidP="00610656">
      <w:pPr>
        <w:pStyle w:val="SynchrogenixBodyText"/>
        <w:spacing w:before="0" w:after="0"/>
        <w:ind w:left="180" w:hanging="180"/>
        <w:rPr>
          <w:color w:val="000000" w:themeColor="text1"/>
          <w:sz w:val="22"/>
          <w:szCs w:val="22"/>
        </w:rPr>
      </w:pPr>
      <w:r w:rsidRPr="00FF2439">
        <w:rPr>
          <w:color w:val="000000" w:themeColor="text1"/>
          <w:sz w:val="22"/>
          <w:szCs w:val="22"/>
        </w:rPr>
        <w:t>Ovaj lijek sadrži 2,</w:t>
      </w:r>
      <w:r w:rsidR="000E4997" w:rsidRPr="00FF2439">
        <w:rPr>
          <w:color w:val="000000" w:themeColor="text1"/>
          <w:sz w:val="22"/>
          <w:szCs w:val="22"/>
        </w:rPr>
        <w:t>04</w:t>
      </w:r>
      <w:r w:rsidR="000E4997">
        <w:rPr>
          <w:color w:val="000000" w:themeColor="text1"/>
          <w:sz w:val="22"/>
          <w:szCs w:val="22"/>
        </w:rPr>
        <w:t> </w:t>
      </w:r>
      <w:r w:rsidRPr="00FF2439">
        <w:rPr>
          <w:color w:val="000000" w:themeColor="text1"/>
          <w:sz w:val="22"/>
          <w:szCs w:val="22"/>
        </w:rPr>
        <w:t xml:space="preserve">mg polisorbata 80 </w:t>
      </w:r>
      <w:r w:rsidR="009334B8">
        <w:rPr>
          <w:color w:val="000000" w:themeColor="text1"/>
          <w:sz w:val="22"/>
          <w:szCs w:val="22"/>
        </w:rPr>
        <w:t>u jednoj</w:t>
      </w:r>
      <w:r w:rsidRPr="00FF2439">
        <w:rPr>
          <w:color w:val="000000" w:themeColor="text1"/>
          <w:sz w:val="22"/>
          <w:szCs w:val="22"/>
        </w:rPr>
        <w:t xml:space="preserve"> bočici.</w:t>
      </w:r>
    </w:p>
    <w:p w14:paraId="2656D2F7" w14:textId="77777777" w:rsidR="003F78D0" w:rsidRPr="00C20A17"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C20A17" w:rsidRDefault="00A92E2C" w:rsidP="00610656">
      <w:pPr>
        <w:pStyle w:val="SynchrogenixBodyText"/>
        <w:spacing w:before="0" w:after="0"/>
        <w:rPr>
          <w:color w:val="000000" w:themeColor="text1"/>
          <w:sz w:val="22"/>
          <w:szCs w:val="22"/>
        </w:rPr>
      </w:pPr>
      <w:r w:rsidRPr="00556505">
        <w:rPr>
          <w:color w:val="000000" w:themeColor="text1"/>
          <w:sz w:val="22"/>
          <w:szCs w:val="22"/>
        </w:rPr>
        <w:t>Za cjeloviti popis pomoćnih tvari vidjeti dio 6.1.</w:t>
      </w:r>
    </w:p>
    <w:p w14:paraId="299BE9A5" w14:textId="77777777" w:rsidR="00A777E5" w:rsidRDefault="00A777E5" w:rsidP="00610656">
      <w:pPr>
        <w:pStyle w:val="SynchrogenixBodyText"/>
        <w:spacing w:before="0" w:after="0"/>
        <w:rPr>
          <w:color w:val="000000" w:themeColor="text1"/>
          <w:sz w:val="22"/>
          <w:szCs w:val="22"/>
        </w:rPr>
      </w:pPr>
    </w:p>
    <w:p w14:paraId="6135C738" w14:textId="77777777" w:rsidR="00493C04" w:rsidRPr="00602DA1" w:rsidRDefault="00493C04" w:rsidP="00610656">
      <w:pPr>
        <w:pStyle w:val="SynchrogenixBodyText"/>
        <w:spacing w:before="0" w:after="0"/>
        <w:rPr>
          <w:color w:val="000000" w:themeColor="text1"/>
          <w:sz w:val="22"/>
          <w:szCs w:val="22"/>
        </w:rPr>
      </w:pPr>
    </w:p>
    <w:p w14:paraId="5D5F2599" w14:textId="789DF552" w:rsidR="00A777E5" w:rsidRPr="00602DA1" w:rsidRDefault="00610656" w:rsidP="00610656">
      <w:pPr>
        <w:spacing w:before="0" w:after="0"/>
        <w:ind w:left="567" w:hanging="567"/>
        <w:outlineLvl w:val="0"/>
        <w:rPr>
          <w:rFonts w:eastAsia="Times New Roman"/>
          <w:b/>
          <w:color w:val="000000" w:themeColor="text1"/>
          <w:kern w:val="28"/>
          <w:sz w:val="22"/>
          <w:szCs w:val="22"/>
        </w:rPr>
      </w:pPr>
      <w:r w:rsidRPr="00602DA1">
        <w:rPr>
          <w:b/>
          <w:color w:val="000000" w:themeColor="text1"/>
          <w:sz w:val="22"/>
        </w:rPr>
        <w:t>3.</w:t>
      </w:r>
      <w:r w:rsidRPr="00602DA1">
        <w:rPr>
          <w:b/>
          <w:color w:val="000000" w:themeColor="text1"/>
          <w:sz w:val="22"/>
        </w:rPr>
        <w:tab/>
        <w:t>FARMACEUTSKI OBLIK</w:t>
      </w:r>
    </w:p>
    <w:p w14:paraId="26324370" w14:textId="77777777" w:rsidR="005A0F95" w:rsidRPr="00602DA1" w:rsidRDefault="005A0F95" w:rsidP="00610656">
      <w:pPr>
        <w:pStyle w:val="SynchrogenixBodyText"/>
        <w:spacing w:before="0" w:after="0"/>
        <w:rPr>
          <w:color w:val="000000" w:themeColor="text1"/>
          <w:sz w:val="22"/>
          <w:szCs w:val="22"/>
        </w:rPr>
      </w:pPr>
    </w:p>
    <w:p w14:paraId="7151E5E5"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Koncentrat za otopinu za infuziju.</w:t>
      </w:r>
    </w:p>
    <w:p w14:paraId="6DED6399" w14:textId="77777777" w:rsidR="00AD5A64" w:rsidRPr="00602DA1" w:rsidRDefault="00AD5A64" w:rsidP="00610656">
      <w:pPr>
        <w:pStyle w:val="SynchrogenixBodyText"/>
        <w:spacing w:before="0" w:after="0"/>
        <w:rPr>
          <w:color w:val="000000" w:themeColor="text1"/>
          <w:sz w:val="22"/>
          <w:szCs w:val="22"/>
        </w:rPr>
      </w:pPr>
    </w:p>
    <w:p w14:paraId="4712C384" w14:textId="77777777" w:rsidR="005A0F95" w:rsidRPr="00602DA1" w:rsidRDefault="00A92E2C" w:rsidP="00610656">
      <w:pPr>
        <w:pStyle w:val="SynchrogenixBodyText"/>
        <w:spacing w:before="0" w:after="0"/>
        <w:rPr>
          <w:color w:val="000000" w:themeColor="text1"/>
          <w:sz w:val="22"/>
          <w:szCs w:val="22"/>
        </w:rPr>
      </w:pPr>
      <w:r w:rsidRPr="00602DA1">
        <w:rPr>
          <w:sz w:val="22"/>
        </w:rPr>
        <w:t>Bistra do opalescentna, bezbojna do svijetlo žuta otopina, u osnovi bez vidljivih čestica, s pH vrijednošću od 5,3 do 5,7.</w:t>
      </w:r>
    </w:p>
    <w:p w14:paraId="35E37E30" w14:textId="67E654AF" w:rsidR="002B35BB" w:rsidRPr="00602DA1" w:rsidRDefault="002B35BB" w:rsidP="00610656">
      <w:pPr>
        <w:pStyle w:val="SynchrogenixBodyText"/>
        <w:spacing w:before="0" w:after="0"/>
        <w:rPr>
          <w:color w:val="000000" w:themeColor="text1"/>
          <w:sz w:val="22"/>
          <w:szCs w:val="22"/>
        </w:rPr>
      </w:pPr>
    </w:p>
    <w:p w14:paraId="0A4BA128" w14:textId="77777777" w:rsidR="00610656" w:rsidRPr="00602DA1" w:rsidRDefault="00610656" w:rsidP="00610656">
      <w:pPr>
        <w:pStyle w:val="SynchrogenixBodyText"/>
        <w:spacing w:before="0" w:after="0"/>
        <w:rPr>
          <w:color w:val="000000" w:themeColor="text1"/>
          <w:sz w:val="22"/>
          <w:szCs w:val="22"/>
        </w:rPr>
      </w:pPr>
    </w:p>
    <w:p w14:paraId="736CCC1B" w14:textId="12187042" w:rsidR="00603869" w:rsidRPr="00C20A17" w:rsidRDefault="00610656" w:rsidP="00610656">
      <w:pPr>
        <w:spacing w:before="0" w:after="0"/>
        <w:ind w:left="567" w:hanging="567"/>
        <w:outlineLvl w:val="0"/>
        <w:rPr>
          <w:rFonts w:eastAsia="Times New Roman"/>
          <w:b/>
          <w:color w:val="000000" w:themeColor="text1"/>
          <w:kern w:val="28"/>
          <w:sz w:val="22"/>
          <w:szCs w:val="22"/>
        </w:rPr>
      </w:pPr>
      <w:r w:rsidRPr="00C20A17">
        <w:rPr>
          <w:b/>
          <w:color w:val="000000" w:themeColor="text1"/>
          <w:sz w:val="22"/>
          <w:szCs w:val="22"/>
        </w:rPr>
        <w:t>4.</w:t>
      </w:r>
      <w:r w:rsidRPr="00C20A17">
        <w:rPr>
          <w:b/>
          <w:color w:val="000000" w:themeColor="text1"/>
          <w:sz w:val="22"/>
          <w:szCs w:val="22"/>
        </w:rPr>
        <w:tab/>
        <w:t>KLINIČKI PODACI</w:t>
      </w:r>
    </w:p>
    <w:p w14:paraId="2FDF0B64" w14:textId="77777777" w:rsidR="00603869" w:rsidRPr="00BE442B" w:rsidRDefault="00603869" w:rsidP="00610656">
      <w:pPr>
        <w:spacing w:before="0" w:after="0"/>
        <w:rPr>
          <w:rFonts w:eastAsia="Times New Roman"/>
          <w:color w:val="000000" w:themeColor="text1"/>
          <w:sz w:val="22"/>
          <w:szCs w:val="22"/>
          <w:lang w:eastAsia="en-GB"/>
        </w:rPr>
      </w:pPr>
    </w:p>
    <w:p w14:paraId="1AC4BE3E" w14:textId="77777777" w:rsidR="00603869" w:rsidRPr="00C20A17" w:rsidRDefault="00A92E2C" w:rsidP="00610656">
      <w:pPr>
        <w:spacing w:before="0" w:after="0"/>
        <w:ind w:left="540" w:hanging="540"/>
        <w:outlineLvl w:val="1"/>
        <w:rPr>
          <w:rFonts w:eastAsia="Times New Roman"/>
          <w:b/>
          <w:bCs/>
          <w:color w:val="000000" w:themeColor="text1"/>
          <w:sz w:val="22"/>
          <w:szCs w:val="22"/>
        </w:rPr>
      </w:pPr>
      <w:r w:rsidRPr="00A03BDA">
        <w:rPr>
          <w:b/>
          <w:color w:val="000000" w:themeColor="text1"/>
          <w:sz w:val="22"/>
          <w:szCs w:val="22"/>
        </w:rPr>
        <w:t>4.1</w:t>
      </w:r>
      <w:r w:rsidRPr="00E61BC6">
        <w:rPr>
          <w:color w:val="000000" w:themeColor="text1"/>
          <w:sz w:val="22"/>
          <w:szCs w:val="22"/>
        </w:rPr>
        <w:tab/>
      </w:r>
      <w:r w:rsidRPr="00E61BC6">
        <w:rPr>
          <w:b/>
          <w:color w:val="000000" w:themeColor="text1"/>
          <w:sz w:val="22"/>
          <w:szCs w:val="22"/>
        </w:rPr>
        <w:t>Terapijske indikacije</w:t>
      </w:r>
    </w:p>
    <w:p w14:paraId="08C30BDF" w14:textId="77777777" w:rsidR="00603869" w:rsidRPr="00C20A17" w:rsidRDefault="00603869" w:rsidP="00610656">
      <w:pPr>
        <w:spacing w:before="0" w:after="0"/>
        <w:rPr>
          <w:rFonts w:eastAsia="Times New Roman"/>
          <w:color w:val="000000" w:themeColor="text1"/>
          <w:sz w:val="22"/>
          <w:szCs w:val="22"/>
          <w:lang w:eastAsia="en-GB"/>
        </w:rPr>
      </w:pPr>
    </w:p>
    <w:p w14:paraId="3DAB1818" w14:textId="5A50C992" w:rsidR="0086032A" w:rsidRPr="00C20A17" w:rsidRDefault="003E55B1" w:rsidP="00610656">
      <w:pPr>
        <w:pStyle w:val="SynchrogenixBodyText"/>
        <w:spacing w:before="0" w:after="0"/>
        <w:rPr>
          <w:color w:val="000000" w:themeColor="text1"/>
          <w:sz w:val="22"/>
          <w:szCs w:val="22"/>
        </w:rPr>
      </w:pPr>
      <w:r w:rsidRPr="33229CF3">
        <w:rPr>
          <w:color w:val="000000" w:themeColor="text1"/>
          <w:sz w:val="22"/>
          <w:szCs w:val="22"/>
        </w:rPr>
        <w:t xml:space="preserve">Cejemly je u kombinaciji s kemoterapijom na bazi platine indiciran u prvoj liniji liječenja odraslih s metastatskim karcinomom pluća nemalih stanica (engl. </w:t>
      </w:r>
      <w:r w:rsidRPr="33229CF3">
        <w:rPr>
          <w:i/>
          <w:iCs/>
          <w:color w:val="000000" w:themeColor="text1"/>
          <w:sz w:val="22"/>
          <w:szCs w:val="22"/>
        </w:rPr>
        <w:t>non-small cell lung cancer</w:t>
      </w:r>
      <w:r w:rsidRPr="33229CF3">
        <w:rPr>
          <w:color w:val="000000" w:themeColor="text1"/>
          <w:sz w:val="22"/>
          <w:szCs w:val="22"/>
        </w:rPr>
        <w:t xml:space="preserve">, NSCLC) bez senzibilizirajućih </w:t>
      </w:r>
      <w:r w:rsidR="00E61A39" w:rsidRPr="33229CF3">
        <w:rPr>
          <w:color w:val="000000" w:themeColor="text1"/>
          <w:sz w:val="22"/>
          <w:szCs w:val="22"/>
        </w:rPr>
        <w:t xml:space="preserve">EGFR </w:t>
      </w:r>
      <w:r w:rsidRPr="33229CF3">
        <w:rPr>
          <w:color w:val="000000" w:themeColor="text1"/>
          <w:sz w:val="22"/>
          <w:szCs w:val="22"/>
        </w:rPr>
        <w:t xml:space="preserve">mutacija ili </w:t>
      </w:r>
      <w:r w:rsidR="00E61A39" w:rsidRPr="33229CF3">
        <w:rPr>
          <w:color w:val="000000" w:themeColor="text1"/>
          <w:sz w:val="22"/>
          <w:szCs w:val="22"/>
        </w:rPr>
        <w:t xml:space="preserve">ALK, ROS1 ili RET </w:t>
      </w:r>
      <w:r w:rsidRPr="33229CF3">
        <w:rPr>
          <w:color w:val="000000" w:themeColor="text1"/>
          <w:sz w:val="22"/>
          <w:szCs w:val="22"/>
        </w:rPr>
        <w:t>genskih aberacija tumora.</w:t>
      </w:r>
    </w:p>
    <w:p w14:paraId="10840421" w14:textId="15D1432E" w:rsidR="00B502F8" w:rsidRPr="00BE442B" w:rsidRDefault="00B502F8" w:rsidP="00610656">
      <w:pPr>
        <w:pStyle w:val="SynchrogenixBodyText"/>
        <w:spacing w:before="0" w:after="0"/>
        <w:rPr>
          <w:color w:val="000000" w:themeColor="text1"/>
          <w:sz w:val="22"/>
          <w:szCs w:val="22"/>
        </w:rPr>
      </w:pPr>
    </w:p>
    <w:p w14:paraId="036934E5" w14:textId="77777777" w:rsidR="002B35BB" w:rsidRPr="00C20A17"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9" w:name="_Ref534270549"/>
      <w:bookmarkStart w:id="10" w:name="_Toc92709855"/>
      <w:bookmarkStart w:id="11" w:name="_Toc92897996"/>
      <w:r w:rsidRPr="00126343">
        <w:rPr>
          <w:sz w:val="22"/>
          <w:szCs w:val="22"/>
        </w:rPr>
        <w:t>4.2</w:t>
      </w:r>
      <w:r w:rsidRPr="00126343">
        <w:rPr>
          <w:sz w:val="22"/>
          <w:szCs w:val="22"/>
        </w:rPr>
        <w:tab/>
      </w:r>
      <w:bookmarkStart w:id="12" w:name="OLE_LINK9"/>
      <w:r w:rsidRPr="00126343">
        <w:rPr>
          <w:sz w:val="22"/>
          <w:szCs w:val="22"/>
        </w:rPr>
        <w:t>Doziranje</w:t>
      </w:r>
      <w:bookmarkEnd w:id="12"/>
      <w:r w:rsidRPr="00126343">
        <w:rPr>
          <w:sz w:val="22"/>
          <w:szCs w:val="22"/>
        </w:rPr>
        <w:t xml:space="preserve"> i način primjene</w:t>
      </w:r>
      <w:bookmarkEnd w:id="9"/>
      <w:bookmarkEnd w:id="10"/>
      <w:bookmarkEnd w:id="11"/>
    </w:p>
    <w:p w14:paraId="761EE870" w14:textId="77777777" w:rsidR="00E3376A" w:rsidRPr="00BE442B" w:rsidRDefault="00E3376A" w:rsidP="00610656">
      <w:pPr>
        <w:pStyle w:val="SynchrogenixBodyText"/>
        <w:spacing w:before="0" w:after="0"/>
        <w:rPr>
          <w:color w:val="000000" w:themeColor="text1"/>
          <w:sz w:val="22"/>
          <w:szCs w:val="22"/>
        </w:rPr>
      </w:pPr>
    </w:p>
    <w:p w14:paraId="1AC81A2F" w14:textId="77777777" w:rsidR="002B35BB" w:rsidRPr="00C20A17" w:rsidRDefault="00A92E2C" w:rsidP="00610656">
      <w:pPr>
        <w:pStyle w:val="SynchrogenixBodyText"/>
        <w:spacing w:before="0" w:after="0"/>
        <w:rPr>
          <w:color w:val="000000" w:themeColor="text1"/>
          <w:sz w:val="22"/>
          <w:szCs w:val="22"/>
        </w:rPr>
      </w:pPr>
      <w:r w:rsidRPr="00A03BDA">
        <w:rPr>
          <w:color w:val="000000" w:themeColor="text1"/>
          <w:sz w:val="22"/>
          <w:szCs w:val="22"/>
        </w:rPr>
        <w:t>Liječenje moraju započeti i nadzirati liječnici s iskustvom u primjeni lijekova za rak.</w:t>
      </w:r>
    </w:p>
    <w:p w14:paraId="09A13C8B" w14:textId="77777777" w:rsidR="008E4BB5" w:rsidRPr="00C20A17" w:rsidRDefault="008E4BB5" w:rsidP="00610656">
      <w:pPr>
        <w:pStyle w:val="SynchrogenixBodyText"/>
        <w:spacing w:before="0" w:after="0"/>
        <w:rPr>
          <w:color w:val="000000" w:themeColor="text1"/>
          <w:sz w:val="22"/>
          <w:szCs w:val="22"/>
        </w:rPr>
      </w:pPr>
    </w:p>
    <w:p w14:paraId="099C4E35" w14:textId="77777777" w:rsidR="002B35BB" w:rsidRPr="00C20A17" w:rsidRDefault="00A92E2C" w:rsidP="00610656">
      <w:pPr>
        <w:pStyle w:val="SynchrogenixBodyText"/>
        <w:spacing w:before="0" w:after="0"/>
        <w:rPr>
          <w:bCs/>
          <w:color w:val="000000" w:themeColor="text1"/>
          <w:sz w:val="22"/>
          <w:szCs w:val="22"/>
          <w:u w:val="single"/>
        </w:rPr>
      </w:pPr>
      <w:r w:rsidRPr="00556505">
        <w:rPr>
          <w:color w:val="000000" w:themeColor="text1"/>
          <w:sz w:val="22"/>
          <w:szCs w:val="22"/>
          <w:u w:val="single"/>
        </w:rPr>
        <w:t>Doziranje</w:t>
      </w:r>
    </w:p>
    <w:p w14:paraId="242A76CC" w14:textId="5A6E70CD" w:rsidR="00A2074C" w:rsidRPr="00C20A17" w:rsidRDefault="00A92E2C" w:rsidP="00610656">
      <w:pPr>
        <w:pStyle w:val="SynchrogenixBodyText"/>
        <w:spacing w:before="0" w:after="0"/>
        <w:rPr>
          <w:color w:val="000000" w:themeColor="text1"/>
          <w:sz w:val="22"/>
          <w:szCs w:val="22"/>
        </w:rPr>
      </w:pPr>
      <w:r w:rsidRPr="00126343">
        <w:rPr>
          <w:sz w:val="22"/>
          <w:szCs w:val="22"/>
        </w:rPr>
        <w:t xml:space="preserve">Prije početka liječenja sugemalimabom potrebno je izbjegavati primjenu </w:t>
      </w:r>
      <w:bookmarkStart w:id="13" w:name="OLE_LINK7"/>
      <w:r w:rsidRPr="00126343">
        <w:rPr>
          <w:sz w:val="22"/>
          <w:szCs w:val="22"/>
        </w:rPr>
        <w:t>sistemskih kortikosteroida ili imunosupresiva</w:t>
      </w:r>
      <w:bookmarkEnd w:id="13"/>
      <w:r w:rsidRPr="00126343">
        <w:rPr>
          <w:sz w:val="22"/>
          <w:szCs w:val="22"/>
        </w:rPr>
        <w:t xml:space="preserve"> </w:t>
      </w:r>
      <w:r w:rsidRPr="00126343">
        <w:rPr>
          <w:rFonts w:ascii="宋体" w:hAnsi="宋体"/>
          <w:sz w:val="22"/>
          <w:szCs w:val="22"/>
        </w:rPr>
        <w:t>(</w:t>
      </w:r>
      <w:r w:rsidRPr="00126343">
        <w:rPr>
          <w:sz w:val="22"/>
          <w:szCs w:val="22"/>
        </w:rPr>
        <w:t>vidjeti dio 4.5).</w:t>
      </w:r>
    </w:p>
    <w:p w14:paraId="3EE5D1D7" w14:textId="77777777" w:rsidR="008D68AE" w:rsidRPr="00BE442B" w:rsidRDefault="008D68AE" w:rsidP="00610656">
      <w:pPr>
        <w:pStyle w:val="SynchrogenixBodyText"/>
        <w:spacing w:before="0" w:after="0"/>
        <w:rPr>
          <w:color w:val="000000" w:themeColor="text1"/>
          <w:sz w:val="22"/>
          <w:szCs w:val="22"/>
        </w:rPr>
      </w:pPr>
    </w:p>
    <w:p w14:paraId="33FD4492" w14:textId="77777777" w:rsidR="00AB4B83" w:rsidRPr="00C20A17" w:rsidRDefault="00A92E2C" w:rsidP="00610656">
      <w:pPr>
        <w:pStyle w:val="SynchrogenixBodyText"/>
        <w:spacing w:before="0" w:after="0"/>
        <w:rPr>
          <w:i/>
          <w:iCs/>
          <w:color w:val="000000" w:themeColor="text1"/>
          <w:sz w:val="22"/>
          <w:szCs w:val="22"/>
        </w:rPr>
      </w:pPr>
      <w:r w:rsidRPr="00A03BDA">
        <w:rPr>
          <w:i/>
          <w:color w:val="000000" w:themeColor="text1"/>
          <w:sz w:val="22"/>
          <w:szCs w:val="22"/>
        </w:rPr>
        <w:t>Preporučena doza</w:t>
      </w:r>
    </w:p>
    <w:p w14:paraId="163C6EBB" w14:textId="77777777" w:rsidR="00B3297F" w:rsidRPr="00C20A17" w:rsidRDefault="00B3297F" w:rsidP="00610656">
      <w:pPr>
        <w:pStyle w:val="SynchrogenixBodyText"/>
        <w:spacing w:before="0" w:after="0"/>
        <w:rPr>
          <w:i/>
          <w:iCs/>
          <w:color w:val="000000" w:themeColor="text1"/>
          <w:sz w:val="22"/>
          <w:szCs w:val="22"/>
        </w:rPr>
      </w:pPr>
    </w:p>
    <w:p w14:paraId="2770BFAC" w14:textId="77777777" w:rsidR="004B143D" w:rsidRPr="00C20A17" w:rsidRDefault="00A92E2C" w:rsidP="00610656">
      <w:pPr>
        <w:pStyle w:val="SynchrogenixBodyText"/>
        <w:spacing w:before="0" w:after="0"/>
        <w:rPr>
          <w:i/>
          <w:iCs/>
          <w:color w:val="000000" w:themeColor="text1"/>
          <w:sz w:val="22"/>
          <w:szCs w:val="22"/>
          <w:u w:val="single"/>
        </w:rPr>
      </w:pPr>
      <w:bookmarkStart w:id="14" w:name="_Hlk113869026"/>
      <w:bookmarkStart w:id="15" w:name="_Hlk113022443"/>
      <w:r w:rsidRPr="00556505">
        <w:rPr>
          <w:i/>
          <w:color w:val="000000" w:themeColor="text1"/>
          <w:sz w:val="22"/>
          <w:szCs w:val="22"/>
          <w:u w:val="single"/>
        </w:rPr>
        <w:t>Za skvamozni karcinom pluća</w:t>
      </w:r>
    </w:p>
    <w:bookmarkEnd w:id="14"/>
    <w:p w14:paraId="2B75E4C1" w14:textId="72764380" w:rsidR="004B143D" w:rsidRPr="00BE442B" w:rsidRDefault="00CE21B9" w:rsidP="00610656">
      <w:pPr>
        <w:pStyle w:val="SynchrogenixBodyText"/>
        <w:spacing w:before="0" w:after="0"/>
        <w:rPr>
          <w:color w:val="000000" w:themeColor="text1"/>
          <w:sz w:val="22"/>
          <w:szCs w:val="22"/>
        </w:rPr>
      </w:pPr>
      <w:r>
        <w:rPr>
          <w:color w:val="000000" w:themeColor="text1"/>
          <w:sz w:val="22"/>
          <w:szCs w:val="22"/>
        </w:rPr>
        <w:t>S</w:t>
      </w:r>
      <w:r w:rsidR="00A92E2C" w:rsidRPr="00556505">
        <w:rPr>
          <w:color w:val="000000" w:themeColor="text1"/>
          <w:sz w:val="22"/>
          <w:szCs w:val="22"/>
        </w:rPr>
        <w:t>ugemalimab</w:t>
      </w:r>
      <w:r>
        <w:rPr>
          <w:color w:val="000000" w:themeColor="text1"/>
          <w:sz w:val="22"/>
          <w:szCs w:val="22"/>
        </w:rPr>
        <w:t xml:space="preserve"> se primjenjuje u dozi od 1200 mg</w:t>
      </w:r>
      <w:r w:rsidR="00A92E2C" w:rsidRPr="00556505">
        <w:rPr>
          <w:color w:val="000000" w:themeColor="text1"/>
          <w:sz w:val="22"/>
          <w:szCs w:val="22"/>
        </w:rPr>
        <w:t xml:space="preserve"> (za osobe težine 115 kg</w:t>
      </w:r>
      <w:r w:rsidR="005B19F8" w:rsidRPr="00556505">
        <w:rPr>
          <w:color w:val="000000" w:themeColor="text1"/>
          <w:sz w:val="22"/>
          <w:szCs w:val="22"/>
        </w:rPr>
        <w:t xml:space="preserve"> ili manje</w:t>
      </w:r>
      <w:r w:rsidR="00A92E2C" w:rsidRPr="00556505">
        <w:rPr>
          <w:color w:val="000000" w:themeColor="text1"/>
          <w:sz w:val="22"/>
          <w:szCs w:val="22"/>
        </w:rPr>
        <w:t xml:space="preserve">) ili 1500 mg (za osobe težine </w:t>
      </w:r>
      <w:r w:rsidR="005B19F8" w:rsidRPr="00CE21B9">
        <w:rPr>
          <w:color w:val="000000" w:themeColor="text1"/>
          <w:sz w:val="22"/>
          <w:szCs w:val="22"/>
        </w:rPr>
        <w:t xml:space="preserve">veće od </w:t>
      </w:r>
      <w:r w:rsidR="00A92E2C" w:rsidRPr="00CE21B9">
        <w:rPr>
          <w:color w:val="000000" w:themeColor="text1"/>
          <w:sz w:val="22"/>
          <w:szCs w:val="22"/>
        </w:rPr>
        <w:t>115 kg) intravensko</w:t>
      </w:r>
      <w:r>
        <w:rPr>
          <w:color w:val="000000" w:themeColor="text1"/>
          <w:sz w:val="22"/>
          <w:szCs w:val="22"/>
        </w:rPr>
        <w:t>m</w:t>
      </w:r>
      <w:r w:rsidR="00A92E2C" w:rsidRPr="00CE21B9">
        <w:rPr>
          <w:color w:val="000000" w:themeColor="text1"/>
          <w:sz w:val="22"/>
          <w:szCs w:val="22"/>
        </w:rPr>
        <w:t xml:space="preserve"> infuzij</w:t>
      </w:r>
      <w:r>
        <w:rPr>
          <w:color w:val="000000" w:themeColor="text1"/>
          <w:sz w:val="22"/>
          <w:szCs w:val="22"/>
        </w:rPr>
        <w:t>om</w:t>
      </w:r>
      <w:r w:rsidR="00A92E2C" w:rsidRPr="00CE21B9">
        <w:rPr>
          <w:color w:val="000000" w:themeColor="text1"/>
          <w:sz w:val="22"/>
          <w:szCs w:val="22"/>
        </w:rPr>
        <w:t xml:space="preserve"> tijekom 60 minuta, </w:t>
      </w:r>
      <w:r>
        <w:rPr>
          <w:color w:val="000000" w:themeColor="text1"/>
          <w:sz w:val="22"/>
          <w:szCs w:val="22"/>
        </w:rPr>
        <w:t>nakon čega</w:t>
      </w:r>
      <w:r w:rsidR="00A92E2C" w:rsidRPr="00CE21B9">
        <w:rPr>
          <w:color w:val="000000" w:themeColor="text1"/>
          <w:sz w:val="22"/>
          <w:szCs w:val="22"/>
        </w:rPr>
        <w:t xml:space="preserve"> slijedi </w:t>
      </w:r>
      <w:r w:rsidR="00A92E2C" w:rsidRPr="00CE21B9">
        <w:rPr>
          <w:color w:val="000000" w:themeColor="text1"/>
          <w:sz w:val="22"/>
          <w:szCs w:val="22"/>
        </w:rPr>
        <w:lastRenderedPageBreak/>
        <w:t>intravenska infuzija karboplatin</w:t>
      </w:r>
      <w:r>
        <w:rPr>
          <w:color w:val="000000" w:themeColor="text1"/>
          <w:sz w:val="22"/>
          <w:szCs w:val="22"/>
        </w:rPr>
        <w:t>a</w:t>
      </w:r>
      <w:r w:rsidR="00A92E2C" w:rsidRPr="00CE21B9">
        <w:rPr>
          <w:color w:val="000000" w:themeColor="text1"/>
          <w:sz w:val="22"/>
          <w:szCs w:val="22"/>
        </w:rPr>
        <w:t xml:space="preserve"> i paklitaksela</w:t>
      </w:r>
      <w:r>
        <w:rPr>
          <w:color w:val="000000" w:themeColor="text1"/>
          <w:sz w:val="22"/>
          <w:szCs w:val="22"/>
        </w:rPr>
        <w:t>, prvog dana ciklusa</w:t>
      </w:r>
      <w:r w:rsidRPr="00556505">
        <w:rPr>
          <w:color w:val="000000" w:themeColor="text1"/>
          <w:sz w:val="22"/>
          <w:szCs w:val="22"/>
        </w:rPr>
        <w:t xml:space="preserve"> </w:t>
      </w:r>
      <w:r w:rsidR="00A92E2C" w:rsidRPr="00CE21B9">
        <w:rPr>
          <w:color w:val="000000" w:themeColor="text1"/>
          <w:sz w:val="22"/>
          <w:szCs w:val="22"/>
        </w:rPr>
        <w:t>do najviše 4 ciklusa</w:t>
      </w:r>
      <w:r>
        <w:rPr>
          <w:color w:val="000000" w:themeColor="text1"/>
          <w:sz w:val="22"/>
          <w:szCs w:val="22"/>
        </w:rPr>
        <w:t xml:space="preserve"> svaka 3 tjedna</w:t>
      </w:r>
      <w:r w:rsidR="00A92E2C" w:rsidRPr="00CE21B9">
        <w:rPr>
          <w:color w:val="000000" w:themeColor="text1"/>
          <w:sz w:val="22"/>
          <w:szCs w:val="22"/>
        </w:rPr>
        <w:t xml:space="preserve">. </w:t>
      </w:r>
      <w:r w:rsidR="00A92E2C" w:rsidRPr="00126343">
        <w:rPr>
          <w:color w:val="000000" w:themeColor="text1"/>
          <w:sz w:val="22"/>
          <w:szCs w:val="22"/>
        </w:rPr>
        <w:t xml:space="preserve">Nakon toga se </w:t>
      </w:r>
      <w:r>
        <w:rPr>
          <w:color w:val="000000" w:themeColor="text1"/>
          <w:sz w:val="22"/>
          <w:szCs w:val="22"/>
        </w:rPr>
        <w:t xml:space="preserve">sugemalimab </w:t>
      </w:r>
      <w:r w:rsidR="00A92E2C" w:rsidRPr="00126343">
        <w:rPr>
          <w:color w:val="000000" w:themeColor="text1"/>
          <w:sz w:val="22"/>
          <w:szCs w:val="22"/>
        </w:rPr>
        <w:t xml:space="preserve">primjenjuje </w:t>
      </w:r>
      <w:r>
        <w:rPr>
          <w:color w:val="000000" w:themeColor="text1"/>
          <w:sz w:val="22"/>
          <w:szCs w:val="22"/>
        </w:rPr>
        <w:t xml:space="preserve">u dozi od </w:t>
      </w:r>
      <w:r w:rsidR="00A92E2C" w:rsidRPr="00C20A17">
        <w:rPr>
          <w:color w:val="000000" w:themeColor="text1"/>
          <w:sz w:val="22"/>
          <w:szCs w:val="22"/>
        </w:rPr>
        <w:t>1200 mg (za osobe težine 115 kg</w:t>
      </w:r>
      <w:r w:rsidR="00360554" w:rsidRPr="00C20A17">
        <w:rPr>
          <w:color w:val="000000" w:themeColor="text1"/>
          <w:sz w:val="22"/>
          <w:szCs w:val="22"/>
        </w:rPr>
        <w:t xml:space="preserve"> ili manje</w:t>
      </w:r>
      <w:r w:rsidR="00A92E2C" w:rsidRPr="00C20A17">
        <w:rPr>
          <w:color w:val="000000" w:themeColor="text1"/>
          <w:sz w:val="22"/>
          <w:szCs w:val="22"/>
        </w:rPr>
        <w:t>) ili 1500 mg (za osobe težine </w:t>
      </w:r>
      <w:r w:rsidR="00360554" w:rsidRPr="00BE442B">
        <w:rPr>
          <w:color w:val="000000" w:themeColor="text1"/>
          <w:sz w:val="22"/>
          <w:szCs w:val="22"/>
        </w:rPr>
        <w:t>veće od</w:t>
      </w:r>
      <w:r w:rsidR="00A92E2C" w:rsidRPr="00BE442B">
        <w:rPr>
          <w:color w:val="000000" w:themeColor="text1"/>
          <w:sz w:val="22"/>
          <w:szCs w:val="22"/>
        </w:rPr>
        <w:t> 115 kg) svaka 3 tjedna dok god traje liječenje.</w:t>
      </w:r>
    </w:p>
    <w:p w14:paraId="64D58D96" w14:textId="77777777" w:rsidR="00D610EC" w:rsidRPr="00A03BDA" w:rsidRDefault="00D610EC" w:rsidP="00610656">
      <w:pPr>
        <w:pStyle w:val="SynchrogenixBodyText"/>
        <w:spacing w:before="0" w:after="0"/>
        <w:rPr>
          <w:color w:val="000000" w:themeColor="text1"/>
          <w:sz w:val="22"/>
          <w:szCs w:val="22"/>
        </w:rPr>
      </w:pPr>
    </w:p>
    <w:p w14:paraId="6FA5ACA6" w14:textId="77777777" w:rsidR="004B143D" w:rsidRPr="00C20A17" w:rsidRDefault="00A92E2C" w:rsidP="00610656">
      <w:pPr>
        <w:pStyle w:val="SynchrogenixBodyText"/>
        <w:keepNext/>
        <w:spacing w:before="0" w:after="0"/>
        <w:rPr>
          <w:color w:val="000000" w:themeColor="text1"/>
          <w:sz w:val="22"/>
          <w:szCs w:val="22"/>
          <w:u w:val="single"/>
        </w:rPr>
      </w:pPr>
      <w:r w:rsidRPr="00556505">
        <w:rPr>
          <w:i/>
          <w:color w:val="000000" w:themeColor="text1"/>
          <w:sz w:val="22"/>
          <w:szCs w:val="22"/>
          <w:u w:val="single"/>
        </w:rPr>
        <w:t>Za neskvamozni karcinom pluća</w:t>
      </w:r>
    </w:p>
    <w:p w14:paraId="41DD517E" w14:textId="192C4CF7" w:rsidR="004B143D" w:rsidRPr="00C20A17" w:rsidRDefault="00CE21B9" w:rsidP="00610656">
      <w:pPr>
        <w:pStyle w:val="SynchrogenixBodyText"/>
        <w:spacing w:before="0" w:after="0"/>
        <w:rPr>
          <w:color w:val="000000" w:themeColor="text1"/>
          <w:sz w:val="22"/>
          <w:szCs w:val="22"/>
        </w:rPr>
      </w:pPr>
      <w:r>
        <w:rPr>
          <w:color w:val="000000" w:themeColor="text1"/>
          <w:sz w:val="22"/>
          <w:szCs w:val="22"/>
        </w:rPr>
        <w:t>Sugemalimab se primjenjuje u dozi od</w:t>
      </w:r>
      <w:r w:rsidR="00A92E2C" w:rsidRPr="00556505">
        <w:rPr>
          <w:color w:val="000000" w:themeColor="text1"/>
          <w:sz w:val="22"/>
          <w:szCs w:val="22"/>
        </w:rPr>
        <w:t xml:space="preserve"> 1200 mg (za osobe težine 115 kg</w:t>
      </w:r>
      <w:r w:rsidR="00360554" w:rsidRPr="00556505">
        <w:rPr>
          <w:color w:val="000000" w:themeColor="text1"/>
          <w:sz w:val="22"/>
          <w:szCs w:val="22"/>
        </w:rPr>
        <w:t xml:space="preserve"> ili manje</w:t>
      </w:r>
      <w:r w:rsidR="00A92E2C" w:rsidRPr="00556505">
        <w:rPr>
          <w:color w:val="000000" w:themeColor="text1"/>
          <w:sz w:val="22"/>
          <w:szCs w:val="22"/>
        </w:rPr>
        <w:t xml:space="preserve">) ili 1500 mg (za osobe težine </w:t>
      </w:r>
      <w:r w:rsidR="00360554" w:rsidRPr="00CE21B9">
        <w:rPr>
          <w:color w:val="000000" w:themeColor="text1"/>
          <w:sz w:val="22"/>
          <w:szCs w:val="22"/>
        </w:rPr>
        <w:t>veće od</w:t>
      </w:r>
      <w:r w:rsidR="00A92E2C" w:rsidRPr="00CE21B9">
        <w:rPr>
          <w:color w:val="000000" w:themeColor="text1"/>
          <w:sz w:val="22"/>
          <w:szCs w:val="22"/>
        </w:rPr>
        <w:t> 115 kg) intravensko</w:t>
      </w:r>
      <w:r>
        <w:rPr>
          <w:color w:val="000000" w:themeColor="text1"/>
          <w:sz w:val="22"/>
          <w:szCs w:val="22"/>
        </w:rPr>
        <w:t>m</w:t>
      </w:r>
      <w:r w:rsidR="00A92E2C" w:rsidRPr="00CE21B9">
        <w:rPr>
          <w:color w:val="000000" w:themeColor="text1"/>
          <w:sz w:val="22"/>
          <w:szCs w:val="22"/>
        </w:rPr>
        <w:t xml:space="preserve"> infuzij</w:t>
      </w:r>
      <w:r>
        <w:rPr>
          <w:color w:val="000000" w:themeColor="text1"/>
          <w:sz w:val="22"/>
          <w:szCs w:val="22"/>
        </w:rPr>
        <w:t>om</w:t>
      </w:r>
      <w:r w:rsidR="00A92E2C" w:rsidRPr="00CE21B9">
        <w:rPr>
          <w:color w:val="000000" w:themeColor="text1"/>
          <w:sz w:val="22"/>
          <w:szCs w:val="22"/>
        </w:rPr>
        <w:t xml:space="preserve"> tijekom 60 minuta, </w:t>
      </w:r>
      <w:r>
        <w:rPr>
          <w:color w:val="000000" w:themeColor="text1"/>
          <w:sz w:val="22"/>
          <w:szCs w:val="22"/>
        </w:rPr>
        <w:t>nakon čega</w:t>
      </w:r>
      <w:r w:rsidR="00A92E2C" w:rsidRPr="00CE21B9">
        <w:rPr>
          <w:color w:val="000000" w:themeColor="text1"/>
          <w:sz w:val="22"/>
          <w:szCs w:val="22"/>
        </w:rPr>
        <w:t xml:space="preserve"> slijedi intravenska infuzija karboplatin</w:t>
      </w:r>
      <w:r>
        <w:rPr>
          <w:color w:val="000000" w:themeColor="text1"/>
          <w:sz w:val="22"/>
          <w:szCs w:val="22"/>
        </w:rPr>
        <w:t>a</w:t>
      </w:r>
      <w:r w:rsidR="00A92E2C" w:rsidRPr="00CE21B9">
        <w:rPr>
          <w:color w:val="000000" w:themeColor="text1"/>
          <w:sz w:val="22"/>
          <w:szCs w:val="22"/>
        </w:rPr>
        <w:t xml:space="preserve"> i pemetrekseda, </w:t>
      </w:r>
      <w:r>
        <w:rPr>
          <w:color w:val="000000" w:themeColor="text1"/>
          <w:sz w:val="22"/>
          <w:szCs w:val="22"/>
        </w:rPr>
        <w:t>p</w:t>
      </w:r>
      <w:r w:rsidRPr="00556505">
        <w:rPr>
          <w:color w:val="000000" w:themeColor="text1"/>
          <w:sz w:val="22"/>
          <w:szCs w:val="22"/>
        </w:rPr>
        <w:t>rvog dana ciklusa</w:t>
      </w:r>
      <w:r w:rsidRPr="00CE21B9">
        <w:rPr>
          <w:color w:val="000000" w:themeColor="text1"/>
          <w:sz w:val="22"/>
          <w:szCs w:val="22"/>
        </w:rPr>
        <w:t xml:space="preserve"> </w:t>
      </w:r>
      <w:r w:rsidR="00A92E2C" w:rsidRPr="00CE21B9">
        <w:rPr>
          <w:color w:val="000000" w:themeColor="text1"/>
          <w:sz w:val="22"/>
          <w:szCs w:val="22"/>
        </w:rPr>
        <w:t>do najviše 4 ciklusa</w:t>
      </w:r>
      <w:r w:rsidRPr="00CE21B9">
        <w:rPr>
          <w:color w:val="000000" w:themeColor="text1"/>
          <w:sz w:val="22"/>
          <w:szCs w:val="22"/>
        </w:rPr>
        <w:t xml:space="preserve"> </w:t>
      </w:r>
      <w:r w:rsidRPr="00556505">
        <w:rPr>
          <w:color w:val="000000" w:themeColor="text1"/>
          <w:sz w:val="22"/>
          <w:szCs w:val="22"/>
        </w:rPr>
        <w:t>svaka 3 tjedna</w:t>
      </w:r>
      <w:r w:rsidR="00A92E2C" w:rsidRPr="00CE21B9">
        <w:rPr>
          <w:color w:val="000000" w:themeColor="text1"/>
          <w:sz w:val="22"/>
          <w:szCs w:val="22"/>
        </w:rPr>
        <w:t xml:space="preserve">. Nakon toga se </w:t>
      </w:r>
      <w:r>
        <w:rPr>
          <w:color w:val="000000" w:themeColor="text1"/>
          <w:sz w:val="22"/>
          <w:szCs w:val="22"/>
        </w:rPr>
        <w:t>sugemalimab u dozi od</w:t>
      </w:r>
      <w:r w:rsidR="00A92E2C" w:rsidRPr="00CE21B9">
        <w:rPr>
          <w:color w:val="000000" w:themeColor="text1"/>
          <w:sz w:val="22"/>
          <w:szCs w:val="22"/>
        </w:rPr>
        <w:t xml:space="preserve"> 1200 mg (za osobe težine 115 kg</w:t>
      </w:r>
      <w:r w:rsidR="00360554" w:rsidRPr="00CE21B9">
        <w:rPr>
          <w:color w:val="000000" w:themeColor="text1"/>
          <w:sz w:val="22"/>
          <w:szCs w:val="22"/>
        </w:rPr>
        <w:t xml:space="preserve"> ili manje</w:t>
      </w:r>
      <w:r w:rsidR="00A92E2C" w:rsidRPr="00CE21B9">
        <w:rPr>
          <w:color w:val="000000" w:themeColor="text1"/>
          <w:sz w:val="22"/>
          <w:szCs w:val="22"/>
        </w:rPr>
        <w:t>) ili 1500 mg (za osobe težine </w:t>
      </w:r>
      <w:r w:rsidR="00360554" w:rsidRPr="00CE21B9">
        <w:rPr>
          <w:color w:val="000000" w:themeColor="text1"/>
          <w:sz w:val="22"/>
          <w:szCs w:val="22"/>
        </w:rPr>
        <w:t>veće od</w:t>
      </w:r>
      <w:r w:rsidR="00A92E2C" w:rsidRPr="00CE21B9">
        <w:rPr>
          <w:color w:val="000000" w:themeColor="text1"/>
          <w:sz w:val="22"/>
          <w:szCs w:val="22"/>
        </w:rPr>
        <w:t> 115 kg) i pemetreksed</w:t>
      </w:r>
      <w:r w:rsidR="00E74578">
        <w:rPr>
          <w:color w:val="000000" w:themeColor="text1"/>
          <w:sz w:val="22"/>
          <w:szCs w:val="22"/>
        </w:rPr>
        <w:t xml:space="preserve"> primjenjuju</w:t>
      </w:r>
      <w:r w:rsidR="00A92E2C" w:rsidRPr="00CE21B9">
        <w:rPr>
          <w:color w:val="000000" w:themeColor="text1"/>
          <w:sz w:val="22"/>
          <w:szCs w:val="22"/>
        </w:rPr>
        <w:t xml:space="preserve"> svaka 3 tjedna dok god traje liječenje.</w:t>
      </w:r>
    </w:p>
    <w:p w14:paraId="1FBA75C1" w14:textId="00F54C00" w:rsidR="004B143D" w:rsidRPr="00C20A17" w:rsidRDefault="004B143D" w:rsidP="00610656">
      <w:pPr>
        <w:pStyle w:val="SynchrogenixBodyText"/>
        <w:spacing w:before="0" w:after="0"/>
        <w:rPr>
          <w:color w:val="000000" w:themeColor="text1"/>
          <w:sz w:val="22"/>
          <w:szCs w:val="22"/>
        </w:rPr>
      </w:pPr>
    </w:p>
    <w:p w14:paraId="367D5B04" w14:textId="6A122E20" w:rsidR="004B143D" w:rsidRPr="00C20A17" w:rsidRDefault="00A92E2C" w:rsidP="00610656">
      <w:pPr>
        <w:pStyle w:val="SynchrogenixBodyText"/>
        <w:spacing w:before="0" w:after="0"/>
        <w:rPr>
          <w:color w:val="000000" w:themeColor="text1"/>
          <w:sz w:val="22"/>
          <w:szCs w:val="22"/>
        </w:rPr>
      </w:pPr>
      <w:r w:rsidRPr="00556505">
        <w:rPr>
          <w:color w:val="000000" w:themeColor="text1"/>
          <w:sz w:val="22"/>
          <w:szCs w:val="22"/>
        </w:rPr>
        <w:t xml:space="preserve">Sugemalimab se primjenjuje u kombinaciji s kemoterapijom. </w:t>
      </w:r>
      <w:r w:rsidR="00E74578">
        <w:rPr>
          <w:color w:val="000000" w:themeColor="text1"/>
          <w:sz w:val="22"/>
          <w:szCs w:val="22"/>
        </w:rPr>
        <w:t>Vidjeti</w:t>
      </w:r>
      <w:r w:rsidRPr="00556505">
        <w:rPr>
          <w:color w:val="000000" w:themeColor="text1"/>
          <w:sz w:val="22"/>
          <w:szCs w:val="22"/>
        </w:rPr>
        <w:t xml:space="preserve"> </w:t>
      </w:r>
      <w:r w:rsidR="00E74578">
        <w:rPr>
          <w:color w:val="000000" w:themeColor="text1"/>
          <w:sz w:val="22"/>
          <w:szCs w:val="22"/>
        </w:rPr>
        <w:t>potpune</w:t>
      </w:r>
      <w:r w:rsidR="00E74578" w:rsidRPr="00556505">
        <w:rPr>
          <w:color w:val="000000" w:themeColor="text1"/>
          <w:sz w:val="22"/>
          <w:szCs w:val="22"/>
        </w:rPr>
        <w:t xml:space="preserve"> </w:t>
      </w:r>
      <w:r w:rsidRPr="00556505">
        <w:rPr>
          <w:color w:val="000000" w:themeColor="text1"/>
          <w:sz w:val="22"/>
          <w:szCs w:val="22"/>
        </w:rPr>
        <w:t xml:space="preserve">informacije </w:t>
      </w:r>
      <w:r w:rsidR="00E74578">
        <w:rPr>
          <w:color w:val="000000" w:themeColor="text1"/>
          <w:sz w:val="22"/>
          <w:szCs w:val="22"/>
        </w:rPr>
        <w:t>o</w:t>
      </w:r>
      <w:r w:rsidR="00E74578" w:rsidRPr="00556505">
        <w:rPr>
          <w:color w:val="000000" w:themeColor="text1"/>
          <w:sz w:val="22"/>
          <w:szCs w:val="22"/>
        </w:rPr>
        <w:t xml:space="preserve"> </w:t>
      </w:r>
      <w:r w:rsidRPr="00556505">
        <w:rPr>
          <w:color w:val="000000" w:themeColor="text1"/>
          <w:sz w:val="22"/>
          <w:szCs w:val="22"/>
        </w:rPr>
        <w:t>propisivanj</w:t>
      </w:r>
      <w:r w:rsidR="00E74578">
        <w:rPr>
          <w:color w:val="000000" w:themeColor="text1"/>
          <w:sz w:val="22"/>
          <w:szCs w:val="22"/>
        </w:rPr>
        <w:t>u za</w:t>
      </w:r>
      <w:r w:rsidRPr="00556505">
        <w:rPr>
          <w:color w:val="000000" w:themeColor="text1"/>
          <w:sz w:val="22"/>
          <w:szCs w:val="22"/>
        </w:rPr>
        <w:t xml:space="preserve"> lijekov</w:t>
      </w:r>
      <w:r w:rsidR="00E74578">
        <w:rPr>
          <w:color w:val="000000" w:themeColor="text1"/>
          <w:sz w:val="22"/>
          <w:szCs w:val="22"/>
        </w:rPr>
        <w:t>e</w:t>
      </w:r>
      <w:r w:rsidRPr="00556505">
        <w:rPr>
          <w:color w:val="000000" w:themeColor="text1"/>
          <w:sz w:val="22"/>
          <w:szCs w:val="22"/>
        </w:rPr>
        <w:t xml:space="preserve"> koji se daju u kombinaciji (vidjeti dio 5.1).</w:t>
      </w:r>
    </w:p>
    <w:p w14:paraId="02198C56" w14:textId="77777777" w:rsidR="000C0AA8" w:rsidRPr="00C20A17" w:rsidRDefault="000C0AA8" w:rsidP="00610656">
      <w:pPr>
        <w:pStyle w:val="SynchrogenixBodyText"/>
        <w:spacing w:before="0" w:after="0"/>
        <w:rPr>
          <w:color w:val="000000" w:themeColor="text1"/>
          <w:sz w:val="22"/>
          <w:szCs w:val="22"/>
        </w:rPr>
      </w:pPr>
    </w:p>
    <w:bookmarkEnd w:id="15"/>
    <w:p w14:paraId="29297797" w14:textId="77777777" w:rsidR="008A51B0" w:rsidRPr="00C20A17" w:rsidRDefault="00A92E2C" w:rsidP="00610656">
      <w:pPr>
        <w:pStyle w:val="SynchrogenixBodyText"/>
        <w:spacing w:before="0" w:after="0"/>
        <w:rPr>
          <w:i/>
          <w:iCs/>
          <w:color w:val="000000" w:themeColor="text1"/>
          <w:sz w:val="22"/>
          <w:szCs w:val="22"/>
          <w:u w:val="single"/>
        </w:rPr>
      </w:pPr>
      <w:r w:rsidRPr="00556505">
        <w:rPr>
          <w:i/>
          <w:color w:val="000000" w:themeColor="text1"/>
          <w:sz w:val="22"/>
          <w:szCs w:val="22"/>
          <w:u w:val="single"/>
        </w:rPr>
        <w:t>Trajanje liječenja</w:t>
      </w:r>
    </w:p>
    <w:p w14:paraId="36DDA61D" w14:textId="77777777" w:rsidR="00652ED6" w:rsidRPr="00C20A17" w:rsidRDefault="00652ED6" w:rsidP="00610656">
      <w:pPr>
        <w:pStyle w:val="SynchrogenixBodyText"/>
        <w:spacing w:before="0" w:after="0"/>
        <w:rPr>
          <w:color w:val="000000" w:themeColor="text1"/>
          <w:sz w:val="22"/>
          <w:szCs w:val="22"/>
        </w:rPr>
      </w:pPr>
    </w:p>
    <w:p w14:paraId="5499A5D2" w14:textId="7F505EC2" w:rsidR="00FB0B2F" w:rsidRPr="00556505" w:rsidRDefault="00A92E2C" w:rsidP="00610656">
      <w:pPr>
        <w:pStyle w:val="SynchrogenixBodyText"/>
        <w:snapToGrid w:val="0"/>
        <w:spacing w:before="0" w:after="0"/>
        <w:rPr>
          <w:color w:val="000000" w:themeColor="text1"/>
          <w:sz w:val="22"/>
          <w:szCs w:val="22"/>
        </w:rPr>
      </w:pPr>
      <w:r w:rsidRPr="00556505">
        <w:rPr>
          <w:color w:val="000000" w:themeColor="text1"/>
          <w:sz w:val="22"/>
          <w:szCs w:val="22"/>
        </w:rPr>
        <w:t xml:space="preserve">Liječenje treba nastaviti do progresije bolesti ili do </w:t>
      </w:r>
      <w:r w:rsidR="00E74578">
        <w:rPr>
          <w:color w:val="000000" w:themeColor="text1"/>
          <w:sz w:val="22"/>
          <w:szCs w:val="22"/>
        </w:rPr>
        <w:t xml:space="preserve">pojave </w:t>
      </w:r>
      <w:r w:rsidRPr="00556505">
        <w:rPr>
          <w:color w:val="000000" w:themeColor="text1"/>
          <w:sz w:val="22"/>
          <w:szCs w:val="22"/>
        </w:rPr>
        <w:t>neprihvatljive toksičnosti.</w:t>
      </w:r>
    </w:p>
    <w:p w14:paraId="58851870" w14:textId="711F30A2" w:rsidR="00B502F8" w:rsidRPr="00C20A17" w:rsidRDefault="00B502F8" w:rsidP="00610656">
      <w:pPr>
        <w:pStyle w:val="SynchrogenixBodyText"/>
        <w:snapToGrid w:val="0"/>
        <w:spacing w:before="0" w:after="0"/>
        <w:rPr>
          <w:color w:val="000000" w:themeColor="text1"/>
          <w:sz w:val="22"/>
          <w:szCs w:val="22"/>
        </w:rPr>
      </w:pPr>
    </w:p>
    <w:p w14:paraId="489AAA56" w14:textId="77777777" w:rsidR="004B38A8" w:rsidRPr="00C20A17" w:rsidRDefault="00A92E2C" w:rsidP="00610656">
      <w:pPr>
        <w:pStyle w:val="SynchrogenixBodyText"/>
        <w:spacing w:before="0" w:after="0"/>
        <w:rPr>
          <w:i/>
          <w:iCs/>
          <w:color w:val="000000" w:themeColor="text1"/>
          <w:sz w:val="22"/>
          <w:szCs w:val="22"/>
          <w:u w:val="single"/>
        </w:rPr>
      </w:pPr>
      <w:r w:rsidRPr="00556505">
        <w:rPr>
          <w:i/>
          <w:color w:val="000000" w:themeColor="text1"/>
          <w:sz w:val="22"/>
          <w:szCs w:val="22"/>
          <w:u w:val="single"/>
        </w:rPr>
        <w:t>Prilagodba liječenja</w:t>
      </w:r>
    </w:p>
    <w:p w14:paraId="70857484" w14:textId="77777777" w:rsidR="00652ED6" w:rsidRPr="00C20A17" w:rsidRDefault="00652ED6" w:rsidP="00610656">
      <w:pPr>
        <w:pStyle w:val="SynchrogenixBodyText"/>
        <w:spacing w:before="0" w:after="0"/>
        <w:rPr>
          <w:color w:val="000000" w:themeColor="text1"/>
          <w:sz w:val="22"/>
          <w:szCs w:val="22"/>
        </w:rPr>
      </w:pPr>
    </w:p>
    <w:p w14:paraId="4AD3CC89" w14:textId="4A40121D" w:rsidR="002B35BB" w:rsidRPr="00C20A17" w:rsidRDefault="00A92E2C" w:rsidP="00610656">
      <w:pPr>
        <w:pStyle w:val="SynchrogenixBodyText"/>
        <w:spacing w:before="0" w:after="0"/>
        <w:rPr>
          <w:color w:val="000000" w:themeColor="text1"/>
          <w:sz w:val="22"/>
          <w:szCs w:val="22"/>
        </w:rPr>
      </w:pPr>
      <w:r w:rsidRPr="00556505">
        <w:rPr>
          <w:color w:val="000000" w:themeColor="text1"/>
          <w:sz w:val="22"/>
          <w:szCs w:val="22"/>
        </w:rPr>
        <w:t>Dozu sugemalimaba ne smije se povećavati niti smanjivati. Ovisno o sigurnosti primjene i podnošljivosti u pojedinog bolesnika, može biti potrebno odgoditi ili prekinuti primjenu lijeka. Preporučene prilagodbe liječenja navedene su u tablici 1.</w:t>
      </w:r>
    </w:p>
    <w:p w14:paraId="1703D182" w14:textId="77777777" w:rsidR="004573B9" w:rsidRPr="00602DA1" w:rsidRDefault="004573B9" w:rsidP="00610656">
      <w:pPr>
        <w:pStyle w:val="SynchrogenixBodyText"/>
        <w:spacing w:before="0" w:after="0"/>
        <w:rPr>
          <w:color w:val="000000" w:themeColor="text1"/>
          <w:sz w:val="22"/>
          <w:szCs w:val="22"/>
        </w:rPr>
      </w:pPr>
    </w:p>
    <w:p w14:paraId="3D5AD24B" w14:textId="7616EF5C" w:rsidR="006E2DA7" w:rsidRPr="00602DA1" w:rsidRDefault="00A92E2C" w:rsidP="00610656">
      <w:pPr>
        <w:pStyle w:val="Caption"/>
        <w:tabs>
          <w:tab w:val="clear" w:pos="1440"/>
          <w:tab w:val="left" w:pos="1620"/>
        </w:tabs>
        <w:spacing w:before="0" w:after="0"/>
        <w:rPr>
          <w:sz w:val="22"/>
          <w:szCs w:val="22"/>
        </w:rPr>
      </w:pPr>
      <w:r w:rsidRPr="33229CF3">
        <w:rPr>
          <w:sz w:val="22"/>
          <w:szCs w:val="22"/>
        </w:rPr>
        <w:t>Tablica </w:t>
      </w:r>
      <w:r w:rsidRPr="33229CF3">
        <w:rPr>
          <w:sz w:val="22"/>
          <w:szCs w:val="22"/>
        </w:rPr>
        <w:fldChar w:fldCharType="begin"/>
      </w:r>
      <w:r w:rsidRPr="33229CF3">
        <w:rPr>
          <w:sz w:val="22"/>
          <w:szCs w:val="22"/>
        </w:rPr>
        <w:instrText xml:space="preserve"> SEQ Table \* ARABIC </w:instrText>
      </w:r>
      <w:r w:rsidRPr="33229CF3">
        <w:rPr>
          <w:sz w:val="22"/>
          <w:szCs w:val="22"/>
        </w:rPr>
        <w:fldChar w:fldCharType="separate"/>
      </w:r>
      <w:r w:rsidR="00A5356E" w:rsidRPr="33229CF3">
        <w:rPr>
          <w:noProof/>
          <w:sz w:val="22"/>
          <w:szCs w:val="22"/>
        </w:rPr>
        <w:t>1</w:t>
      </w:r>
      <w:r w:rsidRPr="33229CF3">
        <w:rPr>
          <w:sz w:val="22"/>
          <w:szCs w:val="22"/>
        </w:rPr>
        <w:fldChar w:fldCharType="end"/>
      </w:r>
      <w:r w:rsidRPr="33229CF3">
        <w:rPr>
          <w:sz w:val="22"/>
          <w:szCs w:val="22"/>
        </w:rPr>
        <w:t>.</w:t>
      </w:r>
      <w:r>
        <w:tab/>
      </w:r>
      <w:r w:rsidRPr="33229CF3">
        <w:rPr>
          <w:sz w:val="22"/>
          <w:szCs w:val="22"/>
        </w:rPr>
        <w:t>Preporučene prilagodbe primjene lijeka Cejemly</w:t>
      </w:r>
    </w:p>
    <w:p w14:paraId="2BF998AA" w14:textId="77777777" w:rsidR="004573B9" w:rsidRPr="00602DA1"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9"/>
        <w:gridCol w:w="2572"/>
      </w:tblGrid>
      <w:tr w:rsidR="00CB62FC" w:rsidRPr="00602DA1"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602DA1" w:rsidRDefault="00A92E2C" w:rsidP="00610656">
            <w:pPr>
              <w:pStyle w:val="SynchrogenixTableCellLeft"/>
              <w:spacing w:before="0" w:after="0"/>
              <w:jc w:val="center"/>
              <w:rPr>
                <w:b/>
                <w:bCs/>
                <w:color w:val="000000" w:themeColor="text1"/>
                <w:sz w:val="22"/>
                <w:szCs w:val="22"/>
              </w:rPr>
            </w:pPr>
            <w:bookmarkStart w:id="16" w:name="_Hlk90453155"/>
            <w:r w:rsidRPr="00602DA1">
              <w:rPr>
                <w:b/>
                <w:color w:val="000000" w:themeColor="text1"/>
                <w:sz w:val="22"/>
              </w:rPr>
              <w:t>Nuspojava</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602DA1" w:rsidRDefault="00A92E2C" w:rsidP="00610656">
            <w:pPr>
              <w:pStyle w:val="SynchrogenixTableCellLeft"/>
              <w:spacing w:before="0" w:after="0"/>
              <w:jc w:val="center"/>
              <w:rPr>
                <w:b/>
                <w:bCs/>
                <w:color w:val="000000" w:themeColor="text1"/>
                <w:sz w:val="22"/>
                <w:szCs w:val="22"/>
              </w:rPr>
            </w:pPr>
            <w:r w:rsidRPr="00602DA1">
              <w:rPr>
                <w:b/>
                <w:color w:val="000000" w:themeColor="text1"/>
                <w:sz w:val="22"/>
              </w:rPr>
              <w:t>Težina*</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602DA1" w:rsidRDefault="00A92E2C" w:rsidP="00610656">
            <w:pPr>
              <w:pStyle w:val="SynchrogenixTableCellLeft"/>
              <w:spacing w:before="0" w:after="0"/>
              <w:jc w:val="center"/>
              <w:rPr>
                <w:b/>
                <w:bCs/>
                <w:color w:val="000000" w:themeColor="text1"/>
                <w:sz w:val="22"/>
                <w:szCs w:val="22"/>
              </w:rPr>
            </w:pPr>
            <w:r w:rsidRPr="00602DA1">
              <w:rPr>
                <w:b/>
                <w:color w:val="000000" w:themeColor="text1"/>
                <w:sz w:val="22"/>
              </w:rPr>
              <w:t>Prilagodba liječenja</w:t>
            </w:r>
          </w:p>
        </w:tc>
      </w:tr>
      <w:tr w:rsidR="00CB62FC" w:rsidRPr="00602DA1"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602DA1" w:rsidRDefault="00A92E2C" w:rsidP="00610656">
            <w:pPr>
              <w:pStyle w:val="SynchrogenixTableCellLeft"/>
              <w:spacing w:before="0" w:after="0"/>
              <w:rPr>
                <w:color w:val="000000" w:themeColor="text1"/>
              </w:rPr>
            </w:pPr>
            <w:r w:rsidRPr="00602DA1">
              <w:rPr>
                <w:color w:val="000000" w:themeColor="text1"/>
              </w:rPr>
              <w:t>Imunosno posredovan pneumonitis</w:t>
            </w:r>
          </w:p>
        </w:tc>
        <w:tc>
          <w:tcPr>
            <w:tcW w:w="1861" w:type="pct"/>
            <w:tcMar>
              <w:top w:w="0" w:type="dxa"/>
              <w:left w:w="108" w:type="dxa"/>
              <w:bottom w:w="0" w:type="dxa"/>
              <w:right w:w="108" w:type="dxa"/>
            </w:tcMar>
          </w:tcPr>
          <w:p w14:paraId="33923962" w14:textId="77777777" w:rsidR="00706A04" w:rsidRPr="00602DA1" w:rsidRDefault="00A92E2C" w:rsidP="00610656">
            <w:pPr>
              <w:pStyle w:val="SynchrogenixTableCellLeft"/>
              <w:spacing w:before="0" w:after="0"/>
              <w:rPr>
                <w:color w:val="000000" w:themeColor="text1"/>
              </w:rPr>
            </w:pPr>
            <w:r w:rsidRPr="00602DA1">
              <w:rPr>
                <w:color w:val="000000" w:themeColor="text1"/>
              </w:rPr>
              <w:t>2. stupanj</w:t>
            </w:r>
          </w:p>
        </w:tc>
        <w:tc>
          <w:tcPr>
            <w:tcW w:w="1421" w:type="pct"/>
            <w:tcMar>
              <w:top w:w="0" w:type="dxa"/>
              <w:left w:w="108" w:type="dxa"/>
              <w:bottom w:w="0" w:type="dxa"/>
              <w:right w:w="108" w:type="dxa"/>
            </w:tcMar>
          </w:tcPr>
          <w:p w14:paraId="0BB03321" w14:textId="118CBFD1" w:rsidR="00706A04" w:rsidRPr="00602DA1" w:rsidRDefault="00A92E2C" w:rsidP="00610656">
            <w:pPr>
              <w:pStyle w:val="SynchrogenixTableCellLeft"/>
              <w:spacing w:before="0" w:after="0"/>
              <w:rPr>
                <w:color w:val="000000" w:themeColor="text1"/>
              </w:rPr>
            </w:pPr>
            <w:r w:rsidRPr="00602DA1">
              <w:rPr>
                <w:color w:val="000000" w:themeColor="text1"/>
              </w:rPr>
              <w:t>Odgoditi primjenu do poboljšanja nuspojave na 0.</w:t>
            </w:r>
            <w:r w:rsidR="00621B79">
              <w:rPr>
                <w:color w:val="000000" w:themeColor="text1"/>
              </w:rPr>
              <w:t> </w:t>
            </w:r>
            <w:ins w:id="17" w:author="Review HR" w:date="2025-07-29T18:31:00Z">
              <w:r w:rsidR="00BA14B6">
                <w:rPr>
                  <w:color w:val="000000" w:themeColor="text1"/>
                </w:rPr>
                <w:t>‒</w:t>
              </w:r>
            </w:ins>
            <w:del w:id="18" w:author="Review HR" w:date="2025-07-29T18:31:00Z">
              <w:r w:rsidR="00621B79" w:rsidDel="00BA14B6">
                <w:rPr>
                  <w:color w:val="000000" w:themeColor="text1"/>
                </w:rPr>
                <w:noBreakHyphen/>
              </w:r>
            </w:del>
            <w:r w:rsidR="00621B79">
              <w:rPr>
                <w:color w:val="000000" w:themeColor="text1"/>
              </w:rPr>
              <w:t xml:space="preserve"> </w:t>
            </w:r>
            <w:r w:rsidRPr="00602DA1">
              <w:rPr>
                <w:color w:val="000000" w:themeColor="text1"/>
              </w:rPr>
              <w:t>1. stupanj.</w:t>
            </w:r>
          </w:p>
        </w:tc>
      </w:tr>
      <w:tr w:rsidR="00CB62FC" w:rsidRPr="00602DA1" w14:paraId="0C9514F6" w14:textId="77777777" w:rsidTr="00622F33">
        <w:trPr>
          <w:trHeight w:val="189"/>
        </w:trPr>
        <w:tc>
          <w:tcPr>
            <w:tcW w:w="1718" w:type="pct"/>
            <w:vMerge/>
            <w:vAlign w:val="center"/>
          </w:tcPr>
          <w:p w14:paraId="61158B1B" w14:textId="77777777" w:rsidR="00804641" w:rsidRPr="00602DA1"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975DC57" w:rsidR="00804641" w:rsidRPr="00602DA1" w:rsidRDefault="00A92E2C" w:rsidP="00F3646D">
            <w:pPr>
              <w:pStyle w:val="SynchrogenixTableCellLeft"/>
              <w:spacing w:before="0" w:after="0"/>
              <w:rPr>
                <w:color w:val="000000" w:themeColor="text1"/>
              </w:rPr>
            </w:pPr>
            <w:r w:rsidRPr="00602DA1">
              <w:rPr>
                <w:color w:val="000000" w:themeColor="text1"/>
              </w:rPr>
              <w:t xml:space="preserve">3. ili 4. stupanj ili </w:t>
            </w:r>
            <w:r w:rsidR="00F3646D">
              <w:rPr>
                <w:color w:val="000000" w:themeColor="text1"/>
              </w:rPr>
              <w:t xml:space="preserve">rekurentan događaj </w:t>
            </w:r>
            <w:r w:rsidRPr="00602DA1">
              <w:rPr>
                <w:color w:val="000000" w:themeColor="text1"/>
              </w:rPr>
              <w:t>2. stupnj</w:t>
            </w:r>
            <w:r w:rsidR="00F3646D">
              <w:rPr>
                <w:color w:val="000000" w:themeColor="text1"/>
              </w:rPr>
              <w:t>a</w:t>
            </w:r>
            <w:r w:rsidRPr="00602DA1">
              <w:rPr>
                <w:color w:val="000000" w:themeColor="text1"/>
              </w:rPr>
              <w:t xml:space="preserve"> </w:t>
            </w:r>
          </w:p>
        </w:tc>
        <w:tc>
          <w:tcPr>
            <w:tcW w:w="1421" w:type="pct"/>
            <w:tcMar>
              <w:top w:w="0" w:type="dxa"/>
              <w:left w:w="108" w:type="dxa"/>
              <w:bottom w:w="0" w:type="dxa"/>
              <w:right w:w="108" w:type="dxa"/>
            </w:tcMar>
          </w:tcPr>
          <w:p w14:paraId="4A17C2B2" w14:textId="77777777" w:rsidR="00804641" w:rsidRPr="00602DA1" w:rsidRDefault="00A92E2C" w:rsidP="00610656">
            <w:pPr>
              <w:pStyle w:val="SynchrogenixTableCellLeft"/>
              <w:spacing w:before="0" w:after="0"/>
              <w:rPr>
                <w:color w:val="000000" w:themeColor="text1"/>
              </w:rPr>
            </w:pPr>
            <w:r w:rsidRPr="00602DA1">
              <w:rPr>
                <w:color w:val="000000" w:themeColor="text1"/>
              </w:rPr>
              <w:t>Trajno prekinuti primjenu.</w:t>
            </w:r>
          </w:p>
        </w:tc>
      </w:tr>
      <w:tr w:rsidR="00CB62FC" w:rsidRPr="00602DA1"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602DA1" w:rsidRDefault="00A92E2C" w:rsidP="00610656">
            <w:pPr>
              <w:pStyle w:val="SynchrogenixTableCellLeft"/>
              <w:spacing w:before="0" w:after="0"/>
              <w:rPr>
                <w:color w:val="000000" w:themeColor="text1"/>
              </w:rPr>
            </w:pPr>
            <w:r w:rsidRPr="00602DA1">
              <w:rPr>
                <w:color w:val="000000" w:themeColor="text1"/>
              </w:rPr>
              <w:t>Imunosno posredovan kolitis</w:t>
            </w:r>
          </w:p>
        </w:tc>
        <w:tc>
          <w:tcPr>
            <w:tcW w:w="1861" w:type="pct"/>
            <w:tcMar>
              <w:top w:w="0" w:type="dxa"/>
              <w:left w:w="108" w:type="dxa"/>
              <w:bottom w:w="0" w:type="dxa"/>
              <w:right w:w="108" w:type="dxa"/>
            </w:tcMar>
          </w:tcPr>
          <w:p w14:paraId="36871B50" w14:textId="77777777" w:rsidR="00706A04" w:rsidRPr="00602DA1" w:rsidRDefault="00A92E2C" w:rsidP="00610656">
            <w:pPr>
              <w:pStyle w:val="SynchrogenixTableCellLeft"/>
              <w:spacing w:before="0" w:after="0"/>
              <w:rPr>
                <w:color w:val="000000" w:themeColor="text1"/>
              </w:rPr>
            </w:pPr>
            <w:r w:rsidRPr="00602DA1">
              <w:rPr>
                <w:color w:val="000000" w:themeColor="text1"/>
              </w:rPr>
              <w:t>2. ili 3. stupanj</w:t>
            </w:r>
          </w:p>
        </w:tc>
        <w:tc>
          <w:tcPr>
            <w:tcW w:w="1421" w:type="pct"/>
            <w:tcMar>
              <w:top w:w="0" w:type="dxa"/>
              <w:left w:w="108" w:type="dxa"/>
              <w:bottom w:w="0" w:type="dxa"/>
              <w:right w:w="108" w:type="dxa"/>
            </w:tcMar>
          </w:tcPr>
          <w:p w14:paraId="782F8D79" w14:textId="107A0ACC" w:rsidR="00706A04" w:rsidRPr="00602DA1" w:rsidRDefault="00A92E2C" w:rsidP="00610656">
            <w:pPr>
              <w:pStyle w:val="SynchrogenixTableCellLeft"/>
              <w:spacing w:before="0" w:after="0"/>
              <w:rPr>
                <w:color w:val="000000" w:themeColor="text1"/>
              </w:rPr>
            </w:pPr>
            <w:r w:rsidRPr="00602DA1">
              <w:rPr>
                <w:color w:val="000000" w:themeColor="text1"/>
              </w:rPr>
              <w:t>Odgoditi primjenu do poboljšanja nuspojave na 0.</w:t>
            </w:r>
            <w:ins w:id="19" w:author="Review HR" w:date="2025-07-29T18:31:00Z">
              <w:r w:rsidR="00BA14B6">
                <w:rPr>
                  <w:color w:val="000000" w:themeColor="text1"/>
                </w:rPr>
                <w:t> </w:t>
              </w:r>
            </w:ins>
            <w:del w:id="20" w:author="Review HR" w:date="2025-07-29T18:31:00Z">
              <w:r w:rsidR="00621B79" w:rsidDel="00BA14B6">
                <w:rPr>
                  <w:color w:val="000000" w:themeColor="text1"/>
                </w:rPr>
                <w:delText xml:space="preserve"> </w:delText>
              </w:r>
            </w:del>
            <w:ins w:id="21" w:author="Review HR" w:date="2025-07-29T18:31:00Z">
              <w:r w:rsidR="00BA14B6">
                <w:rPr>
                  <w:color w:val="000000" w:themeColor="text1"/>
                </w:rPr>
                <w:t>‒</w:t>
              </w:r>
            </w:ins>
            <w:del w:id="22" w:author="Review HR" w:date="2025-07-29T18:31:00Z">
              <w:r w:rsidR="00621B79" w:rsidDel="00BA14B6">
                <w:rPr>
                  <w:color w:val="000000" w:themeColor="text1"/>
                </w:rPr>
                <w:noBreakHyphen/>
              </w:r>
            </w:del>
            <w:r w:rsidR="00621B79">
              <w:rPr>
                <w:color w:val="000000" w:themeColor="text1"/>
              </w:rPr>
              <w:t xml:space="preserve"> </w:t>
            </w:r>
            <w:r w:rsidRPr="00602DA1">
              <w:rPr>
                <w:color w:val="000000" w:themeColor="text1"/>
              </w:rPr>
              <w:t>1. stupanj.</w:t>
            </w:r>
          </w:p>
        </w:tc>
      </w:tr>
      <w:tr w:rsidR="00CB62FC" w:rsidRPr="00602DA1" w14:paraId="5716FC5C" w14:textId="77777777" w:rsidTr="00622F33">
        <w:trPr>
          <w:trHeight w:val="262"/>
        </w:trPr>
        <w:tc>
          <w:tcPr>
            <w:tcW w:w="1718" w:type="pct"/>
            <w:vMerge/>
            <w:vAlign w:val="center"/>
          </w:tcPr>
          <w:p w14:paraId="3D6781E4" w14:textId="77777777" w:rsidR="00804641" w:rsidRPr="00602DA1"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55B63A54" w:rsidR="00804641" w:rsidRPr="00602DA1" w:rsidRDefault="00A92E2C" w:rsidP="00F3646D">
            <w:pPr>
              <w:pStyle w:val="SynchrogenixTableCellLeft"/>
              <w:spacing w:before="0" w:after="0"/>
              <w:rPr>
                <w:color w:val="000000" w:themeColor="text1"/>
              </w:rPr>
            </w:pPr>
            <w:r w:rsidRPr="00602DA1">
              <w:rPr>
                <w:color w:val="000000" w:themeColor="text1"/>
              </w:rPr>
              <w:t xml:space="preserve">4. stupanj ili </w:t>
            </w:r>
            <w:r w:rsidR="00F3646D">
              <w:rPr>
                <w:color w:val="000000" w:themeColor="text1"/>
              </w:rPr>
              <w:t>rekurentan</w:t>
            </w:r>
            <w:r w:rsidR="00F3646D" w:rsidRPr="00602DA1">
              <w:rPr>
                <w:color w:val="000000" w:themeColor="text1"/>
              </w:rPr>
              <w:t xml:space="preserve"> </w:t>
            </w:r>
            <w:r w:rsidR="00F3646D">
              <w:rPr>
                <w:color w:val="000000" w:themeColor="text1"/>
              </w:rPr>
              <w:t xml:space="preserve">događaj </w:t>
            </w:r>
            <w:r w:rsidRPr="00602DA1">
              <w:rPr>
                <w:color w:val="000000" w:themeColor="text1"/>
              </w:rPr>
              <w:t>3. stupnj</w:t>
            </w:r>
            <w:r w:rsidR="00F3646D">
              <w:rPr>
                <w:color w:val="000000" w:themeColor="text1"/>
              </w:rPr>
              <w:t>a</w:t>
            </w:r>
          </w:p>
        </w:tc>
        <w:tc>
          <w:tcPr>
            <w:tcW w:w="1421" w:type="pct"/>
            <w:tcMar>
              <w:top w:w="0" w:type="dxa"/>
              <w:left w:w="108" w:type="dxa"/>
              <w:bottom w:w="0" w:type="dxa"/>
              <w:right w:w="108" w:type="dxa"/>
            </w:tcMar>
          </w:tcPr>
          <w:p w14:paraId="52886EFF" w14:textId="77777777" w:rsidR="00804641" w:rsidRPr="00602DA1" w:rsidRDefault="00A92E2C" w:rsidP="00610656">
            <w:pPr>
              <w:pStyle w:val="SynchrogenixTableCellLeft"/>
              <w:spacing w:before="0" w:after="0"/>
              <w:rPr>
                <w:color w:val="000000" w:themeColor="text1"/>
              </w:rPr>
            </w:pPr>
            <w:r w:rsidRPr="00602DA1">
              <w:rPr>
                <w:color w:val="000000" w:themeColor="text1"/>
              </w:rPr>
              <w:t>Trajno prekinuti primjenu.</w:t>
            </w:r>
          </w:p>
        </w:tc>
      </w:tr>
      <w:tr w:rsidR="00CB62FC" w:rsidRPr="00602DA1"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602DA1" w:rsidRDefault="00A92E2C" w:rsidP="00610656">
            <w:pPr>
              <w:pStyle w:val="SynchrogenixTableCellLeft"/>
              <w:spacing w:before="0" w:after="0"/>
              <w:rPr>
                <w:color w:val="000000" w:themeColor="text1"/>
              </w:rPr>
            </w:pPr>
            <w:r w:rsidRPr="00602DA1">
              <w:rPr>
                <w:color w:val="000000" w:themeColor="text1"/>
              </w:rPr>
              <w:t xml:space="preserve">Imunosno posredovan nefritis </w:t>
            </w:r>
          </w:p>
        </w:tc>
        <w:tc>
          <w:tcPr>
            <w:tcW w:w="1861" w:type="pct"/>
            <w:tcMar>
              <w:top w:w="0" w:type="dxa"/>
              <w:left w:w="108" w:type="dxa"/>
              <w:bottom w:w="0" w:type="dxa"/>
              <w:right w:w="108" w:type="dxa"/>
            </w:tcMar>
          </w:tcPr>
          <w:p w14:paraId="4694DD6C" w14:textId="77777777" w:rsidR="00706A04" w:rsidRPr="00602DA1" w:rsidRDefault="00A92E2C" w:rsidP="00610656">
            <w:pPr>
              <w:pStyle w:val="SynchrogenixTableCellLeft"/>
              <w:spacing w:before="0" w:after="0"/>
              <w:rPr>
                <w:color w:val="000000" w:themeColor="text1"/>
              </w:rPr>
            </w:pPr>
            <w:r w:rsidRPr="00602DA1">
              <w:rPr>
                <w:color w:val="000000" w:themeColor="text1"/>
              </w:rPr>
              <w:t>2. stupanj porasta razine kreatinina u krvi</w:t>
            </w:r>
          </w:p>
        </w:tc>
        <w:tc>
          <w:tcPr>
            <w:tcW w:w="1421" w:type="pct"/>
            <w:tcMar>
              <w:top w:w="0" w:type="dxa"/>
              <w:left w:w="108" w:type="dxa"/>
              <w:bottom w:w="0" w:type="dxa"/>
              <w:right w:w="108" w:type="dxa"/>
            </w:tcMar>
          </w:tcPr>
          <w:p w14:paraId="50A70178" w14:textId="77777777" w:rsidR="00621B79" w:rsidRDefault="00A92E2C" w:rsidP="00610656">
            <w:pPr>
              <w:pStyle w:val="SynchrogenixTableCellLeft"/>
              <w:spacing w:before="0" w:after="0"/>
              <w:rPr>
                <w:color w:val="000000" w:themeColor="text1"/>
              </w:rPr>
            </w:pPr>
            <w:r w:rsidRPr="00602DA1">
              <w:rPr>
                <w:color w:val="000000" w:themeColor="text1"/>
              </w:rPr>
              <w:t xml:space="preserve">Odgoditi primjenu do poboljšanja nuspojave na </w:t>
            </w:r>
          </w:p>
          <w:p w14:paraId="57FF609C" w14:textId="59580629" w:rsidR="00706A04" w:rsidRPr="00602DA1" w:rsidRDefault="00A92E2C" w:rsidP="00610656">
            <w:pPr>
              <w:pStyle w:val="SynchrogenixTableCellLeft"/>
              <w:spacing w:before="0" w:after="0"/>
              <w:rPr>
                <w:color w:val="000000" w:themeColor="text1"/>
              </w:rPr>
            </w:pPr>
            <w:r w:rsidRPr="00602DA1">
              <w:rPr>
                <w:color w:val="000000" w:themeColor="text1"/>
              </w:rPr>
              <w:t>0.</w:t>
            </w:r>
            <w:r w:rsidR="00621B79">
              <w:rPr>
                <w:color w:val="000000" w:themeColor="text1"/>
              </w:rPr>
              <w:t> </w:t>
            </w:r>
            <w:ins w:id="23" w:author="Review HR" w:date="2025-07-29T18:31:00Z">
              <w:r w:rsidR="00BA14B6">
                <w:rPr>
                  <w:color w:val="000000" w:themeColor="text1"/>
                </w:rPr>
                <w:t>‒</w:t>
              </w:r>
            </w:ins>
            <w:del w:id="24" w:author="Review HR" w:date="2025-07-29T18:31:00Z">
              <w:r w:rsidRPr="00602DA1" w:rsidDel="00BA14B6">
                <w:rPr>
                  <w:color w:val="000000" w:themeColor="text1"/>
                </w:rPr>
                <w:delText>-</w:delText>
              </w:r>
            </w:del>
            <w:r w:rsidR="00621B79">
              <w:rPr>
                <w:color w:val="000000" w:themeColor="text1"/>
              </w:rPr>
              <w:t> </w:t>
            </w:r>
            <w:r w:rsidRPr="00602DA1">
              <w:rPr>
                <w:color w:val="000000" w:themeColor="text1"/>
              </w:rPr>
              <w:t xml:space="preserve">1. stupanj. </w:t>
            </w:r>
          </w:p>
        </w:tc>
      </w:tr>
      <w:tr w:rsidR="00CB62FC" w:rsidRPr="00602DA1" w14:paraId="3CB00256" w14:textId="77777777" w:rsidTr="00622F33">
        <w:trPr>
          <w:trHeight w:val="462"/>
        </w:trPr>
        <w:tc>
          <w:tcPr>
            <w:tcW w:w="1718" w:type="pct"/>
            <w:vMerge/>
            <w:vAlign w:val="center"/>
          </w:tcPr>
          <w:p w14:paraId="196D4395" w14:textId="77777777" w:rsidR="00706A04" w:rsidRPr="00602DA1"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602DA1" w:rsidRDefault="00A92E2C" w:rsidP="00610656">
            <w:pPr>
              <w:pStyle w:val="SynchrogenixTableCellLeft"/>
              <w:spacing w:before="0" w:after="0"/>
              <w:rPr>
                <w:color w:val="000000" w:themeColor="text1"/>
              </w:rPr>
            </w:pPr>
            <w:r w:rsidRPr="00602DA1">
              <w:rPr>
                <w:color w:val="000000" w:themeColor="text1"/>
              </w:rPr>
              <w:t>3. ili 4. stupanj porasta razine kreatinina u krvi</w:t>
            </w:r>
          </w:p>
        </w:tc>
        <w:tc>
          <w:tcPr>
            <w:tcW w:w="1421" w:type="pct"/>
            <w:tcMar>
              <w:top w:w="0" w:type="dxa"/>
              <w:left w:w="108" w:type="dxa"/>
              <w:bottom w:w="0" w:type="dxa"/>
              <w:right w:w="108" w:type="dxa"/>
            </w:tcMar>
          </w:tcPr>
          <w:p w14:paraId="4B920AAA" w14:textId="77777777" w:rsidR="00706A04" w:rsidRPr="00602DA1" w:rsidRDefault="00A92E2C" w:rsidP="00610656">
            <w:pPr>
              <w:pStyle w:val="SynchrogenixTableCellLeft"/>
              <w:spacing w:before="0" w:after="0"/>
              <w:rPr>
                <w:color w:val="000000" w:themeColor="text1"/>
              </w:rPr>
            </w:pPr>
            <w:r w:rsidRPr="00602DA1">
              <w:rPr>
                <w:color w:val="000000" w:themeColor="text1"/>
              </w:rPr>
              <w:t>Trajno prekinuti primjenu.</w:t>
            </w:r>
          </w:p>
        </w:tc>
      </w:tr>
      <w:tr w:rsidR="00FE1980" w:rsidRPr="00602DA1" w14:paraId="6A6BA17A" w14:textId="77777777" w:rsidTr="00622F33">
        <w:trPr>
          <w:trHeight w:val="462"/>
        </w:trPr>
        <w:tc>
          <w:tcPr>
            <w:tcW w:w="1718" w:type="pct"/>
            <w:vMerge w:val="restart"/>
            <w:vAlign w:val="center"/>
          </w:tcPr>
          <w:p w14:paraId="2C678FF0" w14:textId="266ECA65" w:rsidR="00FE1980" w:rsidRPr="00602DA1" w:rsidRDefault="00FE1980" w:rsidP="00BE442B">
            <w:pPr>
              <w:pStyle w:val="SynchrogenixTableCellLeft"/>
              <w:spacing w:before="0" w:after="0"/>
              <w:ind w:firstLine="123"/>
              <w:rPr>
                <w:color w:val="000000" w:themeColor="text1"/>
              </w:rPr>
            </w:pPr>
            <w:r w:rsidRPr="00602DA1">
              <w:rPr>
                <w:color w:val="000000" w:themeColor="text1"/>
              </w:rPr>
              <w:t>Imunosno posredovan pankreatitis</w:t>
            </w:r>
          </w:p>
        </w:tc>
        <w:tc>
          <w:tcPr>
            <w:tcW w:w="1861" w:type="pct"/>
            <w:tcMar>
              <w:top w:w="0" w:type="dxa"/>
              <w:left w:w="108" w:type="dxa"/>
              <w:bottom w:w="0" w:type="dxa"/>
              <w:right w:w="108" w:type="dxa"/>
            </w:tcMar>
          </w:tcPr>
          <w:p w14:paraId="1C09A310" w14:textId="6D02CF57" w:rsidR="00FE1980" w:rsidRPr="00602DA1" w:rsidRDefault="00FE1980" w:rsidP="00610656">
            <w:pPr>
              <w:pStyle w:val="SynchrogenixTableCellLeft"/>
              <w:spacing w:before="0" w:after="0"/>
              <w:rPr>
                <w:color w:val="000000" w:themeColor="text1"/>
              </w:rPr>
            </w:pPr>
            <w:r w:rsidRPr="00602DA1">
              <w:rPr>
                <w:color w:val="000000" w:themeColor="text1"/>
              </w:rPr>
              <w:t>2. stupanj pankreatitisa</w:t>
            </w:r>
            <w:r w:rsidRPr="00602DA1">
              <w:rPr>
                <w:color w:val="000000" w:themeColor="text1"/>
                <w:sz w:val="24"/>
                <w:vertAlign w:val="superscript"/>
              </w:rPr>
              <w:t>†</w:t>
            </w:r>
          </w:p>
        </w:tc>
        <w:tc>
          <w:tcPr>
            <w:tcW w:w="1421" w:type="pct"/>
            <w:tcMar>
              <w:top w:w="0" w:type="dxa"/>
              <w:left w:w="108" w:type="dxa"/>
              <w:bottom w:w="0" w:type="dxa"/>
              <w:right w:w="108" w:type="dxa"/>
            </w:tcMar>
          </w:tcPr>
          <w:p w14:paraId="46B5DDA7" w14:textId="77777777" w:rsidR="006D2E2B" w:rsidRDefault="00FE1980" w:rsidP="00610656">
            <w:pPr>
              <w:pStyle w:val="SynchrogenixTableCellLeft"/>
              <w:spacing w:before="0" w:after="0"/>
              <w:rPr>
                <w:color w:val="000000" w:themeColor="text1"/>
              </w:rPr>
            </w:pPr>
            <w:r w:rsidRPr="00602DA1">
              <w:rPr>
                <w:color w:val="000000" w:themeColor="text1"/>
              </w:rPr>
              <w:t xml:space="preserve">Odgoditi primjenu do poboljšanja nuspojave na </w:t>
            </w:r>
          </w:p>
          <w:p w14:paraId="38C14B1E" w14:textId="1980732E" w:rsidR="00FE1980" w:rsidRPr="00602DA1" w:rsidRDefault="00FE1980" w:rsidP="00610656">
            <w:pPr>
              <w:pStyle w:val="SynchrogenixTableCellLeft"/>
              <w:spacing w:before="0" w:after="0"/>
              <w:rPr>
                <w:color w:val="000000" w:themeColor="text1"/>
              </w:rPr>
            </w:pPr>
            <w:r w:rsidRPr="00602DA1">
              <w:rPr>
                <w:color w:val="000000" w:themeColor="text1"/>
              </w:rPr>
              <w:t>0.</w:t>
            </w:r>
            <w:r w:rsidR="006D2E2B">
              <w:rPr>
                <w:color w:val="000000" w:themeColor="text1"/>
              </w:rPr>
              <w:t> </w:t>
            </w:r>
            <w:ins w:id="25" w:author="Review HR" w:date="2025-07-29T18:31:00Z">
              <w:r w:rsidR="00BA14B6">
                <w:rPr>
                  <w:color w:val="000000" w:themeColor="text1"/>
                </w:rPr>
                <w:t>‒</w:t>
              </w:r>
            </w:ins>
            <w:del w:id="26" w:author="Review HR" w:date="2025-07-29T18:31:00Z">
              <w:r w:rsidRPr="00602DA1" w:rsidDel="00BA14B6">
                <w:rPr>
                  <w:color w:val="000000" w:themeColor="text1"/>
                </w:rPr>
                <w:delText>-</w:delText>
              </w:r>
            </w:del>
            <w:r w:rsidR="006D2E2B">
              <w:rPr>
                <w:color w:val="000000" w:themeColor="text1"/>
              </w:rPr>
              <w:t> </w:t>
            </w:r>
            <w:r w:rsidRPr="00602DA1">
              <w:rPr>
                <w:color w:val="000000" w:themeColor="text1"/>
              </w:rPr>
              <w:t>1. stupanj.</w:t>
            </w:r>
          </w:p>
        </w:tc>
      </w:tr>
      <w:tr w:rsidR="00FE1980" w:rsidRPr="00602DA1" w14:paraId="380598F8" w14:textId="77777777" w:rsidTr="00622F33">
        <w:trPr>
          <w:trHeight w:val="462"/>
        </w:trPr>
        <w:tc>
          <w:tcPr>
            <w:tcW w:w="1718" w:type="pct"/>
            <w:vMerge/>
            <w:vAlign w:val="center"/>
          </w:tcPr>
          <w:p w14:paraId="3E1EAE85" w14:textId="77777777" w:rsidR="00FE1980" w:rsidRPr="00602DA1"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602DA1" w:rsidRDefault="00FE1980" w:rsidP="00610656">
            <w:pPr>
              <w:pStyle w:val="SynchrogenixTableCellLeft"/>
              <w:spacing w:before="0" w:after="0"/>
              <w:rPr>
                <w:color w:val="000000" w:themeColor="text1"/>
              </w:rPr>
            </w:pPr>
            <w:r w:rsidRPr="00602DA1">
              <w:rPr>
                <w:color w:val="000000" w:themeColor="text1"/>
              </w:rPr>
              <w:t>3. ili 4. stupanj pankreatitisa</w:t>
            </w:r>
          </w:p>
        </w:tc>
        <w:tc>
          <w:tcPr>
            <w:tcW w:w="1421" w:type="pct"/>
            <w:tcMar>
              <w:top w:w="0" w:type="dxa"/>
              <w:left w:w="108" w:type="dxa"/>
              <w:bottom w:w="0" w:type="dxa"/>
              <w:right w:w="108" w:type="dxa"/>
            </w:tcMar>
          </w:tcPr>
          <w:p w14:paraId="125A94A7" w14:textId="071462EC" w:rsidR="00FE1980" w:rsidRPr="00602DA1" w:rsidRDefault="00FE1980" w:rsidP="00610656">
            <w:pPr>
              <w:pStyle w:val="SynchrogenixTableCellLeft"/>
              <w:spacing w:before="0" w:after="0"/>
              <w:rPr>
                <w:color w:val="000000" w:themeColor="text1"/>
              </w:rPr>
            </w:pPr>
            <w:r w:rsidRPr="00602DA1">
              <w:rPr>
                <w:color w:val="000000" w:themeColor="text1"/>
              </w:rPr>
              <w:t>Trajno prekinuti primjenu.</w:t>
            </w:r>
          </w:p>
        </w:tc>
      </w:tr>
      <w:tr w:rsidR="00FE1980" w:rsidRPr="00602DA1" w14:paraId="23A03715" w14:textId="77777777" w:rsidTr="00622F33">
        <w:trPr>
          <w:trHeight w:val="462"/>
        </w:trPr>
        <w:tc>
          <w:tcPr>
            <w:tcW w:w="1718" w:type="pct"/>
            <w:vMerge w:val="restart"/>
            <w:vAlign w:val="center"/>
          </w:tcPr>
          <w:p w14:paraId="3F085E76" w14:textId="16013FE6" w:rsidR="00FE1980" w:rsidRPr="00602DA1" w:rsidRDefault="00FE1980" w:rsidP="00BE442B">
            <w:pPr>
              <w:pStyle w:val="SynchrogenixTableCellLeft"/>
              <w:spacing w:before="0" w:after="0"/>
              <w:ind w:left="123"/>
              <w:rPr>
                <w:color w:val="000000" w:themeColor="text1"/>
              </w:rPr>
            </w:pPr>
            <w:r w:rsidRPr="00602DA1">
              <w:rPr>
                <w:color w:val="000000" w:themeColor="text1"/>
              </w:rPr>
              <w:t>Imunosno posredovani toksični učinci na oko</w:t>
            </w:r>
          </w:p>
        </w:tc>
        <w:tc>
          <w:tcPr>
            <w:tcW w:w="1861" w:type="pct"/>
            <w:tcMar>
              <w:top w:w="0" w:type="dxa"/>
              <w:left w:w="108" w:type="dxa"/>
              <w:bottom w:w="0" w:type="dxa"/>
              <w:right w:w="108" w:type="dxa"/>
            </w:tcMar>
          </w:tcPr>
          <w:p w14:paraId="3F1CADF5" w14:textId="2BEA9031" w:rsidR="00FE1980" w:rsidRPr="00602DA1" w:rsidRDefault="00FE1980" w:rsidP="00610656">
            <w:pPr>
              <w:pStyle w:val="SynchrogenixTableCellLeft"/>
              <w:spacing w:before="0" w:after="0"/>
              <w:rPr>
                <w:rFonts w:eastAsia="等线"/>
                <w:color w:val="000000" w:themeColor="text1"/>
              </w:rPr>
            </w:pPr>
            <w:r w:rsidRPr="00602DA1">
              <w:rPr>
                <w:color w:val="000000" w:themeColor="text1"/>
              </w:rPr>
              <w:t>2. stupanj imunosno posredovanih toksičnih učinaka na oko</w:t>
            </w:r>
          </w:p>
        </w:tc>
        <w:tc>
          <w:tcPr>
            <w:tcW w:w="1421" w:type="pct"/>
            <w:tcMar>
              <w:top w:w="0" w:type="dxa"/>
              <w:left w:w="108" w:type="dxa"/>
              <w:bottom w:w="0" w:type="dxa"/>
              <w:right w:w="108" w:type="dxa"/>
            </w:tcMar>
          </w:tcPr>
          <w:p w14:paraId="347BB02B" w14:textId="77777777" w:rsidR="006D2E2B" w:rsidRDefault="00FE1980" w:rsidP="00610656">
            <w:pPr>
              <w:pStyle w:val="SynchrogenixTableCellLeft"/>
              <w:spacing w:before="0" w:after="0"/>
              <w:rPr>
                <w:color w:val="000000" w:themeColor="text1"/>
              </w:rPr>
            </w:pPr>
            <w:r w:rsidRPr="00602DA1">
              <w:rPr>
                <w:color w:val="000000" w:themeColor="text1"/>
              </w:rPr>
              <w:t xml:space="preserve">Odgoditi primjenu do poboljšanja nuspojave na </w:t>
            </w:r>
          </w:p>
          <w:p w14:paraId="4A4A68B8" w14:textId="5602D81C" w:rsidR="00FE1980" w:rsidRPr="00602DA1" w:rsidRDefault="00FE1980" w:rsidP="0023644A">
            <w:pPr>
              <w:pStyle w:val="SynchrogenixTableCellLeft"/>
              <w:spacing w:before="0" w:after="0"/>
              <w:rPr>
                <w:color w:val="000000" w:themeColor="text1"/>
              </w:rPr>
            </w:pPr>
            <w:r w:rsidRPr="00602DA1">
              <w:rPr>
                <w:color w:val="000000" w:themeColor="text1"/>
              </w:rPr>
              <w:t>0.</w:t>
            </w:r>
            <w:r w:rsidR="006D2E2B">
              <w:rPr>
                <w:color w:val="000000" w:themeColor="text1"/>
              </w:rPr>
              <w:t> </w:t>
            </w:r>
            <w:del w:id="27" w:author="Review HR" w:date="2025-07-29T18:31:00Z">
              <w:r w:rsidRPr="00602DA1" w:rsidDel="00BA14B6">
                <w:rPr>
                  <w:color w:val="000000" w:themeColor="text1"/>
                </w:rPr>
                <w:delText>-</w:delText>
              </w:r>
            </w:del>
            <w:ins w:id="28" w:author="Review HR" w:date="2025-07-29T18:31:00Z">
              <w:r w:rsidR="00BA14B6">
                <w:rPr>
                  <w:color w:val="000000" w:themeColor="text1"/>
                </w:rPr>
                <w:t xml:space="preserve"> ‒</w:t>
              </w:r>
            </w:ins>
            <w:r w:rsidR="006D2E2B">
              <w:rPr>
                <w:color w:val="000000" w:themeColor="text1"/>
              </w:rPr>
              <w:t> </w:t>
            </w:r>
            <w:r w:rsidRPr="00602DA1">
              <w:rPr>
                <w:color w:val="000000" w:themeColor="text1"/>
              </w:rPr>
              <w:t>1. stupanj.</w:t>
            </w:r>
          </w:p>
        </w:tc>
      </w:tr>
      <w:tr w:rsidR="00FE1980" w:rsidRPr="00602DA1" w14:paraId="54CCA660" w14:textId="77777777" w:rsidTr="00622F33">
        <w:trPr>
          <w:trHeight w:val="462"/>
        </w:trPr>
        <w:tc>
          <w:tcPr>
            <w:tcW w:w="1718" w:type="pct"/>
            <w:vMerge/>
            <w:vAlign w:val="center"/>
          </w:tcPr>
          <w:p w14:paraId="546DEB1B" w14:textId="77777777" w:rsidR="00FE1980" w:rsidRPr="00602DA1"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602DA1" w:rsidRDefault="00FE1980" w:rsidP="00610656">
            <w:pPr>
              <w:pStyle w:val="SynchrogenixTableCellLeft"/>
              <w:spacing w:before="0" w:after="0"/>
              <w:rPr>
                <w:color w:val="000000" w:themeColor="text1"/>
              </w:rPr>
            </w:pPr>
            <w:r w:rsidRPr="00602DA1">
              <w:rPr>
                <w:color w:val="000000" w:themeColor="text1"/>
              </w:rPr>
              <w:t>3. ili 4. stupanj toksičnih učinaka na oko</w:t>
            </w:r>
          </w:p>
        </w:tc>
        <w:tc>
          <w:tcPr>
            <w:tcW w:w="1421" w:type="pct"/>
            <w:tcMar>
              <w:top w:w="0" w:type="dxa"/>
              <w:left w:w="108" w:type="dxa"/>
              <w:bottom w:w="0" w:type="dxa"/>
              <w:right w:w="108" w:type="dxa"/>
            </w:tcMar>
          </w:tcPr>
          <w:p w14:paraId="3B3E0182" w14:textId="6D876E1F" w:rsidR="00FE1980" w:rsidRPr="00602DA1" w:rsidRDefault="00FE1980" w:rsidP="00610656">
            <w:pPr>
              <w:pStyle w:val="SynchrogenixTableCellLeft"/>
              <w:spacing w:before="0" w:after="0"/>
              <w:rPr>
                <w:color w:val="000000" w:themeColor="text1"/>
              </w:rPr>
            </w:pPr>
            <w:r w:rsidRPr="00602DA1">
              <w:rPr>
                <w:color w:val="000000" w:themeColor="text1"/>
              </w:rPr>
              <w:t>Trajno prekinuti primjenu.</w:t>
            </w:r>
          </w:p>
        </w:tc>
      </w:tr>
      <w:tr w:rsidR="006C2D00" w:rsidRPr="00602DA1"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602DA1" w:rsidRDefault="006C2D00" w:rsidP="00610656">
            <w:pPr>
              <w:pStyle w:val="SynchrogenixTableCellLeft"/>
              <w:spacing w:before="0" w:after="0"/>
              <w:rPr>
                <w:color w:val="000000" w:themeColor="text1"/>
              </w:rPr>
            </w:pPr>
            <w:r w:rsidRPr="00602DA1">
              <w:rPr>
                <w:color w:val="000000" w:themeColor="text1"/>
              </w:rPr>
              <w:t>Imunosno posredovani endokrini poremećaji</w:t>
            </w:r>
          </w:p>
        </w:tc>
        <w:tc>
          <w:tcPr>
            <w:tcW w:w="1861" w:type="pct"/>
            <w:tcMar>
              <w:top w:w="0" w:type="dxa"/>
              <w:left w:w="108" w:type="dxa"/>
              <w:bottom w:w="0" w:type="dxa"/>
              <w:right w:w="108" w:type="dxa"/>
            </w:tcMar>
          </w:tcPr>
          <w:p w14:paraId="5937A86A" w14:textId="77777777" w:rsidR="006C2D00" w:rsidRPr="00602DA1" w:rsidRDefault="006C2D00" w:rsidP="00610656">
            <w:pPr>
              <w:pStyle w:val="SynchrogenixTableCellLeft"/>
              <w:spacing w:before="0" w:after="0"/>
              <w:rPr>
                <w:color w:val="000000" w:themeColor="text1"/>
              </w:rPr>
            </w:pPr>
            <w:r w:rsidRPr="00602DA1">
              <w:rPr>
                <w:color w:val="000000" w:themeColor="text1"/>
              </w:rPr>
              <w:t>2. ili 3. stupanj simptomatske hipotireoze</w:t>
            </w:r>
          </w:p>
          <w:p w14:paraId="4744D20F" w14:textId="77777777" w:rsidR="006C2D00" w:rsidRPr="00602DA1" w:rsidRDefault="006C2D00" w:rsidP="00610656">
            <w:pPr>
              <w:pStyle w:val="SynchrogenixTableCellLeft"/>
              <w:spacing w:before="0" w:after="0"/>
              <w:rPr>
                <w:color w:val="000000" w:themeColor="text1"/>
              </w:rPr>
            </w:pPr>
            <w:r w:rsidRPr="00602DA1">
              <w:rPr>
                <w:color w:val="000000" w:themeColor="text1"/>
              </w:rPr>
              <w:t>2. ili 3. stupanj hipertireoze</w:t>
            </w:r>
          </w:p>
          <w:p w14:paraId="363B6457" w14:textId="77777777" w:rsidR="006C2D00" w:rsidRPr="00602DA1" w:rsidRDefault="006C2D00" w:rsidP="00610656">
            <w:pPr>
              <w:pStyle w:val="SynchrogenixTableCellLeft"/>
              <w:spacing w:before="0" w:after="0"/>
              <w:rPr>
                <w:color w:val="000000" w:themeColor="text1"/>
              </w:rPr>
            </w:pPr>
            <w:r w:rsidRPr="00602DA1">
              <w:rPr>
                <w:color w:val="000000" w:themeColor="text1"/>
              </w:rPr>
              <w:t>2. ili 3. stupanj simptomatskog hipofizitisa</w:t>
            </w:r>
          </w:p>
          <w:p w14:paraId="1F851DBF" w14:textId="77777777" w:rsidR="006C2D00" w:rsidRPr="00602DA1" w:rsidRDefault="006C2D00" w:rsidP="00610656">
            <w:pPr>
              <w:pStyle w:val="SynchrogenixTableCellLeft"/>
              <w:spacing w:before="0" w:after="0"/>
              <w:rPr>
                <w:color w:val="000000" w:themeColor="text1"/>
              </w:rPr>
            </w:pPr>
            <w:r w:rsidRPr="00602DA1">
              <w:rPr>
                <w:color w:val="000000" w:themeColor="text1"/>
              </w:rPr>
              <w:t>2. stupanj adrenalne insuficijencije</w:t>
            </w:r>
          </w:p>
          <w:p w14:paraId="50D2EE72" w14:textId="476496BB" w:rsidR="006C2D00" w:rsidRPr="00602DA1" w:rsidRDefault="00EB1E58" w:rsidP="00610656">
            <w:pPr>
              <w:pStyle w:val="SynchrogenixTableCellLeft"/>
              <w:spacing w:before="0" w:after="0"/>
              <w:rPr>
                <w:color w:val="000000" w:themeColor="text1"/>
              </w:rPr>
            </w:pPr>
            <w:r w:rsidRPr="00602DA1">
              <w:rPr>
                <w:color w:val="000000" w:themeColor="text1"/>
              </w:rPr>
              <w:lastRenderedPageBreak/>
              <w:t>3. stupanj hiperglikemije povezane s dijabetesom tipa 1</w:t>
            </w:r>
          </w:p>
        </w:tc>
        <w:tc>
          <w:tcPr>
            <w:tcW w:w="1421" w:type="pct"/>
            <w:tcMar>
              <w:top w:w="0" w:type="dxa"/>
              <w:left w:w="108" w:type="dxa"/>
              <w:bottom w:w="0" w:type="dxa"/>
              <w:right w:w="108" w:type="dxa"/>
            </w:tcMar>
          </w:tcPr>
          <w:p w14:paraId="528CD857" w14:textId="77777777" w:rsidR="006D2E2B" w:rsidRDefault="006C2D00" w:rsidP="00610656">
            <w:pPr>
              <w:pStyle w:val="SynchrogenixTableCellLeft"/>
              <w:spacing w:before="0" w:after="0"/>
              <w:rPr>
                <w:color w:val="000000" w:themeColor="text1"/>
              </w:rPr>
            </w:pPr>
            <w:r w:rsidRPr="00602DA1">
              <w:rPr>
                <w:color w:val="000000" w:themeColor="text1"/>
              </w:rPr>
              <w:lastRenderedPageBreak/>
              <w:t xml:space="preserve">Odgoditi primjenu do poboljšanja nuspojave na </w:t>
            </w:r>
          </w:p>
          <w:p w14:paraId="47125EE2" w14:textId="7A45767A" w:rsidR="006C2D00" w:rsidRPr="00602DA1" w:rsidRDefault="006C2D00" w:rsidP="00610656">
            <w:pPr>
              <w:pStyle w:val="SynchrogenixTableCellLeft"/>
              <w:spacing w:before="0" w:after="0"/>
              <w:rPr>
                <w:color w:val="000000" w:themeColor="text1"/>
              </w:rPr>
            </w:pPr>
            <w:r w:rsidRPr="00602DA1">
              <w:rPr>
                <w:color w:val="000000" w:themeColor="text1"/>
              </w:rPr>
              <w:t>0.</w:t>
            </w:r>
            <w:r w:rsidR="006D2E2B">
              <w:rPr>
                <w:color w:val="000000" w:themeColor="text1"/>
              </w:rPr>
              <w:t> </w:t>
            </w:r>
            <w:ins w:id="29" w:author="Review HR" w:date="2025-07-29T18:31:00Z">
              <w:r w:rsidR="00BA14B6">
                <w:rPr>
                  <w:color w:val="000000" w:themeColor="text1"/>
                </w:rPr>
                <w:t>‒</w:t>
              </w:r>
            </w:ins>
            <w:del w:id="30" w:author="Review HR" w:date="2025-07-29T18:31:00Z">
              <w:r w:rsidRPr="00602DA1" w:rsidDel="00BA14B6">
                <w:rPr>
                  <w:color w:val="000000" w:themeColor="text1"/>
                </w:rPr>
                <w:delText>-</w:delText>
              </w:r>
            </w:del>
            <w:r w:rsidR="006D2E2B">
              <w:rPr>
                <w:color w:val="000000" w:themeColor="text1"/>
              </w:rPr>
              <w:t> </w:t>
            </w:r>
            <w:r w:rsidRPr="00602DA1">
              <w:rPr>
                <w:color w:val="000000" w:themeColor="text1"/>
              </w:rPr>
              <w:t>1. stupanj.</w:t>
            </w:r>
          </w:p>
          <w:p w14:paraId="26CEEB48" w14:textId="77777777" w:rsidR="006C2D00" w:rsidRPr="008F6728" w:rsidRDefault="006C2D00" w:rsidP="00610656">
            <w:pPr>
              <w:pStyle w:val="SynchrogenixTableCellLeft"/>
              <w:spacing w:before="0" w:after="0"/>
              <w:rPr>
                <w:color w:val="000000" w:themeColor="text1"/>
              </w:rPr>
            </w:pPr>
          </w:p>
        </w:tc>
      </w:tr>
      <w:tr w:rsidR="006C2D00" w:rsidRPr="00602DA1"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8F6728"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602DA1" w:rsidRDefault="006C2D00" w:rsidP="00610656">
            <w:pPr>
              <w:pStyle w:val="SynchrogenixTableCellLeft"/>
              <w:spacing w:before="0" w:after="0"/>
              <w:rPr>
                <w:color w:val="000000" w:themeColor="text1"/>
              </w:rPr>
            </w:pPr>
            <w:r w:rsidRPr="00602DA1">
              <w:rPr>
                <w:color w:val="000000" w:themeColor="text1"/>
              </w:rPr>
              <w:t>4. stupanj hipotireoze</w:t>
            </w:r>
          </w:p>
          <w:p w14:paraId="74FC1700" w14:textId="77777777" w:rsidR="006C2D00" w:rsidRPr="00602DA1" w:rsidRDefault="006C2D00" w:rsidP="00610656">
            <w:pPr>
              <w:pStyle w:val="SynchrogenixTableCellLeft"/>
              <w:spacing w:before="0" w:after="0"/>
              <w:rPr>
                <w:color w:val="000000" w:themeColor="text1"/>
              </w:rPr>
            </w:pPr>
            <w:r w:rsidRPr="00602DA1">
              <w:rPr>
                <w:color w:val="000000" w:themeColor="text1"/>
              </w:rPr>
              <w:t>4. stupanj hipertireoze</w:t>
            </w:r>
          </w:p>
          <w:p w14:paraId="060B63D3" w14:textId="77777777" w:rsidR="006C2D00" w:rsidRPr="00602DA1" w:rsidRDefault="006C2D00" w:rsidP="00610656">
            <w:pPr>
              <w:pStyle w:val="SynchrogenixTableCellLeft"/>
              <w:spacing w:before="0" w:after="0"/>
              <w:rPr>
                <w:color w:val="000000" w:themeColor="text1"/>
              </w:rPr>
            </w:pPr>
            <w:r w:rsidRPr="00602DA1">
              <w:rPr>
                <w:color w:val="000000" w:themeColor="text1"/>
              </w:rPr>
              <w:t>4. stupanj simptomatskog hipofizitisa</w:t>
            </w:r>
          </w:p>
          <w:p w14:paraId="7E013CD6" w14:textId="77777777" w:rsidR="006C2D00" w:rsidRPr="00602DA1" w:rsidRDefault="006C2D00" w:rsidP="00610656">
            <w:pPr>
              <w:pStyle w:val="SynchrogenixTableCellLeft"/>
              <w:spacing w:before="0" w:after="0"/>
              <w:rPr>
                <w:color w:val="000000" w:themeColor="text1"/>
              </w:rPr>
            </w:pPr>
            <w:r w:rsidRPr="00602DA1">
              <w:rPr>
                <w:color w:val="000000" w:themeColor="text1"/>
              </w:rPr>
              <w:t>3. ili 4. stupanj adrenalne insuficijencije</w:t>
            </w:r>
          </w:p>
          <w:p w14:paraId="1087DDDF" w14:textId="1E73EDD2" w:rsidR="006C2D00" w:rsidRPr="00602DA1" w:rsidRDefault="004F74E6" w:rsidP="00EA5A40">
            <w:pPr>
              <w:pStyle w:val="SynchrogenixTableCellLeft"/>
              <w:spacing w:before="0" w:after="0"/>
              <w:rPr>
                <w:color w:val="000000" w:themeColor="text1"/>
              </w:rPr>
            </w:pPr>
            <w:r w:rsidRPr="00602DA1">
              <w:rPr>
                <w:color w:val="000000" w:themeColor="text1"/>
              </w:rPr>
              <w:t>4. stupanj</w:t>
            </w:r>
            <w:r w:rsidR="00EA5A40" w:rsidRPr="00602DA1">
              <w:rPr>
                <w:color w:val="000000" w:themeColor="text1"/>
              </w:rPr>
              <w:t xml:space="preserve"> hiperglikemije povezane s dijabetesom </w:t>
            </w:r>
            <w:r w:rsidR="00EB437D">
              <w:rPr>
                <w:color w:val="000000" w:themeColor="text1"/>
              </w:rPr>
              <w:t xml:space="preserve">melitusom </w:t>
            </w:r>
            <w:r w:rsidR="00EA5A40" w:rsidRPr="00602DA1">
              <w:rPr>
                <w:color w:val="000000" w:themeColor="text1"/>
              </w:rPr>
              <w:t>tipa 1</w:t>
            </w:r>
          </w:p>
        </w:tc>
        <w:tc>
          <w:tcPr>
            <w:tcW w:w="1421" w:type="pct"/>
            <w:tcMar>
              <w:top w:w="0" w:type="dxa"/>
              <w:left w:w="108" w:type="dxa"/>
              <w:bottom w:w="0" w:type="dxa"/>
              <w:right w:w="108" w:type="dxa"/>
            </w:tcMar>
          </w:tcPr>
          <w:p w14:paraId="47577EDD" w14:textId="77777777" w:rsidR="006C2D00" w:rsidRPr="00602DA1" w:rsidRDefault="006C2D00" w:rsidP="00610656">
            <w:pPr>
              <w:pStyle w:val="SynchrogenixTableCellLeft"/>
              <w:spacing w:before="0" w:after="0"/>
              <w:rPr>
                <w:color w:val="000000" w:themeColor="text1"/>
              </w:rPr>
            </w:pPr>
            <w:r w:rsidRPr="00602DA1">
              <w:rPr>
                <w:color w:val="000000" w:themeColor="text1"/>
              </w:rPr>
              <w:t>Trajno prekinuti primjenu.</w:t>
            </w:r>
          </w:p>
        </w:tc>
      </w:tr>
      <w:tr w:rsidR="006C2D00" w:rsidRPr="00602DA1"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602DA1" w:rsidRDefault="006C2D00" w:rsidP="00610656">
            <w:pPr>
              <w:pStyle w:val="SynchrogenixTableCellLeft"/>
              <w:spacing w:before="0" w:after="0"/>
              <w:rPr>
                <w:color w:val="000000" w:themeColor="text1"/>
              </w:rPr>
            </w:pPr>
            <w:r w:rsidRPr="00602DA1">
              <w:rPr>
                <w:color w:val="000000" w:themeColor="text1"/>
              </w:rPr>
              <w:t>Imunosno posredovan hepatitis</w:t>
            </w:r>
          </w:p>
        </w:tc>
        <w:tc>
          <w:tcPr>
            <w:tcW w:w="1861" w:type="pct"/>
            <w:tcMar>
              <w:top w:w="0" w:type="dxa"/>
              <w:left w:w="108" w:type="dxa"/>
              <w:bottom w:w="0" w:type="dxa"/>
              <w:right w:w="108" w:type="dxa"/>
            </w:tcMar>
          </w:tcPr>
          <w:p w14:paraId="30C4A84F" w14:textId="77777777" w:rsidR="006C2D00" w:rsidRPr="00602DA1" w:rsidRDefault="006C2D00" w:rsidP="00610656">
            <w:pPr>
              <w:pStyle w:val="SynchrogenixTableCellLeft"/>
              <w:spacing w:before="0" w:after="0"/>
              <w:rPr>
                <w:color w:val="000000" w:themeColor="text1"/>
              </w:rPr>
            </w:pPr>
            <w:r w:rsidRPr="00602DA1">
              <w:rPr>
                <w:color w:val="000000" w:themeColor="text1"/>
              </w:rPr>
              <w:t>2. stupanj, aspartat aminotransferaza (AST) ili alanin aminotransferaza (ALT) &gt; 3 do 5 puta gornja granica normale (GGN) ili ukupni bilirubin (UB) &gt; 1,5 do 3 puta GGN</w:t>
            </w:r>
          </w:p>
        </w:tc>
        <w:tc>
          <w:tcPr>
            <w:tcW w:w="1421" w:type="pct"/>
            <w:tcMar>
              <w:top w:w="0" w:type="dxa"/>
              <w:left w:w="108" w:type="dxa"/>
              <w:bottom w:w="0" w:type="dxa"/>
              <w:right w:w="108" w:type="dxa"/>
            </w:tcMar>
          </w:tcPr>
          <w:p w14:paraId="41E4FF0E" w14:textId="77777777" w:rsidR="006D2E2B" w:rsidRDefault="006C2D00" w:rsidP="00610656">
            <w:pPr>
              <w:pStyle w:val="SynchrogenixTableCellLeft"/>
              <w:spacing w:before="0" w:after="0"/>
              <w:rPr>
                <w:color w:val="000000" w:themeColor="text1"/>
              </w:rPr>
            </w:pPr>
            <w:r w:rsidRPr="00602DA1">
              <w:rPr>
                <w:color w:val="000000" w:themeColor="text1"/>
              </w:rPr>
              <w:t xml:space="preserve">Odgoditi primjenu do poboljšanja nuspojave na </w:t>
            </w:r>
          </w:p>
          <w:p w14:paraId="0379A8F5" w14:textId="5A28CAA5" w:rsidR="006C2D00" w:rsidRPr="00602DA1" w:rsidRDefault="006C2D00" w:rsidP="00610656">
            <w:pPr>
              <w:pStyle w:val="SynchrogenixTableCellLeft"/>
              <w:spacing w:before="0" w:after="0"/>
              <w:rPr>
                <w:color w:val="000000" w:themeColor="text1"/>
              </w:rPr>
            </w:pPr>
            <w:r w:rsidRPr="00602DA1">
              <w:rPr>
                <w:color w:val="000000" w:themeColor="text1"/>
              </w:rPr>
              <w:t>0.</w:t>
            </w:r>
            <w:r w:rsidR="006D2E2B">
              <w:rPr>
                <w:color w:val="000000" w:themeColor="text1"/>
              </w:rPr>
              <w:t> </w:t>
            </w:r>
            <w:ins w:id="31" w:author="Review HR" w:date="2025-07-29T18:32:00Z">
              <w:r w:rsidR="00BA14B6">
                <w:rPr>
                  <w:color w:val="000000" w:themeColor="text1"/>
                </w:rPr>
                <w:t>‒</w:t>
              </w:r>
            </w:ins>
            <w:del w:id="32" w:author="Review HR" w:date="2025-07-29T18:32:00Z">
              <w:r w:rsidRPr="00602DA1" w:rsidDel="00BA14B6">
                <w:rPr>
                  <w:color w:val="000000" w:themeColor="text1"/>
                </w:rPr>
                <w:delText>-</w:delText>
              </w:r>
            </w:del>
            <w:r w:rsidR="006D2E2B">
              <w:rPr>
                <w:color w:val="000000" w:themeColor="text1"/>
              </w:rPr>
              <w:t> </w:t>
            </w:r>
            <w:r w:rsidRPr="00602DA1">
              <w:rPr>
                <w:color w:val="000000" w:themeColor="text1"/>
              </w:rPr>
              <w:t>1. stupanj.</w:t>
            </w:r>
          </w:p>
        </w:tc>
      </w:tr>
      <w:tr w:rsidR="006C2D00" w:rsidRPr="00602DA1" w14:paraId="0B8D321E" w14:textId="77777777" w:rsidTr="00622F33">
        <w:trPr>
          <w:trHeight w:val="60"/>
        </w:trPr>
        <w:tc>
          <w:tcPr>
            <w:tcW w:w="1718" w:type="pct"/>
            <w:vMerge/>
          </w:tcPr>
          <w:p w14:paraId="356449F8" w14:textId="77777777" w:rsidR="006C2D00" w:rsidRPr="008F6728"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602DA1" w:rsidRDefault="006C2D00" w:rsidP="00610656">
            <w:pPr>
              <w:pStyle w:val="SynchrogenixTableCellLeft"/>
              <w:spacing w:before="0" w:after="0"/>
              <w:rPr>
                <w:color w:val="000000" w:themeColor="text1"/>
              </w:rPr>
            </w:pPr>
            <w:r w:rsidRPr="00602DA1">
              <w:rPr>
                <w:color w:val="000000" w:themeColor="text1"/>
              </w:rPr>
              <w:t>3. ili 4. stupanj, AST ili ALT &gt; 5 puta GGN ili UB &gt; 3 GGN</w:t>
            </w:r>
          </w:p>
        </w:tc>
        <w:tc>
          <w:tcPr>
            <w:tcW w:w="1421" w:type="pct"/>
            <w:tcMar>
              <w:top w:w="0" w:type="dxa"/>
              <w:left w:w="108" w:type="dxa"/>
              <w:bottom w:w="0" w:type="dxa"/>
              <w:right w:w="108" w:type="dxa"/>
            </w:tcMar>
          </w:tcPr>
          <w:p w14:paraId="5387607B" w14:textId="77777777" w:rsidR="006C2D00" w:rsidRPr="00602DA1" w:rsidRDefault="006C2D00" w:rsidP="00610656">
            <w:pPr>
              <w:pStyle w:val="SynchrogenixTableCellLeft"/>
              <w:spacing w:before="0" w:after="0"/>
              <w:rPr>
                <w:color w:val="000000" w:themeColor="text1"/>
              </w:rPr>
            </w:pPr>
            <w:r w:rsidRPr="00602DA1">
              <w:rPr>
                <w:color w:val="000000" w:themeColor="text1"/>
              </w:rPr>
              <w:t>Trajno prekinuti primjenu.</w:t>
            </w:r>
          </w:p>
        </w:tc>
      </w:tr>
      <w:tr w:rsidR="006C2D00" w:rsidRPr="00602DA1"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602DA1" w:rsidRDefault="006C2D00" w:rsidP="00610656">
            <w:pPr>
              <w:pStyle w:val="SynchrogenixTableCellLeft"/>
              <w:spacing w:before="0" w:after="0"/>
              <w:rPr>
                <w:color w:val="000000" w:themeColor="text1"/>
              </w:rPr>
            </w:pPr>
            <w:r w:rsidRPr="00602DA1">
              <w:rPr>
                <w:color w:val="000000" w:themeColor="text1"/>
              </w:rPr>
              <w:t>Imunosno posredovane kožne reakcije</w:t>
            </w:r>
          </w:p>
        </w:tc>
        <w:tc>
          <w:tcPr>
            <w:tcW w:w="1861" w:type="pct"/>
            <w:tcMar>
              <w:top w:w="0" w:type="dxa"/>
              <w:left w:w="108" w:type="dxa"/>
              <w:bottom w:w="0" w:type="dxa"/>
              <w:right w:w="108" w:type="dxa"/>
            </w:tcMar>
          </w:tcPr>
          <w:p w14:paraId="1BC33E18" w14:textId="77777777" w:rsidR="006C2D00" w:rsidRPr="00602DA1" w:rsidRDefault="006C2D00" w:rsidP="00610656">
            <w:pPr>
              <w:pStyle w:val="SynchrogenixTableCellLeft"/>
              <w:spacing w:before="0" w:after="0"/>
              <w:rPr>
                <w:color w:val="000000" w:themeColor="text1"/>
              </w:rPr>
            </w:pPr>
            <w:r w:rsidRPr="00602DA1">
              <w:rPr>
                <w:color w:val="000000" w:themeColor="text1"/>
              </w:rPr>
              <w:t>3. stupanj</w:t>
            </w:r>
          </w:p>
          <w:p w14:paraId="2C31D02C" w14:textId="77777777" w:rsidR="006C2D00" w:rsidRPr="00602DA1" w:rsidRDefault="006C2D00" w:rsidP="00610656">
            <w:pPr>
              <w:pStyle w:val="SynchrogenixTableCellLeft"/>
              <w:spacing w:before="0" w:after="0"/>
              <w:rPr>
                <w:color w:val="000000" w:themeColor="text1"/>
              </w:rPr>
            </w:pPr>
            <w:r w:rsidRPr="00602DA1">
              <w:rPr>
                <w:color w:val="000000" w:themeColor="text1"/>
              </w:rPr>
              <w:t>Sumnja na Stevens-Johnsonov sindrom (SJS) ili toksičnu epidermalnu nekrolizu (TEN)</w:t>
            </w:r>
          </w:p>
        </w:tc>
        <w:tc>
          <w:tcPr>
            <w:tcW w:w="1421" w:type="pct"/>
            <w:tcMar>
              <w:top w:w="0" w:type="dxa"/>
              <w:left w:w="108" w:type="dxa"/>
              <w:bottom w:w="0" w:type="dxa"/>
              <w:right w:w="108" w:type="dxa"/>
            </w:tcMar>
          </w:tcPr>
          <w:p w14:paraId="577B9F76" w14:textId="77777777" w:rsidR="006D2E2B" w:rsidRDefault="006C2D00" w:rsidP="00610656">
            <w:pPr>
              <w:pStyle w:val="SynchrogenixTableCellLeft"/>
              <w:spacing w:before="0" w:after="0"/>
              <w:rPr>
                <w:color w:val="000000" w:themeColor="text1"/>
              </w:rPr>
            </w:pPr>
            <w:r w:rsidRPr="00602DA1">
              <w:rPr>
                <w:color w:val="000000" w:themeColor="text1"/>
              </w:rPr>
              <w:t xml:space="preserve">Odgoditi primjenu do poboljšanja nuspojave na </w:t>
            </w:r>
          </w:p>
          <w:p w14:paraId="0E0BFD55" w14:textId="1DE5D05C" w:rsidR="006C2D00" w:rsidRPr="00602DA1" w:rsidRDefault="006C2D00" w:rsidP="00610656">
            <w:pPr>
              <w:pStyle w:val="SynchrogenixTableCellLeft"/>
              <w:spacing w:before="0" w:after="0"/>
              <w:rPr>
                <w:color w:val="000000" w:themeColor="text1"/>
              </w:rPr>
            </w:pPr>
            <w:r w:rsidRPr="00602DA1">
              <w:rPr>
                <w:color w:val="000000" w:themeColor="text1"/>
              </w:rPr>
              <w:t>0.</w:t>
            </w:r>
            <w:r w:rsidR="006D2E2B">
              <w:rPr>
                <w:color w:val="000000" w:themeColor="text1"/>
              </w:rPr>
              <w:t> </w:t>
            </w:r>
            <w:ins w:id="33" w:author="Review HR" w:date="2025-07-29T18:32:00Z">
              <w:r w:rsidR="00BA14B6">
                <w:rPr>
                  <w:color w:val="000000" w:themeColor="text1"/>
                </w:rPr>
                <w:t>‒</w:t>
              </w:r>
            </w:ins>
            <w:del w:id="34" w:author="Review HR" w:date="2025-07-29T18:32:00Z">
              <w:r w:rsidRPr="00602DA1" w:rsidDel="00BA14B6">
                <w:rPr>
                  <w:color w:val="000000" w:themeColor="text1"/>
                </w:rPr>
                <w:delText>-</w:delText>
              </w:r>
            </w:del>
            <w:r w:rsidR="006D2E2B">
              <w:rPr>
                <w:color w:val="000000" w:themeColor="text1"/>
              </w:rPr>
              <w:t> </w:t>
            </w:r>
            <w:r w:rsidRPr="00602DA1">
              <w:rPr>
                <w:color w:val="000000" w:themeColor="text1"/>
              </w:rPr>
              <w:t>1. stupanj.</w:t>
            </w:r>
          </w:p>
        </w:tc>
      </w:tr>
      <w:tr w:rsidR="006C2D00" w:rsidRPr="00602DA1" w14:paraId="0D88ECCA" w14:textId="77777777" w:rsidTr="00622F33">
        <w:trPr>
          <w:trHeight w:val="655"/>
        </w:trPr>
        <w:tc>
          <w:tcPr>
            <w:tcW w:w="1718" w:type="pct"/>
            <w:vMerge/>
            <w:vAlign w:val="center"/>
          </w:tcPr>
          <w:p w14:paraId="5D86F11A" w14:textId="77777777" w:rsidR="006C2D00" w:rsidRPr="008F6728"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84BF250" w14:textId="77777777" w:rsidR="00FB0B2F" w:rsidRDefault="006C2D00" w:rsidP="00610656">
            <w:pPr>
              <w:pStyle w:val="SynchrogenixTableCellLeft"/>
              <w:spacing w:before="0" w:after="0"/>
              <w:rPr>
                <w:color w:val="000000" w:themeColor="text1"/>
              </w:rPr>
            </w:pPr>
            <w:r w:rsidRPr="00602DA1">
              <w:rPr>
                <w:color w:val="000000" w:themeColor="text1"/>
              </w:rPr>
              <w:t>4. stupanj</w:t>
            </w:r>
          </w:p>
          <w:p w14:paraId="4B0E16B1" w14:textId="257B5A82" w:rsidR="006C2D00" w:rsidRPr="00602DA1" w:rsidRDefault="006C2D00" w:rsidP="00610656">
            <w:pPr>
              <w:pStyle w:val="SynchrogenixTableCellLeft"/>
              <w:spacing w:before="0" w:after="0"/>
              <w:rPr>
                <w:color w:val="000000" w:themeColor="text1"/>
              </w:rPr>
            </w:pPr>
            <w:r w:rsidRPr="00602DA1">
              <w:rPr>
                <w:color w:val="000000" w:themeColor="text1"/>
              </w:rPr>
              <w:t>Potvrđen SJS ili TEN</w:t>
            </w:r>
          </w:p>
        </w:tc>
        <w:tc>
          <w:tcPr>
            <w:tcW w:w="1421" w:type="pct"/>
            <w:tcMar>
              <w:top w:w="0" w:type="dxa"/>
              <w:left w:w="108" w:type="dxa"/>
              <w:bottom w:w="0" w:type="dxa"/>
              <w:right w:w="108" w:type="dxa"/>
            </w:tcMar>
          </w:tcPr>
          <w:p w14:paraId="768954D8" w14:textId="77777777" w:rsidR="006C2D00" w:rsidRPr="00602DA1" w:rsidRDefault="006C2D00" w:rsidP="00610656">
            <w:pPr>
              <w:pStyle w:val="SynchrogenixTableCellLeft"/>
              <w:spacing w:before="0" w:after="0"/>
              <w:rPr>
                <w:color w:val="000000" w:themeColor="text1"/>
              </w:rPr>
            </w:pPr>
            <w:r w:rsidRPr="00602DA1">
              <w:rPr>
                <w:color w:val="000000" w:themeColor="text1"/>
              </w:rPr>
              <w:t>Trajno prekinuti primjenu.</w:t>
            </w:r>
          </w:p>
        </w:tc>
      </w:tr>
      <w:tr w:rsidR="006C2D00" w:rsidRPr="00602DA1"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602DA1" w:rsidRDefault="006C2D00" w:rsidP="00610656">
            <w:pPr>
              <w:pStyle w:val="SynchrogenixTableCellLeft"/>
              <w:spacing w:before="0" w:after="0"/>
              <w:rPr>
                <w:color w:val="000000" w:themeColor="text1"/>
              </w:rPr>
            </w:pPr>
            <w:r w:rsidRPr="00602DA1">
              <w:rPr>
                <w:color w:val="000000" w:themeColor="text1"/>
              </w:rPr>
              <w:t>Ostale imunosno posredovane nuspojave</w:t>
            </w:r>
          </w:p>
        </w:tc>
        <w:tc>
          <w:tcPr>
            <w:tcW w:w="1861" w:type="pct"/>
            <w:tcMar>
              <w:top w:w="0" w:type="dxa"/>
              <w:left w:w="108" w:type="dxa"/>
              <w:bottom w:w="0" w:type="dxa"/>
              <w:right w:w="108" w:type="dxa"/>
            </w:tcMar>
          </w:tcPr>
          <w:p w14:paraId="087F281E" w14:textId="599CB439" w:rsidR="006C2D00" w:rsidRPr="00602DA1" w:rsidRDefault="006C2D00" w:rsidP="00610656">
            <w:pPr>
              <w:pStyle w:val="SynchrogenixTableCellLeft"/>
              <w:spacing w:before="0" w:after="0"/>
              <w:rPr>
                <w:color w:val="000000" w:themeColor="text1"/>
              </w:rPr>
            </w:pPr>
            <w:r w:rsidRPr="00602DA1">
              <w:t>Prva epizoda drugih imunosno posredovanih nuspojava 2. ili 3. stupnja</w:t>
            </w:r>
            <w:r w:rsidRPr="00602DA1">
              <w:rPr>
                <w:color w:val="000000" w:themeColor="text1"/>
              </w:rPr>
              <w:t xml:space="preserve"> </w:t>
            </w:r>
            <w:bookmarkStart w:id="35" w:name="OLE_LINK13"/>
            <w:r w:rsidRPr="00602DA1">
              <w:t>ovisno o težini i vrsti reakcije</w:t>
            </w:r>
            <w:bookmarkEnd w:id="35"/>
          </w:p>
        </w:tc>
        <w:tc>
          <w:tcPr>
            <w:tcW w:w="1421" w:type="pct"/>
            <w:tcMar>
              <w:top w:w="0" w:type="dxa"/>
              <w:left w:w="108" w:type="dxa"/>
              <w:bottom w:w="0" w:type="dxa"/>
              <w:right w:w="108" w:type="dxa"/>
            </w:tcMar>
          </w:tcPr>
          <w:p w14:paraId="3FFE87FB" w14:textId="77777777" w:rsidR="006D2E2B" w:rsidRDefault="006C2D00" w:rsidP="00610656">
            <w:pPr>
              <w:pStyle w:val="SynchrogenixTableCellLeft"/>
              <w:spacing w:before="0" w:after="0"/>
              <w:rPr>
                <w:color w:val="000000" w:themeColor="text1"/>
              </w:rPr>
            </w:pPr>
            <w:r w:rsidRPr="00602DA1">
              <w:rPr>
                <w:color w:val="000000" w:themeColor="text1"/>
              </w:rPr>
              <w:t xml:space="preserve">Odgoditi primjenu do poboljšanja nuspojave na </w:t>
            </w:r>
          </w:p>
          <w:p w14:paraId="1132C458" w14:textId="2DC0B1B6" w:rsidR="006C2D00" w:rsidRPr="00602DA1" w:rsidRDefault="006C2D00" w:rsidP="00610656">
            <w:pPr>
              <w:pStyle w:val="SynchrogenixTableCellLeft"/>
              <w:spacing w:before="0" w:after="0"/>
              <w:rPr>
                <w:color w:val="000000" w:themeColor="text1"/>
              </w:rPr>
            </w:pPr>
            <w:r w:rsidRPr="00602DA1">
              <w:rPr>
                <w:color w:val="000000" w:themeColor="text1"/>
              </w:rPr>
              <w:t>0.</w:t>
            </w:r>
            <w:r w:rsidR="006D2E2B">
              <w:rPr>
                <w:color w:val="000000" w:themeColor="text1"/>
              </w:rPr>
              <w:t> </w:t>
            </w:r>
            <w:ins w:id="36" w:author="Review HR" w:date="2025-07-29T18:32:00Z">
              <w:r w:rsidR="00BA14B6">
                <w:rPr>
                  <w:color w:val="000000" w:themeColor="text1"/>
                </w:rPr>
                <w:t>‒</w:t>
              </w:r>
            </w:ins>
            <w:del w:id="37" w:author="Review HR" w:date="2025-07-29T18:32:00Z">
              <w:r w:rsidRPr="00602DA1" w:rsidDel="00BA14B6">
                <w:rPr>
                  <w:color w:val="000000" w:themeColor="text1"/>
                </w:rPr>
                <w:delText>-</w:delText>
              </w:r>
            </w:del>
            <w:r w:rsidR="006D2E2B">
              <w:rPr>
                <w:color w:val="000000" w:themeColor="text1"/>
              </w:rPr>
              <w:t> </w:t>
            </w:r>
            <w:r w:rsidRPr="00602DA1">
              <w:rPr>
                <w:color w:val="000000" w:themeColor="text1"/>
              </w:rPr>
              <w:t>1. stupanj.</w:t>
            </w:r>
          </w:p>
        </w:tc>
      </w:tr>
      <w:tr w:rsidR="006C2D00" w:rsidRPr="00602DA1" w14:paraId="0DC9387D" w14:textId="77777777" w:rsidTr="00622F33">
        <w:trPr>
          <w:trHeight w:val="1375"/>
        </w:trPr>
        <w:tc>
          <w:tcPr>
            <w:tcW w:w="1718" w:type="pct"/>
            <w:vMerge/>
            <w:vAlign w:val="center"/>
          </w:tcPr>
          <w:p w14:paraId="0276C5B6" w14:textId="77777777" w:rsidR="006C2D00" w:rsidRPr="008F6728"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602DA1" w:rsidRDefault="006C2D00" w:rsidP="00610656">
            <w:pPr>
              <w:pStyle w:val="SynchrogenixTableCellLeft"/>
              <w:spacing w:before="0" w:after="0"/>
              <w:rPr>
                <w:color w:val="000000" w:themeColor="text1"/>
              </w:rPr>
            </w:pPr>
            <w:r w:rsidRPr="00602DA1">
              <w:rPr>
                <w:color w:val="000000" w:themeColor="text1"/>
              </w:rPr>
              <w:t>2., 3. ili 4. stupanj miokarditisa</w:t>
            </w:r>
          </w:p>
          <w:p w14:paraId="5A4F8876" w14:textId="77777777" w:rsidR="006C2D00" w:rsidRPr="00602DA1" w:rsidRDefault="006C2D00" w:rsidP="00610656">
            <w:pPr>
              <w:pStyle w:val="SynchrogenixTableCellLeft"/>
              <w:spacing w:before="0" w:after="0"/>
              <w:rPr>
                <w:color w:val="000000" w:themeColor="text1"/>
              </w:rPr>
            </w:pPr>
            <w:r w:rsidRPr="00602DA1">
              <w:rPr>
                <w:color w:val="000000" w:themeColor="text1"/>
              </w:rPr>
              <w:t>3. ili 4. stupanj encefalitisa</w:t>
            </w:r>
          </w:p>
          <w:p w14:paraId="3832F5FD" w14:textId="77777777" w:rsidR="006C2D00" w:rsidRPr="00602DA1" w:rsidRDefault="006C2D00" w:rsidP="00610656">
            <w:pPr>
              <w:pStyle w:val="SynchrogenixTableCellLeft"/>
              <w:spacing w:before="0" w:after="0"/>
              <w:rPr>
                <w:color w:val="000000" w:themeColor="text1"/>
              </w:rPr>
            </w:pPr>
            <w:r w:rsidRPr="00602DA1">
              <w:rPr>
                <w:color w:val="000000" w:themeColor="text1"/>
              </w:rPr>
              <w:t xml:space="preserve">4. stupanj </w:t>
            </w:r>
            <w:bookmarkStart w:id="38" w:name="OLE_LINK8"/>
            <w:r w:rsidRPr="00602DA1">
              <w:rPr>
                <w:color w:val="000000" w:themeColor="text1"/>
              </w:rPr>
              <w:t>miozitisa</w:t>
            </w:r>
            <w:bookmarkEnd w:id="38"/>
          </w:p>
          <w:p w14:paraId="1613C846" w14:textId="77777777" w:rsidR="006C2D00" w:rsidRPr="00602DA1" w:rsidRDefault="006C2D00" w:rsidP="00610656">
            <w:pPr>
              <w:pStyle w:val="SynchrogenixTableCellLeft"/>
              <w:spacing w:before="0" w:after="0"/>
              <w:rPr>
                <w:color w:val="000000" w:themeColor="text1"/>
              </w:rPr>
            </w:pPr>
            <w:r w:rsidRPr="00602DA1">
              <w:rPr>
                <w:color w:val="000000" w:themeColor="text1"/>
              </w:rPr>
              <w:t>Prva epizoda drugih imunosno posredovanih nuspojava 4. stupnja</w:t>
            </w:r>
          </w:p>
        </w:tc>
        <w:tc>
          <w:tcPr>
            <w:tcW w:w="1421" w:type="pct"/>
            <w:tcMar>
              <w:top w:w="0" w:type="dxa"/>
              <w:left w:w="108" w:type="dxa"/>
              <w:bottom w:w="0" w:type="dxa"/>
              <w:right w:w="108" w:type="dxa"/>
            </w:tcMar>
          </w:tcPr>
          <w:p w14:paraId="0FF6E559" w14:textId="77777777" w:rsidR="006C2D00" w:rsidRPr="00602DA1" w:rsidRDefault="006C2D00" w:rsidP="00610656">
            <w:pPr>
              <w:pStyle w:val="SynchrogenixTableCellLeft"/>
              <w:spacing w:before="0" w:after="0"/>
              <w:rPr>
                <w:color w:val="000000" w:themeColor="text1"/>
              </w:rPr>
            </w:pPr>
            <w:r w:rsidRPr="00602DA1">
              <w:rPr>
                <w:color w:val="000000" w:themeColor="text1"/>
              </w:rPr>
              <w:t>Trajno prekinuti primjenu.</w:t>
            </w:r>
          </w:p>
        </w:tc>
      </w:tr>
      <w:tr w:rsidR="006C2D00" w:rsidRPr="00602DA1"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602DA1" w:rsidRDefault="006C2D00" w:rsidP="00610656">
            <w:pPr>
              <w:pStyle w:val="SynchrogenixTableCellLeft"/>
              <w:spacing w:before="0" w:after="0"/>
              <w:rPr>
                <w:color w:val="000000" w:themeColor="text1"/>
              </w:rPr>
            </w:pPr>
            <w:r w:rsidRPr="00602DA1">
              <w:rPr>
                <w:color w:val="000000" w:themeColor="text1"/>
              </w:rPr>
              <w:t>Rekurentne nuspojave</w:t>
            </w:r>
          </w:p>
        </w:tc>
        <w:tc>
          <w:tcPr>
            <w:tcW w:w="1861" w:type="pct"/>
            <w:tcMar>
              <w:top w:w="0" w:type="dxa"/>
              <w:left w:w="108" w:type="dxa"/>
              <w:bottom w:w="0" w:type="dxa"/>
              <w:right w:w="108" w:type="dxa"/>
            </w:tcMar>
          </w:tcPr>
          <w:p w14:paraId="4A28B9CA" w14:textId="5508CCCA" w:rsidR="006C2D00" w:rsidRPr="00602DA1" w:rsidRDefault="00F3646D" w:rsidP="00610656">
            <w:pPr>
              <w:pStyle w:val="SynchrogenixTableCellLeft"/>
              <w:spacing w:before="0" w:after="0"/>
              <w:rPr>
                <w:color w:val="000000" w:themeColor="text1"/>
              </w:rPr>
            </w:pPr>
            <w:r>
              <w:rPr>
                <w:color w:val="000000" w:themeColor="text1"/>
              </w:rPr>
              <w:t>Rekurentan</w:t>
            </w:r>
            <w:r w:rsidRPr="00602DA1">
              <w:rPr>
                <w:color w:val="000000" w:themeColor="text1"/>
              </w:rPr>
              <w:t xml:space="preserve"> </w:t>
            </w:r>
            <w:r w:rsidR="00EA5A40">
              <w:rPr>
                <w:color w:val="000000" w:themeColor="text1"/>
              </w:rPr>
              <w:t xml:space="preserve">događaj </w:t>
            </w:r>
            <w:r w:rsidR="006C2D00" w:rsidRPr="00602DA1">
              <w:rPr>
                <w:color w:val="000000" w:themeColor="text1"/>
              </w:rPr>
              <w:t>3. ili 4. stupnj</w:t>
            </w:r>
            <w:r w:rsidR="00EA5A40">
              <w:rPr>
                <w:color w:val="000000" w:themeColor="text1"/>
              </w:rPr>
              <w:t>a</w:t>
            </w:r>
            <w:r w:rsidR="006C2D00" w:rsidRPr="00602DA1">
              <w:rPr>
                <w:color w:val="000000" w:themeColor="text1"/>
              </w:rPr>
              <w:t xml:space="preserve"> (osim za endokrine poremećaje)</w:t>
            </w:r>
          </w:p>
        </w:tc>
        <w:tc>
          <w:tcPr>
            <w:tcW w:w="1421" w:type="pct"/>
            <w:tcMar>
              <w:top w:w="0" w:type="dxa"/>
              <w:left w:w="108" w:type="dxa"/>
              <w:bottom w:w="0" w:type="dxa"/>
              <w:right w:w="108" w:type="dxa"/>
            </w:tcMar>
          </w:tcPr>
          <w:p w14:paraId="176C6383" w14:textId="77777777" w:rsidR="006C2D00" w:rsidRPr="00602DA1" w:rsidRDefault="006C2D00" w:rsidP="00610656">
            <w:pPr>
              <w:pStyle w:val="SynchrogenixTableCellLeft"/>
              <w:spacing w:before="0" w:after="0"/>
              <w:rPr>
                <w:color w:val="000000" w:themeColor="text1"/>
              </w:rPr>
            </w:pPr>
            <w:r w:rsidRPr="00602DA1">
              <w:rPr>
                <w:color w:val="000000" w:themeColor="text1"/>
              </w:rPr>
              <w:t>Trajno prekinuti primjenu.</w:t>
            </w:r>
          </w:p>
          <w:p w14:paraId="343245FF" w14:textId="77777777" w:rsidR="006C2D00" w:rsidRPr="00602DA1" w:rsidRDefault="006C2D00" w:rsidP="00610656">
            <w:pPr>
              <w:pStyle w:val="SynchrogenixTableCellLeft"/>
              <w:spacing w:before="0" w:after="0"/>
              <w:rPr>
                <w:color w:val="000000" w:themeColor="text1"/>
              </w:rPr>
            </w:pPr>
          </w:p>
        </w:tc>
      </w:tr>
      <w:tr w:rsidR="006C2D00" w:rsidRPr="00602DA1"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602DA1" w:rsidRDefault="006C2D00" w:rsidP="00610656">
            <w:pPr>
              <w:pStyle w:val="SynchrogenixTableCellLeft"/>
              <w:spacing w:before="0" w:after="0"/>
              <w:rPr>
                <w:color w:val="000000" w:themeColor="text1"/>
              </w:rPr>
            </w:pPr>
            <w:r w:rsidRPr="00602DA1">
              <w:rPr>
                <w:color w:val="000000" w:themeColor="text1"/>
              </w:rPr>
              <w:t>Reakcije povezane s infuzijom</w:t>
            </w:r>
          </w:p>
        </w:tc>
        <w:tc>
          <w:tcPr>
            <w:tcW w:w="1861" w:type="pct"/>
            <w:tcBorders>
              <w:bottom w:val="single" w:sz="8" w:space="0" w:color="auto"/>
            </w:tcBorders>
            <w:tcMar>
              <w:top w:w="0" w:type="dxa"/>
              <w:left w:w="108" w:type="dxa"/>
              <w:bottom w:w="0" w:type="dxa"/>
              <w:right w:w="108" w:type="dxa"/>
            </w:tcMar>
          </w:tcPr>
          <w:p w14:paraId="19739F83" w14:textId="77777777" w:rsidR="006C2D00" w:rsidRPr="00602DA1" w:rsidRDefault="006C2D00" w:rsidP="00610656">
            <w:pPr>
              <w:pStyle w:val="SynchrogenixTableCellLeft"/>
              <w:spacing w:before="0" w:after="0"/>
              <w:rPr>
                <w:color w:val="000000" w:themeColor="text1"/>
              </w:rPr>
            </w:pPr>
            <w:r w:rsidRPr="00602DA1">
              <w:rPr>
                <w:color w:val="000000" w:themeColor="text1"/>
              </w:rPr>
              <w:t>2. stupanj</w:t>
            </w:r>
          </w:p>
        </w:tc>
        <w:tc>
          <w:tcPr>
            <w:tcW w:w="1421" w:type="pct"/>
            <w:tcBorders>
              <w:bottom w:val="single" w:sz="8" w:space="0" w:color="auto"/>
            </w:tcBorders>
            <w:tcMar>
              <w:top w:w="0" w:type="dxa"/>
              <w:left w:w="108" w:type="dxa"/>
              <w:bottom w:w="0" w:type="dxa"/>
              <w:right w:w="108" w:type="dxa"/>
            </w:tcMar>
          </w:tcPr>
          <w:p w14:paraId="03BB1AB1" w14:textId="77777777" w:rsidR="006C2D00" w:rsidRPr="00602DA1" w:rsidRDefault="006C2D00" w:rsidP="00610656">
            <w:pPr>
              <w:pStyle w:val="SynchrogenixTableCellLeft"/>
              <w:spacing w:before="0" w:after="0"/>
              <w:rPr>
                <w:color w:val="000000" w:themeColor="text1"/>
              </w:rPr>
            </w:pPr>
            <w:r w:rsidRPr="00602DA1">
              <w:rPr>
                <w:color w:val="000000" w:themeColor="text1"/>
              </w:rPr>
              <w:t>Infuzija se mora prekinuti, a može se nastaviti uz pažljivo praćenje upola manjom brzinom (50 % sporije) kada se reakcije povezane s infuzijom povuku ili poboljšaju do ≤ 1. stupnja.</w:t>
            </w:r>
          </w:p>
        </w:tc>
      </w:tr>
      <w:tr w:rsidR="006C2D00" w:rsidRPr="00602DA1" w14:paraId="49C6DE78" w14:textId="77777777" w:rsidTr="00622F33">
        <w:trPr>
          <w:trHeight w:val="389"/>
        </w:trPr>
        <w:tc>
          <w:tcPr>
            <w:tcW w:w="1718" w:type="pct"/>
            <w:vMerge/>
            <w:vAlign w:val="center"/>
          </w:tcPr>
          <w:p w14:paraId="41CE7965" w14:textId="77777777" w:rsidR="006C2D00" w:rsidRPr="008F6728"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602DA1" w:rsidRDefault="006C2D00" w:rsidP="00610656">
            <w:pPr>
              <w:pStyle w:val="SynchrogenixTableCellLeft"/>
              <w:spacing w:before="0" w:after="0"/>
              <w:rPr>
                <w:color w:val="000000" w:themeColor="text1"/>
              </w:rPr>
            </w:pPr>
            <w:r w:rsidRPr="00602DA1">
              <w:rPr>
                <w:color w:val="000000" w:themeColor="text1"/>
              </w:rPr>
              <w:t>3. ili 4. stupanj</w:t>
            </w:r>
          </w:p>
        </w:tc>
        <w:tc>
          <w:tcPr>
            <w:tcW w:w="1421" w:type="pct"/>
            <w:tcMar>
              <w:top w:w="0" w:type="dxa"/>
              <w:left w:w="108" w:type="dxa"/>
              <w:bottom w:w="0" w:type="dxa"/>
              <w:right w:w="108" w:type="dxa"/>
            </w:tcMar>
          </w:tcPr>
          <w:p w14:paraId="7D5F3D7D" w14:textId="77777777" w:rsidR="006C2D00" w:rsidRPr="00602DA1" w:rsidRDefault="006C2D00" w:rsidP="00610656">
            <w:pPr>
              <w:pStyle w:val="SynchrogenixTableCellLeft"/>
              <w:spacing w:before="0" w:after="0"/>
              <w:rPr>
                <w:color w:val="000000" w:themeColor="text1"/>
              </w:rPr>
            </w:pPr>
            <w:r w:rsidRPr="00602DA1">
              <w:rPr>
                <w:color w:val="000000" w:themeColor="text1"/>
              </w:rPr>
              <w:t>Trajno prekinuti primjenu.</w:t>
            </w:r>
          </w:p>
        </w:tc>
      </w:tr>
    </w:tbl>
    <w:p w14:paraId="6D517762" w14:textId="4B772F07" w:rsidR="002B35BB" w:rsidRPr="00602DA1" w:rsidRDefault="00A92E2C" w:rsidP="00610656">
      <w:pPr>
        <w:pStyle w:val="SynchrogenixTableFootnote"/>
        <w:tabs>
          <w:tab w:val="clear" w:pos="360"/>
        </w:tabs>
        <w:ind w:left="187" w:hanging="187"/>
        <w:rPr>
          <w:color w:val="000000" w:themeColor="text1"/>
          <w:sz w:val="18"/>
          <w:szCs w:val="18"/>
        </w:rPr>
      </w:pPr>
      <w:bookmarkStart w:id="39" w:name="_Hlk90453233"/>
      <w:bookmarkEnd w:id="16"/>
      <w:r w:rsidRPr="00602DA1">
        <w:rPr>
          <w:color w:val="000000" w:themeColor="text1"/>
          <w:sz w:val="18"/>
        </w:rPr>
        <w:t>* Stupnjevi toksičnosti u skladu su s Općim terminološkim kriterijima za štetne događaje Nacionalnog instituta za rak (engl.</w:t>
      </w:r>
      <w:ins w:id="40" w:author="Review HR" w:date="2025-07-29T18:32:00Z">
        <w:r w:rsidR="00E37777">
          <w:rPr>
            <w:color w:val="000000" w:themeColor="text1"/>
            <w:sz w:val="18"/>
          </w:rPr>
          <w:t> </w:t>
        </w:r>
      </w:ins>
      <w:del w:id="41" w:author="Review HR" w:date="2025-07-29T18:32:00Z">
        <w:r w:rsidRPr="00602DA1" w:rsidDel="00E37777">
          <w:rPr>
            <w:color w:val="000000" w:themeColor="text1"/>
            <w:sz w:val="18"/>
          </w:rPr>
          <w:delText xml:space="preserve"> </w:delText>
        </w:r>
      </w:del>
      <w:r w:rsidRPr="00602DA1">
        <w:rPr>
          <w:i/>
          <w:iCs/>
          <w:color w:val="000000" w:themeColor="text1"/>
          <w:sz w:val="18"/>
        </w:rPr>
        <w:t>National Cancer Institute’s Common Terminology Criteria for Adverse Events</w:t>
      </w:r>
      <w:r w:rsidRPr="00602DA1">
        <w:rPr>
          <w:color w:val="000000" w:themeColor="text1"/>
          <w:sz w:val="18"/>
        </w:rPr>
        <w:t>, NCI CTCAE), verzija 4.03.</w:t>
      </w:r>
    </w:p>
    <w:p w14:paraId="695DE9FA" w14:textId="4B7FB5A1" w:rsidR="002B35BB" w:rsidRPr="00602DA1" w:rsidRDefault="00A92E2C" w:rsidP="00610656">
      <w:pPr>
        <w:pStyle w:val="SynchrogenixTableFootnote"/>
        <w:tabs>
          <w:tab w:val="clear" w:pos="360"/>
        </w:tabs>
        <w:ind w:left="180" w:hanging="180"/>
        <w:rPr>
          <w:color w:val="000000" w:themeColor="text1"/>
          <w:sz w:val="18"/>
          <w:szCs w:val="18"/>
        </w:rPr>
      </w:pPr>
      <w:r w:rsidRPr="00602DA1">
        <w:rPr>
          <w:color w:val="000000" w:themeColor="text1"/>
          <w:sz w:val="18"/>
          <w:vertAlign w:val="superscript"/>
        </w:rPr>
        <w:t>†</w:t>
      </w:r>
      <w:r w:rsidRPr="00602DA1">
        <w:rPr>
          <w:color w:val="000000" w:themeColor="text1"/>
          <w:sz w:val="18"/>
        </w:rPr>
        <w:t xml:space="preserve"> U slučaju asimptomatskog pankreatitisa ili porasta enzima gušterače / lipaze preporučuje se kontinuirano kliničko praćenje, ali nije potrebno privremeno prekinuti primjenu lijeka.</w:t>
      </w:r>
    </w:p>
    <w:bookmarkEnd w:id="39"/>
    <w:p w14:paraId="798054DB" w14:textId="77777777" w:rsidR="001837B3" w:rsidRPr="008F6728"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602DA1" w:rsidRDefault="00A92E2C" w:rsidP="00610656">
      <w:pPr>
        <w:pStyle w:val="SynchrogenixBodyText"/>
        <w:spacing w:before="0" w:after="0"/>
        <w:rPr>
          <w:bCs/>
          <w:i/>
          <w:iCs/>
          <w:color w:val="000000" w:themeColor="text1"/>
          <w:sz w:val="22"/>
          <w:szCs w:val="22"/>
          <w:u w:val="single"/>
        </w:rPr>
      </w:pPr>
      <w:r w:rsidRPr="00602DA1">
        <w:rPr>
          <w:i/>
          <w:color w:val="000000" w:themeColor="text1"/>
          <w:sz w:val="22"/>
          <w:u w:val="single"/>
        </w:rPr>
        <w:t>Posebne populacije</w:t>
      </w:r>
    </w:p>
    <w:p w14:paraId="2B5CBDBF" w14:textId="77777777" w:rsidR="00621CEC" w:rsidRPr="008F6728" w:rsidRDefault="00621CEC" w:rsidP="00610656">
      <w:pPr>
        <w:pStyle w:val="SynchrogenixBodyText"/>
        <w:spacing w:before="0" w:after="0"/>
        <w:rPr>
          <w:i/>
          <w:iCs/>
          <w:color w:val="000000" w:themeColor="text1"/>
          <w:sz w:val="22"/>
          <w:szCs w:val="22"/>
        </w:rPr>
      </w:pPr>
    </w:p>
    <w:p w14:paraId="1FE814AA" w14:textId="77777777" w:rsidR="00313063" w:rsidRPr="00602DA1" w:rsidRDefault="00A92E2C" w:rsidP="00610656">
      <w:pPr>
        <w:pStyle w:val="SynchrogenixBodyText"/>
        <w:spacing w:before="0" w:after="0"/>
        <w:rPr>
          <w:bCs/>
          <w:color w:val="000000" w:themeColor="text1"/>
          <w:sz w:val="22"/>
          <w:szCs w:val="22"/>
        </w:rPr>
      </w:pPr>
      <w:r w:rsidRPr="00602DA1">
        <w:rPr>
          <w:i/>
          <w:color w:val="000000" w:themeColor="text1"/>
          <w:sz w:val="22"/>
        </w:rPr>
        <w:t>Starije osobe</w:t>
      </w:r>
    </w:p>
    <w:p w14:paraId="256D9427" w14:textId="77777777" w:rsidR="00313063" w:rsidRPr="00602DA1" w:rsidRDefault="00A92E2C" w:rsidP="00610656">
      <w:pPr>
        <w:pStyle w:val="SynchrogenixBodyText"/>
        <w:spacing w:before="0" w:after="0"/>
        <w:rPr>
          <w:color w:val="000000" w:themeColor="text1"/>
          <w:sz w:val="22"/>
          <w:szCs w:val="22"/>
        </w:rPr>
      </w:pPr>
      <w:r w:rsidRPr="00602DA1">
        <w:rPr>
          <w:color w:val="000000" w:themeColor="text1"/>
          <w:sz w:val="22"/>
        </w:rPr>
        <w:t>Nije potrebna prilagodba liječenja sugemalimabom u starijih bolesnika (≥ 65 godina) (vidjeti dio 5.1).</w:t>
      </w:r>
    </w:p>
    <w:p w14:paraId="77D96033" w14:textId="77777777" w:rsidR="00313063" w:rsidRPr="008F6728" w:rsidRDefault="00313063" w:rsidP="00610656">
      <w:pPr>
        <w:pStyle w:val="SynchrogenixBodyText"/>
        <w:spacing w:before="0" w:after="0"/>
        <w:rPr>
          <w:color w:val="000000" w:themeColor="text1"/>
          <w:sz w:val="22"/>
          <w:szCs w:val="22"/>
        </w:rPr>
      </w:pPr>
    </w:p>
    <w:p w14:paraId="694C8208" w14:textId="77777777" w:rsidR="00C458F6" w:rsidRPr="00602DA1" w:rsidRDefault="00A92E2C" w:rsidP="00610656">
      <w:pPr>
        <w:pStyle w:val="SynchrogenixBodyText"/>
        <w:keepNext/>
        <w:spacing w:before="0" w:after="0"/>
        <w:rPr>
          <w:i/>
          <w:iCs/>
          <w:color w:val="000000" w:themeColor="text1"/>
          <w:sz w:val="22"/>
          <w:szCs w:val="22"/>
        </w:rPr>
      </w:pPr>
      <w:r w:rsidRPr="00602DA1">
        <w:rPr>
          <w:i/>
          <w:color w:val="000000" w:themeColor="text1"/>
          <w:sz w:val="22"/>
        </w:rPr>
        <w:t>Oštećenje funkcije bubrega</w:t>
      </w:r>
    </w:p>
    <w:p w14:paraId="433C1282" w14:textId="77777777" w:rsidR="00FB0B2F" w:rsidRDefault="00A92E2C" w:rsidP="00610656">
      <w:pPr>
        <w:pStyle w:val="paragraph"/>
        <w:keepNext/>
        <w:spacing w:before="0" w:beforeAutospacing="0" w:after="0" w:afterAutospacing="0"/>
        <w:textAlignment w:val="baseline"/>
        <w:rPr>
          <w:rStyle w:val="normaltextrun"/>
          <w:color w:val="000000" w:themeColor="text1"/>
          <w:sz w:val="22"/>
        </w:rPr>
      </w:pPr>
      <w:r w:rsidRPr="00602DA1">
        <w:rPr>
          <w:color w:val="000000" w:themeColor="text1"/>
          <w:sz w:val="22"/>
        </w:rPr>
        <w:t xml:space="preserve">Nije potrebna prilagodba liječenja sugemalimabom u bolesnika s blagim ili umjerenim oštećenjem funkcije bubrega (vidjeti dio 5.2). </w:t>
      </w:r>
      <w:r w:rsidRPr="00602DA1">
        <w:rPr>
          <w:rStyle w:val="normaltextrun"/>
          <w:color w:val="000000" w:themeColor="text1"/>
          <w:sz w:val="22"/>
        </w:rPr>
        <w:t xml:space="preserve">Sugemalimab nije ispitivan u bolesnika s teškim oštećenjem </w:t>
      </w:r>
      <w:r w:rsidRPr="00602DA1">
        <w:rPr>
          <w:rStyle w:val="normaltextrun"/>
          <w:color w:val="000000" w:themeColor="text1"/>
          <w:sz w:val="22"/>
        </w:rPr>
        <w:lastRenderedPageBreak/>
        <w:t>funkcije bubrega. Sugemalimab se mora primjenjivati oprezno u bolesnika s teškim oštećenjem funkcije bubrega.</w:t>
      </w:r>
    </w:p>
    <w:p w14:paraId="2D87CE82" w14:textId="649BACAB" w:rsidR="00247971" w:rsidRPr="00602DA1"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602DA1" w:rsidRDefault="00A92E2C" w:rsidP="00610656">
      <w:pPr>
        <w:pStyle w:val="SynchrogenixBodyText"/>
        <w:keepNext/>
        <w:spacing w:before="0" w:after="0"/>
        <w:rPr>
          <w:i/>
          <w:iCs/>
          <w:color w:val="000000" w:themeColor="text1"/>
          <w:sz w:val="22"/>
          <w:szCs w:val="22"/>
        </w:rPr>
      </w:pPr>
      <w:r w:rsidRPr="00602DA1">
        <w:rPr>
          <w:i/>
          <w:color w:val="000000" w:themeColor="text1"/>
          <w:sz w:val="22"/>
        </w:rPr>
        <w:t>Oštećenje funkcije jetre</w:t>
      </w:r>
    </w:p>
    <w:p w14:paraId="53D4E15D" w14:textId="77777777" w:rsidR="00FB0B2F" w:rsidRDefault="00A92E2C" w:rsidP="00610656">
      <w:pPr>
        <w:pStyle w:val="SynchrogenixBodyText"/>
        <w:keepNext/>
        <w:spacing w:before="0" w:after="0"/>
        <w:rPr>
          <w:rStyle w:val="normaltextrun"/>
          <w:color w:val="000000" w:themeColor="text1"/>
          <w:sz w:val="22"/>
        </w:rPr>
      </w:pPr>
      <w:r w:rsidRPr="00602DA1">
        <w:rPr>
          <w:color w:val="000000" w:themeColor="text1"/>
          <w:sz w:val="22"/>
        </w:rPr>
        <w:t>Ne preporučuje se prilagodba liječenja sugemalimabom u bolesnika s blagim oštećenjem funkcije jetre (vidjeti dio 5.2). Sugemalimab nije ispitivan u bolesnika s umjerenim ili teškim oštećenjem funkcije jetre.</w:t>
      </w:r>
      <w:r w:rsidRPr="00602DA1">
        <w:rPr>
          <w:rStyle w:val="normaltextrun"/>
          <w:color w:val="000000" w:themeColor="text1"/>
          <w:sz w:val="22"/>
        </w:rPr>
        <w:t xml:space="preserve"> Sugemalimab se mora primjenjivati oprezno u bolesnika s umjerenim ili teškim oštećenjem funkcije jetre.</w:t>
      </w:r>
    </w:p>
    <w:p w14:paraId="150598DE" w14:textId="729EDEC3" w:rsidR="002E31B1" w:rsidRPr="008F6728"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602DA1" w:rsidRDefault="00A92E2C" w:rsidP="00610656">
      <w:pPr>
        <w:pStyle w:val="SynchrogenixBodyText"/>
        <w:keepNext/>
        <w:spacing w:before="0" w:after="0"/>
        <w:rPr>
          <w:i/>
          <w:iCs/>
          <w:color w:val="000000" w:themeColor="text1"/>
          <w:sz w:val="22"/>
          <w:szCs w:val="22"/>
        </w:rPr>
      </w:pPr>
      <w:r w:rsidRPr="00602DA1">
        <w:rPr>
          <w:i/>
          <w:color w:val="000000" w:themeColor="text1"/>
          <w:sz w:val="22"/>
        </w:rPr>
        <w:t>Pedijatrijska populacija</w:t>
      </w:r>
    </w:p>
    <w:p w14:paraId="5790148A" w14:textId="77777777" w:rsidR="002B35BB" w:rsidRPr="00602DA1" w:rsidRDefault="00A92E2C" w:rsidP="00610656">
      <w:pPr>
        <w:pStyle w:val="SynchrogenixBodyText"/>
        <w:keepNext/>
        <w:spacing w:before="0" w:after="0"/>
        <w:rPr>
          <w:color w:val="000000" w:themeColor="text1"/>
          <w:sz w:val="22"/>
          <w:szCs w:val="22"/>
        </w:rPr>
      </w:pPr>
      <w:r w:rsidRPr="00602DA1">
        <w:rPr>
          <w:color w:val="000000" w:themeColor="text1"/>
          <w:sz w:val="22"/>
        </w:rPr>
        <w:t>Sigurnost i djelotvornost sugemalimaba u djece u dobi ispod 18 godina nisu ustanovljene. Nema dostupnih podataka.</w:t>
      </w:r>
    </w:p>
    <w:p w14:paraId="4D70CC1F" w14:textId="77777777" w:rsidR="002E31B1" w:rsidRPr="008F6728" w:rsidRDefault="002E31B1" w:rsidP="00610656">
      <w:pPr>
        <w:pStyle w:val="SynchrogenixBodyText"/>
        <w:spacing w:before="0" w:after="0"/>
        <w:rPr>
          <w:bCs/>
          <w:color w:val="000000" w:themeColor="text1"/>
          <w:sz w:val="22"/>
          <w:szCs w:val="22"/>
          <w:u w:val="single"/>
        </w:rPr>
      </w:pPr>
    </w:p>
    <w:p w14:paraId="7B53A0DE"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u w:val="single"/>
        </w:rPr>
        <w:t>Način primjene</w:t>
      </w:r>
    </w:p>
    <w:p w14:paraId="17BB86E2" w14:textId="515ADF3F" w:rsidR="005B0D47" w:rsidRPr="00602DA1" w:rsidRDefault="003E55B1" w:rsidP="00610656">
      <w:pPr>
        <w:pStyle w:val="SynchrogenixBodyText"/>
        <w:spacing w:before="0" w:after="0"/>
        <w:rPr>
          <w:color w:val="000000" w:themeColor="text1"/>
          <w:sz w:val="22"/>
          <w:szCs w:val="22"/>
        </w:rPr>
      </w:pPr>
      <w:r w:rsidRPr="33229CF3">
        <w:rPr>
          <w:color w:val="000000" w:themeColor="text1"/>
          <w:sz w:val="22"/>
          <w:szCs w:val="22"/>
        </w:rPr>
        <w:t>Cejemly je namijenjen samo za intravensku primjenu.</w:t>
      </w:r>
    </w:p>
    <w:p w14:paraId="4B645DDD" w14:textId="7174344A" w:rsidR="00FB0B2F" w:rsidRDefault="00EA5A40" w:rsidP="00610656">
      <w:pPr>
        <w:pStyle w:val="SynchrogenixBodyText"/>
        <w:spacing w:before="0" w:after="0"/>
        <w:rPr>
          <w:color w:val="000000" w:themeColor="text1"/>
          <w:sz w:val="22"/>
        </w:rPr>
      </w:pPr>
      <w:r>
        <w:rPr>
          <w:color w:val="000000" w:themeColor="text1"/>
          <w:sz w:val="22"/>
        </w:rPr>
        <w:t>S</w:t>
      </w:r>
      <w:r w:rsidR="00A92E2C" w:rsidRPr="00602DA1">
        <w:rPr>
          <w:color w:val="000000" w:themeColor="text1"/>
          <w:sz w:val="22"/>
        </w:rPr>
        <w:t>ugemalimab</w:t>
      </w:r>
      <w:r>
        <w:rPr>
          <w:color w:val="000000" w:themeColor="text1"/>
          <w:sz w:val="22"/>
        </w:rPr>
        <w:t xml:space="preserve"> se</w:t>
      </w:r>
      <w:r w:rsidR="00A92E2C" w:rsidRPr="00602DA1">
        <w:rPr>
          <w:color w:val="000000" w:themeColor="text1"/>
          <w:sz w:val="22"/>
        </w:rPr>
        <w:t xml:space="preserve"> nakon razrjeđivanja primjenjuje intravensk</w:t>
      </w:r>
      <w:r>
        <w:rPr>
          <w:color w:val="000000" w:themeColor="text1"/>
          <w:sz w:val="22"/>
        </w:rPr>
        <w:t>om</w:t>
      </w:r>
      <w:r w:rsidR="00A92E2C" w:rsidRPr="00602DA1">
        <w:rPr>
          <w:color w:val="000000" w:themeColor="text1"/>
          <w:sz w:val="22"/>
        </w:rPr>
        <w:t xml:space="preserve"> infuzij</w:t>
      </w:r>
      <w:r>
        <w:rPr>
          <w:color w:val="000000" w:themeColor="text1"/>
          <w:sz w:val="22"/>
        </w:rPr>
        <w:t>om</w:t>
      </w:r>
      <w:r w:rsidR="00A92E2C" w:rsidRPr="00602DA1">
        <w:rPr>
          <w:color w:val="000000" w:themeColor="text1"/>
          <w:sz w:val="22"/>
        </w:rPr>
        <w:t xml:space="preserve"> tijekom 60 minuta.</w:t>
      </w:r>
    </w:p>
    <w:p w14:paraId="1C609298" w14:textId="653D2E0E" w:rsidR="00B264C4" w:rsidRPr="00602DA1" w:rsidRDefault="00EA5A40" w:rsidP="00610656">
      <w:pPr>
        <w:pStyle w:val="SynchrogenixBodyText"/>
        <w:spacing w:before="0" w:after="0"/>
        <w:rPr>
          <w:color w:val="000000" w:themeColor="text1"/>
          <w:sz w:val="22"/>
          <w:szCs w:val="22"/>
        </w:rPr>
      </w:pPr>
      <w:r>
        <w:rPr>
          <w:color w:val="000000" w:themeColor="text1"/>
          <w:sz w:val="22"/>
        </w:rPr>
        <w:t>S</w:t>
      </w:r>
      <w:r w:rsidR="00A92E2C" w:rsidRPr="00602DA1">
        <w:rPr>
          <w:color w:val="000000" w:themeColor="text1"/>
          <w:sz w:val="22"/>
        </w:rPr>
        <w:t>ugemalimab</w:t>
      </w:r>
      <w:r>
        <w:rPr>
          <w:color w:val="000000" w:themeColor="text1"/>
          <w:sz w:val="22"/>
        </w:rPr>
        <w:t xml:space="preserve"> se</w:t>
      </w:r>
      <w:r w:rsidR="00A92E2C" w:rsidRPr="00602DA1">
        <w:rPr>
          <w:color w:val="000000" w:themeColor="text1"/>
          <w:sz w:val="22"/>
        </w:rPr>
        <w:t xml:space="preserve"> ne smije primijeniti kao intravenska injekcija ili bolus. Za zbrinjavanje reakcija povezanih s infuzijom vidjeti tablicu 1.</w:t>
      </w:r>
    </w:p>
    <w:p w14:paraId="3FE4963A" w14:textId="77777777" w:rsidR="00090BF0" w:rsidRPr="008F6728" w:rsidRDefault="00090BF0" w:rsidP="00610656">
      <w:pPr>
        <w:pStyle w:val="SynchrogenixBodyText"/>
        <w:spacing w:before="0" w:after="0"/>
        <w:rPr>
          <w:color w:val="000000" w:themeColor="text1"/>
          <w:sz w:val="22"/>
          <w:szCs w:val="22"/>
        </w:rPr>
      </w:pPr>
    </w:p>
    <w:p w14:paraId="3F641413" w14:textId="62943A4B" w:rsidR="00777295" w:rsidRPr="00602DA1" w:rsidRDefault="00A92E2C" w:rsidP="00610656">
      <w:pPr>
        <w:pStyle w:val="SynchrogenixBodyText"/>
        <w:spacing w:before="0" w:after="0"/>
        <w:rPr>
          <w:color w:val="000000" w:themeColor="text1"/>
          <w:sz w:val="22"/>
          <w:szCs w:val="22"/>
          <w:shd w:val="clear" w:color="auto" w:fill="FFFFFF"/>
        </w:rPr>
      </w:pPr>
      <w:r w:rsidRPr="00602DA1">
        <w:rPr>
          <w:color w:val="000000" w:themeColor="text1"/>
          <w:sz w:val="22"/>
          <w:shd w:val="clear" w:color="auto" w:fill="FFFFFF"/>
        </w:rPr>
        <w:t>Najprije se primjenjuje razrijeđena otopina sugemalimaba, nakon čega slijedi kemoterapija. Primjena kemoterapije može se započeti 30 minuta nakon završetka primjene sugemalimaba.</w:t>
      </w:r>
    </w:p>
    <w:p w14:paraId="7D62F10B" w14:textId="77777777" w:rsidR="00777295" w:rsidRPr="008F6728" w:rsidRDefault="00777295" w:rsidP="00610656">
      <w:pPr>
        <w:pStyle w:val="SynchrogenixBodyText"/>
        <w:spacing w:before="0" w:after="0"/>
        <w:rPr>
          <w:color w:val="000000" w:themeColor="text1"/>
          <w:sz w:val="22"/>
          <w:szCs w:val="22"/>
        </w:rPr>
      </w:pPr>
    </w:p>
    <w:p w14:paraId="57C63286"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Za upute o razrjeđivanju lijeka prije primjene vidjeti dio 6.6.</w:t>
      </w:r>
    </w:p>
    <w:p w14:paraId="698D1E83" w14:textId="77777777" w:rsidR="006E2DA7" w:rsidRPr="008F6728" w:rsidRDefault="006E2DA7" w:rsidP="00610656">
      <w:pPr>
        <w:pStyle w:val="SynchrogenixBodyText"/>
        <w:spacing w:before="0" w:after="0"/>
        <w:rPr>
          <w:color w:val="000000" w:themeColor="text1"/>
          <w:sz w:val="22"/>
          <w:szCs w:val="22"/>
        </w:rPr>
      </w:pPr>
    </w:p>
    <w:p w14:paraId="65D86DA4" w14:textId="77777777" w:rsidR="002B35BB" w:rsidRPr="00602DA1"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2" w:name="_Ref534269785"/>
      <w:bookmarkStart w:id="43" w:name="_Toc92709856"/>
      <w:bookmarkStart w:id="44" w:name="_Toc92897997"/>
      <w:r w:rsidRPr="00602DA1">
        <w:rPr>
          <w:color w:val="000000" w:themeColor="text1"/>
          <w:sz w:val="22"/>
        </w:rPr>
        <w:t>4.3</w:t>
      </w:r>
      <w:r w:rsidRPr="00602DA1">
        <w:rPr>
          <w:color w:val="000000" w:themeColor="text1"/>
          <w:sz w:val="22"/>
        </w:rPr>
        <w:tab/>
        <w:t>Kontraindikacije</w:t>
      </w:r>
      <w:bookmarkEnd w:id="42"/>
      <w:bookmarkEnd w:id="43"/>
      <w:bookmarkEnd w:id="44"/>
    </w:p>
    <w:p w14:paraId="3AF3158E" w14:textId="77777777" w:rsidR="003C37DE" w:rsidRPr="00602DA1" w:rsidRDefault="003C37DE" w:rsidP="00610656">
      <w:pPr>
        <w:pStyle w:val="SynchrogenixBodyText"/>
        <w:spacing w:before="0" w:after="0"/>
        <w:rPr>
          <w:color w:val="000000" w:themeColor="text1"/>
          <w:sz w:val="22"/>
          <w:szCs w:val="22"/>
        </w:rPr>
      </w:pPr>
      <w:bookmarkStart w:id="45" w:name="_Hlk84930863"/>
    </w:p>
    <w:p w14:paraId="1A8EAE6C"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Preosjetljivost na djelatnu tvar ili neku od pomoćnih tvari navedenih u dijelu 6.1.</w:t>
      </w:r>
      <w:bookmarkEnd w:id="45"/>
    </w:p>
    <w:p w14:paraId="6EC623CC" w14:textId="77777777" w:rsidR="003C37DE" w:rsidRPr="008F6728" w:rsidRDefault="003C37DE" w:rsidP="00610656">
      <w:pPr>
        <w:pStyle w:val="SynchrogenixBodyText"/>
        <w:spacing w:before="0" w:after="0"/>
        <w:rPr>
          <w:color w:val="000000" w:themeColor="text1"/>
          <w:sz w:val="22"/>
          <w:szCs w:val="22"/>
        </w:rPr>
      </w:pPr>
    </w:p>
    <w:p w14:paraId="42583CA6" w14:textId="77777777" w:rsidR="002B35BB" w:rsidRPr="008C751E"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46" w:name="_Ref534269796"/>
      <w:bookmarkStart w:id="47" w:name="_Toc92709857"/>
      <w:bookmarkStart w:id="48" w:name="_Toc92897998"/>
      <w:r w:rsidRPr="00126343">
        <w:rPr>
          <w:sz w:val="22"/>
          <w:szCs w:val="22"/>
        </w:rPr>
        <w:t>4.4</w:t>
      </w:r>
      <w:r w:rsidRPr="00126343">
        <w:rPr>
          <w:sz w:val="22"/>
          <w:szCs w:val="22"/>
        </w:rPr>
        <w:tab/>
      </w:r>
      <w:bookmarkStart w:id="49" w:name="OLE_LINK10"/>
      <w:r w:rsidRPr="00126343">
        <w:rPr>
          <w:sz w:val="22"/>
          <w:szCs w:val="22"/>
        </w:rPr>
        <w:t>Posebna upozorenja i mjere opreza pri uporabi</w:t>
      </w:r>
      <w:bookmarkEnd w:id="46"/>
      <w:bookmarkEnd w:id="47"/>
      <w:bookmarkEnd w:id="48"/>
    </w:p>
    <w:bookmarkEnd w:id="49"/>
    <w:p w14:paraId="4E1B89BD" w14:textId="77777777" w:rsidR="003C37DE" w:rsidRPr="008F6728" w:rsidRDefault="003C37DE" w:rsidP="00610656">
      <w:pPr>
        <w:pStyle w:val="SynchrogenixBodyText"/>
        <w:spacing w:before="0" w:after="0"/>
        <w:rPr>
          <w:color w:val="000000" w:themeColor="text1"/>
          <w:sz w:val="22"/>
          <w:szCs w:val="22"/>
          <w:u w:val="single"/>
        </w:rPr>
      </w:pPr>
    </w:p>
    <w:p w14:paraId="118004E9" w14:textId="77777777" w:rsidR="002B35BB"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Sljedivost</w:t>
      </w:r>
    </w:p>
    <w:p w14:paraId="4851CC0E"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Kako bi se poboljšala sljedivost bioloških lijekova, naziv i broj serije primijenjenog lijeka potrebno je jasno evidentirati.</w:t>
      </w:r>
    </w:p>
    <w:p w14:paraId="050E179F" w14:textId="77777777" w:rsidR="00EA17B8" w:rsidRPr="008F6728" w:rsidRDefault="00EA17B8" w:rsidP="00610656">
      <w:pPr>
        <w:pStyle w:val="SynchrogenixBodyText"/>
        <w:spacing w:before="0" w:after="0"/>
        <w:rPr>
          <w:color w:val="000000" w:themeColor="text1"/>
          <w:sz w:val="22"/>
          <w:szCs w:val="22"/>
        </w:rPr>
      </w:pPr>
    </w:p>
    <w:p w14:paraId="08ACDCC5" w14:textId="77777777" w:rsidR="002B35BB" w:rsidRPr="00602DA1" w:rsidRDefault="00A92E2C" w:rsidP="00610656">
      <w:pPr>
        <w:pStyle w:val="SynchrogenixBodyText"/>
        <w:spacing w:before="0" w:after="0"/>
        <w:rPr>
          <w:color w:val="000000" w:themeColor="text1"/>
          <w:sz w:val="22"/>
          <w:szCs w:val="22"/>
          <w:u w:val="single"/>
        </w:rPr>
      </w:pPr>
      <w:bookmarkStart w:id="50" w:name="_Toc89774267"/>
      <w:r w:rsidRPr="00602DA1">
        <w:rPr>
          <w:color w:val="000000" w:themeColor="text1"/>
          <w:sz w:val="22"/>
          <w:u w:val="single"/>
        </w:rPr>
        <w:t>Imunosno posredovane nuspojave</w:t>
      </w:r>
      <w:bookmarkEnd w:id="50"/>
    </w:p>
    <w:p w14:paraId="530805C0" w14:textId="7401467F" w:rsidR="00F03018" w:rsidRPr="008C751E" w:rsidRDefault="00A92E2C" w:rsidP="00610656">
      <w:pPr>
        <w:pStyle w:val="SynchrogenixBodyText"/>
        <w:spacing w:before="0" w:after="0"/>
        <w:rPr>
          <w:color w:val="000000" w:themeColor="text1"/>
          <w:sz w:val="22"/>
          <w:szCs w:val="22"/>
        </w:rPr>
      </w:pPr>
      <w:bookmarkStart w:id="51" w:name="_Hlk133306850"/>
      <w:r w:rsidRPr="00602DA1">
        <w:rPr>
          <w:rStyle w:val="normaltextrun"/>
          <w:color w:val="000000" w:themeColor="text1"/>
          <w:sz w:val="22"/>
          <w:shd w:val="clear" w:color="auto" w:fill="FFFFFF"/>
        </w:rPr>
        <w:t>U bolesnika koji su primali sugemalimab jav</w:t>
      </w:r>
      <w:r w:rsidR="00EA5A40">
        <w:rPr>
          <w:rStyle w:val="normaltextrun"/>
          <w:color w:val="000000" w:themeColor="text1"/>
          <w:sz w:val="22"/>
          <w:shd w:val="clear" w:color="auto" w:fill="FFFFFF"/>
        </w:rPr>
        <w:t>i</w:t>
      </w:r>
      <w:r w:rsidRPr="00602DA1">
        <w:rPr>
          <w:rStyle w:val="normaltextrun"/>
          <w:color w:val="000000" w:themeColor="text1"/>
          <w:sz w:val="22"/>
          <w:shd w:val="clear" w:color="auto" w:fill="FFFFFF"/>
        </w:rPr>
        <w:t>le su se imunosno posredovane nuspojave, uključujući ozbiljne slučajeve i slučajeve sa smrtnim ishodom</w:t>
      </w:r>
      <w:bookmarkEnd w:id="51"/>
      <w:r w:rsidRPr="00602DA1">
        <w:rPr>
          <w:rStyle w:val="normaltextrun"/>
          <w:color w:val="000000" w:themeColor="text1"/>
          <w:sz w:val="22"/>
          <w:shd w:val="clear" w:color="auto" w:fill="FFFFFF"/>
        </w:rPr>
        <w:t xml:space="preserve">. </w:t>
      </w:r>
      <w:r w:rsidRPr="00602DA1">
        <w:rPr>
          <w:color w:val="000000" w:themeColor="text1"/>
          <w:sz w:val="22"/>
        </w:rPr>
        <w:t xml:space="preserve">Imunosno posredovane nuspojave mogu se javiti nakon prekida liječenja. U kliničkim ispitivanjima većina imunosno posredovanih nuspojava bila je reverzibilna i zbrinuta </w:t>
      </w:r>
      <w:r w:rsidR="00EA5A40">
        <w:rPr>
          <w:color w:val="000000" w:themeColor="text1"/>
          <w:sz w:val="22"/>
        </w:rPr>
        <w:t xml:space="preserve">je </w:t>
      </w:r>
      <w:r w:rsidRPr="00602DA1">
        <w:rPr>
          <w:color w:val="000000" w:themeColor="text1"/>
          <w:sz w:val="22"/>
        </w:rPr>
        <w:t xml:space="preserve">privremenim prekidom liječenja sugemalimabom, primjenom kortikosteroida i/ili </w:t>
      </w:r>
      <w:r w:rsidR="00EA5A40">
        <w:rPr>
          <w:color w:val="000000" w:themeColor="text1"/>
          <w:sz w:val="22"/>
        </w:rPr>
        <w:t>potpornim</w:t>
      </w:r>
      <w:r w:rsidR="00EA5A40" w:rsidRPr="00602DA1">
        <w:rPr>
          <w:color w:val="000000" w:themeColor="text1"/>
          <w:sz w:val="22"/>
        </w:rPr>
        <w:t xml:space="preserve"> </w:t>
      </w:r>
      <w:r w:rsidRPr="00602DA1">
        <w:rPr>
          <w:color w:val="000000" w:themeColor="text1"/>
          <w:sz w:val="22"/>
        </w:rPr>
        <w:t xml:space="preserve">mjerama. </w:t>
      </w:r>
      <w:bookmarkStart w:id="52" w:name="OLE_LINK12"/>
      <w:r w:rsidRPr="00126343">
        <w:rPr>
          <w:sz w:val="22"/>
          <w:szCs w:val="22"/>
        </w:rPr>
        <w:t>Imunosno posredovane nuspojave</w:t>
      </w:r>
      <w:r w:rsidRPr="008C751E">
        <w:rPr>
          <w:color w:val="000000" w:themeColor="text1"/>
          <w:sz w:val="22"/>
          <w:szCs w:val="22"/>
        </w:rPr>
        <w:t xml:space="preserve"> koje zahvaćaju više tjelesnih sustava mogu se javiti istodobno</w:t>
      </w:r>
      <w:bookmarkEnd w:id="52"/>
      <w:r w:rsidRPr="00126343">
        <w:rPr>
          <w:sz w:val="22"/>
          <w:szCs w:val="22"/>
        </w:rPr>
        <w:t>.</w:t>
      </w:r>
    </w:p>
    <w:p w14:paraId="75D16FFD" w14:textId="77777777" w:rsidR="0046765C" w:rsidRPr="00A03BDA" w:rsidRDefault="0046765C" w:rsidP="00610656">
      <w:pPr>
        <w:pStyle w:val="SynchrogenixBodyText"/>
        <w:spacing w:before="0" w:after="0"/>
        <w:rPr>
          <w:color w:val="000000" w:themeColor="text1"/>
          <w:sz w:val="22"/>
          <w:szCs w:val="22"/>
        </w:rPr>
      </w:pPr>
    </w:p>
    <w:p w14:paraId="7EC2238F" w14:textId="0541FF49" w:rsidR="002B35BB" w:rsidRPr="008C751E" w:rsidRDefault="00A92E2C" w:rsidP="00610656">
      <w:pPr>
        <w:pStyle w:val="SynchrogenixBodyText"/>
        <w:spacing w:before="0" w:after="0"/>
        <w:rPr>
          <w:color w:val="000000" w:themeColor="text1"/>
          <w:sz w:val="22"/>
          <w:szCs w:val="22"/>
        </w:rPr>
      </w:pPr>
      <w:r w:rsidRPr="00556505">
        <w:rPr>
          <w:color w:val="000000" w:themeColor="text1"/>
          <w:sz w:val="22"/>
          <w:szCs w:val="22"/>
        </w:rPr>
        <w:t xml:space="preserve">U slučaju sumnje na imunosno posredovane nuspojave, </w:t>
      </w:r>
      <w:r w:rsidR="00EA5A40">
        <w:rPr>
          <w:color w:val="000000" w:themeColor="text1"/>
          <w:sz w:val="22"/>
          <w:szCs w:val="22"/>
        </w:rPr>
        <w:t xml:space="preserve">potrebno je </w:t>
      </w:r>
      <w:r w:rsidRPr="00556505">
        <w:rPr>
          <w:color w:val="000000" w:themeColor="text1"/>
          <w:sz w:val="22"/>
          <w:szCs w:val="22"/>
        </w:rPr>
        <w:t>prove</w:t>
      </w:r>
      <w:r w:rsidR="00EA5A40">
        <w:rPr>
          <w:color w:val="000000" w:themeColor="text1"/>
          <w:sz w:val="22"/>
          <w:szCs w:val="22"/>
        </w:rPr>
        <w:t>s</w:t>
      </w:r>
      <w:r w:rsidRPr="00556505">
        <w:rPr>
          <w:color w:val="000000" w:themeColor="text1"/>
          <w:sz w:val="22"/>
          <w:szCs w:val="22"/>
        </w:rPr>
        <w:t>t</w:t>
      </w:r>
      <w:r w:rsidR="00EA5A40">
        <w:rPr>
          <w:color w:val="000000" w:themeColor="text1"/>
          <w:sz w:val="22"/>
          <w:szCs w:val="22"/>
        </w:rPr>
        <w:t>i</w:t>
      </w:r>
      <w:r w:rsidRPr="00556505">
        <w:rPr>
          <w:color w:val="000000" w:themeColor="text1"/>
          <w:sz w:val="22"/>
          <w:szCs w:val="22"/>
        </w:rPr>
        <w:t xml:space="preserve"> odgovarajuće pretrage </w:t>
      </w:r>
      <w:r w:rsidR="000B5DA7">
        <w:rPr>
          <w:color w:val="000000" w:themeColor="text1"/>
          <w:sz w:val="22"/>
          <w:szCs w:val="22"/>
        </w:rPr>
        <w:t>kako bi se</w:t>
      </w:r>
      <w:r w:rsidRPr="00556505">
        <w:rPr>
          <w:color w:val="000000" w:themeColor="text1"/>
          <w:sz w:val="22"/>
          <w:szCs w:val="22"/>
        </w:rPr>
        <w:t xml:space="preserve"> potvrd</w:t>
      </w:r>
      <w:r w:rsidR="000B5DA7">
        <w:rPr>
          <w:color w:val="000000" w:themeColor="text1"/>
          <w:sz w:val="22"/>
          <w:szCs w:val="22"/>
        </w:rPr>
        <w:t>ila</w:t>
      </w:r>
      <w:r w:rsidRPr="00556505">
        <w:rPr>
          <w:color w:val="000000" w:themeColor="text1"/>
          <w:sz w:val="22"/>
          <w:szCs w:val="22"/>
        </w:rPr>
        <w:t xml:space="preserve"> etiologij</w:t>
      </w:r>
      <w:r w:rsidR="000B5DA7">
        <w:rPr>
          <w:color w:val="000000" w:themeColor="text1"/>
          <w:sz w:val="22"/>
          <w:szCs w:val="22"/>
        </w:rPr>
        <w:t>a</w:t>
      </w:r>
      <w:r w:rsidRPr="00556505">
        <w:rPr>
          <w:color w:val="000000" w:themeColor="text1"/>
          <w:sz w:val="22"/>
          <w:szCs w:val="22"/>
        </w:rPr>
        <w:t xml:space="preserve"> ili isključi</w:t>
      </w:r>
      <w:r w:rsidR="000B5DA7">
        <w:rPr>
          <w:color w:val="000000" w:themeColor="text1"/>
          <w:sz w:val="22"/>
          <w:szCs w:val="22"/>
        </w:rPr>
        <w:t>li</w:t>
      </w:r>
      <w:r w:rsidRPr="00556505">
        <w:rPr>
          <w:color w:val="000000" w:themeColor="text1"/>
          <w:sz w:val="22"/>
          <w:szCs w:val="22"/>
        </w:rPr>
        <w:t xml:space="preserve"> drug</w:t>
      </w:r>
      <w:r w:rsidR="000B5DA7">
        <w:rPr>
          <w:color w:val="000000" w:themeColor="text1"/>
          <w:sz w:val="22"/>
          <w:szCs w:val="22"/>
        </w:rPr>
        <w:t>i</w:t>
      </w:r>
      <w:r w:rsidRPr="00556505">
        <w:rPr>
          <w:color w:val="000000" w:themeColor="text1"/>
          <w:sz w:val="22"/>
          <w:szCs w:val="22"/>
        </w:rPr>
        <w:t xml:space="preserve"> uzro</w:t>
      </w:r>
      <w:r w:rsidR="000B5DA7">
        <w:rPr>
          <w:color w:val="000000" w:themeColor="text1"/>
          <w:sz w:val="22"/>
          <w:szCs w:val="22"/>
        </w:rPr>
        <w:t>ci</w:t>
      </w:r>
      <w:r w:rsidRPr="00556505">
        <w:rPr>
          <w:color w:val="000000" w:themeColor="text1"/>
          <w:sz w:val="22"/>
          <w:szCs w:val="22"/>
        </w:rPr>
        <w:t xml:space="preserve">. Ovisno o težini nuspojave, </w:t>
      </w:r>
      <w:r w:rsidR="00F80F3D">
        <w:rPr>
          <w:color w:val="000000" w:themeColor="text1"/>
          <w:sz w:val="22"/>
          <w:szCs w:val="22"/>
        </w:rPr>
        <w:t xml:space="preserve">potrebno je </w:t>
      </w:r>
      <w:r w:rsidRPr="00556505">
        <w:rPr>
          <w:color w:val="000000" w:themeColor="text1"/>
          <w:sz w:val="22"/>
          <w:szCs w:val="22"/>
        </w:rPr>
        <w:t>privremeno ili trajno prekin</w:t>
      </w:r>
      <w:r w:rsidR="00F80F3D">
        <w:rPr>
          <w:color w:val="000000" w:themeColor="text1"/>
          <w:sz w:val="22"/>
          <w:szCs w:val="22"/>
        </w:rPr>
        <w:t>uti</w:t>
      </w:r>
      <w:r w:rsidRPr="00556505">
        <w:rPr>
          <w:color w:val="000000" w:themeColor="text1"/>
          <w:sz w:val="22"/>
          <w:szCs w:val="22"/>
        </w:rPr>
        <w:t xml:space="preserve"> primjenu sugemalimaba i razmotrit</w:t>
      </w:r>
      <w:r w:rsidR="00F80F3D">
        <w:rPr>
          <w:color w:val="000000" w:themeColor="text1"/>
          <w:sz w:val="22"/>
          <w:szCs w:val="22"/>
        </w:rPr>
        <w:t>i</w:t>
      </w:r>
      <w:r w:rsidRPr="00556505">
        <w:rPr>
          <w:color w:val="000000" w:themeColor="text1"/>
          <w:sz w:val="22"/>
          <w:szCs w:val="22"/>
        </w:rPr>
        <w:t xml:space="preserve"> primjenu kortikosteroida. Nakon pobol</w:t>
      </w:r>
      <w:r w:rsidRPr="00CE21B9">
        <w:rPr>
          <w:color w:val="000000" w:themeColor="text1"/>
          <w:sz w:val="22"/>
          <w:szCs w:val="22"/>
        </w:rPr>
        <w:t xml:space="preserve">jšanja na 1. ili 0. stupanj, </w:t>
      </w:r>
      <w:r w:rsidR="00F80F3D">
        <w:rPr>
          <w:color w:val="000000" w:themeColor="text1"/>
          <w:sz w:val="22"/>
          <w:szCs w:val="22"/>
        </w:rPr>
        <w:t>potrebno je za</w:t>
      </w:r>
      <w:r w:rsidRPr="00CE21B9">
        <w:rPr>
          <w:color w:val="000000" w:themeColor="text1"/>
          <w:sz w:val="22"/>
          <w:szCs w:val="22"/>
        </w:rPr>
        <w:t>poč</w:t>
      </w:r>
      <w:r w:rsidR="00F80F3D">
        <w:rPr>
          <w:color w:val="000000" w:themeColor="text1"/>
          <w:sz w:val="22"/>
          <w:szCs w:val="22"/>
        </w:rPr>
        <w:t>e</w:t>
      </w:r>
      <w:r w:rsidRPr="00CE21B9">
        <w:rPr>
          <w:color w:val="000000" w:themeColor="text1"/>
          <w:sz w:val="22"/>
          <w:szCs w:val="22"/>
        </w:rPr>
        <w:t>t</w:t>
      </w:r>
      <w:r w:rsidR="00F80F3D">
        <w:rPr>
          <w:color w:val="000000" w:themeColor="text1"/>
          <w:sz w:val="22"/>
          <w:szCs w:val="22"/>
        </w:rPr>
        <w:t>i</w:t>
      </w:r>
      <w:r w:rsidRPr="00CE21B9">
        <w:rPr>
          <w:color w:val="000000" w:themeColor="text1"/>
          <w:sz w:val="22"/>
          <w:szCs w:val="22"/>
        </w:rPr>
        <w:t xml:space="preserve"> postupno smanjiva</w:t>
      </w:r>
      <w:r w:rsidR="00F80F3D">
        <w:rPr>
          <w:color w:val="000000" w:themeColor="text1"/>
          <w:sz w:val="22"/>
          <w:szCs w:val="22"/>
        </w:rPr>
        <w:t>nje</w:t>
      </w:r>
      <w:r w:rsidRPr="00CE21B9">
        <w:rPr>
          <w:color w:val="000000" w:themeColor="text1"/>
          <w:sz w:val="22"/>
          <w:szCs w:val="22"/>
        </w:rPr>
        <w:t xml:space="preserve"> doz</w:t>
      </w:r>
      <w:r w:rsidR="00F80F3D">
        <w:rPr>
          <w:color w:val="000000" w:themeColor="text1"/>
          <w:sz w:val="22"/>
          <w:szCs w:val="22"/>
        </w:rPr>
        <w:t>e</w:t>
      </w:r>
      <w:r w:rsidRPr="00CE21B9">
        <w:rPr>
          <w:color w:val="000000" w:themeColor="text1"/>
          <w:sz w:val="22"/>
          <w:szCs w:val="22"/>
        </w:rPr>
        <w:t xml:space="preserve"> kortikosteroida i </w:t>
      </w:r>
      <w:r w:rsidR="00F80F3D">
        <w:rPr>
          <w:color w:val="000000" w:themeColor="text1"/>
          <w:sz w:val="22"/>
          <w:szCs w:val="22"/>
        </w:rPr>
        <w:t xml:space="preserve">nastaviti </w:t>
      </w:r>
      <w:r w:rsidRPr="00CE21B9">
        <w:rPr>
          <w:color w:val="000000" w:themeColor="text1"/>
          <w:sz w:val="22"/>
          <w:szCs w:val="22"/>
        </w:rPr>
        <w:t>postupno smanj</w:t>
      </w:r>
      <w:r w:rsidR="00F80F3D">
        <w:rPr>
          <w:color w:val="000000" w:themeColor="text1"/>
          <w:sz w:val="22"/>
          <w:szCs w:val="22"/>
        </w:rPr>
        <w:t>ivanje</w:t>
      </w:r>
      <w:r w:rsidRPr="00CE21B9">
        <w:rPr>
          <w:color w:val="000000" w:themeColor="text1"/>
          <w:sz w:val="22"/>
          <w:szCs w:val="22"/>
        </w:rPr>
        <w:t xml:space="preserve"> tijekom najmanje mjesec dana. </w:t>
      </w:r>
      <w:r w:rsidR="008C0B37">
        <w:rPr>
          <w:color w:val="000000" w:themeColor="text1"/>
          <w:sz w:val="22"/>
          <w:szCs w:val="22"/>
        </w:rPr>
        <w:t>Primjena sugemalimaba se može ponovno započeti a</w:t>
      </w:r>
      <w:r w:rsidRPr="00CE21B9">
        <w:rPr>
          <w:color w:val="000000" w:themeColor="text1"/>
          <w:sz w:val="22"/>
          <w:szCs w:val="22"/>
        </w:rPr>
        <w:t xml:space="preserve">ko nuspojava ostane na 1. ili 0. stupnju nakon smanjivanja doze kortikosteroida,. </w:t>
      </w:r>
      <w:r w:rsidRPr="00126343">
        <w:rPr>
          <w:sz w:val="22"/>
          <w:szCs w:val="22"/>
        </w:rPr>
        <w:t xml:space="preserve">Ako dođe do nove epizode </w:t>
      </w:r>
      <w:bookmarkStart w:id="53" w:name="OLE_LINK14"/>
      <w:r w:rsidRPr="00126343">
        <w:rPr>
          <w:sz w:val="22"/>
          <w:szCs w:val="22"/>
        </w:rPr>
        <w:t>teške nuspojave</w:t>
      </w:r>
      <w:bookmarkEnd w:id="53"/>
      <w:r w:rsidRPr="008C751E">
        <w:rPr>
          <w:color w:val="000000" w:themeColor="text1"/>
          <w:sz w:val="22"/>
          <w:szCs w:val="22"/>
        </w:rPr>
        <w:t xml:space="preserve">, </w:t>
      </w:r>
      <w:r w:rsidR="00F80F3D">
        <w:rPr>
          <w:color w:val="000000" w:themeColor="text1"/>
          <w:sz w:val="22"/>
          <w:szCs w:val="22"/>
        </w:rPr>
        <w:t xml:space="preserve">potrebno je </w:t>
      </w:r>
      <w:r w:rsidRPr="008C751E">
        <w:rPr>
          <w:color w:val="000000" w:themeColor="text1"/>
          <w:sz w:val="22"/>
          <w:szCs w:val="22"/>
        </w:rPr>
        <w:t>trajno prekin</w:t>
      </w:r>
      <w:r w:rsidR="00F80F3D">
        <w:rPr>
          <w:color w:val="000000" w:themeColor="text1"/>
          <w:sz w:val="22"/>
          <w:szCs w:val="22"/>
        </w:rPr>
        <w:t>u</w:t>
      </w:r>
      <w:r w:rsidRPr="008C751E">
        <w:rPr>
          <w:color w:val="000000" w:themeColor="text1"/>
          <w:sz w:val="22"/>
          <w:szCs w:val="22"/>
        </w:rPr>
        <w:t>t</w:t>
      </w:r>
      <w:r w:rsidR="00F80F3D">
        <w:rPr>
          <w:color w:val="000000" w:themeColor="text1"/>
          <w:sz w:val="22"/>
          <w:szCs w:val="22"/>
        </w:rPr>
        <w:t>i</w:t>
      </w:r>
      <w:r w:rsidRPr="008C751E">
        <w:rPr>
          <w:color w:val="000000" w:themeColor="text1"/>
          <w:sz w:val="22"/>
          <w:szCs w:val="22"/>
        </w:rPr>
        <w:t xml:space="preserve"> primjenu sugemalimaba (vidjeti dijelove 4.2 i 4.4).</w:t>
      </w:r>
    </w:p>
    <w:p w14:paraId="78DB1F74" w14:textId="77777777" w:rsidR="00EA17B8" w:rsidRPr="008F6728" w:rsidRDefault="00EA17B8" w:rsidP="00610656">
      <w:pPr>
        <w:pStyle w:val="SynchrogenixBodyText"/>
        <w:spacing w:before="0" w:after="0"/>
        <w:rPr>
          <w:color w:val="000000" w:themeColor="text1"/>
          <w:sz w:val="22"/>
          <w:szCs w:val="22"/>
        </w:rPr>
      </w:pPr>
    </w:p>
    <w:p w14:paraId="0952A4BF" w14:textId="77777777" w:rsidR="00C35E91" w:rsidRPr="00602DA1" w:rsidRDefault="00A92E2C" w:rsidP="00610656">
      <w:pPr>
        <w:pStyle w:val="SynchrogenixBodyText"/>
        <w:keepNext/>
        <w:spacing w:before="0" w:after="0"/>
        <w:rPr>
          <w:i/>
          <w:iCs/>
          <w:color w:val="000000" w:themeColor="text1"/>
          <w:sz w:val="22"/>
          <w:szCs w:val="22"/>
        </w:rPr>
      </w:pPr>
      <w:r w:rsidRPr="00602DA1">
        <w:rPr>
          <w:i/>
          <w:color w:val="000000" w:themeColor="text1"/>
          <w:sz w:val="22"/>
        </w:rPr>
        <w:t>Imunosno posredovan</w:t>
      </w:r>
      <w:r w:rsidRPr="00602DA1">
        <w:rPr>
          <w:color w:val="000000" w:themeColor="text1"/>
          <w:sz w:val="22"/>
        </w:rPr>
        <w:t xml:space="preserve"> </w:t>
      </w:r>
      <w:r w:rsidRPr="00602DA1">
        <w:rPr>
          <w:i/>
          <w:color w:val="000000" w:themeColor="text1"/>
          <w:sz w:val="22"/>
        </w:rPr>
        <w:t>pneumonitis</w:t>
      </w:r>
    </w:p>
    <w:p w14:paraId="4286F3C0" w14:textId="7B8CF979" w:rsidR="00C35E91" w:rsidRPr="00602DA1" w:rsidRDefault="00A92E2C" w:rsidP="00610656">
      <w:pPr>
        <w:pStyle w:val="SynchrogenixBodyText"/>
        <w:keepNext/>
        <w:spacing w:before="0" w:after="0"/>
        <w:rPr>
          <w:color w:val="000000" w:themeColor="text1"/>
          <w:sz w:val="22"/>
          <w:szCs w:val="22"/>
        </w:rPr>
      </w:pPr>
      <w:r w:rsidRPr="00602DA1">
        <w:rPr>
          <w:color w:val="000000" w:themeColor="text1"/>
          <w:sz w:val="22"/>
        </w:rPr>
        <w:t>U bolesnika koji su primali sugemalimab prijavljen je imunosno posredovan pneumonitis (vidjeti dio 4.8). Bolesnike je potrebno pratiti radi</w:t>
      </w:r>
      <w:r w:rsidR="00E07408">
        <w:rPr>
          <w:color w:val="000000" w:themeColor="text1"/>
          <w:sz w:val="22"/>
        </w:rPr>
        <w:t xml:space="preserve"> moguće</w:t>
      </w:r>
      <w:r w:rsidRPr="00602DA1">
        <w:rPr>
          <w:color w:val="000000" w:themeColor="text1"/>
          <w:sz w:val="22"/>
        </w:rPr>
        <w:t xml:space="preserve"> pojave znakova i simptoma pneumonitisa. U slučaju sumnje na pneumonitis, potrebno ga je potvrditi radiografskim </w:t>
      </w:r>
      <w:r w:rsidR="008C751E">
        <w:rPr>
          <w:color w:val="000000" w:themeColor="text1"/>
          <w:sz w:val="22"/>
        </w:rPr>
        <w:t>snimanjem</w:t>
      </w:r>
      <w:r w:rsidR="00E07408">
        <w:rPr>
          <w:color w:val="000000" w:themeColor="text1"/>
          <w:sz w:val="22"/>
        </w:rPr>
        <w:t xml:space="preserve"> </w:t>
      </w:r>
      <w:r w:rsidRPr="00602DA1">
        <w:rPr>
          <w:color w:val="000000" w:themeColor="text1"/>
          <w:sz w:val="22"/>
        </w:rPr>
        <w:t xml:space="preserve">kako bi se isključili drugi uzroci. U slučaju pneumonitisa 2. stupnja potrebno je odgoditi primjenu sugemalimaba te primijeniti 1 do 2 mg/kg/dan prednizona ili </w:t>
      </w:r>
      <w:r w:rsidR="00E07408">
        <w:rPr>
          <w:color w:val="000000" w:themeColor="text1"/>
          <w:sz w:val="22"/>
        </w:rPr>
        <w:t>ekvivalent</w:t>
      </w:r>
      <w:r w:rsidRPr="00602DA1">
        <w:rPr>
          <w:color w:val="000000" w:themeColor="text1"/>
          <w:sz w:val="22"/>
        </w:rPr>
        <w:t xml:space="preserve">. Ako se simptomi poboljšaju na 0. ili 1. stupanj, </w:t>
      </w:r>
      <w:r w:rsidRPr="00602DA1">
        <w:rPr>
          <w:color w:val="000000" w:themeColor="text1"/>
          <w:sz w:val="22"/>
        </w:rPr>
        <w:lastRenderedPageBreak/>
        <w:t xml:space="preserve">dozu kortikosteroida treba postupno smanjivati tijekom najmanje mjesec dana. Liječenje sugemalimabom može se nastaviti ako </w:t>
      </w:r>
      <w:r w:rsidR="00323D9F">
        <w:rPr>
          <w:color w:val="000000" w:themeColor="text1"/>
          <w:sz w:val="22"/>
        </w:rPr>
        <w:t>događaj</w:t>
      </w:r>
      <w:r w:rsidR="00323D9F" w:rsidRPr="00602DA1">
        <w:rPr>
          <w:color w:val="000000" w:themeColor="text1"/>
          <w:sz w:val="22"/>
        </w:rPr>
        <w:t xml:space="preserve"> </w:t>
      </w:r>
      <w:r w:rsidRPr="00602DA1">
        <w:rPr>
          <w:color w:val="000000" w:themeColor="text1"/>
          <w:sz w:val="22"/>
        </w:rPr>
        <w:t>ostane na 0. do 1. stupnju nakon postupnog smanjivanja doze kortikosteroida. U slučaju teškog pneumonitisa (3. stupanj), pneumonitisa opasnog po život (4. stupanj) ili ponovne pojave umjerenog pneumonitisa (2. stupanj) (vidjeti dio 4.2)</w:t>
      </w:r>
      <w:r w:rsidR="00E07408">
        <w:rPr>
          <w:color w:val="000000" w:themeColor="text1"/>
          <w:sz w:val="22"/>
        </w:rPr>
        <w:t>,</w:t>
      </w:r>
      <w:r w:rsidRPr="00602DA1">
        <w:rPr>
          <w:color w:val="000000" w:themeColor="text1"/>
          <w:sz w:val="22"/>
        </w:rPr>
        <w:t xml:space="preserve"> </w:t>
      </w:r>
      <w:r w:rsidR="00E07408">
        <w:rPr>
          <w:color w:val="000000" w:themeColor="text1"/>
          <w:sz w:val="22"/>
        </w:rPr>
        <w:t xml:space="preserve">potrebno je trajno prekinuti </w:t>
      </w:r>
      <w:r w:rsidRPr="00602DA1">
        <w:rPr>
          <w:color w:val="000000" w:themeColor="text1"/>
          <w:sz w:val="22"/>
        </w:rPr>
        <w:t>primjen</w:t>
      </w:r>
      <w:r w:rsidR="00E07408">
        <w:rPr>
          <w:color w:val="000000" w:themeColor="text1"/>
          <w:sz w:val="22"/>
        </w:rPr>
        <w:t>u</w:t>
      </w:r>
      <w:r w:rsidRPr="00602DA1">
        <w:rPr>
          <w:color w:val="000000" w:themeColor="text1"/>
          <w:sz w:val="22"/>
        </w:rPr>
        <w:t xml:space="preserve"> sugemalimaba i primijeniti 1 do 2 mg/kg/dan metilprednizolona ili </w:t>
      </w:r>
      <w:r w:rsidR="00E07408">
        <w:rPr>
          <w:color w:val="000000" w:themeColor="text1"/>
          <w:sz w:val="22"/>
        </w:rPr>
        <w:t>ekvivalent</w:t>
      </w:r>
      <w:r w:rsidRPr="00602DA1">
        <w:rPr>
          <w:color w:val="000000" w:themeColor="text1"/>
          <w:sz w:val="22"/>
        </w:rPr>
        <w:t>.</w:t>
      </w:r>
    </w:p>
    <w:p w14:paraId="5B9897CA" w14:textId="77777777" w:rsidR="005279AB" w:rsidRPr="008F6728" w:rsidRDefault="005279AB" w:rsidP="00610656">
      <w:pPr>
        <w:pStyle w:val="SynchrogenixBodyText"/>
        <w:spacing w:before="0" w:after="0"/>
        <w:rPr>
          <w:color w:val="000000" w:themeColor="text1"/>
          <w:sz w:val="22"/>
          <w:szCs w:val="22"/>
        </w:rPr>
      </w:pPr>
    </w:p>
    <w:p w14:paraId="51631E96" w14:textId="77777777" w:rsidR="00E22DC8" w:rsidRPr="00602DA1" w:rsidRDefault="00A92E2C" w:rsidP="00610656">
      <w:pPr>
        <w:pStyle w:val="SynchrogenixBodyText"/>
        <w:keepNext/>
        <w:spacing w:before="0" w:after="0"/>
        <w:rPr>
          <w:i/>
          <w:iCs/>
          <w:color w:val="000000" w:themeColor="text1"/>
          <w:sz w:val="22"/>
          <w:szCs w:val="22"/>
        </w:rPr>
      </w:pPr>
      <w:r w:rsidRPr="00602DA1">
        <w:rPr>
          <w:i/>
          <w:color w:val="000000" w:themeColor="text1"/>
          <w:sz w:val="22"/>
        </w:rPr>
        <w:t>Imunosno posredovane kožne reakcije</w:t>
      </w:r>
    </w:p>
    <w:p w14:paraId="629948CA" w14:textId="7998C7A8" w:rsidR="00B70E40" w:rsidRPr="0012566A" w:rsidRDefault="00A92E2C" w:rsidP="00610656">
      <w:pPr>
        <w:pStyle w:val="SynchrogenixBodyText"/>
        <w:keepNext/>
        <w:spacing w:before="0" w:after="0"/>
        <w:rPr>
          <w:color w:val="000000" w:themeColor="text1"/>
          <w:sz w:val="22"/>
          <w:szCs w:val="22"/>
        </w:rPr>
      </w:pPr>
      <w:r w:rsidRPr="00602DA1">
        <w:rPr>
          <w:color w:val="000000" w:themeColor="text1"/>
          <w:sz w:val="22"/>
        </w:rPr>
        <w:t xml:space="preserve">U bolesnika koji su primali sugemalimab prijavljene su teške imunosno posredovane kožne reakcije (vidjeti dio 4.8). U slučaju sumnje na teške kožne reakcije bolesnike je potrebno pratiti i isključiti druge uzroke. </w:t>
      </w:r>
      <w:r w:rsidRPr="00126343">
        <w:rPr>
          <w:sz w:val="22"/>
          <w:szCs w:val="22"/>
        </w:rPr>
        <w:t>U slučaju kožnih reakcija 3. stupnja</w:t>
      </w:r>
      <w:r w:rsidRPr="0012566A">
        <w:rPr>
          <w:color w:val="000000" w:themeColor="text1"/>
          <w:sz w:val="22"/>
          <w:szCs w:val="22"/>
        </w:rPr>
        <w:t xml:space="preserve">, </w:t>
      </w:r>
      <w:r w:rsidR="00E07408">
        <w:rPr>
          <w:color w:val="000000" w:themeColor="text1"/>
          <w:sz w:val="22"/>
          <w:szCs w:val="22"/>
        </w:rPr>
        <w:t xml:space="preserve">potrebno je odgoditi </w:t>
      </w:r>
      <w:r w:rsidRPr="00126343">
        <w:rPr>
          <w:sz w:val="22"/>
          <w:szCs w:val="22"/>
        </w:rPr>
        <w:t>primjen</w:t>
      </w:r>
      <w:r w:rsidR="00E07408">
        <w:rPr>
          <w:sz w:val="22"/>
          <w:szCs w:val="22"/>
        </w:rPr>
        <w:t>u</w:t>
      </w:r>
      <w:r w:rsidRPr="00126343">
        <w:rPr>
          <w:sz w:val="22"/>
          <w:szCs w:val="22"/>
        </w:rPr>
        <w:t xml:space="preserve"> </w:t>
      </w:r>
      <w:bookmarkStart w:id="54" w:name="_Hlk110267263"/>
      <w:r w:rsidRPr="0012566A">
        <w:rPr>
          <w:color w:val="000000" w:themeColor="text1"/>
          <w:sz w:val="22"/>
          <w:szCs w:val="22"/>
        </w:rPr>
        <w:t>sugemalimaba</w:t>
      </w:r>
      <w:bookmarkEnd w:id="54"/>
      <w:r w:rsidRPr="0012566A">
        <w:rPr>
          <w:color w:val="000000" w:themeColor="text1"/>
          <w:sz w:val="22"/>
          <w:szCs w:val="22"/>
        </w:rPr>
        <w:t xml:space="preserve"> do poboljšanja na 0. do 1. </w:t>
      </w:r>
      <w:r w:rsidR="0012566A" w:rsidRPr="0012566A">
        <w:rPr>
          <w:color w:val="000000" w:themeColor="text1"/>
          <w:sz w:val="22"/>
          <w:szCs w:val="22"/>
        </w:rPr>
        <w:t>stup</w:t>
      </w:r>
      <w:r w:rsidR="0012566A">
        <w:rPr>
          <w:color w:val="000000" w:themeColor="text1"/>
          <w:sz w:val="22"/>
          <w:szCs w:val="22"/>
        </w:rPr>
        <w:t>anj</w:t>
      </w:r>
      <w:r w:rsidR="0012566A" w:rsidRPr="0012566A">
        <w:rPr>
          <w:color w:val="000000" w:themeColor="text1"/>
          <w:sz w:val="22"/>
          <w:szCs w:val="22"/>
        </w:rPr>
        <w:t xml:space="preserve"> </w:t>
      </w:r>
      <w:r w:rsidRPr="0012566A">
        <w:rPr>
          <w:color w:val="000000" w:themeColor="text1"/>
          <w:sz w:val="22"/>
          <w:szCs w:val="22"/>
        </w:rPr>
        <w:t xml:space="preserve">i primijeniti 1 do 2 mg/kg/dan prednizona ili </w:t>
      </w:r>
      <w:r w:rsidR="00E07408">
        <w:rPr>
          <w:color w:val="000000" w:themeColor="text1"/>
          <w:sz w:val="22"/>
          <w:szCs w:val="22"/>
        </w:rPr>
        <w:t>ekvivalent</w:t>
      </w:r>
      <w:r w:rsidRPr="0012566A">
        <w:rPr>
          <w:color w:val="000000" w:themeColor="text1"/>
          <w:sz w:val="22"/>
          <w:szCs w:val="22"/>
        </w:rPr>
        <w:t>. U slučaju kožnih reakcija 4. stupnja</w:t>
      </w:r>
      <w:r w:rsidR="00E07408">
        <w:rPr>
          <w:color w:val="000000" w:themeColor="text1"/>
          <w:sz w:val="22"/>
          <w:szCs w:val="22"/>
        </w:rPr>
        <w:t xml:space="preserve"> potrebno je trajno prekinuti</w:t>
      </w:r>
      <w:r w:rsidRPr="0012566A">
        <w:rPr>
          <w:color w:val="000000" w:themeColor="text1"/>
          <w:sz w:val="22"/>
          <w:szCs w:val="22"/>
        </w:rPr>
        <w:t xml:space="preserve"> primjen</w:t>
      </w:r>
      <w:r w:rsidR="00E07408">
        <w:rPr>
          <w:color w:val="000000" w:themeColor="text1"/>
          <w:sz w:val="22"/>
          <w:szCs w:val="22"/>
        </w:rPr>
        <w:t>u</w:t>
      </w:r>
      <w:r w:rsidRPr="0012566A">
        <w:rPr>
          <w:color w:val="000000" w:themeColor="text1"/>
          <w:sz w:val="22"/>
          <w:szCs w:val="22"/>
        </w:rPr>
        <w:t xml:space="preserve"> sugemalimaba i primijeniti kortikosteroide.</w:t>
      </w:r>
    </w:p>
    <w:p w14:paraId="2D8A6798" w14:textId="77777777" w:rsidR="00E22DC8" w:rsidRPr="008F6728" w:rsidRDefault="00E22DC8" w:rsidP="00610656">
      <w:pPr>
        <w:pStyle w:val="SynchrogenixBodyText"/>
        <w:spacing w:before="0" w:after="0"/>
        <w:rPr>
          <w:color w:val="000000" w:themeColor="text1"/>
          <w:sz w:val="22"/>
          <w:szCs w:val="22"/>
        </w:rPr>
      </w:pPr>
    </w:p>
    <w:p w14:paraId="31B4EF83" w14:textId="4B47FC80" w:rsidR="00B70E40" w:rsidRPr="0012566A" w:rsidRDefault="00A92E2C" w:rsidP="00610656">
      <w:pPr>
        <w:pStyle w:val="SynchrogenixBodyText"/>
        <w:spacing w:before="0" w:after="0"/>
        <w:rPr>
          <w:color w:val="000000" w:themeColor="text1"/>
          <w:sz w:val="22"/>
          <w:szCs w:val="22"/>
        </w:rPr>
      </w:pPr>
      <w:r w:rsidRPr="00602DA1">
        <w:rPr>
          <w:color w:val="000000" w:themeColor="text1"/>
          <w:sz w:val="22"/>
        </w:rPr>
        <w:t>U bolesnika koji su primali inhibitore kontroln</w:t>
      </w:r>
      <w:r w:rsidR="00323D9F">
        <w:rPr>
          <w:color w:val="000000" w:themeColor="text1"/>
          <w:sz w:val="22"/>
        </w:rPr>
        <w:t>ih</w:t>
      </w:r>
      <w:r w:rsidRPr="00602DA1">
        <w:rPr>
          <w:color w:val="000000" w:themeColor="text1"/>
          <w:sz w:val="22"/>
        </w:rPr>
        <w:t xml:space="preserve"> toč</w:t>
      </w:r>
      <w:r w:rsidR="00323D9F">
        <w:rPr>
          <w:color w:val="000000" w:themeColor="text1"/>
          <w:sz w:val="22"/>
        </w:rPr>
        <w:t>a</w:t>
      </w:r>
      <w:r w:rsidRPr="00602DA1">
        <w:rPr>
          <w:color w:val="000000" w:themeColor="text1"/>
          <w:sz w:val="22"/>
        </w:rPr>
        <w:t>k</w:t>
      </w:r>
      <w:r w:rsidR="00323D9F">
        <w:rPr>
          <w:color w:val="000000" w:themeColor="text1"/>
          <w:sz w:val="22"/>
        </w:rPr>
        <w:t>a imunosnog sustava</w:t>
      </w:r>
      <w:r w:rsidRPr="00602DA1">
        <w:rPr>
          <w:color w:val="000000" w:themeColor="text1"/>
          <w:sz w:val="22"/>
        </w:rPr>
        <w:t xml:space="preserve"> PD</w:t>
      </w:r>
      <w:r w:rsidRPr="00602DA1">
        <w:rPr>
          <w:color w:val="000000" w:themeColor="text1"/>
          <w:sz w:val="22"/>
        </w:rPr>
        <w:noBreakHyphen/>
        <w:t>1/PD</w:t>
      </w:r>
      <w:r w:rsidRPr="00602DA1">
        <w:rPr>
          <w:color w:val="000000" w:themeColor="text1"/>
          <w:sz w:val="22"/>
        </w:rPr>
        <w:noBreakHyphen/>
        <w:t>L1 prijavljeni su slučajevi Stevens-Johnsonovog sindroma (SJS) i toksične epidermalne nekrolize (TEN). U slučaju sumnje na SJS ili TEN potrebno je odgoditi primjenu sugemalimaba i bolesnika uputiti u specijaliziranu jedinicu na pr</w:t>
      </w:r>
      <w:r w:rsidR="00323D9F">
        <w:rPr>
          <w:color w:val="000000" w:themeColor="text1"/>
          <w:sz w:val="22"/>
        </w:rPr>
        <w:t>ocjenu</w:t>
      </w:r>
      <w:r w:rsidRPr="00602DA1">
        <w:rPr>
          <w:color w:val="000000" w:themeColor="text1"/>
          <w:sz w:val="22"/>
        </w:rPr>
        <w:t xml:space="preserve"> i liječenje. </w:t>
      </w:r>
      <w:r w:rsidRPr="00126343">
        <w:rPr>
          <w:sz w:val="22"/>
          <w:szCs w:val="22"/>
        </w:rPr>
        <w:t>U slučaju potvrđenog SJS-a ili TEN-a</w:t>
      </w:r>
      <w:r w:rsidR="00E61BC6">
        <w:rPr>
          <w:sz w:val="22"/>
          <w:szCs w:val="22"/>
        </w:rPr>
        <w:t>, potrebno je trajno prekinuti</w:t>
      </w:r>
      <w:r w:rsidRPr="00126343">
        <w:rPr>
          <w:sz w:val="22"/>
          <w:szCs w:val="22"/>
        </w:rPr>
        <w:t xml:space="preserve"> primjen</w:t>
      </w:r>
      <w:r w:rsidR="00323D9F">
        <w:rPr>
          <w:sz w:val="22"/>
          <w:szCs w:val="22"/>
        </w:rPr>
        <w:t>u</w:t>
      </w:r>
      <w:r w:rsidRPr="00126343">
        <w:rPr>
          <w:sz w:val="22"/>
          <w:szCs w:val="22"/>
        </w:rPr>
        <w:t xml:space="preserve"> sugemalimaba (vidjeti dio 4.2).</w:t>
      </w:r>
    </w:p>
    <w:p w14:paraId="05553E66" w14:textId="77777777" w:rsidR="00E22DC8" w:rsidRPr="00A03BDA" w:rsidRDefault="00E22DC8" w:rsidP="00610656">
      <w:pPr>
        <w:pStyle w:val="SynchrogenixBodyText"/>
        <w:spacing w:before="0" w:after="0"/>
        <w:rPr>
          <w:color w:val="000000" w:themeColor="text1"/>
          <w:sz w:val="22"/>
          <w:szCs w:val="22"/>
        </w:rPr>
      </w:pPr>
    </w:p>
    <w:p w14:paraId="32477F4F" w14:textId="3B5F5FFE" w:rsidR="00B70E40" w:rsidRPr="00602DA1" w:rsidRDefault="00A92E2C" w:rsidP="00610656">
      <w:pPr>
        <w:pStyle w:val="SynchrogenixBodyText"/>
        <w:spacing w:before="0" w:after="0"/>
        <w:rPr>
          <w:color w:val="000000" w:themeColor="text1"/>
          <w:sz w:val="22"/>
          <w:szCs w:val="22"/>
        </w:rPr>
      </w:pPr>
      <w:r w:rsidRPr="00602DA1">
        <w:rPr>
          <w:color w:val="000000" w:themeColor="text1"/>
          <w:sz w:val="22"/>
        </w:rPr>
        <w:t>Potreban je oprez pri razmatranju primjene sugemalimaba u bolesnika koji je prethodno imao tešku ili po život opasnu kožnu nuspojavu uz pr</w:t>
      </w:r>
      <w:r w:rsidR="00323D9F">
        <w:rPr>
          <w:color w:val="000000" w:themeColor="text1"/>
          <w:sz w:val="22"/>
        </w:rPr>
        <w:t>ethodno</w:t>
      </w:r>
      <w:r w:rsidRPr="00602DA1">
        <w:rPr>
          <w:color w:val="000000" w:themeColor="text1"/>
          <w:sz w:val="22"/>
        </w:rPr>
        <w:t xml:space="preserve"> liječenje drugim </w:t>
      </w:r>
      <w:r w:rsidR="00323D9F">
        <w:rPr>
          <w:color w:val="000000" w:themeColor="text1"/>
          <w:sz w:val="22"/>
        </w:rPr>
        <w:t xml:space="preserve">lijekovima za liječenje raka koji </w:t>
      </w:r>
      <w:r w:rsidRPr="00602DA1">
        <w:rPr>
          <w:color w:val="000000" w:themeColor="text1"/>
          <w:sz w:val="22"/>
        </w:rPr>
        <w:t>stimul</w:t>
      </w:r>
      <w:r w:rsidR="00323D9F">
        <w:rPr>
          <w:color w:val="000000" w:themeColor="text1"/>
          <w:sz w:val="22"/>
        </w:rPr>
        <w:t xml:space="preserve">iraju </w:t>
      </w:r>
      <w:r w:rsidRPr="00602DA1">
        <w:rPr>
          <w:color w:val="000000" w:themeColor="text1"/>
          <w:sz w:val="22"/>
        </w:rPr>
        <w:t>imunosn</w:t>
      </w:r>
      <w:r w:rsidR="00323D9F">
        <w:rPr>
          <w:color w:val="000000" w:themeColor="text1"/>
          <w:sz w:val="22"/>
        </w:rPr>
        <w:t>i</w:t>
      </w:r>
      <w:r w:rsidRPr="00602DA1">
        <w:rPr>
          <w:color w:val="000000" w:themeColor="text1"/>
          <w:sz w:val="22"/>
        </w:rPr>
        <w:t xml:space="preserve"> sustav.</w:t>
      </w:r>
    </w:p>
    <w:p w14:paraId="7BEBD2A3" w14:textId="77777777" w:rsidR="00B70E40" w:rsidRPr="008F6728" w:rsidRDefault="00B70E40" w:rsidP="00610656">
      <w:pPr>
        <w:pStyle w:val="SynchrogenixBodyText"/>
        <w:spacing w:before="0" w:after="0"/>
        <w:rPr>
          <w:color w:val="000000" w:themeColor="text1"/>
          <w:sz w:val="22"/>
          <w:szCs w:val="22"/>
        </w:rPr>
      </w:pPr>
    </w:p>
    <w:p w14:paraId="20FCA85C" w14:textId="77777777" w:rsidR="00C35E91" w:rsidRPr="00602DA1" w:rsidRDefault="00A92E2C" w:rsidP="00610656">
      <w:pPr>
        <w:pStyle w:val="SynchrogenixBodyText"/>
        <w:keepNext/>
        <w:spacing w:before="0" w:after="0"/>
        <w:rPr>
          <w:i/>
          <w:iCs/>
          <w:color w:val="000000" w:themeColor="text1"/>
          <w:sz w:val="22"/>
          <w:szCs w:val="22"/>
        </w:rPr>
      </w:pPr>
      <w:r w:rsidRPr="00602DA1">
        <w:rPr>
          <w:i/>
          <w:color w:val="000000" w:themeColor="text1"/>
          <w:sz w:val="22"/>
        </w:rPr>
        <w:t>Imunosno posredovan kolitis</w:t>
      </w:r>
    </w:p>
    <w:p w14:paraId="17D38FB1" w14:textId="6C977E5B" w:rsidR="00C35E91" w:rsidRPr="00126343" w:rsidRDefault="00A92E2C" w:rsidP="00610656">
      <w:pPr>
        <w:pStyle w:val="SynchrogenixBodyText"/>
        <w:keepNext/>
        <w:spacing w:before="0" w:after="0"/>
        <w:rPr>
          <w:color w:val="000000" w:themeColor="text1"/>
          <w:sz w:val="22"/>
        </w:rPr>
      </w:pPr>
      <w:r w:rsidRPr="00602DA1">
        <w:rPr>
          <w:color w:val="000000" w:themeColor="text1"/>
          <w:sz w:val="22"/>
        </w:rPr>
        <w:t>U bolesnika koji su primali sugemalimab u monoterapiji prijavljen je imunosno posredovan kolitis (vidjeti dio 4.8). Bolesnike je potrebno pratiti radi</w:t>
      </w:r>
      <w:r w:rsidR="00323D9F">
        <w:rPr>
          <w:color w:val="000000" w:themeColor="text1"/>
          <w:sz w:val="22"/>
        </w:rPr>
        <w:t xml:space="preserve"> moguće</w:t>
      </w:r>
      <w:r w:rsidRPr="00602DA1">
        <w:rPr>
          <w:color w:val="000000" w:themeColor="text1"/>
          <w:sz w:val="22"/>
        </w:rPr>
        <w:t xml:space="preserve"> pojave znakova i simptoma kolitisa te isključiti druge uzroke. U slučaju kolitisa 2. stupnja potrebno je odgoditi primjenu sugemalimaba te primijeniti 1 do 2 mg/kg/dan prednizona ili </w:t>
      </w:r>
      <w:r w:rsidR="00323D9F">
        <w:rPr>
          <w:color w:val="000000" w:themeColor="text1"/>
          <w:sz w:val="22"/>
        </w:rPr>
        <w:t>ekvivalent</w:t>
      </w:r>
      <w:r w:rsidR="007E4469">
        <w:rPr>
          <w:color w:val="000000" w:themeColor="text1"/>
          <w:sz w:val="22"/>
        </w:rPr>
        <w:t>.</w:t>
      </w:r>
      <w:r w:rsidR="00712672" w:rsidRPr="00602DA1">
        <w:rPr>
          <w:color w:val="000000" w:themeColor="text1"/>
          <w:sz w:val="22"/>
        </w:rPr>
        <w:t xml:space="preserve"> U slučaju kolitisa</w:t>
      </w:r>
      <w:r w:rsidRPr="00602DA1">
        <w:rPr>
          <w:color w:val="000000" w:themeColor="text1"/>
          <w:sz w:val="22"/>
        </w:rPr>
        <w:t xml:space="preserve"> </w:t>
      </w:r>
      <w:r w:rsidR="00712672" w:rsidRPr="00602DA1">
        <w:rPr>
          <w:color w:val="000000" w:themeColor="text1"/>
          <w:sz w:val="22"/>
        </w:rPr>
        <w:t>3</w:t>
      </w:r>
      <w:r w:rsidRPr="00602DA1">
        <w:rPr>
          <w:color w:val="000000" w:themeColor="text1"/>
          <w:sz w:val="22"/>
        </w:rPr>
        <w:t>. stup</w:t>
      </w:r>
      <w:r w:rsidR="00712672" w:rsidRPr="00602DA1">
        <w:rPr>
          <w:color w:val="000000" w:themeColor="text1"/>
          <w:sz w:val="22"/>
        </w:rPr>
        <w:t>nj</w:t>
      </w:r>
      <w:r w:rsidRPr="00602DA1">
        <w:rPr>
          <w:color w:val="000000" w:themeColor="text1"/>
          <w:sz w:val="22"/>
        </w:rPr>
        <w:t>a</w:t>
      </w:r>
      <w:r w:rsidR="00712672" w:rsidRPr="00602DA1">
        <w:rPr>
          <w:color w:val="000000" w:themeColor="text1"/>
          <w:sz w:val="22"/>
        </w:rPr>
        <w:t xml:space="preserve"> potrebno je odgoditi primjenu sugemalimaba te primijeniti</w:t>
      </w:r>
      <w:r w:rsidRPr="00602DA1">
        <w:rPr>
          <w:color w:val="000000" w:themeColor="text1"/>
          <w:sz w:val="22"/>
        </w:rPr>
        <w:t xml:space="preserve"> 1 do 2 mg/kg/dan metilprednizolona ili </w:t>
      </w:r>
      <w:r w:rsidR="00323D9F">
        <w:rPr>
          <w:color w:val="000000" w:themeColor="text1"/>
          <w:sz w:val="22"/>
        </w:rPr>
        <w:t>ekvivalent</w:t>
      </w:r>
      <w:r w:rsidRPr="00602DA1">
        <w:rPr>
          <w:color w:val="000000" w:themeColor="text1"/>
          <w:sz w:val="22"/>
        </w:rPr>
        <w:t>. Liječenje sugemalimabom</w:t>
      </w:r>
      <w:r w:rsidR="008C0B37">
        <w:rPr>
          <w:color w:val="000000" w:themeColor="text1"/>
          <w:sz w:val="22"/>
        </w:rPr>
        <w:t xml:space="preserve"> se</w:t>
      </w:r>
      <w:r w:rsidRPr="00602DA1">
        <w:rPr>
          <w:color w:val="000000" w:themeColor="text1"/>
          <w:sz w:val="22"/>
        </w:rPr>
        <w:t xml:space="preserve"> može nastaviti ako </w:t>
      </w:r>
      <w:r w:rsidR="00323D9F">
        <w:rPr>
          <w:color w:val="000000" w:themeColor="text1"/>
          <w:sz w:val="22"/>
        </w:rPr>
        <w:t>događaj</w:t>
      </w:r>
      <w:r w:rsidR="00323D9F" w:rsidRPr="00602DA1">
        <w:rPr>
          <w:color w:val="000000" w:themeColor="text1"/>
          <w:sz w:val="22"/>
        </w:rPr>
        <w:t xml:space="preserve"> </w:t>
      </w:r>
      <w:r w:rsidRPr="00602DA1">
        <w:rPr>
          <w:color w:val="000000" w:themeColor="text1"/>
          <w:sz w:val="22"/>
        </w:rPr>
        <w:t xml:space="preserve">ostane na 0. do 1. stupnju nakon postupnog smanjivanja doze kortikosteroida. U slučaju kolitisa opasnog po život (4. stupanj) ili </w:t>
      </w:r>
      <w:r w:rsidR="00323D9F">
        <w:rPr>
          <w:color w:val="000000" w:themeColor="text1"/>
          <w:sz w:val="22"/>
        </w:rPr>
        <w:t>rekurentnog</w:t>
      </w:r>
      <w:r w:rsidRPr="00602DA1">
        <w:rPr>
          <w:color w:val="000000" w:themeColor="text1"/>
          <w:sz w:val="22"/>
        </w:rPr>
        <w:t xml:space="preserve"> kolitisa 3. stupnja (vidjeti dio 4.2)</w:t>
      </w:r>
      <w:r w:rsidR="00E61BC6">
        <w:rPr>
          <w:color w:val="000000" w:themeColor="text1"/>
          <w:sz w:val="22"/>
        </w:rPr>
        <w:t>,</w:t>
      </w:r>
      <w:r w:rsidRPr="00602DA1">
        <w:rPr>
          <w:color w:val="000000" w:themeColor="text1"/>
          <w:sz w:val="22"/>
        </w:rPr>
        <w:t xml:space="preserve"> </w:t>
      </w:r>
      <w:r w:rsidR="00E61BC6">
        <w:rPr>
          <w:color w:val="000000" w:themeColor="text1"/>
          <w:sz w:val="22"/>
        </w:rPr>
        <w:t xml:space="preserve">potrebno je trajno prekinuti </w:t>
      </w:r>
      <w:r w:rsidRPr="00602DA1">
        <w:rPr>
          <w:color w:val="000000" w:themeColor="text1"/>
          <w:sz w:val="22"/>
        </w:rPr>
        <w:t>primjen</w:t>
      </w:r>
      <w:r w:rsidR="00323D9F">
        <w:rPr>
          <w:color w:val="000000" w:themeColor="text1"/>
          <w:sz w:val="22"/>
        </w:rPr>
        <w:t>u</w:t>
      </w:r>
      <w:r w:rsidRPr="00602DA1">
        <w:rPr>
          <w:color w:val="000000" w:themeColor="text1"/>
          <w:sz w:val="22"/>
        </w:rPr>
        <w:t xml:space="preserve"> sugemalimaba  i primijeniti 1 do 2 mg/kg/dan metilprednizolona ili </w:t>
      </w:r>
      <w:r w:rsidR="00323D9F">
        <w:rPr>
          <w:color w:val="000000" w:themeColor="text1"/>
          <w:sz w:val="22"/>
        </w:rPr>
        <w:t>ekvivalent</w:t>
      </w:r>
      <w:r w:rsidRPr="00602DA1">
        <w:rPr>
          <w:color w:val="000000" w:themeColor="text1"/>
          <w:sz w:val="22"/>
        </w:rPr>
        <w:t>.</w:t>
      </w:r>
    </w:p>
    <w:p w14:paraId="7BEFD0FF" w14:textId="77777777" w:rsidR="00BE1037" w:rsidRPr="008F6728" w:rsidRDefault="00BE1037" w:rsidP="00610656">
      <w:pPr>
        <w:pStyle w:val="SynchrogenixBodyText"/>
        <w:keepNext/>
        <w:spacing w:before="0" w:after="0"/>
        <w:rPr>
          <w:color w:val="000000" w:themeColor="text1"/>
          <w:sz w:val="22"/>
          <w:szCs w:val="22"/>
        </w:rPr>
      </w:pPr>
    </w:p>
    <w:p w14:paraId="613B43B7" w14:textId="77777777" w:rsidR="009B33A9" w:rsidRPr="008209CB" w:rsidRDefault="00A92E2C" w:rsidP="00610656">
      <w:pPr>
        <w:pStyle w:val="SynchrogenixBodyText"/>
        <w:spacing w:before="0" w:after="0"/>
        <w:rPr>
          <w:i/>
          <w:iCs/>
          <w:color w:val="000000" w:themeColor="text1"/>
          <w:sz w:val="22"/>
          <w:szCs w:val="22"/>
        </w:rPr>
      </w:pPr>
      <w:r w:rsidRPr="008209CB">
        <w:rPr>
          <w:i/>
          <w:color w:val="000000" w:themeColor="text1"/>
          <w:sz w:val="22"/>
          <w:szCs w:val="22"/>
        </w:rPr>
        <w:t>Imunosno posredovan hepatitis</w:t>
      </w:r>
    </w:p>
    <w:p w14:paraId="79CE8885" w14:textId="4835C891" w:rsidR="00FB0B2F" w:rsidRPr="008209CB" w:rsidRDefault="00A92E2C" w:rsidP="00610656">
      <w:pPr>
        <w:pStyle w:val="SynchrogenixBodyText"/>
        <w:spacing w:before="0" w:after="0"/>
        <w:rPr>
          <w:color w:val="000000" w:themeColor="text1"/>
          <w:sz w:val="22"/>
          <w:szCs w:val="22"/>
        </w:rPr>
      </w:pPr>
      <w:r w:rsidRPr="00A03BDA">
        <w:rPr>
          <w:color w:val="000000" w:themeColor="text1"/>
          <w:sz w:val="22"/>
          <w:szCs w:val="22"/>
        </w:rPr>
        <w:t>U bolesnika koji su primali sugemalimab prijavl</w:t>
      </w:r>
      <w:r w:rsidRPr="00556505">
        <w:rPr>
          <w:color w:val="000000" w:themeColor="text1"/>
          <w:sz w:val="22"/>
          <w:szCs w:val="22"/>
        </w:rPr>
        <w:t xml:space="preserve">jen je imunosno posredovan hepatitis (vidjeti dio 4.8). Prije i tijekom liječenja sugemalimabom bolesnike je potrebno </w:t>
      </w:r>
      <w:r w:rsidR="00E61BC6">
        <w:rPr>
          <w:color w:val="000000" w:themeColor="text1"/>
          <w:sz w:val="22"/>
          <w:szCs w:val="22"/>
        </w:rPr>
        <w:t>pratiti</w:t>
      </w:r>
      <w:r w:rsidR="00E61BC6" w:rsidRPr="00556505">
        <w:rPr>
          <w:color w:val="000000" w:themeColor="text1"/>
          <w:sz w:val="22"/>
          <w:szCs w:val="22"/>
        </w:rPr>
        <w:t xml:space="preserve"> </w:t>
      </w:r>
      <w:r w:rsidRPr="00556505">
        <w:rPr>
          <w:color w:val="000000" w:themeColor="text1"/>
          <w:sz w:val="22"/>
          <w:szCs w:val="22"/>
        </w:rPr>
        <w:t xml:space="preserve">radi </w:t>
      </w:r>
      <w:r w:rsidR="00E61BC6">
        <w:rPr>
          <w:color w:val="000000" w:themeColor="text1"/>
          <w:sz w:val="22"/>
          <w:szCs w:val="22"/>
        </w:rPr>
        <w:t xml:space="preserve">mogućih odstupanja u </w:t>
      </w:r>
      <w:r w:rsidRPr="00556505">
        <w:rPr>
          <w:color w:val="000000" w:themeColor="text1"/>
          <w:sz w:val="22"/>
          <w:szCs w:val="22"/>
        </w:rPr>
        <w:t>nalaz</w:t>
      </w:r>
      <w:r w:rsidR="00E61BC6">
        <w:rPr>
          <w:color w:val="000000" w:themeColor="text1"/>
          <w:sz w:val="22"/>
          <w:szCs w:val="22"/>
        </w:rPr>
        <w:t>ima</w:t>
      </w:r>
      <w:r w:rsidRPr="00556505">
        <w:rPr>
          <w:color w:val="000000" w:themeColor="text1"/>
          <w:sz w:val="22"/>
          <w:szCs w:val="22"/>
        </w:rPr>
        <w:t xml:space="preserve"> pretraga funkcije jetre</w:t>
      </w:r>
      <w:r w:rsidR="00E61BC6">
        <w:rPr>
          <w:color w:val="000000" w:themeColor="text1"/>
          <w:sz w:val="22"/>
          <w:szCs w:val="22"/>
        </w:rPr>
        <w:t>, kako je</w:t>
      </w:r>
      <w:r w:rsidRPr="00556505">
        <w:rPr>
          <w:color w:val="000000" w:themeColor="text1"/>
          <w:sz w:val="22"/>
          <w:szCs w:val="22"/>
        </w:rPr>
        <w:t xml:space="preserve"> klinički indi</w:t>
      </w:r>
      <w:r w:rsidR="00E61BC6">
        <w:rPr>
          <w:color w:val="000000" w:themeColor="text1"/>
          <w:sz w:val="22"/>
          <w:szCs w:val="22"/>
        </w:rPr>
        <w:t>cirano</w:t>
      </w:r>
      <w:r w:rsidRPr="00556505">
        <w:rPr>
          <w:color w:val="000000" w:themeColor="text1"/>
          <w:sz w:val="22"/>
          <w:szCs w:val="22"/>
        </w:rPr>
        <w:t>.</w:t>
      </w:r>
      <w:r w:rsidRPr="00126343">
        <w:rPr>
          <w:sz w:val="22"/>
          <w:szCs w:val="22"/>
        </w:rPr>
        <w:t xml:space="preserve"> U slučaju hepatitisa 2. stupnja potrebno je odgoditi primjenu sugemalimaba </w:t>
      </w:r>
      <w:r w:rsidR="00E61BC6">
        <w:rPr>
          <w:sz w:val="22"/>
          <w:szCs w:val="22"/>
        </w:rPr>
        <w:t>i</w:t>
      </w:r>
      <w:r w:rsidR="00E61BC6" w:rsidRPr="00126343">
        <w:rPr>
          <w:sz w:val="22"/>
          <w:szCs w:val="22"/>
        </w:rPr>
        <w:t xml:space="preserve"> </w:t>
      </w:r>
      <w:r w:rsidRPr="00126343">
        <w:rPr>
          <w:sz w:val="22"/>
          <w:szCs w:val="22"/>
        </w:rPr>
        <w:t xml:space="preserve">primijeniti 1 do 2 mg/kg/dan prednizona ili </w:t>
      </w:r>
      <w:r w:rsidR="00E61BC6">
        <w:rPr>
          <w:sz w:val="22"/>
          <w:szCs w:val="22"/>
        </w:rPr>
        <w:t>ekvivalent</w:t>
      </w:r>
      <w:r w:rsidRPr="00126343">
        <w:rPr>
          <w:sz w:val="22"/>
          <w:szCs w:val="22"/>
        </w:rPr>
        <w:t xml:space="preserve">. </w:t>
      </w:r>
      <w:r w:rsidRPr="008209CB">
        <w:rPr>
          <w:color w:val="000000" w:themeColor="text1"/>
          <w:sz w:val="22"/>
          <w:szCs w:val="22"/>
        </w:rPr>
        <w:t xml:space="preserve">Liječenje sugemalimabom </w:t>
      </w:r>
      <w:r w:rsidR="008C0B37">
        <w:rPr>
          <w:color w:val="000000" w:themeColor="text1"/>
          <w:sz w:val="22"/>
          <w:szCs w:val="22"/>
        </w:rPr>
        <w:t xml:space="preserve">se </w:t>
      </w:r>
      <w:r w:rsidRPr="008209CB">
        <w:rPr>
          <w:color w:val="000000" w:themeColor="text1"/>
          <w:sz w:val="22"/>
          <w:szCs w:val="22"/>
        </w:rPr>
        <w:t xml:space="preserve">može nastaviti ako </w:t>
      </w:r>
      <w:r w:rsidR="00E61BC6">
        <w:rPr>
          <w:color w:val="000000" w:themeColor="text1"/>
          <w:sz w:val="22"/>
          <w:szCs w:val="22"/>
        </w:rPr>
        <w:t>događaj</w:t>
      </w:r>
      <w:r w:rsidR="00E61BC6" w:rsidRPr="008209CB">
        <w:rPr>
          <w:color w:val="000000" w:themeColor="text1"/>
          <w:sz w:val="22"/>
          <w:szCs w:val="22"/>
        </w:rPr>
        <w:t xml:space="preserve"> </w:t>
      </w:r>
      <w:r w:rsidRPr="008209CB">
        <w:rPr>
          <w:color w:val="000000" w:themeColor="text1"/>
          <w:sz w:val="22"/>
          <w:szCs w:val="22"/>
        </w:rPr>
        <w:t xml:space="preserve">ostane na 0. ili 1. stupnju nakon postupnog smanjivanja doze kortikosteroida. </w:t>
      </w:r>
      <w:r w:rsidRPr="00126343">
        <w:rPr>
          <w:sz w:val="22"/>
          <w:szCs w:val="22"/>
        </w:rPr>
        <w:t>U slučaju teškog hepatitisa (3. stupanj) ili hepatitisa opasnog po život (4. stupanj) (vidjeti dio 4.2)</w:t>
      </w:r>
      <w:r w:rsidR="00E61BC6">
        <w:rPr>
          <w:sz w:val="22"/>
          <w:szCs w:val="22"/>
        </w:rPr>
        <w:t>,</w:t>
      </w:r>
      <w:r w:rsidRPr="00126343">
        <w:rPr>
          <w:sz w:val="22"/>
          <w:szCs w:val="22"/>
        </w:rPr>
        <w:t xml:space="preserve"> </w:t>
      </w:r>
      <w:r w:rsidR="00E61BC6">
        <w:rPr>
          <w:sz w:val="22"/>
          <w:szCs w:val="22"/>
        </w:rPr>
        <w:t xml:space="preserve">potrebno je trajno prekinuti </w:t>
      </w:r>
      <w:r w:rsidRPr="00126343">
        <w:rPr>
          <w:sz w:val="22"/>
          <w:szCs w:val="22"/>
        </w:rPr>
        <w:t>primjen</w:t>
      </w:r>
      <w:r w:rsidR="00E61BC6">
        <w:rPr>
          <w:sz w:val="22"/>
          <w:szCs w:val="22"/>
        </w:rPr>
        <w:t>u</w:t>
      </w:r>
      <w:r w:rsidRPr="00126343">
        <w:rPr>
          <w:sz w:val="22"/>
          <w:szCs w:val="22"/>
        </w:rPr>
        <w:t xml:space="preserve"> sugemalimaba i primijeniti 1 do 2 mg/kg/dan metilprednizolona ili </w:t>
      </w:r>
      <w:r w:rsidR="00E61BC6">
        <w:rPr>
          <w:sz w:val="22"/>
          <w:szCs w:val="22"/>
        </w:rPr>
        <w:t>ekvivalent</w:t>
      </w:r>
      <w:r w:rsidRPr="00126343">
        <w:rPr>
          <w:sz w:val="22"/>
          <w:szCs w:val="22"/>
        </w:rPr>
        <w:t>.</w:t>
      </w:r>
    </w:p>
    <w:p w14:paraId="08B57D9C" w14:textId="6471B8E1" w:rsidR="00A36495" w:rsidRPr="008F6728" w:rsidRDefault="00A36495" w:rsidP="00610656">
      <w:pPr>
        <w:pStyle w:val="SynchrogenixBodyText"/>
        <w:spacing w:before="0" w:after="0"/>
        <w:rPr>
          <w:color w:val="000000" w:themeColor="text1"/>
          <w:sz w:val="22"/>
          <w:szCs w:val="22"/>
        </w:rPr>
      </w:pPr>
    </w:p>
    <w:p w14:paraId="35A08876" w14:textId="77777777" w:rsidR="00267663" w:rsidRPr="00602DA1" w:rsidRDefault="00A92E2C" w:rsidP="00610656">
      <w:pPr>
        <w:pStyle w:val="SynchrogenixBodyText"/>
        <w:keepNext/>
        <w:spacing w:before="0" w:after="0"/>
        <w:rPr>
          <w:color w:val="000000" w:themeColor="text1"/>
          <w:sz w:val="22"/>
          <w:szCs w:val="22"/>
        </w:rPr>
      </w:pPr>
      <w:r w:rsidRPr="00602DA1">
        <w:rPr>
          <w:i/>
          <w:color w:val="000000" w:themeColor="text1"/>
          <w:sz w:val="22"/>
        </w:rPr>
        <w:t>Imunosno posredovan nefritis</w:t>
      </w:r>
    </w:p>
    <w:p w14:paraId="6A9FF8F2" w14:textId="08E812E6" w:rsidR="00B0780C" w:rsidRPr="00602DA1" w:rsidRDefault="00A92E2C" w:rsidP="00610656">
      <w:pPr>
        <w:pStyle w:val="SynchrogenixBodyText"/>
        <w:keepNext/>
        <w:spacing w:before="0" w:after="0"/>
        <w:rPr>
          <w:color w:val="000000" w:themeColor="text1"/>
          <w:sz w:val="22"/>
          <w:szCs w:val="22"/>
        </w:rPr>
      </w:pPr>
      <w:r w:rsidRPr="00602DA1">
        <w:rPr>
          <w:color w:val="000000" w:themeColor="text1"/>
          <w:sz w:val="22"/>
        </w:rPr>
        <w:t>U bolesnika koji su primali sugemalimab prijavljen je imunosno posredovan nefritis (vidjeti dio 4.8). Prije i povremeno tijekom liječenja sugemalimabom bolesnike je potrebno</w:t>
      </w:r>
      <w:r w:rsidR="00E61BC6">
        <w:rPr>
          <w:color w:val="000000" w:themeColor="text1"/>
          <w:sz w:val="22"/>
        </w:rPr>
        <w:t xml:space="preserve"> pratiti</w:t>
      </w:r>
      <w:r w:rsidRPr="00602DA1">
        <w:rPr>
          <w:color w:val="000000" w:themeColor="text1"/>
          <w:sz w:val="22"/>
        </w:rPr>
        <w:t xml:space="preserve"> radi</w:t>
      </w:r>
      <w:r w:rsidR="00E61BC6">
        <w:rPr>
          <w:color w:val="000000" w:themeColor="text1"/>
          <w:sz w:val="22"/>
        </w:rPr>
        <w:t xml:space="preserve"> mogućih odstupanja</w:t>
      </w:r>
      <w:r w:rsidRPr="00602DA1">
        <w:rPr>
          <w:color w:val="000000" w:themeColor="text1"/>
          <w:sz w:val="22"/>
        </w:rPr>
        <w:t xml:space="preserve"> </w:t>
      </w:r>
      <w:r w:rsidR="00E61BC6">
        <w:rPr>
          <w:color w:val="000000" w:themeColor="text1"/>
          <w:sz w:val="22"/>
        </w:rPr>
        <w:t xml:space="preserve">u </w:t>
      </w:r>
      <w:r w:rsidRPr="00602DA1">
        <w:rPr>
          <w:color w:val="000000" w:themeColor="text1"/>
          <w:sz w:val="22"/>
        </w:rPr>
        <w:t>nalaz</w:t>
      </w:r>
      <w:r w:rsidR="00E61BC6">
        <w:rPr>
          <w:color w:val="000000" w:themeColor="text1"/>
          <w:sz w:val="22"/>
        </w:rPr>
        <w:t>im</w:t>
      </w:r>
      <w:r w:rsidRPr="00602DA1">
        <w:rPr>
          <w:color w:val="000000" w:themeColor="text1"/>
          <w:sz w:val="22"/>
        </w:rPr>
        <w:t xml:space="preserve">a pretraga funkcije bubrega te </w:t>
      </w:r>
      <w:r w:rsidR="00E61BC6">
        <w:rPr>
          <w:color w:val="000000" w:themeColor="text1"/>
          <w:sz w:val="22"/>
        </w:rPr>
        <w:t>zbrinut</w:t>
      </w:r>
      <w:r w:rsidR="00E61BC6" w:rsidRPr="00602DA1">
        <w:rPr>
          <w:color w:val="000000" w:themeColor="text1"/>
          <w:sz w:val="22"/>
        </w:rPr>
        <w:t xml:space="preserve">i </w:t>
      </w:r>
      <w:r w:rsidRPr="00602DA1">
        <w:rPr>
          <w:color w:val="000000" w:themeColor="text1"/>
          <w:sz w:val="22"/>
        </w:rPr>
        <w:t>u skladu s preporukama. U slučaju nefritisa 2. stupnja</w:t>
      </w:r>
      <w:r w:rsidR="00E61BC6">
        <w:rPr>
          <w:color w:val="000000" w:themeColor="text1"/>
          <w:sz w:val="22"/>
        </w:rPr>
        <w:t>,</w:t>
      </w:r>
      <w:r w:rsidRPr="00602DA1">
        <w:rPr>
          <w:color w:val="000000" w:themeColor="text1"/>
          <w:sz w:val="22"/>
        </w:rPr>
        <w:t xml:space="preserve"> potrebno je odgoditi primjenu sugemalimaba te primijeniti 1 do 2 mg/kg/dan prednizona ili </w:t>
      </w:r>
      <w:r w:rsidR="00E61BC6">
        <w:rPr>
          <w:color w:val="000000" w:themeColor="text1"/>
          <w:sz w:val="22"/>
        </w:rPr>
        <w:t>ekvivalent</w:t>
      </w:r>
      <w:r w:rsidRPr="00602DA1">
        <w:rPr>
          <w:color w:val="000000" w:themeColor="text1"/>
          <w:sz w:val="22"/>
        </w:rPr>
        <w:t>. U slučaju nefritisa 2. stupnja</w:t>
      </w:r>
      <w:r w:rsidR="00E61BC6">
        <w:rPr>
          <w:color w:val="000000" w:themeColor="text1"/>
          <w:sz w:val="22"/>
        </w:rPr>
        <w:t>,</w:t>
      </w:r>
      <w:r w:rsidRPr="00602DA1">
        <w:rPr>
          <w:color w:val="000000" w:themeColor="text1"/>
          <w:sz w:val="22"/>
        </w:rPr>
        <w:t xml:space="preserve"> liječenje sugemalimabom </w:t>
      </w:r>
      <w:r w:rsidR="008C0B37">
        <w:rPr>
          <w:color w:val="000000" w:themeColor="text1"/>
          <w:sz w:val="22"/>
        </w:rPr>
        <w:t xml:space="preserve">se </w:t>
      </w:r>
      <w:r w:rsidRPr="00602DA1">
        <w:rPr>
          <w:color w:val="000000" w:themeColor="text1"/>
          <w:sz w:val="22"/>
        </w:rPr>
        <w:t xml:space="preserve">može nastaviti ako </w:t>
      </w:r>
      <w:r w:rsidR="00E61BC6">
        <w:rPr>
          <w:color w:val="000000" w:themeColor="text1"/>
          <w:sz w:val="22"/>
        </w:rPr>
        <w:t xml:space="preserve">događaj </w:t>
      </w:r>
      <w:r w:rsidRPr="00602DA1">
        <w:rPr>
          <w:color w:val="000000" w:themeColor="text1"/>
          <w:sz w:val="22"/>
        </w:rPr>
        <w:t>ostane na 0. do 1. stupnju nakon postupnog smanjivanja doze kortikosteroida. U slučaju teškog nefritisa (3. stupanj) ili nefritisa opasnog po život (4. stupanj) (vidjeti dio 4.2)</w:t>
      </w:r>
      <w:r w:rsidR="00E61BC6">
        <w:rPr>
          <w:color w:val="000000" w:themeColor="text1"/>
          <w:sz w:val="22"/>
        </w:rPr>
        <w:t xml:space="preserve">, potrebno je </w:t>
      </w:r>
      <w:r w:rsidR="00E61BC6">
        <w:rPr>
          <w:color w:val="000000" w:themeColor="text1"/>
          <w:sz w:val="22"/>
        </w:rPr>
        <w:lastRenderedPageBreak/>
        <w:t>trajno prekinuti</w:t>
      </w:r>
      <w:r w:rsidRPr="00602DA1">
        <w:rPr>
          <w:color w:val="000000" w:themeColor="text1"/>
          <w:sz w:val="22"/>
        </w:rPr>
        <w:t xml:space="preserve"> primjen</w:t>
      </w:r>
      <w:r w:rsidR="00E61BC6">
        <w:rPr>
          <w:color w:val="000000" w:themeColor="text1"/>
          <w:sz w:val="22"/>
        </w:rPr>
        <w:t>u</w:t>
      </w:r>
      <w:r w:rsidRPr="00602DA1">
        <w:rPr>
          <w:color w:val="000000" w:themeColor="text1"/>
          <w:sz w:val="22"/>
        </w:rPr>
        <w:t xml:space="preserve"> sugemalimaba i primijeniti 1 do 2 mg/kg/dan metilprednizolona ili </w:t>
      </w:r>
      <w:r w:rsidR="00E61BC6">
        <w:rPr>
          <w:color w:val="000000" w:themeColor="text1"/>
          <w:sz w:val="22"/>
        </w:rPr>
        <w:t>ekvivalent</w:t>
      </w:r>
      <w:r w:rsidRPr="00602DA1">
        <w:rPr>
          <w:color w:val="000000" w:themeColor="text1"/>
          <w:sz w:val="22"/>
        </w:rPr>
        <w:t>.</w:t>
      </w:r>
    </w:p>
    <w:p w14:paraId="161E5334" w14:textId="77777777" w:rsidR="0043355C" w:rsidRPr="008F6728" w:rsidRDefault="0043355C" w:rsidP="00610656">
      <w:pPr>
        <w:pStyle w:val="SynchrogenixBodyText"/>
        <w:keepNext/>
        <w:spacing w:before="0" w:after="0"/>
        <w:rPr>
          <w:color w:val="000000" w:themeColor="text1"/>
          <w:sz w:val="22"/>
          <w:szCs w:val="22"/>
        </w:rPr>
      </w:pPr>
    </w:p>
    <w:p w14:paraId="246AABF6" w14:textId="77777777" w:rsidR="002B35BB" w:rsidRPr="00602DA1" w:rsidRDefault="00A92E2C" w:rsidP="00126343">
      <w:pPr>
        <w:pStyle w:val="SynchrogenixBodyText"/>
        <w:keepNext/>
        <w:widowControl w:val="0"/>
        <w:spacing w:before="0" w:after="0"/>
        <w:rPr>
          <w:i/>
          <w:iCs/>
          <w:color w:val="000000" w:themeColor="text1"/>
          <w:sz w:val="22"/>
          <w:szCs w:val="22"/>
        </w:rPr>
      </w:pPr>
      <w:bookmarkStart w:id="55" w:name="_Toc89774268"/>
      <w:r w:rsidRPr="00602DA1">
        <w:rPr>
          <w:i/>
          <w:color w:val="000000" w:themeColor="text1"/>
          <w:sz w:val="22"/>
        </w:rPr>
        <w:t xml:space="preserve">Imunosno </w:t>
      </w:r>
      <w:bookmarkEnd w:id="55"/>
      <w:r w:rsidRPr="00602DA1">
        <w:rPr>
          <w:i/>
          <w:color w:val="000000" w:themeColor="text1"/>
          <w:sz w:val="22"/>
        </w:rPr>
        <w:t>posredovane endokrinopatije</w:t>
      </w:r>
    </w:p>
    <w:p w14:paraId="6DDC8AFE" w14:textId="77777777" w:rsidR="00FB0B2F" w:rsidRDefault="00A92E2C" w:rsidP="00126343">
      <w:pPr>
        <w:pStyle w:val="SynchrogenixBodyText"/>
        <w:keepNext/>
        <w:widowControl w:val="0"/>
        <w:spacing w:before="0" w:after="0"/>
      </w:pPr>
      <w:r w:rsidRPr="00602DA1">
        <w:rPr>
          <w:color w:val="000000" w:themeColor="text1"/>
          <w:sz w:val="22"/>
        </w:rPr>
        <w:t>U bolesnika liječenih sugemalimabom prijavljene su imunosno posredovane endokrinopatije, uključujući hipertireozu, hipotireozu, tireoiditis, dijabetes melitus, adrenalnu insuficijenciju i hipofizitis (vidjeti dio 4.8).</w:t>
      </w:r>
    </w:p>
    <w:p w14:paraId="48FD300F" w14:textId="03584F08" w:rsidR="002B35BB" w:rsidRPr="008F6728" w:rsidRDefault="002B35BB" w:rsidP="00610656">
      <w:pPr>
        <w:pStyle w:val="SynchrogenixBodyTextIndented"/>
        <w:spacing w:before="0" w:after="0"/>
        <w:ind w:left="0"/>
        <w:rPr>
          <w:i/>
          <w:iCs/>
          <w:color w:val="000000" w:themeColor="text1"/>
          <w:sz w:val="22"/>
          <w:szCs w:val="22"/>
          <w:u w:val="single"/>
        </w:rPr>
      </w:pPr>
    </w:p>
    <w:p w14:paraId="1A94E9F7" w14:textId="3C778C90" w:rsidR="00FB0B2F" w:rsidRDefault="00A92E2C" w:rsidP="00610656">
      <w:pPr>
        <w:pStyle w:val="SynchrogenixBodyText"/>
        <w:spacing w:before="0" w:after="0"/>
        <w:rPr>
          <w:color w:val="000000" w:themeColor="text1"/>
          <w:sz w:val="22"/>
        </w:rPr>
      </w:pPr>
      <w:r w:rsidRPr="00602DA1">
        <w:rPr>
          <w:color w:val="000000" w:themeColor="text1"/>
          <w:sz w:val="22"/>
        </w:rPr>
        <w:t xml:space="preserve">U bolesnika koji su primali sugemalimab prijavljeni su poremećaji štitne žlijezde, uključujući hipertireozu, hipotireozu i tireoiditis. Do njihove pojave može doći bilo kada tijekom liječenja, stoga je bolesnike potrebno </w:t>
      </w:r>
      <w:r w:rsidR="00414C32">
        <w:rPr>
          <w:color w:val="000000" w:themeColor="text1"/>
          <w:sz w:val="22"/>
        </w:rPr>
        <w:t xml:space="preserve">pratiti </w:t>
      </w:r>
      <w:r w:rsidRPr="00602DA1">
        <w:rPr>
          <w:color w:val="000000" w:themeColor="text1"/>
          <w:sz w:val="22"/>
        </w:rPr>
        <w:t xml:space="preserve">radi </w:t>
      </w:r>
      <w:r w:rsidR="00414C32">
        <w:rPr>
          <w:color w:val="000000" w:themeColor="text1"/>
          <w:sz w:val="22"/>
        </w:rPr>
        <w:t xml:space="preserve">mogućih </w:t>
      </w:r>
      <w:r w:rsidRPr="00602DA1">
        <w:rPr>
          <w:color w:val="000000" w:themeColor="text1"/>
          <w:sz w:val="22"/>
        </w:rPr>
        <w:t>promjena</w:t>
      </w:r>
      <w:r w:rsidR="00414C32">
        <w:rPr>
          <w:color w:val="000000" w:themeColor="text1"/>
          <w:sz w:val="22"/>
        </w:rPr>
        <w:t xml:space="preserve"> u</w:t>
      </w:r>
      <w:r w:rsidRPr="00602DA1">
        <w:rPr>
          <w:color w:val="000000" w:themeColor="text1"/>
          <w:sz w:val="22"/>
        </w:rPr>
        <w:t xml:space="preserve"> funkcij</w:t>
      </w:r>
      <w:r w:rsidR="00414C32">
        <w:rPr>
          <w:color w:val="000000" w:themeColor="text1"/>
          <w:sz w:val="22"/>
        </w:rPr>
        <w:t>i</w:t>
      </w:r>
      <w:r w:rsidRPr="00602DA1">
        <w:rPr>
          <w:color w:val="000000" w:themeColor="text1"/>
          <w:sz w:val="22"/>
        </w:rPr>
        <w:t xml:space="preserve"> štitne žlijezde i kliničkih znakova i simptoma poremećaja štitne žlijezde (na početku liječenja, povremeno tijekom liječenja te prema kliničkoj procjeni).</w:t>
      </w:r>
    </w:p>
    <w:p w14:paraId="347F930F" w14:textId="40CD2F1B" w:rsidR="002D0221" w:rsidRPr="008F6728" w:rsidRDefault="002D0221" w:rsidP="00610656">
      <w:pPr>
        <w:pStyle w:val="SynchrogenixBodyText"/>
        <w:spacing w:before="0" w:after="0"/>
        <w:rPr>
          <w:color w:val="000000" w:themeColor="text1"/>
          <w:sz w:val="22"/>
          <w:szCs w:val="22"/>
        </w:rPr>
      </w:pPr>
    </w:p>
    <w:p w14:paraId="35F82AEA" w14:textId="74C85076" w:rsidR="00A2674E" w:rsidRPr="00602DA1" w:rsidRDefault="00A92E2C" w:rsidP="00610656">
      <w:pPr>
        <w:pStyle w:val="SynchrogenixBodyText"/>
        <w:spacing w:before="0" w:after="0"/>
        <w:rPr>
          <w:color w:val="000000" w:themeColor="text1"/>
          <w:sz w:val="22"/>
          <w:szCs w:val="22"/>
        </w:rPr>
      </w:pPr>
      <w:r w:rsidRPr="00602DA1">
        <w:rPr>
          <w:sz w:val="22"/>
        </w:rPr>
        <w:t>U slučaju simptomatske hipotireoze potrebno je odgoditi primjenu sugemalimaba i uvesti nadomjesnu terapiju tiroksinom u skladu s potrebama.</w:t>
      </w:r>
      <w:r w:rsidRPr="00602DA1">
        <w:rPr>
          <w:color w:val="000000" w:themeColor="text1"/>
          <w:sz w:val="22"/>
        </w:rPr>
        <w:t xml:space="preserve"> </w:t>
      </w:r>
      <w:r w:rsidRPr="00602DA1">
        <w:rPr>
          <w:sz w:val="22"/>
        </w:rPr>
        <w:t xml:space="preserve">U slučaju simptomatske hipertireoze potrebno je odgoditi primjenu sugemalimaba i uvesti </w:t>
      </w:r>
      <w:r w:rsidR="009079ED">
        <w:rPr>
          <w:sz w:val="22"/>
        </w:rPr>
        <w:t>anti</w:t>
      </w:r>
      <w:r w:rsidRPr="00602DA1">
        <w:rPr>
          <w:sz w:val="22"/>
        </w:rPr>
        <w:t>tireo</w:t>
      </w:r>
      <w:r w:rsidR="009079ED">
        <w:rPr>
          <w:sz w:val="22"/>
        </w:rPr>
        <w:t>idni lijek</w:t>
      </w:r>
      <w:r w:rsidRPr="00602DA1">
        <w:rPr>
          <w:sz w:val="22"/>
        </w:rPr>
        <w:t xml:space="preserve"> u skladu s potrebama.</w:t>
      </w:r>
      <w:r w:rsidRPr="00602DA1">
        <w:rPr>
          <w:color w:val="000000" w:themeColor="text1"/>
          <w:sz w:val="22"/>
        </w:rPr>
        <w:t xml:space="preserve"> Liječenje sugemalimabom </w:t>
      </w:r>
      <w:r w:rsidR="008C0B37">
        <w:rPr>
          <w:color w:val="000000" w:themeColor="text1"/>
          <w:sz w:val="22"/>
        </w:rPr>
        <w:t xml:space="preserve">se </w:t>
      </w:r>
      <w:r w:rsidRPr="00602DA1">
        <w:rPr>
          <w:color w:val="000000" w:themeColor="text1"/>
          <w:sz w:val="22"/>
        </w:rPr>
        <w:t>može nastaviti kad se uspostavi kontrola nad simptomima i kad se poboljša funkcija štitne žlijezde. Primjen</w:t>
      </w:r>
      <w:r w:rsidR="00414C32">
        <w:rPr>
          <w:color w:val="000000" w:themeColor="text1"/>
          <w:sz w:val="22"/>
        </w:rPr>
        <w:t>u</w:t>
      </w:r>
      <w:r w:rsidRPr="00602DA1">
        <w:rPr>
          <w:color w:val="000000" w:themeColor="text1"/>
          <w:sz w:val="22"/>
        </w:rPr>
        <w:t xml:space="preserve"> sugemalimaba </w:t>
      </w:r>
      <w:r w:rsidR="00414C32">
        <w:rPr>
          <w:color w:val="000000" w:themeColor="text1"/>
          <w:sz w:val="22"/>
        </w:rPr>
        <w:t>potrebno je</w:t>
      </w:r>
      <w:r w:rsidRPr="00602DA1">
        <w:rPr>
          <w:color w:val="000000" w:themeColor="text1"/>
          <w:sz w:val="22"/>
        </w:rPr>
        <w:t xml:space="preserve"> trajno prekinuti u slučaju hipotireoze i hipertireoze opasne </w:t>
      </w:r>
      <w:r w:rsidR="00414C32">
        <w:rPr>
          <w:color w:val="000000" w:themeColor="text1"/>
          <w:sz w:val="22"/>
        </w:rPr>
        <w:t>p</w:t>
      </w:r>
      <w:r w:rsidRPr="00602DA1">
        <w:rPr>
          <w:color w:val="000000" w:themeColor="text1"/>
          <w:sz w:val="22"/>
        </w:rPr>
        <w:t>o život (4. stupanj) (vidjeti dio 4.2).</w:t>
      </w:r>
    </w:p>
    <w:p w14:paraId="0C9314CC" w14:textId="77777777" w:rsidR="00A2674E" w:rsidRPr="008F6728" w:rsidRDefault="00A2674E" w:rsidP="00610656">
      <w:pPr>
        <w:pStyle w:val="SynchrogenixBodyText"/>
        <w:spacing w:before="0" w:after="0"/>
        <w:rPr>
          <w:color w:val="000000" w:themeColor="text1"/>
          <w:sz w:val="22"/>
          <w:szCs w:val="22"/>
        </w:rPr>
      </w:pPr>
    </w:p>
    <w:p w14:paraId="01919C06" w14:textId="341545BF" w:rsidR="009F43B7" w:rsidRPr="00602DA1" w:rsidRDefault="00A92E2C" w:rsidP="00610656">
      <w:pPr>
        <w:pStyle w:val="SynchrogenixBodyTextIndented"/>
        <w:keepNext/>
        <w:keepLines/>
        <w:spacing w:before="0" w:after="0"/>
        <w:ind w:left="0"/>
        <w:rPr>
          <w:color w:val="000000" w:themeColor="text1"/>
          <w:sz w:val="22"/>
          <w:szCs w:val="22"/>
        </w:rPr>
      </w:pPr>
      <w:r w:rsidRPr="00602DA1">
        <w:rPr>
          <w:color w:val="000000" w:themeColor="text1"/>
          <w:sz w:val="22"/>
        </w:rPr>
        <w:t xml:space="preserve">U bolesnika koji su primali sugemalimab prijavljen je dijabetes melitus tipa 1. Bolesnike je potrebno pratiti radi </w:t>
      </w:r>
      <w:r w:rsidR="00FC02CA">
        <w:rPr>
          <w:color w:val="000000" w:themeColor="text1"/>
          <w:sz w:val="22"/>
        </w:rPr>
        <w:t xml:space="preserve">moguće pojave </w:t>
      </w:r>
      <w:r w:rsidRPr="00602DA1">
        <w:rPr>
          <w:color w:val="000000" w:themeColor="text1"/>
          <w:sz w:val="22"/>
        </w:rPr>
        <w:t xml:space="preserve">hiperglikemije ili drugih znakova i simptoma dijabetesa te uvesti inzulin </w:t>
      </w:r>
      <w:r w:rsidR="00FC02CA">
        <w:rPr>
          <w:color w:val="000000" w:themeColor="text1"/>
          <w:sz w:val="22"/>
        </w:rPr>
        <w:t xml:space="preserve">kako je </w:t>
      </w:r>
      <w:r w:rsidRPr="00602DA1">
        <w:rPr>
          <w:color w:val="000000" w:themeColor="text1"/>
          <w:sz w:val="22"/>
        </w:rPr>
        <w:t>klinički indi</w:t>
      </w:r>
      <w:r w:rsidR="00FC02CA">
        <w:rPr>
          <w:color w:val="000000" w:themeColor="text1"/>
          <w:sz w:val="22"/>
        </w:rPr>
        <w:t>cirano</w:t>
      </w:r>
      <w:r w:rsidRPr="00602DA1">
        <w:rPr>
          <w:color w:val="000000" w:themeColor="text1"/>
          <w:sz w:val="22"/>
        </w:rPr>
        <w:t>.</w:t>
      </w:r>
      <w:r w:rsidRPr="00602DA1">
        <w:t xml:space="preserve"> </w:t>
      </w:r>
      <w:r w:rsidRPr="00602DA1">
        <w:rPr>
          <w:color w:val="000000" w:themeColor="text1"/>
          <w:sz w:val="22"/>
        </w:rPr>
        <w:t xml:space="preserve">U slučaju dijabetesa melitusa tipa 1 povezanog s hiperglikemijom 3. stupnja potrebno je odgoditi primjenu sugemalimaba. Liječenje sugemalimabom </w:t>
      </w:r>
      <w:r w:rsidR="008C0B37">
        <w:rPr>
          <w:color w:val="000000" w:themeColor="text1"/>
          <w:sz w:val="22"/>
        </w:rPr>
        <w:t xml:space="preserve">se </w:t>
      </w:r>
      <w:r w:rsidRPr="00602DA1">
        <w:rPr>
          <w:color w:val="000000" w:themeColor="text1"/>
          <w:sz w:val="22"/>
        </w:rPr>
        <w:t>može nastaviti ako se nadomjesnom terapijom inzulinom uspostavi metabolička kontrola. Primjen</w:t>
      </w:r>
      <w:r w:rsidR="00FC02CA">
        <w:rPr>
          <w:color w:val="000000" w:themeColor="text1"/>
          <w:sz w:val="22"/>
        </w:rPr>
        <w:t>u</w:t>
      </w:r>
      <w:r w:rsidRPr="00602DA1">
        <w:rPr>
          <w:color w:val="000000" w:themeColor="text1"/>
          <w:sz w:val="22"/>
        </w:rPr>
        <w:t xml:space="preserve"> sugemalimaba </w:t>
      </w:r>
      <w:r w:rsidR="00FC02CA">
        <w:rPr>
          <w:color w:val="000000" w:themeColor="text1"/>
          <w:sz w:val="22"/>
        </w:rPr>
        <w:t>potrebno je</w:t>
      </w:r>
      <w:r w:rsidRPr="00602DA1">
        <w:rPr>
          <w:color w:val="000000" w:themeColor="text1"/>
          <w:sz w:val="22"/>
        </w:rPr>
        <w:t xml:space="preserve"> trajno prekinuti u slučaju dijabetesa melitusa tipa 1 povezanog s hiperglikemijom opasnom po život (4. stupanj) (vidjeti dio 4.2).</w:t>
      </w:r>
    </w:p>
    <w:p w14:paraId="6B1280C2" w14:textId="77777777" w:rsidR="003000B6" w:rsidRPr="008F6728" w:rsidRDefault="003000B6" w:rsidP="00610656">
      <w:pPr>
        <w:pStyle w:val="SynchrogenixBodyText"/>
        <w:spacing w:before="0" w:after="0"/>
        <w:rPr>
          <w:color w:val="000000" w:themeColor="text1"/>
          <w:sz w:val="22"/>
          <w:szCs w:val="22"/>
        </w:rPr>
      </w:pPr>
    </w:p>
    <w:p w14:paraId="044F42A5" w14:textId="506965D3" w:rsidR="00FB0B2F" w:rsidRDefault="00A92E2C" w:rsidP="00610656">
      <w:pPr>
        <w:pStyle w:val="SynchrogenixBodyText"/>
        <w:keepNext/>
        <w:spacing w:before="0" w:after="0"/>
        <w:rPr>
          <w:color w:val="000000" w:themeColor="text1"/>
          <w:sz w:val="22"/>
        </w:rPr>
      </w:pPr>
      <w:r w:rsidRPr="00602DA1">
        <w:rPr>
          <w:color w:val="000000" w:themeColor="text1"/>
          <w:sz w:val="22"/>
        </w:rPr>
        <w:t>U bolesnika koji su primali sugemalimab prijavljena je adrenalna insuficijencija.</w:t>
      </w:r>
      <w:r w:rsidRPr="00602DA1">
        <w:rPr>
          <w:color w:val="000000" w:themeColor="text1"/>
          <w:sz w:val="22"/>
          <w:shd w:val="clear" w:color="auto" w:fill="FFFFFF"/>
        </w:rPr>
        <w:t xml:space="preserve"> </w:t>
      </w:r>
      <w:r w:rsidRPr="00602DA1">
        <w:rPr>
          <w:color w:val="000000" w:themeColor="text1"/>
          <w:sz w:val="22"/>
        </w:rPr>
        <w:t xml:space="preserve">Hipofizitis je također prijavljen u bolesnika koji su primali sugemalimab. Bolesnike je potrebno pratiti radi </w:t>
      </w:r>
      <w:r w:rsidR="00FC02CA">
        <w:rPr>
          <w:color w:val="000000" w:themeColor="text1"/>
          <w:sz w:val="22"/>
        </w:rPr>
        <w:t xml:space="preserve">moguće pojave </w:t>
      </w:r>
      <w:r w:rsidRPr="00602DA1">
        <w:rPr>
          <w:color w:val="000000" w:themeColor="text1"/>
          <w:sz w:val="22"/>
        </w:rPr>
        <w:t xml:space="preserve">znakova i simptoma adrenalne insuficijencije ili hipofizitisa (uključujući hipopituarizam) te isključiti druge uzroke. </w:t>
      </w:r>
      <w:r w:rsidRPr="00602DA1">
        <w:rPr>
          <w:sz w:val="22"/>
        </w:rPr>
        <w:t xml:space="preserve">U slučaju adrenalne insuficijencije 2. stupnja ili hipofizitisa 2. ili 3. stupnja potrebno je odgoditi primjenu sugemalimaba (vidjeti dio 4.2), a liječenje sugemalimabom </w:t>
      </w:r>
      <w:r w:rsidR="008C0B37">
        <w:rPr>
          <w:sz w:val="22"/>
        </w:rPr>
        <w:t xml:space="preserve">se </w:t>
      </w:r>
      <w:r w:rsidRPr="00602DA1">
        <w:rPr>
          <w:sz w:val="22"/>
        </w:rPr>
        <w:t xml:space="preserve">može nastaviti </w:t>
      </w:r>
      <w:r w:rsidR="00FC02CA">
        <w:rPr>
          <w:sz w:val="22"/>
        </w:rPr>
        <w:t xml:space="preserve">ako </w:t>
      </w:r>
      <w:r w:rsidRPr="00602DA1">
        <w:rPr>
          <w:sz w:val="22"/>
        </w:rPr>
        <w:t xml:space="preserve">se </w:t>
      </w:r>
      <w:r w:rsidR="00FC02CA">
        <w:rPr>
          <w:sz w:val="22"/>
        </w:rPr>
        <w:t>događaj</w:t>
      </w:r>
      <w:r w:rsidR="00FC02CA" w:rsidRPr="00602DA1">
        <w:rPr>
          <w:sz w:val="22"/>
        </w:rPr>
        <w:t xml:space="preserve"> </w:t>
      </w:r>
      <w:r w:rsidRPr="00602DA1">
        <w:rPr>
          <w:sz w:val="22"/>
        </w:rPr>
        <w:t>poboljša na 0. do 1. </w:t>
      </w:r>
      <w:r w:rsidR="00D1103F" w:rsidRPr="00602DA1">
        <w:rPr>
          <w:sz w:val="22"/>
        </w:rPr>
        <w:t>stup</w:t>
      </w:r>
      <w:r w:rsidR="00D1103F">
        <w:rPr>
          <w:sz w:val="22"/>
        </w:rPr>
        <w:t>anj</w:t>
      </w:r>
      <w:r w:rsidRPr="00602DA1">
        <w:rPr>
          <w:sz w:val="22"/>
        </w:rPr>
        <w:t>.</w:t>
      </w:r>
      <w:r w:rsidRPr="00602DA1">
        <w:rPr>
          <w:color w:val="000000"/>
          <w:sz w:val="22"/>
        </w:rPr>
        <w:t xml:space="preserve"> </w:t>
      </w:r>
      <w:r w:rsidRPr="00602DA1">
        <w:rPr>
          <w:color w:val="000000" w:themeColor="text1"/>
          <w:sz w:val="22"/>
        </w:rPr>
        <w:t xml:space="preserve">Za liječenje adrenalne insuficijencije ili hipofizitisa potrebno je primijeniti kortikosteroide i drugu hormonsku nadomjesnu terapiju (kao što je tiroksin u bolesnika s hipofizitisom) </w:t>
      </w:r>
      <w:r w:rsidR="00FC02CA">
        <w:rPr>
          <w:color w:val="000000" w:themeColor="text1"/>
          <w:sz w:val="22"/>
        </w:rPr>
        <w:t xml:space="preserve">kako je </w:t>
      </w:r>
      <w:r w:rsidRPr="00602DA1">
        <w:rPr>
          <w:color w:val="000000" w:themeColor="text1"/>
          <w:sz w:val="22"/>
        </w:rPr>
        <w:t>klinički indici</w:t>
      </w:r>
      <w:r w:rsidR="00FC02CA">
        <w:rPr>
          <w:color w:val="000000" w:themeColor="text1"/>
          <w:sz w:val="22"/>
        </w:rPr>
        <w:t>rano</w:t>
      </w:r>
      <w:r w:rsidRPr="00602DA1">
        <w:rPr>
          <w:color w:val="000000" w:themeColor="text1"/>
          <w:sz w:val="22"/>
        </w:rPr>
        <w:t xml:space="preserve">. Potrebno je </w:t>
      </w:r>
      <w:r w:rsidR="00FC02CA">
        <w:rPr>
          <w:color w:val="000000" w:themeColor="text1"/>
          <w:sz w:val="22"/>
        </w:rPr>
        <w:t xml:space="preserve">pratiti </w:t>
      </w:r>
      <w:r w:rsidRPr="00602DA1">
        <w:rPr>
          <w:color w:val="000000" w:themeColor="text1"/>
          <w:sz w:val="22"/>
        </w:rPr>
        <w:t>funkciju i hormone hipofize kako bi se osigural</w:t>
      </w:r>
      <w:r w:rsidR="00FC02CA">
        <w:rPr>
          <w:color w:val="000000" w:themeColor="text1"/>
          <w:sz w:val="22"/>
        </w:rPr>
        <w:t>a</w:t>
      </w:r>
      <w:r w:rsidRPr="00602DA1">
        <w:rPr>
          <w:color w:val="000000" w:themeColor="text1"/>
          <w:sz w:val="22"/>
        </w:rPr>
        <w:t xml:space="preserve"> odgovarajuć</w:t>
      </w:r>
      <w:r w:rsidR="00FC02CA">
        <w:rPr>
          <w:color w:val="000000" w:themeColor="text1"/>
          <w:sz w:val="22"/>
        </w:rPr>
        <w:t>a hormonska</w:t>
      </w:r>
      <w:r w:rsidRPr="00602DA1">
        <w:rPr>
          <w:color w:val="000000" w:themeColor="text1"/>
          <w:sz w:val="22"/>
        </w:rPr>
        <w:t xml:space="preserve"> nadomje</w:t>
      </w:r>
      <w:r w:rsidR="00FC02CA">
        <w:rPr>
          <w:color w:val="000000" w:themeColor="text1"/>
          <w:sz w:val="22"/>
        </w:rPr>
        <w:t>sna terapija</w:t>
      </w:r>
      <w:r w:rsidRPr="00602DA1">
        <w:rPr>
          <w:color w:val="000000" w:themeColor="text1"/>
          <w:sz w:val="22"/>
        </w:rPr>
        <w:t>. U slučaju adrenalne insuficijencije 3. ili 4. stupnja te hipofizitisa 4. stupnja</w:t>
      </w:r>
      <w:r w:rsidR="00CB396C">
        <w:rPr>
          <w:color w:val="000000" w:themeColor="text1"/>
          <w:sz w:val="22"/>
        </w:rPr>
        <w:t>, potrebno je trajno prekinuti</w:t>
      </w:r>
      <w:r w:rsidRPr="00602DA1">
        <w:rPr>
          <w:color w:val="000000" w:themeColor="text1"/>
          <w:sz w:val="22"/>
        </w:rPr>
        <w:t xml:space="preserve"> primjen</w:t>
      </w:r>
      <w:r w:rsidR="00CB396C">
        <w:rPr>
          <w:color w:val="000000" w:themeColor="text1"/>
          <w:sz w:val="22"/>
        </w:rPr>
        <w:t>u</w:t>
      </w:r>
      <w:r w:rsidRPr="00602DA1">
        <w:rPr>
          <w:color w:val="000000" w:themeColor="text1"/>
          <w:sz w:val="22"/>
        </w:rPr>
        <w:t xml:space="preserve"> sugemalimaba.</w:t>
      </w:r>
    </w:p>
    <w:p w14:paraId="2B7938E0" w14:textId="5DE06353" w:rsidR="006D55BB" w:rsidRPr="00602DA1" w:rsidRDefault="006D55BB" w:rsidP="00610656">
      <w:pPr>
        <w:pStyle w:val="SynchrogenixBodyText"/>
        <w:spacing w:before="0" w:after="0"/>
        <w:rPr>
          <w:rFonts w:eastAsia="等线"/>
          <w:i/>
          <w:color w:val="000000" w:themeColor="text1"/>
          <w:sz w:val="22"/>
          <w:szCs w:val="22"/>
          <w:u w:val="single"/>
        </w:rPr>
      </w:pPr>
      <w:bookmarkStart w:id="56" w:name="_Toc89774271"/>
    </w:p>
    <w:p w14:paraId="6487BD25" w14:textId="77777777" w:rsidR="00F83609" w:rsidRPr="00602DA1" w:rsidRDefault="00A92E2C" w:rsidP="00610656">
      <w:pPr>
        <w:pStyle w:val="SynchrogenixBodyText"/>
        <w:spacing w:before="0" w:after="0"/>
        <w:rPr>
          <w:i/>
          <w:iCs/>
          <w:color w:val="000000" w:themeColor="text1"/>
          <w:sz w:val="22"/>
          <w:szCs w:val="22"/>
        </w:rPr>
      </w:pPr>
      <w:r w:rsidRPr="00602DA1">
        <w:rPr>
          <w:i/>
          <w:color w:val="000000" w:themeColor="text1"/>
          <w:sz w:val="22"/>
        </w:rPr>
        <w:t>Imunosno posredovan miozitis</w:t>
      </w:r>
      <w:bookmarkEnd w:id="56"/>
    </w:p>
    <w:p w14:paraId="46701121" w14:textId="08FB166A" w:rsidR="00785C41" w:rsidRPr="00602DA1" w:rsidRDefault="00A92E2C" w:rsidP="00610656">
      <w:pPr>
        <w:pStyle w:val="SynchrogenixBodyText"/>
        <w:keepNext/>
        <w:spacing w:before="0" w:after="0"/>
        <w:rPr>
          <w:color w:val="000000" w:themeColor="text1"/>
          <w:sz w:val="22"/>
          <w:szCs w:val="22"/>
        </w:rPr>
      </w:pPr>
      <w:r w:rsidRPr="00602DA1">
        <w:rPr>
          <w:color w:val="000000" w:themeColor="text1"/>
          <w:sz w:val="22"/>
        </w:rPr>
        <w:t xml:space="preserve">U bolesnika koji su primali sugemalimab vrlo rijetko ili s odgođenim nastupom simptoma prijavljen je imunosno posredovan miozitis (vidjeti dio 4.8). Bolesnike je potrebno pratiti radi moguće miozitisa te isključiti druge uzroke. Ako se u bolesnika razviju znakovi i simptomi miozitisa potrebno ga je pažljivo pratiti i bez odlaganja uputiti specijalistu radi </w:t>
      </w:r>
      <w:r w:rsidR="00CB396C" w:rsidRPr="00602DA1">
        <w:rPr>
          <w:color w:val="000000" w:themeColor="text1"/>
          <w:sz w:val="22"/>
        </w:rPr>
        <w:t>pr</w:t>
      </w:r>
      <w:r w:rsidR="00CB396C">
        <w:rPr>
          <w:color w:val="000000" w:themeColor="text1"/>
          <w:sz w:val="22"/>
        </w:rPr>
        <w:t>ocjene</w:t>
      </w:r>
      <w:r w:rsidR="00CB396C" w:rsidRPr="00602DA1">
        <w:rPr>
          <w:color w:val="000000" w:themeColor="text1"/>
          <w:sz w:val="22"/>
        </w:rPr>
        <w:t xml:space="preserve"> </w:t>
      </w:r>
      <w:r w:rsidRPr="00602DA1">
        <w:rPr>
          <w:color w:val="000000" w:themeColor="text1"/>
          <w:sz w:val="22"/>
        </w:rPr>
        <w:t>i liječenja. Ovisno o težini nuspojave,</w:t>
      </w:r>
      <w:r w:rsidR="00CB396C">
        <w:rPr>
          <w:color w:val="000000" w:themeColor="text1"/>
          <w:sz w:val="22"/>
        </w:rPr>
        <w:t xml:space="preserve"> potrebno je</w:t>
      </w:r>
      <w:r w:rsidRPr="00602DA1">
        <w:rPr>
          <w:color w:val="000000" w:themeColor="text1"/>
          <w:sz w:val="22"/>
        </w:rPr>
        <w:t xml:space="preserve"> privremeno ili trajno prekin</w:t>
      </w:r>
      <w:r w:rsidR="00CB396C">
        <w:rPr>
          <w:color w:val="000000" w:themeColor="text1"/>
          <w:sz w:val="22"/>
        </w:rPr>
        <w:t>u</w:t>
      </w:r>
      <w:r w:rsidRPr="00602DA1">
        <w:rPr>
          <w:color w:val="000000" w:themeColor="text1"/>
          <w:sz w:val="22"/>
        </w:rPr>
        <w:t>t</w:t>
      </w:r>
      <w:r w:rsidR="00CB396C">
        <w:rPr>
          <w:color w:val="000000" w:themeColor="text1"/>
          <w:sz w:val="22"/>
        </w:rPr>
        <w:t>i</w:t>
      </w:r>
      <w:r w:rsidRPr="00602DA1">
        <w:rPr>
          <w:color w:val="000000" w:themeColor="text1"/>
          <w:sz w:val="22"/>
        </w:rPr>
        <w:t xml:space="preserve"> primjenu sugemalimaba (vidjeti dio 4.2).</w:t>
      </w:r>
      <w:r w:rsidR="00503EFB" w:rsidRPr="00602DA1">
        <w:rPr>
          <w:color w:val="000000" w:themeColor="text1"/>
          <w:sz w:val="22"/>
        </w:rPr>
        <w:t xml:space="preserve"> U slučaju miozitisa 2. stupnja</w:t>
      </w:r>
      <w:r w:rsidR="00CB396C">
        <w:rPr>
          <w:color w:val="000000" w:themeColor="text1"/>
          <w:sz w:val="22"/>
        </w:rPr>
        <w:t>,</w:t>
      </w:r>
      <w:r w:rsidR="00503EFB" w:rsidRPr="00602DA1">
        <w:rPr>
          <w:color w:val="000000" w:themeColor="text1"/>
          <w:sz w:val="22"/>
        </w:rPr>
        <w:t xml:space="preserve"> potrebno je primijeniti 1 do 2 mg/kg/dan prednizona ili </w:t>
      </w:r>
      <w:r w:rsidR="00CB396C">
        <w:rPr>
          <w:color w:val="000000" w:themeColor="text1"/>
          <w:sz w:val="22"/>
        </w:rPr>
        <w:t>ekvivalent</w:t>
      </w:r>
      <w:r w:rsidR="00503EFB" w:rsidRPr="00602DA1">
        <w:rPr>
          <w:color w:val="000000" w:themeColor="text1"/>
          <w:sz w:val="22"/>
        </w:rPr>
        <w:t>. U slučaju miozitisa 3. ili 4. stupnja</w:t>
      </w:r>
      <w:r w:rsidR="00CB396C">
        <w:rPr>
          <w:color w:val="000000" w:themeColor="text1"/>
          <w:sz w:val="22"/>
        </w:rPr>
        <w:t>,</w:t>
      </w:r>
      <w:r w:rsidR="00503EFB" w:rsidRPr="00602DA1">
        <w:rPr>
          <w:color w:val="000000" w:themeColor="text1"/>
          <w:sz w:val="22"/>
        </w:rPr>
        <w:t xml:space="preserve"> potrebno je primijeniti 1 do 2 mg/kg/dan metilprednizolona ili </w:t>
      </w:r>
      <w:r w:rsidR="00CB396C">
        <w:rPr>
          <w:color w:val="000000" w:themeColor="text1"/>
          <w:sz w:val="22"/>
        </w:rPr>
        <w:t>ekvivalent</w:t>
      </w:r>
      <w:r w:rsidR="00503EFB" w:rsidRPr="00602DA1">
        <w:rPr>
          <w:color w:val="000000" w:themeColor="text1"/>
          <w:sz w:val="22"/>
        </w:rPr>
        <w:t>.</w:t>
      </w:r>
    </w:p>
    <w:p w14:paraId="544DECEA" w14:textId="77777777" w:rsidR="00160DB1" w:rsidRPr="008F6728" w:rsidRDefault="00160DB1" w:rsidP="00610656">
      <w:pPr>
        <w:pStyle w:val="SynchrogenixBodyText"/>
        <w:spacing w:before="0" w:after="0"/>
        <w:rPr>
          <w:color w:val="000000" w:themeColor="text1"/>
          <w:sz w:val="22"/>
          <w:szCs w:val="22"/>
        </w:rPr>
      </w:pPr>
    </w:p>
    <w:p w14:paraId="4C86A340" w14:textId="77777777" w:rsidR="002B35BB" w:rsidRPr="00602DA1" w:rsidRDefault="00A92E2C" w:rsidP="00610656">
      <w:pPr>
        <w:pStyle w:val="SynchrogenixBodyText"/>
        <w:spacing w:before="0" w:after="0"/>
        <w:rPr>
          <w:i/>
          <w:iCs/>
          <w:color w:val="000000" w:themeColor="text1"/>
          <w:sz w:val="22"/>
          <w:szCs w:val="22"/>
        </w:rPr>
      </w:pPr>
      <w:bookmarkStart w:id="57" w:name="_Toc89774272"/>
      <w:r w:rsidRPr="00602DA1">
        <w:rPr>
          <w:i/>
          <w:color w:val="000000" w:themeColor="text1"/>
          <w:sz w:val="22"/>
        </w:rPr>
        <w:t>Imunosno posredovan miokarditis</w:t>
      </w:r>
      <w:bookmarkEnd w:id="57"/>
    </w:p>
    <w:p w14:paraId="6431AAB6" w14:textId="5F044205"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 xml:space="preserve">U bolesnika koji su primali sugemalimab prijavljen je imunosno posredovan miokarditis (vidjeti dio 4.8). U slučaju sumnje na miokarditis bolesnike je potrebno pratiti i isključiti druge uzroke. </w:t>
      </w:r>
      <w:r w:rsidRPr="00602DA1">
        <w:rPr>
          <w:sz w:val="22"/>
        </w:rPr>
        <w:t xml:space="preserve">U slučaju sumnje na miokarditis potrebno je odgoditi primjenu sugemalimaba, odmah uvesti sistemske kortikosteroide u dozi od 1 do 2 mg/kg/dan prednizona ili </w:t>
      </w:r>
      <w:r w:rsidR="00CB396C">
        <w:rPr>
          <w:sz w:val="22"/>
        </w:rPr>
        <w:t>ekvivalent</w:t>
      </w:r>
      <w:r w:rsidRPr="00602DA1">
        <w:rPr>
          <w:sz w:val="22"/>
        </w:rPr>
        <w:t xml:space="preserve">, te bez odlaganja konzultirati kardiologa i započeti dijagnostičku obradu u skladu s važećim kliničkim smjernicama. </w:t>
      </w:r>
      <w:r w:rsidR="00CB396C">
        <w:rPr>
          <w:sz w:val="22"/>
        </w:rPr>
        <w:t>Jednom</w:t>
      </w:r>
      <w:r w:rsidRPr="00602DA1">
        <w:rPr>
          <w:sz w:val="22"/>
        </w:rPr>
        <w:t xml:space="preserve"> kad se dijagnoza miokarditisa potvrdi</w:t>
      </w:r>
      <w:r w:rsidR="00CB396C">
        <w:rPr>
          <w:sz w:val="22"/>
        </w:rPr>
        <w:t>, potrebno je trajno prekinuti</w:t>
      </w:r>
      <w:r w:rsidRPr="00602DA1">
        <w:rPr>
          <w:sz w:val="22"/>
        </w:rPr>
        <w:t xml:space="preserve"> primjen</w:t>
      </w:r>
      <w:r w:rsidR="00CB396C">
        <w:rPr>
          <w:sz w:val="22"/>
        </w:rPr>
        <w:t>u</w:t>
      </w:r>
      <w:r w:rsidRPr="00602DA1">
        <w:rPr>
          <w:sz w:val="22"/>
        </w:rPr>
        <w:t xml:space="preserve"> sugemalimaba </w:t>
      </w:r>
      <w:r w:rsidR="00CB396C">
        <w:rPr>
          <w:sz w:val="22"/>
        </w:rPr>
        <w:t>u</w:t>
      </w:r>
      <w:r w:rsidR="00CB396C" w:rsidRPr="00602DA1">
        <w:rPr>
          <w:sz w:val="22"/>
        </w:rPr>
        <w:t xml:space="preserve"> slučaju 2., 3. ili 4. stupnja miokarditisa</w:t>
      </w:r>
      <w:r w:rsidR="00CB396C" w:rsidRPr="00602DA1" w:rsidDel="00CB396C">
        <w:rPr>
          <w:sz w:val="22"/>
        </w:rPr>
        <w:t xml:space="preserve"> </w:t>
      </w:r>
      <w:r w:rsidRPr="00602DA1">
        <w:rPr>
          <w:sz w:val="22"/>
        </w:rPr>
        <w:t>(vidjeti dio 4.2).</w:t>
      </w:r>
    </w:p>
    <w:p w14:paraId="55967304" w14:textId="77777777" w:rsidR="005D6DCF" w:rsidRPr="00602DA1" w:rsidRDefault="005D6DCF" w:rsidP="008F6728">
      <w:pPr>
        <w:pStyle w:val="SynchrogenixBodyText"/>
        <w:keepNext/>
        <w:spacing w:before="0" w:after="0"/>
        <w:rPr>
          <w:color w:val="000000" w:themeColor="text1"/>
          <w:sz w:val="22"/>
          <w:szCs w:val="22"/>
        </w:rPr>
      </w:pPr>
      <w:r w:rsidRPr="00602DA1">
        <w:rPr>
          <w:i/>
          <w:color w:val="000000" w:themeColor="text1"/>
          <w:sz w:val="22"/>
        </w:rPr>
        <w:lastRenderedPageBreak/>
        <w:t>Imunosno posredovan pankreatitis</w:t>
      </w:r>
    </w:p>
    <w:p w14:paraId="07C732CE" w14:textId="4B21D95C" w:rsidR="005D6DCF" w:rsidRPr="00602DA1" w:rsidRDefault="005D6DCF" w:rsidP="00610656">
      <w:pPr>
        <w:pStyle w:val="SynchrogenixBodyText"/>
        <w:spacing w:before="0" w:after="0"/>
        <w:rPr>
          <w:color w:val="000000" w:themeColor="text1"/>
          <w:sz w:val="22"/>
          <w:szCs w:val="22"/>
        </w:rPr>
      </w:pPr>
      <w:r w:rsidRPr="00602DA1">
        <w:rPr>
          <w:color w:val="000000" w:themeColor="text1"/>
          <w:sz w:val="22"/>
        </w:rPr>
        <w:t>U bolesnika koji su primali sugemalimab prijavljen je imunosno posredovan pankreatitis (vidjeti dio 4.8). Bolesnike je potrebno pažljivo pratiti radi</w:t>
      </w:r>
      <w:r w:rsidR="00CB396C">
        <w:rPr>
          <w:color w:val="000000" w:themeColor="text1"/>
          <w:sz w:val="22"/>
        </w:rPr>
        <w:t xml:space="preserve"> moguće pojave</w:t>
      </w:r>
      <w:r w:rsidRPr="00602DA1">
        <w:rPr>
          <w:color w:val="000000" w:themeColor="text1"/>
          <w:sz w:val="22"/>
        </w:rPr>
        <w:t xml:space="preserve"> znakova i simptoma koji upućuju na akutni pankreatitis te porasta amilaze ili lipaze u serumu. U slučaju pankreatitisa 2. stupnja</w:t>
      </w:r>
      <w:r w:rsidR="00CB396C">
        <w:rPr>
          <w:color w:val="000000" w:themeColor="text1"/>
          <w:sz w:val="22"/>
        </w:rPr>
        <w:t>,</w:t>
      </w:r>
      <w:r w:rsidRPr="00602DA1">
        <w:rPr>
          <w:color w:val="000000" w:themeColor="text1"/>
          <w:sz w:val="22"/>
        </w:rPr>
        <w:t xml:space="preserve"> potrebno je odgoditi primjenu sugemalimaba te primijeniti 1 do 2 mg/kg/dan prednizona ili </w:t>
      </w:r>
      <w:r w:rsidR="00CB396C">
        <w:rPr>
          <w:color w:val="000000" w:themeColor="text1"/>
          <w:sz w:val="22"/>
        </w:rPr>
        <w:t>ekvivalent</w:t>
      </w:r>
      <w:r w:rsidRPr="00602DA1">
        <w:rPr>
          <w:color w:val="000000" w:themeColor="text1"/>
          <w:sz w:val="22"/>
        </w:rPr>
        <w:t>. U slučaju pankreatitisa 2. stupnja</w:t>
      </w:r>
      <w:r w:rsidR="00CB396C">
        <w:rPr>
          <w:color w:val="000000" w:themeColor="text1"/>
          <w:sz w:val="22"/>
        </w:rPr>
        <w:t>,</w:t>
      </w:r>
      <w:r w:rsidRPr="00602DA1">
        <w:rPr>
          <w:color w:val="000000" w:themeColor="text1"/>
          <w:sz w:val="22"/>
        </w:rPr>
        <w:t xml:space="preserve"> liječenje sugemalimabom </w:t>
      </w:r>
      <w:r w:rsidR="00A52D61">
        <w:rPr>
          <w:color w:val="000000" w:themeColor="text1"/>
          <w:sz w:val="22"/>
        </w:rPr>
        <w:t xml:space="preserve">se </w:t>
      </w:r>
      <w:r w:rsidRPr="00602DA1">
        <w:rPr>
          <w:color w:val="000000" w:themeColor="text1"/>
          <w:sz w:val="22"/>
        </w:rPr>
        <w:t xml:space="preserve">može nastaviti ako </w:t>
      </w:r>
      <w:r w:rsidR="00CB396C">
        <w:rPr>
          <w:color w:val="000000" w:themeColor="text1"/>
          <w:sz w:val="22"/>
        </w:rPr>
        <w:t>događaj</w:t>
      </w:r>
      <w:r w:rsidR="00CB396C" w:rsidRPr="00602DA1">
        <w:rPr>
          <w:color w:val="000000" w:themeColor="text1"/>
          <w:sz w:val="22"/>
        </w:rPr>
        <w:t xml:space="preserve"> </w:t>
      </w:r>
      <w:r w:rsidRPr="00602DA1">
        <w:rPr>
          <w:color w:val="000000" w:themeColor="text1"/>
          <w:sz w:val="22"/>
        </w:rPr>
        <w:t>ostane na 0. do 1. stupnju nakon postupnog smanjivanja doze kortikosteroida. U slučaju teškog pankreatitisa (3. stupanj) ili pankreatitisa opasnog po život (4. stupanj) (vidjeti dio 4.2)</w:t>
      </w:r>
      <w:r w:rsidR="00CB396C">
        <w:rPr>
          <w:color w:val="000000" w:themeColor="text1"/>
          <w:sz w:val="22"/>
        </w:rPr>
        <w:t>, potrebno je trajno prekinuti</w:t>
      </w:r>
      <w:r w:rsidRPr="00602DA1">
        <w:rPr>
          <w:color w:val="000000" w:themeColor="text1"/>
          <w:sz w:val="22"/>
        </w:rPr>
        <w:t xml:space="preserve"> primjen</w:t>
      </w:r>
      <w:r w:rsidR="00CB396C">
        <w:rPr>
          <w:color w:val="000000" w:themeColor="text1"/>
          <w:sz w:val="22"/>
        </w:rPr>
        <w:t>u</w:t>
      </w:r>
      <w:r w:rsidRPr="00602DA1">
        <w:rPr>
          <w:color w:val="000000" w:themeColor="text1"/>
          <w:sz w:val="22"/>
        </w:rPr>
        <w:t xml:space="preserve"> sugemalimaba i primijeniti 1 do 2 mg/kg/dan metilprednizolona ili </w:t>
      </w:r>
      <w:r w:rsidR="00CB396C">
        <w:rPr>
          <w:color w:val="000000" w:themeColor="text1"/>
          <w:sz w:val="22"/>
        </w:rPr>
        <w:t>ekvivalent</w:t>
      </w:r>
      <w:r w:rsidRPr="00602DA1">
        <w:rPr>
          <w:color w:val="000000" w:themeColor="text1"/>
          <w:sz w:val="22"/>
        </w:rPr>
        <w:t>.</w:t>
      </w:r>
    </w:p>
    <w:p w14:paraId="0F28FF09" w14:textId="77777777" w:rsidR="00FF46D6" w:rsidRPr="008F6728"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602DA1" w:rsidRDefault="005D6DCF" w:rsidP="00610656">
      <w:pPr>
        <w:pStyle w:val="SynchrogenixBodyText"/>
        <w:keepNext/>
        <w:spacing w:before="0" w:after="0"/>
        <w:rPr>
          <w:color w:val="000000" w:themeColor="text1"/>
          <w:sz w:val="22"/>
          <w:szCs w:val="22"/>
        </w:rPr>
      </w:pPr>
      <w:r w:rsidRPr="00602DA1">
        <w:rPr>
          <w:i/>
          <w:color w:val="000000" w:themeColor="text1"/>
          <w:sz w:val="22"/>
        </w:rPr>
        <w:t>Imunosno posredovani toksični učinci na oko</w:t>
      </w:r>
    </w:p>
    <w:p w14:paraId="689DA2DC" w14:textId="5CB32184" w:rsidR="005D6DCF" w:rsidRPr="00602DA1" w:rsidRDefault="005D6DCF" w:rsidP="00610656">
      <w:pPr>
        <w:pStyle w:val="SynchrogenixBodyText"/>
        <w:keepNext/>
        <w:spacing w:before="0" w:after="0"/>
        <w:rPr>
          <w:color w:val="000000" w:themeColor="text1"/>
          <w:sz w:val="22"/>
          <w:szCs w:val="22"/>
        </w:rPr>
      </w:pPr>
      <w:r w:rsidRPr="00602DA1">
        <w:rPr>
          <w:color w:val="000000" w:themeColor="text1"/>
          <w:sz w:val="22"/>
        </w:rPr>
        <w:t>U bolesnika koji su primali sugemalimab prijavljeni su</w:t>
      </w:r>
      <w:r w:rsidR="00A52D61">
        <w:rPr>
          <w:color w:val="000000" w:themeColor="text1"/>
          <w:sz w:val="22"/>
        </w:rPr>
        <w:t xml:space="preserve"> imunosno posredovani</w:t>
      </w:r>
      <w:r w:rsidRPr="00602DA1">
        <w:rPr>
          <w:color w:val="000000" w:themeColor="text1"/>
          <w:sz w:val="22"/>
        </w:rPr>
        <w:t xml:space="preserve"> toksični učinci na oko (vidjeti dio 4.8). U slučaju toksičnih učinaka na oko 2. stupnja</w:t>
      </w:r>
      <w:r w:rsidR="00A52D61">
        <w:rPr>
          <w:color w:val="000000" w:themeColor="text1"/>
          <w:sz w:val="22"/>
        </w:rPr>
        <w:t>,</w:t>
      </w:r>
      <w:r w:rsidRPr="00602DA1">
        <w:rPr>
          <w:color w:val="000000" w:themeColor="text1"/>
          <w:sz w:val="22"/>
        </w:rPr>
        <w:t xml:space="preserve"> potrebno je odgoditi primjenu sugemalimaba </w:t>
      </w:r>
      <w:r w:rsidR="00A52D61">
        <w:rPr>
          <w:color w:val="000000" w:themeColor="text1"/>
          <w:sz w:val="22"/>
        </w:rPr>
        <w:t>i</w:t>
      </w:r>
      <w:r w:rsidRPr="00602DA1">
        <w:rPr>
          <w:color w:val="000000" w:themeColor="text1"/>
          <w:sz w:val="22"/>
        </w:rPr>
        <w:t xml:space="preserve"> primijeniti 1 do 2 mg/kg/dan prednizona ili </w:t>
      </w:r>
      <w:r w:rsidR="00A52D61">
        <w:rPr>
          <w:color w:val="000000" w:themeColor="text1"/>
          <w:sz w:val="22"/>
        </w:rPr>
        <w:t>ekvivalent</w:t>
      </w:r>
      <w:r w:rsidRPr="00602DA1">
        <w:rPr>
          <w:color w:val="000000" w:themeColor="text1"/>
          <w:sz w:val="22"/>
        </w:rPr>
        <w:t>. U slučaju toksičnih učinaka na oko 2. stupnja</w:t>
      </w:r>
      <w:r w:rsidR="00D1103F">
        <w:rPr>
          <w:color w:val="000000" w:themeColor="text1"/>
          <w:sz w:val="22"/>
        </w:rPr>
        <w:t>,</w:t>
      </w:r>
      <w:r w:rsidRPr="00602DA1">
        <w:rPr>
          <w:color w:val="000000" w:themeColor="text1"/>
          <w:sz w:val="22"/>
        </w:rPr>
        <w:t xml:space="preserve"> liječenje sugemalimabom </w:t>
      </w:r>
      <w:r w:rsidR="00D1103F" w:rsidRPr="00602DA1">
        <w:rPr>
          <w:color w:val="000000" w:themeColor="text1"/>
          <w:sz w:val="22"/>
        </w:rPr>
        <w:t xml:space="preserve">se </w:t>
      </w:r>
      <w:r w:rsidRPr="00602DA1">
        <w:rPr>
          <w:color w:val="000000" w:themeColor="text1"/>
          <w:sz w:val="22"/>
        </w:rPr>
        <w:t xml:space="preserve">može nastaviti ako </w:t>
      </w:r>
      <w:r w:rsidR="00A52D61">
        <w:rPr>
          <w:color w:val="000000" w:themeColor="text1"/>
          <w:sz w:val="22"/>
        </w:rPr>
        <w:t>događaj</w:t>
      </w:r>
      <w:r w:rsidR="00A52D61" w:rsidRPr="00602DA1">
        <w:rPr>
          <w:color w:val="000000" w:themeColor="text1"/>
          <w:sz w:val="22"/>
        </w:rPr>
        <w:t xml:space="preserve"> </w:t>
      </w:r>
      <w:r w:rsidRPr="00602DA1">
        <w:rPr>
          <w:color w:val="000000" w:themeColor="text1"/>
          <w:sz w:val="22"/>
        </w:rPr>
        <w:t>ostane na 0. do 1. stupnju nakon postupnog smanjivanja doze kortikosteroida. U slučaju teških toksičnih učinaka na oko (3. stupanj) ili toksičnih učinaka na oko opasnih po život (4. stupanj) (vidjeti dio 4.2)</w:t>
      </w:r>
      <w:r w:rsidR="00A52D61">
        <w:rPr>
          <w:color w:val="000000" w:themeColor="text1"/>
          <w:sz w:val="22"/>
        </w:rPr>
        <w:t>, potrebno je trajno prekinuti</w:t>
      </w:r>
      <w:r w:rsidRPr="00602DA1">
        <w:rPr>
          <w:color w:val="000000" w:themeColor="text1"/>
          <w:sz w:val="22"/>
        </w:rPr>
        <w:t xml:space="preserve"> primjen</w:t>
      </w:r>
      <w:r w:rsidR="00A52D61">
        <w:rPr>
          <w:color w:val="000000" w:themeColor="text1"/>
          <w:sz w:val="22"/>
        </w:rPr>
        <w:t>u</w:t>
      </w:r>
      <w:r w:rsidRPr="00602DA1">
        <w:rPr>
          <w:color w:val="000000" w:themeColor="text1"/>
          <w:sz w:val="22"/>
        </w:rPr>
        <w:t xml:space="preserve"> sugemalimaba i primijeniti 1 do 2 mg/kg/dan metilprednizolona ili </w:t>
      </w:r>
      <w:r w:rsidR="00A52D61">
        <w:rPr>
          <w:color w:val="000000" w:themeColor="text1"/>
          <w:sz w:val="22"/>
        </w:rPr>
        <w:t>ekvivalent</w:t>
      </w:r>
      <w:r w:rsidRPr="00602DA1">
        <w:rPr>
          <w:color w:val="000000" w:themeColor="text1"/>
          <w:sz w:val="22"/>
        </w:rPr>
        <w:t>.</w:t>
      </w:r>
    </w:p>
    <w:p w14:paraId="7222DCAF" w14:textId="77777777" w:rsidR="00FF46D6" w:rsidRPr="008F6728" w:rsidRDefault="00FF46D6" w:rsidP="00610656">
      <w:pPr>
        <w:pStyle w:val="SynchrogenixBodyText"/>
        <w:spacing w:before="0" w:after="0"/>
        <w:rPr>
          <w:color w:val="000000" w:themeColor="text1"/>
          <w:sz w:val="22"/>
          <w:szCs w:val="22"/>
        </w:rPr>
      </w:pPr>
    </w:p>
    <w:p w14:paraId="19B3FC1C" w14:textId="77777777" w:rsidR="009D6695" w:rsidRPr="00602DA1" w:rsidRDefault="00A92E2C" w:rsidP="00610656">
      <w:pPr>
        <w:pStyle w:val="SynchrogenixBodyText"/>
        <w:keepNext/>
        <w:spacing w:before="0" w:after="0"/>
        <w:rPr>
          <w:color w:val="000000" w:themeColor="text1"/>
          <w:sz w:val="22"/>
          <w:szCs w:val="22"/>
        </w:rPr>
      </w:pPr>
      <w:r w:rsidRPr="00602DA1">
        <w:rPr>
          <w:i/>
          <w:color w:val="000000" w:themeColor="text1"/>
          <w:sz w:val="22"/>
        </w:rPr>
        <w:t>Ostale imunosno posredovane nuspojave</w:t>
      </w:r>
    </w:p>
    <w:p w14:paraId="5066CAF9" w14:textId="462B5787" w:rsidR="00BA44A6" w:rsidRPr="00602DA1" w:rsidRDefault="00A92E2C" w:rsidP="00610656">
      <w:pPr>
        <w:pStyle w:val="SynchrogenixBodyText"/>
        <w:keepNext/>
        <w:spacing w:before="0" w:after="0"/>
        <w:rPr>
          <w:color w:val="000000" w:themeColor="text1"/>
          <w:sz w:val="22"/>
        </w:rPr>
      </w:pPr>
      <w:r w:rsidRPr="00602DA1">
        <w:rPr>
          <w:color w:val="000000" w:themeColor="text1"/>
          <w:sz w:val="22"/>
        </w:rPr>
        <w:t xml:space="preserve">U bolesnika koji su primali sugemalimab prijavljene su i druge imunosno posredovane nuspojave uključujući imunosno posredovane poremećaje gornjeg dijela probavnog sustava, imunosno posredovan artritis, imunosno posredovanu pancitopeniju/bicitopeniju, imunosno posredovan meningoencefalitis/encefalitis, imunosno posredovan </w:t>
      </w:r>
      <w:r w:rsidR="00F95F7B" w:rsidRPr="00602DA1">
        <w:rPr>
          <w:color w:val="000000" w:themeColor="text1"/>
          <w:sz w:val="22"/>
        </w:rPr>
        <w:t xml:space="preserve">Guillain-Barréov </w:t>
      </w:r>
      <w:r w:rsidRPr="00602DA1">
        <w:rPr>
          <w:color w:val="000000" w:themeColor="text1"/>
          <w:sz w:val="22"/>
        </w:rPr>
        <w:t>sindrom / demijelinizaciju i imunosno posredovanu rabdomiolizu/miopatiju (vidjeti dio 4.8).</w:t>
      </w:r>
    </w:p>
    <w:p w14:paraId="7A0EE3C5" w14:textId="77777777" w:rsidR="00917B1D" w:rsidRPr="00602DA1" w:rsidRDefault="00917B1D" w:rsidP="00610656">
      <w:pPr>
        <w:pStyle w:val="SynchrogenixBodyText"/>
        <w:keepNext/>
        <w:spacing w:before="0" w:after="0"/>
        <w:rPr>
          <w:color w:val="000000" w:themeColor="text1"/>
          <w:sz w:val="22"/>
          <w:szCs w:val="22"/>
        </w:rPr>
      </w:pPr>
    </w:p>
    <w:p w14:paraId="28DB7326" w14:textId="38667DFC" w:rsidR="00322BE7" w:rsidRPr="00602DA1" w:rsidRDefault="00885AA7" w:rsidP="00610656">
      <w:pPr>
        <w:pStyle w:val="SynchrogenixBodyText"/>
        <w:keepNext/>
        <w:spacing w:before="0" w:after="0"/>
        <w:rPr>
          <w:color w:val="000000" w:themeColor="text1"/>
          <w:sz w:val="22"/>
          <w:szCs w:val="22"/>
        </w:rPr>
      </w:pPr>
      <w:r w:rsidRPr="00602DA1">
        <w:rPr>
          <w:color w:val="000000" w:themeColor="text1"/>
          <w:sz w:val="22"/>
        </w:rPr>
        <w:t xml:space="preserve">U slučaju sumnje na imunosno posredovane nuspojave bolesnike je potrebno pratiti te provesti odgovarajuće pretrage </w:t>
      </w:r>
      <w:r w:rsidR="00256313">
        <w:rPr>
          <w:color w:val="000000" w:themeColor="text1"/>
          <w:sz w:val="22"/>
        </w:rPr>
        <w:t xml:space="preserve">kako bi se </w:t>
      </w:r>
      <w:r w:rsidRPr="00602DA1">
        <w:rPr>
          <w:color w:val="000000" w:themeColor="text1"/>
          <w:sz w:val="22"/>
        </w:rPr>
        <w:t>potvrd</w:t>
      </w:r>
      <w:r w:rsidR="00256313">
        <w:rPr>
          <w:color w:val="000000" w:themeColor="text1"/>
          <w:sz w:val="22"/>
        </w:rPr>
        <w:t>ila</w:t>
      </w:r>
      <w:r w:rsidRPr="00602DA1">
        <w:rPr>
          <w:color w:val="000000" w:themeColor="text1"/>
          <w:sz w:val="22"/>
        </w:rPr>
        <w:t xml:space="preserve"> etiologij</w:t>
      </w:r>
      <w:r w:rsidR="00256313">
        <w:rPr>
          <w:color w:val="000000" w:themeColor="text1"/>
          <w:sz w:val="22"/>
        </w:rPr>
        <w:t>a</w:t>
      </w:r>
      <w:r w:rsidRPr="00602DA1">
        <w:rPr>
          <w:color w:val="000000" w:themeColor="text1"/>
          <w:sz w:val="22"/>
        </w:rPr>
        <w:t xml:space="preserve"> ili isključi</w:t>
      </w:r>
      <w:r w:rsidR="00256313">
        <w:rPr>
          <w:color w:val="000000" w:themeColor="text1"/>
          <w:sz w:val="22"/>
        </w:rPr>
        <w:t>li</w:t>
      </w:r>
      <w:r w:rsidRPr="00602DA1">
        <w:rPr>
          <w:color w:val="000000" w:themeColor="text1"/>
          <w:sz w:val="22"/>
        </w:rPr>
        <w:t xml:space="preserve"> drugi uzro</w:t>
      </w:r>
      <w:r w:rsidR="00256313">
        <w:rPr>
          <w:color w:val="000000" w:themeColor="text1"/>
          <w:sz w:val="22"/>
        </w:rPr>
        <w:t>ci</w:t>
      </w:r>
      <w:r w:rsidRPr="00602DA1">
        <w:rPr>
          <w:color w:val="000000" w:themeColor="text1"/>
          <w:sz w:val="22"/>
        </w:rPr>
        <w:t xml:space="preserve">. Ovisno o težini nuspojave, </w:t>
      </w:r>
      <w:r w:rsidR="00256313">
        <w:rPr>
          <w:color w:val="000000" w:themeColor="text1"/>
          <w:sz w:val="22"/>
        </w:rPr>
        <w:t xml:space="preserve">potrebno je </w:t>
      </w:r>
      <w:r w:rsidRPr="00602DA1">
        <w:rPr>
          <w:color w:val="000000" w:themeColor="text1"/>
          <w:sz w:val="22"/>
        </w:rPr>
        <w:t>privremeno ili trajno prekin</w:t>
      </w:r>
      <w:r w:rsidR="00256313">
        <w:rPr>
          <w:color w:val="000000" w:themeColor="text1"/>
          <w:sz w:val="22"/>
        </w:rPr>
        <w:t>u</w:t>
      </w:r>
      <w:r w:rsidRPr="00602DA1">
        <w:rPr>
          <w:color w:val="000000" w:themeColor="text1"/>
          <w:sz w:val="22"/>
        </w:rPr>
        <w:t>t</w:t>
      </w:r>
      <w:r w:rsidR="00256313">
        <w:rPr>
          <w:color w:val="000000" w:themeColor="text1"/>
          <w:sz w:val="22"/>
        </w:rPr>
        <w:t>i</w:t>
      </w:r>
      <w:r w:rsidRPr="00602DA1">
        <w:rPr>
          <w:color w:val="000000" w:themeColor="text1"/>
          <w:sz w:val="22"/>
        </w:rPr>
        <w:t xml:space="preserve"> primjenu sugemalimaba (vidjeti dio 4.2). </w:t>
      </w:r>
      <w:r w:rsidR="007A1C8B" w:rsidRPr="00602DA1">
        <w:rPr>
          <w:color w:val="000000" w:themeColor="text1"/>
          <w:sz w:val="22"/>
        </w:rPr>
        <w:t xml:space="preserve">U slučaju imunosno posredovanih nuspojava 2. stupnja potrebno je primijeniti 1 do 2 mg/kg/dan prednizona ili </w:t>
      </w:r>
      <w:r w:rsidR="00256313">
        <w:rPr>
          <w:color w:val="000000" w:themeColor="text1"/>
          <w:sz w:val="22"/>
        </w:rPr>
        <w:t>ekvivalent</w:t>
      </w:r>
      <w:r w:rsidR="007A1C8B" w:rsidRPr="00602DA1">
        <w:rPr>
          <w:color w:val="000000" w:themeColor="text1"/>
          <w:sz w:val="22"/>
        </w:rPr>
        <w:t>. U slučaju imunosno posredovanih nuspojava 3. ili 4. stupnja</w:t>
      </w:r>
      <w:r w:rsidR="00256313">
        <w:rPr>
          <w:color w:val="000000" w:themeColor="text1"/>
          <w:sz w:val="22"/>
        </w:rPr>
        <w:t>,</w:t>
      </w:r>
      <w:r w:rsidR="007A1C8B" w:rsidRPr="00602DA1">
        <w:rPr>
          <w:color w:val="000000" w:themeColor="text1"/>
          <w:sz w:val="22"/>
        </w:rPr>
        <w:t xml:space="preserve"> potrebno je primijeniti 1 do 2 mg/kg/dan metilprednizolona ili </w:t>
      </w:r>
      <w:r w:rsidR="00256313">
        <w:rPr>
          <w:color w:val="000000" w:themeColor="text1"/>
          <w:sz w:val="22"/>
        </w:rPr>
        <w:t>ekvivalent</w:t>
      </w:r>
      <w:r w:rsidR="007A1C8B" w:rsidRPr="00602DA1">
        <w:rPr>
          <w:color w:val="000000" w:themeColor="text1"/>
          <w:sz w:val="22"/>
        </w:rPr>
        <w:t>.</w:t>
      </w:r>
    </w:p>
    <w:p w14:paraId="2661C331" w14:textId="77777777" w:rsidR="2D990FB6" w:rsidRPr="008F6728" w:rsidRDefault="2D990FB6" w:rsidP="00610656">
      <w:pPr>
        <w:pStyle w:val="SynchrogenixBodyText"/>
        <w:keepNext/>
        <w:spacing w:before="0" w:after="0"/>
        <w:rPr>
          <w:color w:val="000000" w:themeColor="text1"/>
          <w:sz w:val="22"/>
          <w:szCs w:val="22"/>
        </w:rPr>
      </w:pPr>
    </w:p>
    <w:p w14:paraId="64CB4DD0" w14:textId="75BA1A97" w:rsidR="002B35BB" w:rsidRPr="00602DA1" w:rsidRDefault="00A92E2C" w:rsidP="00610656">
      <w:pPr>
        <w:pStyle w:val="SynchrogenixBodyText"/>
        <w:keepNext/>
        <w:spacing w:before="0" w:after="0"/>
        <w:rPr>
          <w:color w:val="000000" w:themeColor="text1"/>
          <w:sz w:val="22"/>
          <w:szCs w:val="22"/>
          <w:u w:val="single"/>
        </w:rPr>
      </w:pPr>
      <w:bookmarkStart w:id="58" w:name="_Toc89774275"/>
      <w:r w:rsidRPr="00602DA1">
        <w:rPr>
          <w:color w:val="000000" w:themeColor="text1"/>
          <w:sz w:val="22"/>
          <w:u w:val="single"/>
        </w:rPr>
        <w:t>Reakcije povezane s infuzijom</w:t>
      </w:r>
      <w:bookmarkEnd w:id="58"/>
    </w:p>
    <w:p w14:paraId="323C3C7C" w14:textId="7B2A2CE9" w:rsidR="007D6D5B" w:rsidRPr="00602DA1" w:rsidRDefault="00A92E2C" w:rsidP="00610656">
      <w:pPr>
        <w:pStyle w:val="SynchrogenixBodyText"/>
        <w:spacing w:before="0" w:after="0"/>
        <w:rPr>
          <w:color w:val="000000" w:themeColor="text1"/>
          <w:sz w:val="22"/>
          <w:szCs w:val="22"/>
        </w:rPr>
      </w:pPr>
      <w:r w:rsidRPr="00602DA1">
        <w:rPr>
          <w:color w:val="000000" w:themeColor="text1"/>
          <w:sz w:val="22"/>
        </w:rPr>
        <w:t xml:space="preserve">U bolesnika koji su primali sugemalimab prijavljene su reakcije povezane s infuzijom, uključujući anafilaktičke reakcije, hiperhidrozu, pireksiju, zimicu, eritem i osip (vidjeti dio 4.8). Bolesnike je potrebno pažljivo pratiti radi </w:t>
      </w:r>
      <w:r w:rsidR="00E4273A">
        <w:rPr>
          <w:color w:val="000000" w:themeColor="text1"/>
          <w:sz w:val="22"/>
        </w:rPr>
        <w:t xml:space="preserve">moguće pojave </w:t>
      </w:r>
      <w:r w:rsidRPr="00602DA1">
        <w:rPr>
          <w:color w:val="000000" w:themeColor="text1"/>
          <w:sz w:val="22"/>
        </w:rPr>
        <w:t>kliničkih znakova i simptoma infuzijskih reakcija i postupati u skladu s preporukama u dijelu 4.2.</w:t>
      </w:r>
    </w:p>
    <w:p w14:paraId="4BE941C7" w14:textId="77777777" w:rsidR="00102717" w:rsidRPr="008F6728" w:rsidRDefault="00102717" w:rsidP="00610656">
      <w:pPr>
        <w:pStyle w:val="SynchrogenixBodyText"/>
        <w:spacing w:before="0" w:after="0"/>
        <w:rPr>
          <w:color w:val="000000" w:themeColor="text1"/>
          <w:sz w:val="22"/>
          <w:szCs w:val="22"/>
        </w:rPr>
      </w:pPr>
    </w:p>
    <w:p w14:paraId="4E8D5C3D" w14:textId="77777777" w:rsidR="002B35BB"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Bolesnici isključeni iz kliničkih ispitivanja</w:t>
      </w:r>
    </w:p>
    <w:p w14:paraId="289933E6" w14:textId="77777777" w:rsidR="00FB0B2F" w:rsidRDefault="00A92E2C" w:rsidP="00610656">
      <w:pPr>
        <w:pStyle w:val="SynchrogenixBodyText"/>
        <w:spacing w:before="0" w:after="0"/>
        <w:rPr>
          <w:sz w:val="22"/>
        </w:rPr>
      </w:pPr>
      <w:r w:rsidRPr="00602DA1">
        <w:rPr>
          <w:sz w:val="22"/>
        </w:rPr>
        <w:t>Iz kliničkog ispitivanja isključeni su bolesnici koji su: imali aktivnu autoimunu bolest; primali imunosupresive; primili živo virusno cjepivo unutar 28 dana od početka ispitivanog liječenja; imali HIV infekciju; imali infekciju virusom hepatitisa B ili hepatitisa C; imali intersticijsku bolest pluća ili idiopatsku plućnu fibrozu u anamnezi.</w:t>
      </w:r>
    </w:p>
    <w:p w14:paraId="6C74FB12" w14:textId="6FBC5F19" w:rsidR="003E1D10" w:rsidRPr="008F6728" w:rsidRDefault="003E1D10" w:rsidP="00610656">
      <w:pPr>
        <w:pStyle w:val="SynchrogenixBodyText"/>
        <w:tabs>
          <w:tab w:val="left" w:pos="1160"/>
        </w:tabs>
        <w:spacing w:before="0" w:after="0"/>
        <w:rPr>
          <w:color w:val="000000" w:themeColor="text1"/>
          <w:sz w:val="22"/>
          <w:szCs w:val="22"/>
        </w:rPr>
      </w:pPr>
    </w:p>
    <w:p w14:paraId="1990388D" w14:textId="77777777" w:rsidR="00FB2AE3"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Natrij</w:t>
      </w:r>
    </w:p>
    <w:p w14:paraId="29BC442D" w14:textId="29BF7E07" w:rsidR="00FF2439" w:rsidRPr="00FF2439" w:rsidRDefault="00A92E2C" w:rsidP="33229CF3">
      <w:pPr>
        <w:spacing w:before="0" w:after="0"/>
        <w:rPr>
          <w:color w:val="000000" w:themeColor="text1"/>
          <w:sz w:val="22"/>
          <w:szCs w:val="22"/>
          <w:lang w:eastAsia="zh-CN"/>
        </w:rPr>
      </w:pPr>
      <w:r w:rsidRPr="33229CF3">
        <w:rPr>
          <w:color w:val="000000" w:themeColor="text1"/>
          <w:sz w:val="22"/>
          <w:szCs w:val="22"/>
        </w:rPr>
        <w:t>Ovaj lijek sadrži 51,6 mg natrija po dozi od 1200 mg i 64,5 mg natrija po dozi od 1500 mg</w:t>
      </w:r>
      <w:r w:rsidR="000C227C" w:rsidRPr="33229CF3">
        <w:rPr>
          <w:rFonts w:eastAsia="等线"/>
          <w:color w:val="000000" w:themeColor="text1"/>
          <w:sz w:val="22"/>
          <w:szCs w:val="22"/>
          <w:lang w:eastAsia="zh-CN"/>
        </w:rPr>
        <w:t>,</w:t>
      </w:r>
      <w:r w:rsidR="00604417">
        <w:t xml:space="preserve"> </w:t>
      </w:r>
      <w:r w:rsidR="00604417" w:rsidRPr="33229CF3">
        <w:rPr>
          <w:color w:val="000000" w:themeColor="text1"/>
          <w:sz w:val="22"/>
          <w:szCs w:val="22"/>
        </w:rPr>
        <w:t>što</w:t>
      </w:r>
      <w:r w:rsidR="00604417" w:rsidRPr="33229CF3">
        <w:rPr>
          <w:rFonts w:eastAsia="等线"/>
          <w:color w:val="000000" w:themeColor="text1"/>
          <w:sz w:val="22"/>
          <w:szCs w:val="22"/>
          <w:lang w:eastAsia="zh-CN"/>
        </w:rPr>
        <w:t xml:space="preserve"> </w:t>
      </w:r>
      <w:r w:rsidRPr="33229CF3">
        <w:rPr>
          <w:color w:val="000000" w:themeColor="text1"/>
          <w:sz w:val="22"/>
          <w:szCs w:val="22"/>
        </w:rPr>
        <w:t>odgovara 2,58 % i 3,23 % maksimalnog dnevnog unosa od 2 g natrija prema preporukama SZO</w:t>
      </w:r>
      <w:r w:rsidR="000E5B9F" w:rsidRPr="33229CF3">
        <w:rPr>
          <w:color w:val="000000" w:themeColor="text1"/>
          <w:sz w:val="22"/>
          <w:szCs w:val="22"/>
        </w:rPr>
        <w:t>-a</w:t>
      </w:r>
      <w:r w:rsidRPr="33229CF3">
        <w:rPr>
          <w:color w:val="000000" w:themeColor="text1"/>
          <w:sz w:val="22"/>
          <w:szCs w:val="22"/>
        </w:rPr>
        <w:t xml:space="preserve"> za odraslu osobu.</w:t>
      </w:r>
      <w:r w:rsidR="00FF2439" w:rsidRPr="33229CF3">
        <w:rPr>
          <w:color w:val="000000" w:themeColor="text1"/>
          <w:sz w:val="22"/>
          <w:szCs w:val="22"/>
          <w:lang w:eastAsia="zh-CN"/>
        </w:rPr>
        <w:t xml:space="preserve"> Međutim, </w:t>
      </w:r>
      <w:r w:rsidR="001106C3" w:rsidRPr="33229CF3">
        <w:rPr>
          <w:color w:val="000000" w:themeColor="text1"/>
          <w:sz w:val="22"/>
          <w:szCs w:val="22"/>
          <w:lang w:eastAsia="zh-CN"/>
        </w:rPr>
        <w:t xml:space="preserve">9 mg/ml (0,9 %) </w:t>
      </w:r>
      <w:r w:rsidR="00FF2439" w:rsidRPr="33229CF3">
        <w:rPr>
          <w:color w:val="000000" w:themeColor="text1"/>
          <w:sz w:val="22"/>
          <w:szCs w:val="22"/>
          <w:lang w:eastAsia="zh-CN"/>
        </w:rPr>
        <w:t xml:space="preserve">otopina natrijeva klorida za infuziju upotrebljava se za razrjeđivanje lijeka </w:t>
      </w:r>
      <w:r w:rsidRPr="33229CF3">
        <w:rPr>
          <w:color w:val="000000" w:themeColor="text1"/>
          <w:sz w:val="22"/>
          <w:szCs w:val="22"/>
          <w:lang w:eastAsia="zh-CN"/>
        </w:rPr>
        <w:t>Cejemly</w:t>
      </w:r>
      <w:r w:rsidR="00FF2439" w:rsidRPr="33229CF3">
        <w:rPr>
          <w:color w:val="000000" w:themeColor="text1"/>
          <w:sz w:val="22"/>
          <w:szCs w:val="22"/>
          <w:lang w:eastAsia="zh-CN"/>
        </w:rPr>
        <w:t xml:space="preserve"> prije primjene te je to potrebno uzeti u obzir u kontekstu bolesnikovog dnevnog unosa natrija. </w:t>
      </w:r>
    </w:p>
    <w:p w14:paraId="1C07EC55" w14:textId="77777777" w:rsidR="00FF2439" w:rsidRDefault="00FF2439" w:rsidP="00FF2439">
      <w:pPr>
        <w:spacing w:before="0" w:after="0"/>
        <w:rPr>
          <w:color w:val="000000" w:themeColor="text1"/>
          <w:sz w:val="22"/>
          <w:lang w:eastAsia="zh-CN"/>
        </w:rPr>
      </w:pPr>
    </w:p>
    <w:p w14:paraId="179E3F07" w14:textId="0EF65AD9" w:rsidR="00FF2439" w:rsidRPr="00A755B2" w:rsidRDefault="00FF2439" w:rsidP="00FF2439">
      <w:pPr>
        <w:spacing w:before="0" w:after="0"/>
        <w:rPr>
          <w:color w:val="000000" w:themeColor="text1"/>
          <w:sz w:val="22"/>
          <w:u w:val="single"/>
          <w:lang w:eastAsia="zh-CN"/>
        </w:rPr>
      </w:pPr>
      <w:r w:rsidRPr="00A755B2">
        <w:rPr>
          <w:color w:val="000000" w:themeColor="text1"/>
          <w:sz w:val="22"/>
          <w:u w:val="single"/>
          <w:lang w:eastAsia="zh-CN"/>
        </w:rPr>
        <w:t>Polisorbat 80</w:t>
      </w:r>
    </w:p>
    <w:p w14:paraId="536033F4" w14:textId="2CA95936" w:rsidR="00FB2AE3" w:rsidRDefault="00FF2439" w:rsidP="48C6FB93">
      <w:pPr>
        <w:spacing w:before="0" w:after="0"/>
        <w:rPr>
          <w:color w:val="000000" w:themeColor="text1"/>
          <w:sz w:val="22"/>
          <w:szCs w:val="22"/>
          <w:lang w:eastAsia="zh-CN"/>
        </w:rPr>
      </w:pPr>
      <w:r w:rsidRPr="79CDE469">
        <w:rPr>
          <w:color w:val="000000" w:themeColor="text1"/>
          <w:sz w:val="22"/>
          <w:szCs w:val="22"/>
          <w:lang w:eastAsia="zh-CN"/>
        </w:rPr>
        <w:t>Ovaj lijek sadrži 4,</w:t>
      </w:r>
      <w:r w:rsidR="00F12B04" w:rsidRPr="79CDE469">
        <w:rPr>
          <w:color w:val="000000" w:themeColor="text1"/>
          <w:sz w:val="22"/>
          <w:szCs w:val="22"/>
          <w:lang w:eastAsia="zh-CN"/>
        </w:rPr>
        <w:t>08</w:t>
      </w:r>
      <w:r w:rsidR="00F12B04" w:rsidRPr="00FA25CB">
        <w:rPr>
          <w:color w:val="000000" w:themeColor="text1"/>
          <w:sz w:val="22"/>
          <w:szCs w:val="22"/>
          <w:lang w:eastAsia="zh-CN"/>
        </w:rPr>
        <w:t> </w:t>
      </w:r>
      <w:r w:rsidRPr="79CDE469">
        <w:rPr>
          <w:color w:val="000000" w:themeColor="text1"/>
          <w:sz w:val="22"/>
          <w:szCs w:val="22"/>
          <w:lang w:eastAsia="zh-CN"/>
        </w:rPr>
        <w:t xml:space="preserve">mg polisorbata 80 u </w:t>
      </w:r>
      <w:r w:rsidR="00961080">
        <w:rPr>
          <w:color w:val="000000" w:themeColor="text1"/>
          <w:sz w:val="22"/>
          <w:szCs w:val="22"/>
          <w:lang w:eastAsia="zh-CN"/>
        </w:rPr>
        <w:t>jednoj</w:t>
      </w:r>
      <w:r w:rsidRPr="79CDE469">
        <w:rPr>
          <w:color w:val="000000" w:themeColor="text1"/>
          <w:sz w:val="22"/>
          <w:szCs w:val="22"/>
          <w:lang w:eastAsia="zh-CN"/>
        </w:rPr>
        <w:t xml:space="preserve"> dozi od </w:t>
      </w:r>
      <w:r w:rsidR="00F12B04" w:rsidRPr="79CDE469">
        <w:rPr>
          <w:color w:val="000000" w:themeColor="text1"/>
          <w:sz w:val="22"/>
          <w:szCs w:val="22"/>
          <w:lang w:eastAsia="zh-CN"/>
        </w:rPr>
        <w:t>1200</w:t>
      </w:r>
      <w:r w:rsidR="00F12B04" w:rsidRPr="00FA25CB">
        <w:rPr>
          <w:color w:val="000000" w:themeColor="text1"/>
          <w:sz w:val="22"/>
          <w:szCs w:val="22"/>
          <w:lang w:eastAsia="zh-CN"/>
        </w:rPr>
        <w:t> </w:t>
      </w:r>
      <w:r w:rsidRPr="79CDE469">
        <w:rPr>
          <w:color w:val="000000" w:themeColor="text1"/>
          <w:sz w:val="22"/>
          <w:szCs w:val="22"/>
          <w:lang w:eastAsia="zh-CN"/>
        </w:rPr>
        <w:t xml:space="preserve">mg te </w:t>
      </w:r>
      <w:r w:rsidR="7670B067" w:rsidRPr="79CDE469">
        <w:rPr>
          <w:color w:val="000000" w:themeColor="text1"/>
          <w:sz w:val="22"/>
          <w:szCs w:val="22"/>
          <w:lang w:eastAsia="zh-CN"/>
        </w:rPr>
        <w:t>5</w:t>
      </w:r>
      <w:r w:rsidR="2901EEF1" w:rsidRPr="79CDE469">
        <w:rPr>
          <w:color w:val="000000" w:themeColor="text1"/>
          <w:sz w:val="22"/>
          <w:szCs w:val="22"/>
          <w:lang w:eastAsia="zh-CN"/>
        </w:rPr>
        <w:t>,</w:t>
      </w:r>
      <w:r w:rsidR="00F12B04" w:rsidRPr="79CDE469">
        <w:rPr>
          <w:color w:val="000000" w:themeColor="text1"/>
          <w:sz w:val="22"/>
          <w:szCs w:val="22"/>
          <w:lang w:eastAsia="zh-CN"/>
        </w:rPr>
        <w:t>10</w:t>
      </w:r>
      <w:r w:rsidR="00F12B04" w:rsidRPr="00FA25CB">
        <w:rPr>
          <w:color w:val="000000" w:themeColor="text1"/>
          <w:sz w:val="22"/>
          <w:szCs w:val="22"/>
          <w:lang w:eastAsia="zh-CN"/>
        </w:rPr>
        <w:t> </w:t>
      </w:r>
      <w:r w:rsidRPr="79CDE469">
        <w:rPr>
          <w:color w:val="000000" w:themeColor="text1"/>
          <w:sz w:val="22"/>
          <w:szCs w:val="22"/>
          <w:lang w:eastAsia="zh-CN"/>
        </w:rPr>
        <w:t xml:space="preserve">mg polisorbata 80 u </w:t>
      </w:r>
      <w:r w:rsidR="004A4374">
        <w:rPr>
          <w:color w:val="000000" w:themeColor="text1"/>
          <w:sz w:val="22"/>
          <w:szCs w:val="22"/>
          <w:lang w:eastAsia="zh-CN"/>
        </w:rPr>
        <w:t>jednoj</w:t>
      </w:r>
      <w:r w:rsidRPr="79CDE469">
        <w:rPr>
          <w:color w:val="000000" w:themeColor="text1"/>
          <w:sz w:val="22"/>
          <w:szCs w:val="22"/>
          <w:lang w:eastAsia="zh-CN"/>
        </w:rPr>
        <w:t xml:space="preserve"> dozi od 1500</w:t>
      </w:r>
      <w:r w:rsidR="00F12B04" w:rsidRPr="00FA25CB">
        <w:rPr>
          <w:color w:val="000000" w:themeColor="text1"/>
          <w:sz w:val="22"/>
          <w:szCs w:val="22"/>
          <w:lang w:eastAsia="zh-CN"/>
        </w:rPr>
        <w:t> </w:t>
      </w:r>
      <w:r w:rsidRPr="79CDE469">
        <w:rPr>
          <w:color w:val="000000" w:themeColor="text1"/>
          <w:sz w:val="22"/>
          <w:szCs w:val="22"/>
          <w:lang w:eastAsia="zh-CN"/>
        </w:rPr>
        <w:t xml:space="preserve">mg. Polisorbati mogu </w:t>
      </w:r>
      <w:r w:rsidR="00FE3EF0" w:rsidRPr="00FE3EF0">
        <w:rPr>
          <w:color w:val="000000" w:themeColor="text1"/>
          <w:sz w:val="22"/>
          <w:szCs w:val="22"/>
          <w:lang w:eastAsia="zh-CN"/>
        </w:rPr>
        <w:t>uzrokovati</w:t>
      </w:r>
      <w:r w:rsidR="00C069AC">
        <w:rPr>
          <w:color w:val="000000" w:themeColor="text1"/>
          <w:sz w:val="22"/>
          <w:szCs w:val="22"/>
          <w:lang w:eastAsia="zh-CN"/>
        </w:rPr>
        <w:t xml:space="preserve"> </w:t>
      </w:r>
      <w:r w:rsidRPr="79CDE469">
        <w:rPr>
          <w:color w:val="000000" w:themeColor="text1"/>
          <w:sz w:val="22"/>
          <w:szCs w:val="22"/>
          <w:lang w:eastAsia="zh-CN"/>
        </w:rPr>
        <w:t>alergijske reakcije.</w:t>
      </w:r>
    </w:p>
    <w:p w14:paraId="75FA06CB" w14:textId="77777777" w:rsidR="00FF2439" w:rsidRPr="00602DA1" w:rsidRDefault="00FF2439" w:rsidP="00FF2439">
      <w:pPr>
        <w:spacing w:before="0" w:after="0"/>
        <w:rPr>
          <w:color w:val="000000" w:themeColor="text1"/>
          <w:sz w:val="22"/>
          <w:szCs w:val="22"/>
          <w:lang w:eastAsia="zh-CN"/>
        </w:rPr>
      </w:pPr>
    </w:p>
    <w:p w14:paraId="2CB5EA96" w14:textId="534129CE" w:rsidR="008C32A6" w:rsidRPr="008F6728" w:rsidRDefault="008C32A6" w:rsidP="00610656">
      <w:pPr>
        <w:pStyle w:val="SynchrogenixBodyText"/>
        <w:spacing w:before="0" w:after="0"/>
        <w:rPr>
          <w:rFonts w:eastAsia="等线"/>
          <w:color w:val="000000" w:themeColor="text1"/>
          <w:sz w:val="22"/>
          <w:szCs w:val="22"/>
          <w:lang w:eastAsia="zh-CN"/>
        </w:rPr>
      </w:pPr>
    </w:p>
    <w:p w14:paraId="08C3F20F" w14:textId="77777777" w:rsidR="00FB0B2F" w:rsidRDefault="00A92E2C" w:rsidP="00610656">
      <w:pPr>
        <w:pStyle w:val="SynchrogenixBodyText"/>
        <w:spacing w:before="0" w:after="0"/>
        <w:rPr>
          <w:color w:val="000000" w:themeColor="text1"/>
          <w:sz w:val="22"/>
          <w:u w:val="single"/>
        </w:rPr>
      </w:pPr>
      <w:r w:rsidRPr="00602DA1">
        <w:rPr>
          <w:color w:val="000000" w:themeColor="text1"/>
          <w:sz w:val="22"/>
          <w:u w:val="single"/>
        </w:rPr>
        <w:t>Kartica za bolesnika</w:t>
      </w:r>
    </w:p>
    <w:p w14:paraId="77573858" w14:textId="3562B794" w:rsidR="008C32A6" w:rsidRPr="00602DA1" w:rsidRDefault="00A92E2C" w:rsidP="00610656">
      <w:pPr>
        <w:pStyle w:val="SynchrogenixBodyText"/>
        <w:spacing w:before="0" w:after="0"/>
        <w:rPr>
          <w:color w:val="000000" w:themeColor="text1"/>
          <w:sz w:val="22"/>
          <w:szCs w:val="22"/>
        </w:rPr>
      </w:pPr>
      <w:r w:rsidRPr="00602DA1">
        <w:rPr>
          <w:color w:val="000000" w:themeColor="text1"/>
          <w:sz w:val="22"/>
        </w:rPr>
        <w:t>Svi liječnici koji pr</w:t>
      </w:r>
      <w:r w:rsidR="00917B1D" w:rsidRPr="00602DA1">
        <w:rPr>
          <w:color w:val="000000" w:themeColor="text1"/>
          <w:sz w:val="22"/>
        </w:rPr>
        <w:t>imjenjuju</w:t>
      </w:r>
      <w:r w:rsidRPr="00602DA1">
        <w:rPr>
          <w:color w:val="000000" w:themeColor="text1"/>
          <w:sz w:val="22"/>
        </w:rPr>
        <w:t xml:space="preserve"> sugemalimab moraju </w:t>
      </w:r>
      <w:r w:rsidR="006A138F">
        <w:rPr>
          <w:color w:val="000000" w:themeColor="text1"/>
          <w:sz w:val="22"/>
        </w:rPr>
        <w:t>biti</w:t>
      </w:r>
      <w:r w:rsidR="006A138F" w:rsidRPr="00602DA1">
        <w:rPr>
          <w:color w:val="000000" w:themeColor="text1"/>
          <w:sz w:val="22"/>
        </w:rPr>
        <w:t xml:space="preserve"> </w:t>
      </w:r>
      <w:r w:rsidRPr="00602DA1">
        <w:rPr>
          <w:color w:val="000000" w:themeColor="text1"/>
          <w:sz w:val="22"/>
        </w:rPr>
        <w:t xml:space="preserve">upoznati s Informacijama za liječnike i </w:t>
      </w:r>
      <w:r w:rsidR="00B30283">
        <w:rPr>
          <w:color w:val="000000" w:themeColor="text1"/>
          <w:sz w:val="22"/>
        </w:rPr>
        <w:t>S</w:t>
      </w:r>
      <w:r w:rsidR="006A138F">
        <w:rPr>
          <w:color w:val="000000" w:themeColor="text1"/>
          <w:sz w:val="22"/>
        </w:rPr>
        <w:t xml:space="preserve">mjernicama </w:t>
      </w:r>
      <w:r w:rsidRPr="00602DA1">
        <w:rPr>
          <w:color w:val="000000" w:themeColor="text1"/>
          <w:sz w:val="22"/>
        </w:rPr>
        <w:t>za liječenje. Liječnik mora razgovarati s bolesnikom o rizicima liječenja sugemalimabom. Bolesnik će dobiti Karticu za bolesnika, a liječnik ga treba uputiti da je uvijek nosi sa sobom.</w:t>
      </w:r>
    </w:p>
    <w:p w14:paraId="63AC91FD" w14:textId="77777777" w:rsidR="006D6E7A" w:rsidRPr="008F6728" w:rsidRDefault="006D6E7A" w:rsidP="00610656">
      <w:pPr>
        <w:pStyle w:val="SynchrogenixBodyText"/>
        <w:tabs>
          <w:tab w:val="left" w:pos="1160"/>
        </w:tabs>
        <w:spacing w:before="0" w:after="0"/>
        <w:rPr>
          <w:color w:val="000000" w:themeColor="text1"/>
          <w:sz w:val="22"/>
          <w:szCs w:val="22"/>
        </w:rPr>
      </w:pPr>
    </w:p>
    <w:p w14:paraId="36FCCC8F" w14:textId="77777777" w:rsidR="002B35BB" w:rsidRPr="00602DA1" w:rsidRDefault="00A92E2C" w:rsidP="00871B88">
      <w:pPr>
        <w:pStyle w:val="Heading2"/>
        <w:keepLines w:val="0"/>
        <w:numPr>
          <w:ilvl w:val="0"/>
          <w:numId w:val="0"/>
        </w:numPr>
        <w:tabs>
          <w:tab w:val="clear" w:pos="720"/>
          <w:tab w:val="left" w:pos="567"/>
        </w:tabs>
        <w:spacing w:before="0" w:after="0"/>
        <w:rPr>
          <w:rFonts w:eastAsiaTheme="minorEastAsia"/>
          <w:bCs/>
          <w:color w:val="000000" w:themeColor="text1"/>
          <w:sz w:val="22"/>
          <w:szCs w:val="22"/>
        </w:rPr>
      </w:pPr>
      <w:bookmarkStart w:id="59" w:name="_Ref534270832"/>
      <w:bookmarkStart w:id="60" w:name="_Toc89774281"/>
      <w:bookmarkStart w:id="61" w:name="_Toc92709858"/>
      <w:bookmarkStart w:id="62" w:name="_Toc92897999"/>
      <w:r w:rsidRPr="00602DA1">
        <w:rPr>
          <w:color w:val="000000" w:themeColor="text1"/>
          <w:sz w:val="22"/>
        </w:rPr>
        <w:t>4.5</w:t>
      </w:r>
      <w:r w:rsidRPr="00602DA1">
        <w:rPr>
          <w:color w:val="000000" w:themeColor="text1"/>
          <w:sz w:val="22"/>
        </w:rPr>
        <w:tab/>
        <w:t>Interakcije s drugim lijekovima i drugi oblici interakcija</w:t>
      </w:r>
      <w:bookmarkEnd w:id="59"/>
      <w:bookmarkEnd w:id="60"/>
      <w:bookmarkEnd w:id="61"/>
      <w:bookmarkEnd w:id="62"/>
    </w:p>
    <w:p w14:paraId="1B405EEC" w14:textId="77777777" w:rsidR="003E3D12" w:rsidRPr="008F6728" w:rsidRDefault="003E3D12" w:rsidP="00610656">
      <w:pPr>
        <w:pStyle w:val="SynchrogenixBodyText"/>
        <w:spacing w:before="0" w:after="0"/>
        <w:rPr>
          <w:color w:val="000000" w:themeColor="text1"/>
          <w:sz w:val="22"/>
          <w:szCs w:val="22"/>
        </w:rPr>
      </w:pPr>
    </w:p>
    <w:p w14:paraId="3F6994A7" w14:textId="77777777" w:rsidR="00FB0B2F" w:rsidRDefault="00A92E2C" w:rsidP="00610656">
      <w:pPr>
        <w:pStyle w:val="SynchrogenixBodyText"/>
        <w:spacing w:before="0" w:after="0"/>
        <w:rPr>
          <w:color w:val="000000" w:themeColor="text1"/>
          <w:sz w:val="22"/>
        </w:rPr>
      </w:pPr>
      <w:r w:rsidRPr="00602DA1">
        <w:rPr>
          <w:color w:val="000000" w:themeColor="text1"/>
          <w:sz w:val="22"/>
        </w:rPr>
        <w:t>Nisu provedena formalna ispitivanja farmakokinetičkih interakcija sa sugemalimabom. Budući da se sugemalimab uklanja iz cirkulacije putem katabolizma, ne očekuju se metaboličke interakcije s drugim lijekovima.</w:t>
      </w:r>
    </w:p>
    <w:p w14:paraId="2AE42595" w14:textId="6029D1FC" w:rsidR="00FC1D4A" w:rsidRPr="008F6728" w:rsidRDefault="00FC1D4A" w:rsidP="00610656">
      <w:pPr>
        <w:pStyle w:val="SynchrogenixBodyText"/>
        <w:spacing w:before="0" w:after="0"/>
        <w:rPr>
          <w:color w:val="000000" w:themeColor="text1"/>
          <w:sz w:val="22"/>
          <w:szCs w:val="22"/>
        </w:rPr>
      </w:pPr>
    </w:p>
    <w:p w14:paraId="0D82A15E"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Prije početka liječenja sugemalimabom mora se izbjegavati primjena sistemskih kortikosteroida ili imunosupresiva zbog moguće interferencije s farmakodinamičkom aktivnošću i djelotvornošću sugemalimaba. Međutim, sistemski kortikosteroidi ili drugi imunosupresivi mogu se primjenjivati nakon početka primjene sugemalimaba za liječenje imunosno posredovanih nuspojava (vidjeti dio 4.4).</w:t>
      </w:r>
    </w:p>
    <w:p w14:paraId="67755DA0" w14:textId="77777777" w:rsidR="003E3D12" w:rsidRPr="008F6728" w:rsidRDefault="003E3D12" w:rsidP="00610656">
      <w:pPr>
        <w:pStyle w:val="SynchrogenixBodyText"/>
        <w:keepNext/>
        <w:keepLines/>
        <w:spacing w:before="0" w:after="0"/>
        <w:rPr>
          <w:color w:val="000000" w:themeColor="text1"/>
          <w:sz w:val="22"/>
          <w:szCs w:val="22"/>
        </w:rPr>
      </w:pPr>
    </w:p>
    <w:p w14:paraId="1C95B219" w14:textId="77777777" w:rsidR="002B35BB" w:rsidRPr="00602DA1"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63" w:name="_Ref534271788"/>
      <w:bookmarkStart w:id="64" w:name="_Toc92709859"/>
      <w:bookmarkStart w:id="65" w:name="_Toc92898000"/>
      <w:r w:rsidRPr="00602DA1">
        <w:rPr>
          <w:color w:val="000000" w:themeColor="text1"/>
          <w:sz w:val="22"/>
        </w:rPr>
        <w:t>4.6</w:t>
      </w:r>
      <w:r w:rsidRPr="00602DA1">
        <w:rPr>
          <w:color w:val="000000" w:themeColor="text1"/>
          <w:sz w:val="22"/>
        </w:rPr>
        <w:tab/>
        <w:t>Plodnost, trudnoća i dojenje</w:t>
      </w:r>
      <w:bookmarkEnd w:id="63"/>
      <w:bookmarkEnd w:id="64"/>
      <w:bookmarkEnd w:id="65"/>
    </w:p>
    <w:p w14:paraId="35DE1CEF" w14:textId="77777777" w:rsidR="003E3D12" w:rsidRPr="00D1103F" w:rsidRDefault="003E3D12" w:rsidP="00610656">
      <w:pPr>
        <w:pStyle w:val="SynchrogenixBodyText"/>
        <w:spacing w:before="0" w:after="0"/>
        <w:rPr>
          <w:color w:val="000000" w:themeColor="text1"/>
          <w:sz w:val="22"/>
          <w:szCs w:val="22"/>
        </w:rPr>
      </w:pPr>
    </w:p>
    <w:p w14:paraId="2508CAFA" w14:textId="742FBF55" w:rsidR="002B35BB" w:rsidRPr="00D1103F" w:rsidRDefault="00A92E2C" w:rsidP="00610656">
      <w:pPr>
        <w:pStyle w:val="SynchrogenixBodyText"/>
        <w:keepNext/>
        <w:keepLines/>
        <w:spacing w:before="0" w:after="0"/>
        <w:rPr>
          <w:color w:val="000000" w:themeColor="text1"/>
          <w:sz w:val="22"/>
          <w:szCs w:val="22"/>
          <w:u w:val="single"/>
        </w:rPr>
      </w:pPr>
      <w:bookmarkStart w:id="66" w:name="OLE_LINK1"/>
      <w:r w:rsidRPr="00A03BDA">
        <w:rPr>
          <w:color w:val="000000" w:themeColor="text1"/>
          <w:sz w:val="22"/>
          <w:szCs w:val="22"/>
          <w:u w:val="single"/>
        </w:rPr>
        <w:t>Žene reproduktivne dobi / kontracepcija u žena</w:t>
      </w:r>
    </w:p>
    <w:bookmarkEnd w:id="66"/>
    <w:p w14:paraId="382E1368" w14:textId="1270B0BF" w:rsidR="002B35BB" w:rsidRPr="00D1103F" w:rsidRDefault="00A92E2C" w:rsidP="00610656">
      <w:pPr>
        <w:pStyle w:val="SynchrogenixBodyText"/>
        <w:keepNext/>
        <w:keepLines/>
        <w:spacing w:before="0" w:after="0"/>
        <w:rPr>
          <w:color w:val="000000" w:themeColor="text1"/>
          <w:sz w:val="22"/>
          <w:szCs w:val="22"/>
        </w:rPr>
      </w:pPr>
      <w:r w:rsidRPr="00556505">
        <w:rPr>
          <w:color w:val="000000" w:themeColor="text1"/>
          <w:sz w:val="22"/>
          <w:szCs w:val="22"/>
        </w:rPr>
        <w:t xml:space="preserve">Ženama reproduktivne dobi mora se savjetovati da izbjegavaju trudnoću tijekom liječenja sugemalimabom. </w:t>
      </w:r>
      <w:r w:rsidRPr="00126343">
        <w:rPr>
          <w:sz w:val="22"/>
          <w:szCs w:val="22"/>
        </w:rPr>
        <w:t xml:space="preserve">Žene reproduktivne dobi koje primaju sugemalimab moraju koristiti pouzdane metode kontracepcije tijekom liječenja i još najmanje 4 mjeseca nakon posljednje doze </w:t>
      </w:r>
      <w:bookmarkStart w:id="67" w:name="_Hlk111546867"/>
      <w:r w:rsidRPr="00D1103F">
        <w:rPr>
          <w:color w:val="000000" w:themeColor="text1"/>
          <w:sz w:val="22"/>
          <w:szCs w:val="22"/>
        </w:rPr>
        <w:t>sugemalimaba</w:t>
      </w:r>
      <w:bookmarkEnd w:id="67"/>
      <w:r w:rsidRPr="00D1103F">
        <w:rPr>
          <w:color w:val="000000" w:themeColor="text1"/>
          <w:sz w:val="22"/>
          <w:szCs w:val="22"/>
        </w:rPr>
        <w:t xml:space="preserve"> (vidjeti u nastavku i dio 5.3).</w:t>
      </w:r>
    </w:p>
    <w:p w14:paraId="56314E62" w14:textId="01AC711A" w:rsidR="00BA16FB" w:rsidRPr="008F6728" w:rsidRDefault="00BA16FB" w:rsidP="00610656">
      <w:pPr>
        <w:pStyle w:val="SynchrogenixBodyText"/>
        <w:keepNext/>
        <w:keepLines/>
        <w:spacing w:before="0" w:after="0"/>
        <w:rPr>
          <w:color w:val="000000" w:themeColor="text1"/>
          <w:sz w:val="22"/>
          <w:szCs w:val="22"/>
        </w:rPr>
      </w:pPr>
    </w:p>
    <w:p w14:paraId="7B26B7EC" w14:textId="77777777" w:rsidR="002B35BB" w:rsidRPr="00D1103F" w:rsidRDefault="00A92E2C" w:rsidP="00610656">
      <w:pPr>
        <w:pStyle w:val="SynchrogenixBodyText"/>
        <w:spacing w:before="0" w:after="0"/>
        <w:rPr>
          <w:color w:val="000000" w:themeColor="text1"/>
          <w:sz w:val="22"/>
          <w:szCs w:val="22"/>
          <w:u w:val="single"/>
        </w:rPr>
      </w:pPr>
      <w:r w:rsidRPr="00D1103F">
        <w:rPr>
          <w:color w:val="000000" w:themeColor="text1"/>
          <w:sz w:val="22"/>
          <w:szCs w:val="22"/>
          <w:u w:val="single"/>
        </w:rPr>
        <w:t>Trudnoća</w:t>
      </w:r>
    </w:p>
    <w:p w14:paraId="3D68F6A0" w14:textId="77777777" w:rsidR="00FB0B2F" w:rsidRPr="00A03BDA" w:rsidRDefault="00A92E2C" w:rsidP="00610656">
      <w:pPr>
        <w:pStyle w:val="SynchrogenixBodyText"/>
        <w:keepNext/>
        <w:keepLines/>
        <w:spacing w:before="0" w:after="0"/>
        <w:rPr>
          <w:color w:val="000000" w:themeColor="text1"/>
          <w:sz w:val="22"/>
          <w:szCs w:val="22"/>
        </w:rPr>
      </w:pPr>
      <w:r w:rsidRPr="00126343">
        <w:rPr>
          <w:sz w:val="22"/>
          <w:szCs w:val="22"/>
        </w:rPr>
        <w:t xml:space="preserve">Nema podataka o primjeni </w:t>
      </w:r>
      <w:bookmarkStart w:id="68" w:name="_Hlk107992605"/>
      <w:r w:rsidRPr="00D1103F">
        <w:rPr>
          <w:color w:val="000000" w:themeColor="text1"/>
          <w:sz w:val="22"/>
          <w:szCs w:val="22"/>
        </w:rPr>
        <w:t>sugemalimaba</w:t>
      </w:r>
      <w:bookmarkEnd w:id="68"/>
      <w:r w:rsidRPr="00126343">
        <w:rPr>
          <w:sz w:val="22"/>
          <w:szCs w:val="22"/>
        </w:rPr>
        <w:t xml:space="preserve"> u trudnica.</w:t>
      </w:r>
      <w:r w:rsidRPr="00D1103F">
        <w:rPr>
          <w:color w:val="000000" w:themeColor="text1"/>
          <w:sz w:val="22"/>
          <w:szCs w:val="22"/>
        </w:rPr>
        <w:t xml:space="preserve"> Ispitivanja reproduktivne i razvojne toksičnosti sugemalimaba na životinjama nisu provedena. Međutim, na mišjim modelima gravidnosti pokazalo se da blokada PD-L1 signalizacije narušava toleranciju prema fetusu i dovodi do veće učestalosti gubitka fetusa (vidjeti dio 5.3).</w:t>
      </w:r>
    </w:p>
    <w:p w14:paraId="6F609F16" w14:textId="507897EB" w:rsidR="2D990FB6" w:rsidRPr="008F6728" w:rsidRDefault="2D990FB6" w:rsidP="00610656">
      <w:pPr>
        <w:pStyle w:val="SynchrogenixBodyText"/>
        <w:keepNext/>
        <w:keepLines/>
        <w:spacing w:before="0" w:after="0"/>
        <w:rPr>
          <w:color w:val="000000" w:themeColor="text1"/>
          <w:sz w:val="22"/>
          <w:szCs w:val="22"/>
        </w:rPr>
      </w:pPr>
    </w:p>
    <w:p w14:paraId="68C400CE" w14:textId="65333D9F" w:rsidR="00DE6D90" w:rsidRPr="00602DA1" w:rsidRDefault="00A92E2C" w:rsidP="00610656">
      <w:pPr>
        <w:pStyle w:val="SynchrogenixBodyText"/>
        <w:keepNext/>
        <w:keepLines/>
        <w:spacing w:before="0" w:after="0"/>
        <w:rPr>
          <w:color w:val="000000" w:themeColor="text1"/>
          <w:sz w:val="22"/>
          <w:szCs w:val="22"/>
        </w:rPr>
      </w:pPr>
      <w:r w:rsidRPr="00602DA1">
        <w:rPr>
          <w:color w:val="000000" w:themeColor="text1"/>
          <w:sz w:val="22"/>
        </w:rPr>
        <w:t>Ne preporučuje se koristiti sugemalimab tijekom trudnoće niti u žena reproduktivne dobi koje ne koriste kontracepciju.</w:t>
      </w:r>
    </w:p>
    <w:p w14:paraId="425FDBBE" w14:textId="77777777" w:rsidR="0054209A" w:rsidRPr="008F6728" w:rsidRDefault="0054209A" w:rsidP="00610656">
      <w:pPr>
        <w:pStyle w:val="SynchrogenixBodyText"/>
        <w:spacing w:before="0" w:after="0"/>
        <w:rPr>
          <w:color w:val="000000" w:themeColor="text1"/>
          <w:sz w:val="22"/>
          <w:szCs w:val="22"/>
        </w:rPr>
      </w:pPr>
    </w:p>
    <w:p w14:paraId="727DD9FE" w14:textId="77777777" w:rsidR="002B35BB"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Dojenje</w:t>
      </w:r>
    </w:p>
    <w:p w14:paraId="446C9DF3" w14:textId="4BE86A72" w:rsidR="002B35BB" w:rsidRPr="00602DA1" w:rsidRDefault="00A92E2C" w:rsidP="00610656">
      <w:pPr>
        <w:widowControl w:val="0"/>
        <w:autoSpaceDE w:val="0"/>
        <w:autoSpaceDN w:val="0"/>
        <w:adjustRightInd w:val="0"/>
        <w:spacing w:before="0" w:after="0"/>
        <w:rPr>
          <w:color w:val="000000" w:themeColor="text1"/>
          <w:sz w:val="22"/>
          <w:szCs w:val="22"/>
        </w:rPr>
      </w:pPr>
      <w:r w:rsidRPr="00602DA1">
        <w:rPr>
          <w:color w:val="000000" w:themeColor="text1"/>
          <w:sz w:val="22"/>
        </w:rPr>
        <w:t xml:space="preserve">Nije poznato izlučuje li se sugemalimab u majčino mlijeko. </w:t>
      </w:r>
      <w:r w:rsidRPr="00602DA1">
        <w:rPr>
          <w:sz w:val="22"/>
        </w:rPr>
        <w:t>Budući da je poznato da se protutijela mogu izlučivati u majčino mlijeko, ne može se isključiti rizik za novorođenčad/dojenčad. Potrebno je odlučiti da li prekinuti dojenje ili prekinuti liječenje/suzdržati se od liječenja sugemalimabom uzimajući u obzir korist dojenja za dijete i korist liječenja sugemalimabom za ženu.</w:t>
      </w:r>
    </w:p>
    <w:p w14:paraId="15F44780" w14:textId="77777777" w:rsidR="003E3D12" w:rsidRPr="008F6728" w:rsidRDefault="003E3D12" w:rsidP="00610656">
      <w:pPr>
        <w:pStyle w:val="SynchrogenixBodyText"/>
        <w:spacing w:before="0" w:after="0"/>
        <w:rPr>
          <w:color w:val="000000" w:themeColor="text1"/>
          <w:sz w:val="22"/>
          <w:szCs w:val="22"/>
        </w:rPr>
      </w:pPr>
    </w:p>
    <w:p w14:paraId="5767B345" w14:textId="77777777" w:rsidR="002B35BB"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Plodnost</w:t>
      </w:r>
    </w:p>
    <w:p w14:paraId="2090ADFB" w14:textId="3781E75B" w:rsidR="00AD308E" w:rsidRPr="00602DA1" w:rsidRDefault="00A92E2C" w:rsidP="00610656">
      <w:pPr>
        <w:pStyle w:val="SynchrogenixBodyText"/>
        <w:spacing w:before="0" w:after="0"/>
        <w:rPr>
          <w:color w:val="000000" w:themeColor="text1"/>
          <w:sz w:val="22"/>
          <w:szCs w:val="22"/>
        </w:rPr>
      </w:pPr>
      <w:r w:rsidRPr="00602DA1">
        <w:rPr>
          <w:color w:val="000000" w:themeColor="text1"/>
          <w:sz w:val="22"/>
        </w:rPr>
        <w:t xml:space="preserve">Nema dostupnih kliničkih podataka o mogućem utjecaju sugemalimaba na plodnost. </w:t>
      </w:r>
      <w:r w:rsidRPr="00602DA1">
        <w:rPr>
          <w:sz w:val="22"/>
        </w:rPr>
        <w:t>Podaci iz ispitivanja na životinjama nisu pokazali zamjetan utjecaj na muške i ženske reproduktivne organe (vidjeti dio 5.3).</w:t>
      </w:r>
    </w:p>
    <w:p w14:paraId="27D53469" w14:textId="45727569" w:rsidR="00BA16FB" w:rsidRPr="008F6728" w:rsidRDefault="00BA16FB" w:rsidP="00610656">
      <w:pPr>
        <w:pStyle w:val="SynchrogenixBodyText"/>
        <w:spacing w:before="0" w:after="0"/>
        <w:rPr>
          <w:color w:val="000000" w:themeColor="text1"/>
          <w:sz w:val="22"/>
          <w:szCs w:val="22"/>
        </w:rPr>
      </w:pPr>
    </w:p>
    <w:p w14:paraId="6B97C7CB" w14:textId="77777777" w:rsidR="002B35BB" w:rsidRPr="00602DA1"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69" w:name="_Ref534272073"/>
      <w:bookmarkStart w:id="70" w:name="_Toc92709860"/>
      <w:bookmarkStart w:id="71" w:name="_Toc92898001"/>
      <w:r w:rsidRPr="00602DA1">
        <w:rPr>
          <w:color w:val="000000" w:themeColor="text1"/>
          <w:sz w:val="22"/>
        </w:rPr>
        <w:t>4.7</w:t>
      </w:r>
      <w:r w:rsidRPr="00602DA1">
        <w:rPr>
          <w:color w:val="000000" w:themeColor="text1"/>
          <w:sz w:val="22"/>
        </w:rPr>
        <w:tab/>
        <w:t>Utjecaj na sposobnost upravljanja vozilima i rada sa strojevima</w:t>
      </w:r>
      <w:bookmarkEnd w:id="69"/>
      <w:bookmarkEnd w:id="70"/>
      <w:bookmarkEnd w:id="71"/>
    </w:p>
    <w:p w14:paraId="38D8A497" w14:textId="77777777" w:rsidR="00F95F1C" w:rsidRPr="008F6728" w:rsidRDefault="00F95F1C" w:rsidP="00610656">
      <w:pPr>
        <w:pStyle w:val="SynchrogenixBodyText"/>
        <w:spacing w:before="0" w:after="0"/>
        <w:rPr>
          <w:color w:val="000000" w:themeColor="text1"/>
          <w:sz w:val="22"/>
          <w:szCs w:val="22"/>
        </w:rPr>
      </w:pPr>
    </w:p>
    <w:p w14:paraId="6A2F19C8" w14:textId="1B5B643F" w:rsidR="002B35BB" w:rsidRPr="003C2434" w:rsidRDefault="00A92E2C" w:rsidP="00610656">
      <w:pPr>
        <w:pStyle w:val="SynchrogenixBodyText"/>
        <w:spacing w:before="0" w:after="0"/>
        <w:rPr>
          <w:color w:val="000000" w:themeColor="text1"/>
          <w:sz w:val="22"/>
          <w:szCs w:val="22"/>
        </w:rPr>
      </w:pPr>
      <w:r w:rsidRPr="003C2434">
        <w:rPr>
          <w:color w:val="000000" w:themeColor="text1"/>
          <w:sz w:val="22"/>
          <w:szCs w:val="22"/>
        </w:rPr>
        <w:t xml:space="preserve">Sugemalimab malo utječe na sposobnost upravljanja vozilima i rada sa strojevima. </w:t>
      </w:r>
      <w:r w:rsidRPr="00126343">
        <w:rPr>
          <w:sz w:val="22"/>
          <w:szCs w:val="22"/>
        </w:rPr>
        <w:t>U nekih je bolesnika nakon primjene sugemalimaba prijavljen umor</w:t>
      </w:r>
      <w:r w:rsidRPr="003C2434">
        <w:rPr>
          <w:color w:val="000000" w:themeColor="text1"/>
          <w:sz w:val="22"/>
          <w:szCs w:val="22"/>
        </w:rPr>
        <w:t xml:space="preserve"> (vidjeti dio 4.8</w:t>
      </w:r>
      <w:bookmarkStart w:id="72" w:name="_Ref534269807"/>
      <w:bookmarkStart w:id="73" w:name="_Toc89774290"/>
      <w:r w:rsidRPr="003C2434">
        <w:rPr>
          <w:color w:val="000000" w:themeColor="text1"/>
          <w:sz w:val="22"/>
          <w:szCs w:val="22"/>
        </w:rPr>
        <w:t>). Bolesnicima koji osjećaju umor mora se savjetovati da ne upravljaju vozilima i ne rade sa strojevima dok se simptomi ne povuku.</w:t>
      </w:r>
    </w:p>
    <w:p w14:paraId="64E3901D" w14:textId="77777777" w:rsidR="00E70534" w:rsidRPr="003C2434" w:rsidRDefault="00E70534" w:rsidP="00610656">
      <w:pPr>
        <w:pStyle w:val="SynchrogenixBodyText"/>
        <w:spacing w:before="0" w:after="0"/>
        <w:rPr>
          <w:color w:val="000000" w:themeColor="text1"/>
          <w:sz w:val="22"/>
          <w:szCs w:val="22"/>
        </w:rPr>
      </w:pPr>
    </w:p>
    <w:p w14:paraId="2423B874" w14:textId="77777777" w:rsidR="002B35BB" w:rsidRPr="00602DA1" w:rsidRDefault="00A92E2C" w:rsidP="00610656">
      <w:pPr>
        <w:pStyle w:val="Heading2"/>
        <w:numPr>
          <w:ilvl w:val="0"/>
          <w:numId w:val="0"/>
        </w:numPr>
        <w:tabs>
          <w:tab w:val="clear" w:pos="720"/>
          <w:tab w:val="left" w:pos="567"/>
        </w:tabs>
        <w:spacing w:before="0" w:after="0"/>
        <w:rPr>
          <w:color w:val="000000" w:themeColor="text1"/>
          <w:sz w:val="22"/>
          <w:szCs w:val="22"/>
        </w:rPr>
      </w:pPr>
      <w:bookmarkStart w:id="74" w:name="_Toc92709861"/>
      <w:bookmarkStart w:id="75" w:name="_Toc92898002"/>
      <w:bookmarkStart w:id="76" w:name="OLE_LINK2"/>
      <w:r w:rsidRPr="00602DA1">
        <w:rPr>
          <w:color w:val="000000" w:themeColor="text1"/>
          <w:sz w:val="22"/>
        </w:rPr>
        <w:lastRenderedPageBreak/>
        <w:t>4.8</w:t>
      </w:r>
      <w:r w:rsidRPr="00602DA1">
        <w:rPr>
          <w:color w:val="000000" w:themeColor="text1"/>
          <w:sz w:val="22"/>
        </w:rPr>
        <w:tab/>
        <w:t>Nuspojave</w:t>
      </w:r>
      <w:bookmarkEnd w:id="72"/>
      <w:bookmarkEnd w:id="73"/>
      <w:bookmarkEnd w:id="74"/>
      <w:bookmarkEnd w:id="75"/>
    </w:p>
    <w:bookmarkEnd w:id="76"/>
    <w:p w14:paraId="0967F317" w14:textId="77777777" w:rsidR="00F95F1C" w:rsidRPr="008F6728"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602DA1" w:rsidRDefault="00A92E2C" w:rsidP="00610656">
      <w:pPr>
        <w:pStyle w:val="SynchrogenixBodyText"/>
        <w:keepNext/>
        <w:keepLines/>
        <w:spacing w:before="0" w:after="0"/>
        <w:rPr>
          <w:bCs/>
          <w:color w:val="000000" w:themeColor="text1"/>
          <w:sz w:val="22"/>
          <w:szCs w:val="22"/>
          <w:u w:val="single"/>
        </w:rPr>
      </w:pPr>
      <w:r w:rsidRPr="00602DA1">
        <w:rPr>
          <w:color w:val="000000" w:themeColor="text1"/>
          <w:sz w:val="22"/>
          <w:u w:val="single"/>
        </w:rPr>
        <w:t>Sažetak sigurnosnog profila</w:t>
      </w:r>
    </w:p>
    <w:p w14:paraId="68D52EA3" w14:textId="6840506E" w:rsidR="005C40D6" w:rsidRPr="00602DA1" w:rsidRDefault="00A92E2C" w:rsidP="00610656">
      <w:pPr>
        <w:pStyle w:val="SynchrogenixBodyText"/>
        <w:spacing w:before="0" w:after="0"/>
        <w:rPr>
          <w:color w:val="000000" w:themeColor="text1"/>
          <w:sz w:val="22"/>
          <w:szCs w:val="22"/>
        </w:rPr>
      </w:pPr>
      <w:r w:rsidRPr="00602DA1">
        <w:rPr>
          <w:color w:val="000000" w:themeColor="text1"/>
          <w:sz w:val="22"/>
        </w:rPr>
        <w:t xml:space="preserve">Sigurnost </w:t>
      </w:r>
      <w:r w:rsidR="006A138F">
        <w:rPr>
          <w:color w:val="000000" w:themeColor="text1"/>
          <w:sz w:val="22"/>
        </w:rPr>
        <w:t xml:space="preserve">primjene </w:t>
      </w:r>
      <w:r w:rsidRPr="00602DA1">
        <w:rPr>
          <w:color w:val="000000" w:themeColor="text1"/>
          <w:sz w:val="22"/>
        </w:rPr>
        <w:t xml:space="preserve">sugemalimaba u kombinaciji s kemoterapijom procijenjena je </w:t>
      </w:r>
      <w:r w:rsidR="006A138F">
        <w:rPr>
          <w:color w:val="000000" w:themeColor="text1"/>
          <w:sz w:val="22"/>
        </w:rPr>
        <w:t xml:space="preserve">u </w:t>
      </w:r>
      <w:r w:rsidRPr="00602DA1">
        <w:rPr>
          <w:color w:val="000000" w:themeColor="text1"/>
          <w:sz w:val="22"/>
        </w:rPr>
        <w:t>kliničkim ispitivanjima za različite vrste tumora u 435 bolesnika koji su primali 1200 mg svaka 3 tjedna.</w:t>
      </w:r>
    </w:p>
    <w:p w14:paraId="556B085E" w14:textId="77777777" w:rsidR="0004414E" w:rsidRPr="008F6728" w:rsidRDefault="0004414E" w:rsidP="00610656">
      <w:pPr>
        <w:pStyle w:val="SynchrogenixBodyText"/>
        <w:spacing w:before="0" w:after="0"/>
        <w:rPr>
          <w:color w:val="000000" w:themeColor="text1"/>
          <w:sz w:val="22"/>
          <w:szCs w:val="22"/>
          <w:lang w:eastAsia="zh-CN"/>
        </w:rPr>
      </w:pPr>
    </w:p>
    <w:p w14:paraId="2E1F6013" w14:textId="64983FE2" w:rsidR="00FB0B2F" w:rsidRPr="00CE21B9" w:rsidRDefault="00A92E2C" w:rsidP="00610656">
      <w:pPr>
        <w:pStyle w:val="SynchrogenixBodyText"/>
        <w:spacing w:before="0" w:after="0"/>
        <w:rPr>
          <w:color w:val="000000" w:themeColor="text1"/>
          <w:sz w:val="22"/>
          <w:szCs w:val="22"/>
        </w:rPr>
      </w:pPr>
      <w:r w:rsidRPr="003C2434">
        <w:rPr>
          <w:color w:val="000000" w:themeColor="text1"/>
          <w:sz w:val="22"/>
          <w:szCs w:val="22"/>
        </w:rPr>
        <w:t xml:space="preserve">Učestalost nuspojava u ovoj populaciji bolesnika bila je 95,6 %. </w:t>
      </w:r>
      <w:r w:rsidRPr="00126343">
        <w:rPr>
          <w:sz w:val="22"/>
          <w:szCs w:val="22"/>
        </w:rPr>
        <w:t xml:space="preserve">Najčešće nuspojave </w:t>
      </w:r>
      <w:r w:rsidRPr="003C2434">
        <w:rPr>
          <w:color w:val="000000" w:themeColor="text1"/>
          <w:sz w:val="22"/>
          <w:szCs w:val="22"/>
        </w:rPr>
        <w:t xml:space="preserve">(≥ 10 %) bile su </w:t>
      </w:r>
      <w:bookmarkStart w:id="77" w:name="_Hlk143692714"/>
      <w:r w:rsidRPr="003C2434">
        <w:rPr>
          <w:color w:val="000000" w:themeColor="text1"/>
          <w:sz w:val="22"/>
          <w:szCs w:val="22"/>
        </w:rPr>
        <w:t xml:space="preserve">anemija (77,5 %), </w:t>
      </w:r>
      <w:r w:rsidR="006A138F">
        <w:rPr>
          <w:color w:val="000000" w:themeColor="text1"/>
          <w:sz w:val="22"/>
          <w:szCs w:val="22"/>
        </w:rPr>
        <w:t>povišena</w:t>
      </w:r>
      <w:r w:rsidR="006A138F" w:rsidRPr="003C2434">
        <w:rPr>
          <w:color w:val="000000" w:themeColor="text1"/>
          <w:sz w:val="22"/>
          <w:szCs w:val="22"/>
        </w:rPr>
        <w:t xml:space="preserve"> </w:t>
      </w:r>
      <w:r w:rsidR="0019168B">
        <w:rPr>
          <w:color w:val="000000" w:themeColor="text1"/>
          <w:sz w:val="22"/>
          <w:szCs w:val="22"/>
        </w:rPr>
        <w:t xml:space="preserve">vrijednost </w:t>
      </w:r>
      <w:r w:rsidRPr="003C2434">
        <w:rPr>
          <w:color w:val="000000" w:themeColor="text1"/>
          <w:sz w:val="22"/>
          <w:szCs w:val="22"/>
        </w:rPr>
        <w:t>aspartat am</w:t>
      </w:r>
      <w:r w:rsidRPr="00A03BDA">
        <w:rPr>
          <w:color w:val="000000" w:themeColor="text1"/>
          <w:sz w:val="22"/>
          <w:szCs w:val="22"/>
        </w:rPr>
        <w:t xml:space="preserve">inotransferaze (34,0 %), </w:t>
      </w:r>
      <w:r w:rsidR="00487821">
        <w:rPr>
          <w:color w:val="000000" w:themeColor="text1"/>
          <w:sz w:val="22"/>
          <w:szCs w:val="22"/>
        </w:rPr>
        <w:t xml:space="preserve">povišena </w:t>
      </w:r>
      <w:r w:rsidR="0019168B">
        <w:rPr>
          <w:color w:val="000000" w:themeColor="text1"/>
          <w:sz w:val="22"/>
          <w:szCs w:val="22"/>
        </w:rPr>
        <w:t xml:space="preserve">vrijednost </w:t>
      </w:r>
      <w:r w:rsidRPr="00A03BDA">
        <w:rPr>
          <w:color w:val="000000" w:themeColor="text1"/>
          <w:sz w:val="22"/>
          <w:szCs w:val="22"/>
        </w:rPr>
        <w:t>alanin aminotransferaze (32,0 %), osip (2</w:t>
      </w:r>
      <w:r w:rsidR="00B10EE5" w:rsidRPr="00556505">
        <w:rPr>
          <w:color w:val="000000" w:themeColor="text1"/>
          <w:sz w:val="22"/>
          <w:szCs w:val="22"/>
        </w:rPr>
        <w:t>6</w:t>
      </w:r>
      <w:r w:rsidRPr="00556505">
        <w:rPr>
          <w:color w:val="000000" w:themeColor="text1"/>
          <w:sz w:val="22"/>
          <w:szCs w:val="22"/>
        </w:rPr>
        <w:t>,</w:t>
      </w:r>
      <w:r w:rsidR="00B10EE5" w:rsidRPr="00556505">
        <w:rPr>
          <w:color w:val="000000" w:themeColor="text1"/>
          <w:sz w:val="22"/>
          <w:szCs w:val="22"/>
        </w:rPr>
        <w:t>2</w:t>
      </w:r>
      <w:r w:rsidRPr="00556505">
        <w:rPr>
          <w:color w:val="000000" w:themeColor="text1"/>
          <w:sz w:val="22"/>
          <w:szCs w:val="22"/>
        </w:rPr>
        <w:t xml:space="preserve"> %), hiperlipidemija (21,6 %), hiperglikemija (18,4 %), hiponatrijemija (16,8 %), hipokalijemija (15,6 %), proteinurija (14,0 %), bol u abdomenu (13,8 %), umor (13,3 %), artralgija (12,2 %), hipoestezija </w:t>
      </w:r>
      <w:r w:rsidRPr="00CE21B9">
        <w:rPr>
          <w:color w:val="000000" w:themeColor="text1"/>
          <w:sz w:val="22"/>
          <w:szCs w:val="22"/>
        </w:rPr>
        <w:t>(11,5 %), hipotireoza (10,3 %) i hipokalcijemija (10,1 %).</w:t>
      </w:r>
      <w:bookmarkEnd w:id="77"/>
    </w:p>
    <w:p w14:paraId="02A3085C" w14:textId="6C0EEEB8" w:rsidR="00811E34" w:rsidRPr="00602DA1" w:rsidRDefault="00A92E2C" w:rsidP="00610656">
      <w:pPr>
        <w:pStyle w:val="SynchrogenixBodyText"/>
        <w:spacing w:before="0" w:after="0"/>
        <w:rPr>
          <w:rFonts w:eastAsia="等线"/>
          <w:color w:val="000000" w:themeColor="text1"/>
          <w:sz w:val="22"/>
          <w:szCs w:val="22"/>
        </w:rPr>
      </w:pPr>
      <w:r w:rsidRPr="00602DA1">
        <w:rPr>
          <w:sz w:val="22"/>
        </w:rPr>
        <w:t>Učestalost nuspojava ≥ 3</w:t>
      </w:r>
      <w:r w:rsidR="009B6DFC">
        <w:rPr>
          <w:sz w:val="22"/>
        </w:rPr>
        <w:t>.</w:t>
      </w:r>
      <w:r w:rsidRPr="00602DA1">
        <w:rPr>
          <w:sz w:val="22"/>
        </w:rPr>
        <w:t> stupnja u ovih bolesnika bila je 3</w:t>
      </w:r>
      <w:r w:rsidR="00B10EE5" w:rsidRPr="00602DA1">
        <w:rPr>
          <w:sz w:val="22"/>
        </w:rPr>
        <w:t>3</w:t>
      </w:r>
      <w:r w:rsidRPr="00602DA1">
        <w:rPr>
          <w:sz w:val="22"/>
        </w:rPr>
        <w:t>,</w:t>
      </w:r>
      <w:r w:rsidR="00B10EE5" w:rsidRPr="00602DA1">
        <w:rPr>
          <w:sz w:val="22"/>
        </w:rPr>
        <w:t>1</w:t>
      </w:r>
      <w:r w:rsidRPr="00602DA1">
        <w:rPr>
          <w:sz w:val="22"/>
        </w:rPr>
        <w:t> %. Najčešće nuspojave ≥ 3</w:t>
      </w:r>
      <w:r w:rsidR="009B6DFC">
        <w:rPr>
          <w:sz w:val="22"/>
        </w:rPr>
        <w:t>.</w:t>
      </w:r>
      <w:r w:rsidRPr="00602DA1">
        <w:rPr>
          <w:sz w:val="22"/>
        </w:rPr>
        <w:t> stupnja (&gt; 1 %) bile su</w:t>
      </w:r>
      <w:r w:rsidRPr="00602DA1">
        <w:rPr>
          <w:color w:val="000000" w:themeColor="text1"/>
          <w:sz w:val="22"/>
        </w:rPr>
        <w:t xml:space="preserve"> anemija (17,5 %), hiponatrijemija (4,4 %), hipokalemija (3,0 %), hiperlipidemija (2,3 %), porast amilaze (2,1 %), poremećena funkcija jetre (1,8 %), hiperglikemija (1,6 %), umor (1,4 %), osip (1,</w:t>
      </w:r>
      <w:r w:rsidR="00B10EE5" w:rsidRPr="00602DA1">
        <w:rPr>
          <w:color w:val="000000" w:themeColor="text1"/>
          <w:sz w:val="22"/>
        </w:rPr>
        <w:t>4</w:t>
      </w:r>
      <w:r w:rsidRPr="00602DA1">
        <w:rPr>
          <w:color w:val="000000" w:themeColor="text1"/>
          <w:sz w:val="22"/>
        </w:rPr>
        <w:t> %), porast alkalne fosfataze u krvi (1,1 %) i pneumonitis (1,1 %).</w:t>
      </w:r>
    </w:p>
    <w:p w14:paraId="43846B7E" w14:textId="77777777" w:rsidR="00A256F7" w:rsidRPr="008F6728"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602DA1" w:rsidRDefault="00A92E2C" w:rsidP="00610656">
      <w:pPr>
        <w:pStyle w:val="SynchrogenixBodyText"/>
        <w:spacing w:before="0" w:after="0"/>
        <w:rPr>
          <w:bCs/>
          <w:color w:val="000000" w:themeColor="text1"/>
          <w:sz w:val="22"/>
          <w:szCs w:val="22"/>
          <w:u w:val="single"/>
        </w:rPr>
      </w:pPr>
      <w:r w:rsidRPr="00602DA1">
        <w:rPr>
          <w:color w:val="000000" w:themeColor="text1"/>
          <w:sz w:val="22"/>
          <w:u w:val="single"/>
        </w:rPr>
        <w:t>Tablični prikaz nuspojava</w:t>
      </w:r>
    </w:p>
    <w:p w14:paraId="2DD6EE3C" w14:textId="75A211F3" w:rsidR="004012E4" w:rsidRPr="00602DA1" w:rsidRDefault="00A92E2C" w:rsidP="00610656">
      <w:pPr>
        <w:pStyle w:val="SynchrogenixBodyText"/>
        <w:spacing w:before="0" w:after="0"/>
        <w:rPr>
          <w:color w:val="000000" w:themeColor="text1"/>
          <w:sz w:val="22"/>
          <w:szCs w:val="22"/>
        </w:rPr>
      </w:pPr>
      <w:r w:rsidRPr="00602DA1">
        <w:rPr>
          <w:color w:val="000000" w:themeColor="text1"/>
          <w:sz w:val="22"/>
        </w:rPr>
        <w:t>Nuspojave lijeka uočene u kliničkim ispitivanjima sugemalimaba u kombinaciji s kemoterapijom ili sugemalimaba u monoterapiji navedene su u tablici 2. Nuspojave su navedene prema klasifikaciji organskih sustava i učestalosti. Učestalost je definirana kao: vrlo često (≥ 1/10), često (≥ 1/100 i &lt; 1/10), manje često (≥ 1/1000 i &lt; 1/100), rijetko (≥ 1/10 000 i &lt; 1/1000), vrlo rijetko (&lt; 1/10 000). Unutar svake skupine učestalosti, nuspojave su navedene redoslijedom od učestalijih prema manje učestalima.</w:t>
      </w:r>
    </w:p>
    <w:p w14:paraId="297E3D61" w14:textId="77777777" w:rsidR="00F13A31" w:rsidRPr="00602DA1" w:rsidRDefault="00F13A31" w:rsidP="00610656">
      <w:pPr>
        <w:spacing w:before="0" w:after="0"/>
        <w:rPr>
          <w:color w:val="000000"/>
          <w:sz w:val="22"/>
          <w:szCs w:val="22"/>
        </w:rPr>
      </w:pPr>
    </w:p>
    <w:p w14:paraId="6B0573F3" w14:textId="7DF29A11" w:rsidR="00F13A31" w:rsidRPr="00602DA1" w:rsidRDefault="00A92E2C" w:rsidP="00610656">
      <w:pPr>
        <w:pStyle w:val="SynchrogenixTableHeading"/>
        <w:spacing w:before="0" w:after="0"/>
        <w:ind w:left="810" w:hanging="810"/>
        <w:rPr>
          <w:color w:val="000000" w:themeColor="text1"/>
          <w:sz w:val="22"/>
          <w:szCs w:val="22"/>
        </w:rPr>
      </w:pPr>
      <w:r w:rsidRPr="00602DA1">
        <w:rPr>
          <w:color w:val="000000" w:themeColor="text1"/>
          <w:sz w:val="22"/>
        </w:rPr>
        <w:t>Tablica </w:t>
      </w:r>
      <w:r w:rsidRPr="00602DA1">
        <w:rPr>
          <w:color w:val="000000" w:themeColor="text1"/>
          <w:sz w:val="22"/>
        </w:rPr>
        <w:fldChar w:fldCharType="begin"/>
      </w:r>
      <w:r w:rsidRPr="00602DA1">
        <w:rPr>
          <w:color w:val="000000" w:themeColor="text1"/>
          <w:sz w:val="22"/>
        </w:rPr>
        <w:instrText>SEQ Table \* ARABIC</w:instrText>
      </w:r>
      <w:r w:rsidRPr="00602DA1">
        <w:rPr>
          <w:color w:val="000000" w:themeColor="text1"/>
          <w:sz w:val="22"/>
        </w:rPr>
        <w:fldChar w:fldCharType="separate"/>
      </w:r>
      <w:r w:rsidR="00A5356E">
        <w:rPr>
          <w:noProof/>
          <w:color w:val="000000" w:themeColor="text1"/>
          <w:sz w:val="22"/>
        </w:rPr>
        <w:t>2</w:t>
      </w:r>
      <w:r w:rsidRPr="00602DA1">
        <w:rPr>
          <w:color w:val="000000" w:themeColor="text1"/>
          <w:sz w:val="22"/>
        </w:rPr>
        <w:fldChar w:fldCharType="end"/>
      </w:r>
      <w:r w:rsidRPr="00602DA1">
        <w:rPr>
          <w:color w:val="000000" w:themeColor="text1"/>
          <w:sz w:val="22"/>
        </w:rPr>
        <w:t>. Nuspojave</w:t>
      </w:r>
    </w:p>
    <w:p w14:paraId="4B3E1694" w14:textId="77777777" w:rsidR="00F13A31" w:rsidRPr="00602DA1" w:rsidRDefault="00F13A31" w:rsidP="00610656">
      <w:pPr>
        <w:keepNext/>
        <w:spacing w:before="0" w:after="0"/>
        <w:rPr>
          <w:color w:val="000000"/>
          <w:sz w:val="22"/>
          <w:szCs w:val="22"/>
        </w:rPr>
      </w:pPr>
    </w:p>
    <w:tbl>
      <w:tblPr>
        <w:tblW w:w="9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6655"/>
      </w:tblGrid>
      <w:tr w:rsidR="00CB62FC" w:rsidRPr="00602DA1" w14:paraId="4CE8FB5F" w14:textId="77777777" w:rsidTr="00E02848">
        <w:trPr>
          <w:trHeight w:val="20"/>
        </w:trPr>
        <w:tc>
          <w:tcPr>
            <w:tcW w:w="9065" w:type="dxa"/>
            <w:gridSpan w:val="2"/>
          </w:tcPr>
          <w:p w14:paraId="2D9F2206" w14:textId="77777777" w:rsidR="00F13A31" w:rsidRPr="00602DA1" w:rsidRDefault="00A92E2C" w:rsidP="00610656">
            <w:pPr>
              <w:spacing w:before="0" w:after="0"/>
              <w:rPr>
                <w:b/>
                <w:bCs/>
                <w:color w:val="000000"/>
                <w:sz w:val="22"/>
                <w:szCs w:val="22"/>
              </w:rPr>
            </w:pPr>
            <w:r w:rsidRPr="00602DA1">
              <w:rPr>
                <w:b/>
                <w:color w:val="000000"/>
                <w:sz w:val="22"/>
              </w:rPr>
              <w:t>Poremećaji krvi i limfnog sustava</w:t>
            </w:r>
          </w:p>
        </w:tc>
      </w:tr>
      <w:tr w:rsidR="00CB62FC" w:rsidRPr="00602DA1" w14:paraId="5C4182C4" w14:textId="77777777" w:rsidTr="00E02848">
        <w:trPr>
          <w:trHeight w:val="20"/>
        </w:trPr>
        <w:tc>
          <w:tcPr>
            <w:tcW w:w="2410" w:type="dxa"/>
          </w:tcPr>
          <w:p w14:paraId="21005862"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254B7E85" w14:textId="77777777" w:rsidR="00F13A31" w:rsidRPr="00602DA1" w:rsidRDefault="00A92E2C" w:rsidP="00610656">
            <w:pPr>
              <w:spacing w:before="0" w:after="0"/>
              <w:rPr>
                <w:color w:val="000000"/>
                <w:sz w:val="22"/>
                <w:szCs w:val="22"/>
              </w:rPr>
            </w:pPr>
            <w:r w:rsidRPr="00602DA1">
              <w:rPr>
                <w:color w:val="000000"/>
                <w:sz w:val="22"/>
              </w:rPr>
              <w:t>anemija</w:t>
            </w:r>
          </w:p>
        </w:tc>
      </w:tr>
      <w:tr w:rsidR="00CB62FC" w:rsidRPr="00602DA1" w14:paraId="702CA38F" w14:textId="77777777" w:rsidTr="00E02848">
        <w:trPr>
          <w:trHeight w:val="20"/>
        </w:trPr>
        <w:tc>
          <w:tcPr>
            <w:tcW w:w="2410" w:type="dxa"/>
          </w:tcPr>
          <w:p w14:paraId="584279DC" w14:textId="4E66E51F" w:rsidR="00CB6697" w:rsidRPr="00602DA1" w:rsidRDefault="007A3835" w:rsidP="00610656">
            <w:pPr>
              <w:spacing w:before="0" w:after="0"/>
              <w:rPr>
                <w:rFonts w:eastAsia="等线"/>
                <w:color w:val="000000"/>
                <w:sz w:val="22"/>
                <w:szCs w:val="22"/>
              </w:rPr>
            </w:pPr>
            <w:r w:rsidRPr="00602DA1">
              <w:rPr>
                <w:color w:val="000000"/>
                <w:sz w:val="22"/>
              </w:rPr>
              <w:t>Manje često</w:t>
            </w:r>
          </w:p>
        </w:tc>
        <w:tc>
          <w:tcPr>
            <w:tcW w:w="6655" w:type="dxa"/>
          </w:tcPr>
          <w:p w14:paraId="0949D2E7" w14:textId="3B28F6BD" w:rsidR="00CB6697" w:rsidRPr="00602DA1" w:rsidRDefault="00A92E2C" w:rsidP="00610656">
            <w:pPr>
              <w:spacing w:before="0" w:after="0"/>
              <w:rPr>
                <w:color w:val="000000"/>
                <w:sz w:val="22"/>
                <w:szCs w:val="22"/>
              </w:rPr>
            </w:pPr>
            <w:r w:rsidRPr="00602DA1">
              <w:rPr>
                <w:color w:val="000000"/>
                <w:sz w:val="22"/>
              </w:rPr>
              <w:t>hemolitička anemija</w:t>
            </w:r>
            <w:r w:rsidRPr="00602DA1">
              <w:rPr>
                <w:color w:val="000000"/>
                <w:sz w:val="22"/>
                <w:vertAlign w:val="superscript"/>
              </w:rPr>
              <w:t>#</w:t>
            </w:r>
            <w:r w:rsidR="00B10EE5" w:rsidRPr="00602DA1">
              <w:rPr>
                <w:color w:val="000000"/>
                <w:sz w:val="22"/>
              </w:rPr>
              <w:t>, imunosno posredovana pancitopenija/bicitopenija*</w:t>
            </w:r>
          </w:p>
        </w:tc>
      </w:tr>
      <w:tr w:rsidR="00CB62FC" w:rsidRPr="00602DA1" w14:paraId="34EA3655" w14:textId="77777777" w:rsidTr="00E02848">
        <w:trPr>
          <w:trHeight w:val="20"/>
        </w:trPr>
        <w:tc>
          <w:tcPr>
            <w:tcW w:w="9065" w:type="dxa"/>
            <w:gridSpan w:val="2"/>
          </w:tcPr>
          <w:p w14:paraId="7B8B9543" w14:textId="77777777" w:rsidR="00F13A31" w:rsidRPr="00602DA1" w:rsidRDefault="00A92E2C" w:rsidP="00610656">
            <w:pPr>
              <w:spacing w:before="0" w:after="0"/>
              <w:rPr>
                <w:b/>
                <w:bCs/>
                <w:color w:val="000000"/>
                <w:sz w:val="22"/>
                <w:szCs w:val="22"/>
              </w:rPr>
            </w:pPr>
            <w:r w:rsidRPr="00602DA1">
              <w:rPr>
                <w:b/>
                <w:color w:val="000000"/>
                <w:sz w:val="22"/>
              </w:rPr>
              <w:t>Poremećaji imunološkog sustava</w:t>
            </w:r>
          </w:p>
        </w:tc>
      </w:tr>
      <w:tr w:rsidR="00CB62FC" w:rsidRPr="00602DA1" w14:paraId="01893468" w14:textId="77777777" w:rsidTr="00E02848">
        <w:trPr>
          <w:trHeight w:val="20"/>
        </w:trPr>
        <w:tc>
          <w:tcPr>
            <w:tcW w:w="2410" w:type="dxa"/>
          </w:tcPr>
          <w:p w14:paraId="1833329F" w14:textId="77777777" w:rsidR="00F13A31" w:rsidRPr="00602DA1" w:rsidRDefault="00A92E2C" w:rsidP="00610656">
            <w:pPr>
              <w:spacing w:before="0" w:after="0"/>
              <w:rPr>
                <w:rFonts w:eastAsia="宋体"/>
                <w:b/>
                <w:bCs/>
                <w:color w:val="000000"/>
                <w:sz w:val="22"/>
                <w:szCs w:val="22"/>
              </w:rPr>
            </w:pPr>
            <w:r w:rsidRPr="00602DA1">
              <w:rPr>
                <w:color w:val="000000"/>
                <w:sz w:val="22"/>
              </w:rPr>
              <w:t>Manje često</w:t>
            </w:r>
          </w:p>
        </w:tc>
        <w:tc>
          <w:tcPr>
            <w:tcW w:w="6655" w:type="dxa"/>
          </w:tcPr>
          <w:p w14:paraId="7F29CC22" w14:textId="64AD23A1" w:rsidR="00F13A31" w:rsidRPr="00602DA1" w:rsidRDefault="00A92E2C" w:rsidP="00610656">
            <w:pPr>
              <w:spacing w:before="0" w:after="0"/>
              <w:rPr>
                <w:color w:val="000000"/>
                <w:sz w:val="22"/>
                <w:szCs w:val="22"/>
              </w:rPr>
            </w:pPr>
            <w:r w:rsidRPr="00602DA1">
              <w:rPr>
                <w:color w:val="000000"/>
                <w:sz w:val="22"/>
              </w:rPr>
              <w:t>anafilaktičke reakcije, vaskulitis uz pozitivna antineutrofilna citoplazmatska protutijela</w:t>
            </w:r>
            <w:r w:rsidRPr="00602DA1">
              <w:rPr>
                <w:color w:val="000000"/>
                <w:sz w:val="22"/>
                <w:vertAlign w:val="superscript"/>
              </w:rPr>
              <w:t>#</w:t>
            </w:r>
          </w:p>
        </w:tc>
      </w:tr>
      <w:tr w:rsidR="00CB62FC" w:rsidRPr="00602DA1" w14:paraId="77C3BA44" w14:textId="77777777" w:rsidTr="00E02848">
        <w:trPr>
          <w:trHeight w:val="20"/>
        </w:trPr>
        <w:tc>
          <w:tcPr>
            <w:tcW w:w="9065" w:type="dxa"/>
            <w:gridSpan w:val="2"/>
          </w:tcPr>
          <w:p w14:paraId="40BEEE2B" w14:textId="77777777" w:rsidR="00F13A31" w:rsidRPr="00602DA1" w:rsidRDefault="00A92E2C" w:rsidP="00610656">
            <w:pPr>
              <w:spacing w:before="0" w:after="0"/>
              <w:rPr>
                <w:b/>
                <w:bCs/>
                <w:color w:val="000000"/>
                <w:sz w:val="22"/>
                <w:szCs w:val="22"/>
              </w:rPr>
            </w:pPr>
            <w:r w:rsidRPr="00602DA1">
              <w:rPr>
                <w:b/>
                <w:color w:val="000000"/>
                <w:sz w:val="22"/>
              </w:rPr>
              <w:t>Endokrini poremećaji</w:t>
            </w:r>
          </w:p>
        </w:tc>
      </w:tr>
      <w:tr w:rsidR="00CB62FC" w:rsidRPr="00602DA1" w14:paraId="5BCDDF2E" w14:textId="77777777" w:rsidTr="00E02848">
        <w:trPr>
          <w:trHeight w:val="20"/>
        </w:trPr>
        <w:tc>
          <w:tcPr>
            <w:tcW w:w="2410" w:type="dxa"/>
          </w:tcPr>
          <w:p w14:paraId="2ACDA9F5"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2EFDDB2B" w14:textId="77777777" w:rsidR="00F13A31" w:rsidRPr="00602DA1" w:rsidRDefault="00A92E2C" w:rsidP="00610656">
            <w:pPr>
              <w:spacing w:before="0" w:after="0"/>
              <w:rPr>
                <w:color w:val="000000"/>
                <w:sz w:val="22"/>
                <w:szCs w:val="22"/>
              </w:rPr>
            </w:pPr>
            <w:r w:rsidRPr="00602DA1">
              <w:rPr>
                <w:color w:val="000000"/>
                <w:sz w:val="22"/>
              </w:rPr>
              <w:t>hipotireoza</w:t>
            </w:r>
          </w:p>
        </w:tc>
      </w:tr>
      <w:tr w:rsidR="00CB62FC" w:rsidRPr="00602DA1" w14:paraId="5AE86CAE" w14:textId="77777777" w:rsidTr="00E02848">
        <w:trPr>
          <w:trHeight w:val="20"/>
        </w:trPr>
        <w:tc>
          <w:tcPr>
            <w:tcW w:w="2410" w:type="dxa"/>
          </w:tcPr>
          <w:p w14:paraId="03F7CA65" w14:textId="77777777" w:rsidR="00F13A31" w:rsidRPr="00602DA1" w:rsidRDefault="00A92E2C" w:rsidP="00610656">
            <w:pPr>
              <w:spacing w:before="0" w:after="0"/>
              <w:rPr>
                <w:color w:val="000000"/>
                <w:sz w:val="22"/>
                <w:szCs w:val="22"/>
              </w:rPr>
            </w:pPr>
            <w:r w:rsidRPr="00602DA1">
              <w:rPr>
                <w:color w:val="000000"/>
                <w:sz w:val="22"/>
              </w:rPr>
              <w:t>Često</w:t>
            </w:r>
          </w:p>
        </w:tc>
        <w:tc>
          <w:tcPr>
            <w:tcW w:w="6655" w:type="dxa"/>
          </w:tcPr>
          <w:p w14:paraId="541C40A2" w14:textId="77777777" w:rsidR="00F13A31" w:rsidRPr="00602DA1" w:rsidRDefault="00A92E2C" w:rsidP="00610656">
            <w:pPr>
              <w:spacing w:before="0" w:after="0"/>
              <w:rPr>
                <w:color w:val="000000"/>
                <w:sz w:val="22"/>
                <w:szCs w:val="22"/>
              </w:rPr>
            </w:pPr>
            <w:r w:rsidRPr="00602DA1">
              <w:rPr>
                <w:color w:val="000000"/>
                <w:sz w:val="22"/>
              </w:rPr>
              <w:t>hipertireoza</w:t>
            </w:r>
          </w:p>
        </w:tc>
      </w:tr>
      <w:tr w:rsidR="00CB62FC" w:rsidRPr="00602DA1" w14:paraId="35D68780" w14:textId="77777777" w:rsidTr="00E02848">
        <w:trPr>
          <w:trHeight w:val="20"/>
        </w:trPr>
        <w:tc>
          <w:tcPr>
            <w:tcW w:w="2410" w:type="dxa"/>
          </w:tcPr>
          <w:p w14:paraId="219E2348" w14:textId="77777777" w:rsidR="00F13A31" w:rsidRPr="00602DA1" w:rsidRDefault="00A92E2C" w:rsidP="00610656">
            <w:pPr>
              <w:spacing w:before="0" w:after="0"/>
              <w:rPr>
                <w:color w:val="000000"/>
                <w:sz w:val="22"/>
                <w:szCs w:val="22"/>
              </w:rPr>
            </w:pPr>
            <w:r w:rsidRPr="00602DA1">
              <w:rPr>
                <w:color w:val="000000"/>
                <w:sz w:val="22"/>
              </w:rPr>
              <w:t>Manje često</w:t>
            </w:r>
          </w:p>
        </w:tc>
        <w:tc>
          <w:tcPr>
            <w:tcW w:w="6655" w:type="dxa"/>
          </w:tcPr>
          <w:p w14:paraId="4ABC535A" w14:textId="2B0EACB3" w:rsidR="00F13A31" w:rsidRPr="00602DA1" w:rsidRDefault="00B10EE5" w:rsidP="00610656">
            <w:pPr>
              <w:spacing w:before="0" w:after="0"/>
              <w:rPr>
                <w:color w:val="000000"/>
                <w:sz w:val="22"/>
                <w:szCs w:val="22"/>
              </w:rPr>
            </w:pPr>
            <w:r w:rsidRPr="00602DA1">
              <w:rPr>
                <w:color w:val="000000"/>
                <w:sz w:val="22"/>
              </w:rPr>
              <w:t xml:space="preserve">imunosno posredovan hipofizitis*, </w:t>
            </w:r>
            <w:r w:rsidR="00A92E2C" w:rsidRPr="00602DA1">
              <w:rPr>
                <w:color w:val="000000"/>
                <w:sz w:val="22"/>
              </w:rPr>
              <w:t>adrenalna insuficijencija, imunosno posredovan tiroiditis</w:t>
            </w:r>
          </w:p>
        </w:tc>
      </w:tr>
      <w:tr w:rsidR="00CB62FC" w:rsidRPr="00602DA1" w14:paraId="16B745E7" w14:textId="77777777" w:rsidTr="00E02848">
        <w:trPr>
          <w:trHeight w:val="20"/>
        </w:trPr>
        <w:tc>
          <w:tcPr>
            <w:tcW w:w="9065" w:type="dxa"/>
            <w:gridSpan w:val="2"/>
          </w:tcPr>
          <w:p w14:paraId="0219113F" w14:textId="77777777" w:rsidR="00F13A31" w:rsidRPr="00602DA1" w:rsidRDefault="00A92E2C" w:rsidP="00610656">
            <w:pPr>
              <w:keepNext/>
              <w:keepLines/>
              <w:spacing w:before="0" w:after="0"/>
              <w:rPr>
                <w:b/>
                <w:bCs/>
                <w:color w:val="000000"/>
                <w:sz w:val="22"/>
                <w:szCs w:val="22"/>
              </w:rPr>
            </w:pPr>
            <w:r w:rsidRPr="00602DA1">
              <w:rPr>
                <w:b/>
                <w:color w:val="000000"/>
                <w:sz w:val="22"/>
              </w:rPr>
              <w:t>Poremećaji metabolizma i prehrane</w:t>
            </w:r>
          </w:p>
        </w:tc>
      </w:tr>
      <w:tr w:rsidR="00CB62FC" w:rsidRPr="00602DA1" w14:paraId="75D003B0" w14:textId="77777777" w:rsidTr="00E02848">
        <w:trPr>
          <w:trHeight w:val="20"/>
        </w:trPr>
        <w:tc>
          <w:tcPr>
            <w:tcW w:w="2410" w:type="dxa"/>
          </w:tcPr>
          <w:p w14:paraId="10016240" w14:textId="77777777" w:rsidR="00F13A31" w:rsidRPr="00602DA1" w:rsidRDefault="00A92E2C" w:rsidP="00610656">
            <w:pPr>
              <w:keepNext/>
              <w:keepLines/>
              <w:spacing w:before="0" w:after="0"/>
              <w:rPr>
                <w:color w:val="000000"/>
                <w:sz w:val="22"/>
                <w:szCs w:val="22"/>
              </w:rPr>
            </w:pPr>
            <w:r w:rsidRPr="00602DA1">
              <w:rPr>
                <w:color w:val="000000"/>
                <w:sz w:val="22"/>
              </w:rPr>
              <w:t>Vrlo često</w:t>
            </w:r>
          </w:p>
        </w:tc>
        <w:tc>
          <w:tcPr>
            <w:tcW w:w="6655" w:type="dxa"/>
          </w:tcPr>
          <w:p w14:paraId="2022E5A1" w14:textId="01C95E22" w:rsidR="00F13A31" w:rsidRPr="00602DA1" w:rsidRDefault="00A92E2C" w:rsidP="00610656">
            <w:pPr>
              <w:spacing w:before="0" w:after="0"/>
              <w:rPr>
                <w:color w:val="000000"/>
                <w:sz w:val="22"/>
                <w:szCs w:val="22"/>
              </w:rPr>
            </w:pPr>
            <w:r w:rsidRPr="00602DA1">
              <w:rPr>
                <w:color w:val="000000"/>
                <w:sz w:val="22"/>
              </w:rPr>
              <w:t>hiperlipidemija</w:t>
            </w:r>
            <w:r w:rsidRPr="00602DA1">
              <w:rPr>
                <w:color w:val="000000"/>
                <w:sz w:val="22"/>
                <w:vertAlign w:val="superscript"/>
              </w:rPr>
              <w:t>a</w:t>
            </w:r>
            <w:r w:rsidRPr="00602DA1">
              <w:rPr>
                <w:color w:val="000000"/>
                <w:sz w:val="22"/>
              </w:rPr>
              <w:t>, hiperglikemija</w:t>
            </w:r>
            <w:r w:rsidRPr="00602DA1">
              <w:rPr>
                <w:color w:val="000000"/>
                <w:sz w:val="22"/>
                <w:vertAlign w:val="superscript"/>
              </w:rPr>
              <w:t>b</w:t>
            </w:r>
            <w:r w:rsidRPr="00602DA1">
              <w:rPr>
                <w:color w:val="000000"/>
                <w:sz w:val="22"/>
              </w:rPr>
              <w:t>, hiponatrijemija, hipokalijemija, hipokalcijemija</w:t>
            </w:r>
            <w:r w:rsidRPr="00602DA1">
              <w:rPr>
                <w:color w:val="000000"/>
                <w:sz w:val="22"/>
                <w:vertAlign w:val="superscript"/>
              </w:rPr>
              <w:t>c</w:t>
            </w:r>
          </w:p>
        </w:tc>
      </w:tr>
      <w:tr w:rsidR="00CB62FC" w:rsidRPr="00602DA1" w14:paraId="1AA4D8DA" w14:textId="77777777" w:rsidTr="00E02848">
        <w:trPr>
          <w:trHeight w:val="20"/>
        </w:trPr>
        <w:tc>
          <w:tcPr>
            <w:tcW w:w="2410" w:type="dxa"/>
          </w:tcPr>
          <w:p w14:paraId="482A6B9A" w14:textId="77777777" w:rsidR="00F13A31" w:rsidRPr="00602DA1" w:rsidRDefault="00A92E2C" w:rsidP="00610656">
            <w:pPr>
              <w:keepNext/>
              <w:keepLines/>
              <w:spacing w:before="0" w:after="0"/>
              <w:rPr>
                <w:color w:val="000000"/>
                <w:sz w:val="22"/>
                <w:szCs w:val="22"/>
              </w:rPr>
            </w:pPr>
            <w:r w:rsidRPr="00602DA1">
              <w:rPr>
                <w:color w:val="000000"/>
                <w:sz w:val="22"/>
              </w:rPr>
              <w:t>Često</w:t>
            </w:r>
          </w:p>
        </w:tc>
        <w:tc>
          <w:tcPr>
            <w:tcW w:w="6655" w:type="dxa"/>
          </w:tcPr>
          <w:p w14:paraId="1E6EC5BE" w14:textId="1DBB09B8" w:rsidR="00F13A31" w:rsidRPr="00602DA1" w:rsidRDefault="00A92E2C" w:rsidP="00610656">
            <w:pPr>
              <w:spacing w:before="0" w:after="0"/>
              <w:rPr>
                <w:color w:val="000000"/>
                <w:sz w:val="22"/>
                <w:szCs w:val="22"/>
              </w:rPr>
            </w:pPr>
            <w:r w:rsidRPr="00602DA1">
              <w:rPr>
                <w:color w:val="000000"/>
                <w:sz w:val="22"/>
              </w:rPr>
              <w:t>hiperuricemija</w:t>
            </w:r>
            <w:r w:rsidRPr="00602DA1">
              <w:rPr>
                <w:color w:val="000000"/>
                <w:sz w:val="22"/>
                <w:vertAlign w:val="superscript"/>
              </w:rPr>
              <w:t>d</w:t>
            </w:r>
            <w:r w:rsidRPr="00602DA1">
              <w:rPr>
                <w:color w:val="000000"/>
                <w:sz w:val="22"/>
              </w:rPr>
              <w:t>, hipokloremija</w:t>
            </w:r>
            <w:r w:rsidRPr="00602DA1">
              <w:rPr>
                <w:color w:val="000000"/>
                <w:sz w:val="22"/>
                <w:vertAlign w:val="superscript"/>
              </w:rPr>
              <w:t>e</w:t>
            </w:r>
            <w:r w:rsidRPr="00602DA1">
              <w:rPr>
                <w:color w:val="000000"/>
                <w:sz w:val="22"/>
              </w:rPr>
              <w:t>, hipomagnezijemija, dijabetes melitus</w:t>
            </w:r>
          </w:p>
        </w:tc>
      </w:tr>
      <w:tr w:rsidR="00CB62FC" w:rsidRPr="00602DA1" w14:paraId="73BF491B" w14:textId="77777777" w:rsidTr="00E02848">
        <w:trPr>
          <w:trHeight w:val="20"/>
        </w:trPr>
        <w:tc>
          <w:tcPr>
            <w:tcW w:w="2410" w:type="dxa"/>
          </w:tcPr>
          <w:p w14:paraId="411FD9F8" w14:textId="77777777" w:rsidR="00F13A31" w:rsidRPr="00602DA1" w:rsidRDefault="00A92E2C" w:rsidP="00610656">
            <w:pPr>
              <w:spacing w:before="0" w:after="0"/>
              <w:rPr>
                <w:color w:val="000000"/>
                <w:sz w:val="22"/>
                <w:szCs w:val="22"/>
              </w:rPr>
            </w:pPr>
            <w:r w:rsidRPr="00602DA1">
              <w:rPr>
                <w:color w:val="000000"/>
                <w:sz w:val="22"/>
              </w:rPr>
              <w:t>Manje često</w:t>
            </w:r>
          </w:p>
        </w:tc>
        <w:tc>
          <w:tcPr>
            <w:tcW w:w="6655" w:type="dxa"/>
          </w:tcPr>
          <w:p w14:paraId="7DF9D076" w14:textId="77777777" w:rsidR="00F13A31" w:rsidRPr="00602DA1" w:rsidRDefault="00A92E2C" w:rsidP="00610656">
            <w:pPr>
              <w:spacing w:before="0" w:after="0"/>
              <w:rPr>
                <w:color w:val="000000"/>
                <w:sz w:val="22"/>
                <w:szCs w:val="22"/>
              </w:rPr>
            </w:pPr>
            <w:r w:rsidRPr="00602DA1">
              <w:rPr>
                <w:color w:val="000000"/>
                <w:sz w:val="22"/>
              </w:rPr>
              <w:t>dislipidemija</w:t>
            </w:r>
          </w:p>
        </w:tc>
      </w:tr>
      <w:tr w:rsidR="00CB62FC" w:rsidRPr="00602DA1" w14:paraId="09D9A94E" w14:textId="77777777" w:rsidTr="00E02848">
        <w:trPr>
          <w:trHeight w:val="20"/>
        </w:trPr>
        <w:tc>
          <w:tcPr>
            <w:tcW w:w="9065" w:type="dxa"/>
            <w:gridSpan w:val="2"/>
          </w:tcPr>
          <w:p w14:paraId="0C6495F6" w14:textId="77777777" w:rsidR="00F13A31" w:rsidRPr="00602DA1" w:rsidRDefault="00A92E2C" w:rsidP="00610656">
            <w:pPr>
              <w:keepNext/>
              <w:spacing w:before="0" w:after="0"/>
              <w:rPr>
                <w:b/>
                <w:bCs/>
                <w:color w:val="000000"/>
                <w:sz w:val="22"/>
                <w:szCs w:val="22"/>
              </w:rPr>
            </w:pPr>
            <w:r w:rsidRPr="00602DA1">
              <w:rPr>
                <w:b/>
                <w:color w:val="000000"/>
                <w:sz w:val="22"/>
              </w:rPr>
              <w:t>Poremećaji živčanog sustava</w:t>
            </w:r>
          </w:p>
        </w:tc>
      </w:tr>
      <w:tr w:rsidR="00CB62FC" w:rsidRPr="00602DA1" w14:paraId="576ABDC7" w14:textId="77777777" w:rsidTr="00E02848">
        <w:trPr>
          <w:trHeight w:val="20"/>
        </w:trPr>
        <w:tc>
          <w:tcPr>
            <w:tcW w:w="2410" w:type="dxa"/>
          </w:tcPr>
          <w:p w14:paraId="7E40CBE1" w14:textId="77777777" w:rsidR="00F13A31" w:rsidRPr="00602DA1" w:rsidRDefault="00A92E2C" w:rsidP="00610656">
            <w:pPr>
              <w:keepNext/>
              <w:spacing w:before="0" w:after="0"/>
              <w:rPr>
                <w:color w:val="000000"/>
                <w:sz w:val="22"/>
                <w:szCs w:val="22"/>
              </w:rPr>
            </w:pPr>
            <w:r w:rsidRPr="00602DA1">
              <w:rPr>
                <w:color w:val="000000"/>
                <w:sz w:val="22"/>
              </w:rPr>
              <w:t>Vrlo često</w:t>
            </w:r>
          </w:p>
        </w:tc>
        <w:tc>
          <w:tcPr>
            <w:tcW w:w="6655" w:type="dxa"/>
          </w:tcPr>
          <w:p w14:paraId="16DA7FEF" w14:textId="0894C2E8" w:rsidR="00F13A31" w:rsidRPr="00602DA1" w:rsidRDefault="00A92E2C" w:rsidP="00610656">
            <w:pPr>
              <w:spacing w:before="0" w:after="0"/>
              <w:rPr>
                <w:color w:val="000000"/>
                <w:sz w:val="22"/>
                <w:szCs w:val="22"/>
              </w:rPr>
            </w:pPr>
            <w:r w:rsidRPr="00602DA1">
              <w:rPr>
                <w:color w:val="000000"/>
                <w:sz w:val="22"/>
              </w:rPr>
              <w:t>hipoestezija</w:t>
            </w:r>
            <w:r w:rsidRPr="00602DA1">
              <w:rPr>
                <w:color w:val="000000"/>
                <w:sz w:val="22"/>
                <w:vertAlign w:val="superscript"/>
              </w:rPr>
              <w:t>f</w:t>
            </w:r>
          </w:p>
        </w:tc>
      </w:tr>
      <w:tr w:rsidR="00CB62FC" w:rsidRPr="00602DA1" w14:paraId="3BDBA4EF" w14:textId="77777777" w:rsidTr="00E02848">
        <w:trPr>
          <w:trHeight w:val="20"/>
        </w:trPr>
        <w:tc>
          <w:tcPr>
            <w:tcW w:w="2410" w:type="dxa"/>
          </w:tcPr>
          <w:p w14:paraId="34FF5FD9" w14:textId="77777777" w:rsidR="00F13A31" w:rsidRPr="00602DA1" w:rsidRDefault="00A92E2C" w:rsidP="00610656">
            <w:pPr>
              <w:keepNext/>
              <w:spacing w:before="0" w:after="0"/>
              <w:rPr>
                <w:color w:val="000000"/>
                <w:sz w:val="22"/>
                <w:szCs w:val="22"/>
              </w:rPr>
            </w:pPr>
            <w:r w:rsidRPr="00602DA1">
              <w:rPr>
                <w:color w:val="000000"/>
                <w:sz w:val="22"/>
              </w:rPr>
              <w:t>Često</w:t>
            </w:r>
          </w:p>
        </w:tc>
        <w:tc>
          <w:tcPr>
            <w:tcW w:w="6655" w:type="dxa"/>
          </w:tcPr>
          <w:p w14:paraId="440CD888" w14:textId="77777777" w:rsidR="00F13A31" w:rsidRPr="00602DA1" w:rsidRDefault="00A92E2C" w:rsidP="00610656">
            <w:pPr>
              <w:spacing w:before="0" w:after="0"/>
              <w:rPr>
                <w:color w:val="000000"/>
                <w:sz w:val="22"/>
                <w:szCs w:val="22"/>
              </w:rPr>
            </w:pPr>
            <w:r w:rsidRPr="00602DA1">
              <w:rPr>
                <w:color w:val="000000"/>
                <w:sz w:val="22"/>
              </w:rPr>
              <w:t>periferna neuropatija</w:t>
            </w:r>
          </w:p>
        </w:tc>
      </w:tr>
      <w:tr w:rsidR="00B10EE5" w:rsidRPr="00602DA1" w14:paraId="2094AA35" w14:textId="77777777" w:rsidTr="00E02848">
        <w:trPr>
          <w:trHeight w:val="20"/>
        </w:trPr>
        <w:tc>
          <w:tcPr>
            <w:tcW w:w="2410" w:type="dxa"/>
          </w:tcPr>
          <w:p w14:paraId="51EC5572" w14:textId="49DE3B0F" w:rsidR="00B10EE5" w:rsidRPr="00602DA1" w:rsidRDefault="00B10EE5" w:rsidP="00610656">
            <w:pPr>
              <w:keepNext/>
              <w:spacing w:before="0" w:after="0"/>
              <w:rPr>
                <w:color w:val="000000"/>
                <w:sz w:val="22"/>
              </w:rPr>
            </w:pPr>
            <w:r w:rsidRPr="00602DA1">
              <w:rPr>
                <w:color w:val="000000"/>
                <w:sz w:val="22"/>
              </w:rPr>
              <w:t>Manje često</w:t>
            </w:r>
          </w:p>
        </w:tc>
        <w:tc>
          <w:tcPr>
            <w:tcW w:w="6655" w:type="dxa"/>
          </w:tcPr>
          <w:p w14:paraId="7296DC77" w14:textId="31116E06" w:rsidR="00B10EE5" w:rsidRPr="00602DA1" w:rsidRDefault="00B10EE5" w:rsidP="00610656">
            <w:pPr>
              <w:spacing w:before="0" w:after="0"/>
              <w:rPr>
                <w:color w:val="000000"/>
                <w:sz w:val="22"/>
              </w:rPr>
            </w:pPr>
            <w:r w:rsidRPr="00602DA1">
              <w:rPr>
                <w:color w:val="000000"/>
                <w:sz w:val="22"/>
              </w:rPr>
              <w:t xml:space="preserve">imunosno posredovan encefalitis, imunosno posredovan </w:t>
            </w:r>
            <w:bookmarkStart w:id="78" w:name="_Hlk167956116"/>
            <w:r w:rsidR="00F95F7B" w:rsidRPr="00602DA1">
              <w:rPr>
                <w:color w:val="000000"/>
                <w:sz w:val="22"/>
              </w:rPr>
              <w:t>Guillain</w:t>
            </w:r>
            <w:r w:rsidR="00F95F7B" w:rsidRPr="00602DA1">
              <w:rPr>
                <w:color w:val="000000"/>
                <w:sz w:val="22"/>
              </w:rPr>
              <w:noBreakHyphen/>
              <w:t>Barréov</w:t>
            </w:r>
            <w:r w:rsidRPr="00602DA1">
              <w:rPr>
                <w:color w:val="000000"/>
                <w:sz w:val="22"/>
              </w:rPr>
              <w:t xml:space="preserve"> sindrom / demijelinizacija</w:t>
            </w:r>
            <w:bookmarkEnd w:id="78"/>
            <w:r w:rsidRPr="00602DA1">
              <w:rPr>
                <w:color w:val="000000"/>
                <w:sz w:val="22"/>
              </w:rPr>
              <w:t>*</w:t>
            </w:r>
          </w:p>
        </w:tc>
      </w:tr>
      <w:tr w:rsidR="00CB62FC" w:rsidRPr="00602DA1" w14:paraId="5255FD00" w14:textId="77777777" w:rsidTr="00FD4326">
        <w:trPr>
          <w:trHeight w:val="20"/>
        </w:trPr>
        <w:tc>
          <w:tcPr>
            <w:tcW w:w="9065" w:type="dxa"/>
            <w:gridSpan w:val="2"/>
          </w:tcPr>
          <w:p w14:paraId="0BC2FC4E" w14:textId="77777777" w:rsidR="00F13A31" w:rsidRPr="00602DA1" w:rsidRDefault="00A92E2C" w:rsidP="00610656">
            <w:pPr>
              <w:spacing w:before="0" w:after="0"/>
              <w:rPr>
                <w:b/>
                <w:bCs/>
                <w:color w:val="000000"/>
                <w:sz w:val="22"/>
                <w:szCs w:val="22"/>
              </w:rPr>
            </w:pPr>
            <w:r w:rsidRPr="00602DA1">
              <w:rPr>
                <w:b/>
                <w:color w:val="000000"/>
                <w:sz w:val="22"/>
              </w:rPr>
              <w:t>Poremećaji oka</w:t>
            </w:r>
          </w:p>
        </w:tc>
      </w:tr>
      <w:tr w:rsidR="00CB62FC" w:rsidRPr="00602DA1" w14:paraId="421C8E5A" w14:textId="77777777" w:rsidTr="00FD4326">
        <w:trPr>
          <w:trHeight w:val="20"/>
        </w:trPr>
        <w:tc>
          <w:tcPr>
            <w:tcW w:w="2410" w:type="dxa"/>
          </w:tcPr>
          <w:p w14:paraId="47D7B979" w14:textId="77777777" w:rsidR="00F13A31" w:rsidRPr="00602DA1" w:rsidRDefault="00A92E2C" w:rsidP="00610656">
            <w:pPr>
              <w:spacing w:before="0" w:after="0"/>
              <w:rPr>
                <w:color w:val="000000"/>
                <w:sz w:val="22"/>
                <w:szCs w:val="22"/>
              </w:rPr>
            </w:pPr>
            <w:r w:rsidRPr="00602DA1">
              <w:rPr>
                <w:color w:val="000000"/>
                <w:sz w:val="22"/>
              </w:rPr>
              <w:t>Često</w:t>
            </w:r>
          </w:p>
        </w:tc>
        <w:tc>
          <w:tcPr>
            <w:tcW w:w="6655" w:type="dxa"/>
          </w:tcPr>
          <w:p w14:paraId="39F333F2" w14:textId="18E90244" w:rsidR="00F13A31" w:rsidRPr="00602DA1" w:rsidRDefault="00F414DC" w:rsidP="00610656">
            <w:pPr>
              <w:spacing w:before="0" w:after="0"/>
              <w:rPr>
                <w:color w:val="000000"/>
                <w:sz w:val="22"/>
                <w:szCs w:val="22"/>
              </w:rPr>
            </w:pPr>
            <w:r w:rsidRPr="00602DA1">
              <w:rPr>
                <w:color w:val="000000"/>
                <w:sz w:val="22"/>
              </w:rPr>
              <w:t xml:space="preserve">konjunktivitis, </w:t>
            </w:r>
            <w:r w:rsidR="00A92E2C" w:rsidRPr="00602DA1">
              <w:rPr>
                <w:color w:val="000000"/>
                <w:sz w:val="22"/>
              </w:rPr>
              <w:t>suh</w:t>
            </w:r>
            <w:r w:rsidR="00860AE3">
              <w:rPr>
                <w:color w:val="000000"/>
                <w:sz w:val="22"/>
              </w:rPr>
              <w:t>o</w:t>
            </w:r>
            <w:r w:rsidR="00A92E2C" w:rsidRPr="00602DA1">
              <w:rPr>
                <w:color w:val="000000"/>
                <w:sz w:val="22"/>
              </w:rPr>
              <w:t xml:space="preserve"> o</w:t>
            </w:r>
            <w:r w:rsidR="00860AE3">
              <w:rPr>
                <w:color w:val="000000"/>
                <w:sz w:val="22"/>
              </w:rPr>
              <w:t>ko</w:t>
            </w:r>
          </w:p>
        </w:tc>
      </w:tr>
      <w:tr w:rsidR="00311AE0" w:rsidRPr="00602DA1" w14:paraId="3CA92997" w14:textId="77777777" w:rsidTr="00E02848">
        <w:trPr>
          <w:trHeight w:val="20"/>
        </w:trPr>
        <w:tc>
          <w:tcPr>
            <w:tcW w:w="9065" w:type="dxa"/>
            <w:gridSpan w:val="2"/>
          </w:tcPr>
          <w:p w14:paraId="7B6A6B74" w14:textId="77777777" w:rsidR="00311AE0" w:rsidRPr="00602DA1" w:rsidRDefault="00311AE0" w:rsidP="001A4B16">
            <w:pPr>
              <w:spacing w:before="0" w:after="0"/>
              <w:rPr>
                <w:b/>
                <w:bCs/>
                <w:color w:val="000000"/>
                <w:sz w:val="22"/>
                <w:szCs w:val="22"/>
              </w:rPr>
            </w:pPr>
            <w:r w:rsidRPr="00602DA1">
              <w:rPr>
                <w:b/>
                <w:color w:val="000000"/>
                <w:sz w:val="22"/>
              </w:rPr>
              <w:t>Srčani poremećaji</w:t>
            </w:r>
          </w:p>
        </w:tc>
      </w:tr>
      <w:tr w:rsidR="00311AE0" w:rsidRPr="00602DA1" w14:paraId="031DC5D4" w14:textId="77777777" w:rsidTr="00E02848">
        <w:trPr>
          <w:trHeight w:val="20"/>
        </w:trPr>
        <w:tc>
          <w:tcPr>
            <w:tcW w:w="2410" w:type="dxa"/>
          </w:tcPr>
          <w:p w14:paraId="40AD67C9" w14:textId="77777777" w:rsidR="00311AE0" w:rsidRPr="00602DA1" w:rsidRDefault="00311AE0" w:rsidP="001A4B16">
            <w:pPr>
              <w:spacing w:before="0" w:after="0"/>
              <w:rPr>
                <w:color w:val="000000"/>
                <w:sz w:val="22"/>
              </w:rPr>
            </w:pPr>
            <w:r w:rsidRPr="00602DA1">
              <w:rPr>
                <w:color w:val="000000"/>
                <w:sz w:val="22"/>
              </w:rPr>
              <w:t>Često</w:t>
            </w:r>
          </w:p>
        </w:tc>
        <w:tc>
          <w:tcPr>
            <w:tcW w:w="6655" w:type="dxa"/>
          </w:tcPr>
          <w:p w14:paraId="5773735E" w14:textId="77777777" w:rsidR="00311AE0" w:rsidRPr="00602DA1" w:rsidRDefault="00311AE0" w:rsidP="001A4B16">
            <w:pPr>
              <w:spacing w:before="0" w:after="0"/>
              <w:rPr>
                <w:color w:val="000000"/>
                <w:sz w:val="22"/>
              </w:rPr>
            </w:pPr>
            <w:r w:rsidRPr="00602DA1">
              <w:rPr>
                <w:color w:val="000000"/>
                <w:sz w:val="22"/>
              </w:rPr>
              <w:t>tahikardija</w:t>
            </w:r>
            <w:r w:rsidRPr="008F6728">
              <w:rPr>
                <w:color w:val="000000"/>
                <w:sz w:val="22"/>
                <w:vertAlign w:val="superscript"/>
              </w:rPr>
              <w:t>g</w:t>
            </w:r>
          </w:p>
        </w:tc>
      </w:tr>
      <w:tr w:rsidR="00311AE0" w:rsidRPr="00602DA1" w14:paraId="584495B1" w14:textId="77777777" w:rsidTr="00E02848">
        <w:trPr>
          <w:trHeight w:val="20"/>
        </w:trPr>
        <w:tc>
          <w:tcPr>
            <w:tcW w:w="2410" w:type="dxa"/>
          </w:tcPr>
          <w:p w14:paraId="283AFFFA" w14:textId="77777777" w:rsidR="00311AE0" w:rsidRPr="00602DA1" w:rsidRDefault="00311AE0" w:rsidP="001A4B16">
            <w:pPr>
              <w:spacing w:before="0" w:after="0"/>
              <w:rPr>
                <w:color w:val="000000"/>
                <w:sz w:val="22"/>
                <w:szCs w:val="22"/>
              </w:rPr>
            </w:pPr>
            <w:r w:rsidRPr="00602DA1">
              <w:rPr>
                <w:color w:val="000000"/>
                <w:sz w:val="22"/>
              </w:rPr>
              <w:t>Manje često</w:t>
            </w:r>
          </w:p>
        </w:tc>
        <w:tc>
          <w:tcPr>
            <w:tcW w:w="6655" w:type="dxa"/>
          </w:tcPr>
          <w:p w14:paraId="7A7AE8DE" w14:textId="77777777" w:rsidR="00311AE0" w:rsidRPr="00602DA1" w:rsidRDefault="00311AE0" w:rsidP="001A4B16">
            <w:pPr>
              <w:spacing w:before="0" w:after="0"/>
              <w:rPr>
                <w:color w:val="000000"/>
                <w:sz w:val="22"/>
                <w:szCs w:val="22"/>
              </w:rPr>
            </w:pPr>
            <w:r w:rsidRPr="00602DA1">
              <w:rPr>
                <w:color w:val="000000"/>
                <w:sz w:val="22"/>
              </w:rPr>
              <w:t>imunosno posredovan miokarditis</w:t>
            </w:r>
          </w:p>
        </w:tc>
      </w:tr>
      <w:tr w:rsidR="00F50109" w:rsidRPr="00602DA1" w14:paraId="20BBCA31" w14:textId="77777777" w:rsidTr="00E02848">
        <w:trPr>
          <w:trHeight w:val="20"/>
        </w:trPr>
        <w:tc>
          <w:tcPr>
            <w:tcW w:w="9065" w:type="dxa"/>
            <w:gridSpan w:val="2"/>
          </w:tcPr>
          <w:p w14:paraId="6E67D74E" w14:textId="77D04A80" w:rsidR="00F50109" w:rsidRPr="00E02848" w:rsidRDefault="00F50109" w:rsidP="001A4B16">
            <w:pPr>
              <w:spacing w:before="0" w:after="0"/>
              <w:rPr>
                <w:color w:val="000000"/>
                <w:sz w:val="22"/>
              </w:rPr>
            </w:pPr>
            <w:r w:rsidRPr="00602DA1">
              <w:rPr>
                <w:b/>
                <w:color w:val="000000"/>
                <w:sz w:val="22"/>
              </w:rPr>
              <w:t>Krvožilni poremećaji</w:t>
            </w:r>
          </w:p>
        </w:tc>
      </w:tr>
      <w:tr w:rsidR="00F50109" w:rsidRPr="00602DA1" w14:paraId="74DE7EB2" w14:textId="77777777" w:rsidTr="00E02848">
        <w:trPr>
          <w:trHeight w:val="20"/>
        </w:trPr>
        <w:tc>
          <w:tcPr>
            <w:tcW w:w="2410" w:type="dxa"/>
          </w:tcPr>
          <w:p w14:paraId="5F488CBF" w14:textId="77777777" w:rsidR="00F50109" w:rsidRPr="00602DA1" w:rsidRDefault="00F50109" w:rsidP="001A4B16">
            <w:pPr>
              <w:spacing w:before="0" w:after="0"/>
              <w:rPr>
                <w:color w:val="000000"/>
                <w:sz w:val="22"/>
                <w:szCs w:val="22"/>
              </w:rPr>
            </w:pPr>
            <w:r w:rsidRPr="00602DA1">
              <w:rPr>
                <w:color w:val="000000"/>
                <w:sz w:val="22"/>
              </w:rPr>
              <w:t>Često</w:t>
            </w:r>
          </w:p>
        </w:tc>
        <w:tc>
          <w:tcPr>
            <w:tcW w:w="6655" w:type="dxa"/>
          </w:tcPr>
          <w:p w14:paraId="7D4C5825" w14:textId="1B033845" w:rsidR="00F50109" w:rsidRPr="00602DA1" w:rsidRDefault="00F50109" w:rsidP="001A4B16">
            <w:pPr>
              <w:spacing w:before="0" w:after="0"/>
              <w:rPr>
                <w:color w:val="000000"/>
                <w:sz w:val="22"/>
                <w:szCs w:val="22"/>
              </w:rPr>
            </w:pPr>
            <w:r w:rsidRPr="00602DA1">
              <w:rPr>
                <w:color w:val="000000"/>
                <w:sz w:val="22"/>
              </w:rPr>
              <w:t>hipertenzija</w:t>
            </w:r>
          </w:p>
        </w:tc>
      </w:tr>
      <w:tr w:rsidR="00CB62FC" w:rsidRPr="00602DA1" w14:paraId="48B5B81A" w14:textId="77777777" w:rsidTr="00E02848">
        <w:trPr>
          <w:trHeight w:val="20"/>
        </w:trPr>
        <w:tc>
          <w:tcPr>
            <w:tcW w:w="9065" w:type="dxa"/>
            <w:gridSpan w:val="2"/>
          </w:tcPr>
          <w:p w14:paraId="5C8DD874" w14:textId="77777777" w:rsidR="00F13A31" w:rsidRPr="00602DA1" w:rsidRDefault="00A92E2C" w:rsidP="00610656">
            <w:pPr>
              <w:spacing w:before="0" w:after="0"/>
              <w:rPr>
                <w:b/>
                <w:bCs/>
                <w:color w:val="000000"/>
                <w:sz w:val="22"/>
                <w:szCs w:val="22"/>
              </w:rPr>
            </w:pPr>
            <w:r w:rsidRPr="00602DA1">
              <w:rPr>
                <w:b/>
                <w:color w:val="000000"/>
                <w:sz w:val="22"/>
              </w:rPr>
              <w:lastRenderedPageBreak/>
              <w:t>Poremećaji dišnog sustava, prsišta i sredoprsja</w:t>
            </w:r>
          </w:p>
        </w:tc>
      </w:tr>
      <w:tr w:rsidR="00CB62FC" w:rsidRPr="00602DA1" w14:paraId="079C12A9" w14:textId="77777777" w:rsidTr="00E02848">
        <w:trPr>
          <w:trHeight w:val="20"/>
        </w:trPr>
        <w:tc>
          <w:tcPr>
            <w:tcW w:w="2410" w:type="dxa"/>
          </w:tcPr>
          <w:p w14:paraId="7E648EBD" w14:textId="77777777" w:rsidR="00F13A31" w:rsidRPr="00602DA1" w:rsidRDefault="00A92E2C" w:rsidP="00610656">
            <w:pPr>
              <w:spacing w:before="0" w:after="0"/>
              <w:rPr>
                <w:color w:val="000000"/>
                <w:sz w:val="22"/>
                <w:szCs w:val="22"/>
              </w:rPr>
            </w:pPr>
            <w:r w:rsidRPr="00602DA1">
              <w:rPr>
                <w:color w:val="000000"/>
                <w:sz w:val="22"/>
              </w:rPr>
              <w:t>Često</w:t>
            </w:r>
          </w:p>
        </w:tc>
        <w:tc>
          <w:tcPr>
            <w:tcW w:w="6655" w:type="dxa"/>
          </w:tcPr>
          <w:p w14:paraId="72C4EBEF" w14:textId="259A7E22" w:rsidR="00F13A31" w:rsidRPr="00602DA1" w:rsidRDefault="00A92E2C" w:rsidP="00610656">
            <w:pPr>
              <w:spacing w:before="0" w:after="0"/>
              <w:rPr>
                <w:color w:val="000000"/>
                <w:sz w:val="22"/>
                <w:szCs w:val="22"/>
              </w:rPr>
            </w:pPr>
            <w:r w:rsidRPr="00602DA1">
              <w:rPr>
                <w:color w:val="000000"/>
                <w:sz w:val="22"/>
              </w:rPr>
              <w:t>pneumonitis</w:t>
            </w:r>
            <w:r w:rsidR="00F414DC" w:rsidRPr="00602DA1">
              <w:rPr>
                <w:color w:val="000000"/>
                <w:sz w:val="22"/>
                <w:vertAlign w:val="superscript"/>
              </w:rPr>
              <w:t>h</w:t>
            </w:r>
          </w:p>
        </w:tc>
      </w:tr>
      <w:tr w:rsidR="00CB62FC" w:rsidRPr="00602DA1" w14:paraId="3B55281A" w14:textId="77777777" w:rsidTr="00E02848">
        <w:trPr>
          <w:trHeight w:val="20"/>
        </w:trPr>
        <w:tc>
          <w:tcPr>
            <w:tcW w:w="9065" w:type="dxa"/>
            <w:gridSpan w:val="2"/>
          </w:tcPr>
          <w:p w14:paraId="098480FD" w14:textId="77777777" w:rsidR="00F13A31" w:rsidRPr="00602DA1" w:rsidRDefault="00A92E2C" w:rsidP="00610656">
            <w:pPr>
              <w:spacing w:before="0" w:after="0"/>
              <w:rPr>
                <w:color w:val="000000"/>
                <w:sz w:val="22"/>
                <w:szCs w:val="22"/>
              </w:rPr>
            </w:pPr>
            <w:r w:rsidRPr="00602DA1">
              <w:rPr>
                <w:b/>
                <w:color w:val="000000"/>
                <w:sz w:val="22"/>
              </w:rPr>
              <w:t>Poremećaji probavnog sustava</w:t>
            </w:r>
          </w:p>
        </w:tc>
      </w:tr>
      <w:tr w:rsidR="00CB62FC" w:rsidRPr="00602DA1" w14:paraId="3205F388" w14:textId="77777777" w:rsidTr="00E02848">
        <w:trPr>
          <w:trHeight w:val="20"/>
        </w:trPr>
        <w:tc>
          <w:tcPr>
            <w:tcW w:w="2410" w:type="dxa"/>
          </w:tcPr>
          <w:p w14:paraId="4CF03E25"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378CDCF8" w14:textId="32E5A503" w:rsidR="00F13A31" w:rsidRPr="00602DA1" w:rsidRDefault="00A92E2C" w:rsidP="00610656">
            <w:pPr>
              <w:spacing w:before="0" w:after="0"/>
              <w:rPr>
                <w:color w:val="000000"/>
                <w:sz w:val="22"/>
                <w:szCs w:val="22"/>
              </w:rPr>
            </w:pPr>
            <w:r w:rsidRPr="00602DA1">
              <w:rPr>
                <w:color w:val="000000"/>
                <w:sz w:val="22"/>
              </w:rPr>
              <w:t>bol u abdomenu</w:t>
            </w:r>
            <w:r w:rsidR="00F414DC" w:rsidRPr="00602DA1">
              <w:rPr>
                <w:color w:val="000000"/>
                <w:sz w:val="22"/>
                <w:vertAlign w:val="superscript"/>
              </w:rPr>
              <w:t>i</w:t>
            </w:r>
          </w:p>
        </w:tc>
      </w:tr>
      <w:tr w:rsidR="00CB62FC" w:rsidRPr="00602DA1" w14:paraId="0809AD01" w14:textId="77777777" w:rsidTr="00E02848">
        <w:trPr>
          <w:trHeight w:val="20"/>
        </w:trPr>
        <w:tc>
          <w:tcPr>
            <w:tcW w:w="2410" w:type="dxa"/>
          </w:tcPr>
          <w:p w14:paraId="295C6F4A" w14:textId="77777777" w:rsidR="00F13A31" w:rsidRPr="00602DA1" w:rsidRDefault="00A92E2C" w:rsidP="00610656">
            <w:pPr>
              <w:spacing w:before="0" w:after="0"/>
              <w:rPr>
                <w:color w:val="000000"/>
                <w:sz w:val="22"/>
                <w:szCs w:val="22"/>
              </w:rPr>
            </w:pPr>
            <w:r w:rsidRPr="00602DA1">
              <w:rPr>
                <w:color w:val="000000"/>
                <w:sz w:val="22"/>
              </w:rPr>
              <w:t>Često</w:t>
            </w:r>
          </w:p>
        </w:tc>
        <w:tc>
          <w:tcPr>
            <w:tcW w:w="6655" w:type="dxa"/>
          </w:tcPr>
          <w:p w14:paraId="5A263D47" w14:textId="2EF82295" w:rsidR="00F13A31" w:rsidRPr="00602DA1" w:rsidRDefault="00F76A38" w:rsidP="00610656">
            <w:pPr>
              <w:spacing w:before="0" w:after="0"/>
              <w:rPr>
                <w:color w:val="000000"/>
                <w:sz w:val="22"/>
                <w:szCs w:val="22"/>
              </w:rPr>
            </w:pPr>
            <w:r w:rsidRPr="00602DA1">
              <w:rPr>
                <w:color w:val="000000"/>
                <w:sz w:val="22"/>
              </w:rPr>
              <w:t>stomatitis</w:t>
            </w:r>
            <w:r w:rsidR="00F414DC" w:rsidRPr="00602DA1">
              <w:rPr>
                <w:color w:val="000000"/>
                <w:sz w:val="22"/>
                <w:vertAlign w:val="superscript"/>
              </w:rPr>
              <w:t>j</w:t>
            </w:r>
            <w:r w:rsidRPr="00602DA1">
              <w:rPr>
                <w:color w:val="000000"/>
                <w:sz w:val="22"/>
              </w:rPr>
              <w:t>, suha usta</w:t>
            </w:r>
          </w:p>
        </w:tc>
      </w:tr>
      <w:tr w:rsidR="00CB62FC" w:rsidRPr="00602DA1" w14:paraId="1068AE27" w14:textId="77777777" w:rsidTr="00E02848">
        <w:trPr>
          <w:trHeight w:val="20"/>
        </w:trPr>
        <w:tc>
          <w:tcPr>
            <w:tcW w:w="2410" w:type="dxa"/>
          </w:tcPr>
          <w:p w14:paraId="763EBB87" w14:textId="77777777" w:rsidR="00F13A31" w:rsidRPr="00602DA1" w:rsidRDefault="00A92E2C" w:rsidP="00610656">
            <w:pPr>
              <w:spacing w:before="0" w:after="0"/>
              <w:rPr>
                <w:color w:val="000000"/>
                <w:sz w:val="22"/>
                <w:szCs w:val="22"/>
              </w:rPr>
            </w:pPr>
            <w:r w:rsidRPr="00602DA1">
              <w:rPr>
                <w:color w:val="000000"/>
                <w:sz w:val="22"/>
              </w:rPr>
              <w:t>Manje često</w:t>
            </w:r>
          </w:p>
        </w:tc>
        <w:tc>
          <w:tcPr>
            <w:tcW w:w="6655" w:type="dxa"/>
          </w:tcPr>
          <w:p w14:paraId="5FAD24C6" w14:textId="46199B50" w:rsidR="00F13A31" w:rsidRPr="00602DA1" w:rsidRDefault="00A92E2C" w:rsidP="00610656">
            <w:pPr>
              <w:spacing w:before="0" w:after="0"/>
              <w:rPr>
                <w:color w:val="000000"/>
                <w:sz w:val="22"/>
                <w:szCs w:val="22"/>
              </w:rPr>
            </w:pPr>
            <w:r w:rsidRPr="00602DA1">
              <w:rPr>
                <w:color w:val="000000"/>
                <w:sz w:val="22"/>
              </w:rPr>
              <w:t>pankreatitis</w:t>
            </w:r>
            <w:r w:rsidRPr="00602DA1">
              <w:rPr>
                <w:rFonts w:ascii="宋体" w:hAnsi="宋体"/>
                <w:color w:val="000000"/>
                <w:sz w:val="22"/>
              </w:rPr>
              <w:t>,</w:t>
            </w:r>
            <w:r w:rsidRPr="00602DA1">
              <w:rPr>
                <w:color w:val="000000"/>
                <w:sz w:val="22"/>
              </w:rPr>
              <w:t>proktitis, kolitis</w:t>
            </w:r>
            <w:r w:rsidRPr="00602DA1">
              <w:rPr>
                <w:color w:val="000000"/>
                <w:sz w:val="22"/>
                <w:vertAlign w:val="superscript"/>
              </w:rPr>
              <w:t>#</w:t>
            </w:r>
          </w:p>
        </w:tc>
      </w:tr>
      <w:tr w:rsidR="00CB62FC" w:rsidRPr="00602DA1" w14:paraId="54AC12EF" w14:textId="77777777" w:rsidTr="00E02848">
        <w:trPr>
          <w:trHeight w:val="20"/>
        </w:trPr>
        <w:tc>
          <w:tcPr>
            <w:tcW w:w="9065" w:type="dxa"/>
            <w:gridSpan w:val="2"/>
          </w:tcPr>
          <w:p w14:paraId="399CEFE6" w14:textId="77777777" w:rsidR="00F13A31" w:rsidRPr="00602DA1" w:rsidRDefault="00A92E2C" w:rsidP="00610656">
            <w:pPr>
              <w:spacing w:before="0" w:after="0"/>
              <w:rPr>
                <w:b/>
                <w:bCs/>
                <w:color w:val="000000"/>
                <w:sz w:val="22"/>
                <w:szCs w:val="22"/>
              </w:rPr>
            </w:pPr>
            <w:r w:rsidRPr="00602DA1">
              <w:rPr>
                <w:b/>
                <w:color w:val="000000"/>
                <w:sz w:val="22"/>
              </w:rPr>
              <w:t>Poremećaji jetre i žuči</w:t>
            </w:r>
          </w:p>
        </w:tc>
      </w:tr>
      <w:tr w:rsidR="00CB62FC" w:rsidRPr="00602DA1" w14:paraId="34C2DA54" w14:textId="77777777" w:rsidTr="00E02848">
        <w:trPr>
          <w:trHeight w:val="20"/>
        </w:trPr>
        <w:tc>
          <w:tcPr>
            <w:tcW w:w="2410" w:type="dxa"/>
          </w:tcPr>
          <w:p w14:paraId="685F467E" w14:textId="77777777" w:rsidR="00F13A31" w:rsidRPr="00602DA1" w:rsidRDefault="00A92E2C" w:rsidP="00610656">
            <w:pPr>
              <w:spacing w:before="0" w:after="0"/>
              <w:rPr>
                <w:color w:val="000000"/>
                <w:sz w:val="22"/>
                <w:szCs w:val="22"/>
              </w:rPr>
            </w:pPr>
            <w:r w:rsidRPr="00602DA1">
              <w:rPr>
                <w:color w:val="000000"/>
                <w:sz w:val="22"/>
              </w:rPr>
              <w:t>Često</w:t>
            </w:r>
          </w:p>
        </w:tc>
        <w:tc>
          <w:tcPr>
            <w:tcW w:w="6655" w:type="dxa"/>
          </w:tcPr>
          <w:p w14:paraId="2A2050A7" w14:textId="00537457" w:rsidR="00F13A31" w:rsidRPr="00602DA1" w:rsidRDefault="00A92E2C" w:rsidP="00610656">
            <w:pPr>
              <w:spacing w:before="0" w:after="0"/>
              <w:rPr>
                <w:color w:val="000000"/>
                <w:sz w:val="22"/>
                <w:szCs w:val="22"/>
              </w:rPr>
            </w:pPr>
            <w:r w:rsidRPr="00602DA1">
              <w:rPr>
                <w:color w:val="000000"/>
                <w:sz w:val="22"/>
              </w:rPr>
              <w:t>poremećaj funkcije jetre, hepatitis</w:t>
            </w:r>
            <w:r w:rsidR="00F414DC" w:rsidRPr="00602DA1">
              <w:rPr>
                <w:color w:val="000000"/>
                <w:sz w:val="22"/>
                <w:vertAlign w:val="superscript"/>
              </w:rPr>
              <w:t>k</w:t>
            </w:r>
          </w:p>
        </w:tc>
      </w:tr>
      <w:tr w:rsidR="00CB62FC" w:rsidRPr="00602DA1" w14:paraId="2292B90D" w14:textId="77777777" w:rsidTr="00E02848">
        <w:trPr>
          <w:trHeight w:val="20"/>
        </w:trPr>
        <w:tc>
          <w:tcPr>
            <w:tcW w:w="9065" w:type="dxa"/>
            <w:gridSpan w:val="2"/>
          </w:tcPr>
          <w:p w14:paraId="7985F19B" w14:textId="77777777" w:rsidR="00F13A31" w:rsidRPr="00602DA1" w:rsidRDefault="00A92E2C" w:rsidP="00610656">
            <w:pPr>
              <w:spacing w:before="0" w:after="0"/>
              <w:rPr>
                <w:b/>
                <w:bCs/>
                <w:color w:val="000000"/>
                <w:sz w:val="22"/>
                <w:szCs w:val="22"/>
              </w:rPr>
            </w:pPr>
            <w:r w:rsidRPr="00602DA1">
              <w:rPr>
                <w:b/>
                <w:color w:val="000000"/>
                <w:sz w:val="22"/>
              </w:rPr>
              <w:t>Poremećaji kože i potkožnog tkiva</w:t>
            </w:r>
          </w:p>
        </w:tc>
      </w:tr>
      <w:tr w:rsidR="00CB62FC" w:rsidRPr="00602DA1" w14:paraId="23E6D5F5" w14:textId="77777777" w:rsidTr="00E02848">
        <w:trPr>
          <w:trHeight w:val="20"/>
        </w:trPr>
        <w:tc>
          <w:tcPr>
            <w:tcW w:w="2410" w:type="dxa"/>
          </w:tcPr>
          <w:p w14:paraId="71D1F75E"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1F0BD493" w14:textId="1CA2E8A7" w:rsidR="00F13A31" w:rsidRPr="00602DA1" w:rsidRDefault="00A92E2C" w:rsidP="00610656">
            <w:pPr>
              <w:spacing w:before="0" w:after="0"/>
              <w:rPr>
                <w:color w:val="000000"/>
                <w:sz w:val="22"/>
                <w:szCs w:val="22"/>
              </w:rPr>
            </w:pPr>
            <w:r w:rsidRPr="00602DA1">
              <w:rPr>
                <w:color w:val="000000"/>
                <w:sz w:val="22"/>
              </w:rPr>
              <w:t>osip</w:t>
            </w:r>
            <w:r w:rsidR="00F414DC" w:rsidRPr="00602DA1">
              <w:rPr>
                <w:color w:val="000000"/>
                <w:sz w:val="22"/>
                <w:vertAlign w:val="superscript"/>
              </w:rPr>
              <w:t>l</w:t>
            </w:r>
          </w:p>
        </w:tc>
      </w:tr>
      <w:tr w:rsidR="00CB62FC" w:rsidRPr="00602DA1" w14:paraId="26123C73" w14:textId="77777777" w:rsidTr="00E02848">
        <w:trPr>
          <w:trHeight w:val="20"/>
        </w:trPr>
        <w:tc>
          <w:tcPr>
            <w:tcW w:w="2410" w:type="dxa"/>
          </w:tcPr>
          <w:p w14:paraId="69AAE793" w14:textId="20B467B6" w:rsidR="00F13A31" w:rsidRPr="00602DA1" w:rsidRDefault="008E2C89" w:rsidP="00610656">
            <w:pPr>
              <w:spacing w:before="0" w:after="0"/>
              <w:rPr>
                <w:color w:val="000000"/>
                <w:sz w:val="22"/>
                <w:szCs w:val="22"/>
              </w:rPr>
            </w:pPr>
            <w:r w:rsidRPr="00602DA1">
              <w:rPr>
                <w:color w:val="000000"/>
                <w:sz w:val="22"/>
              </w:rPr>
              <w:t>Često</w:t>
            </w:r>
          </w:p>
        </w:tc>
        <w:tc>
          <w:tcPr>
            <w:tcW w:w="6655" w:type="dxa"/>
          </w:tcPr>
          <w:p w14:paraId="5C82EEDB" w14:textId="30C4073E" w:rsidR="00F13A31" w:rsidRPr="00602DA1" w:rsidRDefault="00A92E2C" w:rsidP="00610656">
            <w:pPr>
              <w:spacing w:before="0" w:after="0"/>
              <w:rPr>
                <w:color w:val="000000"/>
                <w:sz w:val="22"/>
                <w:szCs w:val="22"/>
              </w:rPr>
            </w:pPr>
            <w:r w:rsidRPr="00602DA1">
              <w:rPr>
                <w:color w:val="000000"/>
                <w:sz w:val="22"/>
              </w:rPr>
              <w:t>hipopigmentacija kože</w:t>
            </w:r>
            <w:r w:rsidR="00F414DC" w:rsidRPr="00602DA1">
              <w:rPr>
                <w:color w:val="000000"/>
                <w:sz w:val="22"/>
                <w:vertAlign w:val="superscript"/>
              </w:rPr>
              <w:t>m</w:t>
            </w:r>
          </w:p>
        </w:tc>
      </w:tr>
      <w:tr w:rsidR="00CB62FC" w:rsidRPr="00602DA1" w14:paraId="071E667E" w14:textId="77777777" w:rsidTr="00E02848">
        <w:trPr>
          <w:trHeight w:val="20"/>
        </w:trPr>
        <w:tc>
          <w:tcPr>
            <w:tcW w:w="9065" w:type="dxa"/>
            <w:gridSpan w:val="2"/>
          </w:tcPr>
          <w:p w14:paraId="24A5C90B" w14:textId="77777777" w:rsidR="00F13A31" w:rsidRPr="00602DA1" w:rsidRDefault="00A92E2C" w:rsidP="00610656">
            <w:pPr>
              <w:spacing w:before="0" w:after="0"/>
              <w:rPr>
                <w:b/>
                <w:bCs/>
                <w:color w:val="000000"/>
                <w:sz w:val="22"/>
                <w:szCs w:val="22"/>
              </w:rPr>
            </w:pPr>
            <w:r w:rsidRPr="00602DA1">
              <w:rPr>
                <w:b/>
                <w:color w:val="000000"/>
                <w:sz w:val="22"/>
              </w:rPr>
              <w:t>Poremećaji mišićno</w:t>
            </w:r>
            <w:r w:rsidRPr="00602DA1">
              <w:rPr>
                <w:b/>
                <w:color w:val="000000"/>
                <w:sz w:val="22"/>
              </w:rPr>
              <w:noBreakHyphen/>
              <w:t>koštanog sustava i vezivnog tkiva</w:t>
            </w:r>
          </w:p>
        </w:tc>
      </w:tr>
      <w:tr w:rsidR="00CB62FC" w:rsidRPr="00602DA1" w14:paraId="1E3421A9" w14:textId="77777777" w:rsidTr="00E02848">
        <w:trPr>
          <w:trHeight w:val="20"/>
        </w:trPr>
        <w:tc>
          <w:tcPr>
            <w:tcW w:w="2410" w:type="dxa"/>
          </w:tcPr>
          <w:p w14:paraId="344EABCB"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4921512E" w14:textId="77777777" w:rsidR="00F13A31" w:rsidRPr="00602DA1" w:rsidRDefault="00A92E2C" w:rsidP="00610656">
            <w:pPr>
              <w:spacing w:before="0" w:after="0"/>
              <w:rPr>
                <w:color w:val="000000"/>
                <w:sz w:val="22"/>
                <w:szCs w:val="22"/>
              </w:rPr>
            </w:pPr>
            <w:r w:rsidRPr="00602DA1">
              <w:rPr>
                <w:color w:val="000000"/>
                <w:sz w:val="22"/>
              </w:rPr>
              <w:t>artralgija</w:t>
            </w:r>
          </w:p>
        </w:tc>
      </w:tr>
      <w:tr w:rsidR="00CB62FC" w:rsidRPr="00602DA1" w14:paraId="7D15E296" w14:textId="77777777" w:rsidTr="00E02848">
        <w:trPr>
          <w:trHeight w:val="20"/>
        </w:trPr>
        <w:tc>
          <w:tcPr>
            <w:tcW w:w="2410" w:type="dxa"/>
          </w:tcPr>
          <w:p w14:paraId="50FC22F7" w14:textId="77777777" w:rsidR="00F13A31" w:rsidRPr="00602DA1" w:rsidRDefault="00A92E2C" w:rsidP="00610656">
            <w:pPr>
              <w:spacing w:before="0" w:after="0"/>
              <w:rPr>
                <w:color w:val="000000"/>
                <w:sz w:val="22"/>
                <w:szCs w:val="22"/>
              </w:rPr>
            </w:pPr>
            <w:r w:rsidRPr="00602DA1">
              <w:rPr>
                <w:color w:val="000000"/>
                <w:sz w:val="22"/>
              </w:rPr>
              <w:t>Često</w:t>
            </w:r>
          </w:p>
        </w:tc>
        <w:tc>
          <w:tcPr>
            <w:tcW w:w="6655" w:type="dxa"/>
          </w:tcPr>
          <w:p w14:paraId="73D63E03" w14:textId="77777777" w:rsidR="00F13A31" w:rsidRPr="00602DA1" w:rsidRDefault="00A92E2C" w:rsidP="00610656">
            <w:pPr>
              <w:spacing w:before="0" w:after="0"/>
              <w:rPr>
                <w:color w:val="000000"/>
                <w:sz w:val="22"/>
                <w:szCs w:val="22"/>
              </w:rPr>
            </w:pPr>
            <w:r w:rsidRPr="00D84011">
              <w:rPr>
                <w:sz w:val="22"/>
              </w:rPr>
              <w:t>mi</w:t>
            </w:r>
            <w:del w:id="79" w:author="Review HR" w:date="2025-07-29T18:56:00Z">
              <w:r w:rsidRPr="00D84011" w:rsidDel="00C8296F">
                <w:rPr>
                  <w:sz w:val="22"/>
                </w:rPr>
                <w:delText>j</w:delText>
              </w:r>
            </w:del>
            <w:r w:rsidRPr="00D84011">
              <w:rPr>
                <w:sz w:val="22"/>
              </w:rPr>
              <w:t>algija, bol u kostima</w:t>
            </w:r>
          </w:p>
        </w:tc>
      </w:tr>
      <w:tr w:rsidR="00CB62FC" w:rsidRPr="00602DA1" w14:paraId="07DEA480" w14:textId="77777777" w:rsidTr="00E02848">
        <w:trPr>
          <w:trHeight w:val="20"/>
        </w:trPr>
        <w:tc>
          <w:tcPr>
            <w:tcW w:w="2410" w:type="dxa"/>
          </w:tcPr>
          <w:p w14:paraId="4BA28B1A" w14:textId="77777777" w:rsidR="00F13A31" w:rsidRPr="00602DA1" w:rsidRDefault="00A92E2C" w:rsidP="00610656">
            <w:pPr>
              <w:spacing w:before="0" w:after="0"/>
              <w:rPr>
                <w:color w:val="000000"/>
                <w:sz w:val="22"/>
                <w:szCs w:val="22"/>
              </w:rPr>
            </w:pPr>
            <w:r w:rsidRPr="00602DA1">
              <w:rPr>
                <w:color w:val="000000"/>
                <w:sz w:val="22"/>
              </w:rPr>
              <w:t>Manje često</w:t>
            </w:r>
          </w:p>
        </w:tc>
        <w:tc>
          <w:tcPr>
            <w:tcW w:w="6655" w:type="dxa"/>
          </w:tcPr>
          <w:p w14:paraId="35BF52F7" w14:textId="758247AC" w:rsidR="00F13A31" w:rsidRPr="00602DA1" w:rsidRDefault="0027348C" w:rsidP="00610656">
            <w:pPr>
              <w:spacing w:before="0" w:after="0"/>
              <w:rPr>
                <w:color w:val="000000"/>
                <w:sz w:val="22"/>
                <w:szCs w:val="22"/>
              </w:rPr>
            </w:pPr>
            <w:r w:rsidRPr="00602DA1">
              <w:rPr>
                <w:color w:val="000000"/>
                <w:sz w:val="22"/>
              </w:rPr>
              <w:t>miozitis</w:t>
            </w:r>
            <w:r w:rsidRPr="00602DA1">
              <w:rPr>
                <w:color w:val="000000"/>
                <w:sz w:val="22"/>
                <w:vertAlign w:val="superscript"/>
              </w:rPr>
              <w:t>#</w:t>
            </w:r>
            <w:r w:rsidRPr="00602DA1">
              <w:rPr>
                <w:color w:val="000000"/>
                <w:sz w:val="22"/>
              </w:rPr>
              <w:t>, imunosno posredovan artritis</w:t>
            </w:r>
          </w:p>
        </w:tc>
      </w:tr>
      <w:tr w:rsidR="00CB62FC" w:rsidRPr="00602DA1" w14:paraId="08679802" w14:textId="77777777" w:rsidTr="00E02848">
        <w:trPr>
          <w:trHeight w:val="20"/>
        </w:trPr>
        <w:tc>
          <w:tcPr>
            <w:tcW w:w="9065" w:type="dxa"/>
            <w:gridSpan w:val="2"/>
          </w:tcPr>
          <w:p w14:paraId="7E045CC3" w14:textId="77777777" w:rsidR="00F13A31" w:rsidRPr="00602DA1" w:rsidRDefault="00A92E2C" w:rsidP="00610656">
            <w:pPr>
              <w:spacing w:before="0" w:after="0"/>
              <w:rPr>
                <w:b/>
                <w:bCs/>
                <w:color w:val="000000"/>
                <w:sz w:val="22"/>
                <w:szCs w:val="22"/>
              </w:rPr>
            </w:pPr>
            <w:r w:rsidRPr="00602DA1">
              <w:rPr>
                <w:b/>
                <w:color w:val="000000"/>
                <w:sz w:val="22"/>
              </w:rPr>
              <w:t>Poremećaji bubrega i mokraćnog sustava</w:t>
            </w:r>
          </w:p>
        </w:tc>
      </w:tr>
      <w:tr w:rsidR="00CB62FC" w:rsidRPr="00602DA1" w14:paraId="359CF36D" w14:textId="77777777" w:rsidTr="00E02848">
        <w:trPr>
          <w:trHeight w:val="20"/>
        </w:trPr>
        <w:tc>
          <w:tcPr>
            <w:tcW w:w="2410" w:type="dxa"/>
          </w:tcPr>
          <w:p w14:paraId="093F3F40"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5A6A2868" w14:textId="6B569CB4" w:rsidR="00F13A31" w:rsidRPr="00602DA1" w:rsidRDefault="00A92E2C" w:rsidP="00610656">
            <w:pPr>
              <w:spacing w:before="0" w:after="0"/>
              <w:rPr>
                <w:color w:val="000000"/>
                <w:sz w:val="22"/>
                <w:szCs w:val="22"/>
              </w:rPr>
            </w:pPr>
            <w:r w:rsidRPr="00602DA1">
              <w:rPr>
                <w:color w:val="000000"/>
                <w:sz w:val="22"/>
              </w:rPr>
              <w:t>proteinurija</w:t>
            </w:r>
            <w:r w:rsidR="00F414DC" w:rsidRPr="00602DA1">
              <w:rPr>
                <w:color w:val="000000"/>
                <w:sz w:val="22"/>
                <w:vertAlign w:val="superscript"/>
              </w:rPr>
              <w:t>n</w:t>
            </w:r>
          </w:p>
        </w:tc>
      </w:tr>
      <w:tr w:rsidR="00F414DC" w:rsidRPr="00602DA1" w14:paraId="33363DD8" w14:textId="77777777" w:rsidTr="00E02848">
        <w:trPr>
          <w:trHeight w:val="20"/>
        </w:trPr>
        <w:tc>
          <w:tcPr>
            <w:tcW w:w="2410" w:type="dxa"/>
          </w:tcPr>
          <w:p w14:paraId="4FD643DF" w14:textId="56A5B1C6" w:rsidR="00F414DC" w:rsidRPr="00602DA1" w:rsidRDefault="00F414DC" w:rsidP="00610656">
            <w:pPr>
              <w:spacing w:before="0" w:after="0"/>
              <w:rPr>
                <w:color w:val="000000"/>
                <w:sz w:val="22"/>
              </w:rPr>
            </w:pPr>
            <w:r w:rsidRPr="00602DA1">
              <w:rPr>
                <w:color w:val="000000"/>
                <w:sz w:val="22"/>
              </w:rPr>
              <w:t>Često</w:t>
            </w:r>
          </w:p>
        </w:tc>
        <w:tc>
          <w:tcPr>
            <w:tcW w:w="6655" w:type="dxa"/>
          </w:tcPr>
          <w:p w14:paraId="69F6916F" w14:textId="351F2AF7" w:rsidR="00F414DC" w:rsidRPr="00602DA1" w:rsidRDefault="00F414DC" w:rsidP="00610656">
            <w:pPr>
              <w:spacing w:before="0" w:after="0"/>
              <w:rPr>
                <w:color w:val="000000"/>
                <w:sz w:val="22"/>
              </w:rPr>
            </w:pPr>
            <w:r w:rsidRPr="00602DA1">
              <w:rPr>
                <w:color w:val="000000"/>
                <w:sz w:val="22"/>
              </w:rPr>
              <w:t>nefritis</w:t>
            </w:r>
            <w:r w:rsidRPr="008F6728">
              <w:rPr>
                <w:color w:val="000000"/>
                <w:sz w:val="22"/>
                <w:vertAlign w:val="superscript"/>
              </w:rPr>
              <w:t>o</w:t>
            </w:r>
          </w:p>
        </w:tc>
      </w:tr>
      <w:tr w:rsidR="00CB62FC" w:rsidRPr="00602DA1" w14:paraId="0C1D31D7" w14:textId="77777777" w:rsidTr="00E02848">
        <w:trPr>
          <w:trHeight w:val="20"/>
        </w:trPr>
        <w:tc>
          <w:tcPr>
            <w:tcW w:w="9065" w:type="dxa"/>
            <w:gridSpan w:val="2"/>
          </w:tcPr>
          <w:p w14:paraId="613367AD" w14:textId="77777777" w:rsidR="00F13A31" w:rsidRPr="00602DA1" w:rsidRDefault="00A92E2C" w:rsidP="00610656">
            <w:pPr>
              <w:spacing w:before="0" w:after="0"/>
              <w:rPr>
                <w:b/>
                <w:bCs/>
                <w:color w:val="000000"/>
                <w:sz w:val="22"/>
                <w:szCs w:val="22"/>
              </w:rPr>
            </w:pPr>
            <w:r w:rsidRPr="00602DA1">
              <w:rPr>
                <w:b/>
                <w:color w:val="000000"/>
                <w:sz w:val="22"/>
              </w:rPr>
              <w:t>Opći poremećaji i reakcije na mjestu primjene</w:t>
            </w:r>
          </w:p>
        </w:tc>
      </w:tr>
      <w:tr w:rsidR="00CB62FC" w:rsidRPr="00602DA1" w14:paraId="1C395472" w14:textId="77777777" w:rsidTr="00E02848">
        <w:trPr>
          <w:trHeight w:val="20"/>
        </w:trPr>
        <w:tc>
          <w:tcPr>
            <w:tcW w:w="2410" w:type="dxa"/>
          </w:tcPr>
          <w:p w14:paraId="570DBE59" w14:textId="77777777" w:rsidR="00F13A31" w:rsidRPr="00602DA1" w:rsidRDefault="00A92E2C" w:rsidP="00610656">
            <w:pPr>
              <w:spacing w:before="0" w:after="0"/>
              <w:rPr>
                <w:color w:val="000000"/>
                <w:sz w:val="22"/>
                <w:szCs w:val="22"/>
              </w:rPr>
            </w:pPr>
            <w:r w:rsidRPr="00602DA1">
              <w:rPr>
                <w:color w:val="000000"/>
                <w:sz w:val="22"/>
              </w:rPr>
              <w:t>Vrlo često</w:t>
            </w:r>
          </w:p>
        </w:tc>
        <w:tc>
          <w:tcPr>
            <w:tcW w:w="6655" w:type="dxa"/>
          </w:tcPr>
          <w:p w14:paraId="454C53D8" w14:textId="77777777" w:rsidR="00F13A31" w:rsidRPr="00602DA1" w:rsidRDefault="00A92E2C" w:rsidP="00610656">
            <w:pPr>
              <w:spacing w:before="0" w:after="0"/>
              <w:rPr>
                <w:color w:val="000000"/>
                <w:sz w:val="22"/>
                <w:szCs w:val="22"/>
              </w:rPr>
            </w:pPr>
            <w:r w:rsidRPr="00602DA1">
              <w:rPr>
                <w:color w:val="000000"/>
                <w:sz w:val="22"/>
              </w:rPr>
              <w:t>umor</w:t>
            </w:r>
          </w:p>
        </w:tc>
      </w:tr>
      <w:tr w:rsidR="00CB62FC" w:rsidRPr="00602DA1" w14:paraId="0B4CBAC2" w14:textId="77777777" w:rsidTr="00E02848">
        <w:trPr>
          <w:trHeight w:val="20"/>
        </w:trPr>
        <w:tc>
          <w:tcPr>
            <w:tcW w:w="9065" w:type="dxa"/>
            <w:gridSpan w:val="2"/>
          </w:tcPr>
          <w:p w14:paraId="5E695E1F" w14:textId="77777777" w:rsidR="00F13A31" w:rsidRPr="00602DA1" w:rsidRDefault="00A92E2C" w:rsidP="00610656">
            <w:pPr>
              <w:keepNext/>
              <w:spacing w:before="0" w:after="0"/>
              <w:rPr>
                <w:b/>
                <w:bCs/>
                <w:color w:val="000000"/>
                <w:sz w:val="22"/>
                <w:szCs w:val="22"/>
              </w:rPr>
            </w:pPr>
            <w:r w:rsidRPr="00602DA1">
              <w:rPr>
                <w:b/>
                <w:color w:val="000000"/>
                <w:sz w:val="22"/>
              </w:rPr>
              <w:t>Pretrage</w:t>
            </w:r>
          </w:p>
        </w:tc>
      </w:tr>
      <w:tr w:rsidR="00CB62FC" w:rsidRPr="00602DA1" w14:paraId="753D4FB4" w14:textId="77777777" w:rsidTr="00E02848">
        <w:trPr>
          <w:trHeight w:val="20"/>
        </w:trPr>
        <w:tc>
          <w:tcPr>
            <w:tcW w:w="2410" w:type="dxa"/>
          </w:tcPr>
          <w:p w14:paraId="19A562BF" w14:textId="77777777" w:rsidR="00F13A31" w:rsidRPr="00602DA1" w:rsidRDefault="00A92E2C" w:rsidP="00610656">
            <w:pPr>
              <w:keepNext/>
              <w:spacing w:before="0" w:after="0"/>
              <w:rPr>
                <w:color w:val="000000"/>
                <w:sz w:val="22"/>
                <w:szCs w:val="22"/>
              </w:rPr>
            </w:pPr>
            <w:r w:rsidRPr="00602DA1">
              <w:rPr>
                <w:color w:val="000000"/>
                <w:sz w:val="22"/>
              </w:rPr>
              <w:t>Vrlo često</w:t>
            </w:r>
          </w:p>
        </w:tc>
        <w:tc>
          <w:tcPr>
            <w:tcW w:w="6655" w:type="dxa"/>
          </w:tcPr>
          <w:p w14:paraId="78C9EAB0" w14:textId="67593055" w:rsidR="00F13A31" w:rsidRPr="00966806" w:rsidRDefault="00860AE3" w:rsidP="00860AE3">
            <w:pPr>
              <w:spacing w:before="0" w:after="0"/>
              <w:rPr>
                <w:color w:val="000000"/>
                <w:sz w:val="22"/>
                <w:szCs w:val="22"/>
              </w:rPr>
            </w:pPr>
            <w:r w:rsidRPr="00966806">
              <w:rPr>
                <w:color w:val="000000"/>
                <w:sz w:val="22"/>
                <w:szCs w:val="22"/>
              </w:rPr>
              <w:t xml:space="preserve">povišena </w:t>
            </w:r>
            <w:r w:rsidR="00966806" w:rsidRPr="00966806">
              <w:rPr>
                <w:color w:val="000000"/>
                <w:sz w:val="22"/>
                <w:szCs w:val="22"/>
              </w:rPr>
              <w:t xml:space="preserve">vrijednost </w:t>
            </w:r>
            <w:r w:rsidR="00A92E2C" w:rsidRPr="00966806">
              <w:rPr>
                <w:color w:val="000000"/>
                <w:sz w:val="22"/>
                <w:szCs w:val="22"/>
              </w:rPr>
              <w:t>aspartat aminotransferaze, p</w:t>
            </w:r>
            <w:r w:rsidRPr="00966806">
              <w:rPr>
                <w:color w:val="000000"/>
                <w:sz w:val="22"/>
                <w:szCs w:val="22"/>
              </w:rPr>
              <w:t>ovišena</w:t>
            </w:r>
            <w:r w:rsidR="00966806" w:rsidRPr="00966806">
              <w:rPr>
                <w:color w:val="000000"/>
                <w:sz w:val="22"/>
                <w:szCs w:val="22"/>
              </w:rPr>
              <w:t xml:space="preserve"> vrijednost</w:t>
            </w:r>
            <w:r w:rsidR="00A92E2C" w:rsidRPr="00966806">
              <w:rPr>
                <w:color w:val="000000"/>
                <w:sz w:val="22"/>
                <w:szCs w:val="22"/>
              </w:rPr>
              <w:t xml:space="preserve"> alanin aminotransferaze</w:t>
            </w:r>
          </w:p>
        </w:tc>
      </w:tr>
      <w:tr w:rsidR="00CB62FC" w:rsidRPr="00602DA1" w14:paraId="6BAC7E2F" w14:textId="77777777" w:rsidTr="00E02848">
        <w:trPr>
          <w:trHeight w:val="20"/>
        </w:trPr>
        <w:tc>
          <w:tcPr>
            <w:tcW w:w="2410" w:type="dxa"/>
          </w:tcPr>
          <w:p w14:paraId="4C27B0A3" w14:textId="77777777" w:rsidR="00F13A31" w:rsidRPr="00602DA1" w:rsidRDefault="00A92E2C" w:rsidP="00610656">
            <w:pPr>
              <w:keepNext/>
              <w:spacing w:before="0" w:after="0"/>
              <w:rPr>
                <w:color w:val="000000"/>
                <w:sz w:val="22"/>
                <w:szCs w:val="22"/>
              </w:rPr>
            </w:pPr>
            <w:r w:rsidRPr="00602DA1">
              <w:rPr>
                <w:color w:val="000000"/>
                <w:sz w:val="22"/>
              </w:rPr>
              <w:t>Često</w:t>
            </w:r>
          </w:p>
        </w:tc>
        <w:tc>
          <w:tcPr>
            <w:tcW w:w="6655" w:type="dxa"/>
          </w:tcPr>
          <w:p w14:paraId="29B04DFC" w14:textId="0AD09AF0" w:rsidR="00F13A31" w:rsidRPr="00966806" w:rsidRDefault="00860AE3" w:rsidP="0054624B">
            <w:pPr>
              <w:spacing w:before="0" w:after="0"/>
              <w:rPr>
                <w:color w:val="000000"/>
                <w:sz w:val="22"/>
                <w:szCs w:val="22"/>
              </w:rPr>
            </w:pPr>
            <w:r w:rsidRPr="00126343">
              <w:rPr>
                <w:sz w:val="22"/>
                <w:szCs w:val="22"/>
              </w:rPr>
              <w:t>povišen</w:t>
            </w:r>
            <w:r w:rsidR="00966806" w:rsidRPr="00126343">
              <w:rPr>
                <w:sz w:val="22"/>
                <w:szCs w:val="22"/>
              </w:rPr>
              <w:t>a vrijednost</w:t>
            </w:r>
            <w:r w:rsidRPr="00126343">
              <w:rPr>
                <w:sz w:val="22"/>
                <w:szCs w:val="22"/>
              </w:rPr>
              <w:t xml:space="preserve"> </w:t>
            </w:r>
            <w:r w:rsidR="002B4025" w:rsidRPr="00126343">
              <w:rPr>
                <w:sz w:val="22"/>
                <w:szCs w:val="22"/>
              </w:rPr>
              <w:t>kreatinina u krvi</w:t>
            </w:r>
            <w:r w:rsidR="002B4025" w:rsidRPr="00966806">
              <w:rPr>
                <w:color w:val="000000"/>
                <w:sz w:val="22"/>
                <w:szCs w:val="22"/>
              </w:rPr>
              <w:t>, po</w:t>
            </w:r>
            <w:r w:rsidRPr="00966806">
              <w:rPr>
                <w:color w:val="000000"/>
                <w:sz w:val="22"/>
                <w:szCs w:val="22"/>
              </w:rPr>
              <w:t>višena</w:t>
            </w:r>
            <w:r w:rsidR="00966806">
              <w:rPr>
                <w:color w:val="000000"/>
                <w:sz w:val="22"/>
                <w:szCs w:val="22"/>
              </w:rPr>
              <w:t xml:space="preserve"> vrijednost</w:t>
            </w:r>
            <w:r w:rsidR="002B4025" w:rsidRPr="00966806">
              <w:rPr>
                <w:color w:val="000000"/>
                <w:sz w:val="22"/>
                <w:szCs w:val="22"/>
              </w:rPr>
              <w:t xml:space="preserve"> alkalne fosfataze u krvi, po</w:t>
            </w:r>
            <w:r w:rsidR="00966806">
              <w:rPr>
                <w:color w:val="000000"/>
                <w:sz w:val="22"/>
                <w:szCs w:val="22"/>
              </w:rPr>
              <w:t>višena vrijednost</w:t>
            </w:r>
            <w:r w:rsidR="002B4025" w:rsidRPr="00966806">
              <w:rPr>
                <w:color w:val="000000"/>
                <w:sz w:val="22"/>
                <w:szCs w:val="22"/>
              </w:rPr>
              <w:t xml:space="preserve"> amilaze, po</w:t>
            </w:r>
            <w:r w:rsidR="00966806">
              <w:rPr>
                <w:color w:val="000000"/>
                <w:sz w:val="22"/>
                <w:szCs w:val="22"/>
              </w:rPr>
              <w:t>višena vrijednost</w:t>
            </w:r>
            <w:r w:rsidR="002B4025" w:rsidRPr="00966806">
              <w:rPr>
                <w:color w:val="000000"/>
                <w:sz w:val="22"/>
                <w:szCs w:val="22"/>
              </w:rPr>
              <w:t xml:space="preserve"> bilirubina u krvi</w:t>
            </w:r>
            <w:r w:rsidR="00F414DC" w:rsidRPr="00966806">
              <w:rPr>
                <w:color w:val="000000"/>
                <w:sz w:val="22"/>
                <w:szCs w:val="22"/>
                <w:vertAlign w:val="superscript"/>
              </w:rPr>
              <w:t>p</w:t>
            </w:r>
            <w:r w:rsidR="002B4025" w:rsidRPr="00966806">
              <w:rPr>
                <w:color w:val="000000"/>
                <w:sz w:val="22"/>
                <w:szCs w:val="22"/>
              </w:rPr>
              <w:t xml:space="preserve">, </w:t>
            </w:r>
            <w:r w:rsidR="00966806" w:rsidRPr="00966806">
              <w:rPr>
                <w:color w:val="000000"/>
                <w:sz w:val="22"/>
                <w:szCs w:val="22"/>
              </w:rPr>
              <w:t>p</w:t>
            </w:r>
            <w:r w:rsidR="00966806">
              <w:rPr>
                <w:color w:val="000000"/>
                <w:sz w:val="22"/>
                <w:szCs w:val="22"/>
              </w:rPr>
              <w:t>ovišena vrijednost hormona koji stimulira štitnjaču</w:t>
            </w:r>
            <w:r w:rsidR="00966806" w:rsidRPr="00966806">
              <w:rPr>
                <w:color w:val="000000"/>
                <w:sz w:val="22"/>
                <w:szCs w:val="22"/>
              </w:rPr>
              <w:t xml:space="preserve"> </w:t>
            </w:r>
            <w:r w:rsidR="002B4025" w:rsidRPr="00966806">
              <w:rPr>
                <w:color w:val="000000"/>
                <w:sz w:val="22"/>
                <w:szCs w:val="22"/>
              </w:rPr>
              <w:t>u krvi,</w:t>
            </w:r>
            <w:r w:rsidR="002B4025" w:rsidRPr="00126343">
              <w:rPr>
                <w:sz w:val="22"/>
                <w:szCs w:val="22"/>
              </w:rPr>
              <w:t xml:space="preserve"> </w:t>
            </w:r>
            <w:r w:rsidR="00966806">
              <w:rPr>
                <w:color w:val="000000"/>
                <w:sz w:val="22"/>
                <w:szCs w:val="22"/>
              </w:rPr>
              <w:t>snižena vrijednost hormona koji stimulira štitnjaču</w:t>
            </w:r>
            <w:r w:rsidR="002B4025" w:rsidRPr="00966806">
              <w:rPr>
                <w:color w:val="000000"/>
                <w:sz w:val="22"/>
                <w:szCs w:val="22"/>
              </w:rPr>
              <w:t xml:space="preserve"> u krvi, p</w:t>
            </w:r>
            <w:r w:rsidR="00966806">
              <w:rPr>
                <w:color w:val="000000"/>
                <w:sz w:val="22"/>
                <w:szCs w:val="22"/>
              </w:rPr>
              <w:t xml:space="preserve">ovišena vrijednost </w:t>
            </w:r>
            <w:r w:rsidR="002B4025" w:rsidRPr="00966806">
              <w:rPr>
                <w:color w:val="000000"/>
                <w:sz w:val="22"/>
                <w:szCs w:val="22"/>
              </w:rPr>
              <w:t>tiroksina</w:t>
            </w:r>
            <w:r w:rsidR="00F414DC" w:rsidRPr="00966806">
              <w:rPr>
                <w:color w:val="000000"/>
                <w:sz w:val="22"/>
                <w:szCs w:val="22"/>
                <w:vertAlign w:val="superscript"/>
              </w:rPr>
              <w:t>q</w:t>
            </w:r>
            <w:r w:rsidR="002B4025" w:rsidRPr="00966806">
              <w:rPr>
                <w:color w:val="000000"/>
                <w:sz w:val="22"/>
                <w:szCs w:val="22"/>
              </w:rPr>
              <w:t xml:space="preserve">, </w:t>
            </w:r>
            <w:r w:rsidR="00966806">
              <w:rPr>
                <w:color w:val="000000"/>
                <w:sz w:val="22"/>
                <w:szCs w:val="22"/>
              </w:rPr>
              <w:t>povišena vrijednost</w:t>
            </w:r>
            <w:r w:rsidR="00966806" w:rsidRPr="00966806">
              <w:rPr>
                <w:color w:val="000000"/>
                <w:sz w:val="22"/>
                <w:szCs w:val="22"/>
              </w:rPr>
              <w:t xml:space="preserve"> </w:t>
            </w:r>
            <w:r w:rsidR="002B4025" w:rsidRPr="00966806">
              <w:rPr>
                <w:color w:val="000000"/>
                <w:sz w:val="22"/>
                <w:szCs w:val="22"/>
              </w:rPr>
              <w:t xml:space="preserve">transaminaza, </w:t>
            </w:r>
            <w:r w:rsidR="00966806">
              <w:rPr>
                <w:color w:val="000000"/>
                <w:sz w:val="22"/>
                <w:szCs w:val="22"/>
              </w:rPr>
              <w:t>povišena vrijednost</w:t>
            </w:r>
            <w:r w:rsidR="00966806" w:rsidRPr="00966806">
              <w:rPr>
                <w:color w:val="000000"/>
                <w:sz w:val="22"/>
                <w:szCs w:val="22"/>
              </w:rPr>
              <w:t xml:space="preserve"> </w:t>
            </w:r>
            <w:r w:rsidR="002B4025" w:rsidRPr="00966806">
              <w:rPr>
                <w:color w:val="000000"/>
                <w:sz w:val="22"/>
                <w:szCs w:val="22"/>
              </w:rPr>
              <w:t xml:space="preserve">kreatin </w:t>
            </w:r>
            <w:r w:rsidR="00966806">
              <w:rPr>
                <w:color w:val="000000"/>
                <w:sz w:val="22"/>
                <w:szCs w:val="22"/>
              </w:rPr>
              <w:t>fosfo</w:t>
            </w:r>
            <w:r w:rsidR="002B4025" w:rsidRPr="00966806">
              <w:rPr>
                <w:color w:val="000000"/>
                <w:sz w:val="22"/>
                <w:szCs w:val="22"/>
              </w:rPr>
              <w:t xml:space="preserve">kinaze MB u krvi, </w:t>
            </w:r>
            <w:r w:rsidR="00966806">
              <w:rPr>
                <w:color w:val="000000"/>
                <w:sz w:val="22"/>
                <w:szCs w:val="22"/>
              </w:rPr>
              <w:t>snižena vrijednost</w:t>
            </w:r>
            <w:r w:rsidR="00966806" w:rsidRPr="00966806">
              <w:rPr>
                <w:color w:val="000000"/>
                <w:sz w:val="22"/>
                <w:szCs w:val="22"/>
              </w:rPr>
              <w:t xml:space="preserve"> </w:t>
            </w:r>
            <w:r w:rsidR="002B4025" w:rsidRPr="00966806">
              <w:rPr>
                <w:color w:val="000000"/>
                <w:sz w:val="22"/>
                <w:szCs w:val="22"/>
              </w:rPr>
              <w:t xml:space="preserve">slobodnog tiroksina, </w:t>
            </w:r>
            <w:r w:rsidR="00966806">
              <w:rPr>
                <w:color w:val="000000"/>
                <w:sz w:val="22"/>
                <w:szCs w:val="22"/>
              </w:rPr>
              <w:t>povišena vrijednost</w:t>
            </w:r>
            <w:r w:rsidR="00966806" w:rsidRPr="00966806">
              <w:rPr>
                <w:color w:val="000000"/>
                <w:sz w:val="22"/>
                <w:szCs w:val="22"/>
              </w:rPr>
              <w:t xml:space="preserve"> </w:t>
            </w:r>
            <w:r w:rsidR="002B4025" w:rsidRPr="00966806">
              <w:rPr>
                <w:color w:val="000000"/>
                <w:sz w:val="22"/>
                <w:szCs w:val="22"/>
              </w:rPr>
              <w:t xml:space="preserve">slobodnog trijodtironina, </w:t>
            </w:r>
            <w:r w:rsidR="0054624B">
              <w:rPr>
                <w:sz w:val="22"/>
                <w:szCs w:val="22"/>
              </w:rPr>
              <w:t>povišena vrijednost</w:t>
            </w:r>
            <w:r w:rsidR="0054624B" w:rsidRPr="00126343">
              <w:rPr>
                <w:sz w:val="22"/>
                <w:szCs w:val="22"/>
              </w:rPr>
              <w:t xml:space="preserve"> </w:t>
            </w:r>
            <w:r w:rsidR="002B4025" w:rsidRPr="00126343">
              <w:rPr>
                <w:sz w:val="22"/>
                <w:szCs w:val="22"/>
              </w:rPr>
              <w:t>lipaze</w:t>
            </w:r>
          </w:p>
        </w:tc>
      </w:tr>
      <w:tr w:rsidR="00CB62FC" w:rsidRPr="00602DA1" w14:paraId="345C31E9" w14:textId="77777777" w:rsidTr="00E02848">
        <w:trPr>
          <w:trHeight w:val="20"/>
        </w:trPr>
        <w:tc>
          <w:tcPr>
            <w:tcW w:w="2410" w:type="dxa"/>
          </w:tcPr>
          <w:p w14:paraId="5371AF68" w14:textId="77777777" w:rsidR="00F13A31" w:rsidRPr="00602DA1" w:rsidRDefault="00A92E2C" w:rsidP="00610656">
            <w:pPr>
              <w:spacing w:before="0" w:after="0"/>
              <w:rPr>
                <w:color w:val="000000"/>
                <w:sz w:val="22"/>
                <w:szCs w:val="22"/>
              </w:rPr>
            </w:pPr>
            <w:r w:rsidRPr="00602DA1">
              <w:rPr>
                <w:color w:val="000000"/>
                <w:sz w:val="22"/>
              </w:rPr>
              <w:t>Manje često</w:t>
            </w:r>
          </w:p>
        </w:tc>
        <w:tc>
          <w:tcPr>
            <w:tcW w:w="6655" w:type="dxa"/>
          </w:tcPr>
          <w:p w14:paraId="4B631CFF" w14:textId="1C6821F7" w:rsidR="00F13A31" w:rsidRPr="00966806" w:rsidRDefault="00860AE3" w:rsidP="0054624B">
            <w:pPr>
              <w:spacing w:before="0" w:after="0"/>
              <w:rPr>
                <w:rFonts w:eastAsia="等线"/>
                <w:color w:val="000000"/>
                <w:sz w:val="22"/>
                <w:szCs w:val="22"/>
              </w:rPr>
            </w:pPr>
            <w:r w:rsidRPr="00126343">
              <w:rPr>
                <w:sz w:val="22"/>
                <w:szCs w:val="22"/>
              </w:rPr>
              <w:t>povišen</w:t>
            </w:r>
            <w:r w:rsidR="0054624B">
              <w:rPr>
                <w:sz w:val="22"/>
                <w:szCs w:val="22"/>
              </w:rPr>
              <w:t>a vrijednost</w:t>
            </w:r>
            <w:r w:rsidRPr="00126343">
              <w:rPr>
                <w:sz w:val="22"/>
                <w:szCs w:val="22"/>
              </w:rPr>
              <w:t xml:space="preserve"> </w:t>
            </w:r>
            <w:r w:rsidR="00A92E2C" w:rsidRPr="00126343">
              <w:rPr>
                <w:sz w:val="22"/>
                <w:szCs w:val="22"/>
              </w:rPr>
              <w:t xml:space="preserve">troponina T, </w:t>
            </w:r>
            <w:r w:rsidRPr="00126343">
              <w:rPr>
                <w:sz w:val="22"/>
                <w:szCs w:val="22"/>
              </w:rPr>
              <w:t>snižen</w:t>
            </w:r>
            <w:r w:rsidR="0054624B">
              <w:rPr>
                <w:sz w:val="22"/>
                <w:szCs w:val="22"/>
              </w:rPr>
              <w:t>a vrijednost</w:t>
            </w:r>
            <w:r w:rsidRPr="00126343">
              <w:rPr>
                <w:sz w:val="22"/>
                <w:szCs w:val="22"/>
              </w:rPr>
              <w:t xml:space="preserve"> </w:t>
            </w:r>
            <w:r w:rsidR="00A92E2C" w:rsidRPr="00126343">
              <w:rPr>
                <w:sz w:val="22"/>
                <w:szCs w:val="22"/>
              </w:rPr>
              <w:t>kortizola</w:t>
            </w:r>
          </w:p>
        </w:tc>
      </w:tr>
      <w:tr w:rsidR="00311AE0" w:rsidRPr="00602DA1" w14:paraId="0FAC93B9" w14:textId="77777777" w:rsidTr="00FD4326">
        <w:trPr>
          <w:trHeight w:val="20"/>
        </w:trPr>
        <w:tc>
          <w:tcPr>
            <w:tcW w:w="9065" w:type="dxa"/>
            <w:gridSpan w:val="2"/>
          </w:tcPr>
          <w:p w14:paraId="31A12F9E" w14:textId="77777777" w:rsidR="00311AE0" w:rsidRPr="00602DA1" w:rsidRDefault="00311AE0" w:rsidP="001A4B16">
            <w:pPr>
              <w:spacing w:before="0" w:after="0"/>
              <w:rPr>
                <w:b/>
                <w:bCs/>
                <w:color w:val="000000"/>
                <w:sz w:val="22"/>
                <w:szCs w:val="22"/>
              </w:rPr>
            </w:pPr>
            <w:r w:rsidRPr="00602DA1">
              <w:rPr>
                <w:b/>
                <w:color w:val="000000"/>
                <w:sz w:val="22"/>
              </w:rPr>
              <w:t>Ozljede, trovanja i proceduralne komplikacije</w:t>
            </w:r>
          </w:p>
        </w:tc>
      </w:tr>
      <w:tr w:rsidR="00311AE0" w:rsidRPr="00602DA1" w14:paraId="5A63A526" w14:textId="77777777" w:rsidTr="00FD4326">
        <w:trPr>
          <w:trHeight w:val="20"/>
        </w:trPr>
        <w:tc>
          <w:tcPr>
            <w:tcW w:w="2410" w:type="dxa"/>
          </w:tcPr>
          <w:p w14:paraId="6AABD315" w14:textId="77777777" w:rsidR="00311AE0" w:rsidRPr="00602DA1" w:rsidRDefault="00311AE0" w:rsidP="001A4B16">
            <w:pPr>
              <w:spacing w:before="0" w:after="0"/>
              <w:rPr>
                <w:color w:val="000000"/>
                <w:sz w:val="22"/>
                <w:szCs w:val="22"/>
              </w:rPr>
            </w:pPr>
            <w:r w:rsidRPr="00602DA1">
              <w:rPr>
                <w:color w:val="000000"/>
                <w:sz w:val="22"/>
              </w:rPr>
              <w:t>Često</w:t>
            </w:r>
          </w:p>
        </w:tc>
        <w:tc>
          <w:tcPr>
            <w:tcW w:w="6655" w:type="dxa"/>
          </w:tcPr>
          <w:p w14:paraId="5CCDB347" w14:textId="77777777" w:rsidR="00311AE0" w:rsidRPr="00602DA1" w:rsidRDefault="00311AE0" w:rsidP="001A4B16">
            <w:pPr>
              <w:spacing w:before="0" w:after="0"/>
              <w:rPr>
                <w:color w:val="000000"/>
                <w:sz w:val="22"/>
                <w:szCs w:val="22"/>
              </w:rPr>
            </w:pPr>
            <w:r w:rsidRPr="00602DA1">
              <w:rPr>
                <w:color w:val="000000"/>
                <w:sz w:val="22"/>
              </w:rPr>
              <w:t>reakcije povezane s infuzijom</w:t>
            </w:r>
          </w:p>
        </w:tc>
      </w:tr>
      <w:tr w:rsidR="00CB62FC" w:rsidRPr="00602DA1" w14:paraId="7EBFC14E" w14:textId="77777777" w:rsidTr="00E02848">
        <w:trPr>
          <w:trHeight w:val="20"/>
        </w:trPr>
        <w:tc>
          <w:tcPr>
            <w:tcW w:w="9065" w:type="dxa"/>
            <w:gridSpan w:val="2"/>
          </w:tcPr>
          <w:p w14:paraId="4F23C814" w14:textId="433484F6" w:rsidR="008A4B11" w:rsidRPr="00602DA1" w:rsidRDefault="00A92E2C" w:rsidP="00610656">
            <w:pPr>
              <w:spacing w:before="0" w:after="0"/>
              <w:rPr>
                <w:sz w:val="20"/>
                <w:szCs w:val="20"/>
              </w:rPr>
            </w:pPr>
            <w:r w:rsidRPr="00602DA1">
              <w:rPr>
                <w:sz w:val="20"/>
                <w:szCs w:val="20"/>
              </w:rPr>
              <w:t>#Učestalost ocijenjena na temelju učestalosti u ispitivanju sugemalimaba u monoterapiji.</w:t>
            </w:r>
          </w:p>
          <w:p w14:paraId="62BC23CA" w14:textId="2B531C95" w:rsidR="00F414DC" w:rsidRPr="00602DA1" w:rsidRDefault="00F414DC" w:rsidP="00610656">
            <w:pPr>
              <w:spacing w:before="0" w:after="0"/>
              <w:rPr>
                <w:rFonts w:eastAsia="等线"/>
                <w:sz w:val="20"/>
                <w:szCs w:val="20"/>
              </w:rPr>
            </w:pPr>
            <w:r w:rsidRPr="00602DA1">
              <w:rPr>
                <w:sz w:val="20"/>
                <w:szCs w:val="20"/>
              </w:rPr>
              <w:t>*</w:t>
            </w:r>
            <w:r w:rsidR="000401BF" w:rsidRPr="00602DA1">
              <w:rPr>
                <w:sz w:val="20"/>
                <w:szCs w:val="20"/>
              </w:rPr>
              <w:t xml:space="preserve">Skupni pojmovi koji se odnose na učinak skupine imunosno posredovanih reakcija. U kliničkim ispitivanjima sugemalimaba u kombinaciji s kemoterapijom prijavljeni su samo mijelosupresija, </w:t>
            </w:r>
            <w:r w:rsidR="00860AE3">
              <w:rPr>
                <w:sz w:val="20"/>
                <w:szCs w:val="20"/>
              </w:rPr>
              <w:t>snižen</w:t>
            </w:r>
            <w:r w:rsidR="00966806">
              <w:rPr>
                <w:sz w:val="20"/>
                <w:szCs w:val="20"/>
              </w:rPr>
              <w:t>a vrijednost</w:t>
            </w:r>
            <w:r w:rsidR="00860AE3">
              <w:rPr>
                <w:sz w:val="20"/>
                <w:szCs w:val="20"/>
              </w:rPr>
              <w:t xml:space="preserve"> kortikotropin</w:t>
            </w:r>
            <w:r w:rsidR="00966806">
              <w:rPr>
                <w:sz w:val="20"/>
                <w:szCs w:val="20"/>
              </w:rPr>
              <w:t>a</w:t>
            </w:r>
            <w:r w:rsidR="000401BF" w:rsidRPr="00602DA1">
              <w:rPr>
                <w:sz w:val="20"/>
                <w:szCs w:val="20"/>
              </w:rPr>
              <w:t xml:space="preserve"> u krvi i neuritis i to pod pojmovima imunosno posredovana pancitopenija/bicitopenija, hipofizitis odnosno </w:t>
            </w:r>
            <w:r w:rsidR="00F95F7B" w:rsidRPr="00602DA1">
              <w:rPr>
                <w:sz w:val="20"/>
                <w:szCs w:val="20"/>
              </w:rPr>
              <w:t xml:space="preserve">Guillain-Barréov </w:t>
            </w:r>
            <w:r w:rsidR="000401BF" w:rsidRPr="00602DA1">
              <w:rPr>
                <w:sz w:val="20"/>
                <w:szCs w:val="20"/>
              </w:rPr>
              <w:t>sindrom / demijelinizacija.</w:t>
            </w:r>
          </w:p>
          <w:p w14:paraId="2ABF8D65" w14:textId="50DDAAE8" w:rsidR="00E3476D" w:rsidRPr="00602DA1" w:rsidRDefault="00A92E2C" w:rsidP="00610656">
            <w:pPr>
              <w:spacing w:before="0" w:after="0"/>
              <w:rPr>
                <w:sz w:val="20"/>
                <w:szCs w:val="20"/>
              </w:rPr>
            </w:pPr>
            <w:r w:rsidRPr="00602DA1">
              <w:rPr>
                <w:sz w:val="20"/>
                <w:szCs w:val="20"/>
              </w:rPr>
              <w:t>Sljedeći pojmovi predstavljaju skupinu povezanih događaja koji opisuju zdravstveno stanje, a ne pojedinačan događaj:</w:t>
            </w:r>
          </w:p>
          <w:p w14:paraId="11A02546" w14:textId="2E7C42BE" w:rsidR="00E3476D" w:rsidRPr="00602DA1" w:rsidRDefault="00A92E2C" w:rsidP="00610656">
            <w:pPr>
              <w:pStyle w:val="ListParagraph"/>
              <w:numPr>
                <w:ilvl w:val="0"/>
                <w:numId w:val="65"/>
              </w:numPr>
              <w:spacing w:before="0" w:after="0"/>
              <w:rPr>
                <w:sz w:val="20"/>
                <w:szCs w:val="20"/>
              </w:rPr>
            </w:pPr>
            <w:r w:rsidRPr="00602DA1">
              <w:rPr>
                <w:sz w:val="20"/>
                <w:szCs w:val="20"/>
              </w:rPr>
              <w:t xml:space="preserve">Hiperlipidemija (hiperlipidemija, hiperkolesterolemija, hipertrigliceridemija, </w:t>
            </w:r>
            <w:r w:rsidR="00415B40">
              <w:rPr>
                <w:sz w:val="20"/>
                <w:szCs w:val="20"/>
              </w:rPr>
              <w:t>povišen</w:t>
            </w:r>
            <w:r w:rsidR="00966806">
              <w:rPr>
                <w:sz w:val="20"/>
                <w:szCs w:val="20"/>
              </w:rPr>
              <w:t>a vrijednost</w:t>
            </w:r>
            <w:r w:rsidRPr="00602DA1">
              <w:rPr>
                <w:sz w:val="20"/>
                <w:szCs w:val="20"/>
              </w:rPr>
              <w:t xml:space="preserve"> triglicerida u krvi)</w:t>
            </w:r>
          </w:p>
          <w:p w14:paraId="47C2B024" w14:textId="701938DB" w:rsidR="00E3476D" w:rsidRPr="00602DA1" w:rsidRDefault="00A92E2C" w:rsidP="00610656">
            <w:pPr>
              <w:pStyle w:val="ListParagraph"/>
              <w:numPr>
                <w:ilvl w:val="0"/>
                <w:numId w:val="65"/>
              </w:numPr>
              <w:spacing w:before="0" w:after="0"/>
              <w:rPr>
                <w:sz w:val="20"/>
                <w:szCs w:val="20"/>
              </w:rPr>
            </w:pPr>
            <w:r w:rsidRPr="008F6728">
              <w:rPr>
                <w:sz w:val="20"/>
                <w:szCs w:val="20"/>
              </w:rPr>
              <w:t xml:space="preserve">Hiperglikemija (hiperglikemija, </w:t>
            </w:r>
            <w:r w:rsidR="00415B40">
              <w:rPr>
                <w:sz w:val="20"/>
                <w:szCs w:val="20"/>
              </w:rPr>
              <w:t>povišena</w:t>
            </w:r>
            <w:r w:rsidR="00966806">
              <w:rPr>
                <w:sz w:val="20"/>
                <w:szCs w:val="20"/>
              </w:rPr>
              <w:t xml:space="preserve"> vrijednost</w:t>
            </w:r>
            <w:r w:rsidR="00415B40">
              <w:rPr>
                <w:sz w:val="20"/>
                <w:szCs w:val="20"/>
              </w:rPr>
              <w:t xml:space="preserve"> </w:t>
            </w:r>
            <w:r w:rsidRPr="008F6728">
              <w:rPr>
                <w:sz w:val="20"/>
                <w:szCs w:val="20"/>
              </w:rPr>
              <w:t>glukoze u krvi)</w:t>
            </w:r>
          </w:p>
          <w:p w14:paraId="12EC3A62" w14:textId="12A70E7D" w:rsidR="00E3476D" w:rsidRPr="00602DA1" w:rsidRDefault="00A92E2C" w:rsidP="00610656">
            <w:pPr>
              <w:pStyle w:val="ListParagraph"/>
              <w:numPr>
                <w:ilvl w:val="0"/>
                <w:numId w:val="65"/>
              </w:numPr>
              <w:spacing w:before="0" w:after="0"/>
              <w:rPr>
                <w:sz w:val="20"/>
                <w:szCs w:val="20"/>
              </w:rPr>
            </w:pPr>
            <w:r w:rsidRPr="008F6728">
              <w:rPr>
                <w:sz w:val="20"/>
                <w:szCs w:val="20"/>
              </w:rPr>
              <w:t xml:space="preserve">Hipokalcijemija (hipokalcijemija, </w:t>
            </w:r>
            <w:r w:rsidR="00415B40">
              <w:rPr>
                <w:sz w:val="20"/>
                <w:szCs w:val="20"/>
              </w:rPr>
              <w:t>snižen</w:t>
            </w:r>
            <w:r w:rsidR="00966806">
              <w:rPr>
                <w:sz w:val="20"/>
                <w:szCs w:val="20"/>
              </w:rPr>
              <w:t>a vrijednost</w:t>
            </w:r>
            <w:r w:rsidR="00415B40" w:rsidRPr="008F6728">
              <w:rPr>
                <w:sz w:val="20"/>
                <w:szCs w:val="20"/>
              </w:rPr>
              <w:t xml:space="preserve"> </w:t>
            </w:r>
            <w:r w:rsidRPr="008F6728">
              <w:rPr>
                <w:sz w:val="20"/>
                <w:szCs w:val="20"/>
              </w:rPr>
              <w:t>kalcija u krvi)</w:t>
            </w:r>
          </w:p>
          <w:p w14:paraId="0B888B42" w14:textId="2DE39EAA" w:rsidR="00E3476D" w:rsidRPr="00602DA1" w:rsidRDefault="00A92E2C" w:rsidP="00610656">
            <w:pPr>
              <w:pStyle w:val="ListParagraph"/>
              <w:numPr>
                <w:ilvl w:val="0"/>
                <w:numId w:val="65"/>
              </w:numPr>
              <w:spacing w:before="0" w:after="0"/>
              <w:rPr>
                <w:sz w:val="20"/>
                <w:szCs w:val="20"/>
              </w:rPr>
            </w:pPr>
            <w:r w:rsidRPr="008F6728">
              <w:rPr>
                <w:sz w:val="20"/>
                <w:szCs w:val="20"/>
              </w:rPr>
              <w:t xml:space="preserve">Hiperuricemija (hiperuricemija, </w:t>
            </w:r>
            <w:r w:rsidR="00415B40">
              <w:rPr>
                <w:sz w:val="20"/>
                <w:szCs w:val="20"/>
              </w:rPr>
              <w:t>povišena</w:t>
            </w:r>
            <w:r w:rsidR="00966806">
              <w:rPr>
                <w:sz w:val="20"/>
                <w:szCs w:val="20"/>
              </w:rPr>
              <w:t xml:space="preserve"> vrijednost</w:t>
            </w:r>
            <w:r w:rsidR="00415B40" w:rsidRPr="008F6728">
              <w:rPr>
                <w:sz w:val="20"/>
                <w:szCs w:val="20"/>
              </w:rPr>
              <w:t xml:space="preserve"> </w:t>
            </w:r>
            <w:r w:rsidRPr="008F6728">
              <w:rPr>
                <w:sz w:val="20"/>
                <w:szCs w:val="20"/>
              </w:rPr>
              <w:t>mokraćne kiseline u krvi)</w:t>
            </w:r>
          </w:p>
          <w:p w14:paraId="10532BA9" w14:textId="104A9DA7" w:rsidR="00E3476D" w:rsidRPr="00602DA1" w:rsidRDefault="00A92E2C" w:rsidP="00610656">
            <w:pPr>
              <w:pStyle w:val="ListParagraph"/>
              <w:numPr>
                <w:ilvl w:val="0"/>
                <w:numId w:val="65"/>
              </w:numPr>
              <w:spacing w:before="0" w:after="0"/>
              <w:rPr>
                <w:rFonts w:eastAsia="宋体"/>
                <w:sz w:val="20"/>
                <w:szCs w:val="20"/>
              </w:rPr>
            </w:pPr>
            <w:r w:rsidRPr="008F6728">
              <w:rPr>
                <w:sz w:val="20"/>
                <w:szCs w:val="20"/>
              </w:rPr>
              <w:t xml:space="preserve">Hipokloremija (hipokloremija, </w:t>
            </w:r>
            <w:r w:rsidR="00415B40">
              <w:rPr>
                <w:sz w:val="20"/>
                <w:szCs w:val="20"/>
              </w:rPr>
              <w:t>snižen</w:t>
            </w:r>
            <w:r w:rsidR="00966806">
              <w:rPr>
                <w:sz w:val="20"/>
                <w:szCs w:val="20"/>
              </w:rPr>
              <w:t>a vrijednost</w:t>
            </w:r>
            <w:r w:rsidR="00415B40" w:rsidRPr="008F6728">
              <w:rPr>
                <w:sz w:val="20"/>
                <w:szCs w:val="20"/>
              </w:rPr>
              <w:t xml:space="preserve"> </w:t>
            </w:r>
            <w:r w:rsidRPr="008F6728">
              <w:rPr>
                <w:sz w:val="20"/>
                <w:szCs w:val="20"/>
              </w:rPr>
              <w:t>klorida u krvi)</w:t>
            </w:r>
          </w:p>
          <w:p w14:paraId="61BEAD36" w14:textId="77777777" w:rsidR="00E3476D" w:rsidRPr="00602DA1" w:rsidRDefault="00A92E2C" w:rsidP="00610656">
            <w:pPr>
              <w:pStyle w:val="ListParagraph"/>
              <w:numPr>
                <w:ilvl w:val="0"/>
                <w:numId w:val="65"/>
              </w:numPr>
              <w:spacing w:before="0" w:after="0"/>
              <w:rPr>
                <w:sz w:val="20"/>
                <w:szCs w:val="20"/>
              </w:rPr>
            </w:pPr>
            <w:r w:rsidRPr="008F6728">
              <w:rPr>
                <w:sz w:val="20"/>
                <w:szCs w:val="20"/>
              </w:rPr>
              <w:t>Hipoestezija (hipoestezija, anestezija)</w:t>
            </w:r>
          </w:p>
          <w:p w14:paraId="05F9AA35" w14:textId="0DA4BC4B" w:rsidR="000401BF" w:rsidRPr="00602DA1" w:rsidRDefault="000401BF" w:rsidP="00610656">
            <w:pPr>
              <w:pStyle w:val="ListParagraph"/>
              <w:numPr>
                <w:ilvl w:val="0"/>
                <w:numId w:val="65"/>
              </w:numPr>
              <w:spacing w:before="0" w:after="0"/>
              <w:rPr>
                <w:sz w:val="20"/>
                <w:szCs w:val="20"/>
              </w:rPr>
            </w:pPr>
            <w:r w:rsidRPr="00602DA1">
              <w:rPr>
                <w:sz w:val="20"/>
                <w:szCs w:val="20"/>
              </w:rPr>
              <w:t>Tahikardija (tahikardija, sinus</w:t>
            </w:r>
            <w:r w:rsidR="00415B40">
              <w:rPr>
                <w:sz w:val="20"/>
                <w:szCs w:val="20"/>
              </w:rPr>
              <w:t>na</w:t>
            </w:r>
            <w:r w:rsidRPr="00602DA1">
              <w:rPr>
                <w:sz w:val="20"/>
                <w:szCs w:val="20"/>
              </w:rPr>
              <w:t xml:space="preserve"> tahikardija, supraventrikularna tahikardija, atrijska tahikardija, </w:t>
            </w:r>
            <w:r w:rsidR="00FD61E9" w:rsidRPr="00602DA1">
              <w:rPr>
                <w:sz w:val="20"/>
                <w:szCs w:val="20"/>
              </w:rPr>
              <w:t>fibrilacija atrija, fibrilacija ventrikula)</w:t>
            </w:r>
          </w:p>
          <w:p w14:paraId="6B07E102" w14:textId="77777777" w:rsidR="00E3476D" w:rsidRPr="00602DA1" w:rsidRDefault="00A92E2C" w:rsidP="00610656">
            <w:pPr>
              <w:pStyle w:val="ListParagraph"/>
              <w:numPr>
                <w:ilvl w:val="0"/>
                <w:numId w:val="65"/>
              </w:numPr>
              <w:spacing w:before="0" w:after="0"/>
              <w:rPr>
                <w:sz w:val="20"/>
                <w:szCs w:val="20"/>
              </w:rPr>
            </w:pPr>
            <w:r w:rsidRPr="008F6728">
              <w:rPr>
                <w:sz w:val="20"/>
                <w:szCs w:val="20"/>
              </w:rPr>
              <w:t>Pneumonitis (pneumonitis, imunosno posredovana bolest pluća, intersticijska bolest pluća)</w:t>
            </w:r>
          </w:p>
          <w:p w14:paraId="479E1CDD" w14:textId="62F26271" w:rsidR="008776CD" w:rsidRPr="00602DA1" w:rsidRDefault="00A92E2C" w:rsidP="00610656">
            <w:pPr>
              <w:pStyle w:val="ListParagraph"/>
              <w:numPr>
                <w:ilvl w:val="0"/>
                <w:numId w:val="65"/>
              </w:numPr>
              <w:spacing w:before="0" w:after="0"/>
              <w:rPr>
                <w:sz w:val="20"/>
                <w:szCs w:val="20"/>
              </w:rPr>
            </w:pPr>
            <w:r w:rsidRPr="008F6728">
              <w:rPr>
                <w:sz w:val="20"/>
                <w:szCs w:val="20"/>
              </w:rPr>
              <w:t>Bol u abdomenu (bol u abdomenu, nelagoda u abdomenu, distenzija abdomena, bol u gornjem dijelu abdomena)</w:t>
            </w:r>
          </w:p>
          <w:p w14:paraId="71FE0231" w14:textId="6EC9CFCD" w:rsidR="000730FB" w:rsidRPr="00602DA1" w:rsidRDefault="00280979" w:rsidP="00610656">
            <w:pPr>
              <w:pStyle w:val="ListParagraph"/>
              <w:numPr>
                <w:ilvl w:val="0"/>
                <w:numId w:val="65"/>
              </w:numPr>
              <w:spacing w:before="0" w:after="0"/>
              <w:rPr>
                <w:sz w:val="20"/>
                <w:szCs w:val="20"/>
              </w:rPr>
            </w:pPr>
            <w:r w:rsidRPr="00602DA1">
              <w:rPr>
                <w:sz w:val="20"/>
                <w:szCs w:val="20"/>
              </w:rPr>
              <w:t>Stomatitis (stomatitis, ranice u ustima)</w:t>
            </w:r>
          </w:p>
          <w:p w14:paraId="1E8064E7" w14:textId="7DB54666" w:rsidR="00E3476D" w:rsidRPr="00602DA1" w:rsidRDefault="00A92E2C" w:rsidP="00610656">
            <w:pPr>
              <w:pStyle w:val="ListParagraph"/>
              <w:numPr>
                <w:ilvl w:val="0"/>
                <w:numId w:val="65"/>
              </w:numPr>
              <w:spacing w:before="0" w:after="0"/>
              <w:rPr>
                <w:sz w:val="20"/>
                <w:szCs w:val="20"/>
              </w:rPr>
            </w:pPr>
            <w:r w:rsidRPr="008F6728">
              <w:rPr>
                <w:sz w:val="20"/>
                <w:szCs w:val="20"/>
              </w:rPr>
              <w:t>Hepatitis (hepatitis, imunosno posredovan poremećaj jetre, imunosno posredovan hepatitis, oštećenje jetre izazvano lijekom</w:t>
            </w:r>
            <w:r w:rsidR="00FD61E9" w:rsidRPr="00602DA1">
              <w:rPr>
                <w:sz w:val="20"/>
                <w:szCs w:val="20"/>
              </w:rPr>
              <w:t>, zatajenje jetre</w:t>
            </w:r>
            <w:r w:rsidRPr="008F6728">
              <w:rPr>
                <w:sz w:val="20"/>
                <w:szCs w:val="20"/>
              </w:rPr>
              <w:t>)</w:t>
            </w:r>
          </w:p>
          <w:p w14:paraId="3EABC4CA" w14:textId="211176B2" w:rsidR="00E3476D" w:rsidRPr="00602DA1" w:rsidRDefault="00A92E2C" w:rsidP="00610656">
            <w:pPr>
              <w:pStyle w:val="ListParagraph"/>
              <w:numPr>
                <w:ilvl w:val="0"/>
                <w:numId w:val="65"/>
              </w:numPr>
              <w:spacing w:before="0" w:after="0"/>
              <w:rPr>
                <w:sz w:val="20"/>
                <w:szCs w:val="20"/>
              </w:rPr>
            </w:pPr>
            <w:r w:rsidRPr="00602DA1">
              <w:rPr>
                <w:sz w:val="20"/>
                <w:szCs w:val="20"/>
              </w:rPr>
              <w:t>Osip (osip, makulopapularni osip, ekcem, eritem, dermatitis, akneiformni dermatitis, eritematozni osip, pruritički osip, urtikarija, pruritus, imunosno posredovan dermatitis)</w:t>
            </w:r>
          </w:p>
          <w:p w14:paraId="5EA94F2D" w14:textId="65A4E291" w:rsidR="00E3476D" w:rsidRPr="00602DA1" w:rsidRDefault="00A92E2C" w:rsidP="00610656">
            <w:pPr>
              <w:pStyle w:val="ListParagraph"/>
              <w:numPr>
                <w:ilvl w:val="0"/>
                <w:numId w:val="65"/>
              </w:numPr>
              <w:spacing w:before="0" w:after="0"/>
              <w:rPr>
                <w:sz w:val="20"/>
                <w:szCs w:val="20"/>
              </w:rPr>
            </w:pPr>
            <w:r w:rsidRPr="008F6728">
              <w:rPr>
                <w:sz w:val="20"/>
                <w:szCs w:val="20"/>
              </w:rPr>
              <w:lastRenderedPageBreak/>
              <w:t>Hipopigmentacija kože (hipopigmentacija kože, depigmentacija kože, vitiligo)</w:t>
            </w:r>
          </w:p>
          <w:p w14:paraId="204F4A5D" w14:textId="77777777" w:rsidR="00E3476D" w:rsidRPr="00602DA1" w:rsidRDefault="00A92E2C" w:rsidP="00610656">
            <w:pPr>
              <w:pStyle w:val="ListParagraph"/>
              <w:numPr>
                <w:ilvl w:val="0"/>
                <w:numId w:val="65"/>
              </w:numPr>
              <w:spacing w:before="0" w:after="0"/>
              <w:rPr>
                <w:sz w:val="20"/>
                <w:szCs w:val="20"/>
              </w:rPr>
            </w:pPr>
            <w:r w:rsidRPr="008F6728">
              <w:rPr>
                <w:sz w:val="20"/>
                <w:szCs w:val="20"/>
              </w:rPr>
              <w:t>Proteinurija (proteinurija, prisutnost proteina u urinu)</w:t>
            </w:r>
          </w:p>
          <w:p w14:paraId="59BC4BFB" w14:textId="5FBDA049" w:rsidR="00FD61E9" w:rsidRPr="00602DA1" w:rsidRDefault="00FD61E9" w:rsidP="00610656">
            <w:pPr>
              <w:pStyle w:val="ListParagraph"/>
              <w:numPr>
                <w:ilvl w:val="0"/>
                <w:numId w:val="65"/>
              </w:numPr>
              <w:spacing w:before="0" w:after="0"/>
              <w:rPr>
                <w:sz w:val="20"/>
                <w:szCs w:val="20"/>
              </w:rPr>
            </w:pPr>
            <w:r w:rsidRPr="00602DA1">
              <w:rPr>
                <w:sz w:val="20"/>
                <w:szCs w:val="20"/>
              </w:rPr>
              <w:t>Nefritis (nefritis, oštećenje funkcije bubrega, zatajenje bubrega, akutna ozljeda bubrega)</w:t>
            </w:r>
          </w:p>
          <w:p w14:paraId="1CE4A389" w14:textId="5F8C87F4" w:rsidR="00E3476D" w:rsidRPr="00602DA1" w:rsidRDefault="00A92E2C" w:rsidP="00610656">
            <w:pPr>
              <w:pStyle w:val="ListParagraph"/>
              <w:numPr>
                <w:ilvl w:val="0"/>
                <w:numId w:val="65"/>
              </w:numPr>
              <w:spacing w:before="0" w:after="0"/>
              <w:rPr>
                <w:sz w:val="20"/>
                <w:szCs w:val="20"/>
              </w:rPr>
            </w:pPr>
            <w:r w:rsidRPr="008F6728">
              <w:rPr>
                <w:sz w:val="20"/>
                <w:szCs w:val="20"/>
              </w:rPr>
              <w:t>Po</w:t>
            </w:r>
            <w:r w:rsidR="00415B40">
              <w:rPr>
                <w:sz w:val="20"/>
                <w:szCs w:val="20"/>
              </w:rPr>
              <w:t>višen</w:t>
            </w:r>
            <w:r w:rsidR="00966806">
              <w:rPr>
                <w:sz w:val="20"/>
                <w:szCs w:val="20"/>
              </w:rPr>
              <w:t>a vrijednost</w:t>
            </w:r>
            <w:r w:rsidRPr="008F6728">
              <w:rPr>
                <w:sz w:val="20"/>
                <w:szCs w:val="20"/>
              </w:rPr>
              <w:t xml:space="preserve"> bilirubina u krvi (</w:t>
            </w:r>
            <w:r w:rsidR="00415B40" w:rsidRPr="008F6728">
              <w:rPr>
                <w:sz w:val="20"/>
                <w:szCs w:val="20"/>
              </w:rPr>
              <w:t>p</w:t>
            </w:r>
            <w:r w:rsidR="00415B40">
              <w:rPr>
                <w:sz w:val="20"/>
                <w:szCs w:val="20"/>
              </w:rPr>
              <w:t>ovišen</w:t>
            </w:r>
            <w:r w:rsidR="00966806">
              <w:rPr>
                <w:sz w:val="20"/>
                <w:szCs w:val="20"/>
              </w:rPr>
              <w:t>a vrijednost</w:t>
            </w:r>
            <w:r w:rsidR="00415B40" w:rsidRPr="008F6728">
              <w:rPr>
                <w:sz w:val="20"/>
                <w:szCs w:val="20"/>
              </w:rPr>
              <w:t xml:space="preserve"> </w:t>
            </w:r>
            <w:r w:rsidRPr="008F6728">
              <w:rPr>
                <w:sz w:val="20"/>
                <w:szCs w:val="20"/>
              </w:rPr>
              <w:t xml:space="preserve">nekonjugiranog bilirubina u krvi, </w:t>
            </w:r>
            <w:r w:rsidR="00415B40" w:rsidRPr="008F6728">
              <w:rPr>
                <w:sz w:val="20"/>
                <w:szCs w:val="20"/>
              </w:rPr>
              <w:t>po</w:t>
            </w:r>
            <w:r w:rsidR="00415B40">
              <w:rPr>
                <w:sz w:val="20"/>
                <w:szCs w:val="20"/>
              </w:rPr>
              <w:t>višen</w:t>
            </w:r>
            <w:r w:rsidR="00966806">
              <w:rPr>
                <w:sz w:val="20"/>
                <w:szCs w:val="20"/>
              </w:rPr>
              <w:t>a vrijednost</w:t>
            </w:r>
            <w:r w:rsidR="00415B40" w:rsidRPr="008F6728">
              <w:rPr>
                <w:sz w:val="20"/>
                <w:szCs w:val="20"/>
              </w:rPr>
              <w:t xml:space="preserve"> </w:t>
            </w:r>
            <w:r w:rsidRPr="008F6728">
              <w:rPr>
                <w:sz w:val="20"/>
                <w:szCs w:val="20"/>
              </w:rPr>
              <w:t>konjugiranog bilirubina)</w:t>
            </w:r>
          </w:p>
          <w:p w14:paraId="0A6278C5" w14:textId="7D2C7E92" w:rsidR="00E3476D" w:rsidRPr="00602DA1" w:rsidRDefault="00415B40" w:rsidP="00966806">
            <w:pPr>
              <w:pStyle w:val="ListParagraph"/>
              <w:numPr>
                <w:ilvl w:val="0"/>
                <w:numId w:val="65"/>
              </w:numPr>
              <w:spacing w:before="0" w:after="0"/>
              <w:rPr>
                <w:sz w:val="20"/>
                <w:szCs w:val="20"/>
              </w:rPr>
            </w:pPr>
            <w:r w:rsidRPr="008F6728">
              <w:rPr>
                <w:sz w:val="20"/>
                <w:szCs w:val="20"/>
              </w:rPr>
              <w:t>P</w:t>
            </w:r>
            <w:r>
              <w:rPr>
                <w:sz w:val="20"/>
                <w:szCs w:val="20"/>
              </w:rPr>
              <w:t>ovišen</w:t>
            </w:r>
            <w:r w:rsidR="00966806">
              <w:rPr>
                <w:sz w:val="20"/>
                <w:szCs w:val="20"/>
              </w:rPr>
              <w:t>a vrijednost</w:t>
            </w:r>
            <w:r w:rsidRPr="008F6728">
              <w:rPr>
                <w:sz w:val="20"/>
                <w:szCs w:val="20"/>
              </w:rPr>
              <w:t xml:space="preserve"> </w:t>
            </w:r>
            <w:r w:rsidR="00A92E2C" w:rsidRPr="008F6728">
              <w:rPr>
                <w:sz w:val="20"/>
                <w:szCs w:val="20"/>
              </w:rPr>
              <w:t>tiroksina (</w:t>
            </w:r>
            <w:r w:rsidRPr="008F6728">
              <w:rPr>
                <w:sz w:val="20"/>
                <w:szCs w:val="20"/>
              </w:rPr>
              <w:t>p</w:t>
            </w:r>
            <w:r>
              <w:rPr>
                <w:sz w:val="20"/>
                <w:szCs w:val="20"/>
              </w:rPr>
              <w:t>ovišen</w:t>
            </w:r>
            <w:r w:rsidR="00966806">
              <w:rPr>
                <w:sz w:val="20"/>
                <w:szCs w:val="20"/>
              </w:rPr>
              <w:t>a vrijednost</w:t>
            </w:r>
            <w:r w:rsidRPr="008F6728">
              <w:rPr>
                <w:sz w:val="20"/>
                <w:szCs w:val="20"/>
              </w:rPr>
              <w:t xml:space="preserve"> </w:t>
            </w:r>
            <w:r w:rsidR="00A92E2C" w:rsidRPr="008F6728">
              <w:rPr>
                <w:sz w:val="20"/>
                <w:szCs w:val="20"/>
              </w:rPr>
              <w:t xml:space="preserve">tiroksina, </w:t>
            </w:r>
            <w:r>
              <w:rPr>
                <w:sz w:val="20"/>
                <w:szCs w:val="20"/>
              </w:rPr>
              <w:t>povišen</w:t>
            </w:r>
            <w:r w:rsidR="00966806">
              <w:rPr>
                <w:sz w:val="20"/>
                <w:szCs w:val="20"/>
              </w:rPr>
              <w:t>a vrijednost</w:t>
            </w:r>
            <w:r w:rsidRPr="008F6728">
              <w:rPr>
                <w:sz w:val="20"/>
                <w:szCs w:val="20"/>
              </w:rPr>
              <w:t xml:space="preserve"> </w:t>
            </w:r>
            <w:r w:rsidR="00A92E2C" w:rsidRPr="008F6728">
              <w:rPr>
                <w:sz w:val="20"/>
                <w:szCs w:val="20"/>
              </w:rPr>
              <w:t>slobodnog tiroksina)</w:t>
            </w:r>
          </w:p>
        </w:tc>
      </w:tr>
    </w:tbl>
    <w:p w14:paraId="081EC346" w14:textId="77777777" w:rsidR="00493C04" w:rsidRPr="008F6728" w:rsidRDefault="00493C04" w:rsidP="00610656">
      <w:pPr>
        <w:pStyle w:val="SynchrogenixBodyText"/>
        <w:spacing w:before="0" w:after="0"/>
        <w:rPr>
          <w:color w:val="000000" w:themeColor="text1"/>
          <w:sz w:val="22"/>
          <w:szCs w:val="22"/>
        </w:rPr>
      </w:pPr>
    </w:p>
    <w:p w14:paraId="3036F079" w14:textId="2CAE2E4C" w:rsidR="00AB3369" w:rsidRPr="003C2434" w:rsidRDefault="00A92E2C" w:rsidP="00610656">
      <w:pPr>
        <w:pStyle w:val="SynchrogenixBodyText"/>
        <w:spacing w:before="0" w:after="0"/>
        <w:rPr>
          <w:bCs/>
          <w:color w:val="000000" w:themeColor="text1"/>
          <w:sz w:val="22"/>
          <w:szCs w:val="22"/>
          <w:u w:val="single"/>
        </w:rPr>
      </w:pPr>
      <w:r w:rsidRPr="003C2434">
        <w:rPr>
          <w:color w:val="000000" w:themeColor="text1"/>
          <w:sz w:val="22"/>
          <w:szCs w:val="22"/>
          <w:u w:val="single"/>
        </w:rPr>
        <w:t>Opis odabranih nuspojava</w:t>
      </w:r>
    </w:p>
    <w:p w14:paraId="46B41E3C" w14:textId="77777777" w:rsidR="00AB3369" w:rsidRPr="00A03BDA" w:rsidRDefault="00AB3369" w:rsidP="00610656">
      <w:pPr>
        <w:pStyle w:val="SynchrogenixBodyText"/>
        <w:spacing w:before="0" w:after="0"/>
        <w:rPr>
          <w:rStyle w:val="normaltextrun"/>
          <w:color w:val="000000" w:themeColor="text1"/>
          <w:sz w:val="22"/>
          <w:szCs w:val="22"/>
          <w:shd w:val="clear" w:color="auto" w:fill="FFFFFF"/>
        </w:rPr>
      </w:pPr>
    </w:p>
    <w:p w14:paraId="06F8BA31" w14:textId="13222E1F" w:rsidR="00AB3369" w:rsidRPr="003C2434" w:rsidRDefault="00A92E2C" w:rsidP="00610656">
      <w:pPr>
        <w:pStyle w:val="SynchrogenixBodyText"/>
        <w:spacing w:before="0" w:after="0"/>
        <w:rPr>
          <w:rStyle w:val="normaltextrun"/>
          <w:color w:val="000000" w:themeColor="text1"/>
          <w:sz w:val="22"/>
          <w:szCs w:val="22"/>
          <w:shd w:val="clear" w:color="auto" w:fill="E1E3E6"/>
        </w:rPr>
      </w:pPr>
      <w:r w:rsidRPr="00556505">
        <w:rPr>
          <w:rStyle w:val="normaltextrun"/>
          <w:color w:val="000000" w:themeColor="text1"/>
          <w:sz w:val="22"/>
          <w:szCs w:val="22"/>
          <w:shd w:val="clear" w:color="auto" w:fill="FFFFFF"/>
        </w:rPr>
        <w:t>Podaci o sljedećim imunosno posredovanim nuspojavama temelje se na informacijama o</w:t>
      </w:r>
      <w:r w:rsidR="00665021">
        <w:rPr>
          <w:rStyle w:val="normaltextrun"/>
          <w:color w:val="000000" w:themeColor="text1"/>
          <w:sz w:val="22"/>
          <w:szCs w:val="22"/>
          <w:shd w:val="clear" w:color="auto" w:fill="FFFFFF"/>
        </w:rPr>
        <w:t>d</w:t>
      </w:r>
      <w:r w:rsidRPr="00556505">
        <w:rPr>
          <w:rStyle w:val="normaltextrun"/>
          <w:color w:val="000000" w:themeColor="text1"/>
          <w:sz w:val="22"/>
          <w:szCs w:val="22"/>
          <w:shd w:val="clear" w:color="auto" w:fill="FFFFFF"/>
        </w:rPr>
        <w:t xml:space="preserve"> 435 bolesnika liječenih </w:t>
      </w:r>
      <w:r w:rsidRPr="00556505">
        <w:rPr>
          <w:color w:val="000000" w:themeColor="text1"/>
          <w:sz w:val="22"/>
          <w:szCs w:val="22"/>
          <w:shd w:val="clear" w:color="auto" w:fill="FFFFFF"/>
        </w:rPr>
        <w:t>sugemalimabom u kombinaciji s kemoterapijom u kliničkim ispitivanjima</w:t>
      </w:r>
      <w:r w:rsidRPr="00556505">
        <w:rPr>
          <w:rStyle w:val="normaltextrun"/>
          <w:color w:val="000000" w:themeColor="text1"/>
          <w:sz w:val="22"/>
          <w:szCs w:val="22"/>
          <w:shd w:val="clear" w:color="auto" w:fill="FFFFFF"/>
        </w:rPr>
        <w:t>. Smjernice za liječenje ovih nuspojava nalaze se u dijelu 4.4.</w:t>
      </w:r>
    </w:p>
    <w:p w14:paraId="0F0BADD7" w14:textId="77777777" w:rsidR="00AB3369" w:rsidRPr="003C2434" w:rsidRDefault="00AB3369" w:rsidP="00610656">
      <w:pPr>
        <w:pStyle w:val="SynchrogenixBodyText"/>
        <w:spacing w:before="0" w:after="0"/>
        <w:rPr>
          <w:bCs/>
          <w:color w:val="000000" w:themeColor="text1"/>
          <w:sz w:val="22"/>
          <w:szCs w:val="22"/>
          <w:u w:val="single"/>
        </w:rPr>
      </w:pPr>
    </w:p>
    <w:p w14:paraId="451BD113" w14:textId="77777777" w:rsidR="00FB0B2F" w:rsidRPr="00556505" w:rsidRDefault="00A92E2C" w:rsidP="00126343">
      <w:pPr>
        <w:pStyle w:val="SynchrogenixBodyText"/>
        <w:keepNext/>
        <w:widowControl w:val="0"/>
        <w:spacing w:before="0" w:after="0"/>
        <w:rPr>
          <w:i/>
          <w:color w:val="000000" w:themeColor="text1"/>
          <w:sz w:val="22"/>
          <w:szCs w:val="22"/>
          <w:u w:val="single"/>
        </w:rPr>
      </w:pPr>
      <w:r w:rsidRPr="00556505">
        <w:rPr>
          <w:i/>
          <w:color w:val="000000" w:themeColor="text1"/>
          <w:sz w:val="22"/>
          <w:szCs w:val="22"/>
          <w:u w:val="single"/>
        </w:rPr>
        <w:t>Imunosno posredovane nuspojave</w:t>
      </w:r>
    </w:p>
    <w:p w14:paraId="26D2DE75" w14:textId="04B594D8" w:rsidR="00AB3369" w:rsidRPr="003C2434" w:rsidRDefault="00AB3369" w:rsidP="00126343">
      <w:pPr>
        <w:pStyle w:val="SynchrogenixBodyText"/>
        <w:keepNext/>
        <w:widowControl w:val="0"/>
        <w:spacing w:before="0" w:after="0"/>
        <w:rPr>
          <w:bCs/>
          <w:color w:val="000000" w:themeColor="text1"/>
          <w:sz w:val="22"/>
          <w:szCs w:val="22"/>
        </w:rPr>
      </w:pPr>
    </w:p>
    <w:p w14:paraId="02AD02CD" w14:textId="77777777" w:rsidR="00AB3369" w:rsidRPr="003C2434" w:rsidRDefault="00A92E2C" w:rsidP="00126343">
      <w:pPr>
        <w:pStyle w:val="SynchrogenixBodyText"/>
        <w:keepNext/>
        <w:widowControl w:val="0"/>
        <w:spacing w:before="0" w:after="0"/>
        <w:rPr>
          <w:i/>
          <w:color w:val="000000" w:themeColor="text1"/>
          <w:sz w:val="22"/>
          <w:szCs w:val="22"/>
          <w:shd w:val="clear" w:color="auto" w:fill="FFFFFF"/>
        </w:rPr>
      </w:pPr>
      <w:r w:rsidRPr="00556505">
        <w:rPr>
          <w:i/>
          <w:color w:val="000000" w:themeColor="text1"/>
          <w:sz w:val="22"/>
          <w:szCs w:val="22"/>
          <w:shd w:val="clear" w:color="auto" w:fill="FFFFFF"/>
        </w:rPr>
        <w:t>Imunosno posredovana hipotireoza</w:t>
      </w:r>
    </w:p>
    <w:p w14:paraId="42513336" w14:textId="3F393923" w:rsidR="00AB3369" w:rsidRPr="003C2434" w:rsidRDefault="00A92E2C" w:rsidP="00610656">
      <w:pPr>
        <w:pStyle w:val="SynchrogenixBodyText"/>
        <w:keepNext/>
        <w:spacing w:before="0" w:after="0"/>
        <w:rPr>
          <w:bCs/>
          <w:color w:val="000000" w:themeColor="text1"/>
          <w:sz w:val="22"/>
          <w:szCs w:val="22"/>
        </w:rPr>
      </w:pPr>
      <w:r w:rsidRPr="00556505">
        <w:rPr>
          <w:color w:val="000000" w:themeColor="text1"/>
          <w:sz w:val="22"/>
          <w:szCs w:val="22"/>
          <w:shd w:val="clear" w:color="auto" w:fill="FFFFFF"/>
        </w:rPr>
        <w:t>Imunosno posredovana hipotireoza prijavljena je u 14,3 % bolesnika liječenih sugemalimabom u kombinaciji s kemoterapijom. Većina događaja bila je 1. (prijavljeno u 9,2 % bolesnika) ili 2. stupnja (prijavljeno u 4,8 % bolesnika) težine. Hipotireoza 3. stupnja prijavljena je u 0,2 % bolesnika. Nije bilo prijavljenih ozbiljnih slučajeva hipotireoze.</w:t>
      </w:r>
      <w:r w:rsidRPr="00CE21B9">
        <w:rPr>
          <w:color w:val="000000" w:themeColor="text1"/>
          <w:sz w:val="22"/>
          <w:szCs w:val="22"/>
        </w:rPr>
        <w:t xml:space="preserve"> Događaji koji su doveli do privremenog prekida liječenja prijavljeni su u 0,9 %, a oni koji su doveli do trajnog prekida liječenja u 0,2 % bolesnika.</w:t>
      </w:r>
      <w:r w:rsidRPr="00F3646D">
        <w:rPr>
          <w:color w:val="000000" w:themeColor="text1"/>
          <w:sz w:val="22"/>
          <w:szCs w:val="22"/>
          <w:shd w:val="clear" w:color="auto" w:fill="FFFFFF"/>
        </w:rPr>
        <w:t xml:space="preserve"> Medijan vremena do nastupa bio je 112 dana (raspon: od 16 do 607 dana), a medijan trajanja 83 dana (raspon: od 1</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o 857</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40267610" w14:textId="77777777" w:rsidR="00AB3369" w:rsidRPr="003C2434" w:rsidRDefault="00AB3369" w:rsidP="00610656">
      <w:pPr>
        <w:pStyle w:val="SynchrogenixBodyText"/>
        <w:spacing w:before="0" w:after="0"/>
        <w:rPr>
          <w:bCs/>
          <w:color w:val="000000" w:themeColor="text1"/>
          <w:sz w:val="22"/>
          <w:szCs w:val="22"/>
        </w:rPr>
      </w:pPr>
    </w:p>
    <w:p w14:paraId="1E8C0D52" w14:textId="7EE44445" w:rsidR="002F2E6F" w:rsidRPr="003C2434" w:rsidRDefault="00A92E2C" w:rsidP="00610656">
      <w:pPr>
        <w:pStyle w:val="SynchrogenixBodyText"/>
        <w:spacing w:before="0" w:after="0"/>
        <w:rPr>
          <w:i/>
          <w:color w:val="000000" w:themeColor="text1"/>
          <w:sz w:val="22"/>
          <w:szCs w:val="22"/>
        </w:rPr>
      </w:pPr>
      <w:r w:rsidRPr="00556505">
        <w:rPr>
          <w:i/>
          <w:color w:val="000000" w:themeColor="text1"/>
          <w:sz w:val="22"/>
          <w:szCs w:val="22"/>
        </w:rPr>
        <w:t>Imunosno posredovana hipertireoza</w:t>
      </w:r>
    </w:p>
    <w:p w14:paraId="7DE7BD88" w14:textId="3511CADD" w:rsidR="002F2E6F" w:rsidRPr="003C2434" w:rsidRDefault="00A92E2C" w:rsidP="00610656">
      <w:pPr>
        <w:pStyle w:val="SynchrogenixBodyText"/>
        <w:spacing w:before="0" w:after="0"/>
        <w:rPr>
          <w:bCs/>
          <w:color w:val="000000" w:themeColor="text1"/>
          <w:sz w:val="22"/>
          <w:szCs w:val="22"/>
        </w:rPr>
      </w:pPr>
      <w:r w:rsidRPr="00556505">
        <w:rPr>
          <w:color w:val="000000" w:themeColor="text1"/>
          <w:sz w:val="22"/>
          <w:szCs w:val="22"/>
        </w:rPr>
        <w:t xml:space="preserve">Imunosno posredovana hipertireoza prijavljena je u 9,4 % </w:t>
      </w:r>
      <w:r w:rsidRPr="00556505">
        <w:rPr>
          <w:color w:val="000000" w:themeColor="text1"/>
          <w:sz w:val="22"/>
          <w:szCs w:val="22"/>
          <w:shd w:val="clear" w:color="auto" w:fill="FFFFFF"/>
        </w:rPr>
        <w:t>bolesnika liječenih sugemalimabom u kombinaciji s kemoterapijom. Svi događaji bili su 1. (prijavljeno u 8,7 % bolesnika) i 2. stupnja (prijavljeno u 0,7 % bolesnika) težine.</w:t>
      </w:r>
      <w:r w:rsidRPr="00556505">
        <w:rPr>
          <w:color w:val="000000" w:themeColor="text1"/>
          <w:sz w:val="22"/>
          <w:szCs w:val="22"/>
        </w:rPr>
        <w:t xml:space="preserve"> Nije bilo ozbiljnih događaja niti događaja koji su doveli do privremenog ili trajnog prekida liječenja. Medijan vremena do nastupa bio je 91 dan (raspon: od 20 do 620 dana), a medijan trajanja 44 dana (raspon: od 10 do 484</w:t>
      </w:r>
      <w:r w:rsidRPr="00CE21B9">
        <w:rPr>
          <w:color w:val="000000" w:themeColor="text1"/>
          <w:sz w:val="22"/>
          <w:szCs w:val="22"/>
          <w:vertAlign w:val="superscript"/>
        </w:rPr>
        <w:t>+</w:t>
      </w:r>
      <w:r w:rsidRPr="00CE21B9">
        <w:rPr>
          <w:color w:val="000000" w:themeColor="text1"/>
          <w:sz w:val="22"/>
          <w:szCs w:val="22"/>
        </w:rPr>
        <w:t> dana).</w:t>
      </w:r>
    </w:p>
    <w:p w14:paraId="3E5EF3D5" w14:textId="77777777" w:rsidR="002F2E6F" w:rsidRPr="003C2434" w:rsidRDefault="002F2E6F" w:rsidP="00610656">
      <w:pPr>
        <w:pStyle w:val="SynchrogenixBodyText"/>
        <w:spacing w:before="0" w:after="0"/>
        <w:rPr>
          <w:bCs/>
          <w:color w:val="000000" w:themeColor="text1"/>
          <w:sz w:val="22"/>
          <w:szCs w:val="22"/>
        </w:rPr>
      </w:pPr>
    </w:p>
    <w:p w14:paraId="5BBCFBBB" w14:textId="77777777" w:rsidR="00D86ECC" w:rsidRPr="003C2434" w:rsidRDefault="00A92E2C" w:rsidP="00610656">
      <w:pPr>
        <w:pStyle w:val="SynchrogenixBodyText"/>
        <w:keepNext/>
        <w:keepLines/>
        <w:spacing w:before="0" w:after="0"/>
        <w:rPr>
          <w:i/>
          <w:color w:val="000000" w:themeColor="text1"/>
          <w:sz w:val="22"/>
          <w:szCs w:val="22"/>
          <w:shd w:val="clear" w:color="auto" w:fill="FFFFFF"/>
        </w:rPr>
      </w:pPr>
      <w:r w:rsidRPr="00556505">
        <w:rPr>
          <w:i/>
          <w:color w:val="000000" w:themeColor="text1"/>
          <w:sz w:val="22"/>
          <w:szCs w:val="22"/>
          <w:shd w:val="clear" w:color="auto" w:fill="FFFFFF"/>
        </w:rPr>
        <w:t>Imunosno posredovan tireoiditis</w:t>
      </w:r>
    </w:p>
    <w:p w14:paraId="7C122E77" w14:textId="5CD47E5D" w:rsidR="00D86ECC" w:rsidRPr="003C2434" w:rsidRDefault="00A92E2C" w:rsidP="00610656">
      <w:pPr>
        <w:pStyle w:val="SynchrogenixBodyText"/>
        <w:keepNext/>
        <w:keepLines/>
        <w:spacing w:before="0" w:after="0"/>
        <w:rPr>
          <w:color w:val="000000" w:themeColor="text1"/>
          <w:sz w:val="22"/>
          <w:szCs w:val="22"/>
          <w:shd w:val="clear" w:color="auto" w:fill="FFFFFF"/>
        </w:rPr>
      </w:pPr>
      <w:r w:rsidRPr="00556505">
        <w:rPr>
          <w:color w:val="000000" w:themeColor="text1"/>
          <w:sz w:val="22"/>
          <w:szCs w:val="22"/>
          <w:shd w:val="clear" w:color="auto" w:fill="FFFFFF"/>
        </w:rPr>
        <w:t xml:space="preserve">Imunosno posredovan tireoiditis prijavljen je u 0,5 % bolesnika liječenih sugemalimabom u kombinaciji s kemoterapijom. Svi događaji bili su 1. stupnja težine. </w:t>
      </w:r>
      <w:r w:rsidRPr="00556505">
        <w:rPr>
          <w:color w:val="000000" w:themeColor="text1"/>
          <w:sz w:val="22"/>
          <w:szCs w:val="22"/>
        </w:rPr>
        <w:t xml:space="preserve">Nije bilo ozbiljnih događaja niti događaja koji su doveli do privremenog ili trajnog prekida liječenja. </w:t>
      </w:r>
      <w:r w:rsidRPr="00CE21B9">
        <w:rPr>
          <w:color w:val="000000" w:themeColor="text1"/>
          <w:sz w:val="22"/>
          <w:szCs w:val="22"/>
          <w:shd w:val="clear" w:color="auto" w:fill="FFFFFF"/>
        </w:rPr>
        <w:t>Medijan vremena do nastupa bio je 136 dan (raspon: od 105 d</w:t>
      </w:r>
      <w:r w:rsidRPr="00E07408">
        <w:rPr>
          <w:color w:val="000000" w:themeColor="text1"/>
          <w:sz w:val="22"/>
          <w:szCs w:val="22"/>
          <w:shd w:val="clear" w:color="auto" w:fill="FFFFFF"/>
        </w:rPr>
        <w:t>o 167 dana), a medijan trajanja nije bio dosegnut (raspon: od 736</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o 835</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608D7CE5" w14:textId="77777777" w:rsidR="00D86ECC" w:rsidRPr="003C2434" w:rsidRDefault="00D86ECC" w:rsidP="00610656">
      <w:pPr>
        <w:pStyle w:val="SynchrogenixBodyText"/>
        <w:spacing w:before="0" w:after="0"/>
        <w:rPr>
          <w:bCs/>
          <w:color w:val="000000" w:themeColor="text1"/>
          <w:sz w:val="22"/>
          <w:szCs w:val="22"/>
        </w:rPr>
      </w:pPr>
    </w:p>
    <w:p w14:paraId="2EFD4C29" w14:textId="77777777" w:rsidR="00AD5AD7" w:rsidRPr="003C2434" w:rsidRDefault="00A92E2C" w:rsidP="00610656">
      <w:pPr>
        <w:pStyle w:val="SynchrogenixBodyText"/>
        <w:spacing w:before="0" w:after="0"/>
        <w:rPr>
          <w:i/>
          <w:color w:val="000000" w:themeColor="text1"/>
          <w:sz w:val="22"/>
          <w:szCs w:val="22"/>
          <w:shd w:val="clear" w:color="auto" w:fill="FFFFFF"/>
        </w:rPr>
      </w:pPr>
      <w:r w:rsidRPr="00556505">
        <w:rPr>
          <w:i/>
          <w:color w:val="000000" w:themeColor="text1"/>
          <w:sz w:val="22"/>
          <w:szCs w:val="22"/>
          <w:shd w:val="clear" w:color="auto" w:fill="FFFFFF"/>
        </w:rPr>
        <w:t>Dijabetes melitus</w:t>
      </w:r>
    </w:p>
    <w:p w14:paraId="465F9B1C" w14:textId="1E87D7FF" w:rsidR="00583B58"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 xml:space="preserve">Imunosno posredovan dijabetes melitus prijavljen je u 2,8 % bolesnika liječenih sugemalimabom u kombinaciji s kemoterapijom. Većina događaja bila je 1. stupnja težine (prijavljeno u 2,3 % bolesnika). Događaji 2. odnosno 3. stupnja prijavljeni su u 0,2 % bolesnika. </w:t>
      </w:r>
      <w:r w:rsidRPr="00556505">
        <w:rPr>
          <w:color w:val="000000" w:themeColor="text1"/>
          <w:sz w:val="22"/>
          <w:szCs w:val="22"/>
        </w:rPr>
        <w:t>Nije bilo ozbiljnih događaja niti događaja koji su doveli do privremenog ili trajnog prekida liječenja</w:t>
      </w:r>
      <w:r w:rsidRPr="00CE21B9">
        <w:rPr>
          <w:color w:val="000000" w:themeColor="text1"/>
          <w:sz w:val="22"/>
          <w:szCs w:val="22"/>
          <w:shd w:val="clear" w:color="auto" w:fill="FFFFFF"/>
        </w:rPr>
        <w:t>. Medijan vremena do nastupa bio je 154 dana (raspon: od 43 do 635 dana), a medijan trajanja 41 dan (raspon: od 2 do 307</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5CCE4F52" w14:textId="77777777" w:rsidR="00583B58" w:rsidRPr="003C2434" w:rsidRDefault="00583B58" w:rsidP="00610656">
      <w:pPr>
        <w:pStyle w:val="SynchrogenixBodyText"/>
        <w:spacing w:before="0" w:after="0"/>
        <w:rPr>
          <w:bCs/>
          <w:color w:val="000000" w:themeColor="text1"/>
          <w:sz w:val="22"/>
          <w:szCs w:val="22"/>
        </w:rPr>
      </w:pPr>
    </w:p>
    <w:p w14:paraId="71C5E7EF" w14:textId="77777777" w:rsidR="00572C6E" w:rsidRPr="003C2434" w:rsidRDefault="00A92E2C" w:rsidP="00610656">
      <w:pPr>
        <w:pStyle w:val="SynchrogenixBodyText"/>
        <w:spacing w:before="0" w:after="0"/>
        <w:rPr>
          <w:i/>
          <w:color w:val="000000" w:themeColor="text1"/>
          <w:sz w:val="22"/>
          <w:szCs w:val="22"/>
        </w:rPr>
      </w:pPr>
      <w:r w:rsidRPr="00556505">
        <w:rPr>
          <w:i/>
          <w:color w:val="000000" w:themeColor="text1"/>
          <w:sz w:val="22"/>
          <w:szCs w:val="22"/>
        </w:rPr>
        <w:t>Imunosno posredovan hipofizitis</w:t>
      </w:r>
    </w:p>
    <w:p w14:paraId="505FB249" w14:textId="7DD6083E" w:rsidR="00227DD8"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 xml:space="preserve">Imunosno posredovan hipofizitis prijavljen je u 0,9 % bolesnika liječenih sugemalimabom u kombinaciji s kemoterapijom. Svi događaji bili su 1. stupnja težine. </w:t>
      </w:r>
      <w:r w:rsidRPr="00556505">
        <w:rPr>
          <w:color w:val="000000" w:themeColor="text1"/>
          <w:sz w:val="22"/>
          <w:szCs w:val="22"/>
        </w:rPr>
        <w:t>Nije bilo ozbiljnih događaja niti događaja koji su doveli do privremenog ili trajnog prekida liječenja</w:t>
      </w:r>
      <w:r w:rsidRPr="00CE21B9">
        <w:rPr>
          <w:color w:val="000000" w:themeColor="text1"/>
          <w:sz w:val="22"/>
          <w:szCs w:val="22"/>
          <w:shd w:val="clear" w:color="auto" w:fill="FFFFFF"/>
        </w:rPr>
        <w:t>. Medijan vremena do nastupa bio je 240,5 dana (raspon: od 112 do 754 dana), a medijan trajanja nije bio dosegnut (raspon: od 13</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o 478</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02477B1B" w14:textId="77777777" w:rsidR="00AD074E" w:rsidRPr="003C2434" w:rsidRDefault="00AD074E" w:rsidP="00610656">
      <w:pPr>
        <w:pStyle w:val="SynchrogenixBodyText"/>
        <w:spacing w:before="0" w:after="0"/>
        <w:rPr>
          <w:bCs/>
          <w:i/>
          <w:iCs/>
          <w:color w:val="000000" w:themeColor="text1"/>
          <w:sz w:val="22"/>
          <w:szCs w:val="22"/>
          <w:u w:val="single"/>
        </w:rPr>
      </w:pPr>
    </w:p>
    <w:p w14:paraId="0B4A7375" w14:textId="77777777" w:rsidR="00B74487" w:rsidRPr="003C2434" w:rsidRDefault="00A92E2C" w:rsidP="00610656">
      <w:pPr>
        <w:pStyle w:val="SynchrogenixBodyText"/>
        <w:spacing w:before="0" w:after="0"/>
        <w:rPr>
          <w:i/>
          <w:color w:val="000000" w:themeColor="text1"/>
          <w:sz w:val="22"/>
          <w:szCs w:val="22"/>
        </w:rPr>
      </w:pPr>
      <w:r w:rsidRPr="00556505">
        <w:rPr>
          <w:i/>
          <w:color w:val="000000" w:themeColor="text1"/>
          <w:sz w:val="22"/>
          <w:szCs w:val="22"/>
        </w:rPr>
        <w:t>Imunosno posredovana adrenalna insuficijencija</w:t>
      </w:r>
    </w:p>
    <w:p w14:paraId="7F504EFC" w14:textId="77777777" w:rsidR="00FB0B2F" w:rsidRPr="00CE21B9"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 xml:space="preserve">Imunosno posredovana adrenalna insuficijencija prijavljena je u 0,2 % bolesnika liječenih sugemalimabom u kombinaciji s kemoterapijom. </w:t>
      </w:r>
      <w:r w:rsidRPr="00556505">
        <w:rPr>
          <w:color w:val="000000" w:themeColor="text1"/>
          <w:sz w:val="22"/>
          <w:szCs w:val="22"/>
        </w:rPr>
        <w:t>Događaj se pojavio u jednog bolesnika, bio je 1. stupnja težine i nije doveo do privremenog ni trajnog prekida liječenja.</w:t>
      </w:r>
    </w:p>
    <w:p w14:paraId="1522AAA4" w14:textId="57309EFE" w:rsidR="00B74487" w:rsidRPr="003C2434" w:rsidRDefault="00B74487" w:rsidP="00610656">
      <w:pPr>
        <w:pStyle w:val="SynchrogenixBodyText"/>
        <w:spacing w:before="0" w:after="0"/>
        <w:rPr>
          <w:i/>
          <w:color w:val="000000" w:themeColor="text1"/>
          <w:sz w:val="22"/>
          <w:szCs w:val="22"/>
          <w:u w:val="single"/>
        </w:rPr>
      </w:pPr>
    </w:p>
    <w:p w14:paraId="6DF9254D" w14:textId="77777777" w:rsidR="00AB3369" w:rsidRPr="003C2434" w:rsidRDefault="00A92E2C" w:rsidP="00610656">
      <w:pPr>
        <w:pStyle w:val="SynchrogenixBodyText"/>
        <w:spacing w:before="0" w:after="0"/>
        <w:rPr>
          <w:bCs/>
          <w:i/>
          <w:iCs/>
          <w:color w:val="000000" w:themeColor="text1"/>
          <w:sz w:val="22"/>
          <w:szCs w:val="22"/>
        </w:rPr>
      </w:pPr>
      <w:r w:rsidRPr="00556505">
        <w:rPr>
          <w:i/>
          <w:color w:val="000000" w:themeColor="text1"/>
          <w:sz w:val="22"/>
          <w:szCs w:val="22"/>
        </w:rPr>
        <w:lastRenderedPageBreak/>
        <w:t>Imunosno posredovane kožne nuspojave</w:t>
      </w:r>
    </w:p>
    <w:p w14:paraId="0A18DF01" w14:textId="6C195B95" w:rsidR="00AB3369"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e kožne nuspojave (osim teških) prijavljene su u 10,6 % bolesnika liječenih sugemalimabom u kombinaciji s kemoterapijom. Svi događaji bili su 1. i 2. stupnja težine i prijavljeni su u 7,1 % odnosno 3,4 % bolesnika. Imunosno posredovane kožne nuspojave (osim teških) koje su dovele do privremenog prekida liječenja prijavljene su u 0,9 % bolesnika. Nije bilo ozbiljnih događaja niti događaja koji su doveli do trajnog prekida liječenja. Medijan vremena do nastupa bio je 158 dana (raspon: od 3 do 990 da</w:t>
      </w:r>
      <w:r w:rsidRPr="00CE21B9">
        <w:rPr>
          <w:color w:val="000000" w:themeColor="text1"/>
          <w:sz w:val="22"/>
          <w:szCs w:val="22"/>
          <w:shd w:val="clear" w:color="auto" w:fill="FFFFFF"/>
        </w:rPr>
        <w:t>na), a medijan trajanja 31 dan (raspon: od 1 do 950</w:t>
      </w:r>
      <w:r w:rsidRPr="00CE21B9">
        <w:rPr>
          <w:color w:val="000000" w:themeColor="text1"/>
          <w:sz w:val="22"/>
          <w:szCs w:val="22"/>
          <w:shd w:val="clear" w:color="auto" w:fill="FFFFFF"/>
          <w:vertAlign w:val="superscript"/>
        </w:rPr>
        <w:t>+</w:t>
      </w:r>
      <w:r w:rsidRPr="00F3646D">
        <w:rPr>
          <w:color w:val="000000" w:themeColor="text1"/>
          <w:sz w:val="22"/>
          <w:szCs w:val="22"/>
          <w:shd w:val="clear" w:color="auto" w:fill="FFFFFF"/>
        </w:rPr>
        <w:t> dana).</w:t>
      </w:r>
    </w:p>
    <w:p w14:paraId="772FEFB8" w14:textId="77777777" w:rsidR="00AB3369" w:rsidRPr="003C2434"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e teške kožne nuspojave prijavljene su u 1,6 % bolesnika liječenih sugemalimabom u kombinaciji s kemoterapijom.</w:t>
      </w:r>
      <w:r w:rsidRPr="00556505">
        <w:rPr>
          <w:color w:val="000000" w:themeColor="text1"/>
          <w:sz w:val="22"/>
          <w:szCs w:val="22"/>
        </w:rPr>
        <w:t xml:space="preserve"> </w:t>
      </w:r>
      <w:r w:rsidRPr="00556505">
        <w:rPr>
          <w:color w:val="000000" w:themeColor="text1"/>
          <w:sz w:val="22"/>
          <w:szCs w:val="22"/>
          <w:shd w:val="clear" w:color="auto" w:fill="FFFFFF"/>
        </w:rPr>
        <w:t>Ozbiljni događaji prijavljeni su u 0,5 % bolesnika, događaji koj</w:t>
      </w:r>
      <w:r w:rsidRPr="00CE21B9">
        <w:rPr>
          <w:color w:val="000000" w:themeColor="text1"/>
          <w:sz w:val="22"/>
          <w:szCs w:val="22"/>
          <w:shd w:val="clear" w:color="auto" w:fill="FFFFFF"/>
        </w:rPr>
        <w:t>i su doveli do privremenog prekida liječenja prijavljeni su u 0,9 % bolesnika, a događaji koji su doveli do trajnog prekida liječenja u 0,5 % bolesn</w:t>
      </w:r>
      <w:r w:rsidRPr="00E07408">
        <w:rPr>
          <w:color w:val="000000" w:themeColor="text1"/>
          <w:sz w:val="22"/>
          <w:szCs w:val="22"/>
          <w:shd w:val="clear" w:color="auto" w:fill="FFFFFF"/>
        </w:rPr>
        <w:t>ika.</w:t>
      </w:r>
      <w:r w:rsidRPr="00E07408">
        <w:rPr>
          <w:color w:val="000000" w:themeColor="text1"/>
          <w:sz w:val="22"/>
          <w:szCs w:val="22"/>
        </w:rPr>
        <w:t xml:space="preserve"> </w:t>
      </w:r>
      <w:r w:rsidRPr="00E07408">
        <w:rPr>
          <w:color w:val="000000" w:themeColor="text1"/>
          <w:sz w:val="22"/>
          <w:szCs w:val="22"/>
          <w:shd w:val="clear" w:color="auto" w:fill="FFFFFF"/>
        </w:rPr>
        <w:t>Medijan vremena do nastupa bio je 312 dana (raspon: od 19 do 738 dana), a medijan trajanja 95 dana (raspon: od 12 do 522</w:t>
      </w:r>
      <w:r w:rsidRPr="00E61BC6">
        <w:rPr>
          <w:color w:val="000000" w:themeColor="text1"/>
          <w:sz w:val="22"/>
          <w:szCs w:val="22"/>
          <w:shd w:val="clear" w:color="auto" w:fill="FFFFFF"/>
          <w:vertAlign w:val="superscript"/>
        </w:rPr>
        <w:t>+</w:t>
      </w:r>
      <w:r w:rsidRPr="00E61BC6">
        <w:rPr>
          <w:color w:val="000000" w:themeColor="text1"/>
          <w:sz w:val="22"/>
          <w:szCs w:val="22"/>
          <w:shd w:val="clear" w:color="auto" w:fill="FFFFFF"/>
        </w:rPr>
        <w:t> dana).</w:t>
      </w:r>
    </w:p>
    <w:p w14:paraId="452CE948" w14:textId="77777777" w:rsidR="00EF0643" w:rsidRPr="003C2434" w:rsidRDefault="00EF0643" w:rsidP="00610656">
      <w:pPr>
        <w:pStyle w:val="SynchrogenixBodyText"/>
        <w:spacing w:before="0" w:after="0"/>
        <w:rPr>
          <w:i/>
          <w:iCs/>
          <w:color w:val="000000" w:themeColor="text1"/>
          <w:sz w:val="22"/>
          <w:szCs w:val="22"/>
          <w:shd w:val="clear" w:color="auto" w:fill="FFFFFF"/>
        </w:rPr>
      </w:pPr>
    </w:p>
    <w:p w14:paraId="778BA85B" w14:textId="77777777" w:rsidR="00FB0B2F" w:rsidRPr="00556505" w:rsidRDefault="00A92E2C" w:rsidP="00610656">
      <w:pPr>
        <w:pStyle w:val="SynchrogenixBodyText"/>
        <w:spacing w:before="0" w:after="0"/>
        <w:rPr>
          <w:i/>
          <w:color w:val="000000" w:themeColor="text1"/>
          <w:sz w:val="22"/>
          <w:szCs w:val="22"/>
          <w:shd w:val="clear" w:color="auto" w:fill="FFFFFF"/>
        </w:rPr>
      </w:pPr>
      <w:r w:rsidRPr="00556505">
        <w:rPr>
          <w:i/>
          <w:color w:val="000000" w:themeColor="text1"/>
          <w:sz w:val="22"/>
          <w:szCs w:val="22"/>
          <w:shd w:val="clear" w:color="auto" w:fill="FFFFFF"/>
        </w:rPr>
        <w:t>Imunosno posredovan hepatitis</w:t>
      </w:r>
    </w:p>
    <w:p w14:paraId="4182EFFE" w14:textId="46F31C26" w:rsidR="00C60C1A"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 hepatitis prijavljen je u 9,7 % bolesnika liječenih sugemalimabom u kombinaciji s kemoterapijom. Događaji 1., 2., 3. i 4. stupnja prijavljeni su u 5,7 %, 1,4 %, 2,3 % odnosno 0,2 </w:t>
      </w:r>
      <w:r w:rsidRPr="00CE21B9">
        <w:rPr>
          <w:color w:val="000000" w:themeColor="text1"/>
          <w:sz w:val="22"/>
          <w:szCs w:val="22"/>
          <w:shd w:val="clear" w:color="auto" w:fill="FFFFFF"/>
        </w:rPr>
        <w:t xml:space="preserve">% bolesnika. Ozbiljni događaji prijavljeni su u 2,5 % bolesnika. Događaji koji su doveli do privremenog prekida liječenja prijavljeni su u 2,3 %, a </w:t>
      </w:r>
      <w:r w:rsidRPr="00E07408">
        <w:rPr>
          <w:color w:val="000000" w:themeColor="text1"/>
          <w:sz w:val="22"/>
          <w:szCs w:val="22"/>
          <w:shd w:val="clear" w:color="auto" w:fill="FFFFFF"/>
        </w:rPr>
        <w:t>oni koji su doveli do trajnog prekida liječenja u 1,6 % bolesnika. Medijan vremena do nastupa bio je 53 dana (raspon: od 1 do 717 dana), a medijan trajanja 25 dana (raspon: od 2 do 777</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573DC8E0" w14:textId="77777777" w:rsidR="00C60C1A" w:rsidRPr="003C2434"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3C2434" w:rsidRDefault="00A92E2C" w:rsidP="00610656">
      <w:pPr>
        <w:pStyle w:val="SynchrogenixBodyText"/>
        <w:spacing w:before="0" w:after="0"/>
        <w:rPr>
          <w:bCs/>
          <w:i/>
          <w:iCs/>
          <w:color w:val="000000" w:themeColor="text1"/>
          <w:sz w:val="22"/>
          <w:szCs w:val="22"/>
        </w:rPr>
      </w:pPr>
      <w:r w:rsidRPr="00556505">
        <w:rPr>
          <w:i/>
          <w:color w:val="000000" w:themeColor="text1"/>
          <w:sz w:val="22"/>
          <w:szCs w:val="22"/>
        </w:rPr>
        <w:t>Imunosno posredovan pankreatitis</w:t>
      </w:r>
    </w:p>
    <w:p w14:paraId="34BE627A" w14:textId="39501357" w:rsidR="00EB2742" w:rsidRPr="003C2434" w:rsidRDefault="00A92E2C" w:rsidP="00610656">
      <w:pPr>
        <w:pStyle w:val="SynchrogenixBodyText"/>
        <w:keepNext/>
        <w:spacing w:before="0" w:after="0"/>
        <w:rPr>
          <w:color w:val="000000" w:themeColor="text1"/>
          <w:sz w:val="22"/>
          <w:szCs w:val="22"/>
        </w:rPr>
      </w:pPr>
      <w:r w:rsidRPr="00556505">
        <w:rPr>
          <w:color w:val="000000" w:themeColor="text1"/>
          <w:sz w:val="22"/>
          <w:szCs w:val="22"/>
        </w:rPr>
        <w:t>Imunosno posredovan pankreatitis prijavljen je u 3,4 % bolesnika liječenih sugemalimabom u kombinaciji s kemoterapijom.</w:t>
      </w:r>
      <w:r w:rsidRPr="00556505">
        <w:rPr>
          <w:color w:val="000000" w:themeColor="text1"/>
          <w:sz w:val="22"/>
          <w:szCs w:val="22"/>
          <w:shd w:val="clear" w:color="auto" w:fill="FFFFFF"/>
        </w:rPr>
        <w:t xml:space="preserve"> Događaji 1., 2., 3. i 4. stupnja prijavljeni su u 1,6 %, 0,7 %, 0,9 % odnosno 0,2 % bolesnika.</w:t>
      </w:r>
      <w:r w:rsidRPr="00CE21B9">
        <w:rPr>
          <w:color w:val="000000" w:themeColor="text1"/>
          <w:sz w:val="22"/>
          <w:szCs w:val="22"/>
        </w:rPr>
        <w:t xml:space="preserve"> Ozbiljni događaji prijavljeni su </w:t>
      </w:r>
      <w:r w:rsidRPr="00CE21B9">
        <w:rPr>
          <w:color w:val="000000" w:themeColor="text1"/>
          <w:sz w:val="22"/>
          <w:szCs w:val="22"/>
          <w:shd w:val="clear" w:color="auto" w:fill="FFFFFF"/>
        </w:rPr>
        <w:t>u 0,2 %</w:t>
      </w:r>
      <w:r w:rsidRPr="00F3646D">
        <w:rPr>
          <w:color w:val="000000" w:themeColor="text1"/>
          <w:sz w:val="22"/>
          <w:szCs w:val="22"/>
        </w:rPr>
        <w:t xml:space="preserve"> bolesnika. Događaji koji su doveli do privremenog prekida liječenja prijavljeni su u 0,5 % bolesnika. Nije prijavljen nijedan događaj koji je doveo do trajnog prekida liječenja. </w:t>
      </w:r>
      <w:r w:rsidRPr="00E07408">
        <w:rPr>
          <w:color w:val="000000" w:themeColor="text1"/>
          <w:sz w:val="22"/>
          <w:szCs w:val="22"/>
          <w:shd w:val="clear" w:color="auto" w:fill="FFFFFF"/>
        </w:rPr>
        <w:t>Medijan vremena do nastupa bio je 42 dana (raspon: od 20 do 629 dana), a medijan trajanja 53 dana (raspon: od 2 do 958</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06D4C528" w14:textId="77777777" w:rsidR="00C60C1A" w:rsidRPr="003C2434"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3C2434" w:rsidRDefault="00A92E2C" w:rsidP="00610656">
      <w:pPr>
        <w:pStyle w:val="SynchrogenixBodyText"/>
        <w:spacing w:before="0" w:after="0"/>
        <w:rPr>
          <w:bCs/>
          <w:color w:val="000000" w:themeColor="text1"/>
          <w:sz w:val="22"/>
          <w:szCs w:val="22"/>
        </w:rPr>
      </w:pPr>
      <w:r w:rsidRPr="00556505">
        <w:rPr>
          <w:i/>
          <w:color w:val="000000" w:themeColor="text1"/>
          <w:sz w:val="22"/>
          <w:szCs w:val="22"/>
        </w:rPr>
        <w:t>Imunosno posredovan pneumonitis</w:t>
      </w:r>
    </w:p>
    <w:p w14:paraId="225F30F2" w14:textId="343AB2A8" w:rsidR="009532BC" w:rsidRPr="003C2434" w:rsidRDefault="00A92E2C" w:rsidP="00610656">
      <w:pPr>
        <w:pStyle w:val="SynchrogenixBodyText"/>
        <w:spacing w:before="0" w:after="0"/>
        <w:rPr>
          <w:bCs/>
          <w:color w:val="000000" w:themeColor="text1"/>
          <w:sz w:val="22"/>
          <w:szCs w:val="22"/>
        </w:rPr>
      </w:pPr>
      <w:r w:rsidRPr="00556505">
        <w:rPr>
          <w:color w:val="000000" w:themeColor="text1"/>
          <w:sz w:val="22"/>
          <w:szCs w:val="22"/>
        </w:rPr>
        <w:t xml:space="preserve">Imunosno posredovan pneumonitis prijavljen je u 3,0 % </w:t>
      </w:r>
      <w:r w:rsidRPr="00556505">
        <w:rPr>
          <w:color w:val="000000" w:themeColor="text1"/>
          <w:sz w:val="22"/>
          <w:szCs w:val="22"/>
          <w:shd w:val="clear" w:color="auto" w:fill="FFFFFF"/>
        </w:rPr>
        <w:t>bolesnika liječenih sugemalimabom u kombinaciji s kemoterapijom. Događaji 1., 2., 3. i 5. stupnja prijavljeni su u 0,2 %, 1,6 %, 0,9 % odnosno 0,2 % bolesnika.</w:t>
      </w:r>
      <w:r w:rsidRPr="00556505">
        <w:rPr>
          <w:color w:val="000000" w:themeColor="text1"/>
          <w:sz w:val="22"/>
          <w:szCs w:val="22"/>
        </w:rPr>
        <w:t xml:space="preserve"> Ozbiljni događaji prijavljeni su u 2,1 % bolesnika. Događaji koji su doveli do privremenog prekida liječenja prijavljeni su u 1,1 %, a oni koji su doveli do trajnog prekida liječenja u 1,8 % bolesnika. Medijan vremena do nastupa bio je 165 dana (raspon: od 6 do 903 dana), a medijan trajanja 229 da</w:t>
      </w:r>
      <w:r w:rsidRPr="00CE21B9">
        <w:rPr>
          <w:color w:val="000000" w:themeColor="text1"/>
          <w:sz w:val="22"/>
          <w:szCs w:val="22"/>
        </w:rPr>
        <w:t>na (raspon: od 18 do 558</w:t>
      </w:r>
      <w:r w:rsidRPr="00CE21B9">
        <w:rPr>
          <w:color w:val="000000" w:themeColor="text1"/>
          <w:sz w:val="22"/>
          <w:szCs w:val="22"/>
          <w:vertAlign w:val="superscript"/>
        </w:rPr>
        <w:t>+</w:t>
      </w:r>
      <w:r w:rsidRPr="00F3646D">
        <w:rPr>
          <w:color w:val="000000" w:themeColor="text1"/>
          <w:sz w:val="22"/>
          <w:szCs w:val="22"/>
        </w:rPr>
        <w:t> dana).</w:t>
      </w:r>
    </w:p>
    <w:p w14:paraId="38E588BC" w14:textId="77777777" w:rsidR="009532BC" w:rsidRPr="003C2434"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3C2434" w:rsidRDefault="00A92E2C" w:rsidP="00610656">
      <w:pPr>
        <w:pStyle w:val="SynchrogenixBodyText"/>
        <w:spacing w:before="0" w:after="0"/>
        <w:rPr>
          <w:bCs/>
          <w:i/>
          <w:iCs/>
          <w:color w:val="000000" w:themeColor="text1"/>
          <w:sz w:val="22"/>
          <w:szCs w:val="22"/>
        </w:rPr>
      </w:pPr>
      <w:r w:rsidRPr="00556505">
        <w:rPr>
          <w:i/>
          <w:color w:val="000000" w:themeColor="text1"/>
          <w:sz w:val="22"/>
          <w:szCs w:val="22"/>
        </w:rPr>
        <w:t>Imunosno posredovan miozitis</w:t>
      </w:r>
    </w:p>
    <w:p w14:paraId="27499FBD" w14:textId="5CE4A27E" w:rsidR="00001D92"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 miozitis prijavljen je u 2,5 % bolesnika liječenih sugemalimabom u kombinaciji s kemoterapijom. Svi događaji bili su 1. i 2. stupnja težine i prijavljeni su u 0,9 % odnosno 1,6 % bolesnika. Događaji koji su doveli do privremenog prekida liječenja prijavljeni su u 0,2 % bolesnika. Nije bilo ozbiljnih događaja niti događaja koji su doveli do trajnog prekida liječenja. Medijan vremena do nastupa bio je 135 dana (raspon: od 3 do </w:t>
      </w:r>
      <w:r w:rsidRPr="00CE21B9">
        <w:rPr>
          <w:color w:val="000000" w:themeColor="text1"/>
          <w:sz w:val="22"/>
          <w:szCs w:val="22"/>
          <w:shd w:val="clear" w:color="auto" w:fill="FFFFFF"/>
        </w:rPr>
        <w:t>649 dana), a medijan trajanja 42 dana (raspon: od 2 do 655</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4E81CAC9" w14:textId="77777777" w:rsidR="009532BC" w:rsidRPr="003C2434"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3C2434" w:rsidRDefault="00A92E2C" w:rsidP="00610656">
      <w:pPr>
        <w:pStyle w:val="SynchrogenixBodyText"/>
        <w:spacing w:before="0" w:after="0"/>
        <w:rPr>
          <w:i/>
          <w:iCs/>
          <w:color w:val="000000" w:themeColor="text1"/>
          <w:sz w:val="22"/>
          <w:szCs w:val="22"/>
          <w:shd w:val="clear" w:color="auto" w:fill="FFFFFF"/>
        </w:rPr>
      </w:pPr>
      <w:r w:rsidRPr="00556505">
        <w:rPr>
          <w:i/>
          <w:color w:val="000000" w:themeColor="text1"/>
          <w:sz w:val="22"/>
          <w:szCs w:val="22"/>
          <w:shd w:val="clear" w:color="auto" w:fill="FFFFFF"/>
        </w:rPr>
        <w:t>Imunosno posredovan kolitis</w:t>
      </w:r>
    </w:p>
    <w:p w14:paraId="056469F4" w14:textId="747741EC" w:rsidR="004F5BB5"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 kolitis prijavljen je u 2,5 % bolesnika liječenih sugemalimabom u kombinaciji s kemoterapijom. Svi događaji bili su 1. i 2. stupnja težine i prijavljeni su u 1,1 % odnosno 1,4 % bolesnika. Događaji koji su doveli do privremenog prekida liječenja prijavljeni su u 0,2 % bolesnika. Nije prijavljen nijedan ozbiljan događaj ni događaj koji je doveo do trajnog prekida liječenja. Medijan vremena do n</w:t>
      </w:r>
      <w:r w:rsidRPr="00CE21B9">
        <w:rPr>
          <w:color w:val="000000" w:themeColor="text1"/>
          <w:sz w:val="22"/>
          <w:szCs w:val="22"/>
          <w:shd w:val="clear" w:color="auto" w:fill="FFFFFF"/>
        </w:rPr>
        <w:t>astupa bio je 103 dana (raspon: od 1 do 682 dana), a medijan trajanja 9 dana (raspon: od 2 do 445</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784165BE" w14:textId="77777777" w:rsidR="004F5BB5" w:rsidRPr="003C2434"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3C2434" w:rsidRDefault="00A92E2C" w:rsidP="00610656">
      <w:pPr>
        <w:pStyle w:val="SynchrogenixBodyText"/>
        <w:spacing w:before="0" w:after="0"/>
        <w:rPr>
          <w:bCs/>
          <w:i/>
          <w:iCs/>
          <w:color w:val="000000" w:themeColor="text1"/>
          <w:sz w:val="22"/>
          <w:szCs w:val="22"/>
        </w:rPr>
      </w:pPr>
      <w:r w:rsidRPr="00556505">
        <w:rPr>
          <w:i/>
          <w:color w:val="000000" w:themeColor="text1"/>
          <w:sz w:val="22"/>
          <w:szCs w:val="22"/>
        </w:rPr>
        <w:t>Imunosno posredovan miokarditis</w:t>
      </w:r>
    </w:p>
    <w:p w14:paraId="2CCC9E6D" w14:textId="564BC16B" w:rsidR="00FA5E68"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 xml:space="preserve">Imunosno posredovan miokarditis prijavljen je u 2,1 % bolesnika liječenih sugemalimabom u kombinaciji s kemoterapijom. Svi događaji bili su 1. i 2. stupnja težine i prijavljeni su u 1,1 % </w:t>
      </w:r>
      <w:r w:rsidRPr="00556505">
        <w:rPr>
          <w:color w:val="000000" w:themeColor="text1"/>
          <w:sz w:val="22"/>
          <w:szCs w:val="22"/>
          <w:shd w:val="clear" w:color="auto" w:fill="FFFFFF"/>
        </w:rPr>
        <w:lastRenderedPageBreak/>
        <w:t xml:space="preserve">odnosno 0,9 % bolesnika. </w:t>
      </w:r>
      <w:r w:rsidRPr="00556505">
        <w:rPr>
          <w:color w:val="000000" w:themeColor="text1"/>
          <w:sz w:val="22"/>
          <w:szCs w:val="22"/>
        </w:rPr>
        <w:t>Ozbiljni događaji prijavljeni su u 0,7 % bolesnika.</w:t>
      </w:r>
      <w:r w:rsidRPr="00CE21B9">
        <w:rPr>
          <w:color w:val="000000" w:themeColor="text1"/>
          <w:sz w:val="22"/>
          <w:szCs w:val="22"/>
          <w:shd w:val="clear" w:color="auto" w:fill="FFFFFF"/>
        </w:rPr>
        <w:t xml:space="preserve"> Događaji koji su doveli do privremenog prekida liječenja prijavljeni su u 1,1 %, a oni koji su doveli do trajnog prekida liječenja u 0,2 % bolesnika. Medijan vremena do nastupa bio je 221 dan (raspon: od 41 do 442 dana), a medijan trajanja 23 dana (raspon: od 1 do 429</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40E68002" w14:textId="77777777" w:rsidR="009532BC" w:rsidRPr="003C2434"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3C2434" w:rsidRDefault="00A92E2C" w:rsidP="00610656">
      <w:pPr>
        <w:pStyle w:val="SynchrogenixBodyText"/>
        <w:keepNext/>
        <w:spacing w:before="0" w:after="0"/>
        <w:rPr>
          <w:bCs/>
          <w:i/>
          <w:iCs/>
          <w:color w:val="000000" w:themeColor="text1"/>
          <w:sz w:val="22"/>
          <w:szCs w:val="22"/>
        </w:rPr>
      </w:pPr>
      <w:r w:rsidRPr="00556505">
        <w:rPr>
          <w:i/>
          <w:color w:val="000000" w:themeColor="text1"/>
          <w:sz w:val="22"/>
          <w:szCs w:val="22"/>
        </w:rPr>
        <w:t>Imunosno posredovan nefritis</w:t>
      </w:r>
    </w:p>
    <w:p w14:paraId="361B2CE1" w14:textId="77777777" w:rsidR="00FB0B2F" w:rsidRPr="00E07408" w:rsidRDefault="00A92E2C" w:rsidP="00610656">
      <w:pPr>
        <w:pStyle w:val="SynchrogenixBodyText"/>
        <w:keepNext/>
        <w:spacing w:before="0" w:after="0"/>
        <w:rPr>
          <w:color w:val="000000" w:themeColor="text1"/>
          <w:sz w:val="22"/>
          <w:szCs w:val="22"/>
        </w:rPr>
      </w:pPr>
      <w:r w:rsidRPr="00556505">
        <w:rPr>
          <w:color w:val="000000" w:themeColor="text1"/>
          <w:sz w:val="22"/>
          <w:szCs w:val="22"/>
          <w:shd w:val="clear" w:color="auto" w:fill="FFFFFF"/>
        </w:rPr>
        <w:t>Imunosno posredovan nefritis (uključujući zatajenje bubrega) prijavljen je u 1,8 % bolesnika liječenih sugemalimabom u kombinaciji s kemoterapijom. Događaji 1., 2. i 3. stupnja prijavljeni su u 0,9 %, 0,2 % odnosno 0,7 % bolesnika. Ozbiljni događaji prijavljeni su u 0,9 % bolesnika. Događaji koji su doveli do privremenog prekida liječenja prijavljeni su u 0,5 %, a oni koji su doveli do trajnog prekida liječenja u 0,2 % bolesnika.</w:t>
      </w:r>
      <w:r w:rsidRPr="00CE21B9">
        <w:rPr>
          <w:color w:val="000000" w:themeColor="text1"/>
          <w:sz w:val="22"/>
          <w:szCs w:val="22"/>
        </w:rPr>
        <w:t xml:space="preserve"> </w:t>
      </w:r>
      <w:r w:rsidRPr="00CE21B9">
        <w:rPr>
          <w:color w:val="000000" w:themeColor="text1"/>
          <w:sz w:val="22"/>
          <w:szCs w:val="22"/>
          <w:shd w:val="clear" w:color="auto" w:fill="FFFFFF"/>
        </w:rPr>
        <w:t>Medijan vremena do nastupa bio je 227,5 dana (raspon: od 26 do 539 dana), a medija</w:t>
      </w:r>
      <w:r w:rsidRPr="00E07408">
        <w:rPr>
          <w:color w:val="000000" w:themeColor="text1"/>
          <w:sz w:val="22"/>
          <w:szCs w:val="22"/>
          <w:shd w:val="clear" w:color="auto" w:fill="FFFFFF"/>
        </w:rPr>
        <w:t>n trajanja 51,5 dana (raspon: od 5 do 543</w:t>
      </w:r>
      <w:r w:rsidRPr="00E07408">
        <w:rPr>
          <w:color w:val="000000" w:themeColor="text1"/>
          <w:sz w:val="22"/>
          <w:szCs w:val="22"/>
          <w:shd w:val="clear" w:color="auto" w:fill="FFFFFF"/>
          <w:vertAlign w:val="superscript"/>
        </w:rPr>
        <w:t>+</w:t>
      </w:r>
      <w:r w:rsidRPr="00E07408">
        <w:rPr>
          <w:color w:val="000000" w:themeColor="text1"/>
          <w:sz w:val="22"/>
          <w:szCs w:val="22"/>
          <w:shd w:val="clear" w:color="auto" w:fill="FFFFFF"/>
        </w:rPr>
        <w:t> dana).</w:t>
      </w:r>
    </w:p>
    <w:p w14:paraId="7B7C0CCB" w14:textId="43C6A0FF" w:rsidR="00C60C1A" w:rsidRPr="003C2434"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3C2434" w:rsidRDefault="00A92E2C" w:rsidP="00610656">
      <w:pPr>
        <w:pStyle w:val="SynchrogenixBodyText"/>
        <w:keepNext/>
        <w:spacing w:before="0" w:after="0"/>
        <w:rPr>
          <w:bCs/>
          <w:i/>
          <w:iCs/>
          <w:color w:val="000000" w:themeColor="text1"/>
          <w:sz w:val="22"/>
          <w:szCs w:val="22"/>
        </w:rPr>
      </w:pPr>
      <w:r w:rsidRPr="00556505">
        <w:rPr>
          <w:i/>
          <w:color w:val="000000" w:themeColor="text1"/>
          <w:sz w:val="22"/>
          <w:szCs w:val="22"/>
        </w:rPr>
        <w:t>Imunosno posredovani toksični učinci na oko</w:t>
      </w:r>
    </w:p>
    <w:p w14:paraId="6873E573" w14:textId="3347FA77" w:rsidR="00D516F3" w:rsidRPr="003C2434" w:rsidRDefault="00A92E2C" w:rsidP="00610656">
      <w:pPr>
        <w:pStyle w:val="SynchrogenixBodyText"/>
        <w:keepNext/>
        <w:spacing w:before="0" w:after="0"/>
        <w:rPr>
          <w:bCs/>
          <w:color w:val="000000" w:themeColor="text1"/>
          <w:sz w:val="22"/>
          <w:szCs w:val="22"/>
        </w:rPr>
      </w:pPr>
      <w:r w:rsidRPr="00556505">
        <w:rPr>
          <w:color w:val="000000" w:themeColor="text1"/>
          <w:sz w:val="22"/>
          <w:szCs w:val="22"/>
          <w:shd w:val="clear" w:color="auto" w:fill="FFFFFF"/>
        </w:rPr>
        <w:t>Imunosno posredovani toksični učinci na oko prijavljeni su u 1,4 % bolesnika liječenih sugemalimabom u kombinaciji s kemoterapijom. Svi događaji bili su 1. i 2. stupnja težine i prijavljeni su u 0,7 % odnosno 0,7 % bolesnika. Nije prijavljen nijedan ozbiljan događaj. Događaji koji su doveli do privremenog prekida liječenja prijavljeni su u 0,5 %, a oni koji su doveli do trajnog prekida liječenja u 0,2 % bolesnika.</w:t>
      </w:r>
      <w:r w:rsidRPr="00556505">
        <w:rPr>
          <w:color w:val="000000" w:themeColor="text1"/>
          <w:sz w:val="22"/>
          <w:szCs w:val="22"/>
        </w:rPr>
        <w:t xml:space="preserve"> </w:t>
      </w:r>
      <w:r w:rsidRPr="00556505">
        <w:rPr>
          <w:color w:val="000000" w:themeColor="text1"/>
          <w:sz w:val="22"/>
          <w:szCs w:val="22"/>
          <w:shd w:val="clear" w:color="auto" w:fill="FFFFFF"/>
        </w:rPr>
        <w:t xml:space="preserve">Medijan vremena do nastupa bio je 235,5 dana (raspon: od 137 do 482 dana), a medijan trajanja </w:t>
      </w:r>
      <w:r w:rsidRPr="00CE21B9">
        <w:rPr>
          <w:color w:val="000000" w:themeColor="text1"/>
          <w:sz w:val="22"/>
          <w:szCs w:val="22"/>
          <w:shd w:val="clear" w:color="auto" w:fill="FFFFFF"/>
        </w:rPr>
        <w:t>9,5 dana (raspon: od 1 do 181 dan).</w:t>
      </w:r>
    </w:p>
    <w:p w14:paraId="41366C4E" w14:textId="77777777" w:rsidR="00D516F3" w:rsidRPr="003C2434"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3C2434" w:rsidRDefault="00A92E2C" w:rsidP="00610656">
      <w:pPr>
        <w:pStyle w:val="SynchrogenixBodyText"/>
        <w:spacing w:before="0" w:after="0"/>
        <w:rPr>
          <w:i/>
          <w:iCs/>
          <w:color w:val="000000" w:themeColor="text1"/>
          <w:sz w:val="22"/>
          <w:szCs w:val="22"/>
          <w:shd w:val="clear" w:color="auto" w:fill="FFFFFF"/>
        </w:rPr>
      </w:pPr>
      <w:r w:rsidRPr="00556505">
        <w:rPr>
          <w:i/>
          <w:color w:val="000000" w:themeColor="text1"/>
          <w:sz w:val="22"/>
          <w:szCs w:val="22"/>
          <w:shd w:val="clear" w:color="auto" w:fill="FFFFFF"/>
        </w:rPr>
        <w:t>Imunosno posredovani poremećaji gornjeg dijela probavnog sustava</w:t>
      </w:r>
    </w:p>
    <w:p w14:paraId="2CD4B24C" w14:textId="278D563F" w:rsidR="00AB3369" w:rsidRPr="003C2434"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i poremećaji gornjeg dijela probavnog sustava prijavljeni su u 0,9 % bolesnika liječenih sugemalimabom u kombinaciji s kemoterapijom. Događaji 1., 2. i 3. stupnja prijavljeni su u 0,5 %, 0,2 % odnosno 0,2 % bolesnika. Ozbiljni događaji prijavljeni su u 0,2 % bolesnika. Nije prijavljen nijedan događaj koji je doveo do privremenog ili trajnog prekida liječenja.</w:t>
      </w:r>
      <w:r w:rsidRPr="00CE21B9">
        <w:rPr>
          <w:color w:val="000000" w:themeColor="text1"/>
          <w:sz w:val="22"/>
          <w:szCs w:val="22"/>
        </w:rPr>
        <w:t xml:space="preserve"> </w:t>
      </w:r>
      <w:r w:rsidRPr="00CE21B9">
        <w:rPr>
          <w:color w:val="000000" w:themeColor="text1"/>
          <w:sz w:val="22"/>
          <w:szCs w:val="22"/>
          <w:shd w:val="clear" w:color="auto" w:fill="FFFFFF"/>
        </w:rPr>
        <w:t>Medijan vremena do nastupa bio je 146 dana (raspon: od 82 do 204 dana), a medijan trajanja 385 dana (raspon: od 42 do 710 dana).</w:t>
      </w:r>
    </w:p>
    <w:p w14:paraId="76C8D337" w14:textId="77777777" w:rsidR="00975CF8" w:rsidRPr="003C2434"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3C2434" w:rsidRDefault="00A92E2C" w:rsidP="00610656">
      <w:pPr>
        <w:pStyle w:val="SynchrogenixBodyText"/>
        <w:keepNext/>
        <w:spacing w:before="0" w:after="0"/>
        <w:rPr>
          <w:bCs/>
          <w:i/>
          <w:iCs/>
          <w:color w:val="000000" w:themeColor="text1"/>
          <w:sz w:val="22"/>
          <w:szCs w:val="22"/>
        </w:rPr>
      </w:pPr>
      <w:r w:rsidRPr="00556505">
        <w:rPr>
          <w:i/>
          <w:color w:val="000000" w:themeColor="text1"/>
          <w:sz w:val="22"/>
          <w:szCs w:val="22"/>
        </w:rPr>
        <w:t>Imunosno posredovan artritis</w:t>
      </w:r>
    </w:p>
    <w:p w14:paraId="0BFB7EB1" w14:textId="34E5DF69" w:rsidR="00486D68" w:rsidRPr="003C2434" w:rsidRDefault="00A92E2C" w:rsidP="00610656">
      <w:pPr>
        <w:pStyle w:val="SynchrogenixBodyText"/>
        <w:keepNext/>
        <w:spacing w:before="0" w:after="0"/>
        <w:rPr>
          <w:bCs/>
          <w:color w:val="000000" w:themeColor="text1"/>
          <w:sz w:val="22"/>
          <w:szCs w:val="22"/>
        </w:rPr>
      </w:pPr>
      <w:r w:rsidRPr="00556505">
        <w:rPr>
          <w:color w:val="000000" w:themeColor="text1"/>
          <w:sz w:val="22"/>
          <w:szCs w:val="22"/>
        </w:rPr>
        <w:t xml:space="preserve">Imunosno posredovan artritis prijavljen je u 0,9 % </w:t>
      </w:r>
      <w:r w:rsidRPr="00556505">
        <w:rPr>
          <w:color w:val="000000" w:themeColor="text1"/>
          <w:sz w:val="22"/>
          <w:szCs w:val="22"/>
          <w:shd w:val="clear" w:color="auto" w:fill="FFFFFF"/>
        </w:rPr>
        <w:t>bolesnika liječenih sugemalimabom u kombinaciji s kemoterapijom.</w:t>
      </w:r>
      <w:r w:rsidRPr="00556505">
        <w:rPr>
          <w:color w:val="000000" w:themeColor="text1"/>
          <w:sz w:val="22"/>
          <w:szCs w:val="22"/>
        </w:rPr>
        <w:t xml:space="preserve"> Svi događaji bili su </w:t>
      </w:r>
      <w:r w:rsidRPr="00556505">
        <w:rPr>
          <w:color w:val="000000" w:themeColor="text1"/>
          <w:sz w:val="22"/>
          <w:szCs w:val="22"/>
          <w:shd w:val="clear" w:color="auto" w:fill="FFFFFF"/>
        </w:rPr>
        <w:t>1. i 2. stupnja</w:t>
      </w:r>
      <w:r w:rsidRPr="00CE21B9">
        <w:rPr>
          <w:color w:val="000000" w:themeColor="text1"/>
          <w:sz w:val="22"/>
          <w:szCs w:val="22"/>
        </w:rPr>
        <w:t xml:space="preserve"> težine i prijavljeni su u 0,2 % odnosno 0,7 % bolesnika. Nije prijavljen nijedan ozbiljan događaj. Događaji koji su doveli do privreme</w:t>
      </w:r>
      <w:r w:rsidRPr="00E07408">
        <w:rPr>
          <w:color w:val="000000" w:themeColor="text1"/>
          <w:sz w:val="22"/>
          <w:szCs w:val="22"/>
        </w:rPr>
        <w:t xml:space="preserve">nog prekida liječenja prijavljeni su u 0,5 % bolesnika. Nije prijavljen nijedan događaj koji je doveo do trajnog prekida liječenja. </w:t>
      </w:r>
      <w:r w:rsidRPr="00E07408">
        <w:rPr>
          <w:color w:val="000000" w:themeColor="text1"/>
          <w:sz w:val="22"/>
          <w:szCs w:val="22"/>
          <w:shd w:val="clear" w:color="auto" w:fill="FFFFFF"/>
        </w:rPr>
        <w:t>Medijan vremena do nastupa bio je 173,5 dana (raspon: od 96 do 257 dana), a medijan trajanja 98 dana (raspon: od 50 do 958</w:t>
      </w:r>
      <w:r w:rsidRPr="00E61BC6">
        <w:rPr>
          <w:color w:val="000000" w:themeColor="text1"/>
          <w:sz w:val="22"/>
          <w:szCs w:val="22"/>
          <w:shd w:val="clear" w:color="auto" w:fill="FFFFFF"/>
          <w:vertAlign w:val="superscript"/>
        </w:rPr>
        <w:t>+</w:t>
      </w:r>
      <w:r w:rsidRPr="00E61BC6">
        <w:rPr>
          <w:color w:val="000000" w:themeColor="text1"/>
          <w:sz w:val="22"/>
          <w:szCs w:val="22"/>
          <w:shd w:val="clear" w:color="auto" w:fill="FFFFFF"/>
        </w:rPr>
        <w:t> dana).</w:t>
      </w:r>
    </w:p>
    <w:p w14:paraId="4A380219" w14:textId="77777777" w:rsidR="00486D68" w:rsidRPr="003C2434" w:rsidRDefault="00486D68" w:rsidP="00610656">
      <w:pPr>
        <w:pStyle w:val="SynchrogenixBodyText"/>
        <w:spacing w:before="0" w:after="0"/>
        <w:rPr>
          <w:color w:val="000000" w:themeColor="text1"/>
          <w:sz w:val="22"/>
          <w:szCs w:val="22"/>
          <w:shd w:val="clear" w:color="auto" w:fill="FFFFFF"/>
        </w:rPr>
      </w:pPr>
    </w:p>
    <w:p w14:paraId="43C9D3E9" w14:textId="77777777" w:rsidR="00FB0B2F" w:rsidRPr="00556505" w:rsidRDefault="00A92E2C" w:rsidP="00610656">
      <w:pPr>
        <w:pStyle w:val="SynchrogenixBodyText"/>
        <w:spacing w:before="0" w:after="0"/>
        <w:rPr>
          <w:i/>
          <w:color w:val="000000" w:themeColor="text1"/>
          <w:sz w:val="22"/>
          <w:szCs w:val="22"/>
        </w:rPr>
      </w:pPr>
      <w:r w:rsidRPr="00556505">
        <w:rPr>
          <w:i/>
          <w:color w:val="000000" w:themeColor="text1"/>
          <w:sz w:val="22"/>
          <w:szCs w:val="22"/>
        </w:rPr>
        <w:t>Imunosno posredovana pancitopenija/bicitopenija</w:t>
      </w:r>
    </w:p>
    <w:p w14:paraId="3B1F9697" w14:textId="7B34D14D" w:rsidR="00FB0B2F" w:rsidRPr="00E07408"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Imunosno posredovana pancitopenija/bicitopenija</w:t>
      </w:r>
      <w:r w:rsidRPr="00CE21B9">
        <w:rPr>
          <w:color w:val="000000" w:themeColor="text1"/>
          <w:sz w:val="22"/>
          <w:szCs w:val="22"/>
        </w:rPr>
        <w:t xml:space="preserve"> prijavljena je u 0,2 % bolesnika </w:t>
      </w:r>
      <w:r w:rsidRPr="00CE21B9">
        <w:rPr>
          <w:color w:val="000000" w:themeColor="text1"/>
          <w:sz w:val="22"/>
          <w:szCs w:val="22"/>
          <w:shd w:val="clear" w:color="auto" w:fill="FFFFFF"/>
        </w:rPr>
        <w:t>liječenih sugemalimabom u kombinaciji s kemoterapijom.</w:t>
      </w:r>
      <w:r w:rsidRPr="00E07408">
        <w:rPr>
          <w:color w:val="000000" w:themeColor="text1"/>
          <w:sz w:val="22"/>
          <w:szCs w:val="22"/>
        </w:rPr>
        <w:t xml:space="preserve"> Događaj se pojavio u jednog bolesnika, bio je 4. stupnja težine i ozbiljan i nije doveo do privremenog ni trajnog prekida liječenja.</w:t>
      </w:r>
    </w:p>
    <w:p w14:paraId="7705B8D8" w14:textId="30D37440" w:rsidR="00A3231F" w:rsidRPr="003C2434"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3C2434" w:rsidRDefault="00A92E2C" w:rsidP="00610656">
      <w:pPr>
        <w:spacing w:before="0" w:after="0"/>
        <w:rPr>
          <w:i/>
          <w:color w:val="000000" w:themeColor="text1"/>
          <w:sz w:val="22"/>
          <w:szCs w:val="22"/>
        </w:rPr>
      </w:pPr>
      <w:r w:rsidRPr="00556505">
        <w:rPr>
          <w:i/>
          <w:color w:val="000000" w:themeColor="text1"/>
          <w:sz w:val="22"/>
          <w:szCs w:val="22"/>
        </w:rPr>
        <w:t>Imunosno posredovan meningoencefalitis/encefalitis</w:t>
      </w:r>
    </w:p>
    <w:p w14:paraId="11CF459B" w14:textId="319127FC" w:rsidR="00637A89" w:rsidRPr="003C2434" w:rsidRDefault="00A92E2C" w:rsidP="00610656">
      <w:pPr>
        <w:spacing w:before="0" w:after="0"/>
        <w:rPr>
          <w:rFonts w:eastAsia="等线"/>
          <w:color w:val="000000" w:themeColor="text1"/>
          <w:sz w:val="22"/>
          <w:szCs w:val="22"/>
          <w:shd w:val="clear" w:color="auto" w:fill="FFFFFF"/>
        </w:rPr>
      </w:pPr>
      <w:r w:rsidRPr="00556505">
        <w:rPr>
          <w:color w:val="000000" w:themeColor="text1"/>
          <w:sz w:val="22"/>
          <w:szCs w:val="22"/>
        </w:rPr>
        <w:t xml:space="preserve">Imunosno posredovan meningoencefalitis/encefalitis prijavljen je </w:t>
      </w:r>
      <w:r w:rsidRPr="00556505">
        <w:rPr>
          <w:color w:val="000000" w:themeColor="text1"/>
          <w:sz w:val="22"/>
          <w:szCs w:val="22"/>
          <w:shd w:val="clear" w:color="auto" w:fill="FFFFFF"/>
        </w:rPr>
        <w:t>u 0,2 %</w:t>
      </w:r>
      <w:r w:rsidRPr="00556505">
        <w:rPr>
          <w:color w:val="000000" w:themeColor="text1"/>
          <w:sz w:val="22"/>
          <w:szCs w:val="22"/>
        </w:rPr>
        <w:t xml:space="preserve"> bolesnika </w:t>
      </w:r>
      <w:r w:rsidRPr="00556505">
        <w:rPr>
          <w:color w:val="000000" w:themeColor="text1"/>
          <w:sz w:val="22"/>
          <w:szCs w:val="22"/>
          <w:shd w:val="clear" w:color="auto" w:fill="FFFFFF"/>
        </w:rPr>
        <w:t>liječenih sugemalimabom u kombinaciji s kemoterapijom.</w:t>
      </w:r>
      <w:r w:rsidRPr="00CE21B9">
        <w:rPr>
          <w:color w:val="000000" w:themeColor="text1"/>
          <w:sz w:val="22"/>
          <w:szCs w:val="22"/>
        </w:rPr>
        <w:t xml:space="preserve"> Događaj se pojavio u jednog bolesnika, bio je 2. stupnja težine i doveo je do trajnog prekida liječenja.</w:t>
      </w:r>
    </w:p>
    <w:p w14:paraId="28B7CF95" w14:textId="77777777" w:rsidR="00A3231F" w:rsidRPr="003C2434" w:rsidRDefault="00A3231F" w:rsidP="00610656">
      <w:pPr>
        <w:spacing w:before="0" w:after="0"/>
        <w:rPr>
          <w:color w:val="000000" w:themeColor="text1"/>
          <w:sz w:val="22"/>
          <w:szCs w:val="22"/>
        </w:rPr>
      </w:pPr>
    </w:p>
    <w:p w14:paraId="57ADFE55" w14:textId="308774BB" w:rsidR="00253388" w:rsidRPr="003C2434" w:rsidRDefault="00A92E2C" w:rsidP="00610656">
      <w:pPr>
        <w:spacing w:before="0" w:after="0"/>
        <w:rPr>
          <w:i/>
          <w:color w:val="000000" w:themeColor="text1"/>
          <w:sz w:val="22"/>
          <w:szCs w:val="22"/>
        </w:rPr>
      </w:pPr>
      <w:r w:rsidRPr="00556505">
        <w:rPr>
          <w:i/>
          <w:color w:val="000000" w:themeColor="text1"/>
          <w:sz w:val="22"/>
          <w:szCs w:val="22"/>
        </w:rPr>
        <w:t xml:space="preserve">Imunosno posredovan </w:t>
      </w:r>
      <w:r w:rsidR="00F95F7B" w:rsidRPr="00556505">
        <w:rPr>
          <w:i/>
          <w:color w:val="000000" w:themeColor="text1"/>
          <w:sz w:val="22"/>
          <w:szCs w:val="22"/>
        </w:rPr>
        <w:t xml:space="preserve">Guillain-Barréov </w:t>
      </w:r>
      <w:r w:rsidRPr="00556505">
        <w:rPr>
          <w:i/>
          <w:color w:val="000000" w:themeColor="text1"/>
          <w:sz w:val="22"/>
          <w:szCs w:val="22"/>
        </w:rPr>
        <w:t>sindrom / demijelinizacija</w:t>
      </w:r>
    </w:p>
    <w:p w14:paraId="4902F778" w14:textId="5795F456" w:rsidR="00A07997" w:rsidRPr="003C2434" w:rsidRDefault="00A92E2C" w:rsidP="00610656">
      <w:pPr>
        <w:spacing w:before="0" w:after="0"/>
        <w:rPr>
          <w:rFonts w:eastAsia="等线"/>
          <w:color w:val="000000" w:themeColor="text1"/>
          <w:sz w:val="22"/>
          <w:szCs w:val="22"/>
          <w:shd w:val="clear" w:color="auto" w:fill="FFFFFF"/>
        </w:rPr>
      </w:pPr>
      <w:r w:rsidRPr="00556505">
        <w:rPr>
          <w:color w:val="000000" w:themeColor="text1"/>
          <w:sz w:val="22"/>
          <w:szCs w:val="22"/>
        </w:rPr>
        <w:t xml:space="preserve">Imunosno posredovan </w:t>
      </w:r>
      <w:r w:rsidR="00F95F7B" w:rsidRPr="00556505">
        <w:rPr>
          <w:color w:val="000000" w:themeColor="text1"/>
          <w:sz w:val="22"/>
          <w:szCs w:val="22"/>
        </w:rPr>
        <w:t xml:space="preserve">Guillain-Barréov </w:t>
      </w:r>
      <w:r w:rsidRPr="00556505">
        <w:rPr>
          <w:color w:val="000000" w:themeColor="text1"/>
          <w:sz w:val="22"/>
          <w:szCs w:val="22"/>
        </w:rPr>
        <w:t xml:space="preserve">sindrom / demijelinizacija prijavljeni su </w:t>
      </w:r>
      <w:r w:rsidRPr="00556505">
        <w:rPr>
          <w:color w:val="000000" w:themeColor="text1"/>
          <w:sz w:val="22"/>
          <w:szCs w:val="22"/>
          <w:shd w:val="clear" w:color="auto" w:fill="FFFFFF"/>
        </w:rPr>
        <w:t>u 0,2 %</w:t>
      </w:r>
      <w:r w:rsidRPr="00CE21B9">
        <w:rPr>
          <w:color w:val="000000" w:themeColor="text1"/>
          <w:sz w:val="22"/>
          <w:szCs w:val="22"/>
        </w:rPr>
        <w:t xml:space="preserve"> bolesnika </w:t>
      </w:r>
      <w:r w:rsidRPr="00E07408">
        <w:rPr>
          <w:color w:val="000000" w:themeColor="text1"/>
          <w:sz w:val="22"/>
          <w:szCs w:val="22"/>
          <w:shd w:val="clear" w:color="auto" w:fill="FFFFFF"/>
        </w:rPr>
        <w:t xml:space="preserve">liječenih sugemalimabom u kombinaciji s kemoterapijom. </w:t>
      </w:r>
      <w:r w:rsidRPr="00E07408">
        <w:rPr>
          <w:color w:val="000000" w:themeColor="text1"/>
          <w:sz w:val="22"/>
          <w:szCs w:val="22"/>
        </w:rPr>
        <w:t xml:space="preserve">Događaj se pojavio u jednog bolesnika, bio je </w:t>
      </w:r>
      <w:r w:rsidRPr="00E07408">
        <w:rPr>
          <w:color w:val="000000" w:themeColor="text1"/>
          <w:sz w:val="22"/>
          <w:szCs w:val="22"/>
          <w:shd w:val="clear" w:color="auto" w:fill="FFFFFF"/>
        </w:rPr>
        <w:t>2. stupnja težine</w:t>
      </w:r>
      <w:r w:rsidRPr="00E07408">
        <w:rPr>
          <w:color w:val="000000" w:themeColor="text1"/>
          <w:sz w:val="22"/>
          <w:szCs w:val="22"/>
        </w:rPr>
        <w:t xml:space="preserve"> i ozbiljan i nije doveo do privremenog ni trajnog prekida </w:t>
      </w:r>
      <w:r w:rsidRPr="00E07408">
        <w:rPr>
          <w:color w:val="000000" w:themeColor="text1"/>
          <w:sz w:val="22"/>
          <w:szCs w:val="22"/>
          <w:shd w:val="clear" w:color="auto" w:fill="FFFFFF"/>
        </w:rPr>
        <w:t>liječenja.</w:t>
      </w:r>
    </w:p>
    <w:p w14:paraId="4856AF1C" w14:textId="77777777" w:rsidR="00A3231F" w:rsidRPr="003C2434" w:rsidRDefault="00A3231F" w:rsidP="00610656">
      <w:pPr>
        <w:spacing w:before="0" w:after="0"/>
        <w:rPr>
          <w:color w:val="000000" w:themeColor="text1"/>
          <w:sz w:val="22"/>
          <w:szCs w:val="22"/>
        </w:rPr>
      </w:pPr>
    </w:p>
    <w:p w14:paraId="11DC8259" w14:textId="77777777" w:rsidR="00253388" w:rsidRPr="003C2434" w:rsidRDefault="00A92E2C" w:rsidP="00610656">
      <w:pPr>
        <w:spacing w:before="0" w:after="0"/>
        <w:rPr>
          <w:bCs/>
          <w:i/>
          <w:iCs/>
          <w:color w:val="000000" w:themeColor="text1"/>
          <w:sz w:val="22"/>
          <w:szCs w:val="22"/>
        </w:rPr>
      </w:pPr>
      <w:r w:rsidRPr="00556505">
        <w:rPr>
          <w:i/>
          <w:color w:val="000000" w:themeColor="text1"/>
          <w:sz w:val="22"/>
          <w:szCs w:val="22"/>
        </w:rPr>
        <w:t>Imunosno posredovana rabdomioliza/miopatija</w:t>
      </w:r>
    </w:p>
    <w:p w14:paraId="53815C4F" w14:textId="66E0A91F" w:rsidR="00975CF8" w:rsidRPr="003C2434" w:rsidRDefault="00A92E2C" w:rsidP="00610656">
      <w:pPr>
        <w:spacing w:before="0" w:after="0"/>
        <w:rPr>
          <w:i/>
          <w:color w:val="000000" w:themeColor="text1"/>
          <w:sz w:val="22"/>
          <w:szCs w:val="22"/>
        </w:rPr>
      </w:pPr>
      <w:r w:rsidRPr="00556505">
        <w:rPr>
          <w:color w:val="000000" w:themeColor="text1"/>
          <w:sz w:val="22"/>
          <w:szCs w:val="22"/>
        </w:rPr>
        <w:t xml:space="preserve">Imunosno posredovana rabdomioliza/miopatija prijavljena je </w:t>
      </w:r>
      <w:r w:rsidRPr="00556505">
        <w:rPr>
          <w:color w:val="000000" w:themeColor="text1"/>
          <w:sz w:val="22"/>
          <w:szCs w:val="22"/>
          <w:shd w:val="clear" w:color="auto" w:fill="FFFFFF"/>
        </w:rPr>
        <w:t>u 0,2 %</w:t>
      </w:r>
      <w:r w:rsidRPr="00556505">
        <w:rPr>
          <w:color w:val="000000" w:themeColor="text1"/>
          <w:sz w:val="22"/>
          <w:szCs w:val="22"/>
        </w:rPr>
        <w:t xml:space="preserve"> bolesnika </w:t>
      </w:r>
      <w:r w:rsidRPr="00556505">
        <w:rPr>
          <w:color w:val="000000" w:themeColor="text1"/>
          <w:sz w:val="22"/>
          <w:szCs w:val="22"/>
          <w:shd w:val="clear" w:color="auto" w:fill="FFFFFF"/>
        </w:rPr>
        <w:t xml:space="preserve">liječenih sugemalimabom u kombinaciji s kemoterapijom. </w:t>
      </w:r>
      <w:r w:rsidRPr="00CE21B9">
        <w:rPr>
          <w:color w:val="000000" w:themeColor="text1"/>
          <w:sz w:val="22"/>
          <w:szCs w:val="22"/>
        </w:rPr>
        <w:t>Događaj se pojavio u jednog bolesnika, bio je 2. stupnja težine i doveo je do privremenog prekida liječenja.</w:t>
      </w:r>
    </w:p>
    <w:p w14:paraId="24BF2395" w14:textId="77777777" w:rsidR="00AB3369" w:rsidRDefault="00AB3369" w:rsidP="00610656">
      <w:pPr>
        <w:pStyle w:val="SynchrogenixBodyText"/>
        <w:spacing w:before="0" w:after="0"/>
        <w:rPr>
          <w:color w:val="000000" w:themeColor="text1"/>
          <w:sz w:val="22"/>
          <w:szCs w:val="22"/>
          <w:lang w:eastAsia="zh-CN"/>
        </w:rPr>
      </w:pPr>
    </w:p>
    <w:p w14:paraId="00200C05" w14:textId="55816637" w:rsidR="00634A01" w:rsidRPr="0012687A" w:rsidRDefault="00634A01" w:rsidP="00634A01">
      <w:pPr>
        <w:pStyle w:val="SynchrogenixBodyText"/>
        <w:spacing w:before="0" w:after="0"/>
        <w:rPr>
          <w:ins w:id="80" w:author="Author" w:date="2025-08-18T14:07:00Z" w16du:dateUtc="2025-08-18T06:07:00Z"/>
          <w:i/>
          <w:iCs/>
          <w:color w:val="000000" w:themeColor="text1"/>
          <w:sz w:val="22"/>
          <w:szCs w:val="22"/>
          <w:lang w:eastAsia="zh-CN"/>
        </w:rPr>
      </w:pPr>
      <w:ins w:id="81" w:author="Author" w:date="2025-08-18T14:07:00Z" w16du:dateUtc="2025-08-18T06:07:00Z">
        <w:r>
          <w:rPr>
            <w:i/>
            <w:iCs/>
            <w:color w:val="000000" w:themeColor="text1"/>
            <w:sz w:val="22"/>
            <w:szCs w:val="22"/>
            <w:lang w:eastAsia="zh-CN"/>
          </w:rPr>
          <w:lastRenderedPageBreak/>
          <w:t>U</w:t>
        </w:r>
        <w:r w:rsidRPr="0012687A">
          <w:rPr>
            <w:i/>
            <w:iCs/>
            <w:color w:val="000000" w:themeColor="text1"/>
            <w:sz w:val="22"/>
            <w:szCs w:val="22"/>
            <w:lang w:eastAsia="zh-CN"/>
          </w:rPr>
          <w:t xml:space="preserve">činci </w:t>
        </w:r>
        <w:r>
          <w:rPr>
            <w:i/>
            <w:iCs/>
            <w:color w:val="000000" w:themeColor="text1"/>
            <w:sz w:val="22"/>
            <w:szCs w:val="22"/>
            <w:lang w:eastAsia="zh-CN"/>
          </w:rPr>
          <w:t xml:space="preserve">farmakološke skupine </w:t>
        </w:r>
        <w:r w:rsidRPr="0012687A">
          <w:rPr>
            <w:i/>
            <w:iCs/>
            <w:color w:val="000000" w:themeColor="text1"/>
            <w:sz w:val="22"/>
            <w:szCs w:val="22"/>
            <w:lang w:eastAsia="zh-CN"/>
          </w:rPr>
          <w:t xml:space="preserve">inhibitora </w:t>
        </w:r>
        <w:r>
          <w:rPr>
            <w:i/>
            <w:iCs/>
            <w:color w:val="000000" w:themeColor="text1"/>
            <w:sz w:val="22"/>
            <w:szCs w:val="22"/>
            <w:lang w:eastAsia="zh-CN"/>
          </w:rPr>
          <w:t>kontrolnih točaka imunosnog sustava</w:t>
        </w:r>
      </w:ins>
    </w:p>
    <w:p w14:paraId="6879C9E5" w14:textId="77777777" w:rsidR="00634A01" w:rsidRDefault="00634A01" w:rsidP="00634A01">
      <w:pPr>
        <w:pStyle w:val="SynchrogenixBodyText"/>
        <w:spacing w:before="0" w:after="0"/>
        <w:rPr>
          <w:ins w:id="82" w:author="Author" w:date="2025-08-18T14:07:00Z" w16du:dateUtc="2025-08-18T06:07:00Z"/>
          <w:color w:val="000000" w:themeColor="text1"/>
          <w:sz w:val="22"/>
          <w:szCs w:val="22"/>
          <w:lang w:eastAsia="zh-CN"/>
        </w:rPr>
      </w:pPr>
      <w:ins w:id="83" w:author="Author" w:date="2025-08-18T14:07:00Z" w16du:dateUtc="2025-08-18T06:07:00Z">
        <w:r>
          <w:rPr>
            <w:color w:val="000000" w:themeColor="text1"/>
            <w:sz w:val="22"/>
            <w:szCs w:val="22"/>
            <w:lang w:eastAsia="zh-CN"/>
          </w:rPr>
          <w:t>T</w:t>
        </w:r>
        <w:r w:rsidRPr="001B6F05">
          <w:rPr>
            <w:color w:val="000000" w:themeColor="text1"/>
            <w:sz w:val="22"/>
            <w:szCs w:val="22"/>
            <w:lang w:eastAsia="zh-CN"/>
          </w:rPr>
          <w:t xml:space="preserve">ijekom liječenja drugim inhibitorima </w:t>
        </w:r>
        <w:r>
          <w:rPr>
            <w:color w:val="000000" w:themeColor="text1"/>
            <w:sz w:val="22"/>
            <w:szCs w:val="22"/>
            <w:lang w:eastAsia="zh-CN"/>
          </w:rPr>
          <w:t>kontrolnih točaka imunosnog sustava zabilježeni su slučajevi sljedeće(ih) nuspojave(a)</w:t>
        </w:r>
        <w:r w:rsidRPr="001B6F05">
          <w:rPr>
            <w:color w:val="000000" w:themeColor="text1"/>
            <w:sz w:val="22"/>
            <w:szCs w:val="22"/>
            <w:lang w:eastAsia="zh-CN"/>
          </w:rPr>
          <w:t>, a koj</w:t>
        </w:r>
        <w:r>
          <w:rPr>
            <w:color w:val="000000" w:themeColor="text1"/>
            <w:sz w:val="22"/>
            <w:szCs w:val="22"/>
            <w:lang w:eastAsia="zh-CN"/>
          </w:rPr>
          <w:t>i</w:t>
        </w:r>
        <w:r w:rsidRPr="001B6F05">
          <w:rPr>
            <w:color w:val="000000" w:themeColor="text1"/>
            <w:sz w:val="22"/>
            <w:szCs w:val="22"/>
            <w:lang w:eastAsia="zh-CN"/>
          </w:rPr>
          <w:t xml:space="preserve"> se mogu pojaviti i tijekom liječenja sugemalimabom: egzokrina insuficijencija gušterače, celijakija.</w:t>
        </w:r>
      </w:ins>
    </w:p>
    <w:p w14:paraId="1833BAB0" w14:textId="77777777" w:rsidR="001B6F05" w:rsidRPr="0068003A" w:rsidRDefault="001B6F05" w:rsidP="00610656">
      <w:pPr>
        <w:pStyle w:val="SynchrogenixBodyText"/>
        <w:spacing w:before="0" w:after="0"/>
        <w:rPr>
          <w:rFonts w:eastAsia="PMingLiU"/>
          <w:color w:val="000000" w:themeColor="text1"/>
          <w:sz w:val="22"/>
          <w:szCs w:val="22"/>
          <w:lang w:eastAsia="zh-TW"/>
        </w:rPr>
      </w:pPr>
    </w:p>
    <w:p w14:paraId="53C4DFA6" w14:textId="77777777" w:rsidR="005A1811" w:rsidRPr="003C2434" w:rsidRDefault="00A92E2C" w:rsidP="00610656">
      <w:pPr>
        <w:pStyle w:val="SynchrogenixBodyText"/>
        <w:spacing w:before="0" w:after="0"/>
        <w:rPr>
          <w:i/>
          <w:color w:val="000000" w:themeColor="text1"/>
          <w:sz w:val="22"/>
          <w:szCs w:val="22"/>
          <w:u w:val="single"/>
        </w:rPr>
      </w:pPr>
      <w:r w:rsidRPr="00556505">
        <w:rPr>
          <w:i/>
          <w:color w:val="000000" w:themeColor="text1"/>
          <w:sz w:val="22"/>
          <w:szCs w:val="22"/>
          <w:u w:val="single"/>
          <w:shd w:val="clear" w:color="auto" w:fill="FFFFFF"/>
        </w:rPr>
        <w:t>Reakcije povezane s infuzijom</w:t>
      </w:r>
    </w:p>
    <w:p w14:paraId="5F5BDCBE" w14:textId="77777777" w:rsidR="00FB0B2F" w:rsidRPr="00E07408" w:rsidRDefault="00A92E2C" w:rsidP="00610656">
      <w:pPr>
        <w:pStyle w:val="SynchrogenixBodyText"/>
        <w:spacing w:before="0" w:after="0"/>
        <w:rPr>
          <w:color w:val="000000" w:themeColor="text1"/>
          <w:sz w:val="22"/>
          <w:szCs w:val="22"/>
          <w:shd w:val="clear" w:color="auto" w:fill="FFFFFF"/>
        </w:rPr>
      </w:pPr>
      <w:r w:rsidRPr="00556505">
        <w:rPr>
          <w:color w:val="000000" w:themeColor="text1"/>
          <w:sz w:val="22"/>
          <w:szCs w:val="22"/>
          <w:shd w:val="clear" w:color="auto" w:fill="FFFFFF"/>
        </w:rPr>
        <w:t>Reakcije povezane s infuzijom prijavljene su u 4,4 %</w:t>
      </w:r>
      <w:r w:rsidRPr="00556505">
        <w:rPr>
          <w:color w:val="000000" w:themeColor="text1"/>
          <w:sz w:val="22"/>
          <w:szCs w:val="22"/>
        </w:rPr>
        <w:t xml:space="preserve"> bolesnika </w:t>
      </w:r>
      <w:r w:rsidRPr="00556505">
        <w:rPr>
          <w:color w:val="000000" w:themeColor="text1"/>
          <w:sz w:val="22"/>
          <w:szCs w:val="22"/>
          <w:shd w:val="clear" w:color="auto" w:fill="FFFFFF"/>
        </w:rPr>
        <w:t>liječenih sugemalimabom u kombinaciji s kemoterapijom. Prijavljeni događaji bili su reakcija povezana s infuzijom (0,9 %), anafilaktička reakcija (0,7 %), hiperhidroza (0,5 %), pireksija (0,5 %), eritem, osip, makulopapularni osip, depigmentacija kože, p</w:t>
      </w:r>
      <w:r w:rsidRPr="00CE21B9">
        <w:rPr>
          <w:color w:val="000000" w:themeColor="text1"/>
          <w:sz w:val="22"/>
          <w:szCs w:val="22"/>
          <w:shd w:val="clear" w:color="auto" w:fill="FFFFFF"/>
        </w:rPr>
        <w:t>oremećaj kože, oticanje kože, zimica, periferni edem, osjetljivost na dodir, mučnina, zadržavanje daha i nadražaj grla (svaka 0,2 %).</w:t>
      </w:r>
    </w:p>
    <w:p w14:paraId="46AAE8EF" w14:textId="45E0E271" w:rsidR="00EE3629" w:rsidRPr="003C2434" w:rsidRDefault="00EE3629" w:rsidP="00610656">
      <w:pPr>
        <w:pStyle w:val="SynchrogenixBodyText"/>
        <w:spacing w:before="0" w:after="0"/>
        <w:rPr>
          <w:color w:val="000000" w:themeColor="text1"/>
          <w:sz w:val="22"/>
          <w:szCs w:val="22"/>
        </w:rPr>
      </w:pPr>
    </w:p>
    <w:p w14:paraId="3A25360C" w14:textId="77777777" w:rsidR="003526D1" w:rsidRPr="003C2434" w:rsidRDefault="00A92E2C" w:rsidP="00610656">
      <w:pPr>
        <w:keepNext/>
        <w:spacing w:before="0" w:after="0"/>
        <w:ind w:left="32" w:hanging="10"/>
        <w:rPr>
          <w:rFonts w:eastAsia="Times New Roman"/>
          <w:color w:val="000000" w:themeColor="text1"/>
          <w:sz w:val="22"/>
          <w:szCs w:val="22"/>
          <w:u w:val="single" w:color="000000"/>
        </w:rPr>
      </w:pPr>
      <w:r w:rsidRPr="00556505">
        <w:rPr>
          <w:color w:val="000000" w:themeColor="text1"/>
          <w:sz w:val="22"/>
          <w:szCs w:val="22"/>
          <w:u w:val="single" w:color="000000"/>
        </w:rPr>
        <w:t>Prijavljivanje sumnji na nuspojavu</w:t>
      </w:r>
    </w:p>
    <w:p w14:paraId="06FD803F" w14:textId="243D3BDE" w:rsidR="00516FB8" w:rsidRPr="003C2434" w:rsidRDefault="00A92E2C" w:rsidP="00610656">
      <w:pPr>
        <w:pStyle w:val="SynchrogenixBodyText"/>
        <w:keepNext/>
        <w:spacing w:before="0" w:after="0"/>
        <w:rPr>
          <w:rFonts w:eastAsia="Times New Roman"/>
          <w:color w:val="000000" w:themeColor="text1"/>
          <w:sz w:val="22"/>
          <w:szCs w:val="22"/>
        </w:rPr>
      </w:pPr>
      <w:r w:rsidRPr="00556505">
        <w:rPr>
          <w:color w:val="000000" w:themeColor="text1"/>
          <w:sz w:val="22"/>
          <w:szCs w:val="22"/>
        </w:rPr>
        <w:t xml:space="preserve">Nakon dobivanja odobrenja lijeka važno je prijavljivanje sumnji na njegove nuspojave. Time se omogućuje kontinuirano praćenje omjera koristi i rizika lijeka. </w:t>
      </w:r>
      <w:r w:rsidRPr="00126343">
        <w:rPr>
          <w:sz w:val="22"/>
          <w:szCs w:val="22"/>
        </w:rPr>
        <w:t xml:space="preserve">Od zdravstvenih radnika se traži da prijave svaku sumnju na nuspojavu lijeka putem nacionalnog sustava prijave nuspojava: </w:t>
      </w:r>
      <w:r w:rsidRPr="00126343">
        <w:rPr>
          <w:sz w:val="22"/>
          <w:szCs w:val="22"/>
          <w:shd w:val="clear" w:color="auto" w:fill="C0C0C0"/>
        </w:rPr>
        <w:t xml:space="preserve">navedenog u </w:t>
      </w:r>
      <w:r>
        <w:fldChar w:fldCharType="begin"/>
      </w:r>
      <w:r>
        <w:instrText>HYPERLINK "http://www.ema.europa.eu/docs/en_GB/document_library/Template_or_form/2013/03/WC500139752.doc"</w:instrText>
      </w:r>
      <w:r>
        <w:fldChar w:fldCharType="separate"/>
      </w:r>
      <w:hyperlink r:id="rId14" w:history="1">
        <w:r w:rsidRPr="00594563">
          <w:rPr>
            <w:sz w:val="22"/>
            <w:szCs w:val="22"/>
            <w:u w:val="single" w:color="0000FF"/>
            <w:shd w:val="clear" w:color="auto" w:fill="C0C0C0"/>
          </w:rPr>
          <w:t>Dodatku V</w:t>
        </w:r>
      </w:hyperlink>
      <w:del w:id="84" w:author="Review HR" w:date="2025-07-29T18:44:00Z">
        <w:r w:rsidRPr="00E61BC6" w:rsidDel="002024A9">
          <w:rPr>
            <w:color w:val="000000" w:themeColor="text1"/>
            <w:sz w:val="22"/>
            <w:szCs w:val="22"/>
          </w:rPr>
          <w:delText>*</w:delText>
        </w:r>
      </w:del>
      <w:r>
        <w:fldChar w:fldCharType="end"/>
      </w:r>
      <w:r w:rsidRPr="00126343">
        <w:rPr>
          <w:sz w:val="22"/>
          <w:szCs w:val="22"/>
        </w:rPr>
        <w:t>.</w:t>
      </w:r>
    </w:p>
    <w:p w14:paraId="462D997F" w14:textId="77777777" w:rsidR="00DA587E" w:rsidRPr="008F6728" w:rsidRDefault="00DA587E" w:rsidP="00610656">
      <w:pPr>
        <w:pStyle w:val="SynchrogenixBodyText"/>
        <w:spacing w:before="0" w:after="0"/>
        <w:rPr>
          <w:color w:val="000000" w:themeColor="text1"/>
          <w:sz w:val="22"/>
          <w:szCs w:val="22"/>
        </w:rPr>
      </w:pPr>
    </w:p>
    <w:p w14:paraId="5E668835" w14:textId="77777777" w:rsidR="002B35BB" w:rsidRPr="00602DA1"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85" w:name="_Toc92709862"/>
      <w:bookmarkStart w:id="86" w:name="_Toc92898003"/>
      <w:r w:rsidRPr="00602DA1">
        <w:rPr>
          <w:color w:val="000000" w:themeColor="text1"/>
          <w:sz w:val="22"/>
        </w:rPr>
        <w:t>4.9</w:t>
      </w:r>
      <w:r w:rsidRPr="00602DA1">
        <w:rPr>
          <w:color w:val="000000" w:themeColor="text1"/>
          <w:sz w:val="22"/>
        </w:rPr>
        <w:tab/>
        <w:t>Predoziranje</w:t>
      </w:r>
      <w:bookmarkEnd w:id="85"/>
      <w:bookmarkEnd w:id="86"/>
    </w:p>
    <w:p w14:paraId="1E8448C0" w14:textId="77777777" w:rsidR="00681ABA" w:rsidRPr="008F6728" w:rsidRDefault="00681ABA" w:rsidP="00610656">
      <w:pPr>
        <w:pStyle w:val="SynchrogenixBodyText"/>
        <w:spacing w:before="0" w:after="0"/>
        <w:rPr>
          <w:color w:val="000000" w:themeColor="text1"/>
          <w:sz w:val="22"/>
          <w:szCs w:val="22"/>
        </w:rPr>
      </w:pPr>
    </w:p>
    <w:p w14:paraId="53E7AC04" w14:textId="0E685AC1"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U kliničkim ispitivanjima nije prijavljen nijedan slučaj predoziranja sugemalimabom. U slučaju predoziranja, bolesnike se mora pažljivo pratiti radi pojave znakova ili simptoma nuspojava te uvesti odgovarajuće simptomatsko liječenje ovisno o kliničkom stanju bolesnika.</w:t>
      </w:r>
    </w:p>
    <w:p w14:paraId="79BEED1E" w14:textId="6B6083D7" w:rsidR="00AA116E" w:rsidRPr="008F6728" w:rsidRDefault="00AA116E" w:rsidP="00610656">
      <w:pPr>
        <w:pStyle w:val="SynchrogenixBodyText"/>
        <w:spacing w:before="0" w:after="0"/>
        <w:rPr>
          <w:color w:val="000000" w:themeColor="text1"/>
          <w:sz w:val="22"/>
          <w:szCs w:val="22"/>
        </w:rPr>
      </w:pPr>
    </w:p>
    <w:p w14:paraId="70AEBC6C" w14:textId="77777777" w:rsidR="00610656" w:rsidRPr="008F6728" w:rsidRDefault="00610656" w:rsidP="00610656">
      <w:pPr>
        <w:pStyle w:val="SynchrogenixBodyText"/>
        <w:spacing w:before="0" w:after="0"/>
        <w:rPr>
          <w:color w:val="000000" w:themeColor="text1"/>
          <w:sz w:val="22"/>
          <w:szCs w:val="22"/>
        </w:rPr>
      </w:pPr>
    </w:p>
    <w:p w14:paraId="2C9B85AB" w14:textId="39AB9A2E" w:rsidR="00F31E1B" w:rsidRPr="00602DA1"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898004"/>
      <w:r w:rsidRPr="00602DA1">
        <w:rPr>
          <w:color w:val="000000" w:themeColor="text1"/>
          <w:sz w:val="22"/>
        </w:rPr>
        <w:t>5.</w:t>
      </w:r>
      <w:r w:rsidRPr="00602DA1">
        <w:rPr>
          <w:color w:val="000000" w:themeColor="text1"/>
          <w:sz w:val="22"/>
        </w:rPr>
        <w:tab/>
        <w:t>FARMAKOLOŠKA SVOJSTVA</w:t>
      </w:r>
      <w:bookmarkEnd w:id="87"/>
    </w:p>
    <w:p w14:paraId="6563CF01" w14:textId="77777777" w:rsidR="00AA116E" w:rsidRPr="008F6728" w:rsidRDefault="00AA116E" w:rsidP="00610656">
      <w:pPr>
        <w:pStyle w:val="SynchrogenixBodyText"/>
        <w:spacing w:before="0" w:after="0"/>
        <w:rPr>
          <w:color w:val="000000" w:themeColor="text1"/>
          <w:sz w:val="22"/>
          <w:szCs w:val="22"/>
        </w:rPr>
      </w:pPr>
    </w:p>
    <w:p w14:paraId="41094A0E" w14:textId="77777777" w:rsidR="00195ED9" w:rsidRPr="00602DA1"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602DA1">
        <w:rPr>
          <w:color w:val="000000" w:themeColor="text1"/>
          <w:sz w:val="22"/>
        </w:rPr>
        <w:t>5.1</w:t>
      </w:r>
      <w:r w:rsidRPr="00602DA1">
        <w:rPr>
          <w:color w:val="000000" w:themeColor="text1"/>
          <w:sz w:val="22"/>
        </w:rPr>
        <w:tab/>
        <w:t>Farmakodinamička svojstva</w:t>
      </w:r>
    </w:p>
    <w:p w14:paraId="1C6ADC1F" w14:textId="77777777" w:rsidR="006B5FEB" w:rsidRPr="008F6728" w:rsidRDefault="006B5FEB" w:rsidP="00610656">
      <w:pPr>
        <w:pStyle w:val="SynchrogenixBodyText"/>
        <w:spacing w:before="0" w:after="0"/>
        <w:rPr>
          <w:color w:val="000000" w:themeColor="text1"/>
          <w:sz w:val="22"/>
          <w:szCs w:val="22"/>
        </w:rPr>
      </w:pPr>
    </w:p>
    <w:p w14:paraId="4A8B4D5B" w14:textId="349025B3" w:rsidR="00D53F87" w:rsidRPr="00602DA1" w:rsidRDefault="00A92E2C" w:rsidP="00610656">
      <w:pPr>
        <w:pStyle w:val="SynchrogenixBodyText"/>
        <w:spacing w:before="0" w:after="0"/>
        <w:rPr>
          <w:color w:val="000000" w:themeColor="text1"/>
          <w:sz w:val="22"/>
          <w:szCs w:val="22"/>
        </w:rPr>
      </w:pPr>
      <w:r w:rsidRPr="00602DA1">
        <w:rPr>
          <w:color w:val="000000" w:themeColor="text1"/>
          <w:sz w:val="22"/>
        </w:rPr>
        <w:t>Farmakoterapijska skupina: Antineoplastici, monoklonska protutijela i konjugati lijek</w:t>
      </w:r>
      <w:del w:id="88" w:author="Review HR" w:date="2025-07-29T18:45:00Z">
        <w:r w:rsidRPr="00602DA1" w:rsidDel="00582D05">
          <w:rPr>
            <w:color w:val="000000" w:themeColor="text1"/>
            <w:sz w:val="22"/>
          </w:rPr>
          <w:delText>ov</w:delText>
        </w:r>
      </w:del>
      <w:r w:rsidRPr="00602DA1">
        <w:rPr>
          <w:color w:val="000000" w:themeColor="text1"/>
          <w:sz w:val="22"/>
        </w:rPr>
        <w:t>a i protutijela, inhibitori PD</w:t>
      </w:r>
      <w:r w:rsidRPr="00602DA1">
        <w:rPr>
          <w:color w:val="000000" w:themeColor="text1"/>
          <w:sz w:val="22"/>
        </w:rPr>
        <w:noBreakHyphen/>
        <w:t>1/PD</w:t>
      </w:r>
      <w:r w:rsidRPr="00602DA1">
        <w:rPr>
          <w:color w:val="000000" w:themeColor="text1"/>
          <w:sz w:val="22"/>
        </w:rPr>
        <w:noBreakHyphen/>
        <w:t>L1 (</w:t>
      </w:r>
      <w:ins w:id="89" w:author="Review HR" w:date="2025-07-29T18:46:00Z">
        <w:r w:rsidR="00AC6892">
          <w:rPr>
            <w:color w:val="000000" w:themeColor="text1"/>
            <w:sz w:val="22"/>
          </w:rPr>
          <w:t>protein</w:t>
        </w:r>
      </w:ins>
      <w:ins w:id="90" w:author="Review HR" w:date="2025-07-29T18:48:00Z">
        <w:r w:rsidR="003414FF">
          <w:rPr>
            <w:color w:val="000000" w:themeColor="text1"/>
            <w:sz w:val="22"/>
          </w:rPr>
          <w:t>a</w:t>
        </w:r>
      </w:ins>
      <w:del w:id="91" w:author="Review HR" w:date="2025-07-29T18:46:00Z">
        <w:r w:rsidRPr="00602DA1" w:rsidDel="00AC6892">
          <w:rPr>
            <w:color w:val="000000" w:themeColor="text1"/>
            <w:sz w:val="22"/>
          </w:rPr>
          <w:delText>ligand</w:delText>
        </w:r>
      </w:del>
      <w:r w:rsidRPr="00602DA1">
        <w:rPr>
          <w:color w:val="000000" w:themeColor="text1"/>
          <w:sz w:val="22"/>
        </w:rPr>
        <w:t xml:space="preserve"> programirane stanične smrti 1 / </w:t>
      </w:r>
      <w:ins w:id="92" w:author="Review HR" w:date="2025-07-29T18:46:00Z">
        <w:r w:rsidR="00AC6892">
          <w:rPr>
            <w:color w:val="000000" w:themeColor="text1"/>
            <w:sz w:val="22"/>
          </w:rPr>
          <w:t>ligand</w:t>
        </w:r>
      </w:ins>
      <w:ins w:id="93" w:author="Review HR" w:date="2025-07-29T18:49:00Z">
        <w:r w:rsidR="003414FF">
          <w:rPr>
            <w:color w:val="000000" w:themeColor="text1"/>
            <w:sz w:val="22"/>
          </w:rPr>
          <w:t>a</w:t>
        </w:r>
      </w:ins>
      <w:del w:id="94" w:author="Review HR" w:date="2025-07-29T18:46:00Z">
        <w:r w:rsidRPr="00602DA1" w:rsidDel="00AC6892">
          <w:rPr>
            <w:color w:val="000000" w:themeColor="text1"/>
            <w:sz w:val="22"/>
          </w:rPr>
          <w:delText>receptor</w:delText>
        </w:r>
      </w:del>
      <w:r w:rsidRPr="00602DA1">
        <w:rPr>
          <w:color w:val="000000" w:themeColor="text1"/>
          <w:sz w:val="22"/>
        </w:rPr>
        <w:t xml:space="preserve"> programirane stanične smrti 1), ATK oznaka: L01FF11.</w:t>
      </w:r>
    </w:p>
    <w:p w14:paraId="3730CFA3" w14:textId="77777777" w:rsidR="009A5E53" w:rsidRPr="008F6728" w:rsidRDefault="009A5E53" w:rsidP="00610656">
      <w:pPr>
        <w:pStyle w:val="SynchrogenixBodyText"/>
        <w:spacing w:before="0" w:after="0"/>
        <w:rPr>
          <w:bCs/>
          <w:color w:val="000000" w:themeColor="text1"/>
          <w:sz w:val="22"/>
          <w:szCs w:val="22"/>
          <w:u w:val="single"/>
        </w:rPr>
      </w:pPr>
    </w:p>
    <w:p w14:paraId="32919FB2" w14:textId="77777777" w:rsidR="002B35BB" w:rsidRPr="00602DA1" w:rsidRDefault="00A92E2C" w:rsidP="00610656">
      <w:pPr>
        <w:pStyle w:val="SynchrogenixBodyText"/>
        <w:keepNext/>
        <w:keepLines/>
        <w:spacing w:before="0" w:after="0"/>
        <w:rPr>
          <w:bCs/>
          <w:color w:val="000000" w:themeColor="text1"/>
          <w:sz w:val="22"/>
          <w:szCs w:val="22"/>
          <w:u w:val="single"/>
        </w:rPr>
      </w:pPr>
      <w:r w:rsidRPr="00602DA1">
        <w:rPr>
          <w:color w:val="000000" w:themeColor="text1"/>
          <w:sz w:val="22"/>
          <w:u w:val="single"/>
        </w:rPr>
        <w:t>Mehanizam djelovanja</w:t>
      </w:r>
    </w:p>
    <w:p w14:paraId="750A1ADA" w14:textId="01A7EFEB" w:rsidR="00FB0B2F" w:rsidRDefault="00A92E2C" w:rsidP="00610656">
      <w:pPr>
        <w:keepNext/>
        <w:keepLines/>
        <w:spacing w:before="0" w:after="0"/>
        <w:rPr>
          <w:color w:val="000000" w:themeColor="text1"/>
          <w:sz w:val="22"/>
        </w:rPr>
      </w:pPr>
      <w:r w:rsidRPr="00602DA1">
        <w:rPr>
          <w:color w:val="000000" w:themeColor="text1"/>
          <w:sz w:val="22"/>
        </w:rPr>
        <w:t xml:space="preserve">Sugemalimab je potpuno ljudsko monoklonsko protutijelo (IgG4). </w:t>
      </w:r>
      <w:r w:rsidR="00D950C8">
        <w:rPr>
          <w:color w:val="000000" w:themeColor="text1"/>
          <w:sz w:val="22"/>
        </w:rPr>
        <w:t>Specifično</w:t>
      </w:r>
      <w:r w:rsidR="00D950C8" w:rsidRPr="00602DA1">
        <w:rPr>
          <w:color w:val="000000" w:themeColor="text1"/>
          <w:sz w:val="22"/>
        </w:rPr>
        <w:t xml:space="preserve"> </w:t>
      </w:r>
      <w:r w:rsidRPr="00602DA1">
        <w:rPr>
          <w:color w:val="000000" w:themeColor="text1"/>
          <w:sz w:val="22"/>
        </w:rPr>
        <w:t>se veže na ligand programirane stanične smrti 1 (PD</w:t>
      </w:r>
      <w:r w:rsidRPr="00602DA1">
        <w:rPr>
          <w:color w:val="000000" w:themeColor="text1"/>
          <w:sz w:val="22"/>
        </w:rPr>
        <w:noBreakHyphen/>
        <w:t xml:space="preserve">L1) i tako </w:t>
      </w:r>
      <w:del w:id="95" w:author="Review HR" w:date="2025-07-30T07:47:00Z">
        <w:r w:rsidRPr="00602DA1" w:rsidDel="00A91450">
          <w:rPr>
            <w:color w:val="000000" w:themeColor="text1"/>
            <w:sz w:val="22"/>
          </w:rPr>
          <w:delText>spr</w:delText>
        </w:r>
        <w:r w:rsidR="00E65658" w:rsidDel="00A91450">
          <w:rPr>
            <w:color w:val="000000" w:themeColor="text1"/>
            <w:sz w:val="22"/>
          </w:rPr>
          <w:delText>ij</w:delText>
        </w:r>
        <w:r w:rsidRPr="00602DA1" w:rsidDel="00A91450">
          <w:rPr>
            <w:color w:val="000000" w:themeColor="text1"/>
            <w:sz w:val="22"/>
          </w:rPr>
          <w:delText>ečava</w:delText>
        </w:r>
      </w:del>
      <w:ins w:id="96" w:author="Review HR" w:date="2025-07-30T07:47:00Z">
        <w:r w:rsidR="00A91450" w:rsidRPr="00602DA1">
          <w:rPr>
            <w:color w:val="000000" w:themeColor="text1"/>
            <w:sz w:val="22"/>
          </w:rPr>
          <w:t>spr</w:t>
        </w:r>
        <w:r w:rsidR="00A91450">
          <w:rPr>
            <w:color w:val="000000" w:themeColor="text1"/>
            <w:sz w:val="22"/>
          </w:rPr>
          <w:t>je</w:t>
        </w:r>
        <w:r w:rsidR="00A91450" w:rsidRPr="00602DA1">
          <w:rPr>
            <w:color w:val="000000" w:themeColor="text1"/>
            <w:sz w:val="22"/>
          </w:rPr>
          <w:t>čava</w:t>
        </w:r>
      </w:ins>
      <w:r w:rsidRPr="00602DA1">
        <w:rPr>
          <w:color w:val="000000" w:themeColor="text1"/>
          <w:sz w:val="22"/>
        </w:rPr>
        <w:t xml:space="preserve"> njegovo vezanje za PD</w:t>
      </w:r>
      <w:r w:rsidRPr="00602DA1">
        <w:rPr>
          <w:color w:val="000000" w:themeColor="text1"/>
          <w:sz w:val="22"/>
        </w:rPr>
        <w:noBreakHyphen/>
        <w:t>1. Kad se eksprimira na stanicama tumora i imunosnim stanicama koje infiltriraju tumor</w:t>
      </w:r>
      <w:r w:rsidR="00CD0534">
        <w:rPr>
          <w:color w:val="000000" w:themeColor="text1"/>
          <w:sz w:val="22"/>
        </w:rPr>
        <w:t>,</w:t>
      </w:r>
      <w:r w:rsidRPr="00602DA1">
        <w:rPr>
          <w:color w:val="000000" w:themeColor="text1"/>
          <w:sz w:val="22"/>
        </w:rPr>
        <w:t xml:space="preserve"> PD</w:t>
      </w:r>
      <w:r w:rsidRPr="00602DA1">
        <w:rPr>
          <w:color w:val="000000" w:themeColor="text1"/>
          <w:sz w:val="22"/>
        </w:rPr>
        <w:noBreakHyphen/>
        <w:t>L1 može doprinijeti inhibiciji imunosnog odgovora protiv tumora. Vezanje PD</w:t>
      </w:r>
      <w:r w:rsidRPr="00602DA1">
        <w:rPr>
          <w:color w:val="000000" w:themeColor="text1"/>
          <w:sz w:val="22"/>
        </w:rPr>
        <w:noBreakHyphen/>
        <w:t>L1 na PD</w:t>
      </w:r>
      <w:r w:rsidRPr="00602DA1">
        <w:rPr>
          <w:color w:val="000000" w:themeColor="text1"/>
          <w:sz w:val="22"/>
        </w:rPr>
        <w:noBreakHyphen/>
        <w:t>1 i CD80 (B7.1) receptore koji se nalaze na T</w:t>
      </w:r>
      <w:r w:rsidRPr="00602DA1">
        <w:rPr>
          <w:color w:val="000000" w:themeColor="text1"/>
          <w:sz w:val="22"/>
        </w:rPr>
        <w:noBreakHyphen/>
        <w:t xml:space="preserve">limfocitima i </w:t>
      </w:r>
      <w:r w:rsidR="00CD0534">
        <w:rPr>
          <w:color w:val="000000" w:themeColor="text1"/>
          <w:sz w:val="22"/>
        </w:rPr>
        <w:t xml:space="preserve">antigen prezentirajućim </w:t>
      </w:r>
      <w:r w:rsidRPr="00602DA1">
        <w:rPr>
          <w:color w:val="000000" w:themeColor="text1"/>
          <w:sz w:val="22"/>
        </w:rPr>
        <w:t>stanicama suprimira citotoksičnu aktivnost T</w:t>
      </w:r>
      <w:r w:rsidRPr="00602DA1">
        <w:rPr>
          <w:color w:val="000000" w:themeColor="text1"/>
          <w:sz w:val="22"/>
        </w:rPr>
        <w:noBreakHyphen/>
        <w:t>limfocita, proliferaciju T</w:t>
      </w:r>
      <w:r w:rsidRPr="00602DA1">
        <w:rPr>
          <w:color w:val="000000" w:themeColor="text1"/>
          <w:sz w:val="22"/>
        </w:rPr>
        <w:noBreakHyphen/>
        <w:t>limfocita i stvaranje citokina. Blokada PD</w:t>
      </w:r>
      <w:r w:rsidRPr="00602DA1">
        <w:rPr>
          <w:color w:val="000000" w:themeColor="text1"/>
          <w:sz w:val="22"/>
        </w:rPr>
        <w:noBreakHyphen/>
        <w:t>L1/PD</w:t>
      </w:r>
      <w:r w:rsidRPr="00602DA1">
        <w:rPr>
          <w:color w:val="000000" w:themeColor="text1"/>
          <w:sz w:val="22"/>
        </w:rPr>
        <w:noBreakHyphen/>
        <w:t>1 i PD</w:t>
      </w:r>
      <w:r w:rsidRPr="00602DA1">
        <w:rPr>
          <w:color w:val="000000" w:themeColor="text1"/>
          <w:sz w:val="22"/>
        </w:rPr>
        <w:noBreakHyphen/>
        <w:t>L1/CD80 interakcija poništava inhibiciju imunosnih odgovora bez indukcije staničn</w:t>
      </w:r>
      <w:r w:rsidR="00B93D79">
        <w:rPr>
          <w:color w:val="000000" w:themeColor="text1"/>
          <w:sz w:val="22"/>
        </w:rPr>
        <w:t>e</w:t>
      </w:r>
      <w:r w:rsidRPr="00602DA1">
        <w:rPr>
          <w:color w:val="000000" w:themeColor="text1"/>
          <w:sz w:val="22"/>
        </w:rPr>
        <w:t xml:space="preserve"> citotoksičnosti ovisne o protutijelima</w:t>
      </w:r>
      <w:r w:rsidR="00B93D79">
        <w:rPr>
          <w:color w:val="000000" w:themeColor="text1"/>
          <w:sz w:val="22"/>
        </w:rPr>
        <w:t xml:space="preserve"> (engl. </w:t>
      </w:r>
      <w:r w:rsidR="00B93D79" w:rsidRPr="00126343">
        <w:rPr>
          <w:i/>
          <w:color w:val="000000" w:themeColor="text1"/>
          <w:sz w:val="22"/>
        </w:rPr>
        <w:t>antibody dependent cell</w:t>
      </w:r>
      <w:r w:rsidR="00B93D79" w:rsidRPr="00126343">
        <w:rPr>
          <w:i/>
          <w:color w:val="000000" w:themeColor="text1"/>
          <w:sz w:val="22"/>
        </w:rPr>
        <w:noBreakHyphen/>
        <w:t>mediated cytotoxicity</w:t>
      </w:r>
      <w:r w:rsidR="00B93D79" w:rsidRPr="00126343">
        <w:rPr>
          <w:color w:val="000000" w:themeColor="text1"/>
          <w:sz w:val="22"/>
        </w:rPr>
        <w:t>, ADCC)</w:t>
      </w:r>
      <w:r w:rsidRPr="00602DA1">
        <w:rPr>
          <w:color w:val="000000" w:themeColor="text1"/>
          <w:sz w:val="22"/>
        </w:rPr>
        <w:t>.</w:t>
      </w:r>
    </w:p>
    <w:p w14:paraId="622B7237" w14:textId="6230611A" w:rsidR="00942E61" w:rsidRPr="00602DA1" w:rsidRDefault="00942E61" w:rsidP="00610656">
      <w:pPr>
        <w:spacing w:before="0" w:after="0"/>
        <w:rPr>
          <w:color w:val="000000" w:themeColor="text1"/>
          <w:sz w:val="22"/>
          <w:szCs w:val="22"/>
        </w:rPr>
      </w:pPr>
    </w:p>
    <w:p w14:paraId="37C9A077" w14:textId="77777777" w:rsidR="0067767B" w:rsidRPr="00602DA1" w:rsidRDefault="00A92E2C" w:rsidP="00610656">
      <w:pPr>
        <w:pStyle w:val="SynchrogenixBodyText"/>
        <w:spacing w:before="0" w:after="0"/>
        <w:rPr>
          <w:bCs/>
          <w:color w:val="000000" w:themeColor="text1"/>
          <w:sz w:val="22"/>
          <w:szCs w:val="22"/>
          <w:u w:val="single"/>
        </w:rPr>
      </w:pPr>
      <w:r w:rsidRPr="00602DA1">
        <w:rPr>
          <w:color w:val="000000" w:themeColor="text1"/>
          <w:sz w:val="22"/>
          <w:u w:val="single"/>
        </w:rPr>
        <w:t>Klinička djelotvornost i sigurnost</w:t>
      </w:r>
    </w:p>
    <w:p w14:paraId="0C10B20B" w14:textId="66D36A17" w:rsidR="005F275A" w:rsidRPr="00602DA1" w:rsidRDefault="00A92E2C" w:rsidP="00610656">
      <w:pPr>
        <w:pStyle w:val="SynchrogenixBodyText"/>
        <w:spacing w:before="0" w:after="0"/>
        <w:rPr>
          <w:rFonts w:ascii="宋体" w:eastAsia="宋体" w:hAnsi="宋体" w:cs="宋体"/>
          <w:color w:val="000000" w:themeColor="text1"/>
          <w:sz w:val="22"/>
          <w:szCs w:val="22"/>
        </w:rPr>
      </w:pPr>
      <w:r w:rsidRPr="00602DA1">
        <w:rPr>
          <w:color w:val="000000" w:themeColor="text1"/>
          <w:sz w:val="22"/>
        </w:rPr>
        <w:t xml:space="preserve">Djelotvornost i sigurnost </w:t>
      </w:r>
      <w:r w:rsidR="00B93D79">
        <w:rPr>
          <w:color w:val="000000" w:themeColor="text1"/>
          <w:sz w:val="22"/>
        </w:rPr>
        <w:t xml:space="preserve">primjene </w:t>
      </w:r>
      <w:r w:rsidRPr="00602DA1">
        <w:rPr>
          <w:color w:val="000000" w:themeColor="text1"/>
          <w:sz w:val="22"/>
        </w:rPr>
        <w:t>sugemalimaba u kombinaciji s kemoterapijom na bazi platine u liječenju odraslih u dobi </w:t>
      </w:r>
      <w:r w:rsidR="00B93D79">
        <w:rPr>
          <w:color w:val="000000" w:themeColor="text1"/>
          <w:sz w:val="22"/>
        </w:rPr>
        <w:t xml:space="preserve">od </w:t>
      </w:r>
      <w:r w:rsidRPr="00602DA1">
        <w:rPr>
          <w:color w:val="000000" w:themeColor="text1"/>
          <w:sz w:val="22"/>
        </w:rPr>
        <w:t>≥ 18 godina s histološki ili citološki potvrđenim metastatskim (IV stadij) skvamoznim ili neskvamoznim NSCLC-om bez senzibilizirajućih mutacija EGFR-a, ALK fuzija, ROS1 ili RET translokacija, ispitivane su u randomiziranom, dvostruko slijepom, placebom kontroliranom ispitivanju faze 3 (GEMSTONE-302). Osim testiranja na prisutnost mutacija EGFR-a u ispitanika s neskvamoznim NSCLC-om, testiranje na</w:t>
      </w:r>
      <w:r w:rsidR="00D950C8">
        <w:rPr>
          <w:color w:val="000000" w:themeColor="text1"/>
          <w:sz w:val="22"/>
        </w:rPr>
        <w:t xml:space="preserve"> genske</w:t>
      </w:r>
      <w:r w:rsidRPr="00602DA1">
        <w:rPr>
          <w:color w:val="000000" w:themeColor="text1"/>
          <w:sz w:val="22"/>
        </w:rPr>
        <w:t xml:space="preserve"> aberacije tumora / onkogene pokretače nije bilo nužno za uključivanje. Za potrebe testiranja na PD</w:t>
      </w:r>
      <w:r w:rsidRPr="00602DA1">
        <w:rPr>
          <w:color w:val="000000" w:themeColor="text1"/>
          <w:sz w:val="22"/>
        </w:rPr>
        <w:noBreakHyphen/>
        <w:t>L1</w:t>
      </w:r>
      <w:r w:rsidR="009727F6">
        <w:rPr>
          <w:color w:val="000000" w:themeColor="text1"/>
          <w:sz w:val="22"/>
        </w:rPr>
        <w:t>,</w:t>
      </w:r>
      <w:r w:rsidRPr="00602DA1">
        <w:rPr>
          <w:color w:val="000000" w:themeColor="text1"/>
          <w:sz w:val="22"/>
        </w:rPr>
        <w:t xml:space="preserve"> ispitanicima se morao uzeti uzorak tkiva tumora koji se fiksirao u formalinu. Ekspresija PD</w:t>
      </w:r>
      <w:r w:rsidRPr="00602DA1">
        <w:rPr>
          <w:color w:val="000000" w:themeColor="text1"/>
          <w:sz w:val="22"/>
        </w:rPr>
        <w:noBreakHyphen/>
        <w:t xml:space="preserve">L1 ocijenjena je imunohistokemijskim metodama u </w:t>
      </w:r>
      <w:r w:rsidR="009727F6">
        <w:rPr>
          <w:color w:val="000000" w:themeColor="text1"/>
          <w:sz w:val="22"/>
        </w:rPr>
        <w:t>središnjem</w:t>
      </w:r>
      <w:r w:rsidR="009727F6" w:rsidRPr="00602DA1">
        <w:rPr>
          <w:color w:val="000000" w:themeColor="text1"/>
          <w:sz w:val="22"/>
        </w:rPr>
        <w:t xml:space="preserve"> </w:t>
      </w:r>
      <w:r w:rsidRPr="00602DA1">
        <w:rPr>
          <w:color w:val="000000" w:themeColor="text1"/>
          <w:sz w:val="22"/>
        </w:rPr>
        <w:t>laboratoriju pomoću testa Ventana PD</w:t>
      </w:r>
      <w:r w:rsidRPr="00602DA1">
        <w:rPr>
          <w:color w:val="000000" w:themeColor="text1"/>
          <w:sz w:val="22"/>
        </w:rPr>
        <w:noBreakHyphen/>
        <w:t>L1 (SP263) na uređaju za automatsko bojenje BenchMark (Roche Tissue Diagnostics, Oro Valley, AZ, SAD) prema uputama proizvođača. Ispitanici su bili isključeni ako su u anamnezi imali autoimunu bolest, primjenu sistemskih imunosupresiva unutar 2 tjedna prije randomizacije i aktivne ili neliječene metastaze u SŽS-u.</w:t>
      </w:r>
    </w:p>
    <w:p w14:paraId="780D1881" w14:textId="77777777" w:rsidR="00AD4EB3" w:rsidRPr="008F6728" w:rsidRDefault="00AD4EB3" w:rsidP="00610656">
      <w:pPr>
        <w:pStyle w:val="SynchrogenixBodyText"/>
        <w:spacing w:before="0" w:after="0"/>
        <w:rPr>
          <w:color w:val="000000" w:themeColor="text1"/>
          <w:sz w:val="22"/>
          <w:szCs w:val="22"/>
        </w:rPr>
      </w:pPr>
    </w:p>
    <w:p w14:paraId="294ADF10" w14:textId="5799E964" w:rsidR="005F275A" w:rsidRPr="00602DA1" w:rsidRDefault="00A92E2C" w:rsidP="00610656">
      <w:pPr>
        <w:pStyle w:val="SynchrogenixBodyText"/>
        <w:spacing w:before="0" w:after="0"/>
        <w:rPr>
          <w:rFonts w:eastAsia="宋体"/>
          <w:color w:val="000000" w:themeColor="text1"/>
          <w:sz w:val="22"/>
          <w:szCs w:val="22"/>
        </w:rPr>
      </w:pPr>
      <w:r w:rsidRPr="00602DA1">
        <w:rPr>
          <w:color w:val="000000" w:themeColor="text1"/>
          <w:sz w:val="22"/>
        </w:rPr>
        <w:lastRenderedPageBreak/>
        <w:t xml:space="preserve">Primarna mjera ishoda ovog ispitivanja bilo je preživljenje bez progresije </w:t>
      </w:r>
      <w:r w:rsidR="009727F6">
        <w:rPr>
          <w:color w:val="000000" w:themeColor="text1"/>
          <w:sz w:val="22"/>
        </w:rPr>
        <w:t xml:space="preserve">bolesti </w:t>
      </w:r>
      <w:r w:rsidRPr="00602DA1">
        <w:rPr>
          <w:color w:val="000000" w:themeColor="text1"/>
          <w:sz w:val="22"/>
        </w:rPr>
        <w:t xml:space="preserve">(engl. </w:t>
      </w:r>
      <w:r w:rsidRPr="00602DA1">
        <w:rPr>
          <w:i/>
          <w:iCs/>
          <w:color w:val="000000" w:themeColor="text1"/>
          <w:sz w:val="22"/>
        </w:rPr>
        <w:t>progression-free survival</w:t>
      </w:r>
      <w:r w:rsidRPr="00602DA1">
        <w:rPr>
          <w:color w:val="000000" w:themeColor="text1"/>
          <w:sz w:val="22"/>
        </w:rPr>
        <w:t xml:space="preserve">, PFS) prema procjeni ispitivača u skladu s verzijom 1.1 Kriterija za ocjenu odgovora kod solidnih tumora (engl. </w:t>
      </w:r>
      <w:r w:rsidRPr="00602DA1">
        <w:rPr>
          <w:i/>
          <w:iCs/>
          <w:color w:val="000000" w:themeColor="text1"/>
          <w:sz w:val="22"/>
        </w:rPr>
        <w:t>Response Evaluation Criteria in Solid Tumours version 1.1</w:t>
      </w:r>
      <w:r w:rsidRPr="00602DA1">
        <w:rPr>
          <w:color w:val="000000" w:themeColor="text1"/>
          <w:sz w:val="22"/>
        </w:rPr>
        <w:t xml:space="preserve">, RECIST v1.1). Sekundarne mjere ishoda uključivale su ukupno preživljenje (engl. </w:t>
      </w:r>
      <w:r w:rsidRPr="00602DA1">
        <w:rPr>
          <w:i/>
          <w:iCs/>
          <w:color w:val="000000" w:themeColor="text1"/>
          <w:sz w:val="22"/>
        </w:rPr>
        <w:t>overall survival</w:t>
      </w:r>
      <w:r w:rsidRPr="00602DA1">
        <w:rPr>
          <w:color w:val="000000" w:themeColor="text1"/>
          <w:sz w:val="22"/>
        </w:rPr>
        <w:t>, OS), PFS u ispitanika s PD</w:t>
      </w:r>
      <w:r w:rsidRPr="00602DA1">
        <w:rPr>
          <w:color w:val="000000" w:themeColor="text1"/>
          <w:sz w:val="22"/>
        </w:rPr>
        <w:noBreakHyphen/>
        <w:t xml:space="preserve">L1 ekspresijom ≥ 1 % (prema procjeni ispitivača u skladu s RECIST v1.1), stopu </w:t>
      </w:r>
      <w:r w:rsidR="00C45DB2">
        <w:rPr>
          <w:color w:val="000000" w:themeColor="text1"/>
          <w:sz w:val="22"/>
        </w:rPr>
        <w:t xml:space="preserve">objektivnog </w:t>
      </w:r>
      <w:r w:rsidRPr="00602DA1">
        <w:rPr>
          <w:color w:val="000000" w:themeColor="text1"/>
          <w:sz w:val="22"/>
        </w:rPr>
        <w:t xml:space="preserve">odgovora (engl. </w:t>
      </w:r>
      <w:r w:rsidRPr="00602DA1">
        <w:rPr>
          <w:i/>
          <w:iCs/>
          <w:color w:val="000000" w:themeColor="text1"/>
          <w:sz w:val="22"/>
        </w:rPr>
        <w:t>objective response rate</w:t>
      </w:r>
      <w:r w:rsidRPr="00602DA1">
        <w:rPr>
          <w:color w:val="000000" w:themeColor="text1"/>
          <w:sz w:val="22"/>
        </w:rPr>
        <w:t xml:space="preserve">, ORR) prema procjeni ispitivača u skladu s RECIST v1.1 i trajanje odgovora (engl. </w:t>
      </w:r>
      <w:r w:rsidRPr="00602DA1">
        <w:rPr>
          <w:i/>
          <w:iCs/>
          <w:color w:val="000000" w:themeColor="text1"/>
          <w:sz w:val="22"/>
        </w:rPr>
        <w:t>duration of response</w:t>
      </w:r>
      <w:r w:rsidRPr="00602DA1">
        <w:rPr>
          <w:color w:val="000000" w:themeColor="text1"/>
          <w:sz w:val="22"/>
        </w:rPr>
        <w:t>, DoR). Pogreška tipa 1 kontrolirana je pomoću sekvencijalnog testiranja sljedećim redoslijedom: PFS, OS, PFS u ispitanika s ekspresijom PD</w:t>
      </w:r>
      <w:r w:rsidRPr="00602DA1">
        <w:rPr>
          <w:color w:val="000000" w:themeColor="text1"/>
          <w:sz w:val="22"/>
        </w:rPr>
        <w:noBreakHyphen/>
        <w:t>L1 ≥ 1 % te ORR.</w:t>
      </w:r>
    </w:p>
    <w:p w14:paraId="385C4127" w14:textId="77777777" w:rsidR="00980B2A" w:rsidRPr="008F6728" w:rsidRDefault="00980B2A" w:rsidP="00610656">
      <w:pPr>
        <w:pStyle w:val="SynchrogenixBodyText"/>
        <w:spacing w:before="0" w:after="0"/>
        <w:rPr>
          <w:rFonts w:eastAsia="Times New Roman"/>
          <w:color w:val="000000" w:themeColor="text1"/>
          <w:sz w:val="22"/>
          <w:szCs w:val="22"/>
        </w:rPr>
      </w:pPr>
    </w:p>
    <w:p w14:paraId="463C54ED" w14:textId="77777777" w:rsidR="005F275A" w:rsidRPr="00602DA1" w:rsidRDefault="00A92E2C" w:rsidP="00610656">
      <w:pPr>
        <w:pStyle w:val="SynchrogenixBodyText"/>
        <w:spacing w:before="0" w:after="0"/>
        <w:rPr>
          <w:color w:val="000000" w:themeColor="text1"/>
          <w:sz w:val="22"/>
          <w:szCs w:val="22"/>
        </w:rPr>
      </w:pPr>
      <w:r w:rsidRPr="00602DA1">
        <w:rPr>
          <w:color w:val="000000" w:themeColor="text1"/>
          <w:sz w:val="22"/>
        </w:rPr>
        <w:t>Ukupno je 479 ispitanika bilo slučajno dodijeljeno (2:1) kako bi primali:</w:t>
      </w:r>
    </w:p>
    <w:p w14:paraId="1392E72F" w14:textId="7C2D2676" w:rsidR="005F275A" w:rsidRPr="00602DA1" w:rsidRDefault="00A92E2C" w:rsidP="00694305">
      <w:pPr>
        <w:pStyle w:val="SynchrogenixBodyText"/>
        <w:numPr>
          <w:ilvl w:val="0"/>
          <w:numId w:val="50"/>
        </w:numPr>
        <w:spacing w:before="0" w:after="0"/>
        <w:ind w:left="540" w:hanging="540"/>
        <w:rPr>
          <w:strike/>
          <w:color w:val="000000" w:themeColor="text1"/>
          <w:sz w:val="22"/>
          <w:szCs w:val="22"/>
        </w:rPr>
      </w:pPr>
      <w:r w:rsidRPr="00602DA1">
        <w:rPr>
          <w:color w:val="000000" w:themeColor="text1"/>
          <w:sz w:val="22"/>
        </w:rPr>
        <w:t>za skvamozni NSCLC, sugemalimab</w:t>
      </w:r>
      <w:r w:rsidR="00C45DB2">
        <w:rPr>
          <w:color w:val="000000" w:themeColor="text1"/>
          <w:sz w:val="22"/>
        </w:rPr>
        <w:t xml:space="preserve"> u dozi od 1200 mg</w:t>
      </w:r>
      <w:r w:rsidRPr="00602DA1">
        <w:rPr>
          <w:color w:val="000000" w:themeColor="text1"/>
          <w:sz w:val="22"/>
        </w:rPr>
        <w:t xml:space="preserve"> s karboplatinom </w:t>
      </w:r>
      <w:r w:rsidR="00C45DB2">
        <w:rPr>
          <w:color w:val="000000" w:themeColor="text1"/>
          <w:sz w:val="22"/>
        </w:rPr>
        <w:t xml:space="preserve">u dozi kojom se postiže </w:t>
      </w:r>
      <w:r w:rsidRPr="00602DA1">
        <w:rPr>
          <w:color w:val="000000" w:themeColor="text1"/>
          <w:sz w:val="22"/>
        </w:rPr>
        <w:t>AUC = 5 mg/ml/min i paklitakselom</w:t>
      </w:r>
      <w:r w:rsidR="00C45DB2">
        <w:rPr>
          <w:color w:val="000000" w:themeColor="text1"/>
          <w:sz w:val="22"/>
        </w:rPr>
        <w:t xml:space="preserve"> u dozi od</w:t>
      </w:r>
      <w:r w:rsidRPr="00602DA1">
        <w:rPr>
          <w:color w:val="000000" w:themeColor="text1"/>
          <w:sz w:val="22"/>
        </w:rPr>
        <w:t xml:space="preserve"> 175 mg/m</w:t>
      </w:r>
      <w:r w:rsidRPr="00602DA1">
        <w:rPr>
          <w:color w:val="000000" w:themeColor="text1"/>
          <w:sz w:val="22"/>
          <w:vertAlign w:val="superscript"/>
        </w:rPr>
        <w:t>2</w:t>
      </w:r>
      <w:r w:rsidRPr="00602DA1">
        <w:rPr>
          <w:color w:val="000000" w:themeColor="text1"/>
          <w:sz w:val="22"/>
        </w:rPr>
        <w:t xml:space="preserve"> primijenjeno intravenski svaka 3 tjedna do najviše 4 ciklusa, a zatim sugemalimab</w:t>
      </w:r>
      <w:r w:rsidR="00D950C8">
        <w:rPr>
          <w:color w:val="000000" w:themeColor="text1"/>
          <w:sz w:val="22"/>
        </w:rPr>
        <w:t xml:space="preserve"> u d</w:t>
      </w:r>
      <w:r w:rsidR="00C45DB2">
        <w:rPr>
          <w:color w:val="000000" w:themeColor="text1"/>
          <w:sz w:val="22"/>
        </w:rPr>
        <w:t>ozi od 1200 mg</w:t>
      </w:r>
      <w:r w:rsidRPr="00602DA1">
        <w:rPr>
          <w:color w:val="000000" w:themeColor="text1"/>
          <w:sz w:val="22"/>
        </w:rPr>
        <w:t xml:space="preserve"> svaka 3 tjedna</w:t>
      </w:r>
    </w:p>
    <w:p w14:paraId="05BBBCCF" w14:textId="34895DC2" w:rsidR="005F275A" w:rsidRPr="00602DA1" w:rsidRDefault="00A92E2C" w:rsidP="00694305">
      <w:pPr>
        <w:pStyle w:val="SynchrogenixBodyText"/>
        <w:numPr>
          <w:ilvl w:val="0"/>
          <w:numId w:val="50"/>
        </w:numPr>
        <w:spacing w:before="0" w:after="0"/>
        <w:ind w:left="540" w:hanging="540"/>
        <w:rPr>
          <w:strike/>
          <w:color w:val="000000" w:themeColor="text1"/>
          <w:sz w:val="22"/>
          <w:szCs w:val="22"/>
        </w:rPr>
      </w:pPr>
      <w:r w:rsidRPr="00602DA1">
        <w:rPr>
          <w:color w:val="000000" w:themeColor="text1"/>
          <w:sz w:val="22"/>
        </w:rPr>
        <w:t>za neskvamozni NSCLC, sugemalimab</w:t>
      </w:r>
      <w:r w:rsidR="002E58AD">
        <w:rPr>
          <w:color w:val="000000" w:themeColor="text1"/>
          <w:sz w:val="22"/>
        </w:rPr>
        <w:t xml:space="preserve"> u dozi od 1200 mg</w:t>
      </w:r>
      <w:r w:rsidRPr="00602DA1">
        <w:rPr>
          <w:color w:val="000000" w:themeColor="text1"/>
          <w:sz w:val="22"/>
        </w:rPr>
        <w:t xml:space="preserve"> s karboplatinom </w:t>
      </w:r>
      <w:r w:rsidR="002E58AD">
        <w:rPr>
          <w:color w:val="000000" w:themeColor="text1"/>
          <w:sz w:val="22"/>
        </w:rPr>
        <w:t xml:space="preserve">u dozi kojom se postiže </w:t>
      </w:r>
      <w:r w:rsidRPr="00602DA1">
        <w:rPr>
          <w:color w:val="000000" w:themeColor="text1"/>
          <w:sz w:val="22"/>
        </w:rPr>
        <w:t xml:space="preserve">AUC = 5 mg/ml/min i pemetreksedom </w:t>
      </w:r>
      <w:r w:rsidR="002E58AD">
        <w:rPr>
          <w:color w:val="000000" w:themeColor="text1"/>
          <w:sz w:val="22"/>
        </w:rPr>
        <w:t xml:space="preserve">u dozi od </w:t>
      </w:r>
      <w:r w:rsidRPr="00602DA1">
        <w:rPr>
          <w:color w:val="000000" w:themeColor="text1"/>
          <w:sz w:val="22"/>
        </w:rPr>
        <w:t>500 mg/m</w:t>
      </w:r>
      <w:r w:rsidRPr="00602DA1">
        <w:rPr>
          <w:color w:val="000000" w:themeColor="text1"/>
          <w:sz w:val="22"/>
          <w:vertAlign w:val="superscript"/>
        </w:rPr>
        <w:t>2</w:t>
      </w:r>
      <w:r w:rsidRPr="00602DA1">
        <w:rPr>
          <w:color w:val="000000" w:themeColor="text1"/>
          <w:sz w:val="22"/>
        </w:rPr>
        <w:t xml:space="preserve"> primijenjeno intravenski svaka 3 tjedna do najviše 4 ciklusa, a zatim sugemalimab</w:t>
      </w:r>
      <w:r w:rsidR="002E58AD">
        <w:rPr>
          <w:color w:val="000000" w:themeColor="text1"/>
          <w:sz w:val="22"/>
        </w:rPr>
        <w:t xml:space="preserve"> u dozi od 1200 mg</w:t>
      </w:r>
      <w:r w:rsidRPr="00602DA1">
        <w:rPr>
          <w:color w:val="000000" w:themeColor="text1"/>
          <w:sz w:val="22"/>
        </w:rPr>
        <w:t xml:space="preserve"> i pemetreksed </w:t>
      </w:r>
      <w:r w:rsidR="002E58AD">
        <w:rPr>
          <w:color w:val="000000" w:themeColor="text1"/>
          <w:sz w:val="22"/>
        </w:rPr>
        <w:t xml:space="preserve">u dozi od </w:t>
      </w:r>
      <w:r w:rsidRPr="00602DA1">
        <w:rPr>
          <w:color w:val="000000" w:themeColor="text1"/>
          <w:sz w:val="22"/>
        </w:rPr>
        <w:t>500 mg/m</w:t>
      </w:r>
      <w:r w:rsidRPr="00602DA1">
        <w:rPr>
          <w:color w:val="000000" w:themeColor="text1"/>
          <w:sz w:val="22"/>
          <w:vertAlign w:val="superscript"/>
        </w:rPr>
        <w:t>2</w:t>
      </w:r>
      <w:r w:rsidRPr="00602DA1">
        <w:rPr>
          <w:color w:val="000000" w:themeColor="text1"/>
          <w:sz w:val="22"/>
        </w:rPr>
        <w:t xml:space="preserve"> svaka 3 tjedna.</w:t>
      </w:r>
    </w:p>
    <w:p w14:paraId="0E4716A9" w14:textId="77777777" w:rsidR="005F275A" w:rsidRPr="00602DA1" w:rsidRDefault="00A92E2C" w:rsidP="002E58AD">
      <w:pPr>
        <w:pStyle w:val="SynchrogenixBodyText"/>
        <w:spacing w:before="0" w:after="0"/>
        <w:ind w:left="180" w:hanging="180"/>
        <w:rPr>
          <w:color w:val="000000" w:themeColor="text1"/>
          <w:sz w:val="22"/>
          <w:szCs w:val="22"/>
        </w:rPr>
      </w:pPr>
      <w:r w:rsidRPr="00602DA1">
        <w:rPr>
          <w:color w:val="000000" w:themeColor="text1"/>
          <w:sz w:val="22"/>
        </w:rPr>
        <w:t>ili</w:t>
      </w:r>
    </w:p>
    <w:p w14:paraId="583D137B" w14:textId="3E187606" w:rsidR="005F275A" w:rsidRPr="00602DA1" w:rsidRDefault="00A92E2C" w:rsidP="00694305">
      <w:pPr>
        <w:pStyle w:val="SynchrogenixBodyText"/>
        <w:numPr>
          <w:ilvl w:val="0"/>
          <w:numId w:val="50"/>
        </w:numPr>
        <w:spacing w:before="0" w:after="0"/>
        <w:ind w:left="540" w:hanging="540"/>
        <w:rPr>
          <w:color w:val="000000" w:themeColor="text1"/>
          <w:sz w:val="22"/>
          <w:szCs w:val="22"/>
        </w:rPr>
      </w:pPr>
      <w:r w:rsidRPr="00602DA1">
        <w:rPr>
          <w:color w:val="000000" w:themeColor="text1"/>
          <w:sz w:val="22"/>
        </w:rPr>
        <w:t xml:space="preserve">placebo i isti režim kemoterapije na bazi platine za skvamozni ili neskvamozni NSCLC kao i skupina </w:t>
      </w:r>
      <w:r w:rsidR="002E58AD">
        <w:rPr>
          <w:color w:val="000000" w:themeColor="text1"/>
          <w:sz w:val="22"/>
        </w:rPr>
        <w:t>koja je primala</w:t>
      </w:r>
      <w:r w:rsidR="002E58AD" w:rsidRPr="00602DA1">
        <w:rPr>
          <w:color w:val="000000" w:themeColor="text1"/>
          <w:sz w:val="22"/>
        </w:rPr>
        <w:t xml:space="preserve"> </w:t>
      </w:r>
      <w:r w:rsidRPr="00602DA1">
        <w:rPr>
          <w:color w:val="000000" w:themeColor="text1"/>
          <w:sz w:val="22"/>
        </w:rPr>
        <w:t>sugemalimab do najviše 4 ciklusa,</w:t>
      </w:r>
      <w:r w:rsidRPr="00602DA1">
        <w:rPr>
          <w:color w:val="000000" w:themeColor="text1"/>
          <w:sz w:val="22"/>
          <w:shd w:val="clear" w:color="auto" w:fill="FFFFFF"/>
        </w:rPr>
        <w:t xml:space="preserve"> a zatim </w:t>
      </w:r>
      <w:r w:rsidRPr="00602DA1">
        <w:rPr>
          <w:color w:val="000000" w:themeColor="text1"/>
          <w:sz w:val="22"/>
        </w:rPr>
        <w:t>placebo za skvamozni NSCLC ili placebo i pemetreksed za neskvamozni NSCLC.</w:t>
      </w:r>
    </w:p>
    <w:p w14:paraId="3A213777" w14:textId="77777777" w:rsidR="00637BD9" w:rsidRPr="00602DA1" w:rsidRDefault="00637BD9" w:rsidP="00610656">
      <w:pPr>
        <w:spacing w:before="0" w:after="0"/>
        <w:textAlignment w:val="baseline"/>
        <w:rPr>
          <w:rFonts w:eastAsia="等线"/>
          <w:color w:val="000000" w:themeColor="text1"/>
          <w:sz w:val="22"/>
          <w:szCs w:val="22"/>
          <w:lang w:eastAsia="zh-CN"/>
        </w:rPr>
      </w:pPr>
    </w:p>
    <w:p w14:paraId="2759ABA5" w14:textId="5ADAA9BB" w:rsidR="001A7181" w:rsidRPr="00602DA1" w:rsidRDefault="00A92E2C" w:rsidP="00610656">
      <w:pPr>
        <w:spacing w:before="0" w:after="0"/>
        <w:textAlignment w:val="baseline"/>
        <w:rPr>
          <w:rFonts w:eastAsia="等线"/>
          <w:color w:val="000000" w:themeColor="text1"/>
          <w:sz w:val="22"/>
          <w:szCs w:val="22"/>
        </w:rPr>
      </w:pPr>
      <w:r w:rsidRPr="00602DA1">
        <w:rPr>
          <w:color w:val="000000" w:themeColor="text1"/>
          <w:sz w:val="22"/>
        </w:rPr>
        <w:t xml:space="preserve">Maksimalno trajanje liječenja sugemalimabom ili placebom bilo je 35 ciklusa (približno 2 godine) ili do progresije bolesti, </w:t>
      </w:r>
      <w:r w:rsidR="002E58AD">
        <w:rPr>
          <w:color w:val="000000" w:themeColor="text1"/>
          <w:sz w:val="22"/>
        </w:rPr>
        <w:t xml:space="preserve">pojave </w:t>
      </w:r>
      <w:r w:rsidRPr="00602DA1">
        <w:rPr>
          <w:color w:val="000000" w:themeColor="text1"/>
          <w:sz w:val="22"/>
        </w:rPr>
        <w:t>neprihvatljive toksičnosti, povlačenja informiranog pristanka, smrti ili drugih razloga navedenih u protokolu.</w:t>
      </w:r>
    </w:p>
    <w:p w14:paraId="361AA37F" w14:textId="77777777" w:rsidR="001A7181" w:rsidRPr="00602DA1"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602DA1" w:rsidRDefault="00365684" w:rsidP="00610656">
      <w:pPr>
        <w:spacing w:before="0" w:after="0"/>
        <w:textAlignment w:val="baseline"/>
        <w:rPr>
          <w:rFonts w:eastAsia="等线"/>
          <w:color w:val="000000" w:themeColor="text1"/>
          <w:sz w:val="22"/>
          <w:szCs w:val="22"/>
        </w:rPr>
      </w:pPr>
      <w:r w:rsidRPr="00602DA1">
        <w:rPr>
          <w:color w:val="000000" w:themeColor="text1"/>
          <w:sz w:val="22"/>
        </w:rPr>
        <w:t>Ispitanici koji su primali placebo i kemoterapiju u kojih je došlo do radiološki potvrđene progresije bolesti koju je potvrdio ispitivač mogli su prijeći na primanje sugemalimaba u monoterapiji.</w:t>
      </w:r>
    </w:p>
    <w:p w14:paraId="71E43235" w14:textId="77777777" w:rsidR="00525936" w:rsidRPr="00602DA1"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Tijekom prve godine razdoblja liječenja, slikovne procjene provodile su se 6 i 12 tjedana nakon prve doze, a zatim svakih 9 tjedana. Nakon prve godine slikovne procjene provodile su se svakih 12 tjedana do progresije bolesti, gubitka iz praćenja, smrti ili završetka ispitivanja, što god je nastupilo prvo.</w:t>
      </w:r>
    </w:p>
    <w:p w14:paraId="3EE31CB4" w14:textId="77777777" w:rsidR="005F275A" w:rsidRPr="00602DA1" w:rsidRDefault="005F275A" w:rsidP="00610656">
      <w:pPr>
        <w:spacing w:before="0" w:after="0"/>
        <w:textAlignment w:val="baseline"/>
        <w:rPr>
          <w:rFonts w:eastAsia="Times New Roman"/>
          <w:strike/>
          <w:color w:val="000000" w:themeColor="text1"/>
          <w:sz w:val="22"/>
          <w:szCs w:val="22"/>
        </w:rPr>
      </w:pPr>
    </w:p>
    <w:p w14:paraId="29D10740" w14:textId="54D06CA0"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 xml:space="preserve">Svi ispitanici bili su Azijci i imali NSCLC u IV. stadiju. Medijan dobi bio je 63,0 godine; 80,0 % ih je bilo muškaraca; 73,3 % bivših </w:t>
      </w:r>
      <w:r w:rsidR="006A41DE">
        <w:rPr>
          <w:color w:val="000000" w:themeColor="text1"/>
          <w:sz w:val="22"/>
        </w:rPr>
        <w:t xml:space="preserve">ili </w:t>
      </w:r>
      <w:r w:rsidR="000A120A">
        <w:rPr>
          <w:color w:val="000000" w:themeColor="text1"/>
          <w:sz w:val="22"/>
        </w:rPr>
        <w:t>sadašnjih</w:t>
      </w:r>
      <w:r w:rsidR="006A41DE">
        <w:rPr>
          <w:color w:val="000000" w:themeColor="text1"/>
          <w:sz w:val="22"/>
        </w:rPr>
        <w:t xml:space="preserve"> </w:t>
      </w:r>
      <w:r w:rsidRPr="00602DA1">
        <w:rPr>
          <w:color w:val="000000" w:themeColor="text1"/>
          <w:sz w:val="22"/>
        </w:rPr>
        <w:t>pušača; 38,8 % imalo je ≥ 65 godina; 40,1 % imalo je skvamozni NSCLC; 59,9 % imalo je neskvamozni NSCLC; 60,8 % imalo je PD</w:t>
      </w:r>
      <w:r w:rsidRPr="00602DA1">
        <w:rPr>
          <w:color w:val="000000" w:themeColor="text1"/>
          <w:sz w:val="22"/>
        </w:rPr>
        <w:noBreakHyphen/>
        <w:t>L1 ekspresiju ≥ 1 % tumora; 11,9 % imalo je metastaze u jetri na početku</w:t>
      </w:r>
      <w:r w:rsidR="006A41DE">
        <w:rPr>
          <w:color w:val="000000" w:themeColor="text1"/>
          <w:sz w:val="22"/>
        </w:rPr>
        <w:t xml:space="preserve"> ispitivanja</w:t>
      </w:r>
      <w:r w:rsidRPr="00602DA1">
        <w:rPr>
          <w:color w:val="000000" w:themeColor="text1"/>
          <w:sz w:val="22"/>
        </w:rPr>
        <w:t>; 14,0 % imalo je metastaze u mozgu na početku</w:t>
      </w:r>
      <w:r w:rsidR="006A41DE">
        <w:rPr>
          <w:color w:val="000000" w:themeColor="text1"/>
          <w:sz w:val="22"/>
        </w:rPr>
        <w:t xml:space="preserve"> ispitivanja</w:t>
      </w:r>
      <w:r w:rsidRPr="00602DA1">
        <w:rPr>
          <w:color w:val="000000" w:themeColor="text1"/>
          <w:sz w:val="22"/>
        </w:rPr>
        <w:t>; 82,5 % imalo je ECOG</w:t>
      </w:r>
      <w:r w:rsidR="006A41DE">
        <w:rPr>
          <w:color w:val="000000" w:themeColor="text1"/>
          <w:sz w:val="22"/>
        </w:rPr>
        <w:t xml:space="preserve"> (</w:t>
      </w:r>
      <w:r w:rsidR="006A41DE" w:rsidRPr="006A41DE">
        <w:rPr>
          <w:color w:val="000000" w:themeColor="text1"/>
          <w:sz w:val="22"/>
        </w:rPr>
        <w:t xml:space="preserve">engl. </w:t>
      </w:r>
      <w:r w:rsidR="006A41DE" w:rsidRPr="006A41DE">
        <w:rPr>
          <w:i/>
          <w:color w:val="000000" w:themeColor="text1"/>
          <w:sz w:val="22"/>
        </w:rPr>
        <w:t>Eastern Cooperative Oncology Group</w:t>
      </w:r>
      <w:r w:rsidR="006A41DE">
        <w:rPr>
          <w:color w:val="000000" w:themeColor="text1"/>
          <w:sz w:val="22"/>
        </w:rPr>
        <w:t xml:space="preserve">) </w:t>
      </w:r>
      <w:r w:rsidRPr="00602DA1">
        <w:rPr>
          <w:color w:val="000000" w:themeColor="text1"/>
          <w:sz w:val="22"/>
        </w:rPr>
        <w:t>funkcionalni status 1.</w:t>
      </w:r>
    </w:p>
    <w:p w14:paraId="530FDE44" w14:textId="77777777" w:rsidR="00C72001" w:rsidRPr="00602DA1"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Medijan trajanja liječenja bio je 10 ciklusa (raspon od 1 do 49) s medijanom trajanja 7,15 mjeseci za sugemalimab naspram 6 ciklusa (raspon od 1 do 44) s medijanom trajanja 4,6 mjeseci za placebo. Rezultati djelotvornosti iz ispitivanja GEMSTONE-302 sažeti su u tablici 3 te na slici 1 i slici 2.</w:t>
      </w:r>
    </w:p>
    <w:p w14:paraId="712ED572" w14:textId="77777777" w:rsidR="005F275A" w:rsidRPr="00602DA1" w:rsidRDefault="005F275A" w:rsidP="00610656">
      <w:pPr>
        <w:spacing w:before="0" w:after="0"/>
        <w:ind w:left="1140" w:hanging="1140"/>
        <w:textAlignment w:val="baseline"/>
        <w:rPr>
          <w:rFonts w:eastAsia="Times New Roman"/>
          <w:color w:val="000000" w:themeColor="text1"/>
          <w:sz w:val="22"/>
          <w:szCs w:val="22"/>
        </w:rPr>
      </w:pPr>
    </w:p>
    <w:p w14:paraId="2CBF6F5A" w14:textId="77777777" w:rsidR="005F275A" w:rsidRPr="00602DA1" w:rsidRDefault="00A92E2C" w:rsidP="00610656">
      <w:pPr>
        <w:spacing w:before="0" w:after="0"/>
        <w:ind w:left="1140" w:hanging="1140"/>
        <w:textAlignment w:val="baseline"/>
        <w:rPr>
          <w:rFonts w:eastAsia="Times New Roman"/>
          <w:color w:val="000000" w:themeColor="text1"/>
          <w:sz w:val="22"/>
          <w:szCs w:val="22"/>
        </w:rPr>
      </w:pPr>
      <w:r w:rsidRPr="00602DA1">
        <w:rPr>
          <w:b/>
          <w:color w:val="000000" w:themeColor="text1"/>
          <w:sz w:val="22"/>
        </w:rPr>
        <w:t>Tablica 3.</w:t>
      </w:r>
      <w:r w:rsidRPr="00602DA1">
        <w:rPr>
          <w:color w:val="000000" w:themeColor="text1"/>
          <w:sz w:val="22"/>
        </w:rPr>
        <w:tab/>
      </w:r>
      <w:r w:rsidRPr="00602DA1">
        <w:rPr>
          <w:b/>
          <w:color w:val="000000" w:themeColor="text1"/>
          <w:sz w:val="22"/>
        </w:rPr>
        <w:t>Rezultati djelotvornosti iz ispitivanja GEMSTONE-302</w:t>
      </w:r>
    </w:p>
    <w:p w14:paraId="471F89C4" w14:textId="77777777" w:rsidR="005F275A" w:rsidRPr="00602DA1"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4"/>
        <w:gridCol w:w="2880"/>
        <w:gridCol w:w="2137"/>
      </w:tblGrid>
      <w:tr w:rsidR="00CB62FC" w:rsidRPr="00602DA1" w14:paraId="3D78A523" w14:textId="77777777">
        <w:trPr>
          <w:tblHeader/>
        </w:trPr>
        <w:tc>
          <w:tcPr>
            <w:tcW w:w="2232" w:type="pct"/>
            <w:vAlign w:val="bottom"/>
          </w:tcPr>
          <w:p w14:paraId="1FF4F547" w14:textId="77777777" w:rsidR="005F275A" w:rsidRPr="00602DA1" w:rsidRDefault="00A92E2C" w:rsidP="00610656">
            <w:pPr>
              <w:spacing w:before="0" w:after="0"/>
              <w:textAlignment w:val="baseline"/>
              <w:rPr>
                <w:rFonts w:eastAsia="Times New Roman"/>
                <w:b/>
                <w:bCs/>
                <w:color w:val="000000" w:themeColor="text1"/>
                <w:sz w:val="22"/>
                <w:szCs w:val="22"/>
              </w:rPr>
            </w:pPr>
            <w:r w:rsidRPr="00602DA1">
              <w:rPr>
                <w:b/>
                <w:color w:val="000000" w:themeColor="text1"/>
                <w:sz w:val="22"/>
              </w:rPr>
              <w:t>Mjere ishoda djelotvornosti</w:t>
            </w:r>
          </w:p>
        </w:tc>
        <w:tc>
          <w:tcPr>
            <w:tcW w:w="1589" w:type="pct"/>
            <w:vAlign w:val="bottom"/>
          </w:tcPr>
          <w:p w14:paraId="13726CCD" w14:textId="77777777" w:rsidR="005F275A" w:rsidRPr="00602DA1" w:rsidRDefault="00A92E2C" w:rsidP="00610656">
            <w:pPr>
              <w:spacing w:before="0" w:after="0"/>
              <w:jc w:val="center"/>
              <w:textAlignment w:val="baseline"/>
              <w:rPr>
                <w:rFonts w:eastAsia="Times New Roman"/>
                <w:b/>
                <w:bCs/>
                <w:color w:val="000000" w:themeColor="text1"/>
                <w:sz w:val="22"/>
                <w:szCs w:val="22"/>
              </w:rPr>
            </w:pPr>
            <w:r w:rsidRPr="00602DA1">
              <w:rPr>
                <w:b/>
                <w:color w:val="000000" w:themeColor="text1"/>
                <w:sz w:val="22"/>
              </w:rPr>
              <w:t>Sugemalimab u kombinaciji s kemoterapijom na bazi platine</w:t>
            </w:r>
          </w:p>
          <w:p w14:paraId="27C4BD4E"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n = 320)</w:t>
            </w:r>
          </w:p>
        </w:tc>
        <w:tc>
          <w:tcPr>
            <w:tcW w:w="1179" w:type="pct"/>
            <w:vAlign w:val="bottom"/>
          </w:tcPr>
          <w:p w14:paraId="419F2217" w14:textId="77777777" w:rsidR="005F275A" w:rsidRPr="00602DA1" w:rsidRDefault="00A92E2C" w:rsidP="00610656">
            <w:pPr>
              <w:spacing w:before="0" w:after="0"/>
              <w:jc w:val="center"/>
              <w:textAlignment w:val="baseline"/>
              <w:rPr>
                <w:rFonts w:eastAsia="Times New Roman"/>
                <w:b/>
                <w:bCs/>
                <w:color w:val="000000" w:themeColor="text1"/>
                <w:sz w:val="22"/>
                <w:szCs w:val="22"/>
              </w:rPr>
            </w:pPr>
            <w:r w:rsidRPr="00602DA1">
              <w:rPr>
                <w:b/>
                <w:color w:val="000000" w:themeColor="text1"/>
                <w:sz w:val="22"/>
              </w:rPr>
              <w:t>Placebo u kombinaciji s kemoterapijom</w:t>
            </w:r>
          </w:p>
          <w:p w14:paraId="10EBB482"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n = 159)</w:t>
            </w:r>
          </w:p>
        </w:tc>
      </w:tr>
      <w:tr w:rsidR="00CB62FC" w:rsidRPr="00602DA1" w14:paraId="0DC4614F" w14:textId="77777777">
        <w:tc>
          <w:tcPr>
            <w:tcW w:w="5000" w:type="pct"/>
            <w:gridSpan w:val="3"/>
          </w:tcPr>
          <w:p w14:paraId="5863F53F" w14:textId="724B1025" w:rsidR="005F275A" w:rsidRPr="00602DA1" w:rsidRDefault="00A92E2C" w:rsidP="00610656">
            <w:pPr>
              <w:spacing w:before="0" w:after="0"/>
              <w:textAlignment w:val="baseline"/>
              <w:rPr>
                <w:rFonts w:eastAsia="Times New Roman"/>
                <w:b/>
                <w:bCs/>
                <w:color w:val="000000" w:themeColor="text1"/>
                <w:sz w:val="22"/>
                <w:szCs w:val="22"/>
              </w:rPr>
            </w:pPr>
            <w:r w:rsidRPr="00602DA1">
              <w:rPr>
                <w:b/>
                <w:color w:val="000000" w:themeColor="text1"/>
                <w:sz w:val="22"/>
              </w:rPr>
              <w:t>Preživljenje bez progresije</w:t>
            </w:r>
            <w:r w:rsidR="006A41DE">
              <w:rPr>
                <w:b/>
                <w:color w:val="000000" w:themeColor="text1"/>
                <w:sz w:val="22"/>
              </w:rPr>
              <w:t xml:space="preserve"> bolesti</w:t>
            </w:r>
            <w:r w:rsidRPr="00602DA1">
              <w:rPr>
                <w:b/>
                <w:color w:val="000000" w:themeColor="text1"/>
                <w:sz w:val="22"/>
              </w:rPr>
              <w:t> (PFS)</w:t>
            </w:r>
            <w:r w:rsidRPr="00602DA1">
              <w:rPr>
                <w:color w:val="000000" w:themeColor="text1"/>
                <w:sz w:val="22"/>
              </w:rPr>
              <w:t>*</w:t>
            </w:r>
          </w:p>
        </w:tc>
      </w:tr>
      <w:tr w:rsidR="00CB62FC" w:rsidRPr="00602DA1" w14:paraId="114041D3" w14:textId="77777777">
        <w:tc>
          <w:tcPr>
            <w:tcW w:w="2232" w:type="pct"/>
          </w:tcPr>
          <w:p w14:paraId="41D5CAFF"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Broj (%) bolesnika s događajem</w:t>
            </w:r>
          </w:p>
        </w:tc>
        <w:tc>
          <w:tcPr>
            <w:tcW w:w="1589" w:type="pct"/>
          </w:tcPr>
          <w:p w14:paraId="41D9746D"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223 (69,7 %)</w:t>
            </w:r>
          </w:p>
        </w:tc>
        <w:tc>
          <w:tcPr>
            <w:tcW w:w="1179" w:type="pct"/>
          </w:tcPr>
          <w:p w14:paraId="4E5440A1"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135 (84,9 %)</w:t>
            </w:r>
          </w:p>
        </w:tc>
      </w:tr>
      <w:tr w:rsidR="00CB62FC" w:rsidRPr="00602DA1" w14:paraId="788FDA2C" w14:textId="77777777">
        <w:tc>
          <w:tcPr>
            <w:tcW w:w="2232" w:type="pct"/>
          </w:tcPr>
          <w:p w14:paraId="6929ED41"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Medijan u mjesecima (95 % CI)</w:t>
            </w:r>
          </w:p>
        </w:tc>
        <w:tc>
          <w:tcPr>
            <w:tcW w:w="1589" w:type="pct"/>
          </w:tcPr>
          <w:p w14:paraId="087FB9E6"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9,0 (7,4; 10,8)</w:t>
            </w:r>
          </w:p>
        </w:tc>
        <w:tc>
          <w:tcPr>
            <w:tcW w:w="1179" w:type="pct"/>
          </w:tcPr>
          <w:p w14:paraId="270B5385"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4,9 (4,8; 5,1)</w:t>
            </w:r>
          </w:p>
        </w:tc>
      </w:tr>
      <w:tr w:rsidR="00CB62FC" w:rsidRPr="00602DA1" w14:paraId="065A2E5A" w14:textId="77777777">
        <w:tc>
          <w:tcPr>
            <w:tcW w:w="2232" w:type="pct"/>
          </w:tcPr>
          <w:p w14:paraId="41B1C76A"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Omjer hazarda (95 % CI)</w:t>
            </w:r>
            <w:r>
              <w:fldChar w:fldCharType="begin"/>
            </w:r>
            <w:r>
              <w:instrText>HYPERLINK "https://dailymed.nlm.nih.gov/dailymed/drugInfo.cfm?setid=423c489c-085b-4320-b892-7868ebd6dc6b" \l "footnote-reference-3"</w:instrText>
            </w:r>
            <w:r>
              <w:fldChar w:fldCharType="separate"/>
            </w:r>
            <w:r w:rsidRPr="00602DA1">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5C3C0A0B"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0,48 (0,39; 0,60)</w:t>
            </w:r>
          </w:p>
        </w:tc>
      </w:tr>
      <w:tr w:rsidR="00CB62FC" w:rsidRPr="00602DA1" w14:paraId="728966A4" w14:textId="77777777">
        <w:tc>
          <w:tcPr>
            <w:tcW w:w="2232" w:type="pct"/>
          </w:tcPr>
          <w:p w14:paraId="4CB0EAD1"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p-vrijednost</w:t>
            </w:r>
            <w:r w:rsidR="00BA14B6">
              <w:fldChar w:fldCharType="begin"/>
            </w:r>
            <w:r w:rsidR="00BA14B6">
              <w:instrText xml:space="preserve"> HYPERLINK "https://dailymed.nlm.nih.gov/dailymed/drugInfo.cfm?setid=423c489c-085b-4320-b892-7868ebd6dc6b" \l "footnote-reference-3" </w:instrText>
            </w:r>
            <w:r w:rsidR="00BA14B6">
              <w:fldChar w:fldCharType="separate"/>
            </w:r>
            <w:r w:rsidRPr="00602DA1">
              <w:rPr>
                <w:rStyle w:val="Hyperlink"/>
                <w:caps/>
                <w:color w:val="000000" w:themeColor="text1"/>
                <w:sz w:val="22"/>
                <w:u w:val="none"/>
                <w:bdr w:val="none" w:sz="0" w:space="0" w:color="auto" w:frame="1"/>
                <w:shd w:val="clear" w:color="auto" w:fill="FFFFFF"/>
                <w:vertAlign w:val="superscript"/>
              </w:rPr>
              <w:t>†</w:t>
            </w:r>
            <w:r w:rsidR="00BA14B6">
              <w:rPr>
                <w:rStyle w:val="Hyperlink"/>
                <w:caps/>
                <w:color w:val="000000" w:themeColor="text1"/>
                <w:sz w:val="22"/>
                <w:u w:val="none"/>
                <w:bdr w:val="none" w:sz="0" w:space="0" w:color="auto" w:frame="1"/>
                <w:shd w:val="clear" w:color="auto" w:fill="FFFFFF"/>
                <w:vertAlign w:val="superscript"/>
              </w:rPr>
              <w:fldChar w:fldCharType="end"/>
            </w:r>
          </w:p>
        </w:tc>
        <w:tc>
          <w:tcPr>
            <w:tcW w:w="2768" w:type="pct"/>
            <w:gridSpan w:val="2"/>
          </w:tcPr>
          <w:p w14:paraId="3A2D2FA4"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lt; 0,0001</w:t>
            </w:r>
          </w:p>
        </w:tc>
      </w:tr>
      <w:tr w:rsidR="00CB62FC" w:rsidRPr="00602DA1" w14:paraId="7FD015A5" w14:textId="77777777">
        <w:tc>
          <w:tcPr>
            <w:tcW w:w="5000" w:type="pct"/>
            <w:gridSpan w:val="3"/>
          </w:tcPr>
          <w:p w14:paraId="1C338709" w14:textId="77777777" w:rsidR="005F275A" w:rsidRPr="00602DA1" w:rsidRDefault="00A92E2C" w:rsidP="00610656">
            <w:pPr>
              <w:spacing w:before="0" w:after="0"/>
              <w:textAlignment w:val="baseline"/>
              <w:rPr>
                <w:rFonts w:eastAsia="Times New Roman"/>
                <w:b/>
                <w:bCs/>
                <w:color w:val="000000" w:themeColor="text1"/>
                <w:sz w:val="22"/>
                <w:szCs w:val="22"/>
              </w:rPr>
            </w:pPr>
            <w:r w:rsidRPr="00602DA1">
              <w:rPr>
                <w:b/>
                <w:color w:val="000000" w:themeColor="text1"/>
                <w:sz w:val="22"/>
              </w:rPr>
              <w:t>Ukupno preživljenje (OS)</w:t>
            </w:r>
          </w:p>
        </w:tc>
      </w:tr>
      <w:tr w:rsidR="00CB62FC" w:rsidRPr="00602DA1" w14:paraId="151DAFF4" w14:textId="77777777" w:rsidTr="00C102F3">
        <w:tc>
          <w:tcPr>
            <w:tcW w:w="2232" w:type="pct"/>
          </w:tcPr>
          <w:p w14:paraId="6CDB4FAD"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lastRenderedPageBreak/>
              <w:t>Broj (%) bolesnika s događajem</w:t>
            </w:r>
          </w:p>
        </w:tc>
        <w:tc>
          <w:tcPr>
            <w:tcW w:w="1589" w:type="pct"/>
          </w:tcPr>
          <w:p w14:paraId="348CA00D"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156 (48,8 %)</w:t>
            </w:r>
          </w:p>
        </w:tc>
        <w:tc>
          <w:tcPr>
            <w:tcW w:w="1179" w:type="pct"/>
          </w:tcPr>
          <w:p w14:paraId="11E4E479"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97 (61,0 %)</w:t>
            </w:r>
          </w:p>
        </w:tc>
      </w:tr>
      <w:tr w:rsidR="00CB62FC" w:rsidRPr="00602DA1" w14:paraId="5AC07C6C" w14:textId="77777777" w:rsidTr="00C102F3">
        <w:tc>
          <w:tcPr>
            <w:tcW w:w="2232" w:type="pct"/>
          </w:tcPr>
          <w:p w14:paraId="2EF3EDBF"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Medijan u mjesecima (95 % CI)</w:t>
            </w:r>
          </w:p>
        </w:tc>
        <w:tc>
          <w:tcPr>
            <w:tcW w:w="1589" w:type="pct"/>
          </w:tcPr>
          <w:p w14:paraId="5EF48483"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25,4 (20,1; NR)</w:t>
            </w:r>
          </w:p>
        </w:tc>
        <w:tc>
          <w:tcPr>
            <w:tcW w:w="1179" w:type="pct"/>
          </w:tcPr>
          <w:p w14:paraId="658C8468"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16,9 (12,8; 20,7)</w:t>
            </w:r>
          </w:p>
        </w:tc>
      </w:tr>
      <w:tr w:rsidR="00CB62FC" w:rsidRPr="00602DA1" w14:paraId="3D7C18D2" w14:textId="77777777">
        <w:tc>
          <w:tcPr>
            <w:tcW w:w="2232" w:type="pct"/>
          </w:tcPr>
          <w:p w14:paraId="257211A1" w14:textId="77777777" w:rsidR="005F275A" w:rsidRPr="00602DA1" w:rsidRDefault="00A92E2C" w:rsidP="00610656">
            <w:pPr>
              <w:spacing w:before="0" w:after="0"/>
              <w:textAlignment w:val="baseline"/>
              <w:rPr>
                <w:rFonts w:eastAsia="Times New Roman"/>
                <w:color w:val="000000" w:themeColor="text1"/>
                <w:sz w:val="22"/>
                <w:szCs w:val="22"/>
              </w:rPr>
            </w:pPr>
            <w:r w:rsidRPr="00602DA1">
              <w:t>Omjer hazarda</w:t>
            </w:r>
            <w:r w:rsidRPr="00602DA1">
              <w:rPr>
                <w:color w:val="000000" w:themeColor="text1"/>
                <w:sz w:val="22"/>
              </w:rPr>
              <w:t> (95 % CI)</w:t>
            </w:r>
            <w:r>
              <w:fldChar w:fldCharType="begin"/>
            </w:r>
            <w:r>
              <w:instrText>HYPERLINK "https://dailymed.nlm.nih.gov/dailymed/drugInfo.cfm?setid=423c489c-085b-4320-b892-7868ebd6dc6b" \l "footnote-reference-3"</w:instrText>
            </w:r>
            <w:r>
              <w:fldChar w:fldCharType="separate"/>
            </w:r>
            <w:r w:rsidRPr="00602DA1">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241B1186"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0,65 (0,50; 0,84)</w:t>
            </w:r>
          </w:p>
        </w:tc>
      </w:tr>
      <w:tr w:rsidR="00CB62FC" w:rsidRPr="00602DA1" w14:paraId="72FD65E5" w14:textId="77777777">
        <w:tc>
          <w:tcPr>
            <w:tcW w:w="2232" w:type="pct"/>
          </w:tcPr>
          <w:p w14:paraId="5CD113A4"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p-vrijednost</w:t>
            </w:r>
            <w:r w:rsidR="00BA14B6">
              <w:fldChar w:fldCharType="begin"/>
            </w:r>
            <w:r w:rsidR="00BA14B6">
              <w:instrText xml:space="preserve"> HYPERLINK "https://dailymed.nlm.nih.gov/dailymed/drugInfo.cfm?setid=423c489c-085b-4320-b892-7868ebd6dc6b" \l "footnote-reference-3" </w:instrText>
            </w:r>
            <w:r w:rsidR="00BA14B6">
              <w:fldChar w:fldCharType="separate"/>
            </w:r>
            <w:r w:rsidRPr="00602DA1">
              <w:rPr>
                <w:rStyle w:val="Hyperlink"/>
                <w:caps/>
                <w:color w:val="000000" w:themeColor="text1"/>
                <w:sz w:val="22"/>
                <w:u w:val="none"/>
                <w:bdr w:val="none" w:sz="0" w:space="0" w:color="auto" w:frame="1"/>
                <w:shd w:val="clear" w:color="auto" w:fill="FFFFFF"/>
                <w:vertAlign w:val="superscript"/>
              </w:rPr>
              <w:t>†</w:t>
            </w:r>
            <w:r w:rsidR="00BA14B6">
              <w:rPr>
                <w:rStyle w:val="Hyperlink"/>
                <w:caps/>
                <w:color w:val="000000" w:themeColor="text1"/>
                <w:sz w:val="22"/>
                <w:u w:val="none"/>
                <w:bdr w:val="none" w:sz="0" w:space="0" w:color="auto" w:frame="1"/>
                <w:shd w:val="clear" w:color="auto" w:fill="FFFFFF"/>
                <w:vertAlign w:val="superscript"/>
              </w:rPr>
              <w:fldChar w:fldCharType="end"/>
            </w:r>
          </w:p>
        </w:tc>
        <w:tc>
          <w:tcPr>
            <w:tcW w:w="2768" w:type="pct"/>
            <w:gridSpan w:val="2"/>
          </w:tcPr>
          <w:p w14:paraId="5BEB753C"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0,0008</w:t>
            </w:r>
          </w:p>
        </w:tc>
      </w:tr>
      <w:tr w:rsidR="00CB62FC" w:rsidRPr="00602DA1" w14:paraId="387BB294" w14:textId="77777777">
        <w:tc>
          <w:tcPr>
            <w:tcW w:w="5000" w:type="pct"/>
            <w:gridSpan w:val="3"/>
          </w:tcPr>
          <w:p w14:paraId="7E3AFFFE" w14:textId="77777777" w:rsidR="005F275A" w:rsidRPr="00602DA1" w:rsidRDefault="00A92E2C" w:rsidP="00610656">
            <w:pPr>
              <w:spacing w:before="0" w:after="0"/>
              <w:textAlignment w:val="baseline"/>
              <w:rPr>
                <w:rFonts w:eastAsia="Times New Roman"/>
                <w:b/>
                <w:bCs/>
                <w:color w:val="000000" w:themeColor="text1"/>
                <w:sz w:val="22"/>
                <w:szCs w:val="22"/>
              </w:rPr>
            </w:pPr>
            <w:r w:rsidRPr="00602DA1">
              <w:rPr>
                <w:color w:val="000000" w:themeColor="text1"/>
                <w:sz w:val="22"/>
              </w:rPr>
              <w:t>Stopa objektivnog odgovora*</w:t>
            </w:r>
          </w:p>
        </w:tc>
      </w:tr>
      <w:tr w:rsidR="00CB62FC" w:rsidRPr="00602DA1" w14:paraId="74CAAC84" w14:textId="77777777" w:rsidTr="00C102F3">
        <w:tc>
          <w:tcPr>
            <w:tcW w:w="2232" w:type="pct"/>
          </w:tcPr>
          <w:p w14:paraId="7C7EA29E"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ORR n (%)</w:t>
            </w:r>
          </w:p>
          <w:p w14:paraId="213172D9"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 xml:space="preserve">   (95 % CI)</w:t>
            </w:r>
          </w:p>
        </w:tc>
        <w:tc>
          <w:tcPr>
            <w:tcW w:w="1589" w:type="pct"/>
          </w:tcPr>
          <w:p w14:paraId="010FB498"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203 (63,4 %)</w:t>
            </w:r>
          </w:p>
          <w:p w14:paraId="528FE2D1"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57,9; 68,7)</w:t>
            </w:r>
          </w:p>
        </w:tc>
        <w:tc>
          <w:tcPr>
            <w:tcW w:w="1179" w:type="pct"/>
          </w:tcPr>
          <w:p w14:paraId="74FD3D39"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64 (40,3 %)</w:t>
            </w:r>
          </w:p>
          <w:p w14:paraId="32229C15"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32,6; 48,3)</w:t>
            </w:r>
          </w:p>
        </w:tc>
      </w:tr>
      <w:tr w:rsidR="00CB62FC" w:rsidRPr="00602DA1" w14:paraId="162CB7C9" w14:textId="77777777">
        <w:tc>
          <w:tcPr>
            <w:tcW w:w="2232" w:type="pct"/>
          </w:tcPr>
          <w:p w14:paraId="1E492A75" w14:textId="77777777" w:rsidR="005F275A" w:rsidRPr="00602DA1" w:rsidRDefault="00A92E2C" w:rsidP="00610656">
            <w:pPr>
              <w:spacing w:before="0" w:after="0"/>
              <w:textAlignment w:val="baseline"/>
              <w:rPr>
                <w:rFonts w:eastAsia="Times New Roman"/>
                <w:color w:val="000000" w:themeColor="text1"/>
                <w:sz w:val="22"/>
                <w:szCs w:val="22"/>
              </w:rPr>
            </w:pPr>
            <w:r w:rsidRPr="00602DA1">
              <w:rPr>
                <w:color w:val="000000" w:themeColor="text1"/>
                <w:sz w:val="22"/>
              </w:rPr>
              <w:t>p-vrijednost</w:t>
            </w:r>
            <w:r w:rsidRPr="00602DA1">
              <w:rPr>
                <w:color w:val="000000" w:themeColor="text1"/>
                <w:sz w:val="22"/>
                <w:vertAlign w:val="superscript"/>
              </w:rPr>
              <w:t>§</w:t>
            </w:r>
          </w:p>
        </w:tc>
        <w:tc>
          <w:tcPr>
            <w:tcW w:w="2768" w:type="pct"/>
            <w:gridSpan w:val="2"/>
          </w:tcPr>
          <w:p w14:paraId="77EE908F" w14:textId="77777777" w:rsidR="005F275A" w:rsidRPr="00602DA1" w:rsidRDefault="00A92E2C" w:rsidP="00610656">
            <w:pPr>
              <w:spacing w:before="0" w:after="0"/>
              <w:jc w:val="center"/>
              <w:textAlignment w:val="baseline"/>
              <w:rPr>
                <w:rFonts w:eastAsia="Times New Roman"/>
                <w:color w:val="000000" w:themeColor="text1"/>
                <w:sz w:val="22"/>
                <w:szCs w:val="22"/>
              </w:rPr>
            </w:pPr>
            <w:r w:rsidRPr="00602DA1">
              <w:rPr>
                <w:color w:val="000000" w:themeColor="text1"/>
                <w:sz w:val="22"/>
              </w:rPr>
              <w:t>&lt; 0,0001</w:t>
            </w:r>
          </w:p>
        </w:tc>
      </w:tr>
    </w:tbl>
    <w:p w14:paraId="4C935AFB" w14:textId="0E03FEC7" w:rsidR="005F275A" w:rsidRPr="00602DA1" w:rsidRDefault="00A92E2C" w:rsidP="00610656">
      <w:pPr>
        <w:spacing w:before="0" w:after="0"/>
        <w:ind w:left="187" w:hanging="187"/>
        <w:textAlignment w:val="baseline"/>
        <w:rPr>
          <w:rFonts w:eastAsia="Times New Roman"/>
          <w:color w:val="000000" w:themeColor="text1"/>
          <w:sz w:val="18"/>
          <w:szCs w:val="18"/>
        </w:rPr>
      </w:pPr>
      <w:r w:rsidRPr="00602DA1">
        <w:rPr>
          <w:color w:val="000000" w:themeColor="text1"/>
          <w:sz w:val="18"/>
        </w:rPr>
        <w:t xml:space="preserve">CI = interval pouzdanosti (engl. </w:t>
      </w:r>
      <w:r w:rsidRPr="00602DA1">
        <w:rPr>
          <w:i/>
          <w:iCs/>
          <w:color w:val="000000" w:themeColor="text1"/>
          <w:sz w:val="18"/>
        </w:rPr>
        <w:t>confidence interval</w:t>
      </w:r>
      <w:r w:rsidRPr="00602DA1">
        <w:rPr>
          <w:color w:val="000000" w:themeColor="text1"/>
          <w:sz w:val="18"/>
        </w:rPr>
        <w:t xml:space="preserve">), ORR = stopa objektivnog odgovora, NR = nije dosegnuto (engl. </w:t>
      </w:r>
      <w:r w:rsidRPr="00602DA1">
        <w:rPr>
          <w:i/>
          <w:iCs/>
          <w:color w:val="000000" w:themeColor="text1"/>
          <w:sz w:val="18"/>
        </w:rPr>
        <w:t>not reached</w:t>
      </w:r>
      <w:r w:rsidRPr="00602DA1">
        <w:rPr>
          <w:color w:val="000000" w:themeColor="text1"/>
          <w:sz w:val="18"/>
        </w:rPr>
        <w:t>)</w:t>
      </w:r>
    </w:p>
    <w:p w14:paraId="4C163B88" w14:textId="77777777" w:rsidR="005F275A" w:rsidRPr="00602DA1" w:rsidRDefault="00A92E2C" w:rsidP="00610656">
      <w:pPr>
        <w:spacing w:before="0" w:after="0"/>
        <w:ind w:left="1138" w:hanging="1138"/>
        <w:textAlignment w:val="baseline"/>
        <w:rPr>
          <w:rFonts w:eastAsia="Times New Roman"/>
          <w:color w:val="000000" w:themeColor="text1"/>
          <w:sz w:val="18"/>
          <w:szCs w:val="18"/>
        </w:rPr>
      </w:pPr>
      <w:r w:rsidRPr="00602DA1">
        <w:rPr>
          <w:color w:val="000000" w:themeColor="text1"/>
          <w:sz w:val="18"/>
        </w:rPr>
        <w:t>* procjena ispitivača</w:t>
      </w:r>
    </w:p>
    <w:p w14:paraId="0BF69CE9" w14:textId="77777777" w:rsidR="005F275A" w:rsidRPr="00602DA1" w:rsidRDefault="00171246" w:rsidP="00610656">
      <w:pPr>
        <w:spacing w:before="0" w:after="0"/>
        <w:ind w:left="180" w:hanging="180"/>
        <w:textAlignment w:val="baseline"/>
        <w:rPr>
          <w:rFonts w:eastAsia="Times New Roman"/>
          <w:color w:val="000000" w:themeColor="text1"/>
          <w:sz w:val="18"/>
          <w:szCs w:val="18"/>
        </w:rPr>
      </w:pPr>
      <w:hyperlink r:id="rId15" w:anchor="footnote-reference-3" w:history="1">
        <w:r w:rsidRPr="00602DA1">
          <w:rPr>
            <w:rStyle w:val="Hyperlink"/>
            <w:caps/>
            <w:color w:val="000000" w:themeColor="text1"/>
            <w:sz w:val="18"/>
            <w:u w:val="none"/>
            <w:bdr w:val="none" w:sz="0" w:space="0" w:color="auto" w:frame="1"/>
            <w:shd w:val="clear" w:color="auto" w:fill="FFFFFF"/>
            <w:vertAlign w:val="superscript"/>
          </w:rPr>
          <w:t>†</w:t>
        </w:r>
        <w:bookmarkStart w:id="97" w:name="footnote-3"/>
        <w:bookmarkEnd w:id="97"/>
      </w:hyperlink>
      <w:r w:rsidRPr="00602DA1">
        <w:rPr>
          <w:color w:val="000000" w:themeColor="text1"/>
          <w:sz w:val="18"/>
        </w:rPr>
        <w:t xml:space="preserve"> </w:t>
      </w:r>
      <w:r w:rsidRPr="00602DA1">
        <w:rPr>
          <w:rStyle w:val="Hyperlink"/>
          <w:color w:val="000000" w:themeColor="text1"/>
          <w:sz w:val="18"/>
          <w:u w:val="none"/>
          <w:bdr w:val="none" w:sz="0" w:space="0" w:color="auto" w:frame="1"/>
          <w:shd w:val="clear" w:color="auto" w:fill="FFFFFF"/>
        </w:rPr>
        <w:t>Omjer hazarda temelji se na stratificiranom Coxovu modelu. P-vrijednost temelji se na stratificiranom log-rang testu. Tri stratifikacijska faktora bili su ECOG funkcionalni status, PD</w:t>
      </w:r>
      <w:r w:rsidRPr="00602DA1">
        <w:rPr>
          <w:rStyle w:val="Hyperlink"/>
          <w:color w:val="000000" w:themeColor="text1"/>
          <w:sz w:val="18"/>
          <w:u w:val="none"/>
          <w:bdr w:val="none" w:sz="0" w:space="0" w:color="auto" w:frame="1"/>
          <w:shd w:val="clear" w:color="auto" w:fill="FFFFFF"/>
        </w:rPr>
        <w:noBreakHyphen/>
        <w:t>L1 i histološka vrsta (iz randomizacije). Daljnji opis histoloških vrsta vidjeti u nastavku.</w:t>
      </w:r>
    </w:p>
    <w:p w14:paraId="6E4FDAB4" w14:textId="40A1214D" w:rsidR="00FB0B2F" w:rsidRDefault="00A92E2C" w:rsidP="00610656">
      <w:pPr>
        <w:spacing w:before="0" w:after="0"/>
        <w:ind w:left="180" w:hanging="180"/>
        <w:textAlignment w:val="baseline"/>
        <w:rPr>
          <w:color w:val="000000" w:themeColor="text1"/>
          <w:sz w:val="18"/>
          <w:shd w:val="clear" w:color="auto" w:fill="FFFFFF"/>
        </w:rPr>
      </w:pPr>
      <w:r w:rsidRPr="00602DA1">
        <w:rPr>
          <w:color w:val="000000" w:themeColor="text1"/>
          <w:sz w:val="18"/>
          <w:vertAlign w:val="superscript"/>
        </w:rPr>
        <w:t>§</w:t>
      </w:r>
      <w:r w:rsidRPr="00602DA1">
        <w:rPr>
          <w:color w:val="000000" w:themeColor="text1"/>
          <w:sz w:val="18"/>
        </w:rPr>
        <w:t xml:space="preserve"> </w:t>
      </w:r>
      <w:r w:rsidRPr="00602DA1">
        <w:rPr>
          <w:color w:val="000000" w:themeColor="text1"/>
          <w:sz w:val="18"/>
          <w:shd w:val="clear" w:color="auto" w:fill="FFFFFF"/>
        </w:rPr>
        <w:t>P-vrijednost na temelju Cochran-Mantel-Haenszelovog test</w:t>
      </w:r>
      <w:r w:rsidR="006A41DE">
        <w:rPr>
          <w:color w:val="000000" w:themeColor="text1"/>
          <w:sz w:val="18"/>
          <w:shd w:val="clear" w:color="auto" w:fill="FFFFFF"/>
        </w:rPr>
        <w:t>a</w:t>
      </w:r>
      <w:r w:rsidRPr="00602DA1">
        <w:rPr>
          <w:color w:val="000000" w:themeColor="text1"/>
          <w:sz w:val="18"/>
          <w:shd w:val="clear" w:color="auto" w:fill="FFFFFF"/>
        </w:rPr>
        <w:t xml:space="preserve"> stratificirano prema ECOG funkcionalnom statusu, histološkoj vrsti i PD</w:t>
      </w:r>
      <w:r w:rsidRPr="00602DA1">
        <w:rPr>
          <w:color w:val="000000" w:themeColor="text1"/>
          <w:sz w:val="18"/>
          <w:shd w:val="clear" w:color="auto" w:fill="FFFFFF"/>
        </w:rPr>
        <w:noBreakHyphen/>
        <w:t>L1 (iz randomizacije).</w:t>
      </w:r>
    </w:p>
    <w:p w14:paraId="776AC31F" w14:textId="4724C301" w:rsidR="00A87BE7" w:rsidRPr="008F6728" w:rsidRDefault="00A87BE7" w:rsidP="00610656">
      <w:pPr>
        <w:pStyle w:val="SynchrogenixBodyText"/>
        <w:spacing w:before="0" w:after="0"/>
        <w:rPr>
          <w:color w:val="000000" w:themeColor="text1"/>
          <w:sz w:val="22"/>
          <w:szCs w:val="22"/>
        </w:rPr>
      </w:pPr>
    </w:p>
    <w:p w14:paraId="4AE81804" w14:textId="77BDC117" w:rsidR="000B500A" w:rsidRDefault="00A92E2C" w:rsidP="00EC1CE2">
      <w:pPr>
        <w:keepNext/>
        <w:spacing w:before="0" w:after="0"/>
        <w:ind w:left="709" w:hanging="709"/>
        <w:textAlignment w:val="baseline"/>
        <w:rPr>
          <w:b/>
          <w:color w:val="000000" w:themeColor="text1"/>
          <w:sz w:val="22"/>
        </w:rPr>
      </w:pPr>
      <w:r w:rsidRPr="00602DA1">
        <w:rPr>
          <w:b/>
          <w:color w:val="000000" w:themeColor="text1"/>
          <w:sz w:val="22"/>
        </w:rPr>
        <w:t>Slika 1.</w:t>
      </w:r>
      <w:r w:rsidRPr="00602DA1">
        <w:rPr>
          <w:color w:val="000000" w:themeColor="text1"/>
          <w:sz w:val="22"/>
        </w:rPr>
        <w:t xml:space="preserve"> </w:t>
      </w:r>
      <w:r w:rsidRPr="00602DA1">
        <w:rPr>
          <w:b/>
          <w:color w:val="000000" w:themeColor="text1"/>
          <w:sz w:val="22"/>
        </w:rPr>
        <w:t>Kaplan-Meierova krivulja preživljenja bez progresije</w:t>
      </w:r>
      <w:r w:rsidR="006A41DE">
        <w:rPr>
          <w:b/>
          <w:color w:val="000000" w:themeColor="text1"/>
          <w:sz w:val="22"/>
        </w:rPr>
        <w:t xml:space="preserve"> bolesti</w:t>
      </w:r>
      <w:r w:rsidRPr="00602DA1">
        <w:rPr>
          <w:b/>
          <w:color w:val="000000" w:themeColor="text1"/>
          <w:sz w:val="22"/>
        </w:rPr>
        <w:t xml:space="preserve"> prema procjeni ispitivača </w:t>
      </w:r>
      <w:bookmarkStart w:id="98" w:name="_Hlk109136899"/>
      <w:r w:rsidRPr="00602DA1">
        <w:rPr>
          <w:b/>
          <w:color w:val="000000" w:themeColor="text1"/>
          <w:sz w:val="22"/>
        </w:rPr>
        <w:t xml:space="preserve">– </w:t>
      </w:r>
      <w:r w:rsidR="000B500A">
        <w:rPr>
          <w:b/>
          <w:color w:val="000000" w:themeColor="text1"/>
          <w:sz w:val="22"/>
        </w:rPr>
        <w:t xml:space="preserve"> </w:t>
      </w:r>
    </w:p>
    <w:p w14:paraId="46304972" w14:textId="06DFDAD5" w:rsidR="00663A1D" w:rsidRPr="00602DA1" w:rsidRDefault="000B500A" w:rsidP="00EC1CE2">
      <w:pPr>
        <w:keepNext/>
        <w:spacing w:before="0" w:after="0"/>
        <w:ind w:left="709" w:hanging="709"/>
        <w:textAlignment w:val="baseline"/>
        <w:rPr>
          <w:rFonts w:eastAsia="Times New Roman"/>
          <w:color w:val="000000" w:themeColor="text1"/>
          <w:sz w:val="22"/>
          <w:szCs w:val="22"/>
        </w:rPr>
      </w:pPr>
      <w:r>
        <w:rPr>
          <w:b/>
          <w:color w:val="000000" w:themeColor="text1"/>
          <w:sz w:val="22"/>
        </w:rPr>
        <w:t xml:space="preserve">              </w:t>
      </w:r>
      <w:r w:rsidR="00A92E2C" w:rsidRPr="00602DA1">
        <w:rPr>
          <w:b/>
          <w:color w:val="000000" w:themeColor="text1"/>
          <w:sz w:val="22"/>
        </w:rPr>
        <w:t>ITT populacija – ispitivanje GEMSTONE-302</w:t>
      </w:r>
      <w:bookmarkEnd w:id="98"/>
    </w:p>
    <w:p w14:paraId="457E74C7" w14:textId="67A56E43" w:rsidR="009E2218" w:rsidRPr="00602DA1" w:rsidRDefault="00F936B3" w:rsidP="00610656">
      <w:pPr>
        <w:keepNext/>
        <w:spacing w:before="0" w:after="0"/>
        <w:rPr>
          <w:color w:val="000000" w:themeColor="text1"/>
          <w:sz w:val="22"/>
          <w:szCs w:val="22"/>
        </w:rPr>
      </w:pPr>
      <w:r w:rsidRPr="00F936B3">
        <w:rPr>
          <w:rFonts w:eastAsia="等线"/>
          <w:noProof/>
          <w:lang w:eastAsia="hr-HR"/>
          <w14:ligatures w14:val="standardContextual"/>
        </w:rPr>
        <w:drawing>
          <wp:inline distT="0" distB="0" distL="0" distR="0" wp14:anchorId="3D308241" wp14:editId="49F8A482">
            <wp:extent cx="5759450" cy="2303780"/>
            <wp:effectExtent l="0" t="0" r="0" b="1270"/>
            <wp:docPr id="1735131752" name="Picture 51" descr="A line graph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31752" name="Picture 51" descr="A line graph with a white background&#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9450" cy="2303780"/>
                    </a:xfrm>
                    <a:prstGeom prst="rect">
                      <a:avLst/>
                    </a:prstGeom>
                    <a:noFill/>
                    <a:ln>
                      <a:noFill/>
                    </a:ln>
                  </pic:spPr>
                </pic:pic>
              </a:graphicData>
            </a:graphic>
          </wp:inline>
        </w:drawing>
      </w:r>
    </w:p>
    <w:p w14:paraId="0015D3AC" w14:textId="7B245EA7" w:rsidR="002C0D57" w:rsidRPr="00602DA1" w:rsidRDefault="002C0D57" w:rsidP="00610656">
      <w:pPr>
        <w:keepNext/>
        <w:keepLines/>
        <w:spacing w:before="0" w:after="0"/>
        <w:ind w:left="1138" w:hanging="1138"/>
        <w:textAlignment w:val="baseline"/>
        <w:rPr>
          <w:rFonts w:eastAsia="等线"/>
          <w:b/>
          <w:bCs/>
          <w:color w:val="000000" w:themeColor="text1"/>
          <w:sz w:val="22"/>
          <w:szCs w:val="22"/>
          <w:lang w:eastAsia="zh-CN"/>
        </w:rPr>
      </w:pPr>
    </w:p>
    <w:p w14:paraId="1D7CFC68" w14:textId="2DF549D1" w:rsidR="000B500A" w:rsidRDefault="00A92E2C" w:rsidP="00A9474B">
      <w:pPr>
        <w:keepNext/>
        <w:keepLines/>
        <w:spacing w:before="0" w:after="0"/>
        <w:ind w:left="709" w:hanging="709"/>
        <w:textAlignment w:val="baseline"/>
        <w:rPr>
          <w:b/>
          <w:color w:val="000000" w:themeColor="text1"/>
          <w:sz w:val="22"/>
        </w:rPr>
      </w:pPr>
      <w:r w:rsidRPr="00602DA1">
        <w:rPr>
          <w:b/>
          <w:color w:val="000000" w:themeColor="text1"/>
          <w:sz w:val="22"/>
        </w:rPr>
        <w:t>Slika 2.</w:t>
      </w:r>
      <w:r w:rsidR="001109E5">
        <w:rPr>
          <w:b/>
          <w:color w:val="000000" w:themeColor="text1"/>
          <w:sz w:val="22"/>
        </w:rPr>
        <w:t xml:space="preserve"> </w:t>
      </w:r>
      <w:r w:rsidRPr="00602DA1">
        <w:rPr>
          <w:b/>
          <w:color w:val="000000" w:themeColor="text1"/>
          <w:sz w:val="22"/>
        </w:rPr>
        <w:t>Kaplan</w:t>
      </w:r>
      <w:r w:rsidRPr="00602DA1">
        <w:rPr>
          <w:b/>
          <w:color w:val="000000" w:themeColor="text1"/>
          <w:sz w:val="22"/>
        </w:rPr>
        <w:noBreakHyphen/>
        <w:t>Meierova krivulja ukupnog preživljenja – ITT populacija – ispitivanje</w:t>
      </w:r>
      <w:r w:rsidR="001109E5">
        <w:rPr>
          <w:b/>
          <w:color w:val="000000" w:themeColor="text1"/>
          <w:sz w:val="22"/>
        </w:rPr>
        <w:t xml:space="preserve"> </w:t>
      </w:r>
    </w:p>
    <w:p w14:paraId="42FD336A" w14:textId="361D9C4F" w:rsidR="00663A1D" w:rsidRPr="00602DA1" w:rsidRDefault="000B500A" w:rsidP="00A9474B">
      <w:pPr>
        <w:keepNext/>
        <w:keepLines/>
        <w:spacing w:before="0" w:after="0"/>
        <w:ind w:left="709" w:hanging="709"/>
        <w:textAlignment w:val="baseline"/>
        <w:rPr>
          <w:rFonts w:eastAsia="Times New Roman"/>
          <w:b/>
          <w:bCs/>
          <w:color w:val="000000" w:themeColor="text1"/>
          <w:sz w:val="22"/>
          <w:szCs w:val="22"/>
        </w:rPr>
      </w:pPr>
      <w:r>
        <w:rPr>
          <w:b/>
          <w:color w:val="000000" w:themeColor="text1"/>
          <w:sz w:val="22"/>
        </w:rPr>
        <w:t xml:space="preserve">              </w:t>
      </w:r>
      <w:r w:rsidR="00A92E2C" w:rsidRPr="00602DA1">
        <w:rPr>
          <w:b/>
          <w:color w:val="000000" w:themeColor="text1"/>
          <w:sz w:val="22"/>
        </w:rPr>
        <w:t>GEMSTONE-302</w:t>
      </w:r>
    </w:p>
    <w:p w14:paraId="62B2F67A" w14:textId="06E24F36" w:rsidR="00E90A69" w:rsidRPr="00602DA1" w:rsidRDefault="009E7B73" w:rsidP="00610656">
      <w:pPr>
        <w:spacing w:before="0" w:after="0"/>
        <w:rPr>
          <w:color w:val="000000" w:themeColor="text1"/>
          <w:sz w:val="22"/>
          <w:szCs w:val="22"/>
        </w:rPr>
      </w:pPr>
      <w:r w:rsidRPr="00413018">
        <w:rPr>
          <w:noProof/>
          <w:color w:val="000000" w:themeColor="text1"/>
          <w:sz w:val="22"/>
          <w:szCs w:val="22"/>
          <w:lang w:eastAsia="hr-HR"/>
        </w:rPr>
        <mc:AlternateContent>
          <mc:Choice Requires="wps">
            <w:drawing>
              <wp:anchor distT="0" distB="0" distL="0" distR="0" simplePos="0" relativeHeight="251664431" behindDoc="0" locked="0" layoutInCell="1" allowOverlap="1" wp14:anchorId="138DE05C" wp14:editId="132E925E">
                <wp:simplePos x="0" y="0"/>
                <wp:positionH relativeFrom="column">
                  <wp:posOffset>158750</wp:posOffset>
                </wp:positionH>
                <wp:positionV relativeFrom="paragraph">
                  <wp:posOffset>1990090</wp:posOffset>
                </wp:positionV>
                <wp:extent cx="755650" cy="187325"/>
                <wp:effectExtent l="0" t="0" r="6350" b="3175"/>
                <wp:wrapNone/>
                <wp:docPr id="20349207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87325"/>
                        </a:xfrm>
                        <a:prstGeom prst="rect">
                          <a:avLst/>
                        </a:prstGeom>
                        <a:solidFill>
                          <a:srgbClr val="FFFFFF"/>
                        </a:solidFill>
                        <a:ln w="9525">
                          <a:noFill/>
                          <a:miter lim="800000"/>
                          <a:headEnd/>
                          <a:tailEnd/>
                        </a:ln>
                      </wps:spPr>
                      <wps:txbx>
                        <w:txbxContent>
                          <w:p w14:paraId="4A7C6224" w14:textId="77777777" w:rsidR="00643EB5" w:rsidRPr="00413018" w:rsidRDefault="00643EB5" w:rsidP="00413018">
                            <w:pPr>
                              <w:spacing w:before="0" w:after="0"/>
                              <w:rPr>
                                <w:sz w:val="12"/>
                                <w:szCs w:val="12"/>
                              </w:rPr>
                            </w:pPr>
                            <w:r w:rsidRPr="00413018">
                              <w:rPr>
                                <w:sz w:val="12"/>
                                <w:szCs w:val="12"/>
                              </w:rPr>
                              <w:t>Sugemalimab + kemo*</w:t>
                            </w:r>
                          </w:p>
                          <w:p w14:paraId="20CDCD28" w14:textId="77777777" w:rsidR="00643EB5" w:rsidRPr="00E02848" w:rsidRDefault="00643EB5" w:rsidP="00E02848">
                            <w:pPr>
                              <w:spacing w:before="0" w:after="0"/>
                              <w:rPr>
                                <w:sz w:val="12"/>
                                <w:szCs w:val="12"/>
                              </w:rPr>
                            </w:pPr>
                            <w:r w:rsidRPr="00413018">
                              <w:rPr>
                                <w:sz w:val="12"/>
                                <w:szCs w:val="12"/>
                              </w:rPr>
                              <w:t>Placebo + k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8DE05C" id="_x0000_t202" coordsize="21600,21600" o:spt="202" path="m,l,21600r21600,l21600,xe">
                <v:stroke joinstyle="miter"/>
                <v:path gradientshapeok="t" o:connecttype="rect"/>
              </v:shapetype>
              <v:shape id="Text Box 2" o:spid="_x0000_s1026" type="#_x0000_t202" style="position:absolute;margin-left:12.5pt;margin-top:156.7pt;width:59.5pt;height:14.75pt;z-index:25166443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" stroked="f">
                <v:textbox inset="0,0,0,0">
                  <w:txbxContent>
                    <w:p w14:paraId="4A7C6224" w14:textId="77777777" w:rsidR="00643EB5" w:rsidRPr="00413018" w:rsidRDefault="00643EB5" w:rsidP="00413018">
                      <w:pPr>
                        <w:spacing w:before="0" w:after="0"/>
                        <w:rPr>
                          <w:sz w:val="12"/>
                          <w:szCs w:val="12"/>
                        </w:rPr>
                      </w:pPr>
                      <w:r w:rsidRPr="00413018">
                        <w:rPr>
                          <w:sz w:val="12"/>
                          <w:szCs w:val="12"/>
                        </w:rPr>
                        <w:t>Sugemalimab + kemo*</w:t>
                      </w:r>
                    </w:p>
                    <w:p w14:paraId="20CDCD28" w14:textId="77777777" w:rsidR="00643EB5" w:rsidRPr="00E02848" w:rsidRDefault="00643EB5" w:rsidP="00E02848">
                      <w:pPr>
                        <w:spacing w:before="0" w:after="0"/>
                        <w:rPr>
                          <w:sz w:val="12"/>
                          <w:szCs w:val="12"/>
                        </w:rPr>
                      </w:pPr>
                      <w:r w:rsidRPr="00413018">
                        <w:rPr>
                          <w:sz w:val="12"/>
                          <w:szCs w:val="12"/>
                        </w:rPr>
                        <w:t>Placebo + kemo*</w:t>
                      </w:r>
                    </w:p>
                  </w:txbxContent>
                </v:textbox>
              </v:shape>
            </w:pict>
          </mc:Fallback>
        </mc:AlternateContent>
      </w:r>
      <w:r w:rsidR="00413018" w:rsidRPr="00413018">
        <w:rPr>
          <w:noProof/>
          <w:color w:val="000000" w:themeColor="text1"/>
          <w:sz w:val="22"/>
          <w:szCs w:val="22"/>
          <w:lang w:eastAsia="hr-HR"/>
        </w:rPr>
        <mc:AlternateContent>
          <mc:Choice Requires="wps">
            <w:drawing>
              <wp:anchor distT="0" distB="0" distL="0" distR="0" simplePos="0" relativeHeight="251662383" behindDoc="0" locked="0" layoutInCell="1" allowOverlap="1" wp14:anchorId="2551A312" wp14:editId="0A75E0A1">
                <wp:simplePos x="0" y="0"/>
                <wp:positionH relativeFrom="column">
                  <wp:posOffset>1250315</wp:posOffset>
                </wp:positionH>
                <wp:positionV relativeFrom="paragraph">
                  <wp:posOffset>1342390</wp:posOffset>
                </wp:positionV>
                <wp:extent cx="756000" cy="187569"/>
                <wp:effectExtent l="0" t="0" r="6350" b="3175"/>
                <wp:wrapNone/>
                <wp:docPr id="6596777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 cy="187569"/>
                        </a:xfrm>
                        <a:prstGeom prst="rect">
                          <a:avLst/>
                        </a:prstGeom>
                        <a:solidFill>
                          <a:srgbClr val="FFFFFF"/>
                        </a:solidFill>
                        <a:ln w="9525">
                          <a:noFill/>
                          <a:miter lim="800000"/>
                          <a:headEnd/>
                          <a:tailEnd/>
                        </a:ln>
                      </wps:spPr>
                      <wps:txbx>
                        <w:txbxContent>
                          <w:p w14:paraId="5736F19B" w14:textId="77777777" w:rsidR="00643EB5" w:rsidRPr="00413018" w:rsidRDefault="00643EB5" w:rsidP="00413018">
                            <w:pPr>
                              <w:spacing w:before="0" w:after="0"/>
                              <w:rPr>
                                <w:sz w:val="12"/>
                                <w:szCs w:val="12"/>
                              </w:rPr>
                            </w:pPr>
                            <w:r w:rsidRPr="00413018">
                              <w:rPr>
                                <w:sz w:val="12"/>
                                <w:szCs w:val="12"/>
                              </w:rPr>
                              <w:t>Sugemalimab + kemo*</w:t>
                            </w:r>
                          </w:p>
                          <w:p w14:paraId="236CEE51" w14:textId="0E3DD1D0" w:rsidR="00643EB5" w:rsidRPr="00E02848" w:rsidRDefault="00643EB5" w:rsidP="00E02848">
                            <w:pPr>
                              <w:spacing w:before="0" w:after="0"/>
                              <w:rPr>
                                <w:sz w:val="12"/>
                                <w:szCs w:val="12"/>
                              </w:rPr>
                            </w:pPr>
                            <w:r w:rsidRPr="00413018">
                              <w:rPr>
                                <w:sz w:val="12"/>
                                <w:szCs w:val="12"/>
                              </w:rPr>
                              <w:t>Placebo + kem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1A312" id="_x0000_s1027" type="#_x0000_t202" style="position:absolute;margin-left:98.45pt;margin-top:105.7pt;width:59.55pt;height:14.75pt;z-index:25166238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" stroked="f">
                <v:textbox inset="0,0,0,0">
                  <w:txbxContent>
                    <w:p w14:paraId="5736F19B" w14:textId="77777777" w:rsidR="00643EB5" w:rsidRPr="00413018" w:rsidRDefault="00643EB5" w:rsidP="00413018">
                      <w:pPr>
                        <w:spacing w:before="0" w:after="0"/>
                        <w:rPr>
                          <w:sz w:val="12"/>
                          <w:szCs w:val="12"/>
                        </w:rPr>
                      </w:pPr>
                      <w:r w:rsidRPr="00413018">
                        <w:rPr>
                          <w:sz w:val="12"/>
                          <w:szCs w:val="12"/>
                        </w:rPr>
                        <w:t>Sugemalimab + kemo*</w:t>
                      </w:r>
                    </w:p>
                    <w:p w14:paraId="236CEE51" w14:textId="0E3DD1D0" w:rsidR="00643EB5" w:rsidRPr="00E02848" w:rsidRDefault="00643EB5" w:rsidP="00E02848">
                      <w:pPr>
                        <w:spacing w:before="0" w:after="0"/>
                        <w:rPr>
                          <w:sz w:val="12"/>
                          <w:szCs w:val="12"/>
                        </w:rPr>
                      </w:pPr>
                      <w:r w:rsidRPr="00413018">
                        <w:rPr>
                          <w:sz w:val="12"/>
                          <w:szCs w:val="12"/>
                        </w:rPr>
                        <w:t>Placebo + kemo*</w:t>
                      </w:r>
                    </w:p>
                  </w:txbxContent>
                </v:textbox>
              </v:shape>
            </w:pict>
          </mc:Fallback>
        </mc:AlternateContent>
      </w:r>
      <w:r w:rsidR="000C4E76" w:rsidRPr="000C4E76">
        <w:rPr>
          <w:rFonts w:eastAsia="等线"/>
          <w:noProof/>
          <w:lang w:eastAsia="hr-HR"/>
          <w14:ligatures w14:val="standardContextual"/>
        </w:rPr>
        <w:drawing>
          <wp:inline distT="0" distB="0" distL="0" distR="0" wp14:anchorId="2DBE7725" wp14:editId="4221B628">
            <wp:extent cx="5759450" cy="2258695"/>
            <wp:effectExtent l="0" t="0" r="0" b="8255"/>
            <wp:docPr id="838021000" name="Picture 56"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21000" name="Picture 56" descr="A black line on a white backgroun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2258695"/>
                    </a:xfrm>
                    <a:prstGeom prst="rect">
                      <a:avLst/>
                    </a:prstGeom>
                    <a:noFill/>
                    <a:ln>
                      <a:noFill/>
                    </a:ln>
                  </pic:spPr>
                </pic:pic>
              </a:graphicData>
            </a:graphic>
          </wp:inline>
        </w:drawing>
      </w:r>
    </w:p>
    <w:p w14:paraId="7FA96F34" w14:textId="05D89CF5" w:rsidR="00B768FC" w:rsidRDefault="00B768FC" w:rsidP="00610656">
      <w:pPr>
        <w:keepNext/>
        <w:spacing w:before="0" w:after="0"/>
        <w:ind w:left="1138" w:hanging="1138"/>
        <w:textAlignment w:val="baseline"/>
        <w:rPr>
          <w:rFonts w:eastAsia="等线"/>
          <w:b/>
          <w:color w:val="000000" w:themeColor="text1"/>
          <w:sz w:val="22"/>
          <w:szCs w:val="22"/>
          <w:lang w:eastAsia="zh-CN"/>
        </w:rPr>
      </w:pPr>
      <w:r w:rsidRPr="00602DA1">
        <w:rPr>
          <w:b/>
          <w:color w:val="000000" w:themeColor="text1"/>
          <w:sz w:val="22"/>
        </w:rPr>
        <w:lastRenderedPageBreak/>
        <w:t xml:space="preserve">Slika 3. Grafikon raspona pouzdanosti (engl. </w:t>
      </w:r>
      <w:r w:rsidRPr="00602DA1">
        <w:rPr>
          <w:b/>
          <w:i/>
          <w:iCs/>
          <w:color w:val="000000" w:themeColor="text1"/>
          <w:sz w:val="22"/>
        </w:rPr>
        <w:t>forest plot</w:t>
      </w:r>
      <w:r w:rsidRPr="00602DA1">
        <w:rPr>
          <w:b/>
          <w:color w:val="000000" w:themeColor="text1"/>
          <w:sz w:val="22"/>
        </w:rPr>
        <w:t>) za PFS – ispitivanje GEMSTONE-302</w:t>
      </w:r>
    </w:p>
    <w:p w14:paraId="253422DC" w14:textId="5699F323" w:rsidR="00D03EA5" w:rsidRDefault="00B7452E" w:rsidP="00610656">
      <w:pPr>
        <w:pStyle w:val="BodytextAgency"/>
        <w:spacing w:after="0" w:line="240" w:lineRule="auto"/>
        <w:rPr>
          <w:rFonts w:ascii="Times New Roman" w:eastAsia="等线" w:hAnsi="Times New Roman" w:cs="Times New Roman"/>
          <w:sz w:val="16"/>
          <w:lang w:eastAsia="zh-CN"/>
        </w:rPr>
      </w:pPr>
      <w:r w:rsidRPr="00602DA1" w:rsidDel="00194D8A">
        <w:rPr>
          <w:noProof/>
          <w:color w:val="000000" w:themeColor="text1"/>
          <w:sz w:val="22"/>
          <w:lang w:eastAsia="hr-HR"/>
        </w:rPr>
        <mc:AlternateContent>
          <mc:Choice Requires="wps">
            <w:drawing>
              <wp:anchor distT="45720" distB="45720" distL="114300" distR="114300" simplePos="0" relativeHeight="251660335" behindDoc="0" locked="0" layoutInCell="1" allowOverlap="1" wp14:anchorId="755F2E0E" wp14:editId="7B873313">
                <wp:simplePos x="0" y="0"/>
                <wp:positionH relativeFrom="column">
                  <wp:posOffset>3783629</wp:posOffset>
                </wp:positionH>
                <wp:positionV relativeFrom="paragraph">
                  <wp:posOffset>1210273</wp:posOffset>
                </wp:positionV>
                <wp:extent cx="894229" cy="85724"/>
                <wp:effectExtent l="0" t="0" r="1270" b="0"/>
                <wp:wrapNone/>
                <wp:docPr id="148240130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4229" cy="85724"/>
                        </a:xfrm>
                        <a:prstGeom prst="rect">
                          <a:avLst/>
                        </a:prstGeom>
                        <a:solidFill>
                          <a:srgbClr val="FFFFFF"/>
                        </a:solidFill>
                        <a:ln w="9525">
                          <a:noFill/>
                          <a:miter lim="800000"/>
                          <a:headEnd/>
                          <a:tailEnd/>
                        </a:ln>
                      </wps:spPr>
                      <wps:txbx>
                        <w:txbxContent>
                          <w:p w14:paraId="30630EE1" w14:textId="77777777" w:rsidR="00643EB5" w:rsidRPr="00E02848" w:rsidRDefault="00643EB5" w:rsidP="00B7452E">
                            <w:pPr>
                              <w:tabs>
                                <w:tab w:val="left" w:pos="567"/>
                                <w:tab w:val="left" w:pos="1134"/>
                                <w:tab w:val="left" w:pos="1985"/>
                                <w:tab w:val="left" w:pos="2552"/>
                              </w:tabs>
                              <w:spacing w:before="0" w:after="0"/>
                              <w:rPr>
                                <w:sz w:val="11"/>
                                <w:szCs w:val="11"/>
                              </w:rPr>
                            </w:pPr>
                            <w:r w:rsidRPr="00E02848">
                              <w:rPr>
                                <w:sz w:val="11"/>
                              </w:rPr>
                              <w:t>0,1</w:t>
                            </w:r>
                            <w:r w:rsidRPr="00E02848">
                              <w:rPr>
                                <w:sz w:val="11"/>
                              </w:rPr>
                              <w:tab/>
                              <w:t>0,2</w:t>
                            </w:r>
                            <w:r w:rsidRPr="00E02848">
                              <w:rPr>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F2E0E" id="Textfeld 2" o:spid="_x0000_s1028" type="#_x0000_t202" style="position:absolute;margin-left:297.9pt;margin-top:95.3pt;width:70.4pt;height:6.75pt;z-index:2516603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" stroked="f">
                <v:textbox inset="0,0,0,0">
                  <w:txbxContent>
                    <w:p w14:paraId="30630EE1" w14:textId="77777777" w:rsidR="00643EB5" w:rsidRPr="00E02848" w:rsidRDefault="00643EB5" w:rsidP="00B7452E">
                      <w:pPr>
                        <w:tabs>
                          <w:tab w:val="left" w:pos="567"/>
                          <w:tab w:val="left" w:pos="1134"/>
                          <w:tab w:val="left" w:pos="1985"/>
                          <w:tab w:val="left" w:pos="2552"/>
                        </w:tabs>
                        <w:spacing w:before="0" w:after="0"/>
                        <w:rPr>
                          <w:sz w:val="11"/>
                          <w:szCs w:val="11"/>
                        </w:rPr>
                      </w:pPr>
                      <w:r w:rsidRPr="00E02848">
                        <w:rPr>
                          <w:sz w:val="11"/>
                        </w:rPr>
                        <w:t>0,1</w:t>
                      </w:r>
                      <w:r w:rsidRPr="00E02848">
                        <w:rPr>
                          <w:sz w:val="11"/>
                        </w:rPr>
                        <w:tab/>
                        <w:t>0,2</w:t>
                      </w:r>
                      <w:r w:rsidRPr="00E02848">
                        <w:rPr>
                          <w:sz w:val="11"/>
                        </w:rPr>
                        <w:tab/>
                        <w:t>0,5</w:t>
                      </w:r>
                    </w:p>
                  </w:txbxContent>
                </v:textbox>
              </v:shape>
            </w:pict>
          </mc:Fallback>
        </mc:AlternateContent>
      </w:r>
      <w:r w:rsidR="00D03EA5" w:rsidRPr="00D03EA5">
        <w:rPr>
          <w:rFonts w:ascii="Times New Roman" w:eastAsia="等线" w:hAnsi="Times New Roman" w:cs="Times New Roman"/>
          <w:noProof/>
          <w:sz w:val="24"/>
          <w:szCs w:val="24"/>
          <w:lang w:eastAsia="hr-HR"/>
          <w14:ligatures w14:val="standardContextual"/>
        </w:rPr>
        <w:drawing>
          <wp:inline distT="0" distB="0" distL="0" distR="0" wp14:anchorId="7AE26920" wp14:editId="23DF8A0D">
            <wp:extent cx="5759450" cy="1438910"/>
            <wp:effectExtent l="0" t="0" r="0" b="8890"/>
            <wp:docPr id="1111116844" name="Picture 55"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16844" name="Picture 55" descr="A black and white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1438910"/>
                    </a:xfrm>
                    <a:prstGeom prst="rect">
                      <a:avLst/>
                    </a:prstGeom>
                    <a:noFill/>
                    <a:ln>
                      <a:noFill/>
                    </a:ln>
                  </pic:spPr>
                </pic:pic>
              </a:graphicData>
            </a:graphic>
          </wp:inline>
        </w:drawing>
      </w:r>
    </w:p>
    <w:p w14:paraId="1B419186" w14:textId="159F8EC0" w:rsidR="00250021" w:rsidRPr="00126343" w:rsidRDefault="00250021" w:rsidP="00610656">
      <w:pPr>
        <w:pStyle w:val="BodytextAgency"/>
        <w:spacing w:after="0" w:line="240" w:lineRule="auto"/>
        <w:rPr>
          <w:rFonts w:ascii="Times New Roman" w:eastAsia="等线" w:hAnsi="Times New Roman" w:cs="Times New Roman"/>
          <w:sz w:val="16"/>
          <w:szCs w:val="16"/>
        </w:rPr>
      </w:pPr>
      <w:r w:rsidRPr="00126343">
        <w:rPr>
          <w:rFonts w:ascii="Times New Roman" w:hAnsi="Times New Roman" w:cs="Times New Roman"/>
          <w:sz w:val="16"/>
        </w:rPr>
        <w:t>Napomena: pogreška tipa 1 u analizama podskupina nije kontrolirana.</w:t>
      </w:r>
    </w:p>
    <w:p w14:paraId="0977771D" w14:textId="77777777" w:rsidR="00E17219" w:rsidRDefault="00E17219" w:rsidP="00610656">
      <w:pPr>
        <w:spacing w:before="0" w:after="0"/>
        <w:rPr>
          <w:color w:val="000000" w:themeColor="text1"/>
          <w:sz w:val="22"/>
        </w:rPr>
      </w:pPr>
    </w:p>
    <w:p w14:paraId="22136092" w14:textId="52B1C8F6" w:rsidR="00B768FC" w:rsidRPr="00602DA1" w:rsidRDefault="00B768FC" w:rsidP="00610656">
      <w:pPr>
        <w:spacing w:before="0" w:after="0"/>
        <w:rPr>
          <w:rFonts w:eastAsia="等线"/>
          <w:color w:val="000000" w:themeColor="text1"/>
          <w:sz w:val="22"/>
          <w:szCs w:val="22"/>
        </w:rPr>
      </w:pPr>
      <w:r w:rsidRPr="00602DA1">
        <w:rPr>
          <w:color w:val="000000" w:themeColor="text1"/>
          <w:sz w:val="22"/>
        </w:rPr>
        <w:t>Analiza podskupina pokazala je poboljšanje PFS-a uz sugemalimab bez obzira na histološku podvrstu i ekspresiju PD</w:t>
      </w:r>
      <w:r w:rsidRPr="00602DA1">
        <w:rPr>
          <w:color w:val="000000" w:themeColor="text1"/>
          <w:sz w:val="22"/>
        </w:rPr>
        <w:noBreakHyphen/>
        <w:t>L1 konzistentno s onim u cijeloj populaciji predviđenoj za liječenje (</w:t>
      </w:r>
      <w:r w:rsidR="00D515AF" w:rsidRPr="00D515AF">
        <w:rPr>
          <w:color w:val="000000" w:themeColor="text1"/>
          <w:sz w:val="22"/>
        </w:rPr>
        <w:t xml:space="preserve">engl. </w:t>
      </w:r>
      <w:r w:rsidR="00D515AF" w:rsidRPr="00D515AF">
        <w:rPr>
          <w:i/>
          <w:color w:val="000000" w:themeColor="text1"/>
          <w:sz w:val="22"/>
        </w:rPr>
        <w:t>intent</w:t>
      </w:r>
      <w:r w:rsidR="00D515AF" w:rsidRPr="00D515AF">
        <w:rPr>
          <w:i/>
          <w:color w:val="000000" w:themeColor="text1"/>
          <w:sz w:val="22"/>
        </w:rPr>
        <w:noBreakHyphen/>
        <w:t>to</w:t>
      </w:r>
      <w:r w:rsidR="00D515AF" w:rsidRPr="00D515AF">
        <w:rPr>
          <w:i/>
          <w:color w:val="000000" w:themeColor="text1"/>
          <w:sz w:val="22"/>
        </w:rPr>
        <w:noBreakHyphen/>
        <w:t>treat</w:t>
      </w:r>
      <w:r w:rsidR="00D515AF" w:rsidRPr="00D515AF">
        <w:rPr>
          <w:color w:val="000000" w:themeColor="text1"/>
          <w:sz w:val="22"/>
        </w:rPr>
        <w:t xml:space="preserve">, </w:t>
      </w:r>
      <w:r w:rsidRPr="00602DA1">
        <w:rPr>
          <w:color w:val="000000" w:themeColor="text1"/>
          <w:sz w:val="22"/>
        </w:rPr>
        <w:t>ITT).</w:t>
      </w:r>
    </w:p>
    <w:p w14:paraId="055D0FC2" w14:textId="77777777" w:rsidR="001169BD" w:rsidRPr="00602DA1" w:rsidRDefault="001169BD" w:rsidP="00610656">
      <w:pPr>
        <w:spacing w:before="0" w:after="0"/>
        <w:rPr>
          <w:rFonts w:eastAsia="等线"/>
          <w:color w:val="000000" w:themeColor="text1"/>
          <w:sz w:val="22"/>
          <w:szCs w:val="22"/>
          <w:lang w:eastAsia="zh-CN"/>
        </w:rPr>
      </w:pPr>
    </w:p>
    <w:p w14:paraId="4188DD46" w14:textId="5D8953E4" w:rsidR="001756C4" w:rsidRPr="00602DA1" w:rsidRDefault="00A92E2C" w:rsidP="00610656">
      <w:pPr>
        <w:keepNext/>
        <w:spacing w:before="0" w:after="0"/>
        <w:rPr>
          <w:rFonts w:eastAsia="Times New Roman"/>
          <w:bCs/>
          <w:iCs/>
          <w:color w:val="000000" w:themeColor="text1"/>
          <w:sz w:val="22"/>
          <w:szCs w:val="22"/>
        </w:rPr>
      </w:pPr>
      <w:r w:rsidRPr="00602DA1">
        <w:rPr>
          <w:color w:val="000000" w:themeColor="text1"/>
          <w:sz w:val="22"/>
          <w:u w:val="single"/>
        </w:rPr>
        <w:t>Pedijatrijska populacija</w:t>
      </w:r>
    </w:p>
    <w:p w14:paraId="1C746CDD" w14:textId="77777777" w:rsidR="00FB0B2F" w:rsidRDefault="00A92E2C" w:rsidP="00610656">
      <w:pPr>
        <w:keepNext/>
        <w:spacing w:before="0" w:after="0"/>
        <w:rPr>
          <w:color w:val="000000" w:themeColor="text1"/>
          <w:sz w:val="22"/>
        </w:rPr>
      </w:pPr>
      <w:r w:rsidRPr="00602DA1">
        <w:rPr>
          <w:color w:val="000000" w:themeColor="text1"/>
          <w:sz w:val="22"/>
        </w:rPr>
        <w:t>Europska agencija za lijekove izuzela je obvezu podnošenja rezultata ispitivanja sugemalimaba u svim podskupinama pedijatrijske populacije za liječenje karcinoma pluća (vidjeti dio 4.2 za informacije o pedijatrijskoj primjeni).</w:t>
      </w:r>
    </w:p>
    <w:p w14:paraId="4E678E3A" w14:textId="08861F88" w:rsidR="00486BD5" w:rsidRPr="008F6728" w:rsidRDefault="00486BD5" w:rsidP="00610656">
      <w:pPr>
        <w:pStyle w:val="SynchrogenixBodyText"/>
        <w:spacing w:before="0" w:after="0"/>
        <w:rPr>
          <w:color w:val="000000" w:themeColor="text1"/>
          <w:sz w:val="22"/>
          <w:szCs w:val="22"/>
        </w:rPr>
      </w:pPr>
    </w:p>
    <w:p w14:paraId="75C81FA2" w14:textId="77777777" w:rsidR="005E03A8" w:rsidRPr="00602DA1"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602DA1">
        <w:rPr>
          <w:rStyle w:val="normaltextrun"/>
          <w:color w:val="000000" w:themeColor="text1"/>
          <w:sz w:val="22"/>
          <w:u w:val="single"/>
        </w:rPr>
        <w:t>Imunogenost</w:t>
      </w:r>
    </w:p>
    <w:p w14:paraId="2AB138B5" w14:textId="415DD53C" w:rsidR="00FB0B2F" w:rsidRDefault="00A92E2C" w:rsidP="00610656">
      <w:pPr>
        <w:spacing w:before="0" w:after="0"/>
        <w:rPr>
          <w:color w:val="000000" w:themeColor="text1"/>
          <w:sz w:val="22"/>
        </w:rPr>
      </w:pPr>
      <w:r w:rsidRPr="00602DA1">
        <w:rPr>
          <w:color w:val="000000" w:themeColor="text1"/>
          <w:sz w:val="22"/>
        </w:rPr>
        <w:t>U ispitivanju NSCLC-a faze 3</w:t>
      </w:r>
      <w:r w:rsidR="005F541B">
        <w:rPr>
          <w:color w:val="000000" w:themeColor="text1"/>
          <w:sz w:val="22"/>
        </w:rPr>
        <w:t>,</w:t>
      </w:r>
      <w:r w:rsidRPr="00602DA1">
        <w:rPr>
          <w:color w:val="000000" w:themeColor="text1"/>
          <w:sz w:val="22"/>
        </w:rPr>
        <w:t xml:space="preserve"> učestalost nastanka protutijela na lijek (engl. </w:t>
      </w:r>
      <w:r w:rsidRPr="00602DA1">
        <w:rPr>
          <w:i/>
          <w:iCs/>
          <w:color w:val="000000" w:themeColor="text1"/>
          <w:sz w:val="22"/>
        </w:rPr>
        <w:t>anti-drug antibodies</w:t>
      </w:r>
      <w:r w:rsidRPr="00602DA1">
        <w:rPr>
          <w:color w:val="000000" w:themeColor="text1"/>
          <w:sz w:val="22"/>
        </w:rPr>
        <w:t>, ADA) bila je 17 % (53 bolesnika) s 9 % (28 bolesnika) u kojih su ADA nastala tijekom liječenja. Nisu uočeni dokazi da ADA utječu na farmakokinetiku, djelotvornost ili sigurnost, međutim, podaci su zasad ograničeni.</w:t>
      </w:r>
    </w:p>
    <w:p w14:paraId="393256C2" w14:textId="39812690" w:rsidR="00323ED0" w:rsidRPr="008F6728" w:rsidRDefault="00323ED0" w:rsidP="00610656">
      <w:pPr>
        <w:pStyle w:val="SynchrogenixBodyText"/>
        <w:spacing w:before="0" w:after="0"/>
        <w:rPr>
          <w:color w:val="000000" w:themeColor="text1"/>
          <w:sz w:val="22"/>
          <w:szCs w:val="22"/>
        </w:rPr>
      </w:pPr>
    </w:p>
    <w:p w14:paraId="352D088A" w14:textId="77777777" w:rsidR="00F31E1B" w:rsidRPr="00602DA1"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99" w:name="_Toc92898005"/>
      <w:r w:rsidRPr="00602DA1">
        <w:rPr>
          <w:color w:val="000000" w:themeColor="text1"/>
          <w:sz w:val="22"/>
        </w:rPr>
        <w:t>5.2</w:t>
      </w:r>
      <w:r w:rsidRPr="00602DA1">
        <w:rPr>
          <w:color w:val="000000" w:themeColor="text1"/>
          <w:sz w:val="22"/>
        </w:rPr>
        <w:tab/>
        <w:t>Farmakokinetička svojstva</w:t>
      </w:r>
      <w:bookmarkEnd w:id="99"/>
    </w:p>
    <w:p w14:paraId="1BAD6782" w14:textId="77777777" w:rsidR="002B4C4D" w:rsidRPr="00602DA1" w:rsidRDefault="002B4C4D" w:rsidP="00610656">
      <w:pPr>
        <w:pStyle w:val="SynchrogenixBodyText"/>
        <w:keepNext/>
        <w:keepLines/>
        <w:spacing w:before="0" w:after="0"/>
        <w:rPr>
          <w:color w:val="000000" w:themeColor="text1"/>
          <w:sz w:val="22"/>
          <w:szCs w:val="22"/>
        </w:rPr>
      </w:pPr>
      <w:bookmarkStart w:id="100" w:name="_Toc92709865"/>
    </w:p>
    <w:p w14:paraId="6668A3BE" w14:textId="77777777" w:rsidR="00BF2434" w:rsidRPr="00602DA1" w:rsidRDefault="00A92E2C" w:rsidP="00610656">
      <w:pPr>
        <w:keepNext/>
        <w:keepLines/>
        <w:spacing w:before="0" w:after="0"/>
        <w:rPr>
          <w:color w:val="000000" w:themeColor="text1"/>
          <w:sz w:val="22"/>
          <w:szCs w:val="22"/>
        </w:rPr>
      </w:pPr>
      <w:r w:rsidRPr="00602DA1">
        <w:rPr>
          <w:color w:val="000000" w:themeColor="text1"/>
          <w:sz w:val="22"/>
        </w:rPr>
        <w:t>Farmakokinetika sugemalimaba opisana je pomoću analize populacijske farmakokinetike s podacima o koncentracijama prikupljenima od 1002 ispitanika koji su primali doze sugemalimaba u rasponu od 3 do 40 mg/kg i fiksnu dozu od 1200 mg intravenski svaka 3 tjedna.</w:t>
      </w:r>
    </w:p>
    <w:p w14:paraId="575E8EBB" w14:textId="77777777" w:rsidR="00252D73" w:rsidRPr="008F6728" w:rsidRDefault="00252D73" w:rsidP="00610656">
      <w:pPr>
        <w:pStyle w:val="SynchrogenixBodyText"/>
        <w:spacing w:before="0" w:after="0"/>
        <w:rPr>
          <w:color w:val="000000" w:themeColor="text1"/>
          <w:sz w:val="22"/>
          <w:szCs w:val="22"/>
        </w:rPr>
      </w:pPr>
    </w:p>
    <w:p w14:paraId="61968C8D" w14:textId="77777777" w:rsidR="00FE6CE3" w:rsidRPr="00602DA1" w:rsidRDefault="00A92E2C" w:rsidP="00591D6E">
      <w:pPr>
        <w:pStyle w:val="SynchrogenixBodyText"/>
        <w:keepNext/>
        <w:spacing w:before="0" w:after="0"/>
        <w:rPr>
          <w:color w:val="000000" w:themeColor="text1"/>
          <w:sz w:val="22"/>
          <w:szCs w:val="22"/>
          <w:u w:val="single"/>
        </w:rPr>
      </w:pPr>
      <w:r w:rsidRPr="00602DA1">
        <w:rPr>
          <w:color w:val="000000" w:themeColor="text1"/>
          <w:sz w:val="22"/>
          <w:u w:val="single"/>
        </w:rPr>
        <w:t>Apsorpcija</w:t>
      </w:r>
      <w:bookmarkEnd w:id="100"/>
    </w:p>
    <w:p w14:paraId="3A41F219" w14:textId="1AE99043" w:rsidR="00FE6CE3" w:rsidRPr="00602DA1" w:rsidRDefault="00A92E2C" w:rsidP="00591D6E">
      <w:pPr>
        <w:pStyle w:val="SynchrogenixBodyText"/>
        <w:keepNext/>
        <w:spacing w:before="0" w:after="0"/>
        <w:rPr>
          <w:color w:val="000000" w:themeColor="text1"/>
          <w:sz w:val="22"/>
          <w:szCs w:val="22"/>
        </w:rPr>
      </w:pPr>
      <w:r w:rsidRPr="00602DA1">
        <w:rPr>
          <w:color w:val="000000" w:themeColor="text1"/>
          <w:sz w:val="22"/>
        </w:rPr>
        <w:t>Sugemalimab se primjenjuje intravenskom infuzijom te je stoga odmah i potpuno bioraspoloživ.</w:t>
      </w:r>
    </w:p>
    <w:p w14:paraId="0EF1761D" w14:textId="77777777" w:rsidR="00B56241" w:rsidRPr="008F6728" w:rsidRDefault="00B56241" w:rsidP="00610656">
      <w:pPr>
        <w:pStyle w:val="SynchrogenixBodyText"/>
        <w:keepNext/>
        <w:spacing w:before="0" w:after="0"/>
        <w:rPr>
          <w:color w:val="000000" w:themeColor="text1"/>
          <w:sz w:val="22"/>
          <w:szCs w:val="22"/>
        </w:rPr>
      </w:pPr>
    </w:p>
    <w:p w14:paraId="07D78B87" w14:textId="3A6C914E" w:rsidR="00FB0B2F" w:rsidRDefault="00A92E2C" w:rsidP="00610656">
      <w:pPr>
        <w:pStyle w:val="SynchrogenixBodyText"/>
        <w:keepNext/>
        <w:spacing w:before="0" w:after="0"/>
        <w:rPr>
          <w:rStyle w:val="normaltextrun"/>
          <w:color w:val="000000" w:themeColor="text1"/>
          <w:sz w:val="22"/>
          <w:shd w:val="clear" w:color="auto" w:fill="FFFFFF"/>
        </w:rPr>
      </w:pPr>
      <w:r w:rsidRPr="00602DA1">
        <w:rPr>
          <w:rStyle w:val="normaltextrun"/>
          <w:color w:val="000000" w:themeColor="text1"/>
          <w:sz w:val="22"/>
          <w:shd w:val="clear" w:color="auto" w:fill="FFFFFF"/>
        </w:rPr>
        <w:t>U ispitivanju jednokratnog i višekratnog povećanja doza sugemalimaba (n</w:t>
      </w:r>
      <w:r w:rsidR="00730EB3">
        <w:rPr>
          <w:rStyle w:val="normaltextrun"/>
          <w:color w:val="000000" w:themeColor="text1"/>
          <w:sz w:val="22"/>
          <w:shd w:val="clear" w:color="auto" w:fill="FFFFFF"/>
        </w:rPr>
        <w:t> </w:t>
      </w:r>
      <w:r w:rsidRPr="00602DA1">
        <w:rPr>
          <w:rStyle w:val="normaltextrun"/>
          <w:color w:val="000000" w:themeColor="text1"/>
          <w:sz w:val="22"/>
          <w:shd w:val="clear" w:color="auto" w:fill="FFFFFF"/>
        </w:rPr>
        <w:t>=</w:t>
      </w:r>
      <w:r w:rsidR="00730EB3">
        <w:rPr>
          <w:rStyle w:val="normaltextrun"/>
          <w:color w:val="000000" w:themeColor="text1"/>
          <w:sz w:val="22"/>
          <w:shd w:val="clear" w:color="auto" w:fill="FFFFFF"/>
        </w:rPr>
        <w:t> </w:t>
      </w:r>
      <w:r w:rsidRPr="00602DA1">
        <w:rPr>
          <w:rStyle w:val="normaltextrun"/>
          <w:color w:val="000000" w:themeColor="text1"/>
          <w:sz w:val="22"/>
          <w:shd w:val="clear" w:color="auto" w:fill="FFFFFF"/>
        </w:rPr>
        <w:t>29), izloženost sugemalimabu (AUC i C</w:t>
      </w:r>
      <w:r w:rsidRPr="00602DA1">
        <w:rPr>
          <w:rStyle w:val="normaltextrun"/>
          <w:color w:val="000000" w:themeColor="text1"/>
          <w:sz w:val="22"/>
          <w:shd w:val="clear" w:color="auto" w:fill="FFFFFF"/>
          <w:vertAlign w:val="subscript"/>
        </w:rPr>
        <w:t>max</w:t>
      </w:r>
      <w:r w:rsidRPr="00602DA1">
        <w:rPr>
          <w:rStyle w:val="normaltextrun"/>
          <w:color w:val="000000" w:themeColor="text1"/>
          <w:sz w:val="22"/>
          <w:shd w:val="clear" w:color="auto" w:fill="FFFFFF"/>
        </w:rPr>
        <w:t>) povećavala se približno proporcionalno dozi unutar raspona doziranja od 3 mg/kg do 40 mg/kg, uključujući fiksnu dozu od 1200 mg intravenski svaka 3 tjedna. Nakon višekratnih intravenskih infuzija od 1200 mg svaka 3 tjedna (n</w:t>
      </w:r>
      <w:r w:rsidR="00730EB3">
        <w:rPr>
          <w:rStyle w:val="normaltextrun"/>
          <w:color w:val="000000" w:themeColor="text1"/>
          <w:sz w:val="22"/>
          <w:shd w:val="clear" w:color="auto" w:fill="FFFFFF"/>
        </w:rPr>
        <w:t> </w:t>
      </w:r>
      <w:r w:rsidRPr="00602DA1">
        <w:rPr>
          <w:rStyle w:val="normaltextrun"/>
          <w:color w:val="000000" w:themeColor="text1"/>
          <w:sz w:val="22"/>
          <w:shd w:val="clear" w:color="auto" w:fill="FFFFFF"/>
        </w:rPr>
        <w:t>=</w:t>
      </w:r>
      <w:r w:rsidR="00730EB3">
        <w:rPr>
          <w:rStyle w:val="normaltextrun"/>
          <w:color w:val="000000" w:themeColor="text1"/>
          <w:sz w:val="22"/>
          <w:shd w:val="clear" w:color="auto" w:fill="FFFFFF"/>
        </w:rPr>
        <w:t> </w:t>
      </w:r>
      <w:r w:rsidRPr="00602DA1">
        <w:rPr>
          <w:rStyle w:val="normaltextrun"/>
          <w:color w:val="000000" w:themeColor="text1"/>
          <w:sz w:val="22"/>
          <w:shd w:val="clear" w:color="auto" w:fill="FFFFFF"/>
        </w:rPr>
        <w:t>16), došlo je do približno dvostruke akumulacije izloženosti sugemalimabu (tj. R</w:t>
      </w:r>
      <w:r w:rsidRPr="00602DA1">
        <w:rPr>
          <w:rStyle w:val="normaltextrun"/>
          <w:color w:val="000000" w:themeColor="text1"/>
          <w:sz w:val="22"/>
          <w:shd w:val="clear" w:color="auto" w:fill="FFFFFF"/>
          <w:vertAlign w:val="subscript"/>
        </w:rPr>
        <w:t xml:space="preserve">acc,Cmax </w:t>
      </w:r>
      <w:r w:rsidRPr="00602DA1">
        <w:rPr>
          <w:rStyle w:val="normaltextrun"/>
          <w:color w:val="000000" w:themeColor="text1"/>
          <w:sz w:val="22"/>
          <w:shd w:val="clear" w:color="auto" w:fill="FFFFFF"/>
        </w:rPr>
        <w:t>i R</w:t>
      </w:r>
      <w:r w:rsidRPr="00602DA1">
        <w:rPr>
          <w:rStyle w:val="normaltextrun"/>
          <w:color w:val="000000" w:themeColor="text1"/>
          <w:sz w:val="22"/>
          <w:shd w:val="clear" w:color="auto" w:fill="FFFFFF"/>
          <w:vertAlign w:val="subscript"/>
        </w:rPr>
        <w:t>acc, AUC</w:t>
      </w:r>
      <w:r w:rsidRPr="00602DA1">
        <w:rPr>
          <w:rStyle w:val="normaltextrun"/>
          <w:color w:val="000000" w:themeColor="text1"/>
          <w:sz w:val="22"/>
          <w:shd w:val="clear" w:color="auto" w:fill="FFFFFF"/>
        </w:rPr>
        <w:t xml:space="preserve"> bili su 1,74 odnosno 2,00).</w:t>
      </w:r>
    </w:p>
    <w:p w14:paraId="0027D8DF" w14:textId="6BD93BC9" w:rsidR="00886693" w:rsidRPr="008F6728" w:rsidRDefault="00886693" w:rsidP="00610656">
      <w:pPr>
        <w:pStyle w:val="SynchrogenixBodyText"/>
        <w:spacing w:before="0" w:after="0"/>
        <w:rPr>
          <w:color w:val="000000" w:themeColor="text1"/>
          <w:sz w:val="22"/>
          <w:szCs w:val="22"/>
        </w:rPr>
      </w:pPr>
    </w:p>
    <w:p w14:paraId="13B7978A" w14:textId="77777777" w:rsidR="00FE6CE3" w:rsidRPr="00602DA1" w:rsidRDefault="00A92E2C" w:rsidP="00610656">
      <w:pPr>
        <w:pStyle w:val="SynchrogenixBodyText"/>
        <w:spacing w:before="0" w:after="0"/>
        <w:rPr>
          <w:color w:val="000000" w:themeColor="text1"/>
          <w:sz w:val="22"/>
          <w:szCs w:val="22"/>
          <w:u w:val="single"/>
        </w:rPr>
      </w:pPr>
      <w:bookmarkStart w:id="101" w:name="_Toc92709866"/>
      <w:r w:rsidRPr="00602DA1">
        <w:rPr>
          <w:color w:val="000000" w:themeColor="text1"/>
          <w:sz w:val="22"/>
          <w:u w:val="single"/>
        </w:rPr>
        <w:t>Distribucija</w:t>
      </w:r>
      <w:bookmarkEnd w:id="101"/>
    </w:p>
    <w:p w14:paraId="59B6486F" w14:textId="4DEE3B63" w:rsidR="00FB0B2F" w:rsidRDefault="00A92E2C" w:rsidP="00610656">
      <w:pPr>
        <w:pStyle w:val="SynchrogenixBodyText"/>
        <w:spacing w:before="0" w:after="0"/>
        <w:rPr>
          <w:color w:val="000000" w:themeColor="text1"/>
          <w:sz w:val="22"/>
        </w:rPr>
      </w:pPr>
      <w:r w:rsidRPr="00602DA1">
        <w:rPr>
          <w:color w:val="000000" w:themeColor="text1"/>
          <w:sz w:val="22"/>
        </w:rPr>
        <w:t>U skladu s ograničenom ekstravaskularnom distribucijom monoklonskih protutijela, volumen distribucije sugemalimaba u stanju dinamičke ravnoteže (V</w:t>
      </w:r>
      <w:r w:rsidRPr="00602DA1">
        <w:rPr>
          <w:color w:val="000000" w:themeColor="text1"/>
          <w:sz w:val="22"/>
          <w:vertAlign w:val="subscript"/>
        </w:rPr>
        <w:t>ss</w:t>
      </w:r>
      <w:r w:rsidRPr="00602DA1">
        <w:rPr>
          <w:color w:val="000000" w:themeColor="text1"/>
          <w:sz w:val="22"/>
        </w:rPr>
        <w:t>) prema analizi populacijske farmakokinetike bio je malen, s geometrijskom srednjom vrijednošću (</w:t>
      </w:r>
      <w:r w:rsidR="00322713">
        <w:rPr>
          <w:color w:val="000000" w:themeColor="text1"/>
          <w:sz w:val="22"/>
          <w:szCs w:val="22"/>
        </w:rPr>
        <w:t xml:space="preserve">koeficijent varijacije </w:t>
      </w:r>
      <w:r w:rsidR="009500C9">
        <w:rPr>
          <w:color w:val="000000" w:themeColor="text1"/>
          <w:sz w:val="22"/>
          <w:szCs w:val="22"/>
        </w:rPr>
        <w:t>[</w:t>
      </w:r>
      <w:r w:rsidR="00322713">
        <w:rPr>
          <w:color w:val="000000" w:themeColor="text1"/>
          <w:sz w:val="22"/>
          <w:szCs w:val="22"/>
        </w:rPr>
        <w:t>engl. </w:t>
      </w:r>
      <w:r w:rsidR="00322713" w:rsidRPr="004D6ED9">
        <w:rPr>
          <w:rFonts w:eastAsia="Times New Roman"/>
          <w:i/>
          <w:sz w:val="22"/>
          <w:szCs w:val="22"/>
        </w:rPr>
        <w:t>coefficient of variation</w:t>
      </w:r>
      <w:r w:rsidR="00322713">
        <w:rPr>
          <w:color w:val="000000" w:themeColor="text1"/>
          <w:sz w:val="22"/>
          <w:szCs w:val="22"/>
        </w:rPr>
        <w:t xml:space="preserve">, </w:t>
      </w:r>
      <w:r w:rsidRPr="00602DA1">
        <w:rPr>
          <w:color w:val="000000" w:themeColor="text1"/>
          <w:sz w:val="22"/>
        </w:rPr>
        <w:t>CV</w:t>
      </w:r>
      <w:r w:rsidR="009500C9">
        <w:rPr>
          <w:color w:val="000000" w:themeColor="text1"/>
          <w:sz w:val="22"/>
        </w:rPr>
        <w:t>]</w:t>
      </w:r>
      <w:r w:rsidR="00730EB3">
        <w:rPr>
          <w:color w:val="000000" w:themeColor="text1"/>
          <w:sz w:val="22"/>
        </w:rPr>
        <w:t> </w:t>
      </w:r>
      <w:r w:rsidRPr="00602DA1">
        <w:rPr>
          <w:color w:val="000000" w:themeColor="text1"/>
          <w:sz w:val="22"/>
        </w:rPr>
        <w:t>%) V</w:t>
      </w:r>
      <w:r w:rsidRPr="00602DA1">
        <w:rPr>
          <w:color w:val="000000" w:themeColor="text1"/>
          <w:sz w:val="22"/>
          <w:vertAlign w:val="subscript"/>
        </w:rPr>
        <w:t>ss</w:t>
      </w:r>
      <w:r w:rsidRPr="00602DA1">
        <w:rPr>
          <w:color w:val="000000" w:themeColor="text1"/>
          <w:sz w:val="22"/>
        </w:rPr>
        <w:t xml:space="preserve"> od 5,56 l (21 %) u bolesnika s NSCLC-om u IV. stadiju u ispitivanju GEMSTONE</w:t>
      </w:r>
      <w:r w:rsidRPr="00602DA1">
        <w:rPr>
          <w:color w:val="000000" w:themeColor="text1"/>
          <w:sz w:val="22"/>
        </w:rPr>
        <w:noBreakHyphen/>
        <w:t>302.</w:t>
      </w:r>
    </w:p>
    <w:p w14:paraId="3BAF6615" w14:textId="7310771B" w:rsidR="000664DD" w:rsidRPr="008F6728" w:rsidRDefault="000664DD" w:rsidP="00610656">
      <w:pPr>
        <w:pStyle w:val="SynchrogenixBodyText"/>
        <w:spacing w:before="0" w:after="0"/>
        <w:rPr>
          <w:color w:val="000000" w:themeColor="text1"/>
          <w:sz w:val="22"/>
          <w:szCs w:val="22"/>
        </w:rPr>
      </w:pPr>
    </w:p>
    <w:p w14:paraId="52EC0D78" w14:textId="77777777" w:rsidR="00FE6CE3" w:rsidRPr="00602DA1" w:rsidRDefault="00A92E2C" w:rsidP="00610656">
      <w:pPr>
        <w:pStyle w:val="SynchrogenixBodyText"/>
        <w:keepNext/>
        <w:spacing w:before="0" w:after="0"/>
        <w:rPr>
          <w:color w:val="000000" w:themeColor="text1"/>
          <w:sz w:val="22"/>
          <w:szCs w:val="22"/>
          <w:u w:val="single"/>
        </w:rPr>
      </w:pPr>
      <w:bookmarkStart w:id="102" w:name="_Toc92709867"/>
      <w:r w:rsidRPr="00602DA1">
        <w:rPr>
          <w:color w:val="000000" w:themeColor="text1"/>
          <w:sz w:val="22"/>
          <w:u w:val="single"/>
        </w:rPr>
        <w:t>Biotransformacija</w:t>
      </w:r>
      <w:bookmarkEnd w:id="102"/>
    </w:p>
    <w:p w14:paraId="1BA4B818" w14:textId="77777777" w:rsidR="00FE6CE3" w:rsidRPr="00602DA1" w:rsidRDefault="00A92E2C" w:rsidP="00610656">
      <w:pPr>
        <w:pStyle w:val="SynchrogenixBodyText"/>
        <w:keepNext/>
        <w:spacing w:before="0" w:after="0"/>
        <w:rPr>
          <w:color w:val="000000" w:themeColor="text1"/>
          <w:sz w:val="22"/>
          <w:szCs w:val="22"/>
        </w:rPr>
      </w:pPr>
      <w:r w:rsidRPr="00602DA1">
        <w:rPr>
          <w:color w:val="000000" w:themeColor="text1"/>
          <w:sz w:val="22"/>
        </w:rPr>
        <w:t>Budući da je protutijelo, sugemalimab se razgrađuje nespecifičnim putevima i metabolizam ne doprinosi njegovom klirensu.</w:t>
      </w:r>
    </w:p>
    <w:p w14:paraId="19373EF2" w14:textId="77777777" w:rsidR="00F61D51" w:rsidRPr="008F6728" w:rsidRDefault="00F61D51" w:rsidP="00610656">
      <w:pPr>
        <w:pStyle w:val="SynchrogenixBodyText"/>
        <w:spacing w:before="0" w:after="0"/>
        <w:rPr>
          <w:color w:val="000000" w:themeColor="text1"/>
          <w:sz w:val="22"/>
          <w:szCs w:val="22"/>
        </w:rPr>
      </w:pPr>
    </w:p>
    <w:p w14:paraId="777695AA" w14:textId="77777777" w:rsidR="00FE6CE3" w:rsidRPr="00EE58DE" w:rsidRDefault="00A92E2C" w:rsidP="00610656">
      <w:pPr>
        <w:pStyle w:val="SynchrogenixBodyText"/>
        <w:spacing w:before="0" w:after="0"/>
        <w:rPr>
          <w:color w:val="000000" w:themeColor="text1"/>
          <w:sz w:val="22"/>
          <w:szCs w:val="22"/>
          <w:u w:val="single"/>
        </w:rPr>
      </w:pPr>
      <w:bookmarkStart w:id="103" w:name="_Toc92709868"/>
      <w:r w:rsidRPr="00EE58DE">
        <w:rPr>
          <w:color w:val="000000" w:themeColor="text1"/>
          <w:sz w:val="22"/>
          <w:szCs w:val="22"/>
          <w:u w:val="single"/>
        </w:rPr>
        <w:t>Eliminacija</w:t>
      </w:r>
      <w:bookmarkEnd w:id="103"/>
    </w:p>
    <w:p w14:paraId="2F29D91E" w14:textId="1A41F65F" w:rsidR="007B4A82" w:rsidRPr="00EE58DE" w:rsidRDefault="00A92E2C" w:rsidP="00610656">
      <w:pPr>
        <w:spacing w:before="0" w:after="0"/>
        <w:rPr>
          <w:color w:val="000000" w:themeColor="text1"/>
          <w:sz w:val="22"/>
          <w:szCs w:val="22"/>
        </w:rPr>
      </w:pPr>
      <w:bookmarkStart w:id="104" w:name="_Hlk87013048"/>
      <w:r w:rsidRPr="00126343">
        <w:rPr>
          <w:sz w:val="22"/>
          <w:szCs w:val="22"/>
        </w:rPr>
        <w:t>U analizi populacijske farmakokinetike</w:t>
      </w:r>
      <w:r w:rsidR="00A15C67">
        <w:rPr>
          <w:sz w:val="22"/>
          <w:szCs w:val="22"/>
        </w:rPr>
        <w:t>,</w:t>
      </w:r>
      <w:r w:rsidRPr="00126343">
        <w:rPr>
          <w:sz w:val="22"/>
          <w:szCs w:val="22"/>
        </w:rPr>
        <w:t xml:space="preserve"> geometrijska srednja vrijednost </w:t>
      </w:r>
      <w:r w:rsidRPr="00EE58DE">
        <w:rPr>
          <w:color w:val="000000" w:themeColor="text1"/>
          <w:sz w:val="22"/>
          <w:szCs w:val="22"/>
        </w:rPr>
        <w:t>(CV</w:t>
      </w:r>
      <w:r w:rsidR="00730EB3">
        <w:rPr>
          <w:color w:val="000000" w:themeColor="text1"/>
          <w:sz w:val="22"/>
          <w:szCs w:val="22"/>
        </w:rPr>
        <w:t> </w:t>
      </w:r>
      <w:r w:rsidRPr="00EE58DE">
        <w:rPr>
          <w:color w:val="000000" w:themeColor="text1"/>
          <w:sz w:val="22"/>
          <w:szCs w:val="22"/>
        </w:rPr>
        <w:t>%) ukupn</w:t>
      </w:r>
      <w:r w:rsidR="00A15C67">
        <w:rPr>
          <w:color w:val="000000" w:themeColor="text1"/>
          <w:sz w:val="22"/>
          <w:szCs w:val="22"/>
        </w:rPr>
        <w:t>o</w:t>
      </w:r>
      <w:r w:rsidRPr="00EE58DE">
        <w:rPr>
          <w:color w:val="000000" w:themeColor="text1"/>
          <w:sz w:val="22"/>
          <w:szCs w:val="22"/>
        </w:rPr>
        <w:t>g klirensa nakon jednokratne doze procijenjena je na 0,235 l/dan (24,2 %)</w:t>
      </w:r>
      <w:r w:rsidRPr="00126343">
        <w:rPr>
          <w:sz w:val="22"/>
          <w:szCs w:val="22"/>
        </w:rPr>
        <w:t xml:space="preserve"> u bolesnika s </w:t>
      </w:r>
      <w:r w:rsidRPr="00EE58DE">
        <w:rPr>
          <w:color w:val="000000" w:themeColor="text1"/>
          <w:sz w:val="22"/>
          <w:szCs w:val="22"/>
        </w:rPr>
        <w:t xml:space="preserve">NSCLC-om u ispitivanju GEMSTONE-302. Eliminacija je u stanju dinamičke ravnoteže malo manja nego nakon jednokratne </w:t>
      </w:r>
      <w:r w:rsidRPr="00EE58DE">
        <w:rPr>
          <w:color w:val="000000" w:themeColor="text1"/>
          <w:sz w:val="22"/>
          <w:szCs w:val="22"/>
        </w:rPr>
        <w:lastRenderedPageBreak/>
        <w:t>doze zbog ciljno posredovane dispozicije lijeka. Geometrijska srednja vrijednost (CV</w:t>
      </w:r>
      <w:r w:rsidR="00730EB3">
        <w:rPr>
          <w:color w:val="000000" w:themeColor="text1"/>
          <w:sz w:val="22"/>
          <w:szCs w:val="22"/>
        </w:rPr>
        <w:t> </w:t>
      </w:r>
      <w:r w:rsidRPr="00EE58DE">
        <w:rPr>
          <w:color w:val="000000" w:themeColor="text1"/>
          <w:sz w:val="22"/>
          <w:szCs w:val="22"/>
        </w:rPr>
        <w:t>%) poluvijeka eliminacije (t</w:t>
      </w:r>
      <w:r w:rsidRPr="00A03BDA">
        <w:rPr>
          <w:color w:val="000000" w:themeColor="text1"/>
          <w:sz w:val="22"/>
          <w:szCs w:val="22"/>
          <w:vertAlign w:val="subscript"/>
        </w:rPr>
        <w:t>1/2</w:t>
      </w:r>
      <w:r w:rsidRPr="00A03BDA">
        <w:rPr>
          <w:color w:val="000000" w:themeColor="text1"/>
          <w:sz w:val="22"/>
          <w:szCs w:val="22"/>
        </w:rPr>
        <w:t>) procijenjena prema modelu populacijske farmakokinetike u bolesnika s NSCLC-om u ispitivanju GEMSTONE</w:t>
      </w:r>
      <w:r w:rsidRPr="00A03BDA">
        <w:rPr>
          <w:color w:val="000000" w:themeColor="text1"/>
          <w:sz w:val="22"/>
          <w:szCs w:val="22"/>
        </w:rPr>
        <w:noBreakHyphen/>
        <w:t>302 bila je približno 17,9 dana (25,6 %) na kraju 1. ciklusa.</w:t>
      </w:r>
    </w:p>
    <w:p w14:paraId="04B80FC2" w14:textId="77777777" w:rsidR="00484707" w:rsidRPr="00EE58DE" w:rsidRDefault="00484707" w:rsidP="00610656">
      <w:pPr>
        <w:pStyle w:val="SynchrogenixBodyText"/>
        <w:spacing w:before="0" w:after="0"/>
        <w:rPr>
          <w:color w:val="000000" w:themeColor="text1"/>
          <w:sz w:val="22"/>
          <w:szCs w:val="22"/>
        </w:rPr>
      </w:pPr>
    </w:p>
    <w:p w14:paraId="532150AC" w14:textId="77777777" w:rsidR="0025153F" w:rsidRPr="00602DA1" w:rsidRDefault="00A92E2C" w:rsidP="00610656">
      <w:pPr>
        <w:spacing w:before="0" w:after="0"/>
        <w:rPr>
          <w:rFonts w:eastAsia="Times New Roman"/>
          <w:color w:val="000000" w:themeColor="text1"/>
          <w:sz w:val="22"/>
          <w:szCs w:val="22"/>
          <w:u w:val="single"/>
        </w:rPr>
      </w:pPr>
      <w:bookmarkStart w:id="105" w:name="OLE_LINK3"/>
      <w:r w:rsidRPr="00602DA1">
        <w:rPr>
          <w:color w:val="000000" w:themeColor="text1"/>
          <w:sz w:val="22"/>
          <w:u w:val="single"/>
        </w:rPr>
        <w:t>Posebne populacije</w:t>
      </w:r>
      <w:bookmarkEnd w:id="105"/>
    </w:p>
    <w:p w14:paraId="44C247AA" w14:textId="77777777" w:rsidR="0025153F" w:rsidRPr="00602DA1" w:rsidRDefault="00A92E2C" w:rsidP="00610656">
      <w:pPr>
        <w:spacing w:before="0" w:after="0"/>
        <w:rPr>
          <w:rFonts w:eastAsia="Times New Roman"/>
          <w:i/>
          <w:color w:val="000000" w:themeColor="text1"/>
          <w:sz w:val="22"/>
        </w:rPr>
      </w:pPr>
      <w:r w:rsidRPr="00602DA1">
        <w:rPr>
          <w:i/>
          <w:color w:val="000000" w:themeColor="text1"/>
          <w:sz w:val="22"/>
        </w:rPr>
        <w:t>Dob, spol, tjelesna težina, vrsta tumora i status protutijela na lijek</w:t>
      </w:r>
    </w:p>
    <w:p w14:paraId="59803E10" w14:textId="42057394" w:rsidR="000B4858" w:rsidRPr="00602DA1" w:rsidRDefault="00A92E2C" w:rsidP="00610656">
      <w:pPr>
        <w:spacing w:before="0" w:after="0"/>
        <w:rPr>
          <w:rFonts w:eastAsia="等线"/>
          <w:color w:val="000000" w:themeColor="text1"/>
          <w:sz w:val="22"/>
          <w:szCs w:val="22"/>
        </w:rPr>
      </w:pPr>
      <w:r w:rsidRPr="00602DA1">
        <w:rPr>
          <w:color w:val="000000" w:themeColor="text1"/>
          <w:sz w:val="22"/>
        </w:rPr>
        <w:t>Prema analizi populacijske farmakokinetike utjecaj kovarijate dobi (18 </w:t>
      </w:r>
      <w:r w:rsidR="00A15C67" w:rsidRPr="009474C0">
        <w:rPr>
          <w:sz w:val="22"/>
          <w:szCs w:val="22"/>
        </w:rPr>
        <w:t>–</w:t>
      </w:r>
      <w:r w:rsidRPr="00602DA1">
        <w:rPr>
          <w:color w:val="000000" w:themeColor="text1"/>
          <w:sz w:val="22"/>
        </w:rPr>
        <w:t xml:space="preserve"> 78 godina) na izloženost sugemalimabu nije bio statistički značajan. </w:t>
      </w:r>
      <w:bookmarkStart w:id="106" w:name="_Ref73995933"/>
      <w:bookmarkStart w:id="107" w:name="_Hlk75430312"/>
      <w:r w:rsidRPr="00602DA1">
        <w:rPr>
          <w:rStyle w:val="normaltextrun"/>
          <w:color w:val="000000" w:themeColor="text1"/>
          <w:sz w:val="22"/>
          <w:bdr w:val="none" w:sz="0" w:space="0" w:color="auto" w:frame="1"/>
        </w:rPr>
        <w:t xml:space="preserve">Utjecaj drugih kovarijata (albumin, spol, protutijela na lijek i vrsta tumora) na sistemsku izloženost sugemalimabu nije se smatrao klinički relevantnim. </w:t>
      </w:r>
      <w:r w:rsidRPr="00602DA1">
        <w:rPr>
          <w:color w:val="000000" w:themeColor="text1"/>
          <w:sz w:val="22"/>
        </w:rPr>
        <w:t xml:space="preserve">Na temelju rezultata iz modeliranja i simulacija očekuje se da će se povećanjem doze na 1500 mg svaka 3 tjedna za bolesnike tjelesne težine </w:t>
      </w:r>
      <w:r w:rsidR="005360D7" w:rsidRPr="00602DA1">
        <w:rPr>
          <w:color w:val="000000" w:themeColor="text1"/>
          <w:sz w:val="22"/>
        </w:rPr>
        <w:t>veće od</w:t>
      </w:r>
      <w:r w:rsidRPr="00602DA1">
        <w:rPr>
          <w:color w:val="000000" w:themeColor="text1"/>
          <w:sz w:val="22"/>
        </w:rPr>
        <w:t> 115 kg postići izloženosti usporedive s onima u bolesnika u pivotalnom ispitivanju GEMSTONE</w:t>
      </w:r>
      <w:r w:rsidRPr="00602DA1">
        <w:rPr>
          <w:color w:val="000000" w:themeColor="text1"/>
          <w:sz w:val="22"/>
        </w:rPr>
        <w:noBreakHyphen/>
        <w:t>302 koji su primali dozu od 1200 mg svaka 3 tjedna.</w:t>
      </w:r>
    </w:p>
    <w:p w14:paraId="0EA7E9E8" w14:textId="77777777" w:rsidR="00CF4AA6" w:rsidRPr="00602DA1" w:rsidRDefault="00CF4AA6" w:rsidP="00610656">
      <w:pPr>
        <w:spacing w:before="0" w:after="0"/>
        <w:rPr>
          <w:rFonts w:eastAsia="等线"/>
          <w:color w:val="000000" w:themeColor="text1"/>
          <w:sz w:val="22"/>
          <w:szCs w:val="22"/>
          <w:lang w:eastAsia="zh-CN"/>
        </w:rPr>
      </w:pPr>
    </w:p>
    <w:p w14:paraId="5AC51916" w14:textId="77777777" w:rsidR="00BD4F40" w:rsidRPr="00EE58DE" w:rsidRDefault="00A92E2C" w:rsidP="00610656">
      <w:pPr>
        <w:spacing w:before="0" w:after="0"/>
        <w:rPr>
          <w:rFonts w:eastAsia="Times New Roman"/>
          <w:i/>
          <w:iCs/>
          <w:color w:val="000000" w:themeColor="text1"/>
          <w:sz w:val="22"/>
          <w:szCs w:val="22"/>
        </w:rPr>
      </w:pPr>
      <w:r w:rsidRPr="00EE58DE">
        <w:rPr>
          <w:i/>
          <w:color w:val="000000" w:themeColor="text1"/>
          <w:sz w:val="22"/>
          <w:szCs w:val="22"/>
        </w:rPr>
        <w:t>Rasa</w:t>
      </w:r>
    </w:p>
    <w:p w14:paraId="5660367C" w14:textId="77777777" w:rsidR="00027F3F" w:rsidRPr="00EE58DE" w:rsidRDefault="00A92E2C" w:rsidP="00610656">
      <w:pPr>
        <w:pStyle w:val="C-BodyText"/>
        <w:spacing w:before="0" w:after="0" w:line="240" w:lineRule="auto"/>
        <w:rPr>
          <w:color w:val="000000" w:themeColor="text1"/>
          <w:sz w:val="22"/>
          <w:szCs w:val="22"/>
        </w:rPr>
      </w:pPr>
      <w:r w:rsidRPr="00A03BDA">
        <w:rPr>
          <w:color w:val="000000" w:themeColor="text1"/>
          <w:sz w:val="22"/>
          <w:szCs w:val="22"/>
        </w:rPr>
        <w:t>Utjecaj rase u ispitanika s uznapredovalim solidnim tumorima (uključujući NSCLC) koji su primali sugemalimab procijenjen je analizom populacijske farmakokinetike i nije uočen utjecaj rase na farmakokinetiku sugemalimaba. Konkretnije, nije uočena razlika u farmakokinetici sugemalimaba između ispitanika azijske rase i drugih rasa.</w:t>
      </w:r>
    </w:p>
    <w:p w14:paraId="4417168D" w14:textId="77777777" w:rsidR="005D54B9" w:rsidRPr="00EE58DE" w:rsidRDefault="005D54B9" w:rsidP="00610656">
      <w:pPr>
        <w:pStyle w:val="C-BodyText"/>
        <w:spacing w:before="0" w:after="0" w:line="240" w:lineRule="auto"/>
        <w:rPr>
          <w:color w:val="000000" w:themeColor="text1"/>
          <w:sz w:val="22"/>
          <w:szCs w:val="22"/>
        </w:rPr>
      </w:pPr>
    </w:p>
    <w:p w14:paraId="44C90174" w14:textId="77777777" w:rsidR="0025153F" w:rsidRPr="00EE58DE" w:rsidRDefault="00A92E2C" w:rsidP="00610656">
      <w:pPr>
        <w:spacing w:before="0" w:after="0"/>
        <w:rPr>
          <w:rFonts w:eastAsia="Times New Roman"/>
          <w:i/>
          <w:iCs/>
          <w:color w:val="000000" w:themeColor="text1"/>
          <w:sz w:val="22"/>
          <w:szCs w:val="22"/>
        </w:rPr>
      </w:pPr>
      <w:r w:rsidRPr="00556505">
        <w:rPr>
          <w:i/>
          <w:color w:val="000000" w:themeColor="text1"/>
          <w:sz w:val="22"/>
          <w:szCs w:val="22"/>
        </w:rPr>
        <w:t>Oštećenje funkcije jetre</w:t>
      </w:r>
      <w:bookmarkEnd w:id="106"/>
    </w:p>
    <w:p w14:paraId="6E499DFF" w14:textId="5733C8ED" w:rsidR="00C636B6" w:rsidRPr="00EE58DE" w:rsidRDefault="00A92E2C" w:rsidP="00610656">
      <w:pPr>
        <w:pStyle w:val="SynchrogenixBodyText"/>
        <w:spacing w:before="0" w:after="0"/>
        <w:rPr>
          <w:rStyle w:val="normaltextrun"/>
          <w:color w:val="000000" w:themeColor="text1"/>
          <w:sz w:val="22"/>
          <w:szCs w:val="22"/>
          <w:shd w:val="clear" w:color="auto" w:fill="FFFFFF"/>
        </w:rPr>
      </w:pPr>
      <w:r w:rsidRPr="00556505">
        <w:rPr>
          <w:rStyle w:val="normaltextrun"/>
          <w:color w:val="000000" w:themeColor="text1"/>
          <w:sz w:val="22"/>
          <w:szCs w:val="22"/>
          <w:shd w:val="clear" w:color="auto" w:fill="FFFFFF"/>
        </w:rPr>
        <w:t xml:space="preserve">Utjecaj blagog oštećenja funkcije jetre na farmakokinetiku sugemalimaba procijenjen je analizama </w:t>
      </w:r>
      <w:r w:rsidRPr="00556505">
        <w:rPr>
          <w:color w:val="000000" w:themeColor="text1"/>
          <w:sz w:val="22"/>
          <w:szCs w:val="22"/>
        </w:rPr>
        <w:t>populacijske</w:t>
      </w:r>
      <w:r w:rsidRPr="00556505">
        <w:rPr>
          <w:rStyle w:val="normaltextrun"/>
          <w:color w:val="000000" w:themeColor="text1"/>
          <w:sz w:val="22"/>
          <w:szCs w:val="22"/>
          <w:shd w:val="clear" w:color="auto" w:fill="FFFFFF"/>
        </w:rPr>
        <w:t xml:space="preserve"> farmakokinetike. Analiza kovarijata nije upućivala na statistički značajan utjecaj pokazatelja jetrene funkcije (AST i ALT) na izloženost sugemalimabu.</w:t>
      </w:r>
    </w:p>
    <w:bookmarkEnd w:id="107"/>
    <w:p w14:paraId="2B73B7DF" w14:textId="77777777" w:rsidR="002903FD" w:rsidRPr="00EE58DE" w:rsidRDefault="002903FD" w:rsidP="00610656">
      <w:pPr>
        <w:pStyle w:val="SynchrogenixBodyText"/>
        <w:spacing w:before="0" w:after="0"/>
        <w:rPr>
          <w:color w:val="000000" w:themeColor="text1"/>
          <w:sz w:val="22"/>
          <w:szCs w:val="22"/>
        </w:rPr>
      </w:pPr>
    </w:p>
    <w:p w14:paraId="2A41AFB3" w14:textId="77777777" w:rsidR="0025153F" w:rsidRPr="00EE58DE" w:rsidRDefault="00A92E2C" w:rsidP="00610656">
      <w:pPr>
        <w:spacing w:before="0" w:after="0"/>
        <w:rPr>
          <w:rFonts w:eastAsia="Times New Roman"/>
          <w:i/>
          <w:color w:val="000000" w:themeColor="text1"/>
          <w:sz w:val="22"/>
          <w:szCs w:val="22"/>
        </w:rPr>
      </w:pPr>
      <w:r w:rsidRPr="00556505">
        <w:rPr>
          <w:i/>
          <w:color w:val="000000" w:themeColor="text1"/>
          <w:sz w:val="22"/>
          <w:szCs w:val="22"/>
        </w:rPr>
        <w:t>Oštećenje funkcije bubrega</w:t>
      </w:r>
    </w:p>
    <w:p w14:paraId="34FE2DF6" w14:textId="77777777" w:rsidR="00474251" w:rsidRPr="00EE58DE"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556505">
        <w:rPr>
          <w:rStyle w:val="normaltextrun"/>
          <w:color w:val="000000" w:themeColor="text1"/>
          <w:sz w:val="22"/>
          <w:szCs w:val="22"/>
        </w:rPr>
        <w:t>Utjecaj oštećenja funkcije bubrega na klirens sugemalimaba procijenjen je analizama populacijske farmakokinetike u ispitanika s blagim ili umjerenim oštećenjem funkcije bubrega u odnosu na ispitanike s normalnom funkcijom bubrega. Nije bilo utjecaja funkcije bubrega na farmakokinetiku sugemalimaba.</w:t>
      </w:r>
    </w:p>
    <w:p w14:paraId="1635F83B" w14:textId="77777777" w:rsidR="001343AE" w:rsidRPr="00EE58DE" w:rsidRDefault="001343AE"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602DA1"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602DA1">
        <w:rPr>
          <w:color w:val="000000" w:themeColor="text1"/>
          <w:sz w:val="22"/>
          <w:u w:color="000000"/>
        </w:rPr>
        <w:t>5.3</w:t>
      </w:r>
      <w:r w:rsidRPr="00602DA1">
        <w:rPr>
          <w:color w:val="000000" w:themeColor="text1"/>
          <w:sz w:val="22"/>
          <w:u w:color="000000"/>
        </w:rPr>
        <w:tab/>
        <w:t>Neklinički podaci o sigurnosti primjene</w:t>
      </w:r>
    </w:p>
    <w:p w14:paraId="78C50A79" w14:textId="77777777" w:rsidR="006B5715" w:rsidRPr="00602DA1" w:rsidRDefault="006B5715" w:rsidP="00610656">
      <w:pPr>
        <w:spacing w:before="0" w:after="0"/>
        <w:ind w:right="43" w:hanging="14"/>
        <w:rPr>
          <w:rFonts w:eastAsia="Times New Roman"/>
          <w:color w:val="000000" w:themeColor="text1"/>
          <w:sz w:val="22"/>
          <w:szCs w:val="22"/>
        </w:rPr>
      </w:pPr>
    </w:p>
    <w:p w14:paraId="3A2FB3C0" w14:textId="77777777" w:rsidR="00CD72FC" w:rsidRPr="00602DA1" w:rsidRDefault="00A92E2C" w:rsidP="00610656">
      <w:pPr>
        <w:spacing w:before="0" w:after="0"/>
        <w:ind w:right="43" w:hanging="14"/>
        <w:rPr>
          <w:rFonts w:eastAsia="Calibri"/>
          <w:color w:val="000000" w:themeColor="text1"/>
          <w:sz w:val="22"/>
          <w:szCs w:val="22"/>
        </w:rPr>
      </w:pPr>
      <w:r w:rsidRPr="00602DA1">
        <w:rPr>
          <w:color w:val="000000" w:themeColor="text1"/>
          <w:sz w:val="22"/>
        </w:rPr>
        <w:t>Nisu provedena ispitivanja kancerogenosti ili reproduktivne toksičnosti sugemalimaba.</w:t>
      </w:r>
    </w:p>
    <w:p w14:paraId="530FA6E3" w14:textId="77777777" w:rsidR="00CD72FC" w:rsidRPr="00602DA1" w:rsidRDefault="00CD72FC" w:rsidP="00610656">
      <w:pPr>
        <w:spacing w:before="0" w:after="0"/>
        <w:ind w:right="43" w:hanging="14"/>
        <w:rPr>
          <w:rFonts w:eastAsia="Times New Roman"/>
          <w:color w:val="000000" w:themeColor="text1"/>
          <w:sz w:val="22"/>
          <w:szCs w:val="22"/>
        </w:rPr>
      </w:pPr>
    </w:p>
    <w:p w14:paraId="1A824003" w14:textId="662FD63F" w:rsidR="0072775A" w:rsidRPr="00602DA1" w:rsidRDefault="00A92E2C" w:rsidP="00610656">
      <w:pPr>
        <w:spacing w:before="0" w:after="0"/>
        <w:ind w:right="43" w:hanging="14"/>
        <w:rPr>
          <w:rStyle w:val="normaltextrun"/>
          <w:color w:val="000000" w:themeColor="text1"/>
          <w:sz w:val="22"/>
          <w:szCs w:val="22"/>
          <w:shd w:val="clear" w:color="auto" w:fill="FFFFFF"/>
        </w:rPr>
      </w:pPr>
      <w:r w:rsidRPr="00602DA1">
        <w:rPr>
          <w:rStyle w:val="normaltextrun"/>
          <w:color w:val="000000" w:themeColor="text1"/>
          <w:sz w:val="22"/>
          <w:shd w:val="clear" w:color="auto" w:fill="FFFFFF"/>
        </w:rPr>
        <w:t>Prema podacima iz literature PD</w:t>
      </w:r>
      <w:r w:rsidRPr="00602DA1">
        <w:rPr>
          <w:rStyle w:val="normaltextrun"/>
          <w:color w:val="000000" w:themeColor="text1"/>
          <w:sz w:val="22"/>
          <w:shd w:val="clear" w:color="auto" w:fill="FFFFFF"/>
        </w:rPr>
        <w:noBreakHyphen/>
        <w:t>L1/PD</w:t>
      </w:r>
      <w:r w:rsidRPr="00602DA1">
        <w:rPr>
          <w:rStyle w:val="normaltextrun"/>
          <w:color w:val="000000" w:themeColor="text1"/>
          <w:sz w:val="22"/>
          <w:shd w:val="clear" w:color="auto" w:fill="FFFFFF"/>
        </w:rPr>
        <w:noBreakHyphen/>
        <w:t>1 signalni put ima ulogu u održavanju imunosne tolerancije majke na fetus tijekom trajanja trudnoće. Na mišjim modelima gravidnosti blokada PD</w:t>
      </w:r>
      <w:r w:rsidRPr="00602DA1">
        <w:rPr>
          <w:rStyle w:val="normaltextrun"/>
          <w:color w:val="000000" w:themeColor="text1"/>
          <w:sz w:val="22"/>
          <w:shd w:val="clear" w:color="auto" w:fill="FFFFFF"/>
        </w:rPr>
        <w:noBreakHyphen/>
        <w:t>L1 signalizacije može narušiti imunosnu toleranciju na fetus i dovesti do učestalijih spontanih pobačaja. U literaturi nisu opisane malformacije fetusa povezane s blokadom PD</w:t>
      </w:r>
      <w:r w:rsidRPr="00602DA1">
        <w:rPr>
          <w:rStyle w:val="normaltextrun"/>
          <w:color w:val="000000" w:themeColor="text1"/>
          <w:sz w:val="22"/>
          <w:shd w:val="clear" w:color="auto" w:fill="FFFFFF"/>
        </w:rPr>
        <w:noBreakHyphen/>
        <w:t>L1/PD</w:t>
      </w:r>
      <w:r w:rsidRPr="00602DA1">
        <w:rPr>
          <w:rStyle w:val="normaltextrun"/>
          <w:color w:val="000000" w:themeColor="text1"/>
          <w:sz w:val="22"/>
          <w:shd w:val="clear" w:color="auto" w:fill="FFFFFF"/>
        </w:rPr>
        <w:noBreakHyphen/>
        <w:t xml:space="preserve">1 signalnog puta, ali su u miševa s </w:t>
      </w:r>
      <w:r w:rsidR="00326A8D" w:rsidRPr="00602DA1">
        <w:rPr>
          <w:rStyle w:val="normaltextrun"/>
          <w:color w:val="000000" w:themeColor="text1"/>
          <w:sz w:val="22"/>
          <w:shd w:val="clear" w:color="auto" w:fill="FFFFFF"/>
        </w:rPr>
        <w:t>i</w:t>
      </w:r>
      <w:r w:rsidR="00326A8D">
        <w:rPr>
          <w:rStyle w:val="normaltextrun"/>
          <w:color w:val="000000" w:themeColor="text1"/>
          <w:sz w:val="22"/>
          <w:shd w:val="clear" w:color="auto" w:fill="FFFFFF"/>
        </w:rPr>
        <w:t>naktiviranim (engl.</w:t>
      </w:r>
      <w:r w:rsidR="00326A8D" w:rsidRPr="00126343">
        <w:rPr>
          <w:rStyle w:val="normaltextrun"/>
          <w:i/>
          <w:color w:val="000000" w:themeColor="text1"/>
          <w:sz w:val="22"/>
          <w:shd w:val="clear" w:color="auto" w:fill="FFFFFF"/>
        </w:rPr>
        <w:t xml:space="preserve"> knockout</w:t>
      </w:r>
      <w:r w:rsidR="00326A8D">
        <w:rPr>
          <w:rStyle w:val="normaltextrun"/>
          <w:color w:val="000000" w:themeColor="text1"/>
          <w:sz w:val="22"/>
          <w:shd w:val="clear" w:color="auto" w:fill="FFFFFF"/>
        </w:rPr>
        <w:t>)</w:t>
      </w:r>
      <w:r w:rsidR="00326A8D" w:rsidRPr="00602DA1">
        <w:rPr>
          <w:rStyle w:val="normaltextrun"/>
          <w:color w:val="000000" w:themeColor="text1"/>
          <w:sz w:val="22"/>
          <w:shd w:val="clear" w:color="auto" w:fill="FFFFFF"/>
        </w:rPr>
        <w:t xml:space="preserve"> </w:t>
      </w:r>
      <w:r w:rsidRPr="00602DA1">
        <w:rPr>
          <w:rStyle w:val="normaltextrun"/>
          <w:color w:val="000000" w:themeColor="text1"/>
          <w:sz w:val="22"/>
          <w:shd w:val="clear" w:color="auto" w:fill="FFFFFF"/>
        </w:rPr>
        <w:t>genima za PD</w:t>
      </w:r>
      <w:r w:rsidRPr="00602DA1">
        <w:rPr>
          <w:rStyle w:val="normaltextrun"/>
          <w:color w:val="000000" w:themeColor="text1"/>
          <w:sz w:val="22"/>
          <w:shd w:val="clear" w:color="auto" w:fill="FFFFFF"/>
        </w:rPr>
        <w:noBreakHyphen/>
        <w:t>1 i PD</w:t>
      </w:r>
      <w:r w:rsidRPr="00602DA1">
        <w:rPr>
          <w:rStyle w:val="normaltextrun"/>
          <w:color w:val="000000" w:themeColor="text1"/>
          <w:sz w:val="22"/>
          <w:shd w:val="clear" w:color="auto" w:fill="FFFFFF"/>
        </w:rPr>
        <w:noBreakHyphen/>
        <w:t>L1 uočene bolesti povezane s imunosnim sustavom. S obzirom na njegov mehanizam djelovanja, izloženost fetusa sugemalimabu može povećati rizik od razvoja bolesti povezanih s imunosnim sustavom ili promjena normalnih imunosnih odgovora.</w:t>
      </w:r>
    </w:p>
    <w:p w14:paraId="1608E2AD" w14:textId="77777777" w:rsidR="00BA16FB" w:rsidRPr="008F6728" w:rsidRDefault="00BA16FB" w:rsidP="00610656">
      <w:pPr>
        <w:pStyle w:val="SynchrogenixBodyText"/>
        <w:spacing w:before="0" w:after="0"/>
        <w:rPr>
          <w:color w:val="000000" w:themeColor="text1"/>
          <w:sz w:val="22"/>
          <w:szCs w:val="22"/>
        </w:rPr>
      </w:pPr>
    </w:p>
    <w:p w14:paraId="6DECD692" w14:textId="1A3B0326" w:rsidR="00BA16FB" w:rsidRPr="00602DA1" w:rsidRDefault="00C124DF" w:rsidP="00610656">
      <w:pPr>
        <w:spacing w:before="0" w:after="0"/>
        <w:ind w:right="43" w:hanging="14"/>
        <w:rPr>
          <w:rStyle w:val="normaltextrun"/>
          <w:color w:val="000000" w:themeColor="text1"/>
          <w:sz w:val="22"/>
          <w:szCs w:val="22"/>
          <w:shd w:val="clear" w:color="auto" w:fill="FFFFFF"/>
        </w:rPr>
      </w:pPr>
      <w:r w:rsidRPr="00602DA1">
        <w:rPr>
          <w:rStyle w:val="normaltextrun"/>
          <w:color w:val="000000" w:themeColor="text1"/>
          <w:sz w:val="22"/>
          <w:shd w:val="clear" w:color="auto" w:fill="FFFFFF"/>
        </w:rPr>
        <w:t xml:space="preserve">U ispitivanjima toksičnosti ponovljenih doza u makaki majmuna koja su trajala 4 i 26 tjedana nije zabilježen nikakav poseban rizik od izloženosti sugemalimabu pri intravenskoj primjeni jednom tjedno, osim dva očna simptoma u ženki koje su primale visoke doze: </w:t>
      </w:r>
      <w:r w:rsidRPr="00602DA1">
        <w:rPr>
          <w:rStyle w:val="normaltextrun"/>
          <w:sz w:val="22"/>
          <w:shd w:val="clear" w:color="auto" w:fill="FFFFFF"/>
        </w:rPr>
        <w:t>1 slučaj depigmentacije mrežnice i 1 slučaj fokalnog zamućenja rožnice srednje veličine pri 200 mg/kg, što odgovara AUC-u približno 16 i 18 puta većem od kliničkog AUC-a pri preporučenoj kliničkoj dozi za ljude.</w:t>
      </w:r>
    </w:p>
    <w:p w14:paraId="64F49647" w14:textId="77777777" w:rsidR="00A3231F" w:rsidRPr="00602DA1"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602DA1"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602DA1"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108" w:name="_Toc92898006"/>
      <w:bookmarkStart w:id="109" w:name="_Toc92709864"/>
      <w:bookmarkStart w:id="110" w:name="_Ref534270910"/>
      <w:bookmarkEnd w:id="104"/>
      <w:r w:rsidRPr="00602DA1">
        <w:rPr>
          <w:color w:val="000000" w:themeColor="text1"/>
          <w:sz w:val="22"/>
        </w:rPr>
        <w:t>6.</w:t>
      </w:r>
      <w:r w:rsidRPr="00602DA1">
        <w:rPr>
          <w:color w:val="000000" w:themeColor="text1"/>
          <w:sz w:val="22"/>
        </w:rPr>
        <w:tab/>
        <w:t>FARMACEUTSKI PODACI</w:t>
      </w:r>
      <w:bookmarkEnd w:id="108"/>
    </w:p>
    <w:bookmarkEnd w:id="109"/>
    <w:bookmarkEnd w:id="110"/>
    <w:p w14:paraId="4C7AFD9C" w14:textId="77777777" w:rsidR="00F61D51" w:rsidRPr="008F6728" w:rsidRDefault="00F61D51" w:rsidP="00610656">
      <w:pPr>
        <w:pStyle w:val="SynchrogenixBodyText"/>
        <w:spacing w:before="0" w:after="0"/>
        <w:rPr>
          <w:color w:val="000000" w:themeColor="text1"/>
          <w:sz w:val="22"/>
          <w:szCs w:val="22"/>
        </w:rPr>
      </w:pPr>
    </w:p>
    <w:p w14:paraId="25602490" w14:textId="77777777" w:rsidR="002B35BB" w:rsidRPr="00602DA1"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111" w:name="_Ref534270162"/>
      <w:bookmarkStart w:id="112" w:name="_Toc92709871"/>
      <w:bookmarkStart w:id="113" w:name="_Toc92898007"/>
      <w:r w:rsidRPr="00602DA1">
        <w:rPr>
          <w:color w:val="000000" w:themeColor="text1"/>
          <w:sz w:val="22"/>
        </w:rPr>
        <w:t>6.1</w:t>
      </w:r>
      <w:r w:rsidRPr="00602DA1">
        <w:rPr>
          <w:color w:val="000000" w:themeColor="text1"/>
          <w:sz w:val="22"/>
        </w:rPr>
        <w:tab/>
        <w:t>Popis pomoćnih tvari</w:t>
      </w:r>
      <w:bookmarkEnd w:id="111"/>
      <w:bookmarkEnd w:id="112"/>
      <w:bookmarkEnd w:id="113"/>
    </w:p>
    <w:p w14:paraId="74676873" w14:textId="77777777" w:rsidR="00F60928" w:rsidRPr="008F6728" w:rsidRDefault="00F60928" w:rsidP="00610656">
      <w:pPr>
        <w:pStyle w:val="SynchrogenixBodyText"/>
        <w:spacing w:before="0" w:after="0"/>
        <w:rPr>
          <w:color w:val="000000" w:themeColor="text1"/>
          <w:sz w:val="22"/>
          <w:szCs w:val="22"/>
        </w:rPr>
      </w:pPr>
    </w:p>
    <w:p w14:paraId="3E1EF033"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histidin</w:t>
      </w:r>
    </w:p>
    <w:p w14:paraId="43F1A813" w14:textId="347676B3"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histidinklorid</w:t>
      </w:r>
    </w:p>
    <w:p w14:paraId="28C9A8AF" w14:textId="77777777" w:rsidR="002B35BB" w:rsidRPr="00602DA1" w:rsidRDefault="00A92E2C" w:rsidP="00610656">
      <w:pPr>
        <w:pStyle w:val="SynchrogenixBodyText"/>
        <w:spacing w:before="0" w:after="0"/>
        <w:rPr>
          <w:color w:val="000000" w:themeColor="text1"/>
          <w:sz w:val="22"/>
          <w:szCs w:val="22"/>
        </w:rPr>
      </w:pPr>
      <w:bookmarkStart w:id="114" w:name="_Hlk109824710"/>
      <w:r w:rsidRPr="00602DA1">
        <w:rPr>
          <w:color w:val="000000" w:themeColor="text1"/>
          <w:sz w:val="22"/>
        </w:rPr>
        <w:t>manitol (E421)</w:t>
      </w:r>
    </w:p>
    <w:p w14:paraId="5B591BDD"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lastRenderedPageBreak/>
        <w:t>natrijev klorid</w:t>
      </w:r>
    </w:p>
    <w:p w14:paraId="048EC268"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polisorbat 80 (E433)</w:t>
      </w:r>
    </w:p>
    <w:bookmarkEnd w:id="114"/>
    <w:p w14:paraId="73C4D071" w14:textId="7777777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voda za injekcije</w:t>
      </w:r>
    </w:p>
    <w:p w14:paraId="607D75E3" w14:textId="77777777" w:rsidR="00FD68B3" w:rsidRPr="008F6728" w:rsidRDefault="00FD68B3" w:rsidP="00610656">
      <w:pPr>
        <w:pStyle w:val="SynchrogenixBodyText"/>
        <w:spacing w:before="0" w:after="0"/>
        <w:rPr>
          <w:color w:val="000000" w:themeColor="text1"/>
          <w:sz w:val="22"/>
          <w:szCs w:val="22"/>
        </w:rPr>
      </w:pPr>
    </w:p>
    <w:p w14:paraId="4820629A" w14:textId="77777777" w:rsidR="002B35BB" w:rsidRPr="00602DA1"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115" w:name="_Toc92709872"/>
      <w:bookmarkStart w:id="116" w:name="_Toc92898008"/>
      <w:r w:rsidRPr="00602DA1">
        <w:rPr>
          <w:color w:val="000000" w:themeColor="text1"/>
          <w:sz w:val="22"/>
        </w:rPr>
        <w:t>6.2</w:t>
      </w:r>
      <w:r w:rsidRPr="00602DA1">
        <w:rPr>
          <w:color w:val="000000" w:themeColor="text1"/>
          <w:sz w:val="22"/>
        </w:rPr>
        <w:tab/>
        <w:t>Inkompatibilnosti</w:t>
      </w:r>
      <w:bookmarkEnd w:id="115"/>
      <w:bookmarkEnd w:id="116"/>
    </w:p>
    <w:p w14:paraId="1D737F52" w14:textId="77777777" w:rsidR="00F60928" w:rsidRPr="008F6728" w:rsidRDefault="00F60928" w:rsidP="00610656">
      <w:pPr>
        <w:pStyle w:val="SynchrogenixBodyText"/>
        <w:spacing w:before="0" w:after="0"/>
        <w:rPr>
          <w:color w:val="000000" w:themeColor="text1"/>
          <w:sz w:val="22"/>
          <w:szCs w:val="22"/>
        </w:rPr>
      </w:pPr>
    </w:p>
    <w:p w14:paraId="72E82A4D" w14:textId="72886B47" w:rsidR="002B35BB" w:rsidRPr="00602DA1" w:rsidRDefault="00A92E2C" w:rsidP="00610656">
      <w:pPr>
        <w:pStyle w:val="SynchrogenixBodyText"/>
        <w:spacing w:before="0" w:after="0"/>
        <w:rPr>
          <w:color w:val="000000" w:themeColor="text1"/>
          <w:sz w:val="22"/>
          <w:szCs w:val="22"/>
        </w:rPr>
      </w:pPr>
      <w:r w:rsidRPr="00602DA1">
        <w:rPr>
          <w:color w:val="000000" w:themeColor="text1"/>
          <w:sz w:val="22"/>
        </w:rPr>
        <w:t>Zbog nedostatka ispitivanja kompatibilnosti, ovaj lijek se ne smije miješati s drugim lijekovima u istoj intravenskoj liniji osim onih navedenih u dijelu 6.6.</w:t>
      </w:r>
    </w:p>
    <w:p w14:paraId="4FABD10B" w14:textId="77777777" w:rsidR="00FE5C21" w:rsidRPr="008F6728" w:rsidRDefault="00FE5C21" w:rsidP="00610656">
      <w:pPr>
        <w:pStyle w:val="SynchrogenixBodyText"/>
        <w:spacing w:before="0" w:after="0"/>
        <w:rPr>
          <w:color w:val="000000" w:themeColor="text1"/>
          <w:sz w:val="22"/>
          <w:szCs w:val="22"/>
        </w:rPr>
      </w:pPr>
    </w:p>
    <w:p w14:paraId="0D7F839E" w14:textId="3886A358" w:rsidR="002B35BB" w:rsidRPr="00602DA1"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117" w:name="_Ref534274421"/>
      <w:bookmarkStart w:id="118" w:name="_Toc92709873"/>
      <w:bookmarkStart w:id="119" w:name="_Toc92898009"/>
      <w:r w:rsidRPr="00602DA1">
        <w:rPr>
          <w:color w:val="000000" w:themeColor="text1"/>
          <w:sz w:val="22"/>
        </w:rPr>
        <w:t>6.3</w:t>
      </w:r>
      <w:r w:rsidRPr="00602DA1">
        <w:rPr>
          <w:color w:val="000000" w:themeColor="text1"/>
          <w:sz w:val="22"/>
        </w:rPr>
        <w:tab/>
        <w:t>Rok valjanosti</w:t>
      </w:r>
      <w:bookmarkEnd w:id="117"/>
      <w:bookmarkEnd w:id="118"/>
      <w:bookmarkEnd w:id="119"/>
    </w:p>
    <w:p w14:paraId="6FE8F819" w14:textId="77777777" w:rsidR="00F60928" w:rsidRPr="008F6728" w:rsidRDefault="00F60928" w:rsidP="00610656">
      <w:pPr>
        <w:pStyle w:val="SynchrogenixBodyText"/>
        <w:spacing w:before="0" w:after="0"/>
        <w:rPr>
          <w:color w:val="000000" w:themeColor="text1"/>
          <w:sz w:val="22"/>
          <w:szCs w:val="22"/>
        </w:rPr>
      </w:pPr>
    </w:p>
    <w:p w14:paraId="5782BDA8" w14:textId="77777777" w:rsidR="00BD4725"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Neotvorena bočica</w:t>
      </w:r>
    </w:p>
    <w:p w14:paraId="5EE8E374" w14:textId="640B52D5" w:rsidR="002B35BB" w:rsidRPr="00602DA1" w:rsidRDefault="00990907"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81080F">
        <w:rPr>
          <w:color w:val="000000" w:themeColor="text1"/>
          <w:sz w:val="22"/>
        </w:rPr>
        <w:t>6</w:t>
      </w:r>
      <w:r w:rsidRPr="00602DA1">
        <w:rPr>
          <w:color w:val="000000" w:themeColor="text1"/>
          <w:sz w:val="22"/>
        </w:rPr>
        <w:t> </w:t>
      </w:r>
      <w:r w:rsidR="00016CA4" w:rsidRPr="00602DA1">
        <w:rPr>
          <w:color w:val="000000" w:themeColor="text1"/>
          <w:sz w:val="22"/>
        </w:rPr>
        <w:t>mjeseci</w:t>
      </w:r>
    </w:p>
    <w:p w14:paraId="276ABC93" w14:textId="77777777" w:rsidR="00F60928" w:rsidRPr="008F6728" w:rsidRDefault="00F60928" w:rsidP="00610656">
      <w:pPr>
        <w:pStyle w:val="SynchrogenixBodyText"/>
        <w:spacing w:before="0" w:after="0"/>
        <w:rPr>
          <w:color w:val="000000" w:themeColor="text1"/>
          <w:sz w:val="22"/>
          <w:szCs w:val="22"/>
        </w:rPr>
      </w:pPr>
    </w:p>
    <w:p w14:paraId="44D1084D" w14:textId="77777777" w:rsidR="00241A00" w:rsidRPr="00602DA1" w:rsidRDefault="00A92E2C" w:rsidP="00610656">
      <w:pPr>
        <w:pStyle w:val="SynchrogenixBodyText"/>
        <w:spacing w:before="0" w:after="0"/>
        <w:rPr>
          <w:color w:val="000000" w:themeColor="text1"/>
          <w:sz w:val="22"/>
          <w:szCs w:val="22"/>
          <w:u w:val="single"/>
        </w:rPr>
      </w:pPr>
      <w:r w:rsidRPr="00602DA1">
        <w:rPr>
          <w:color w:val="000000" w:themeColor="text1"/>
          <w:sz w:val="22"/>
          <w:u w:val="single"/>
        </w:rPr>
        <w:t>Razrijeđen lijek pripremljen za infuziju</w:t>
      </w:r>
    </w:p>
    <w:p w14:paraId="661FEC74" w14:textId="53878832" w:rsidR="000A781B" w:rsidRPr="00602DA1" w:rsidRDefault="00A92E2C" w:rsidP="00610656">
      <w:pPr>
        <w:pStyle w:val="SynchrogenixBodyText"/>
        <w:spacing w:before="0" w:after="0"/>
        <w:rPr>
          <w:color w:val="000000" w:themeColor="text1"/>
          <w:sz w:val="22"/>
          <w:szCs w:val="22"/>
        </w:rPr>
      </w:pPr>
      <w:r w:rsidRPr="00602DA1">
        <w:rPr>
          <w:color w:val="000000" w:themeColor="text1"/>
          <w:sz w:val="22"/>
        </w:rPr>
        <w:t xml:space="preserve">Kemijska i fizikalna stabilnost lijeka </w:t>
      </w:r>
      <w:r w:rsidR="00964B9A">
        <w:rPr>
          <w:color w:val="000000" w:themeColor="text1"/>
          <w:sz w:val="22"/>
        </w:rPr>
        <w:t>u</w:t>
      </w:r>
      <w:r w:rsidRPr="00602DA1">
        <w:rPr>
          <w:color w:val="000000" w:themeColor="text1"/>
          <w:sz w:val="22"/>
        </w:rPr>
        <w:t xml:space="preserve"> primjen</w:t>
      </w:r>
      <w:r w:rsidR="00964B9A">
        <w:rPr>
          <w:color w:val="000000" w:themeColor="text1"/>
          <w:sz w:val="22"/>
        </w:rPr>
        <w:t>i</w:t>
      </w:r>
      <w:r w:rsidRPr="00602DA1">
        <w:rPr>
          <w:color w:val="000000" w:themeColor="text1"/>
          <w:sz w:val="22"/>
        </w:rPr>
        <w:t xml:space="preserve"> dokazana je za najduže 24 sata na temperaturi od 2</w:t>
      </w:r>
      <w:r w:rsidR="00C6644C">
        <w:rPr>
          <w:color w:val="000000" w:themeColor="text1"/>
          <w:sz w:val="22"/>
        </w:rPr>
        <w:t> </w:t>
      </w:r>
      <w:r w:rsidRPr="00602DA1">
        <w:rPr>
          <w:color w:val="000000" w:themeColor="text1"/>
          <w:sz w:val="22"/>
        </w:rPr>
        <w:t>°C do 8</w:t>
      </w:r>
      <w:r w:rsidR="00C6644C">
        <w:rPr>
          <w:color w:val="000000" w:themeColor="text1"/>
          <w:sz w:val="22"/>
        </w:rPr>
        <w:t> </w:t>
      </w:r>
      <w:r w:rsidRPr="00602DA1">
        <w:rPr>
          <w:color w:val="000000" w:themeColor="text1"/>
          <w:sz w:val="22"/>
        </w:rPr>
        <w:t>°C te najduže 4 sata na sobnoj temperaturi (do 25</w:t>
      </w:r>
      <w:r w:rsidR="00C6644C">
        <w:rPr>
          <w:color w:val="000000" w:themeColor="text1"/>
          <w:sz w:val="22"/>
        </w:rPr>
        <w:t> </w:t>
      </w:r>
      <w:r w:rsidRPr="00602DA1">
        <w:rPr>
          <w:color w:val="000000" w:themeColor="text1"/>
          <w:sz w:val="22"/>
        </w:rPr>
        <w:t xml:space="preserve">°C) od vremena pripreme. S mikrobiološkog stajališta lijek se mora odmah primijeniti. Ako se ne primijeni odmah, vrijeme i uvjeti čuvanja lijeka </w:t>
      </w:r>
      <w:r w:rsidR="00964B9A">
        <w:rPr>
          <w:color w:val="000000" w:themeColor="text1"/>
          <w:sz w:val="22"/>
        </w:rPr>
        <w:t>u</w:t>
      </w:r>
      <w:r w:rsidRPr="00602DA1">
        <w:rPr>
          <w:color w:val="000000" w:themeColor="text1"/>
          <w:sz w:val="22"/>
        </w:rPr>
        <w:t xml:space="preserve"> primjen</w:t>
      </w:r>
      <w:r w:rsidR="00964B9A">
        <w:rPr>
          <w:color w:val="000000" w:themeColor="text1"/>
          <w:sz w:val="22"/>
        </w:rPr>
        <w:t>i</w:t>
      </w:r>
      <w:r w:rsidRPr="00602DA1">
        <w:rPr>
          <w:color w:val="000000" w:themeColor="text1"/>
          <w:sz w:val="22"/>
        </w:rPr>
        <w:t xml:space="preserve"> odgovornost su korisnika, ali vrijeme čuvanja obično ne bi trebalo biti dulje od 24 sata na temperaturi od 2</w:t>
      </w:r>
      <w:r w:rsidR="00C6644C">
        <w:rPr>
          <w:color w:val="000000" w:themeColor="text1"/>
          <w:sz w:val="22"/>
        </w:rPr>
        <w:t> </w:t>
      </w:r>
      <w:r w:rsidRPr="00602DA1">
        <w:rPr>
          <w:color w:val="000000" w:themeColor="text1"/>
          <w:sz w:val="22"/>
        </w:rPr>
        <w:t>°C do 8</w:t>
      </w:r>
      <w:r w:rsidR="00C6644C">
        <w:rPr>
          <w:color w:val="000000" w:themeColor="text1"/>
          <w:sz w:val="22"/>
        </w:rPr>
        <w:t> </w:t>
      </w:r>
      <w:r w:rsidRPr="00602DA1">
        <w:rPr>
          <w:color w:val="000000" w:themeColor="text1"/>
          <w:sz w:val="22"/>
        </w:rPr>
        <w:t>°C, osim kad je razrjeđivanje provedeno u kontroliranim i validiranim aseptičkim uvjetima.</w:t>
      </w:r>
    </w:p>
    <w:p w14:paraId="71BF19D8" w14:textId="77777777" w:rsidR="00355C90" w:rsidRPr="008F6728" w:rsidRDefault="00355C90" w:rsidP="00610656">
      <w:pPr>
        <w:pStyle w:val="SynchrogenixBodyText"/>
        <w:spacing w:before="0" w:after="0"/>
        <w:rPr>
          <w:color w:val="000000" w:themeColor="text1"/>
          <w:sz w:val="22"/>
          <w:szCs w:val="22"/>
        </w:rPr>
      </w:pPr>
    </w:p>
    <w:p w14:paraId="4B4F6F66" w14:textId="77777777" w:rsidR="002B35BB" w:rsidRPr="00602DA1"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120" w:name="_Ref534274367"/>
      <w:bookmarkStart w:id="121" w:name="_Toc92709874"/>
      <w:bookmarkStart w:id="122" w:name="_Toc92898010"/>
      <w:r w:rsidRPr="00602DA1">
        <w:rPr>
          <w:color w:val="000000" w:themeColor="text1"/>
          <w:sz w:val="22"/>
        </w:rPr>
        <w:t>6.4</w:t>
      </w:r>
      <w:r w:rsidRPr="00602DA1">
        <w:rPr>
          <w:color w:val="000000" w:themeColor="text1"/>
          <w:sz w:val="22"/>
        </w:rPr>
        <w:tab/>
        <w:t>Posebne mjere pri čuvanju lijeka</w:t>
      </w:r>
      <w:bookmarkEnd w:id="120"/>
      <w:bookmarkEnd w:id="121"/>
      <w:bookmarkEnd w:id="122"/>
    </w:p>
    <w:p w14:paraId="417186AE" w14:textId="77777777" w:rsidR="00F60928" w:rsidRPr="008F6728" w:rsidRDefault="00F60928" w:rsidP="00610656">
      <w:pPr>
        <w:pStyle w:val="SynchrogenixBodyText"/>
        <w:spacing w:before="0" w:after="0"/>
        <w:rPr>
          <w:color w:val="000000" w:themeColor="text1"/>
          <w:sz w:val="22"/>
          <w:szCs w:val="22"/>
        </w:rPr>
      </w:pPr>
    </w:p>
    <w:p w14:paraId="3B4886E5" w14:textId="53FB5C55" w:rsidR="00BC7667" w:rsidRPr="00602DA1" w:rsidRDefault="00A92E2C" w:rsidP="00610656">
      <w:pPr>
        <w:pStyle w:val="SynchrogenixBodyText"/>
        <w:spacing w:before="0" w:after="0"/>
        <w:rPr>
          <w:color w:val="000000" w:themeColor="text1"/>
          <w:sz w:val="22"/>
          <w:szCs w:val="22"/>
          <w:shd w:val="clear" w:color="auto" w:fill="FAF9F8"/>
        </w:rPr>
      </w:pPr>
      <w:r w:rsidRPr="00602DA1">
        <w:rPr>
          <w:color w:val="000000" w:themeColor="text1"/>
          <w:sz w:val="22"/>
        </w:rPr>
        <w:t>Čuvati u hladnjaku (2</w:t>
      </w:r>
      <w:r w:rsidR="00C6644C">
        <w:rPr>
          <w:color w:val="000000" w:themeColor="text1"/>
          <w:sz w:val="22"/>
        </w:rPr>
        <w:t> </w:t>
      </w:r>
      <w:r w:rsidRPr="00602DA1">
        <w:rPr>
          <w:color w:val="000000" w:themeColor="text1"/>
          <w:sz w:val="22"/>
        </w:rPr>
        <w:t>°C – 8</w:t>
      </w:r>
      <w:r w:rsidR="00C6644C">
        <w:rPr>
          <w:color w:val="000000" w:themeColor="text1"/>
          <w:sz w:val="22"/>
        </w:rPr>
        <w:t> </w:t>
      </w:r>
      <w:r w:rsidRPr="00602DA1">
        <w:rPr>
          <w:color w:val="000000" w:themeColor="text1"/>
          <w:sz w:val="22"/>
        </w:rPr>
        <w:t>°C).</w:t>
      </w:r>
    </w:p>
    <w:p w14:paraId="686BD62E" w14:textId="77777777" w:rsidR="00BC7667" w:rsidRPr="008F6728"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602DA1" w:rsidRDefault="00A92E2C" w:rsidP="00610656">
      <w:pPr>
        <w:pStyle w:val="SynchrogenixBodyText"/>
        <w:spacing w:before="0" w:after="0"/>
        <w:rPr>
          <w:color w:val="000000" w:themeColor="text1"/>
          <w:sz w:val="22"/>
          <w:szCs w:val="22"/>
          <w:shd w:val="clear" w:color="auto" w:fill="FAF9F8"/>
        </w:rPr>
      </w:pPr>
      <w:r w:rsidRPr="00602DA1">
        <w:rPr>
          <w:color w:val="000000" w:themeColor="text1"/>
          <w:sz w:val="22"/>
        </w:rPr>
        <w:t>Ne zamrzavati.</w:t>
      </w:r>
    </w:p>
    <w:p w14:paraId="28412450" w14:textId="77777777" w:rsidR="00BC7667" w:rsidRPr="008F6728"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602DA1" w:rsidRDefault="00A92E2C" w:rsidP="00610656">
      <w:pPr>
        <w:pStyle w:val="SynchrogenixBodyText"/>
        <w:spacing w:before="0" w:after="0"/>
        <w:rPr>
          <w:color w:val="000000" w:themeColor="text1"/>
          <w:sz w:val="22"/>
          <w:szCs w:val="22"/>
          <w:shd w:val="clear" w:color="auto" w:fill="FAF9F8"/>
        </w:rPr>
      </w:pPr>
      <w:r w:rsidRPr="00602DA1">
        <w:rPr>
          <w:color w:val="000000" w:themeColor="text1"/>
          <w:sz w:val="22"/>
        </w:rPr>
        <w:t>Bočicu čuvati u vanjskom pakiranju radi zaštite od svjetlosti.</w:t>
      </w:r>
    </w:p>
    <w:p w14:paraId="2DD2BE35" w14:textId="77777777" w:rsidR="00BC7667" w:rsidRPr="008F6728"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602DA1" w:rsidRDefault="00A92E2C" w:rsidP="00610656">
      <w:pPr>
        <w:pStyle w:val="SynchrogenixBodyText"/>
        <w:spacing w:before="0" w:after="0"/>
        <w:rPr>
          <w:color w:val="000000" w:themeColor="text1"/>
          <w:sz w:val="22"/>
          <w:szCs w:val="22"/>
          <w:shd w:val="clear" w:color="auto" w:fill="FAF9F8"/>
        </w:rPr>
      </w:pPr>
      <w:r w:rsidRPr="00602DA1">
        <w:rPr>
          <w:color w:val="000000" w:themeColor="text1"/>
          <w:sz w:val="22"/>
        </w:rPr>
        <w:t>Uvjete čuvanja nakon razrjeđivanja lijeka vidjeti u dijelu 6.3.</w:t>
      </w:r>
    </w:p>
    <w:p w14:paraId="5AC53428" w14:textId="77777777" w:rsidR="002A3F89" w:rsidRPr="008F6728"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602DA1"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602DA1">
        <w:rPr>
          <w:color w:val="000000" w:themeColor="text1"/>
          <w:sz w:val="22"/>
        </w:rPr>
        <w:t>6.5</w:t>
      </w:r>
      <w:r w:rsidRPr="00602DA1">
        <w:rPr>
          <w:color w:val="000000" w:themeColor="text1"/>
          <w:sz w:val="22"/>
        </w:rPr>
        <w:tab/>
        <w:t>Vrsta i sadržaj spremnika</w:t>
      </w:r>
    </w:p>
    <w:p w14:paraId="66FAE623" w14:textId="77777777" w:rsidR="002A3F89" w:rsidRPr="008F6728"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602DA1" w:rsidRDefault="00A92E2C" w:rsidP="00610656">
      <w:pPr>
        <w:pStyle w:val="SynchrogenixBodyText"/>
        <w:keepNext/>
        <w:spacing w:before="0" w:after="0"/>
        <w:rPr>
          <w:color w:val="000000" w:themeColor="text1"/>
          <w:sz w:val="22"/>
          <w:szCs w:val="22"/>
          <w:shd w:val="clear" w:color="auto" w:fill="FAF9F8"/>
        </w:rPr>
      </w:pPr>
      <w:r w:rsidRPr="00602DA1">
        <w:rPr>
          <w:color w:val="000000" w:themeColor="text1"/>
          <w:sz w:val="22"/>
        </w:rPr>
        <w:t xml:space="preserve">20 ml koncentrata za otopinu za infuziju koji sadrži 600 mg sugemalimaba u bočici od stakla tipa 1 s elastomernim čepom i plavim </w:t>
      </w:r>
      <w:r w:rsidRPr="00602DA1">
        <w:rPr>
          <w:i/>
          <w:iCs/>
          <w:color w:val="000000" w:themeColor="text1"/>
          <w:sz w:val="22"/>
        </w:rPr>
        <w:t>flip-off</w:t>
      </w:r>
      <w:r w:rsidRPr="00602DA1">
        <w:rPr>
          <w:color w:val="000000" w:themeColor="text1"/>
          <w:sz w:val="22"/>
        </w:rPr>
        <w:t xml:space="preserve"> aluminijskim poklopcem.</w:t>
      </w:r>
    </w:p>
    <w:p w14:paraId="5302B0E2" w14:textId="77777777" w:rsidR="002A3F89" w:rsidRPr="008F6728"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602DA1" w:rsidRDefault="00A92E2C" w:rsidP="00610656">
      <w:pPr>
        <w:pStyle w:val="SynchrogenixBodyText"/>
        <w:spacing w:before="0" w:after="0"/>
        <w:rPr>
          <w:color w:val="000000" w:themeColor="text1"/>
          <w:sz w:val="22"/>
          <w:szCs w:val="22"/>
          <w:shd w:val="clear" w:color="auto" w:fill="FAF9F8"/>
        </w:rPr>
      </w:pPr>
      <w:r w:rsidRPr="00602DA1">
        <w:rPr>
          <w:color w:val="000000" w:themeColor="text1"/>
          <w:sz w:val="22"/>
        </w:rPr>
        <w:t>Veličina pakiranja od 2 bočice.</w:t>
      </w:r>
    </w:p>
    <w:p w14:paraId="65B29F73" w14:textId="77777777" w:rsidR="00284F02" w:rsidRPr="008F6728"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602DA1"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602DA1">
        <w:rPr>
          <w:color w:val="000000" w:themeColor="text1"/>
          <w:sz w:val="22"/>
        </w:rPr>
        <w:t>6.6</w:t>
      </w:r>
      <w:r w:rsidRPr="00602DA1">
        <w:rPr>
          <w:color w:val="000000" w:themeColor="text1"/>
          <w:sz w:val="22"/>
        </w:rPr>
        <w:tab/>
        <w:t>Posebne mjere za zbrinjavanje i druga rukovanja lijekom</w:t>
      </w:r>
    </w:p>
    <w:p w14:paraId="7AE586D5" w14:textId="2993AB92" w:rsidR="00EC6525" w:rsidRPr="008F6728" w:rsidRDefault="00EC6525" w:rsidP="00610656">
      <w:pPr>
        <w:pStyle w:val="SynchrogenixBodyText"/>
        <w:spacing w:before="0" w:after="0"/>
        <w:rPr>
          <w:color w:val="000000" w:themeColor="text1"/>
          <w:sz w:val="22"/>
          <w:szCs w:val="22"/>
        </w:rPr>
      </w:pPr>
    </w:p>
    <w:p w14:paraId="11DC20E5" w14:textId="548BE543" w:rsidR="00FB0B2F" w:rsidRDefault="003E55B1" w:rsidP="33229CF3">
      <w:pPr>
        <w:pStyle w:val="SynchrogenixBodyText"/>
        <w:spacing w:before="0" w:after="0"/>
        <w:rPr>
          <w:color w:val="000000" w:themeColor="text1"/>
          <w:sz w:val="22"/>
          <w:szCs w:val="22"/>
        </w:rPr>
      </w:pPr>
      <w:r w:rsidRPr="33229CF3">
        <w:rPr>
          <w:color w:val="000000" w:themeColor="text1"/>
          <w:sz w:val="22"/>
          <w:szCs w:val="22"/>
        </w:rPr>
        <w:t>Cejemly se isporučuje u bočici za jednokratnu uporabu i ne sadrži nikakve konzervanse. Tijekom pripreme i primjene moraju se koristiti aseptičke metode.</w:t>
      </w:r>
    </w:p>
    <w:p w14:paraId="45962428" w14:textId="4105AD74" w:rsidR="005176BB" w:rsidRPr="008F6728" w:rsidRDefault="005176BB" w:rsidP="00610656">
      <w:pPr>
        <w:pStyle w:val="SynchrogenixBodyText"/>
        <w:spacing w:before="0" w:after="0"/>
        <w:rPr>
          <w:color w:val="000000" w:themeColor="text1"/>
          <w:sz w:val="22"/>
          <w:szCs w:val="22"/>
        </w:rPr>
      </w:pPr>
    </w:p>
    <w:p w14:paraId="6D31916D" w14:textId="7FEC1CF0" w:rsidR="005176BB" w:rsidRPr="00602DA1" w:rsidRDefault="00A92E2C" w:rsidP="00610656">
      <w:pPr>
        <w:pStyle w:val="SynchrogenixBodyText"/>
        <w:spacing w:before="0" w:after="0"/>
        <w:rPr>
          <w:color w:val="000000" w:themeColor="text1"/>
          <w:sz w:val="22"/>
          <w:szCs w:val="22"/>
        </w:rPr>
      </w:pPr>
      <w:r w:rsidRPr="00602DA1">
        <w:rPr>
          <w:color w:val="000000" w:themeColor="text1"/>
          <w:sz w:val="22"/>
        </w:rPr>
        <w:t>Za pripremu lijekova za kemoterapiju na bazi platine i pemetrekseda vidjeti sažet</w:t>
      </w:r>
      <w:r w:rsidR="00964B9A">
        <w:rPr>
          <w:color w:val="000000" w:themeColor="text1"/>
          <w:sz w:val="22"/>
        </w:rPr>
        <w:t>a</w:t>
      </w:r>
      <w:r w:rsidRPr="00602DA1">
        <w:rPr>
          <w:color w:val="000000" w:themeColor="text1"/>
          <w:sz w:val="22"/>
        </w:rPr>
        <w:t xml:space="preserve">k opisa svojstava </w:t>
      </w:r>
      <w:r w:rsidR="00964B9A">
        <w:rPr>
          <w:color w:val="000000" w:themeColor="text1"/>
          <w:sz w:val="22"/>
        </w:rPr>
        <w:t xml:space="preserve">lijeka za </w:t>
      </w:r>
      <w:r w:rsidRPr="00602DA1">
        <w:rPr>
          <w:color w:val="000000" w:themeColor="text1"/>
          <w:sz w:val="22"/>
        </w:rPr>
        <w:t>t</w:t>
      </w:r>
      <w:r w:rsidR="00964B9A">
        <w:rPr>
          <w:color w:val="000000" w:themeColor="text1"/>
          <w:sz w:val="22"/>
        </w:rPr>
        <w:t>e</w:t>
      </w:r>
      <w:r w:rsidRPr="00602DA1">
        <w:rPr>
          <w:color w:val="000000" w:themeColor="text1"/>
          <w:sz w:val="22"/>
        </w:rPr>
        <w:t xml:space="preserve"> lijekov</w:t>
      </w:r>
      <w:r w:rsidR="00964B9A">
        <w:rPr>
          <w:color w:val="000000" w:themeColor="text1"/>
          <w:sz w:val="22"/>
        </w:rPr>
        <w:t>e</w:t>
      </w:r>
      <w:r w:rsidRPr="00602DA1">
        <w:rPr>
          <w:color w:val="000000" w:themeColor="text1"/>
          <w:sz w:val="22"/>
        </w:rPr>
        <w:t>.</w:t>
      </w:r>
    </w:p>
    <w:p w14:paraId="6BE90620" w14:textId="77777777" w:rsidR="0055737C" w:rsidRPr="008F6728" w:rsidRDefault="0055737C" w:rsidP="00610656">
      <w:pPr>
        <w:pStyle w:val="SynchrogenixBodyText"/>
        <w:spacing w:before="0" w:after="0"/>
        <w:rPr>
          <w:color w:val="000000" w:themeColor="text1"/>
          <w:sz w:val="22"/>
          <w:szCs w:val="22"/>
          <w:shd w:val="clear" w:color="auto" w:fill="FAF9F8"/>
        </w:rPr>
      </w:pPr>
    </w:p>
    <w:p w14:paraId="659CF508" w14:textId="279AFFF0" w:rsidR="00075CC7" w:rsidRDefault="00A92E2C" w:rsidP="33229CF3">
      <w:pPr>
        <w:pStyle w:val="SynchrogenixBodyText"/>
        <w:keepNext/>
        <w:spacing w:before="0" w:after="0"/>
        <w:rPr>
          <w:color w:val="000000" w:themeColor="text1"/>
          <w:sz w:val="22"/>
          <w:szCs w:val="22"/>
          <w:u w:val="single"/>
        </w:rPr>
      </w:pPr>
      <w:r w:rsidRPr="33229CF3">
        <w:rPr>
          <w:color w:val="000000" w:themeColor="text1"/>
          <w:sz w:val="22"/>
          <w:szCs w:val="22"/>
          <w:u w:val="single"/>
        </w:rPr>
        <w:t>Priprema i primjena Cejemly</w:t>
      </w:r>
      <w:r w:rsidR="00964B9A" w:rsidRPr="33229CF3">
        <w:rPr>
          <w:color w:val="000000" w:themeColor="text1"/>
          <w:sz w:val="22"/>
          <w:szCs w:val="22"/>
          <w:u w:val="single"/>
        </w:rPr>
        <w:t xml:space="preserve"> </w:t>
      </w:r>
      <w:r w:rsidRPr="33229CF3">
        <w:rPr>
          <w:color w:val="000000" w:themeColor="text1"/>
          <w:sz w:val="22"/>
          <w:szCs w:val="22"/>
          <w:u w:val="single"/>
        </w:rPr>
        <w:t>koncentrata za otopinu za infuziju</w:t>
      </w:r>
    </w:p>
    <w:p w14:paraId="3A9DFF58" w14:textId="77777777" w:rsidR="00DB2FE7" w:rsidRPr="00602DA1" w:rsidRDefault="00DB2FE7" w:rsidP="00610656">
      <w:pPr>
        <w:pStyle w:val="SynchrogenixBodyText"/>
        <w:keepNext/>
        <w:spacing w:before="0" w:after="0"/>
        <w:rPr>
          <w:color w:val="000000" w:themeColor="text1"/>
          <w:sz w:val="22"/>
          <w:szCs w:val="22"/>
          <w:u w:val="single"/>
          <w:shd w:val="clear" w:color="auto" w:fill="FAF9F8"/>
        </w:rPr>
      </w:pPr>
    </w:p>
    <w:p w14:paraId="7A1A9F31" w14:textId="77777777" w:rsidR="00A50CF4" w:rsidRPr="00602DA1" w:rsidRDefault="00A92E2C" w:rsidP="00610656">
      <w:pPr>
        <w:pStyle w:val="SynchrogenixBodyText"/>
        <w:numPr>
          <w:ilvl w:val="0"/>
          <w:numId w:val="52"/>
        </w:numPr>
        <w:spacing w:before="0" w:after="0"/>
        <w:rPr>
          <w:color w:val="000000" w:themeColor="text1"/>
          <w:sz w:val="22"/>
          <w:szCs w:val="22"/>
          <w:shd w:val="clear" w:color="auto" w:fill="FAF9F8"/>
        </w:rPr>
      </w:pPr>
      <w:r w:rsidRPr="00602DA1">
        <w:rPr>
          <w:color w:val="000000" w:themeColor="text1"/>
          <w:sz w:val="22"/>
        </w:rPr>
        <w:t>Ne protresati bočicu.</w:t>
      </w:r>
    </w:p>
    <w:p w14:paraId="6A5A19A7" w14:textId="77777777" w:rsidR="00A50CF4" w:rsidRPr="00602DA1" w:rsidRDefault="00A50CF4" w:rsidP="00610656">
      <w:pPr>
        <w:pStyle w:val="SynchrogenixBodyText"/>
        <w:spacing w:before="0" w:after="0"/>
        <w:rPr>
          <w:color w:val="000000" w:themeColor="text1"/>
          <w:sz w:val="22"/>
          <w:szCs w:val="22"/>
          <w:shd w:val="clear" w:color="auto" w:fill="FAF9F8"/>
        </w:rPr>
      </w:pPr>
    </w:p>
    <w:p w14:paraId="652CED65" w14:textId="556D1E10" w:rsidR="071EEBD7" w:rsidRPr="00602DA1" w:rsidRDefault="33299843" w:rsidP="00610656">
      <w:pPr>
        <w:pStyle w:val="SynchrogenixBodyText"/>
        <w:numPr>
          <w:ilvl w:val="0"/>
          <w:numId w:val="52"/>
        </w:numPr>
        <w:spacing w:before="0" w:after="0"/>
        <w:rPr>
          <w:color w:val="000000" w:themeColor="text1"/>
          <w:sz w:val="22"/>
          <w:szCs w:val="22"/>
        </w:rPr>
      </w:pPr>
      <w:r w:rsidRPr="00602DA1">
        <w:rPr>
          <w:b/>
          <w:color w:val="000000" w:themeColor="text1"/>
          <w:sz w:val="22"/>
        </w:rPr>
        <w:t>Doza od 1200 mg</w:t>
      </w:r>
    </w:p>
    <w:p w14:paraId="338E0097" w14:textId="202439AB" w:rsidR="00A92E2C" w:rsidRPr="00602DA1" w:rsidRDefault="00A92E2C" w:rsidP="00610656">
      <w:pPr>
        <w:pStyle w:val="SynchrogenixBodyText"/>
        <w:spacing w:before="0" w:after="0"/>
        <w:ind w:left="720"/>
        <w:rPr>
          <w:color w:val="000000" w:themeColor="text1"/>
          <w:sz w:val="22"/>
          <w:szCs w:val="22"/>
        </w:rPr>
      </w:pPr>
      <w:bookmarkStart w:id="123" w:name="_Hlk108538773"/>
      <w:r w:rsidRPr="33229CF3">
        <w:rPr>
          <w:color w:val="000000" w:themeColor="text1"/>
          <w:sz w:val="22"/>
          <w:szCs w:val="22"/>
        </w:rPr>
        <w:t>Za dozu od ukupno 1200 mg izvucite 20 ml iz svake od 2 bočice (ukupno 40 ml) lijeka Cejemly pomoću sterilne štrcaljke i pre</w:t>
      </w:r>
      <w:r w:rsidR="00E6743D" w:rsidRPr="33229CF3">
        <w:rPr>
          <w:color w:val="000000" w:themeColor="text1"/>
          <w:sz w:val="22"/>
          <w:szCs w:val="22"/>
        </w:rPr>
        <w:t>nesite</w:t>
      </w:r>
      <w:r w:rsidRPr="33229CF3">
        <w:rPr>
          <w:color w:val="000000" w:themeColor="text1"/>
          <w:sz w:val="22"/>
          <w:szCs w:val="22"/>
        </w:rPr>
        <w:t xml:space="preserve"> u vrećicu za infuziju </w:t>
      </w:r>
      <w:r w:rsidR="00E6743D" w:rsidRPr="33229CF3">
        <w:rPr>
          <w:color w:val="000000" w:themeColor="text1"/>
          <w:sz w:val="22"/>
          <w:szCs w:val="22"/>
        </w:rPr>
        <w:t xml:space="preserve">koja sadrži </w:t>
      </w:r>
      <w:r w:rsidRPr="33229CF3">
        <w:rPr>
          <w:color w:val="000000" w:themeColor="text1"/>
          <w:sz w:val="22"/>
          <w:szCs w:val="22"/>
        </w:rPr>
        <w:t>250 ml otopine natrijevog klorida</w:t>
      </w:r>
      <w:r w:rsidR="00E6743D" w:rsidRPr="33229CF3">
        <w:rPr>
          <w:color w:val="000000" w:themeColor="text1"/>
          <w:sz w:val="22"/>
          <w:szCs w:val="22"/>
        </w:rPr>
        <w:t xml:space="preserve"> </w:t>
      </w:r>
      <w:del w:id="124" w:author="Review HR" w:date="2025-07-29T19:20:00Z">
        <w:r w:rsidR="00E6743D" w:rsidRPr="33229CF3" w:rsidDel="00876CA6">
          <w:rPr>
            <w:color w:val="000000" w:themeColor="text1"/>
            <w:sz w:val="22"/>
            <w:szCs w:val="22"/>
          </w:rPr>
          <w:delText>za injekciju</w:delText>
        </w:r>
        <w:r w:rsidRPr="33229CF3" w:rsidDel="00876CA6">
          <w:rPr>
            <w:color w:val="000000" w:themeColor="text1"/>
            <w:sz w:val="22"/>
            <w:szCs w:val="22"/>
          </w:rPr>
          <w:delText xml:space="preserve"> </w:delText>
        </w:r>
      </w:del>
      <w:r w:rsidRPr="33229CF3">
        <w:rPr>
          <w:color w:val="000000" w:themeColor="text1"/>
          <w:sz w:val="22"/>
          <w:szCs w:val="22"/>
        </w:rPr>
        <w:t>od 9 mg/ml (0,9 %). Promiješati razrijeđenu otopinu nježnim preokretanjem vrećice. Ne zamrzavati niti protresati otopinu.</w:t>
      </w:r>
    </w:p>
    <w:p w14:paraId="53798570" w14:textId="18450191" w:rsidR="32D7BF86" w:rsidRPr="00602DA1" w:rsidRDefault="32D7BF86" w:rsidP="009D6049">
      <w:pPr>
        <w:pStyle w:val="SynchrogenixBodyText"/>
        <w:keepNext/>
        <w:spacing w:before="0" w:after="0"/>
        <w:ind w:left="720"/>
        <w:rPr>
          <w:color w:val="000000" w:themeColor="text1"/>
          <w:sz w:val="22"/>
          <w:szCs w:val="22"/>
        </w:rPr>
      </w:pPr>
      <w:r w:rsidRPr="00602DA1">
        <w:rPr>
          <w:b/>
          <w:color w:val="000000" w:themeColor="text1"/>
          <w:sz w:val="22"/>
        </w:rPr>
        <w:lastRenderedPageBreak/>
        <w:t>Doza od 1500 mg</w:t>
      </w:r>
    </w:p>
    <w:p w14:paraId="14D7BAB7" w14:textId="3000BCC5" w:rsidR="32D7BF86" w:rsidRPr="00602DA1" w:rsidRDefault="32D7BF86" w:rsidP="009D6049">
      <w:pPr>
        <w:pStyle w:val="SynchrogenixBodyText"/>
        <w:keepNext/>
        <w:spacing w:before="0" w:after="0"/>
        <w:ind w:left="720"/>
        <w:rPr>
          <w:color w:val="000000" w:themeColor="text1"/>
          <w:sz w:val="22"/>
          <w:szCs w:val="22"/>
        </w:rPr>
      </w:pPr>
      <w:r w:rsidRPr="33229CF3">
        <w:rPr>
          <w:color w:val="000000" w:themeColor="text1"/>
          <w:sz w:val="22"/>
          <w:szCs w:val="22"/>
        </w:rPr>
        <w:t>Za dozu od ukupno 1500 mg izvucite 20 ml iz svake od 2 bočice i 10 ml iz 1 bočice (ukupno 50 ml) lijeka Cejemly pomoću sterilne štrcaljke i pre</w:t>
      </w:r>
      <w:r w:rsidR="00E6743D" w:rsidRPr="33229CF3">
        <w:rPr>
          <w:color w:val="000000" w:themeColor="text1"/>
          <w:sz w:val="22"/>
          <w:szCs w:val="22"/>
        </w:rPr>
        <w:t>nesite</w:t>
      </w:r>
      <w:r w:rsidRPr="33229CF3">
        <w:rPr>
          <w:color w:val="000000" w:themeColor="text1"/>
          <w:sz w:val="22"/>
          <w:szCs w:val="22"/>
        </w:rPr>
        <w:t xml:space="preserve"> u vrećicu za infuziju </w:t>
      </w:r>
      <w:r w:rsidR="00E6743D" w:rsidRPr="33229CF3">
        <w:rPr>
          <w:color w:val="000000" w:themeColor="text1"/>
          <w:sz w:val="22"/>
          <w:szCs w:val="22"/>
        </w:rPr>
        <w:t xml:space="preserve">koja sadrži </w:t>
      </w:r>
      <w:r w:rsidRPr="33229CF3">
        <w:rPr>
          <w:color w:val="000000" w:themeColor="text1"/>
          <w:sz w:val="22"/>
          <w:szCs w:val="22"/>
        </w:rPr>
        <w:t xml:space="preserve">250 ml otopine natrijevog klorida </w:t>
      </w:r>
      <w:del w:id="125" w:author="Review HR" w:date="2025-07-29T19:22:00Z">
        <w:r w:rsidR="00E6743D" w:rsidRPr="33229CF3" w:rsidDel="005F5D16">
          <w:rPr>
            <w:color w:val="000000" w:themeColor="text1"/>
            <w:sz w:val="22"/>
            <w:szCs w:val="22"/>
          </w:rPr>
          <w:delText xml:space="preserve">za injekciju </w:delText>
        </w:r>
      </w:del>
      <w:r w:rsidRPr="33229CF3">
        <w:rPr>
          <w:color w:val="000000" w:themeColor="text1"/>
          <w:sz w:val="22"/>
          <w:szCs w:val="22"/>
        </w:rPr>
        <w:t>od 9 mg/ml (0,9 %). Promiješati razrijeđenu otopinu nježnim preokretanjem vrećice. Ne zamrzavati niti protresati otopinu.</w:t>
      </w:r>
    </w:p>
    <w:p w14:paraId="5F304AAF" w14:textId="77777777" w:rsidR="2C2E4BCE" w:rsidRPr="00602DA1" w:rsidRDefault="2C2E4BCE" w:rsidP="00610656">
      <w:pPr>
        <w:spacing w:before="0" w:after="0"/>
        <w:ind w:right="130"/>
        <w:rPr>
          <w:rFonts w:eastAsia="等线"/>
          <w:color w:val="000000" w:themeColor="text1"/>
          <w:sz w:val="22"/>
          <w:szCs w:val="22"/>
          <w:lang w:eastAsia="zh-CN"/>
        </w:rPr>
      </w:pPr>
    </w:p>
    <w:p w14:paraId="57448DCB" w14:textId="404D0EDA" w:rsidR="008A4DDF" w:rsidRPr="00DD65DC" w:rsidRDefault="00A92E2C" w:rsidP="00DD65DC">
      <w:pPr>
        <w:pStyle w:val="SynchrogenixBodyText"/>
        <w:numPr>
          <w:ilvl w:val="0"/>
          <w:numId w:val="52"/>
        </w:numPr>
        <w:spacing w:before="0" w:after="0"/>
        <w:rPr>
          <w:color w:val="000000" w:themeColor="text1"/>
          <w:sz w:val="22"/>
          <w:szCs w:val="22"/>
        </w:rPr>
      </w:pPr>
      <w:r w:rsidRPr="00602DA1">
        <w:rPr>
          <w:color w:val="000000" w:themeColor="text1"/>
          <w:sz w:val="22"/>
        </w:rPr>
        <w:t xml:space="preserve">Ne primjenjivati istodobno druge lijekove kroz istu infuzijsku liniju. </w:t>
      </w:r>
      <w:r w:rsidRPr="00602DA1">
        <w:rPr>
          <w:sz w:val="22"/>
        </w:rPr>
        <w:t>Otopinu za infuziju potrebno je primijeniti kroz intravensku liniju koja ima ugrađen sterilni filtar s niskom sposobnošću vezanja proteina i</w:t>
      </w:r>
      <w:r w:rsidR="008D57D0" w:rsidRPr="00602DA1">
        <w:rPr>
          <w:sz w:val="22"/>
        </w:rPr>
        <w:t>li</w:t>
      </w:r>
      <w:r w:rsidRPr="00602DA1">
        <w:rPr>
          <w:sz w:val="22"/>
        </w:rPr>
        <w:t xml:space="preserve"> dodatni poli</w:t>
      </w:r>
      <w:ins w:id="126" w:author="Review HR" w:date="2025-07-29T18:54:00Z">
        <w:r w:rsidR="00E74BAA">
          <w:rPr>
            <w:sz w:val="22"/>
          </w:rPr>
          <w:t>(</w:t>
        </w:r>
      </w:ins>
      <w:r w:rsidRPr="00602DA1">
        <w:rPr>
          <w:sz w:val="22"/>
        </w:rPr>
        <w:t>etersulfonski</w:t>
      </w:r>
      <w:ins w:id="127" w:author="Review HR" w:date="2025-07-29T18:54:00Z">
        <w:r w:rsidR="00E74BAA">
          <w:rPr>
            <w:sz w:val="22"/>
          </w:rPr>
          <w:t>)</w:t>
        </w:r>
      </w:ins>
      <w:r w:rsidRPr="00602DA1">
        <w:rPr>
          <w:sz w:val="22"/>
        </w:rPr>
        <w:t xml:space="preserve"> </w:t>
      </w:r>
      <w:r w:rsidR="00626A51">
        <w:rPr>
          <w:sz w:val="22"/>
        </w:rPr>
        <w:t xml:space="preserve">(PES) </w:t>
      </w:r>
      <w:r w:rsidRPr="00602DA1">
        <w:rPr>
          <w:sz w:val="22"/>
        </w:rPr>
        <w:t>filtar s veličinom pora od 0,22 mikrometra.</w:t>
      </w:r>
    </w:p>
    <w:p w14:paraId="6A52700D" w14:textId="77777777" w:rsidR="00DD65DC" w:rsidRPr="00DD65DC" w:rsidRDefault="00DD65DC" w:rsidP="00DD65DC">
      <w:pPr>
        <w:pStyle w:val="SynchrogenixBodyText"/>
        <w:spacing w:before="0" w:after="0"/>
        <w:ind w:left="720"/>
        <w:rPr>
          <w:color w:val="000000" w:themeColor="text1"/>
          <w:sz w:val="22"/>
          <w:szCs w:val="22"/>
        </w:rPr>
      </w:pPr>
    </w:p>
    <w:p w14:paraId="09B9D3FD" w14:textId="777A340C" w:rsidR="002A705D" w:rsidRPr="00602DA1" w:rsidRDefault="00A92E2C" w:rsidP="00610656">
      <w:pPr>
        <w:pStyle w:val="SynchrogenixBodyText"/>
        <w:numPr>
          <w:ilvl w:val="0"/>
          <w:numId w:val="52"/>
        </w:numPr>
        <w:spacing w:before="0" w:after="0"/>
        <w:rPr>
          <w:color w:val="000000" w:themeColor="text1"/>
          <w:sz w:val="22"/>
          <w:szCs w:val="22"/>
          <w:shd w:val="clear" w:color="auto" w:fill="FAF9F8"/>
        </w:rPr>
      </w:pPr>
      <w:r w:rsidRPr="00602DA1">
        <w:rPr>
          <w:color w:val="000000" w:themeColor="text1"/>
          <w:sz w:val="22"/>
        </w:rPr>
        <w:t>Prije primjene ostaviti razrijeđenu otopinu da dosegne sobnu temperaturu.</w:t>
      </w:r>
    </w:p>
    <w:p w14:paraId="39063B78" w14:textId="77777777" w:rsidR="00731862" w:rsidRPr="008F6728"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602DA1" w:rsidRDefault="00A92E2C" w:rsidP="00610656">
      <w:pPr>
        <w:pStyle w:val="SynchrogenixBodyText"/>
        <w:numPr>
          <w:ilvl w:val="0"/>
          <w:numId w:val="52"/>
        </w:numPr>
        <w:spacing w:before="0" w:after="0"/>
        <w:rPr>
          <w:color w:val="000000" w:themeColor="text1"/>
          <w:sz w:val="22"/>
          <w:szCs w:val="22"/>
          <w:shd w:val="clear" w:color="auto" w:fill="FAF9F8"/>
        </w:rPr>
      </w:pPr>
      <w:r w:rsidRPr="00602DA1">
        <w:rPr>
          <w:color w:val="000000" w:themeColor="text1"/>
          <w:sz w:val="22"/>
        </w:rPr>
        <w:t>Bacite svu neiskorištenu otopinu iz bočice.</w:t>
      </w:r>
    </w:p>
    <w:p w14:paraId="6E5F1C9D" w14:textId="77777777" w:rsidR="00A50CF4" w:rsidRPr="008F6728" w:rsidRDefault="00A50CF4" w:rsidP="00610656">
      <w:pPr>
        <w:pStyle w:val="SynchrogenixBodyText"/>
        <w:spacing w:before="0" w:after="0"/>
        <w:rPr>
          <w:color w:val="000000" w:themeColor="text1"/>
          <w:sz w:val="22"/>
          <w:szCs w:val="22"/>
        </w:rPr>
      </w:pPr>
    </w:p>
    <w:p w14:paraId="51D9A167" w14:textId="77777777" w:rsidR="00841D73" w:rsidRPr="00602DA1" w:rsidRDefault="00A92E2C" w:rsidP="00610656">
      <w:pPr>
        <w:pStyle w:val="SynchrogenixBodyText"/>
        <w:spacing w:before="0" w:after="0"/>
        <w:rPr>
          <w:color w:val="000000" w:themeColor="text1"/>
          <w:sz w:val="22"/>
          <w:szCs w:val="22"/>
        </w:rPr>
      </w:pPr>
      <w:r w:rsidRPr="00602DA1">
        <w:rPr>
          <w:color w:val="000000" w:themeColor="text1"/>
          <w:sz w:val="22"/>
        </w:rPr>
        <w:t>Neiskorišteni lijek ili otpadni materijal potrebno je zbrinuti sukladno nacionalnim propisima.</w:t>
      </w:r>
    </w:p>
    <w:bookmarkEnd w:id="123"/>
    <w:p w14:paraId="2511DBB0" w14:textId="16361AF4" w:rsidR="00F173D3" w:rsidRPr="008F6728" w:rsidRDefault="00F173D3" w:rsidP="00610656">
      <w:pPr>
        <w:pStyle w:val="SynchrogenixBodyText"/>
        <w:spacing w:before="0" w:after="0"/>
        <w:rPr>
          <w:color w:val="000000" w:themeColor="text1"/>
          <w:sz w:val="22"/>
          <w:szCs w:val="22"/>
          <w:shd w:val="clear" w:color="auto" w:fill="FAF9F8"/>
        </w:rPr>
      </w:pPr>
    </w:p>
    <w:p w14:paraId="34B4D177" w14:textId="77777777" w:rsidR="00A3231F" w:rsidRPr="008F6728" w:rsidRDefault="00A3231F" w:rsidP="00610656">
      <w:pPr>
        <w:pStyle w:val="SynchrogenixBodyText"/>
        <w:spacing w:before="0" w:after="0"/>
        <w:rPr>
          <w:color w:val="000000" w:themeColor="text1"/>
          <w:sz w:val="22"/>
          <w:szCs w:val="22"/>
          <w:shd w:val="clear" w:color="auto" w:fill="FAF9F8"/>
        </w:rPr>
      </w:pPr>
    </w:p>
    <w:p w14:paraId="3925BEA9" w14:textId="50F83970" w:rsidR="002B35BB" w:rsidRPr="00602DA1" w:rsidRDefault="00591D6E" w:rsidP="008F6728">
      <w:pPr>
        <w:pStyle w:val="Heading1"/>
        <w:keepLines w:val="0"/>
        <w:pageBreakBefore w:val="0"/>
        <w:numPr>
          <w:ilvl w:val="0"/>
          <w:numId w:val="0"/>
        </w:numPr>
        <w:tabs>
          <w:tab w:val="clear" w:pos="720"/>
        </w:tabs>
        <w:spacing w:before="0" w:after="0"/>
        <w:ind w:left="567" w:hanging="567"/>
        <w:rPr>
          <w:color w:val="000000" w:themeColor="text1"/>
          <w:sz w:val="22"/>
          <w:szCs w:val="22"/>
        </w:rPr>
      </w:pPr>
      <w:bookmarkStart w:id="128" w:name="_Toc92709875"/>
      <w:bookmarkStart w:id="129" w:name="_Toc92898011"/>
      <w:r w:rsidRPr="00602DA1">
        <w:rPr>
          <w:color w:val="000000" w:themeColor="text1"/>
          <w:sz w:val="22"/>
        </w:rPr>
        <w:t>7.</w:t>
      </w:r>
      <w:r w:rsidRPr="00602DA1">
        <w:rPr>
          <w:color w:val="000000" w:themeColor="text1"/>
          <w:sz w:val="22"/>
        </w:rPr>
        <w:tab/>
        <w:t>NOSITELJ ODOBRENJA ZA STAVLJANJE LIJEKA U PROMET</w:t>
      </w:r>
      <w:bookmarkEnd w:id="128"/>
      <w:bookmarkEnd w:id="129"/>
    </w:p>
    <w:p w14:paraId="78103D6C" w14:textId="77777777" w:rsidR="004E3F01" w:rsidRPr="008F6728" w:rsidRDefault="004E3F01" w:rsidP="00610656">
      <w:pPr>
        <w:pStyle w:val="SynchrogenixBodyText"/>
        <w:spacing w:before="0" w:after="0"/>
        <w:ind w:left="540" w:hanging="540"/>
        <w:rPr>
          <w:color w:val="000000" w:themeColor="text1"/>
          <w:sz w:val="22"/>
          <w:szCs w:val="22"/>
        </w:rPr>
      </w:pPr>
    </w:p>
    <w:p w14:paraId="1CA42A27" w14:textId="77777777" w:rsidR="00FA0994" w:rsidRPr="00FA0994" w:rsidRDefault="00FA0994" w:rsidP="00FA0994">
      <w:pPr>
        <w:spacing w:before="0" w:after="0"/>
        <w:rPr>
          <w:color w:val="000000" w:themeColor="text1"/>
          <w:sz w:val="22"/>
        </w:rPr>
      </w:pPr>
      <w:r w:rsidRPr="00FA0994">
        <w:rPr>
          <w:color w:val="000000" w:themeColor="text1"/>
          <w:sz w:val="22"/>
        </w:rPr>
        <w:t>CStone Pharmaceuticals Ireland Limited</w:t>
      </w:r>
    </w:p>
    <w:p w14:paraId="60F1E120" w14:textId="77777777" w:rsidR="00FA0994" w:rsidRPr="00FA0994" w:rsidRDefault="00FA0994" w:rsidP="00FA0994">
      <w:pPr>
        <w:spacing w:before="0" w:after="0"/>
        <w:rPr>
          <w:color w:val="000000" w:themeColor="text1"/>
          <w:sz w:val="22"/>
        </w:rPr>
      </w:pPr>
      <w:r w:rsidRPr="00FA0994">
        <w:rPr>
          <w:color w:val="000000" w:themeColor="text1"/>
          <w:sz w:val="22"/>
        </w:rPr>
        <w:t>117-126 Sheriff Street Upper</w:t>
      </w:r>
    </w:p>
    <w:p w14:paraId="3A5662FD" w14:textId="77777777" w:rsidR="00FA0994" w:rsidRPr="00FA0994" w:rsidRDefault="00FA0994" w:rsidP="00FA0994">
      <w:pPr>
        <w:spacing w:before="0" w:after="0"/>
        <w:rPr>
          <w:color w:val="000000" w:themeColor="text1"/>
          <w:sz w:val="22"/>
        </w:rPr>
      </w:pPr>
      <w:r w:rsidRPr="00FA0994">
        <w:rPr>
          <w:color w:val="000000" w:themeColor="text1"/>
          <w:sz w:val="22"/>
        </w:rPr>
        <w:t>Dublin 1, D01 YC43</w:t>
      </w:r>
    </w:p>
    <w:p w14:paraId="31AA84A6" w14:textId="04812E14" w:rsidR="0086791E" w:rsidRPr="00602DA1" w:rsidRDefault="00B86641" w:rsidP="00610656">
      <w:pPr>
        <w:spacing w:before="0" w:after="0"/>
        <w:rPr>
          <w:rFonts w:eastAsia="Times New Roman"/>
          <w:color w:val="000000" w:themeColor="text1"/>
          <w:sz w:val="22"/>
          <w:szCs w:val="22"/>
        </w:rPr>
      </w:pPr>
      <w:r w:rsidRPr="00B86641">
        <w:rPr>
          <w:color w:val="000000" w:themeColor="text1"/>
          <w:sz w:val="22"/>
        </w:rPr>
        <w:t>Irska</w:t>
      </w:r>
    </w:p>
    <w:p w14:paraId="75AF9F3B" w14:textId="17D49F5E" w:rsidR="00E52E89" w:rsidRPr="008F6728" w:rsidRDefault="00E52E89" w:rsidP="00610656">
      <w:pPr>
        <w:pStyle w:val="SynchrogenixBodyText"/>
        <w:spacing w:before="0" w:after="0"/>
        <w:rPr>
          <w:color w:val="000000" w:themeColor="text1"/>
          <w:sz w:val="22"/>
          <w:szCs w:val="22"/>
        </w:rPr>
      </w:pPr>
    </w:p>
    <w:p w14:paraId="52F2AA85" w14:textId="77777777" w:rsidR="00A3231F" w:rsidRPr="008F6728" w:rsidRDefault="00A3231F" w:rsidP="00610656">
      <w:pPr>
        <w:pStyle w:val="SynchrogenixBodyText"/>
        <w:spacing w:before="0" w:after="0"/>
        <w:rPr>
          <w:color w:val="000000" w:themeColor="text1"/>
          <w:sz w:val="22"/>
          <w:szCs w:val="22"/>
        </w:rPr>
      </w:pPr>
    </w:p>
    <w:p w14:paraId="6D7C8CD9" w14:textId="5732C992" w:rsidR="002B35BB" w:rsidRPr="00602DA1"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130" w:name="_Toc92709876"/>
      <w:bookmarkStart w:id="131" w:name="_Toc92898012"/>
      <w:r w:rsidRPr="00602DA1">
        <w:rPr>
          <w:color w:val="000000" w:themeColor="text1"/>
          <w:sz w:val="22"/>
        </w:rPr>
        <w:t>8.</w:t>
      </w:r>
      <w:r w:rsidRPr="00602DA1">
        <w:rPr>
          <w:color w:val="000000" w:themeColor="text1"/>
          <w:sz w:val="22"/>
        </w:rPr>
        <w:tab/>
        <w:t>BROJ(EVI) ODOBRENJA ZA STAVLJANJE LIJEKA U PROMET</w:t>
      </w:r>
      <w:bookmarkEnd w:id="130"/>
      <w:bookmarkEnd w:id="131"/>
    </w:p>
    <w:p w14:paraId="17D0C595" w14:textId="77777777" w:rsidR="001D20CA" w:rsidRPr="008F6728" w:rsidRDefault="001D20CA" w:rsidP="00610656">
      <w:pPr>
        <w:pStyle w:val="SynchrogenixBodyText"/>
        <w:spacing w:before="0" w:after="0"/>
        <w:rPr>
          <w:color w:val="000000" w:themeColor="text1"/>
          <w:sz w:val="22"/>
          <w:szCs w:val="22"/>
        </w:rPr>
      </w:pPr>
    </w:p>
    <w:p w14:paraId="5E3448C2" w14:textId="4B124AEA" w:rsidR="004E3F01" w:rsidRPr="008F6728" w:rsidRDefault="001D20CA" w:rsidP="00610656">
      <w:pPr>
        <w:pStyle w:val="SynchrogenixBodyText"/>
        <w:spacing w:before="0" w:after="0"/>
        <w:rPr>
          <w:color w:val="000000" w:themeColor="text1"/>
          <w:sz w:val="22"/>
          <w:szCs w:val="22"/>
        </w:rPr>
      </w:pPr>
      <w:r w:rsidRPr="008F6728">
        <w:rPr>
          <w:color w:val="000000" w:themeColor="text1"/>
          <w:sz w:val="22"/>
          <w:szCs w:val="22"/>
        </w:rPr>
        <w:t>EU/1/24/1833/001</w:t>
      </w:r>
    </w:p>
    <w:p w14:paraId="74AAA038" w14:textId="77777777" w:rsidR="001D20CA" w:rsidRPr="008F6728" w:rsidRDefault="001D20CA" w:rsidP="00610656">
      <w:pPr>
        <w:pStyle w:val="SynchrogenixBodyText"/>
        <w:spacing w:before="0" w:after="0"/>
        <w:rPr>
          <w:color w:val="000000" w:themeColor="text1"/>
          <w:sz w:val="22"/>
          <w:szCs w:val="22"/>
        </w:rPr>
      </w:pPr>
    </w:p>
    <w:p w14:paraId="7A343D3C" w14:textId="77777777" w:rsidR="004E3F01" w:rsidRPr="008F6728" w:rsidRDefault="004E3F01" w:rsidP="00610656">
      <w:pPr>
        <w:pStyle w:val="SynchrogenixBodyText"/>
        <w:spacing w:before="0" w:after="0"/>
        <w:rPr>
          <w:color w:val="000000" w:themeColor="text1"/>
          <w:sz w:val="22"/>
          <w:szCs w:val="22"/>
        </w:rPr>
      </w:pPr>
    </w:p>
    <w:p w14:paraId="411E10F8" w14:textId="07874E5D" w:rsidR="002B35BB" w:rsidRPr="00602DA1"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132" w:name="_Toc92709877"/>
      <w:bookmarkStart w:id="133" w:name="_Toc92898013"/>
      <w:r w:rsidRPr="00602DA1">
        <w:rPr>
          <w:color w:val="000000" w:themeColor="text1"/>
          <w:sz w:val="22"/>
        </w:rPr>
        <w:t>9.</w:t>
      </w:r>
      <w:r w:rsidRPr="00602DA1">
        <w:rPr>
          <w:color w:val="000000" w:themeColor="text1"/>
          <w:sz w:val="22"/>
        </w:rPr>
        <w:tab/>
        <w:t>DATUM PRVOG ODOBRENJA / DATUM OBNOVE ODOBRENJA</w:t>
      </w:r>
      <w:bookmarkEnd w:id="132"/>
      <w:bookmarkEnd w:id="133"/>
    </w:p>
    <w:p w14:paraId="2D716FE4" w14:textId="77777777" w:rsidR="00DF5604" w:rsidRDefault="00DF5604" w:rsidP="00610656">
      <w:pPr>
        <w:pStyle w:val="SynchrogenixBodyText"/>
        <w:spacing w:before="0" w:after="0"/>
        <w:rPr>
          <w:color w:val="000000" w:themeColor="text1"/>
          <w:sz w:val="22"/>
          <w:szCs w:val="22"/>
        </w:rPr>
      </w:pPr>
    </w:p>
    <w:p w14:paraId="0C07DE4D" w14:textId="06B3A0D7" w:rsidR="00043098" w:rsidRPr="00E02848" w:rsidRDefault="00043098" w:rsidP="00E02848">
      <w:pPr>
        <w:pStyle w:val="SynchrogenixBodyText"/>
        <w:spacing w:before="0" w:after="0"/>
        <w:rPr>
          <w:color w:val="000000" w:themeColor="text1"/>
          <w:sz w:val="22"/>
          <w:lang w:val="pt-PT"/>
        </w:rPr>
      </w:pPr>
      <w:r w:rsidRPr="00043098">
        <w:rPr>
          <w:color w:val="000000" w:themeColor="text1"/>
          <w:sz w:val="22"/>
          <w:szCs w:val="22"/>
        </w:rPr>
        <w:t>Datum prvog odobrenja:</w:t>
      </w:r>
      <w:r>
        <w:rPr>
          <w:color w:val="000000" w:themeColor="text1"/>
          <w:sz w:val="22"/>
          <w:szCs w:val="22"/>
        </w:rPr>
        <w:t xml:space="preserve"> </w:t>
      </w:r>
      <w:r w:rsidRPr="00043098">
        <w:rPr>
          <w:color w:val="000000" w:themeColor="text1"/>
          <w:sz w:val="22"/>
          <w:szCs w:val="22"/>
        </w:rPr>
        <w:t>24. srpnja 2024</w:t>
      </w:r>
      <w:ins w:id="134" w:author="Review HR" w:date="2025-07-29T18:58:00Z">
        <w:r w:rsidR="00323EAB">
          <w:rPr>
            <w:color w:val="000000" w:themeColor="text1"/>
            <w:sz w:val="22"/>
            <w:szCs w:val="22"/>
          </w:rPr>
          <w:t>.</w:t>
        </w:r>
      </w:ins>
    </w:p>
    <w:p w14:paraId="73DE4CE0" w14:textId="38ACCBB9" w:rsidR="00DF5604" w:rsidRDefault="00DF5604" w:rsidP="00610656">
      <w:pPr>
        <w:pStyle w:val="SynchrogenixBodyText"/>
        <w:spacing w:before="0" w:after="0"/>
        <w:rPr>
          <w:color w:val="000000" w:themeColor="text1"/>
          <w:sz w:val="22"/>
          <w:szCs w:val="22"/>
        </w:rPr>
      </w:pPr>
    </w:p>
    <w:p w14:paraId="58105305" w14:textId="77777777" w:rsidR="00450295" w:rsidRPr="008F6728" w:rsidRDefault="00450295" w:rsidP="00610656">
      <w:pPr>
        <w:pStyle w:val="SynchrogenixBodyText"/>
        <w:spacing w:before="0" w:after="0"/>
        <w:rPr>
          <w:color w:val="000000" w:themeColor="text1"/>
          <w:sz w:val="22"/>
          <w:szCs w:val="22"/>
        </w:rPr>
      </w:pPr>
    </w:p>
    <w:p w14:paraId="32381F6B" w14:textId="77777777" w:rsidR="00DF5604" w:rsidRPr="00602DA1" w:rsidRDefault="00A92E2C" w:rsidP="00591D6E">
      <w:pPr>
        <w:keepNext/>
        <w:spacing w:before="0" w:after="0"/>
        <w:ind w:left="567" w:hanging="567"/>
        <w:outlineLvl w:val="0"/>
        <w:rPr>
          <w:rFonts w:eastAsia="Times New Roman"/>
          <w:b/>
          <w:color w:val="000000" w:themeColor="text1"/>
          <w:kern w:val="28"/>
          <w:sz w:val="22"/>
          <w:szCs w:val="22"/>
        </w:rPr>
      </w:pPr>
      <w:r w:rsidRPr="00602DA1">
        <w:rPr>
          <w:b/>
          <w:color w:val="000000" w:themeColor="text1"/>
          <w:sz w:val="22"/>
        </w:rPr>
        <w:t>10.</w:t>
      </w:r>
      <w:r w:rsidRPr="00602DA1">
        <w:rPr>
          <w:b/>
          <w:color w:val="000000" w:themeColor="text1"/>
          <w:sz w:val="22"/>
        </w:rPr>
        <w:tab/>
        <w:t>DATUM REVIZIJE TEKSTA</w:t>
      </w:r>
    </w:p>
    <w:p w14:paraId="2E1A1108" w14:textId="77777777" w:rsidR="00DF5604" w:rsidRPr="00602DA1" w:rsidRDefault="00DF5604" w:rsidP="00610656">
      <w:pPr>
        <w:spacing w:before="0" w:after="0"/>
        <w:rPr>
          <w:rFonts w:eastAsia="Times New Roman"/>
          <w:color w:val="000000" w:themeColor="text1"/>
          <w:sz w:val="22"/>
          <w:szCs w:val="22"/>
          <w:lang w:eastAsia="en-GB"/>
        </w:rPr>
      </w:pPr>
    </w:p>
    <w:p w14:paraId="13ABC30E" w14:textId="7D28C97B" w:rsidR="00450295" w:rsidRDefault="00A1086E" w:rsidP="000B54E4">
      <w:pPr>
        <w:spacing w:before="0" w:after="0"/>
        <w:rPr>
          <w:ins w:id="135" w:author="Review HR" w:date="2025-07-29T18:58:00Z"/>
          <w:sz w:val="22"/>
        </w:rPr>
      </w:pPr>
      <w:r w:rsidRPr="00A1086E">
        <w:rPr>
          <w:sz w:val="22"/>
        </w:rPr>
        <w:t>&lt;mjesec/godina</w:t>
      </w:r>
      <w:r w:rsidRPr="00E02848">
        <w:rPr>
          <w:sz w:val="22"/>
        </w:rPr>
        <w:t>&gt;</w:t>
      </w:r>
    </w:p>
    <w:p w14:paraId="20C68160" w14:textId="77777777" w:rsidR="00265618" w:rsidRPr="00A1086E" w:rsidRDefault="00265618" w:rsidP="000B54E4">
      <w:pPr>
        <w:spacing w:before="0" w:after="0"/>
        <w:rPr>
          <w:sz w:val="22"/>
        </w:rPr>
      </w:pPr>
    </w:p>
    <w:p w14:paraId="390C2C7C" w14:textId="7924CBCF" w:rsidR="00DF5604" w:rsidRPr="00450295" w:rsidRDefault="00A92E2C" w:rsidP="00610656">
      <w:pPr>
        <w:spacing w:before="0" w:after="0"/>
        <w:rPr>
          <w:color w:val="000000" w:themeColor="text1"/>
          <w:sz w:val="22"/>
          <w:szCs w:val="22"/>
        </w:rPr>
      </w:pPr>
      <w:r w:rsidRPr="00E02848">
        <w:rPr>
          <w:sz w:val="22"/>
          <w:szCs w:val="22"/>
        </w:rPr>
        <w:t>Detaljnije informacije o ovom lijeku dostupne su na internetskoj stranici Europske agencije za lijekove</w:t>
      </w:r>
      <w:r w:rsidRPr="00450295">
        <w:rPr>
          <w:color w:val="000000" w:themeColor="text1"/>
          <w:sz w:val="22"/>
          <w:szCs w:val="22"/>
        </w:rPr>
        <w:t xml:space="preserve"> </w:t>
      </w:r>
      <w:hyperlink r:id="rId19" w:history="1">
        <w:r w:rsidR="00626A51" w:rsidRPr="00DF1BD6">
          <w:rPr>
            <w:rStyle w:val="Hyperlink"/>
            <w:color w:val="auto"/>
            <w:sz w:val="22"/>
            <w:szCs w:val="22"/>
          </w:rPr>
          <w:t>https://www.ema.europa.eu</w:t>
        </w:r>
      </w:hyperlink>
      <w:r w:rsidRPr="00DF1BD6">
        <w:rPr>
          <w:sz w:val="22"/>
          <w:szCs w:val="22"/>
        </w:rPr>
        <w:t>.</w:t>
      </w:r>
    </w:p>
    <w:p w14:paraId="23135CF4" w14:textId="77777777" w:rsidR="00EA7DE4" w:rsidRPr="008F6728" w:rsidRDefault="00EA7DE4" w:rsidP="00610656">
      <w:pPr>
        <w:pStyle w:val="SynchrogenixBodyText"/>
        <w:spacing w:before="0" w:after="0"/>
        <w:rPr>
          <w:color w:val="000000" w:themeColor="text1"/>
          <w:sz w:val="22"/>
        </w:rPr>
      </w:pPr>
    </w:p>
    <w:p w14:paraId="38E1B031" w14:textId="77777777" w:rsidR="007C12F3" w:rsidRPr="008F6728" w:rsidRDefault="007C12F3" w:rsidP="00610656">
      <w:pPr>
        <w:pStyle w:val="SynchrogenixBodyText"/>
        <w:spacing w:before="0" w:after="0"/>
        <w:rPr>
          <w:color w:val="000000" w:themeColor="text1"/>
          <w:sz w:val="22"/>
        </w:rPr>
        <w:sectPr w:rsidR="007C12F3" w:rsidRPr="008F6728" w:rsidSect="00594563">
          <w:footerReference w:type="default" r:id="rId20"/>
          <w:endnotePr>
            <w:numFmt w:val="decimal"/>
          </w:endnotePr>
          <w:pgSz w:w="11907" w:h="16838" w:code="9"/>
          <w:pgMar w:top="1134" w:right="1418" w:bottom="1134" w:left="1418" w:header="737" w:footer="737" w:gutter="0"/>
          <w:cols w:space="720"/>
          <w:docGrid w:linePitch="360"/>
        </w:sectPr>
      </w:pPr>
    </w:p>
    <w:p w14:paraId="45312071" w14:textId="77777777" w:rsidR="002F5529" w:rsidRPr="00602DA1" w:rsidRDefault="002F5529" w:rsidP="00610656">
      <w:pPr>
        <w:tabs>
          <w:tab w:val="left" w:pos="567"/>
        </w:tabs>
        <w:spacing w:before="0" w:after="0"/>
        <w:rPr>
          <w:rFonts w:eastAsia="Times New Roman"/>
          <w:color w:val="000000" w:themeColor="text1"/>
          <w:sz w:val="22"/>
          <w:szCs w:val="22"/>
        </w:rPr>
      </w:pPr>
    </w:p>
    <w:p w14:paraId="08B66453" w14:textId="77777777" w:rsidR="002F5529" w:rsidRPr="00602DA1" w:rsidRDefault="002F5529" w:rsidP="00610656">
      <w:pPr>
        <w:tabs>
          <w:tab w:val="left" w:pos="567"/>
        </w:tabs>
        <w:spacing w:before="0" w:after="0"/>
        <w:rPr>
          <w:rFonts w:eastAsia="Times New Roman"/>
          <w:color w:val="000000" w:themeColor="text1"/>
          <w:sz w:val="22"/>
          <w:szCs w:val="22"/>
        </w:rPr>
      </w:pPr>
    </w:p>
    <w:p w14:paraId="58336C63" w14:textId="77777777" w:rsidR="002F5529" w:rsidRPr="00602DA1" w:rsidRDefault="002F5529" w:rsidP="00610656">
      <w:pPr>
        <w:tabs>
          <w:tab w:val="left" w:pos="567"/>
        </w:tabs>
        <w:spacing w:before="0" w:after="0"/>
        <w:rPr>
          <w:rFonts w:eastAsia="Times New Roman"/>
          <w:color w:val="000000" w:themeColor="text1"/>
          <w:sz w:val="22"/>
          <w:szCs w:val="22"/>
        </w:rPr>
      </w:pPr>
    </w:p>
    <w:p w14:paraId="47D2008F" w14:textId="77777777" w:rsidR="002F5529" w:rsidRPr="00602DA1" w:rsidRDefault="002F5529" w:rsidP="00610656">
      <w:pPr>
        <w:tabs>
          <w:tab w:val="left" w:pos="567"/>
        </w:tabs>
        <w:spacing w:before="0" w:after="0"/>
        <w:rPr>
          <w:rFonts w:eastAsia="Times New Roman"/>
          <w:color w:val="000000" w:themeColor="text1"/>
          <w:sz w:val="22"/>
          <w:szCs w:val="22"/>
        </w:rPr>
      </w:pPr>
    </w:p>
    <w:p w14:paraId="5E6C4BAF" w14:textId="77777777" w:rsidR="002F5529" w:rsidRPr="00602DA1" w:rsidRDefault="002F5529" w:rsidP="00610656">
      <w:pPr>
        <w:tabs>
          <w:tab w:val="left" w:pos="567"/>
        </w:tabs>
        <w:spacing w:before="0" w:after="0"/>
        <w:rPr>
          <w:rFonts w:eastAsia="Times New Roman"/>
          <w:color w:val="000000" w:themeColor="text1"/>
          <w:sz w:val="22"/>
          <w:szCs w:val="22"/>
        </w:rPr>
      </w:pPr>
    </w:p>
    <w:p w14:paraId="7BA05B54" w14:textId="77777777" w:rsidR="002F5529" w:rsidRPr="00602DA1" w:rsidRDefault="002F5529" w:rsidP="00610656">
      <w:pPr>
        <w:tabs>
          <w:tab w:val="left" w:pos="567"/>
        </w:tabs>
        <w:spacing w:before="0" w:after="0"/>
        <w:rPr>
          <w:rFonts w:eastAsia="Times New Roman"/>
          <w:color w:val="000000" w:themeColor="text1"/>
          <w:sz w:val="22"/>
          <w:szCs w:val="22"/>
        </w:rPr>
      </w:pPr>
    </w:p>
    <w:p w14:paraId="51DC8ECA" w14:textId="77777777" w:rsidR="002F5529" w:rsidRPr="00602DA1" w:rsidRDefault="002F5529" w:rsidP="00610656">
      <w:pPr>
        <w:tabs>
          <w:tab w:val="left" w:pos="567"/>
        </w:tabs>
        <w:spacing w:before="0" w:after="0"/>
        <w:rPr>
          <w:rFonts w:eastAsia="Times New Roman"/>
          <w:color w:val="000000" w:themeColor="text1"/>
          <w:sz w:val="22"/>
          <w:szCs w:val="22"/>
        </w:rPr>
      </w:pPr>
    </w:p>
    <w:p w14:paraId="155EBD2B" w14:textId="77777777" w:rsidR="002F5529" w:rsidRPr="00602DA1" w:rsidRDefault="002F5529" w:rsidP="00610656">
      <w:pPr>
        <w:tabs>
          <w:tab w:val="left" w:pos="567"/>
        </w:tabs>
        <w:spacing w:before="0" w:after="0"/>
        <w:rPr>
          <w:rFonts w:eastAsia="Times New Roman"/>
          <w:color w:val="000000" w:themeColor="text1"/>
          <w:sz w:val="22"/>
          <w:szCs w:val="22"/>
        </w:rPr>
      </w:pPr>
    </w:p>
    <w:p w14:paraId="6E8BCFAB" w14:textId="77777777" w:rsidR="002F5529" w:rsidRPr="00602DA1" w:rsidRDefault="002F5529" w:rsidP="00610656">
      <w:pPr>
        <w:tabs>
          <w:tab w:val="left" w:pos="567"/>
        </w:tabs>
        <w:spacing w:before="0" w:after="0"/>
        <w:rPr>
          <w:rFonts w:eastAsia="Times New Roman"/>
          <w:color w:val="000000" w:themeColor="text1"/>
          <w:sz w:val="22"/>
          <w:szCs w:val="22"/>
        </w:rPr>
      </w:pPr>
    </w:p>
    <w:p w14:paraId="04AAC40B" w14:textId="77777777" w:rsidR="002F5529" w:rsidRPr="00602DA1" w:rsidRDefault="002F5529" w:rsidP="00610656">
      <w:pPr>
        <w:tabs>
          <w:tab w:val="left" w:pos="567"/>
        </w:tabs>
        <w:spacing w:before="0" w:after="0"/>
        <w:rPr>
          <w:rFonts w:eastAsia="Times New Roman"/>
          <w:color w:val="000000" w:themeColor="text1"/>
          <w:sz w:val="22"/>
          <w:szCs w:val="22"/>
        </w:rPr>
      </w:pPr>
    </w:p>
    <w:p w14:paraId="262F8349" w14:textId="77777777" w:rsidR="002F5529" w:rsidRPr="00602DA1" w:rsidRDefault="002F5529" w:rsidP="00610656">
      <w:pPr>
        <w:tabs>
          <w:tab w:val="left" w:pos="567"/>
        </w:tabs>
        <w:spacing w:before="0" w:after="0"/>
        <w:rPr>
          <w:rFonts w:eastAsia="Times New Roman"/>
          <w:color w:val="000000" w:themeColor="text1"/>
          <w:sz w:val="22"/>
          <w:szCs w:val="22"/>
        </w:rPr>
      </w:pPr>
    </w:p>
    <w:p w14:paraId="07CC3E39" w14:textId="77777777" w:rsidR="002F5529" w:rsidRPr="00602DA1" w:rsidRDefault="002F5529" w:rsidP="00610656">
      <w:pPr>
        <w:tabs>
          <w:tab w:val="left" w:pos="567"/>
        </w:tabs>
        <w:spacing w:before="0" w:after="0"/>
        <w:rPr>
          <w:rFonts w:eastAsia="Times New Roman"/>
          <w:color w:val="000000" w:themeColor="text1"/>
          <w:sz w:val="22"/>
          <w:szCs w:val="22"/>
        </w:rPr>
      </w:pPr>
    </w:p>
    <w:p w14:paraId="417BB4BF" w14:textId="77777777" w:rsidR="002F5529" w:rsidRPr="00602DA1" w:rsidRDefault="002F5529" w:rsidP="00610656">
      <w:pPr>
        <w:tabs>
          <w:tab w:val="left" w:pos="567"/>
        </w:tabs>
        <w:spacing w:before="0" w:after="0"/>
        <w:rPr>
          <w:rFonts w:eastAsia="Times New Roman"/>
          <w:color w:val="000000" w:themeColor="text1"/>
          <w:sz w:val="22"/>
          <w:szCs w:val="22"/>
        </w:rPr>
      </w:pPr>
    </w:p>
    <w:p w14:paraId="41D1EB63" w14:textId="77777777" w:rsidR="002F5529" w:rsidRPr="00602DA1" w:rsidRDefault="002F5529" w:rsidP="00610656">
      <w:pPr>
        <w:tabs>
          <w:tab w:val="left" w:pos="567"/>
        </w:tabs>
        <w:spacing w:before="0" w:after="0"/>
        <w:rPr>
          <w:rFonts w:eastAsia="Times New Roman"/>
          <w:color w:val="000000" w:themeColor="text1"/>
          <w:sz w:val="22"/>
          <w:szCs w:val="22"/>
        </w:rPr>
      </w:pPr>
    </w:p>
    <w:p w14:paraId="2D40134D" w14:textId="77777777" w:rsidR="002F5529" w:rsidRPr="00602DA1" w:rsidRDefault="002F5529" w:rsidP="00610656">
      <w:pPr>
        <w:tabs>
          <w:tab w:val="left" w:pos="567"/>
        </w:tabs>
        <w:spacing w:before="0" w:after="0"/>
        <w:rPr>
          <w:rFonts w:eastAsia="Times New Roman"/>
          <w:color w:val="000000" w:themeColor="text1"/>
          <w:sz w:val="22"/>
          <w:szCs w:val="22"/>
        </w:rPr>
      </w:pPr>
    </w:p>
    <w:p w14:paraId="0E313EC0" w14:textId="77777777" w:rsidR="002F5529" w:rsidRPr="00602DA1" w:rsidRDefault="002F5529" w:rsidP="00610656">
      <w:pPr>
        <w:tabs>
          <w:tab w:val="left" w:pos="567"/>
        </w:tabs>
        <w:spacing w:before="0" w:after="0"/>
        <w:rPr>
          <w:rFonts w:eastAsia="Times New Roman"/>
          <w:color w:val="000000" w:themeColor="text1"/>
          <w:sz w:val="22"/>
          <w:szCs w:val="22"/>
        </w:rPr>
      </w:pPr>
    </w:p>
    <w:p w14:paraId="1241140F" w14:textId="77777777" w:rsidR="002F5529" w:rsidRPr="00602DA1" w:rsidRDefault="002F5529" w:rsidP="00610656">
      <w:pPr>
        <w:tabs>
          <w:tab w:val="left" w:pos="567"/>
        </w:tabs>
        <w:spacing w:before="0" w:after="0"/>
        <w:rPr>
          <w:rFonts w:eastAsia="Times New Roman"/>
          <w:color w:val="000000" w:themeColor="text1"/>
          <w:sz w:val="22"/>
          <w:szCs w:val="22"/>
        </w:rPr>
      </w:pPr>
    </w:p>
    <w:p w14:paraId="65AB41CA" w14:textId="77777777" w:rsidR="002F5529" w:rsidRPr="00602DA1" w:rsidRDefault="002F5529" w:rsidP="00610656">
      <w:pPr>
        <w:tabs>
          <w:tab w:val="left" w:pos="567"/>
        </w:tabs>
        <w:spacing w:before="0" w:after="0"/>
        <w:rPr>
          <w:rFonts w:eastAsia="Times New Roman"/>
          <w:color w:val="000000" w:themeColor="text1"/>
          <w:sz w:val="22"/>
          <w:szCs w:val="22"/>
        </w:rPr>
      </w:pPr>
    </w:p>
    <w:p w14:paraId="7607C104" w14:textId="77777777" w:rsidR="002F5529" w:rsidRPr="00602DA1" w:rsidRDefault="002F5529" w:rsidP="00610656">
      <w:pPr>
        <w:tabs>
          <w:tab w:val="left" w:pos="567"/>
        </w:tabs>
        <w:spacing w:before="0" w:after="0"/>
        <w:rPr>
          <w:rFonts w:eastAsia="Times New Roman"/>
          <w:color w:val="000000" w:themeColor="text1"/>
          <w:sz w:val="22"/>
          <w:szCs w:val="22"/>
        </w:rPr>
      </w:pPr>
    </w:p>
    <w:p w14:paraId="2284A01B" w14:textId="77777777" w:rsidR="002F5529" w:rsidRPr="00602DA1" w:rsidRDefault="002F5529" w:rsidP="00610656">
      <w:pPr>
        <w:tabs>
          <w:tab w:val="left" w:pos="567"/>
        </w:tabs>
        <w:spacing w:before="0" w:after="0"/>
        <w:rPr>
          <w:rFonts w:eastAsia="Times New Roman"/>
          <w:color w:val="000000" w:themeColor="text1"/>
          <w:sz w:val="22"/>
          <w:szCs w:val="22"/>
        </w:rPr>
      </w:pPr>
    </w:p>
    <w:p w14:paraId="54FEE3C7" w14:textId="77777777" w:rsidR="002F5529" w:rsidRPr="00602DA1" w:rsidRDefault="002F5529" w:rsidP="00610656">
      <w:pPr>
        <w:tabs>
          <w:tab w:val="left" w:pos="567"/>
        </w:tabs>
        <w:spacing w:before="0" w:after="0"/>
        <w:rPr>
          <w:rFonts w:eastAsia="Times New Roman"/>
          <w:color w:val="000000" w:themeColor="text1"/>
          <w:sz w:val="22"/>
          <w:szCs w:val="22"/>
        </w:rPr>
      </w:pPr>
    </w:p>
    <w:p w14:paraId="51753D6E" w14:textId="77777777" w:rsidR="002F5529" w:rsidRPr="00602DA1" w:rsidRDefault="002F5529" w:rsidP="00610656">
      <w:pPr>
        <w:tabs>
          <w:tab w:val="left" w:pos="567"/>
        </w:tabs>
        <w:spacing w:before="0" w:after="0"/>
        <w:rPr>
          <w:rFonts w:eastAsia="Times New Roman"/>
          <w:color w:val="000000" w:themeColor="text1"/>
          <w:sz w:val="22"/>
          <w:szCs w:val="22"/>
        </w:rPr>
      </w:pPr>
    </w:p>
    <w:p w14:paraId="19C293A2" w14:textId="77777777" w:rsidR="002F5529" w:rsidRPr="00602DA1" w:rsidRDefault="00A92E2C" w:rsidP="00610656">
      <w:pPr>
        <w:tabs>
          <w:tab w:val="left" w:pos="567"/>
        </w:tabs>
        <w:spacing w:before="0" w:after="0"/>
        <w:jc w:val="center"/>
        <w:rPr>
          <w:rFonts w:eastAsia="Times New Roman"/>
          <w:color w:val="000000" w:themeColor="text1"/>
          <w:sz w:val="22"/>
          <w:szCs w:val="22"/>
        </w:rPr>
      </w:pPr>
      <w:r w:rsidRPr="00602DA1">
        <w:rPr>
          <w:b/>
          <w:color w:val="000000" w:themeColor="text1"/>
          <w:sz w:val="22"/>
        </w:rPr>
        <w:t>PRILOG II.</w:t>
      </w:r>
    </w:p>
    <w:p w14:paraId="58A66C31" w14:textId="77777777" w:rsidR="002F5529" w:rsidRPr="00602DA1"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602DA1" w:rsidRDefault="00A92E2C" w:rsidP="00610656">
      <w:pPr>
        <w:tabs>
          <w:tab w:val="left" w:pos="567"/>
        </w:tabs>
        <w:spacing w:before="0" w:after="0"/>
        <w:ind w:left="1701" w:right="1416" w:hanging="708"/>
        <w:rPr>
          <w:rFonts w:eastAsia="Times New Roman"/>
          <w:b/>
          <w:color w:val="000000" w:themeColor="text1"/>
          <w:sz w:val="22"/>
          <w:szCs w:val="22"/>
        </w:rPr>
      </w:pPr>
      <w:r w:rsidRPr="00602DA1">
        <w:rPr>
          <w:b/>
          <w:bCs/>
          <w:color w:val="000000" w:themeColor="text1"/>
          <w:sz w:val="22"/>
        </w:rPr>
        <w:t>A.</w:t>
      </w:r>
      <w:r w:rsidRPr="00602DA1">
        <w:rPr>
          <w:b/>
          <w:bCs/>
          <w:color w:val="000000" w:themeColor="text1"/>
          <w:sz w:val="22"/>
        </w:rPr>
        <w:tab/>
        <w:t>PROIZVOĐAČ BIOLOŠKE DJELATNE TVARI I PROIZVOĐAČ ODGOVORAN ZA PUŠTANJE SERIJE LIJEKA U PROMET</w:t>
      </w:r>
    </w:p>
    <w:p w14:paraId="7DDFF5F8" w14:textId="77777777" w:rsidR="002F5529" w:rsidRPr="00602DA1"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602DA1" w:rsidRDefault="00A92E2C" w:rsidP="00610656">
      <w:pPr>
        <w:tabs>
          <w:tab w:val="left" w:pos="567"/>
        </w:tabs>
        <w:spacing w:before="0" w:after="0"/>
        <w:ind w:left="1701" w:right="1418" w:hanging="709"/>
        <w:rPr>
          <w:rFonts w:eastAsia="Times New Roman"/>
          <w:b/>
          <w:color w:val="000000" w:themeColor="text1"/>
          <w:sz w:val="22"/>
          <w:szCs w:val="22"/>
        </w:rPr>
      </w:pPr>
      <w:r w:rsidRPr="00602DA1">
        <w:rPr>
          <w:b/>
          <w:color w:val="000000" w:themeColor="text1"/>
          <w:sz w:val="22"/>
        </w:rPr>
        <w:t>B.</w:t>
      </w:r>
      <w:r w:rsidRPr="00602DA1">
        <w:rPr>
          <w:b/>
          <w:color w:val="000000" w:themeColor="text1"/>
          <w:sz w:val="22"/>
        </w:rPr>
        <w:tab/>
        <w:t>UVJETI ILI OGRANIČENJA VEZANI UZ OPSKRBU I PRIMJENU</w:t>
      </w:r>
    </w:p>
    <w:p w14:paraId="66EC8CDA" w14:textId="77777777" w:rsidR="002F5529" w:rsidRPr="00602DA1"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602DA1" w:rsidRDefault="00A92E2C" w:rsidP="00610656">
      <w:pPr>
        <w:tabs>
          <w:tab w:val="left" w:pos="567"/>
        </w:tabs>
        <w:spacing w:before="0" w:after="0"/>
        <w:ind w:left="1701" w:right="1559" w:hanging="709"/>
        <w:rPr>
          <w:rFonts w:eastAsia="Times New Roman"/>
          <w:b/>
          <w:color w:val="000000" w:themeColor="text1"/>
          <w:sz w:val="22"/>
          <w:szCs w:val="22"/>
        </w:rPr>
      </w:pPr>
      <w:r w:rsidRPr="00602DA1">
        <w:rPr>
          <w:b/>
          <w:color w:val="000000" w:themeColor="text1"/>
          <w:sz w:val="22"/>
        </w:rPr>
        <w:t>C.</w:t>
      </w:r>
      <w:r w:rsidRPr="00602DA1">
        <w:rPr>
          <w:b/>
          <w:color w:val="000000" w:themeColor="text1"/>
          <w:sz w:val="22"/>
        </w:rPr>
        <w:tab/>
        <w:t>OSTALI UVJETI I ZAHTJEVI ODOBRENJA ZA STAVLJANJE LIJEKA U PROMET</w:t>
      </w:r>
    </w:p>
    <w:p w14:paraId="28D209BD" w14:textId="77777777" w:rsidR="002F5529" w:rsidRPr="00602DA1"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602DA1" w:rsidRDefault="00A92E2C" w:rsidP="00610656">
      <w:pPr>
        <w:tabs>
          <w:tab w:val="left" w:pos="567"/>
        </w:tabs>
        <w:spacing w:before="0" w:after="0"/>
        <w:ind w:left="1701" w:right="1416" w:hanging="708"/>
        <w:rPr>
          <w:rFonts w:eastAsia="Times New Roman"/>
          <w:b/>
          <w:color w:val="000000" w:themeColor="text1"/>
          <w:sz w:val="22"/>
          <w:szCs w:val="20"/>
        </w:rPr>
      </w:pPr>
      <w:r w:rsidRPr="00602DA1">
        <w:rPr>
          <w:b/>
          <w:color w:val="000000" w:themeColor="text1"/>
          <w:sz w:val="22"/>
        </w:rPr>
        <w:t>D.</w:t>
      </w:r>
      <w:r w:rsidRPr="00602DA1">
        <w:rPr>
          <w:b/>
          <w:color w:val="000000" w:themeColor="text1"/>
          <w:sz w:val="22"/>
        </w:rPr>
        <w:tab/>
        <w:t>UVJETI ILI OGRANIČENJA VEZANI UZ SIGURNU I UČINKOVITU PRIMJENU LIJEKA</w:t>
      </w:r>
    </w:p>
    <w:p w14:paraId="663FDA4E" w14:textId="77777777" w:rsidR="003A47E7" w:rsidRPr="00602DA1" w:rsidRDefault="00A92E2C" w:rsidP="00610656">
      <w:pPr>
        <w:tabs>
          <w:tab w:val="left" w:pos="567"/>
        </w:tabs>
        <w:spacing w:before="0" w:after="0"/>
        <w:ind w:right="1416"/>
        <w:rPr>
          <w:rFonts w:eastAsia="Times New Roman"/>
          <w:bCs/>
          <w:color w:val="000000" w:themeColor="text1"/>
          <w:sz w:val="22"/>
          <w:szCs w:val="20"/>
        </w:rPr>
      </w:pPr>
      <w:r w:rsidRPr="00602DA1">
        <w:br w:type="page"/>
      </w:r>
    </w:p>
    <w:p w14:paraId="3AA6CE88" w14:textId="77777777" w:rsidR="00FB26C2" w:rsidRPr="00602DA1" w:rsidRDefault="00A92E2C" w:rsidP="00610656">
      <w:pPr>
        <w:pStyle w:val="TitleB"/>
        <w:rPr>
          <w:sz w:val="22"/>
          <w:szCs w:val="22"/>
        </w:rPr>
      </w:pPr>
      <w:r w:rsidRPr="00602DA1">
        <w:rPr>
          <w:bCs/>
          <w:sz w:val="22"/>
        </w:rPr>
        <w:lastRenderedPageBreak/>
        <w:t>A.</w:t>
      </w:r>
      <w:r w:rsidRPr="00602DA1">
        <w:rPr>
          <w:bCs/>
          <w:sz w:val="22"/>
        </w:rPr>
        <w:tab/>
        <w:t>PROIZVOĐAČ BIOLOŠKE DJELATNE TVARI I PROIZVOĐAČ ODGOVORAN ZA PUŠTANJE SERIJE LIJEKA U PROMET</w:t>
      </w:r>
    </w:p>
    <w:p w14:paraId="2C4E1C56" w14:textId="77777777" w:rsidR="001E77B6" w:rsidRPr="00602DA1" w:rsidRDefault="001E77B6" w:rsidP="00610656">
      <w:pPr>
        <w:spacing w:before="0" w:after="0"/>
        <w:rPr>
          <w:color w:val="000000" w:themeColor="text1"/>
          <w:sz w:val="22"/>
          <w:szCs w:val="22"/>
        </w:rPr>
      </w:pPr>
    </w:p>
    <w:p w14:paraId="631F1990" w14:textId="77777777" w:rsidR="00FB0B2F" w:rsidRDefault="00A92E2C" w:rsidP="00610656">
      <w:pPr>
        <w:spacing w:before="0" w:after="0"/>
        <w:rPr>
          <w:color w:val="000000" w:themeColor="text1"/>
          <w:sz w:val="22"/>
        </w:rPr>
      </w:pPr>
      <w:r w:rsidRPr="00602DA1">
        <w:rPr>
          <w:color w:val="000000" w:themeColor="text1"/>
          <w:sz w:val="22"/>
          <w:u w:val="single" w:color="000000"/>
        </w:rPr>
        <w:t>Naziv i adresa proizvođača biološke djelatne tvari</w:t>
      </w:r>
    </w:p>
    <w:p w14:paraId="1B91D229" w14:textId="44E6BE4B" w:rsidR="00FB26C2" w:rsidRPr="00602DA1" w:rsidRDefault="00FB26C2" w:rsidP="00610656">
      <w:pPr>
        <w:spacing w:before="0" w:after="0"/>
        <w:rPr>
          <w:color w:val="000000" w:themeColor="text1"/>
          <w:sz w:val="22"/>
          <w:szCs w:val="22"/>
        </w:rPr>
      </w:pPr>
    </w:p>
    <w:p w14:paraId="0438304A" w14:textId="77777777" w:rsidR="00FB0B2F" w:rsidRDefault="00A92E2C" w:rsidP="00610656">
      <w:pPr>
        <w:spacing w:before="0" w:after="0"/>
        <w:rPr>
          <w:color w:val="000000" w:themeColor="text1"/>
          <w:sz w:val="22"/>
        </w:rPr>
      </w:pPr>
      <w:r w:rsidRPr="00602DA1">
        <w:rPr>
          <w:color w:val="000000" w:themeColor="text1"/>
          <w:sz w:val="22"/>
        </w:rPr>
        <w:t>WuXi Biologics Co., Ltd.</w:t>
      </w:r>
    </w:p>
    <w:p w14:paraId="395D3EBE" w14:textId="3B248CBE" w:rsidR="00943F41" w:rsidRPr="00602DA1" w:rsidRDefault="00A92E2C" w:rsidP="00610656">
      <w:pPr>
        <w:spacing w:before="0" w:after="0"/>
        <w:rPr>
          <w:rFonts w:eastAsia="Times New Roman"/>
          <w:color w:val="000000" w:themeColor="text1"/>
          <w:sz w:val="22"/>
          <w:szCs w:val="22"/>
        </w:rPr>
      </w:pPr>
      <w:r w:rsidRPr="00602DA1">
        <w:rPr>
          <w:color w:val="000000" w:themeColor="text1"/>
          <w:sz w:val="22"/>
        </w:rPr>
        <w:t>108 Meiliang Road</w:t>
      </w:r>
    </w:p>
    <w:p w14:paraId="493CDE7B" w14:textId="77777777" w:rsidR="00943F41" w:rsidRPr="00602DA1" w:rsidRDefault="00A92E2C" w:rsidP="00610656">
      <w:pPr>
        <w:spacing w:before="0" w:after="0"/>
        <w:rPr>
          <w:rFonts w:eastAsia="Times New Roman"/>
          <w:color w:val="000000" w:themeColor="text1"/>
          <w:sz w:val="22"/>
          <w:szCs w:val="22"/>
        </w:rPr>
      </w:pPr>
      <w:r w:rsidRPr="00602DA1">
        <w:rPr>
          <w:color w:val="000000" w:themeColor="text1"/>
          <w:sz w:val="22"/>
        </w:rPr>
        <w:t>Mashan, Binhu District</w:t>
      </w:r>
    </w:p>
    <w:p w14:paraId="3F2FFE42" w14:textId="77777777" w:rsidR="00FB26C2" w:rsidRPr="00602DA1" w:rsidRDefault="00A92E2C" w:rsidP="00610656">
      <w:pPr>
        <w:spacing w:before="0" w:after="0"/>
        <w:rPr>
          <w:color w:val="000000" w:themeColor="text1"/>
          <w:sz w:val="22"/>
          <w:szCs w:val="22"/>
        </w:rPr>
      </w:pPr>
      <w:r w:rsidRPr="00602DA1">
        <w:rPr>
          <w:color w:val="000000" w:themeColor="text1"/>
          <w:sz w:val="22"/>
        </w:rPr>
        <w:t>Wuxi, Jiangsu 214092, Kina</w:t>
      </w:r>
    </w:p>
    <w:p w14:paraId="2F3A0132" w14:textId="77777777" w:rsidR="00FB26C2" w:rsidRPr="00602DA1" w:rsidRDefault="00FB26C2" w:rsidP="00610656">
      <w:pPr>
        <w:spacing w:before="0" w:after="0"/>
        <w:rPr>
          <w:color w:val="000000" w:themeColor="text1"/>
          <w:sz w:val="22"/>
          <w:szCs w:val="22"/>
        </w:rPr>
      </w:pPr>
    </w:p>
    <w:p w14:paraId="17A75D52" w14:textId="77777777" w:rsidR="00FB0B2F" w:rsidRDefault="00A92E2C" w:rsidP="00610656">
      <w:pPr>
        <w:spacing w:before="0" w:after="0"/>
        <w:rPr>
          <w:color w:val="000000" w:themeColor="text1"/>
          <w:sz w:val="22"/>
        </w:rPr>
      </w:pPr>
      <w:r w:rsidRPr="00602DA1">
        <w:rPr>
          <w:color w:val="000000" w:themeColor="text1"/>
          <w:sz w:val="22"/>
          <w:u w:val="single" w:color="000000"/>
        </w:rPr>
        <w:t>Naziv i adresa proizvođača odgovornog za puštanje serije lijeka u promet</w:t>
      </w:r>
    </w:p>
    <w:p w14:paraId="19815ECD" w14:textId="7AA1437F" w:rsidR="00FB26C2" w:rsidRPr="00602DA1" w:rsidRDefault="00FB26C2" w:rsidP="00610656">
      <w:pPr>
        <w:spacing w:before="0" w:after="0"/>
        <w:rPr>
          <w:color w:val="000000" w:themeColor="text1"/>
          <w:sz w:val="22"/>
          <w:szCs w:val="22"/>
        </w:rPr>
      </w:pPr>
    </w:p>
    <w:p w14:paraId="2D1D7823" w14:textId="77777777" w:rsidR="00FB0B2F" w:rsidRDefault="00A92E2C" w:rsidP="00610656">
      <w:pPr>
        <w:spacing w:before="0" w:after="0"/>
        <w:ind w:right="11"/>
        <w:rPr>
          <w:color w:val="000000" w:themeColor="text1"/>
          <w:sz w:val="22"/>
        </w:rPr>
      </w:pPr>
      <w:r w:rsidRPr="00602DA1">
        <w:rPr>
          <w:color w:val="000000" w:themeColor="text1"/>
          <w:sz w:val="22"/>
        </w:rPr>
        <w:t>Manufacturing Packaging Farmaca (MPF) B.V. </w:t>
      </w:r>
    </w:p>
    <w:p w14:paraId="18DD116A" w14:textId="0AB3C1C6" w:rsidR="00FB26C2" w:rsidRPr="00602DA1" w:rsidRDefault="00A92E2C" w:rsidP="00610656">
      <w:pPr>
        <w:spacing w:before="0" w:after="0"/>
        <w:ind w:right="11"/>
        <w:rPr>
          <w:rFonts w:eastAsia="Times New Roman"/>
          <w:color w:val="000000" w:themeColor="text1"/>
          <w:sz w:val="22"/>
          <w:szCs w:val="22"/>
        </w:rPr>
      </w:pPr>
      <w:r w:rsidRPr="00602DA1">
        <w:rPr>
          <w:color w:val="000000" w:themeColor="text1"/>
          <w:sz w:val="22"/>
        </w:rPr>
        <w:t>Neptunus 12, 8448CN Heerenveen, Nizozemska</w:t>
      </w:r>
    </w:p>
    <w:p w14:paraId="73F1D3C4" w14:textId="77777777" w:rsidR="003E7C40" w:rsidRPr="00602DA1" w:rsidRDefault="003E7C40" w:rsidP="00610656">
      <w:pPr>
        <w:spacing w:before="0" w:after="0"/>
        <w:ind w:right="11"/>
        <w:rPr>
          <w:color w:val="000000" w:themeColor="text1"/>
          <w:sz w:val="22"/>
          <w:szCs w:val="22"/>
        </w:rPr>
      </w:pPr>
    </w:p>
    <w:p w14:paraId="1F55F241" w14:textId="77777777" w:rsidR="00FB26C2" w:rsidRPr="00602DA1" w:rsidRDefault="00FB26C2" w:rsidP="00610656">
      <w:pPr>
        <w:spacing w:before="0" w:after="0"/>
        <w:rPr>
          <w:color w:val="000000" w:themeColor="text1"/>
          <w:sz w:val="22"/>
          <w:szCs w:val="22"/>
        </w:rPr>
      </w:pPr>
    </w:p>
    <w:p w14:paraId="3F3B5864" w14:textId="77777777" w:rsidR="00FB26C2" w:rsidRPr="00602DA1" w:rsidRDefault="00A92E2C" w:rsidP="00610656">
      <w:pPr>
        <w:pStyle w:val="TitleB"/>
        <w:pageBreakBefore w:val="0"/>
        <w:ind w:left="561" w:hanging="561"/>
        <w:rPr>
          <w:sz w:val="22"/>
          <w:szCs w:val="22"/>
        </w:rPr>
      </w:pPr>
      <w:r w:rsidRPr="00602DA1">
        <w:rPr>
          <w:sz w:val="22"/>
        </w:rPr>
        <w:t>B.</w:t>
      </w:r>
      <w:r w:rsidRPr="00602DA1">
        <w:rPr>
          <w:sz w:val="22"/>
        </w:rPr>
        <w:tab/>
        <w:t>UVJETI ILI OGRANIČENJA VEZANI UZ OPSKRBU I PRIMJENU</w:t>
      </w:r>
    </w:p>
    <w:p w14:paraId="62BAD7AE" w14:textId="77777777" w:rsidR="00FB26C2" w:rsidRPr="00602DA1" w:rsidRDefault="00FB26C2" w:rsidP="00610656">
      <w:pPr>
        <w:spacing w:before="0" w:after="0"/>
        <w:rPr>
          <w:color w:val="000000" w:themeColor="text1"/>
          <w:sz w:val="22"/>
          <w:szCs w:val="22"/>
        </w:rPr>
      </w:pPr>
    </w:p>
    <w:p w14:paraId="34F128DF" w14:textId="77777777" w:rsidR="00FB26C2" w:rsidRPr="00602DA1" w:rsidRDefault="00A92E2C" w:rsidP="00610656">
      <w:pPr>
        <w:spacing w:before="0" w:after="0"/>
        <w:rPr>
          <w:color w:val="000000" w:themeColor="text1"/>
          <w:sz w:val="22"/>
          <w:szCs w:val="22"/>
        </w:rPr>
      </w:pPr>
      <w:r w:rsidRPr="00602DA1">
        <w:rPr>
          <w:color w:val="000000" w:themeColor="text1"/>
          <w:sz w:val="22"/>
        </w:rPr>
        <w:t>Lijek se izdaje na ograničeni recept (vidjeti Prilog I.: Sažetak opisa svojstava lijeka, dio 4.2).</w:t>
      </w:r>
    </w:p>
    <w:p w14:paraId="22B9B3C0" w14:textId="77777777" w:rsidR="00FB26C2" w:rsidRPr="00602DA1" w:rsidRDefault="00FB26C2" w:rsidP="00610656">
      <w:pPr>
        <w:spacing w:before="0" w:after="0"/>
        <w:rPr>
          <w:color w:val="000000" w:themeColor="text1"/>
          <w:sz w:val="22"/>
          <w:szCs w:val="22"/>
        </w:rPr>
      </w:pPr>
    </w:p>
    <w:p w14:paraId="4931A431" w14:textId="77777777" w:rsidR="00FB26C2" w:rsidRPr="00602DA1" w:rsidRDefault="00FB26C2" w:rsidP="00610656">
      <w:pPr>
        <w:spacing w:before="0" w:after="0"/>
        <w:rPr>
          <w:color w:val="000000" w:themeColor="text1"/>
          <w:sz w:val="22"/>
          <w:szCs w:val="22"/>
        </w:rPr>
      </w:pPr>
    </w:p>
    <w:p w14:paraId="1074C4AB" w14:textId="77777777" w:rsidR="00FB26C2" w:rsidRPr="00602DA1" w:rsidRDefault="00A92E2C" w:rsidP="00610656">
      <w:pPr>
        <w:pStyle w:val="TitleB"/>
        <w:pageBreakBefore w:val="0"/>
        <w:ind w:left="561" w:hanging="561"/>
        <w:rPr>
          <w:sz w:val="22"/>
          <w:szCs w:val="22"/>
        </w:rPr>
      </w:pPr>
      <w:r w:rsidRPr="00602DA1">
        <w:rPr>
          <w:sz w:val="22"/>
        </w:rPr>
        <w:t>C.</w:t>
      </w:r>
      <w:r w:rsidRPr="00602DA1">
        <w:rPr>
          <w:sz w:val="22"/>
        </w:rPr>
        <w:tab/>
        <w:t>OSTALI UVJETI I ZAHTJEVI ODOBRENJA ZA STAVLJANJE LIJEKA U PROMET</w:t>
      </w:r>
    </w:p>
    <w:p w14:paraId="6AA997EE" w14:textId="77777777" w:rsidR="00FB26C2" w:rsidRPr="00602DA1" w:rsidRDefault="00FB26C2" w:rsidP="00610656">
      <w:pPr>
        <w:spacing w:before="0" w:after="0"/>
        <w:rPr>
          <w:color w:val="000000" w:themeColor="text1"/>
          <w:sz w:val="22"/>
          <w:szCs w:val="22"/>
        </w:rPr>
      </w:pPr>
    </w:p>
    <w:p w14:paraId="07366E11" w14:textId="77777777" w:rsidR="00FB26C2" w:rsidRPr="00602DA1"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602DA1">
        <w:rPr>
          <w:color w:val="000000" w:themeColor="text1"/>
          <w:sz w:val="22"/>
        </w:rPr>
        <w:t>Periodička izvješća o neškodljivosti lijeka (PSUR</w:t>
      </w:r>
      <w:r w:rsidRPr="00602DA1">
        <w:rPr>
          <w:color w:val="000000" w:themeColor="text1"/>
          <w:sz w:val="22"/>
        </w:rPr>
        <w:noBreakHyphen/>
        <w:t>evi)</w:t>
      </w:r>
    </w:p>
    <w:p w14:paraId="4E29252B" w14:textId="77777777" w:rsidR="00FB26C2" w:rsidRPr="00602DA1" w:rsidRDefault="00FB26C2" w:rsidP="00610656">
      <w:pPr>
        <w:spacing w:before="0" w:after="0"/>
        <w:rPr>
          <w:color w:val="000000" w:themeColor="text1"/>
          <w:sz w:val="22"/>
          <w:szCs w:val="22"/>
        </w:rPr>
      </w:pPr>
    </w:p>
    <w:p w14:paraId="52BE6EC3" w14:textId="77777777" w:rsidR="00FB0B2F" w:rsidRDefault="00A92E2C" w:rsidP="00610656">
      <w:pPr>
        <w:spacing w:before="0" w:after="0"/>
        <w:rPr>
          <w:color w:val="000000" w:themeColor="text1"/>
          <w:sz w:val="22"/>
        </w:rPr>
      </w:pPr>
      <w:r w:rsidRPr="00602DA1">
        <w:rPr>
          <w:color w:val="000000" w:themeColor="text1"/>
          <w:sz w:val="22"/>
        </w:rPr>
        <w:t>Zahtjevi za podnošenje PSUR-eva za ovaj lijek definirani su u referentnom popisu datuma EU (EURD popis) predviđenom člankom 107.c stavkom 7. Direktive 2001/83/EZ i svim sljedećim ažuriranim verzijama objavljenima na europskom internetskom portalu za lijekove.</w:t>
      </w:r>
    </w:p>
    <w:p w14:paraId="26E1F80D" w14:textId="5E969AD3" w:rsidR="00FB26C2" w:rsidRPr="00602DA1" w:rsidRDefault="00FB26C2" w:rsidP="00610656">
      <w:pPr>
        <w:spacing w:before="0" w:after="0"/>
        <w:rPr>
          <w:color w:val="000000" w:themeColor="text1"/>
          <w:sz w:val="22"/>
          <w:szCs w:val="22"/>
        </w:rPr>
      </w:pPr>
    </w:p>
    <w:p w14:paraId="45F5D341" w14:textId="77777777" w:rsidR="00FB26C2" w:rsidRPr="00602DA1" w:rsidRDefault="00A92E2C" w:rsidP="00610656">
      <w:pPr>
        <w:spacing w:before="0" w:after="0"/>
        <w:rPr>
          <w:color w:val="000000" w:themeColor="text1"/>
          <w:sz w:val="22"/>
          <w:szCs w:val="22"/>
        </w:rPr>
      </w:pPr>
      <w:r w:rsidRPr="00602DA1">
        <w:rPr>
          <w:color w:val="000000" w:themeColor="text1"/>
          <w:sz w:val="22"/>
        </w:rPr>
        <w:t>Nositelj odobrenja za stavljanje lijeka u promet će prvi PSUR za ovaj lijek dostaviti unutar 6 mjeseci nakon dobivanja odobrenja.</w:t>
      </w:r>
    </w:p>
    <w:p w14:paraId="02B637DD" w14:textId="77777777" w:rsidR="00FB26C2" w:rsidRPr="00602DA1" w:rsidRDefault="00FB26C2" w:rsidP="00610656">
      <w:pPr>
        <w:spacing w:before="0" w:after="0"/>
        <w:rPr>
          <w:color w:val="000000" w:themeColor="text1"/>
          <w:sz w:val="22"/>
          <w:szCs w:val="22"/>
        </w:rPr>
      </w:pPr>
    </w:p>
    <w:p w14:paraId="2389C532" w14:textId="77777777" w:rsidR="00FB26C2" w:rsidRPr="00602DA1" w:rsidRDefault="00FB26C2" w:rsidP="00610656">
      <w:pPr>
        <w:spacing w:before="0" w:after="0"/>
        <w:rPr>
          <w:color w:val="000000" w:themeColor="text1"/>
          <w:sz w:val="22"/>
          <w:szCs w:val="22"/>
        </w:rPr>
      </w:pPr>
    </w:p>
    <w:p w14:paraId="775ED393" w14:textId="77777777" w:rsidR="00FB26C2" w:rsidRPr="00602DA1" w:rsidRDefault="00A92E2C" w:rsidP="00610656">
      <w:pPr>
        <w:pStyle w:val="TitleB"/>
        <w:pageBreakBefore w:val="0"/>
        <w:ind w:left="561" w:hanging="561"/>
        <w:rPr>
          <w:sz w:val="22"/>
          <w:szCs w:val="22"/>
        </w:rPr>
      </w:pPr>
      <w:r w:rsidRPr="00602DA1">
        <w:rPr>
          <w:sz w:val="22"/>
        </w:rPr>
        <w:t>D.</w:t>
      </w:r>
      <w:r w:rsidRPr="00602DA1">
        <w:rPr>
          <w:sz w:val="22"/>
        </w:rPr>
        <w:tab/>
        <w:t>UVJETI ILI OGRANIČENJA VEZANI UZ SIGURNU I UČINKOVITU PRIMJENU LIJEKA</w:t>
      </w:r>
    </w:p>
    <w:p w14:paraId="0BE79907" w14:textId="77777777" w:rsidR="00FB26C2" w:rsidRPr="00602DA1" w:rsidRDefault="00FB26C2" w:rsidP="00610656">
      <w:pPr>
        <w:spacing w:before="0" w:after="0"/>
        <w:rPr>
          <w:color w:val="000000" w:themeColor="text1"/>
          <w:sz w:val="22"/>
          <w:szCs w:val="22"/>
        </w:rPr>
      </w:pPr>
    </w:p>
    <w:p w14:paraId="4EE6674D" w14:textId="77777777" w:rsidR="00FB26C2" w:rsidRPr="00602DA1"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602DA1">
        <w:rPr>
          <w:color w:val="000000" w:themeColor="text1"/>
          <w:sz w:val="22"/>
        </w:rPr>
        <w:t>Plan upravljanja rizikom (RMP)</w:t>
      </w:r>
    </w:p>
    <w:p w14:paraId="7815D2EE" w14:textId="77777777" w:rsidR="00FB26C2" w:rsidRPr="00602DA1" w:rsidRDefault="00FB26C2" w:rsidP="00610656">
      <w:pPr>
        <w:spacing w:before="0" w:after="0"/>
        <w:rPr>
          <w:color w:val="000000" w:themeColor="text1"/>
          <w:sz w:val="22"/>
          <w:szCs w:val="22"/>
        </w:rPr>
      </w:pPr>
    </w:p>
    <w:p w14:paraId="7849EC1E" w14:textId="77777777" w:rsidR="00FB26C2" w:rsidRPr="00602DA1" w:rsidRDefault="00A92E2C" w:rsidP="00610656">
      <w:pPr>
        <w:spacing w:before="0" w:after="0"/>
        <w:rPr>
          <w:color w:val="000000" w:themeColor="text1"/>
          <w:sz w:val="22"/>
          <w:szCs w:val="22"/>
        </w:rPr>
      </w:pPr>
      <w:r w:rsidRPr="00602DA1">
        <w:rPr>
          <w:color w:val="000000" w:themeColor="text1"/>
          <w:sz w:val="22"/>
        </w:rPr>
        <w:t>Nositelj odobrenja obavljat će zadane farmakovigilancijske aktivnosti i intervencije, detaljno objašnjene u dogovorenom Planu upravljanja rizikom (RMP), koji se nalazi u Modulu 1.8.2 Odobrenja za stavljanje lijeka u promet, te svim sljedećim dogovorenim ažuriranim verzijama RMP-a.</w:t>
      </w:r>
    </w:p>
    <w:p w14:paraId="46F43E3F" w14:textId="77777777" w:rsidR="00337929" w:rsidRPr="00602DA1" w:rsidRDefault="00337929" w:rsidP="00610656">
      <w:pPr>
        <w:spacing w:before="0" w:after="0"/>
        <w:ind w:left="32"/>
        <w:rPr>
          <w:color w:val="000000" w:themeColor="text1"/>
          <w:sz w:val="22"/>
          <w:szCs w:val="22"/>
        </w:rPr>
      </w:pPr>
    </w:p>
    <w:p w14:paraId="59A4C392" w14:textId="77777777" w:rsidR="00FB0B2F" w:rsidRDefault="00A92E2C" w:rsidP="00610656">
      <w:pPr>
        <w:spacing w:before="0" w:after="0"/>
        <w:rPr>
          <w:color w:val="000000" w:themeColor="text1"/>
          <w:sz w:val="22"/>
        </w:rPr>
      </w:pPr>
      <w:r w:rsidRPr="00602DA1">
        <w:rPr>
          <w:color w:val="000000" w:themeColor="text1"/>
          <w:sz w:val="22"/>
        </w:rPr>
        <w:t>Ažurirani RMP treba dostaviti:</w:t>
      </w:r>
    </w:p>
    <w:p w14:paraId="0D2F6592" w14:textId="6EAC0E12" w:rsidR="00FB26C2" w:rsidRPr="00602DA1" w:rsidRDefault="00A92E2C" w:rsidP="00610656">
      <w:pPr>
        <w:pStyle w:val="ListParagraph"/>
        <w:numPr>
          <w:ilvl w:val="0"/>
          <w:numId w:val="47"/>
        </w:numPr>
        <w:spacing w:before="0" w:after="0"/>
        <w:ind w:left="426" w:hanging="284"/>
        <w:contextualSpacing w:val="0"/>
        <w:rPr>
          <w:color w:val="000000" w:themeColor="text1"/>
          <w:sz w:val="22"/>
          <w:szCs w:val="22"/>
        </w:rPr>
      </w:pPr>
      <w:r w:rsidRPr="00602DA1">
        <w:rPr>
          <w:color w:val="000000" w:themeColor="text1"/>
          <w:sz w:val="22"/>
        </w:rPr>
        <w:t>na zahtjev Europske agencije za lijekove;</w:t>
      </w:r>
    </w:p>
    <w:p w14:paraId="2337A557" w14:textId="77777777" w:rsidR="00FB0B2F" w:rsidRDefault="00A92E2C" w:rsidP="00610656">
      <w:pPr>
        <w:pStyle w:val="ListParagraph"/>
        <w:numPr>
          <w:ilvl w:val="0"/>
          <w:numId w:val="47"/>
        </w:numPr>
        <w:spacing w:before="0" w:after="0"/>
        <w:ind w:left="426" w:hanging="284"/>
        <w:contextualSpacing w:val="0"/>
        <w:rPr>
          <w:color w:val="000000" w:themeColor="text1"/>
          <w:sz w:val="22"/>
        </w:rPr>
      </w:pPr>
      <w:r w:rsidRPr="00602DA1">
        <w:rPr>
          <w:color w:val="000000" w:themeColor="text1"/>
          <w:sz w:val="22"/>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4B6FAAA0" w14:textId="20EF9BC5" w:rsidR="007A228E" w:rsidRPr="00602DA1" w:rsidRDefault="007A228E" w:rsidP="00610656">
      <w:pPr>
        <w:pStyle w:val="ListParagraph"/>
        <w:spacing w:before="0" w:after="0"/>
        <w:contextualSpacing w:val="0"/>
        <w:rPr>
          <w:color w:val="000000" w:themeColor="text1"/>
          <w:sz w:val="22"/>
          <w:szCs w:val="22"/>
        </w:rPr>
      </w:pPr>
    </w:p>
    <w:p w14:paraId="15F195AB" w14:textId="77777777" w:rsidR="00067B5C" w:rsidRPr="00602DA1" w:rsidRDefault="00A92E2C" w:rsidP="00610656">
      <w:pPr>
        <w:pStyle w:val="ListParagraph"/>
        <w:numPr>
          <w:ilvl w:val="0"/>
          <w:numId w:val="54"/>
        </w:numPr>
        <w:spacing w:before="0" w:after="0"/>
        <w:rPr>
          <w:b/>
          <w:color w:val="000000" w:themeColor="text1"/>
          <w:sz w:val="22"/>
          <w:szCs w:val="22"/>
        </w:rPr>
      </w:pPr>
      <w:r w:rsidRPr="00602DA1">
        <w:rPr>
          <w:b/>
          <w:color w:val="000000" w:themeColor="text1"/>
          <w:sz w:val="22"/>
        </w:rPr>
        <w:t>Dodatne mjere minimizacije rizika</w:t>
      </w:r>
    </w:p>
    <w:p w14:paraId="700776EB" w14:textId="77777777" w:rsidR="00AB442B" w:rsidRPr="00602DA1" w:rsidRDefault="00AB442B" w:rsidP="00610656">
      <w:pPr>
        <w:spacing w:before="0" w:after="0"/>
        <w:rPr>
          <w:color w:val="000000" w:themeColor="text1"/>
          <w:sz w:val="22"/>
          <w:szCs w:val="22"/>
          <w:lang w:eastAsia="zh-CN"/>
        </w:rPr>
      </w:pPr>
    </w:p>
    <w:p w14:paraId="6969FF3E" w14:textId="333F850D" w:rsidR="005D4145" w:rsidRPr="00602DA1" w:rsidRDefault="00A92E2C" w:rsidP="00610656">
      <w:pPr>
        <w:spacing w:before="0" w:after="0"/>
        <w:rPr>
          <w:color w:val="000000" w:themeColor="text1"/>
          <w:sz w:val="22"/>
          <w:szCs w:val="22"/>
        </w:rPr>
      </w:pPr>
      <w:r w:rsidRPr="33229CF3">
        <w:rPr>
          <w:color w:val="000000" w:themeColor="text1"/>
          <w:sz w:val="22"/>
          <w:szCs w:val="22"/>
        </w:rPr>
        <w:t xml:space="preserve">Nositelj odobrenja </w:t>
      </w:r>
      <w:r w:rsidR="00626A51" w:rsidRPr="33229CF3">
        <w:rPr>
          <w:color w:val="000000" w:themeColor="text1"/>
          <w:sz w:val="22"/>
          <w:szCs w:val="22"/>
        </w:rPr>
        <w:t xml:space="preserve">za stavljanje lijeka u promet osigurat </w:t>
      </w:r>
      <w:r w:rsidRPr="33229CF3">
        <w:rPr>
          <w:color w:val="000000" w:themeColor="text1"/>
          <w:sz w:val="22"/>
          <w:szCs w:val="22"/>
        </w:rPr>
        <w:t xml:space="preserve">će da u svakoj državi članici u kojoj </w:t>
      </w:r>
      <w:r w:rsidR="00626A51" w:rsidRPr="33229CF3">
        <w:rPr>
          <w:color w:val="000000" w:themeColor="text1"/>
          <w:sz w:val="22"/>
          <w:szCs w:val="22"/>
        </w:rPr>
        <w:t xml:space="preserve">je </w:t>
      </w:r>
      <w:r w:rsidRPr="33229CF3">
        <w:rPr>
          <w:color w:val="000000" w:themeColor="text1"/>
          <w:sz w:val="22"/>
          <w:szCs w:val="22"/>
        </w:rPr>
        <w:t>lijek Cejemly stavlj</w:t>
      </w:r>
      <w:r w:rsidR="00626A51" w:rsidRPr="33229CF3">
        <w:rPr>
          <w:color w:val="000000" w:themeColor="text1"/>
          <w:sz w:val="22"/>
          <w:szCs w:val="22"/>
        </w:rPr>
        <w:t>en</w:t>
      </w:r>
      <w:r w:rsidRPr="33229CF3">
        <w:rPr>
          <w:color w:val="000000" w:themeColor="text1"/>
          <w:sz w:val="22"/>
          <w:szCs w:val="22"/>
        </w:rPr>
        <w:t xml:space="preserve"> u promet, svi zdravstveni radnici i bolesnici/njegovatelji za koje se očekuje da će propisivati i primjenjivati lijek Cejemly imaju pristup/dobiju Karticu za bolesnika.</w:t>
      </w:r>
    </w:p>
    <w:p w14:paraId="2271E0B1" w14:textId="77777777" w:rsidR="00234CF4" w:rsidRDefault="00234CF4" w:rsidP="00610656">
      <w:pPr>
        <w:spacing w:before="0" w:after="0"/>
        <w:rPr>
          <w:color w:val="000000" w:themeColor="text1"/>
          <w:sz w:val="22"/>
          <w:szCs w:val="22"/>
          <w:lang w:eastAsia="zh-CN"/>
        </w:rPr>
      </w:pPr>
    </w:p>
    <w:p w14:paraId="2C1D3264" w14:textId="77777777" w:rsidR="00493C04" w:rsidRDefault="00493C04" w:rsidP="00610656">
      <w:pPr>
        <w:spacing w:before="0" w:after="0"/>
        <w:rPr>
          <w:color w:val="000000" w:themeColor="text1"/>
          <w:sz w:val="22"/>
          <w:szCs w:val="22"/>
          <w:lang w:eastAsia="zh-CN"/>
        </w:rPr>
      </w:pPr>
    </w:p>
    <w:p w14:paraId="411751EA" w14:textId="77777777" w:rsidR="00493C04" w:rsidRPr="00602DA1" w:rsidRDefault="00493C04" w:rsidP="00610656">
      <w:pPr>
        <w:spacing w:before="0" w:after="0"/>
        <w:rPr>
          <w:color w:val="000000" w:themeColor="text1"/>
          <w:sz w:val="22"/>
          <w:szCs w:val="22"/>
          <w:lang w:eastAsia="zh-CN"/>
        </w:rPr>
      </w:pPr>
    </w:p>
    <w:p w14:paraId="05C5A0C0" w14:textId="55E52EAF" w:rsidR="005D4145" w:rsidRPr="00602DA1" w:rsidRDefault="00A92E2C" w:rsidP="00610656">
      <w:pPr>
        <w:spacing w:before="0" w:after="0"/>
        <w:rPr>
          <w:color w:val="000000" w:themeColor="text1"/>
          <w:sz w:val="22"/>
          <w:szCs w:val="22"/>
        </w:rPr>
      </w:pPr>
      <w:r w:rsidRPr="00602DA1">
        <w:rPr>
          <w:color w:val="000000" w:themeColor="text1"/>
          <w:sz w:val="22"/>
        </w:rPr>
        <w:lastRenderedPageBreak/>
        <w:t>Kartica za bolesnika sadržavat će sljedeće ključne elemente:</w:t>
      </w:r>
    </w:p>
    <w:p w14:paraId="09B48CF1" w14:textId="77777777" w:rsidR="00651486" w:rsidRPr="00602DA1" w:rsidRDefault="00A92E2C" w:rsidP="00610656">
      <w:pPr>
        <w:pStyle w:val="ListParagraph"/>
        <w:numPr>
          <w:ilvl w:val="0"/>
          <w:numId w:val="54"/>
        </w:numPr>
        <w:spacing w:before="0" w:after="0"/>
        <w:rPr>
          <w:rFonts w:eastAsia="等线"/>
        </w:rPr>
      </w:pPr>
      <w:r w:rsidRPr="00602DA1">
        <w:rPr>
          <w:color w:val="000000" w:themeColor="text1"/>
          <w:sz w:val="22"/>
        </w:rPr>
        <w:t>Opis glavnih znakova i simptoma nuspojava povezanih s infuzijom i važnost njihovog prijavljivanja nadležnom liječniku čim se pojave simptomi.</w:t>
      </w:r>
    </w:p>
    <w:p w14:paraId="209F37C3" w14:textId="2E3AD740" w:rsidR="00FB0B2F" w:rsidRDefault="00A92E2C" w:rsidP="00610656">
      <w:pPr>
        <w:pStyle w:val="ListParagraph"/>
        <w:widowControl w:val="0"/>
        <w:numPr>
          <w:ilvl w:val="0"/>
          <w:numId w:val="63"/>
        </w:numPr>
        <w:autoSpaceDE w:val="0"/>
        <w:autoSpaceDN w:val="0"/>
        <w:adjustRightInd w:val="0"/>
        <w:spacing w:before="0" w:after="0"/>
        <w:rPr>
          <w:color w:val="000000"/>
          <w:sz w:val="22"/>
        </w:rPr>
      </w:pPr>
      <w:r w:rsidRPr="00602DA1">
        <w:rPr>
          <w:color w:val="000000"/>
          <w:sz w:val="22"/>
        </w:rPr>
        <w:t>Podsjetnik o stalnom nošenju Kartice za bolesnika.</w:t>
      </w:r>
    </w:p>
    <w:p w14:paraId="18EAD759" w14:textId="033C67B1" w:rsidR="005D4145" w:rsidRPr="00602DA1" w:rsidRDefault="00626A51" w:rsidP="00610656">
      <w:pPr>
        <w:pStyle w:val="ListParagraph"/>
        <w:numPr>
          <w:ilvl w:val="0"/>
          <w:numId w:val="55"/>
        </w:numPr>
        <w:spacing w:before="0" w:after="0"/>
        <w:rPr>
          <w:color w:val="000000" w:themeColor="text1"/>
          <w:sz w:val="22"/>
          <w:szCs w:val="22"/>
        </w:rPr>
      </w:pPr>
      <w:r w:rsidRPr="33229CF3">
        <w:rPr>
          <w:color w:val="000000" w:themeColor="text1"/>
          <w:sz w:val="22"/>
          <w:szCs w:val="22"/>
        </w:rPr>
        <w:t>Kontakt p</w:t>
      </w:r>
      <w:r w:rsidR="00A92E2C" w:rsidRPr="33229CF3">
        <w:rPr>
          <w:color w:val="000000" w:themeColor="text1"/>
          <w:sz w:val="22"/>
          <w:szCs w:val="22"/>
        </w:rPr>
        <w:t xml:space="preserve">odaci liječnika koji je propisao lijek </w:t>
      </w:r>
      <w:r w:rsidRPr="33229CF3">
        <w:rPr>
          <w:color w:val="000000" w:themeColor="text1"/>
          <w:sz w:val="22"/>
          <w:szCs w:val="22"/>
        </w:rPr>
        <w:t>Cejemly</w:t>
      </w:r>
      <w:r w:rsidR="00A92E2C" w:rsidRPr="33229CF3">
        <w:rPr>
          <w:color w:val="000000" w:themeColor="text1"/>
          <w:sz w:val="22"/>
          <w:szCs w:val="22"/>
        </w:rPr>
        <w:t>.</w:t>
      </w:r>
    </w:p>
    <w:p w14:paraId="0454288F" w14:textId="77777777" w:rsidR="005D4145" w:rsidRPr="00602DA1" w:rsidRDefault="005D4145" w:rsidP="00610656">
      <w:pPr>
        <w:spacing w:before="0" w:after="0"/>
        <w:rPr>
          <w:color w:val="000000" w:themeColor="text1"/>
          <w:sz w:val="22"/>
          <w:szCs w:val="22"/>
          <w:lang w:eastAsia="zh-CN"/>
        </w:rPr>
      </w:pPr>
    </w:p>
    <w:p w14:paraId="2BA4A468" w14:textId="77777777" w:rsidR="005D4145" w:rsidRPr="00602DA1" w:rsidRDefault="005D4145" w:rsidP="00610656">
      <w:pPr>
        <w:spacing w:before="0" w:after="0"/>
        <w:rPr>
          <w:color w:val="000000" w:themeColor="text1"/>
          <w:sz w:val="22"/>
          <w:szCs w:val="22"/>
          <w:lang w:eastAsia="zh-CN"/>
        </w:rPr>
      </w:pPr>
    </w:p>
    <w:p w14:paraId="6643F4EF" w14:textId="77777777" w:rsidR="005D4145" w:rsidRPr="00602DA1" w:rsidRDefault="005D4145" w:rsidP="00610656">
      <w:pPr>
        <w:spacing w:before="0" w:after="0"/>
        <w:rPr>
          <w:color w:val="000000" w:themeColor="text1"/>
          <w:sz w:val="22"/>
          <w:szCs w:val="22"/>
          <w:lang w:eastAsia="zh-CN"/>
        </w:rPr>
      </w:pPr>
    </w:p>
    <w:p w14:paraId="581855C8" w14:textId="77777777" w:rsidR="005D4145" w:rsidRPr="00602DA1" w:rsidRDefault="005D4145" w:rsidP="00610656">
      <w:pPr>
        <w:spacing w:before="0" w:after="0"/>
        <w:rPr>
          <w:color w:val="000000" w:themeColor="text1"/>
          <w:sz w:val="22"/>
          <w:szCs w:val="22"/>
          <w:lang w:eastAsia="zh-CN"/>
        </w:rPr>
      </w:pPr>
    </w:p>
    <w:p w14:paraId="389FB525" w14:textId="77777777" w:rsidR="007A1055" w:rsidRPr="00602DA1" w:rsidRDefault="007A1055" w:rsidP="00610656">
      <w:pPr>
        <w:spacing w:before="0" w:after="0"/>
        <w:rPr>
          <w:color w:val="000000" w:themeColor="text1"/>
        </w:rPr>
        <w:sectPr w:rsidR="007A1055" w:rsidRPr="00602DA1" w:rsidSect="004572BF">
          <w:footerReference w:type="even" r:id="rId21"/>
          <w:footerReference w:type="default" r:id="rId22"/>
          <w:footerReference w:type="first" r:id="rId23"/>
          <w:pgSz w:w="11907" w:h="16841"/>
          <w:pgMar w:top="1134" w:right="1418" w:bottom="1134" w:left="1418" w:header="734" w:footer="734" w:gutter="0"/>
          <w:cols w:space="720"/>
          <w:docGrid w:linePitch="326"/>
          <w:sectPrChange w:id="136" w:author="Review HR" w:date="2025-07-29T19:29:00Z">
            <w:sectPr w:rsidR="007A1055" w:rsidRPr="00602DA1" w:rsidSect="004572BF">
              <w:pgSz w:w="11906"/>
              <w:pgMar w:top="1138" w:right="1411" w:bottom="1138" w:left="1411" w:header="734" w:footer="734" w:gutter="0"/>
            </w:sectPr>
          </w:sectPrChange>
        </w:sectPr>
      </w:pPr>
    </w:p>
    <w:p w14:paraId="61F51DF6" w14:textId="77777777" w:rsidR="007B35FD" w:rsidRPr="00602DA1" w:rsidRDefault="007B35FD" w:rsidP="00610656">
      <w:pPr>
        <w:tabs>
          <w:tab w:val="left" w:pos="567"/>
        </w:tabs>
        <w:spacing w:before="0" w:after="0"/>
        <w:rPr>
          <w:rFonts w:eastAsia="Times New Roman"/>
          <w:color w:val="000000" w:themeColor="text1"/>
          <w:sz w:val="22"/>
          <w:szCs w:val="22"/>
        </w:rPr>
      </w:pPr>
    </w:p>
    <w:p w14:paraId="138B5830" w14:textId="77777777" w:rsidR="007B35FD" w:rsidRPr="00602DA1" w:rsidRDefault="007B35FD" w:rsidP="00610656">
      <w:pPr>
        <w:tabs>
          <w:tab w:val="left" w:pos="567"/>
        </w:tabs>
        <w:spacing w:before="0" w:after="0"/>
        <w:rPr>
          <w:rFonts w:eastAsia="Times New Roman"/>
          <w:color w:val="000000" w:themeColor="text1"/>
          <w:sz w:val="22"/>
          <w:szCs w:val="22"/>
        </w:rPr>
      </w:pPr>
    </w:p>
    <w:p w14:paraId="63C2D98A" w14:textId="77777777" w:rsidR="007B35FD" w:rsidRPr="00602DA1" w:rsidRDefault="007B35FD" w:rsidP="00610656">
      <w:pPr>
        <w:tabs>
          <w:tab w:val="left" w:pos="567"/>
        </w:tabs>
        <w:spacing w:before="0" w:after="0"/>
        <w:rPr>
          <w:rFonts w:eastAsia="Times New Roman"/>
          <w:color w:val="000000" w:themeColor="text1"/>
          <w:sz w:val="22"/>
          <w:szCs w:val="22"/>
        </w:rPr>
      </w:pPr>
    </w:p>
    <w:p w14:paraId="45207480" w14:textId="77777777" w:rsidR="007B35FD" w:rsidRPr="00602DA1" w:rsidRDefault="007B35FD" w:rsidP="00610656">
      <w:pPr>
        <w:tabs>
          <w:tab w:val="left" w:pos="567"/>
        </w:tabs>
        <w:spacing w:before="0" w:after="0"/>
        <w:rPr>
          <w:rFonts w:eastAsia="Times New Roman"/>
          <w:color w:val="000000" w:themeColor="text1"/>
          <w:sz w:val="22"/>
          <w:szCs w:val="20"/>
        </w:rPr>
      </w:pPr>
    </w:p>
    <w:p w14:paraId="09222586" w14:textId="77777777" w:rsidR="007B35FD" w:rsidRPr="00602DA1" w:rsidRDefault="007B35FD" w:rsidP="00610656">
      <w:pPr>
        <w:tabs>
          <w:tab w:val="left" w:pos="567"/>
        </w:tabs>
        <w:spacing w:before="0" w:after="0"/>
        <w:rPr>
          <w:rFonts w:eastAsia="Times New Roman"/>
          <w:color w:val="000000" w:themeColor="text1"/>
          <w:sz w:val="22"/>
          <w:szCs w:val="20"/>
        </w:rPr>
      </w:pPr>
    </w:p>
    <w:p w14:paraId="7E06430B" w14:textId="77777777" w:rsidR="007B35FD" w:rsidRPr="00602DA1" w:rsidRDefault="007B35FD" w:rsidP="00610656">
      <w:pPr>
        <w:tabs>
          <w:tab w:val="left" w:pos="567"/>
        </w:tabs>
        <w:spacing w:before="0" w:after="0"/>
        <w:rPr>
          <w:rFonts w:eastAsia="Times New Roman"/>
          <w:color w:val="000000" w:themeColor="text1"/>
          <w:sz w:val="22"/>
          <w:szCs w:val="20"/>
        </w:rPr>
      </w:pPr>
    </w:p>
    <w:p w14:paraId="5146F422" w14:textId="77777777" w:rsidR="007B35FD" w:rsidRPr="00602DA1" w:rsidRDefault="007B35FD" w:rsidP="00610656">
      <w:pPr>
        <w:tabs>
          <w:tab w:val="left" w:pos="567"/>
        </w:tabs>
        <w:spacing w:before="0" w:after="0"/>
        <w:rPr>
          <w:rFonts w:eastAsia="Times New Roman"/>
          <w:color w:val="000000" w:themeColor="text1"/>
          <w:sz w:val="22"/>
          <w:szCs w:val="20"/>
        </w:rPr>
      </w:pPr>
    </w:p>
    <w:p w14:paraId="2A108F00" w14:textId="77777777" w:rsidR="007B35FD" w:rsidRPr="00602DA1" w:rsidRDefault="007B35FD" w:rsidP="00610656">
      <w:pPr>
        <w:tabs>
          <w:tab w:val="left" w:pos="567"/>
        </w:tabs>
        <w:spacing w:before="0" w:after="0"/>
        <w:rPr>
          <w:rFonts w:eastAsia="Times New Roman"/>
          <w:color w:val="000000" w:themeColor="text1"/>
          <w:sz w:val="22"/>
          <w:szCs w:val="20"/>
        </w:rPr>
      </w:pPr>
    </w:p>
    <w:p w14:paraId="584AB3E3" w14:textId="77777777" w:rsidR="007B35FD" w:rsidRPr="00602DA1" w:rsidRDefault="007B35FD" w:rsidP="00610656">
      <w:pPr>
        <w:tabs>
          <w:tab w:val="left" w:pos="567"/>
        </w:tabs>
        <w:spacing w:before="0" w:after="0"/>
        <w:rPr>
          <w:rFonts w:eastAsia="Times New Roman"/>
          <w:color w:val="000000" w:themeColor="text1"/>
          <w:sz w:val="22"/>
          <w:szCs w:val="22"/>
        </w:rPr>
      </w:pPr>
    </w:p>
    <w:p w14:paraId="44E3F0D8" w14:textId="77777777" w:rsidR="007B35FD" w:rsidRPr="00602DA1" w:rsidRDefault="007B35FD" w:rsidP="00610656">
      <w:pPr>
        <w:tabs>
          <w:tab w:val="left" w:pos="567"/>
        </w:tabs>
        <w:spacing w:before="0" w:after="0"/>
        <w:rPr>
          <w:rFonts w:eastAsia="Times New Roman"/>
          <w:color w:val="000000" w:themeColor="text1"/>
          <w:sz w:val="22"/>
          <w:szCs w:val="22"/>
        </w:rPr>
      </w:pPr>
    </w:p>
    <w:p w14:paraId="779B5F17" w14:textId="77777777" w:rsidR="007B35FD" w:rsidRPr="00602DA1" w:rsidRDefault="007B35FD" w:rsidP="00610656">
      <w:pPr>
        <w:tabs>
          <w:tab w:val="left" w:pos="567"/>
        </w:tabs>
        <w:spacing w:before="0" w:after="0"/>
        <w:rPr>
          <w:rFonts w:eastAsia="Times New Roman"/>
          <w:color w:val="000000" w:themeColor="text1"/>
          <w:sz w:val="22"/>
          <w:szCs w:val="22"/>
        </w:rPr>
      </w:pPr>
    </w:p>
    <w:p w14:paraId="1E9BE048" w14:textId="77777777" w:rsidR="007B35FD" w:rsidRPr="00602DA1" w:rsidRDefault="007B35FD" w:rsidP="00610656">
      <w:pPr>
        <w:tabs>
          <w:tab w:val="left" w:pos="567"/>
        </w:tabs>
        <w:spacing w:before="0" w:after="0"/>
        <w:rPr>
          <w:rFonts w:eastAsia="Times New Roman"/>
          <w:color w:val="000000" w:themeColor="text1"/>
          <w:sz w:val="22"/>
          <w:szCs w:val="22"/>
        </w:rPr>
      </w:pPr>
    </w:p>
    <w:p w14:paraId="5CF7E56C" w14:textId="77777777" w:rsidR="007B35FD" w:rsidRPr="00602DA1" w:rsidRDefault="007B35FD" w:rsidP="00610656">
      <w:pPr>
        <w:tabs>
          <w:tab w:val="left" w:pos="567"/>
        </w:tabs>
        <w:spacing w:before="0" w:after="0"/>
        <w:rPr>
          <w:rFonts w:eastAsia="Times New Roman"/>
          <w:color w:val="000000" w:themeColor="text1"/>
          <w:sz w:val="22"/>
          <w:szCs w:val="22"/>
        </w:rPr>
      </w:pPr>
    </w:p>
    <w:p w14:paraId="2D295413" w14:textId="77777777" w:rsidR="007B35FD" w:rsidRPr="00602DA1" w:rsidRDefault="007B35FD" w:rsidP="00610656">
      <w:pPr>
        <w:tabs>
          <w:tab w:val="left" w:pos="567"/>
        </w:tabs>
        <w:spacing w:before="0" w:after="0"/>
        <w:rPr>
          <w:rFonts w:eastAsia="Times New Roman"/>
          <w:color w:val="000000" w:themeColor="text1"/>
          <w:sz w:val="22"/>
          <w:szCs w:val="22"/>
        </w:rPr>
      </w:pPr>
    </w:p>
    <w:p w14:paraId="258B2FB3" w14:textId="77777777" w:rsidR="007B35FD" w:rsidRPr="00602DA1" w:rsidRDefault="007B35FD" w:rsidP="00610656">
      <w:pPr>
        <w:tabs>
          <w:tab w:val="left" w:pos="567"/>
        </w:tabs>
        <w:spacing w:before="0" w:after="0"/>
        <w:rPr>
          <w:rFonts w:eastAsia="Times New Roman"/>
          <w:color w:val="000000" w:themeColor="text1"/>
          <w:sz w:val="22"/>
          <w:szCs w:val="22"/>
        </w:rPr>
      </w:pPr>
    </w:p>
    <w:p w14:paraId="67B1B4DA" w14:textId="77777777" w:rsidR="007B35FD" w:rsidRPr="00602DA1" w:rsidRDefault="007B35FD" w:rsidP="00610656">
      <w:pPr>
        <w:spacing w:before="0" w:after="0"/>
        <w:rPr>
          <w:rFonts w:eastAsia="Times New Roman"/>
          <w:bCs/>
          <w:color w:val="000000" w:themeColor="text1"/>
          <w:sz w:val="22"/>
          <w:szCs w:val="22"/>
        </w:rPr>
      </w:pPr>
    </w:p>
    <w:p w14:paraId="2773EC55" w14:textId="77777777" w:rsidR="007B35FD" w:rsidRPr="00602DA1" w:rsidRDefault="007B35FD" w:rsidP="00610656">
      <w:pPr>
        <w:spacing w:before="0" w:after="0"/>
        <w:rPr>
          <w:rFonts w:eastAsia="Times New Roman"/>
          <w:bCs/>
          <w:color w:val="000000" w:themeColor="text1"/>
          <w:sz w:val="22"/>
          <w:szCs w:val="22"/>
        </w:rPr>
      </w:pPr>
    </w:p>
    <w:p w14:paraId="253E4A41" w14:textId="77777777" w:rsidR="007B35FD" w:rsidRPr="00602DA1" w:rsidRDefault="007B35FD" w:rsidP="00610656">
      <w:pPr>
        <w:spacing w:before="0" w:after="0"/>
        <w:rPr>
          <w:rFonts w:eastAsia="Times New Roman"/>
          <w:bCs/>
          <w:color w:val="000000" w:themeColor="text1"/>
          <w:sz w:val="22"/>
          <w:szCs w:val="22"/>
        </w:rPr>
      </w:pPr>
    </w:p>
    <w:p w14:paraId="61B35D21" w14:textId="77777777" w:rsidR="007B35FD" w:rsidRPr="00602DA1" w:rsidRDefault="007B35FD" w:rsidP="00610656">
      <w:pPr>
        <w:spacing w:before="0" w:after="0"/>
        <w:rPr>
          <w:rFonts w:eastAsia="Times New Roman"/>
          <w:bCs/>
          <w:color w:val="000000" w:themeColor="text1"/>
          <w:sz w:val="22"/>
          <w:szCs w:val="22"/>
        </w:rPr>
      </w:pPr>
    </w:p>
    <w:p w14:paraId="390899B3" w14:textId="77777777" w:rsidR="007B35FD" w:rsidRPr="00602DA1" w:rsidRDefault="007B35FD" w:rsidP="00610656">
      <w:pPr>
        <w:spacing w:before="0" w:after="0"/>
        <w:rPr>
          <w:rFonts w:eastAsia="Times New Roman"/>
          <w:bCs/>
          <w:color w:val="000000" w:themeColor="text1"/>
          <w:sz w:val="22"/>
          <w:szCs w:val="22"/>
        </w:rPr>
      </w:pPr>
    </w:p>
    <w:p w14:paraId="19FD3249" w14:textId="77777777" w:rsidR="007B35FD" w:rsidRPr="00602DA1" w:rsidRDefault="007B35FD" w:rsidP="00610656">
      <w:pPr>
        <w:spacing w:before="0" w:after="0"/>
        <w:rPr>
          <w:rFonts w:eastAsia="Times New Roman"/>
          <w:bCs/>
          <w:color w:val="000000" w:themeColor="text1"/>
          <w:sz w:val="22"/>
          <w:szCs w:val="22"/>
        </w:rPr>
      </w:pPr>
    </w:p>
    <w:p w14:paraId="217ECE39" w14:textId="77777777" w:rsidR="007B35FD" w:rsidRPr="00602DA1" w:rsidRDefault="00A92E2C" w:rsidP="00610656">
      <w:pPr>
        <w:tabs>
          <w:tab w:val="left" w:pos="567"/>
        </w:tabs>
        <w:spacing w:before="0" w:after="0"/>
        <w:jc w:val="center"/>
        <w:outlineLvl w:val="0"/>
        <w:rPr>
          <w:rFonts w:eastAsia="Times New Roman"/>
          <w:b/>
          <w:color w:val="000000" w:themeColor="text1"/>
          <w:sz w:val="22"/>
          <w:szCs w:val="22"/>
        </w:rPr>
      </w:pPr>
      <w:r w:rsidRPr="00602DA1">
        <w:rPr>
          <w:b/>
          <w:color w:val="000000" w:themeColor="text1"/>
          <w:sz w:val="22"/>
        </w:rPr>
        <w:t>PRILOG III.</w:t>
      </w:r>
    </w:p>
    <w:p w14:paraId="18BA20EC" w14:textId="77777777" w:rsidR="007B35FD" w:rsidRPr="00602DA1"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602DA1" w:rsidRDefault="00A92E2C" w:rsidP="00610656">
      <w:pPr>
        <w:tabs>
          <w:tab w:val="left" w:pos="567"/>
        </w:tabs>
        <w:spacing w:before="0" w:after="0"/>
        <w:jc w:val="center"/>
        <w:outlineLvl w:val="0"/>
        <w:rPr>
          <w:rFonts w:eastAsia="Times New Roman"/>
          <w:b/>
          <w:color w:val="000000" w:themeColor="text1"/>
          <w:sz w:val="22"/>
          <w:szCs w:val="22"/>
        </w:rPr>
      </w:pPr>
      <w:r w:rsidRPr="00602DA1">
        <w:rPr>
          <w:b/>
          <w:color w:val="000000" w:themeColor="text1"/>
          <w:sz w:val="22"/>
        </w:rPr>
        <w:t>OZNAČIVANJE I UPUTA O LIJEKU</w:t>
      </w:r>
    </w:p>
    <w:p w14:paraId="55A86A30" w14:textId="77777777" w:rsidR="007B35FD" w:rsidRPr="00602DA1" w:rsidRDefault="00A92E2C" w:rsidP="00610656">
      <w:pPr>
        <w:tabs>
          <w:tab w:val="left" w:pos="567"/>
        </w:tabs>
        <w:spacing w:before="0" w:after="0"/>
        <w:rPr>
          <w:rFonts w:eastAsia="Times New Roman"/>
          <w:b/>
          <w:color w:val="000000" w:themeColor="text1"/>
          <w:sz w:val="22"/>
          <w:szCs w:val="22"/>
        </w:rPr>
      </w:pPr>
      <w:r w:rsidRPr="00602DA1">
        <w:br w:type="page"/>
      </w:r>
    </w:p>
    <w:p w14:paraId="38FE9AFD" w14:textId="77777777" w:rsidR="00521180" w:rsidRPr="00602DA1" w:rsidRDefault="00521180" w:rsidP="00610656">
      <w:pPr>
        <w:spacing w:before="0" w:after="0"/>
        <w:rPr>
          <w:rFonts w:eastAsia="Times New Roman"/>
          <w:bCs/>
          <w:color w:val="000000" w:themeColor="text1"/>
          <w:sz w:val="22"/>
          <w:szCs w:val="22"/>
        </w:rPr>
      </w:pPr>
    </w:p>
    <w:p w14:paraId="1A8CB6CD" w14:textId="77777777" w:rsidR="00521180" w:rsidRPr="00602DA1" w:rsidRDefault="00521180" w:rsidP="00610656">
      <w:pPr>
        <w:spacing w:before="0" w:after="0"/>
        <w:rPr>
          <w:rFonts w:eastAsia="Times New Roman"/>
          <w:bCs/>
          <w:color w:val="000000" w:themeColor="text1"/>
          <w:sz w:val="22"/>
          <w:szCs w:val="22"/>
        </w:rPr>
      </w:pPr>
    </w:p>
    <w:p w14:paraId="234D969D" w14:textId="77777777" w:rsidR="00521180" w:rsidRPr="00602DA1" w:rsidRDefault="00521180" w:rsidP="00610656">
      <w:pPr>
        <w:spacing w:before="0" w:after="0"/>
        <w:rPr>
          <w:rFonts w:eastAsia="Times New Roman"/>
          <w:bCs/>
          <w:color w:val="000000" w:themeColor="text1"/>
          <w:sz w:val="22"/>
          <w:szCs w:val="22"/>
        </w:rPr>
      </w:pPr>
    </w:p>
    <w:p w14:paraId="7297CB17" w14:textId="77777777" w:rsidR="00521180" w:rsidRPr="00602DA1" w:rsidRDefault="00521180" w:rsidP="00610656">
      <w:pPr>
        <w:spacing w:before="0" w:after="0"/>
        <w:rPr>
          <w:rFonts w:eastAsia="Times New Roman"/>
          <w:bCs/>
          <w:color w:val="000000" w:themeColor="text1"/>
          <w:sz w:val="22"/>
          <w:szCs w:val="22"/>
        </w:rPr>
      </w:pPr>
    </w:p>
    <w:p w14:paraId="44572B30" w14:textId="77777777" w:rsidR="00521180" w:rsidRPr="00602DA1" w:rsidRDefault="00521180" w:rsidP="00610656">
      <w:pPr>
        <w:spacing w:before="0" w:after="0"/>
        <w:rPr>
          <w:rFonts w:eastAsia="Times New Roman"/>
          <w:bCs/>
          <w:color w:val="000000" w:themeColor="text1"/>
          <w:sz w:val="22"/>
          <w:szCs w:val="22"/>
        </w:rPr>
      </w:pPr>
    </w:p>
    <w:p w14:paraId="5F20B7C3" w14:textId="77777777" w:rsidR="00521180" w:rsidRPr="00602DA1" w:rsidRDefault="00521180" w:rsidP="00610656">
      <w:pPr>
        <w:spacing w:before="0" w:after="0"/>
        <w:rPr>
          <w:rFonts w:eastAsia="Times New Roman"/>
          <w:bCs/>
          <w:color w:val="000000" w:themeColor="text1"/>
          <w:sz w:val="22"/>
          <w:szCs w:val="22"/>
        </w:rPr>
      </w:pPr>
    </w:p>
    <w:p w14:paraId="0536A031" w14:textId="77777777" w:rsidR="00521180" w:rsidRPr="00602DA1" w:rsidRDefault="00521180" w:rsidP="00610656">
      <w:pPr>
        <w:spacing w:before="0" w:after="0"/>
        <w:rPr>
          <w:rFonts w:eastAsia="Times New Roman"/>
          <w:bCs/>
          <w:color w:val="000000" w:themeColor="text1"/>
          <w:sz w:val="22"/>
          <w:szCs w:val="22"/>
        </w:rPr>
      </w:pPr>
    </w:p>
    <w:p w14:paraId="1BAC1DF1" w14:textId="77777777" w:rsidR="00521180" w:rsidRPr="00602DA1" w:rsidRDefault="00521180" w:rsidP="00610656">
      <w:pPr>
        <w:spacing w:before="0" w:after="0"/>
        <w:rPr>
          <w:rFonts w:eastAsia="Times New Roman"/>
          <w:bCs/>
          <w:color w:val="000000" w:themeColor="text1"/>
          <w:sz w:val="22"/>
          <w:szCs w:val="22"/>
        </w:rPr>
      </w:pPr>
    </w:p>
    <w:p w14:paraId="35056B7C" w14:textId="77777777" w:rsidR="00521180" w:rsidRPr="00602DA1" w:rsidRDefault="00521180" w:rsidP="00610656">
      <w:pPr>
        <w:spacing w:before="0" w:after="0"/>
        <w:rPr>
          <w:rFonts w:eastAsia="Times New Roman"/>
          <w:bCs/>
          <w:color w:val="000000" w:themeColor="text1"/>
          <w:sz w:val="22"/>
          <w:szCs w:val="22"/>
        </w:rPr>
      </w:pPr>
    </w:p>
    <w:p w14:paraId="2BF95215" w14:textId="77777777" w:rsidR="00521180" w:rsidRPr="00602DA1" w:rsidRDefault="00521180" w:rsidP="00610656">
      <w:pPr>
        <w:spacing w:before="0" w:after="0"/>
        <w:rPr>
          <w:rFonts w:eastAsia="Times New Roman"/>
          <w:bCs/>
          <w:color w:val="000000" w:themeColor="text1"/>
          <w:sz w:val="22"/>
          <w:szCs w:val="22"/>
        </w:rPr>
      </w:pPr>
    </w:p>
    <w:p w14:paraId="16CEC7E6" w14:textId="77777777" w:rsidR="00521180" w:rsidRPr="00602DA1" w:rsidRDefault="00521180" w:rsidP="00610656">
      <w:pPr>
        <w:spacing w:before="0" w:after="0"/>
        <w:rPr>
          <w:rFonts w:eastAsia="Times New Roman"/>
          <w:bCs/>
          <w:color w:val="000000" w:themeColor="text1"/>
          <w:sz w:val="22"/>
          <w:szCs w:val="22"/>
        </w:rPr>
      </w:pPr>
    </w:p>
    <w:p w14:paraId="15D774FC" w14:textId="77777777" w:rsidR="00521180" w:rsidRPr="00602DA1" w:rsidRDefault="00521180" w:rsidP="00610656">
      <w:pPr>
        <w:spacing w:before="0" w:after="0"/>
        <w:rPr>
          <w:rFonts w:eastAsia="Times New Roman"/>
          <w:bCs/>
          <w:color w:val="000000" w:themeColor="text1"/>
          <w:sz w:val="22"/>
          <w:szCs w:val="22"/>
        </w:rPr>
      </w:pPr>
    </w:p>
    <w:p w14:paraId="05AFA464" w14:textId="77777777" w:rsidR="00521180" w:rsidRPr="00602DA1" w:rsidRDefault="00521180" w:rsidP="00610656">
      <w:pPr>
        <w:spacing w:before="0" w:after="0"/>
        <w:rPr>
          <w:rFonts w:eastAsia="Times New Roman"/>
          <w:bCs/>
          <w:color w:val="000000" w:themeColor="text1"/>
          <w:sz w:val="22"/>
          <w:szCs w:val="22"/>
        </w:rPr>
      </w:pPr>
    </w:p>
    <w:p w14:paraId="3E4256B0" w14:textId="77777777" w:rsidR="00521180" w:rsidRPr="00602DA1" w:rsidRDefault="00521180" w:rsidP="00610656">
      <w:pPr>
        <w:spacing w:before="0" w:after="0"/>
        <w:rPr>
          <w:rFonts w:eastAsia="Times New Roman"/>
          <w:bCs/>
          <w:color w:val="000000" w:themeColor="text1"/>
          <w:sz w:val="22"/>
          <w:szCs w:val="22"/>
        </w:rPr>
      </w:pPr>
    </w:p>
    <w:p w14:paraId="120466EC" w14:textId="77777777" w:rsidR="00521180" w:rsidRPr="00602DA1" w:rsidRDefault="00521180" w:rsidP="00610656">
      <w:pPr>
        <w:spacing w:before="0" w:after="0"/>
        <w:rPr>
          <w:rFonts w:eastAsia="Times New Roman"/>
          <w:bCs/>
          <w:color w:val="000000" w:themeColor="text1"/>
          <w:sz w:val="22"/>
          <w:szCs w:val="22"/>
        </w:rPr>
      </w:pPr>
    </w:p>
    <w:p w14:paraId="4DED1C10" w14:textId="77777777" w:rsidR="00521180" w:rsidRPr="00602DA1" w:rsidRDefault="00521180" w:rsidP="00610656">
      <w:pPr>
        <w:spacing w:before="0" w:after="0"/>
        <w:rPr>
          <w:rFonts w:eastAsia="Times New Roman"/>
          <w:bCs/>
          <w:color w:val="000000" w:themeColor="text1"/>
          <w:sz w:val="22"/>
          <w:szCs w:val="22"/>
        </w:rPr>
      </w:pPr>
    </w:p>
    <w:p w14:paraId="1C5A71B9" w14:textId="77777777" w:rsidR="00521180" w:rsidRPr="00602DA1" w:rsidRDefault="00521180" w:rsidP="00610656">
      <w:pPr>
        <w:spacing w:before="0" w:after="0"/>
        <w:rPr>
          <w:rFonts w:eastAsia="Times New Roman"/>
          <w:bCs/>
          <w:color w:val="000000" w:themeColor="text1"/>
          <w:sz w:val="22"/>
          <w:szCs w:val="22"/>
        </w:rPr>
      </w:pPr>
    </w:p>
    <w:p w14:paraId="54C98CDD" w14:textId="77777777" w:rsidR="00521180" w:rsidRPr="00602DA1" w:rsidRDefault="00521180" w:rsidP="00610656">
      <w:pPr>
        <w:spacing w:before="0" w:after="0"/>
        <w:rPr>
          <w:rFonts w:eastAsia="Times New Roman"/>
          <w:bCs/>
          <w:color w:val="000000" w:themeColor="text1"/>
          <w:sz w:val="22"/>
          <w:szCs w:val="22"/>
        </w:rPr>
      </w:pPr>
    </w:p>
    <w:p w14:paraId="532DDF23" w14:textId="77777777" w:rsidR="00521180" w:rsidRPr="00602DA1" w:rsidRDefault="00521180" w:rsidP="00610656">
      <w:pPr>
        <w:spacing w:before="0" w:after="0"/>
        <w:rPr>
          <w:rFonts w:eastAsia="Times New Roman"/>
          <w:bCs/>
          <w:color w:val="000000" w:themeColor="text1"/>
          <w:sz w:val="22"/>
          <w:szCs w:val="22"/>
        </w:rPr>
      </w:pPr>
    </w:p>
    <w:p w14:paraId="21D62E4A" w14:textId="77777777" w:rsidR="00521180" w:rsidRPr="00602DA1" w:rsidRDefault="00521180" w:rsidP="00610656">
      <w:pPr>
        <w:spacing w:before="0" w:after="0"/>
        <w:rPr>
          <w:rFonts w:eastAsia="Times New Roman"/>
          <w:bCs/>
          <w:color w:val="000000" w:themeColor="text1"/>
          <w:sz w:val="22"/>
          <w:szCs w:val="22"/>
        </w:rPr>
      </w:pPr>
    </w:p>
    <w:p w14:paraId="30BA87ED" w14:textId="77777777" w:rsidR="00521180" w:rsidRPr="00602DA1" w:rsidRDefault="00521180" w:rsidP="00610656">
      <w:pPr>
        <w:spacing w:before="0" w:after="0"/>
        <w:rPr>
          <w:rFonts w:eastAsia="Times New Roman"/>
          <w:bCs/>
          <w:color w:val="000000" w:themeColor="text1"/>
          <w:sz w:val="22"/>
          <w:szCs w:val="22"/>
        </w:rPr>
      </w:pPr>
    </w:p>
    <w:p w14:paraId="7EFD6E07" w14:textId="77777777" w:rsidR="00521180" w:rsidRPr="00602DA1" w:rsidRDefault="00521180" w:rsidP="00610656">
      <w:pPr>
        <w:spacing w:before="0" w:after="0"/>
        <w:rPr>
          <w:rFonts w:eastAsia="Times New Roman"/>
          <w:bCs/>
          <w:color w:val="000000" w:themeColor="text1"/>
          <w:sz w:val="22"/>
          <w:szCs w:val="22"/>
        </w:rPr>
      </w:pPr>
    </w:p>
    <w:p w14:paraId="5B730810" w14:textId="77777777" w:rsidR="00521180" w:rsidRPr="00602DA1" w:rsidRDefault="00A92E2C" w:rsidP="00610656">
      <w:pPr>
        <w:pStyle w:val="TitleA"/>
        <w:spacing w:before="0" w:after="0"/>
      </w:pPr>
      <w:r w:rsidRPr="00602DA1">
        <w:t>A. OZNAČIVANJE</w:t>
      </w:r>
    </w:p>
    <w:p w14:paraId="67094206" w14:textId="77777777" w:rsidR="00521180" w:rsidRPr="00602DA1" w:rsidRDefault="00A92E2C" w:rsidP="00610656">
      <w:pPr>
        <w:shd w:val="clear" w:color="auto" w:fill="FFFFFF"/>
        <w:tabs>
          <w:tab w:val="left" w:pos="567"/>
        </w:tabs>
        <w:spacing w:before="0" w:after="0"/>
        <w:rPr>
          <w:rFonts w:eastAsia="Times New Roman"/>
          <w:color w:val="000000" w:themeColor="text1"/>
          <w:sz w:val="22"/>
          <w:szCs w:val="22"/>
        </w:rPr>
      </w:pPr>
      <w:r w:rsidRPr="00602DA1">
        <w:br w:type="page"/>
      </w:r>
    </w:p>
    <w:p w14:paraId="6936D5D1"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602DA1">
        <w:rPr>
          <w:b/>
          <w:color w:val="000000" w:themeColor="text1"/>
          <w:sz w:val="22"/>
        </w:rPr>
        <w:lastRenderedPageBreak/>
        <w:t>PODACI KOJI SE MORAJU NALAZITI NA VANJSKOM PAKIRANJU</w:t>
      </w:r>
    </w:p>
    <w:p w14:paraId="77B59381" w14:textId="77777777" w:rsidR="002E3D4F" w:rsidRPr="00602DA1"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602DA1">
        <w:rPr>
          <w:b/>
          <w:color w:val="000000" w:themeColor="text1"/>
          <w:sz w:val="22"/>
        </w:rPr>
        <w:t>KUTIJA – 2 BOČICE</w:t>
      </w:r>
    </w:p>
    <w:p w14:paraId="7B4A00EC" w14:textId="77777777" w:rsidR="002E3D4F" w:rsidRPr="00602DA1" w:rsidRDefault="002E3D4F" w:rsidP="00170016">
      <w:pPr>
        <w:spacing w:before="0" w:after="0"/>
        <w:ind w:left="567" w:hanging="567"/>
        <w:rPr>
          <w:color w:val="000000" w:themeColor="text1"/>
          <w:sz w:val="22"/>
          <w:szCs w:val="22"/>
        </w:rPr>
      </w:pPr>
    </w:p>
    <w:p w14:paraId="61124DAD" w14:textId="77777777" w:rsidR="002E3D4F" w:rsidRPr="00602DA1" w:rsidRDefault="002E3D4F" w:rsidP="00170016">
      <w:pPr>
        <w:spacing w:before="0" w:after="0"/>
        <w:ind w:left="567" w:hanging="567"/>
        <w:rPr>
          <w:color w:val="000000" w:themeColor="text1"/>
          <w:sz w:val="22"/>
          <w:szCs w:val="22"/>
        </w:rPr>
      </w:pPr>
    </w:p>
    <w:p w14:paraId="163ACE13"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1.</w:t>
      </w:r>
      <w:r w:rsidRPr="00602DA1">
        <w:rPr>
          <w:b/>
          <w:color w:val="000000" w:themeColor="text1"/>
          <w:sz w:val="22"/>
        </w:rPr>
        <w:tab/>
        <w:t>NAZIV LIJEKA</w:t>
      </w:r>
    </w:p>
    <w:p w14:paraId="69007BC7" w14:textId="77777777" w:rsidR="002E3D4F" w:rsidRPr="00602DA1" w:rsidRDefault="002E3D4F" w:rsidP="00610656">
      <w:pPr>
        <w:spacing w:before="0" w:after="0"/>
        <w:rPr>
          <w:color w:val="000000" w:themeColor="text1"/>
          <w:sz w:val="22"/>
          <w:szCs w:val="22"/>
        </w:rPr>
      </w:pPr>
    </w:p>
    <w:p w14:paraId="66EFBDF4" w14:textId="5301ADFF" w:rsidR="00FB0B2F" w:rsidRDefault="00AC5808" w:rsidP="33229CF3">
      <w:pPr>
        <w:widowControl w:val="0"/>
        <w:spacing w:before="0" w:after="0"/>
        <w:rPr>
          <w:color w:val="000000" w:themeColor="text1"/>
          <w:sz w:val="22"/>
          <w:szCs w:val="22"/>
        </w:rPr>
      </w:pPr>
      <w:r w:rsidRPr="2663F336">
        <w:rPr>
          <w:color w:val="000000" w:themeColor="text1"/>
          <w:sz w:val="22"/>
          <w:szCs w:val="22"/>
        </w:rPr>
        <w:t>Cejemly</w:t>
      </w:r>
      <w:ins w:id="137" w:author="Review HR" w:date="2025-07-29T18:59:00Z">
        <w:r w:rsidR="009816ED">
          <w:rPr>
            <w:color w:val="000000" w:themeColor="text1"/>
            <w:sz w:val="22"/>
            <w:szCs w:val="22"/>
          </w:rPr>
          <w:t xml:space="preserve"> </w:t>
        </w:r>
      </w:ins>
      <w:del w:id="138" w:author="Review HR" w:date="2025-07-29T18:59:00Z">
        <w:r w:rsidR="7AE225BB" w:rsidRPr="2663F336" w:rsidDel="009816ED">
          <w:rPr>
            <w:color w:val="000000" w:themeColor="text1"/>
            <w:sz w:val="22"/>
            <w:szCs w:val="22"/>
          </w:rPr>
          <w:delText>-</w:delText>
        </w:r>
      </w:del>
      <w:r w:rsidR="00CB128F" w:rsidRPr="2663F336">
        <w:rPr>
          <w:color w:val="000000" w:themeColor="text1"/>
          <w:sz w:val="22"/>
          <w:szCs w:val="22"/>
        </w:rPr>
        <w:t>600 mg koncentrat za otopinu za infuziju</w:t>
      </w:r>
    </w:p>
    <w:p w14:paraId="300C243C" w14:textId="172AFB19" w:rsidR="002E3D4F" w:rsidRPr="00602DA1" w:rsidRDefault="00A92E2C" w:rsidP="00610656">
      <w:pPr>
        <w:spacing w:before="0" w:after="0"/>
        <w:rPr>
          <w:color w:val="000000" w:themeColor="text1"/>
          <w:sz w:val="22"/>
          <w:szCs w:val="22"/>
        </w:rPr>
      </w:pPr>
      <w:r w:rsidRPr="00602DA1">
        <w:rPr>
          <w:color w:val="000000" w:themeColor="text1"/>
          <w:sz w:val="22"/>
        </w:rPr>
        <w:t>sugemalimab</w:t>
      </w:r>
    </w:p>
    <w:p w14:paraId="5CD6D8FA" w14:textId="77777777" w:rsidR="002E3D4F" w:rsidRPr="00602DA1" w:rsidRDefault="002E3D4F" w:rsidP="00610656">
      <w:pPr>
        <w:spacing w:before="0" w:after="0"/>
        <w:rPr>
          <w:color w:val="000000" w:themeColor="text1"/>
          <w:sz w:val="22"/>
          <w:szCs w:val="22"/>
        </w:rPr>
      </w:pPr>
    </w:p>
    <w:p w14:paraId="394EDE17" w14:textId="77777777" w:rsidR="00C21390" w:rsidRPr="00602DA1" w:rsidRDefault="00C21390" w:rsidP="00610656">
      <w:pPr>
        <w:spacing w:before="0" w:after="0"/>
        <w:rPr>
          <w:color w:val="000000" w:themeColor="text1"/>
          <w:sz w:val="22"/>
          <w:szCs w:val="22"/>
        </w:rPr>
      </w:pPr>
    </w:p>
    <w:p w14:paraId="21AAE815" w14:textId="77777777" w:rsidR="00DF614E"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02DA1">
        <w:rPr>
          <w:b/>
          <w:color w:val="000000" w:themeColor="text1"/>
          <w:sz w:val="22"/>
        </w:rPr>
        <w:t>2.</w:t>
      </w:r>
      <w:r w:rsidRPr="00602DA1">
        <w:rPr>
          <w:b/>
          <w:color w:val="000000" w:themeColor="text1"/>
          <w:sz w:val="22"/>
        </w:rPr>
        <w:tab/>
        <w:t>NAVOĐENJE DJELATNE(IH) TVARI</w:t>
      </w:r>
    </w:p>
    <w:p w14:paraId="34962B4C" w14:textId="77777777" w:rsidR="000D0590" w:rsidRPr="00602DA1"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602DA1" w:rsidRDefault="00A92E2C" w:rsidP="00610656">
      <w:pPr>
        <w:autoSpaceDE w:val="0"/>
        <w:autoSpaceDN w:val="0"/>
        <w:adjustRightInd w:val="0"/>
        <w:spacing w:before="0" w:after="0"/>
        <w:rPr>
          <w:color w:val="000000" w:themeColor="text1"/>
          <w:sz w:val="22"/>
          <w:szCs w:val="22"/>
        </w:rPr>
      </w:pPr>
      <w:r w:rsidRPr="00602DA1">
        <w:rPr>
          <w:color w:val="000000" w:themeColor="text1"/>
          <w:sz w:val="22"/>
        </w:rPr>
        <w:t>Jedna bočica sadrži 600 mg sugemalimaba u 20 ml (30 mg/ml).</w:t>
      </w:r>
    </w:p>
    <w:p w14:paraId="45B2BB34" w14:textId="77777777" w:rsidR="00A119D7" w:rsidRPr="00602DA1" w:rsidRDefault="00A119D7" w:rsidP="00610656">
      <w:pPr>
        <w:spacing w:before="0" w:after="0"/>
        <w:rPr>
          <w:color w:val="000000" w:themeColor="text1"/>
          <w:sz w:val="22"/>
          <w:szCs w:val="22"/>
        </w:rPr>
      </w:pPr>
    </w:p>
    <w:p w14:paraId="74C494B4" w14:textId="77777777" w:rsidR="002E3D4F" w:rsidRPr="00602DA1" w:rsidRDefault="002E3D4F" w:rsidP="00610656">
      <w:pPr>
        <w:spacing w:before="0" w:after="0"/>
        <w:rPr>
          <w:color w:val="000000" w:themeColor="text1"/>
          <w:sz w:val="22"/>
          <w:szCs w:val="22"/>
        </w:rPr>
      </w:pPr>
    </w:p>
    <w:p w14:paraId="3489AA90"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3.</w:t>
      </w:r>
      <w:r w:rsidRPr="00602DA1">
        <w:rPr>
          <w:b/>
          <w:color w:val="000000" w:themeColor="text1"/>
          <w:sz w:val="22"/>
        </w:rPr>
        <w:tab/>
        <w:t>POPIS POMOĆNIH TVARI</w:t>
      </w:r>
    </w:p>
    <w:p w14:paraId="206122D1" w14:textId="77777777" w:rsidR="002E3D4F" w:rsidRPr="00602DA1" w:rsidRDefault="002E3D4F" w:rsidP="00610656">
      <w:pPr>
        <w:spacing w:before="0" w:after="0"/>
        <w:rPr>
          <w:color w:val="000000" w:themeColor="text1"/>
          <w:sz w:val="22"/>
          <w:szCs w:val="22"/>
        </w:rPr>
      </w:pPr>
    </w:p>
    <w:p w14:paraId="498170DC" w14:textId="2654EAA3" w:rsidR="00BD4EBB" w:rsidRPr="00602DA1" w:rsidRDefault="00A92E2C" w:rsidP="00610656">
      <w:pPr>
        <w:shd w:val="clear" w:color="auto" w:fill="FFFFFF" w:themeFill="background1"/>
        <w:spacing w:before="0" w:after="0"/>
        <w:rPr>
          <w:color w:val="000000" w:themeColor="text1"/>
          <w:sz w:val="22"/>
          <w:szCs w:val="22"/>
        </w:rPr>
      </w:pPr>
      <w:r w:rsidRPr="00602DA1">
        <w:rPr>
          <w:color w:val="000000" w:themeColor="text1"/>
          <w:sz w:val="22"/>
        </w:rPr>
        <w:t>Pomoćne tvari: histidin, histidinklorid, E421, natrijev klorid, E433, voda za injekcije.</w:t>
      </w:r>
    </w:p>
    <w:p w14:paraId="05D385F6" w14:textId="77777777" w:rsidR="001C43EA" w:rsidRPr="00602DA1" w:rsidRDefault="00A92E2C" w:rsidP="00610656">
      <w:pPr>
        <w:pStyle w:val="SynchrogenixBodyText"/>
        <w:spacing w:before="0" w:after="0"/>
        <w:rPr>
          <w:color w:val="000000" w:themeColor="text1"/>
          <w:sz w:val="22"/>
          <w:szCs w:val="22"/>
        </w:rPr>
      </w:pPr>
      <w:r w:rsidRPr="00602DA1">
        <w:rPr>
          <w:color w:val="000000" w:themeColor="text1"/>
          <w:sz w:val="22"/>
        </w:rPr>
        <w:t>Za dodatne informacije pročitajte uputu o lijeku.</w:t>
      </w:r>
    </w:p>
    <w:p w14:paraId="1EC6E046" w14:textId="77777777" w:rsidR="002E3D4F" w:rsidRPr="00602DA1" w:rsidRDefault="002E3D4F" w:rsidP="00610656">
      <w:pPr>
        <w:spacing w:before="0" w:after="0"/>
        <w:rPr>
          <w:color w:val="000000" w:themeColor="text1"/>
          <w:sz w:val="22"/>
          <w:szCs w:val="22"/>
        </w:rPr>
      </w:pPr>
    </w:p>
    <w:p w14:paraId="4E968FDB" w14:textId="77777777" w:rsidR="002E3D4F" w:rsidRPr="00602DA1" w:rsidRDefault="002E3D4F" w:rsidP="00610656">
      <w:pPr>
        <w:spacing w:before="0" w:after="0"/>
        <w:rPr>
          <w:color w:val="000000" w:themeColor="text1"/>
          <w:sz w:val="22"/>
          <w:szCs w:val="22"/>
        </w:rPr>
      </w:pPr>
    </w:p>
    <w:p w14:paraId="0119A7C5"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4.</w:t>
      </w:r>
      <w:r w:rsidRPr="00602DA1">
        <w:rPr>
          <w:b/>
          <w:color w:val="000000" w:themeColor="text1"/>
          <w:sz w:val="22"/>
        </w:rPr>
        <w:tab/>
        <w:t>FARMACEUTSKI OBLIK I SADRŽAJ</w:t>
      </w:r>
    </w:p>
    <w:p w14:paraId="5045D08F" w14:textId="77777777" w:rsidR="002E3D4F" w:rsidRPr="00602DA1" w:rsidRDefault="002E3D4F" w:rsidP="00610656">
      <w:pPr>
        <w:spacing w:before="0" w:after="0"/>
        <w:rPr>
          <w:color w:val="000000" w:themeColor="text1"/>
          <w:sz w:val="22"/>
          <w:szCs w:val="22"/>
        </w:rPr>
      </w:pPr>
    </w:p>
    <w:p w14:paraId="215EED4C" w14:textId="77777777" w:rsidR="002E3D4F" w:rsidRPr="00602DA1" w:rsidRDefault="00A92E2C" w:rsidP="00610656">
      <w:pPr>
        <w:shd w:val="clear" w:color="auto" w:fill="FFFFFF" w:themeFill="background1"/>
        <w:spacing w:before="0" w:after="0"/>
        <w:rPr>
          <w:color w:val="000000" w:themeColor="text1"/>
          <w:sz w:val="22"/>
          <w:szCs w:val="22"/>
        </w:rPr>
      </w:pPr>
      <w:r w:rsidRPr="00E02848">
        <w:rPr>
          <w:color w:val="000000" w:themeColor="text1"/>
          <w:sz w:val="22"/>
          <w:highlight w:val="lightGray"/>
        </w:rPr>
        <w:t>Koncentrat za otopinu za infuziju</w:t>
      </w:r>
    </w:p>
    <w:p w14:paraId="51C23867" w14:textId="36E12B6D" w:rsidR="002E3D4F" w:rsidRPr="00602DA1" w:rsidRDefault="00327544" w:rsidP="00610656">
      <w:pPr>
        <w:spacing w:before="0" w:after="0"/>
        <w:rPr>
          <w:color w:val="000000" w:themeColor="text1"/>
          <w:sz w:val="22"/>
          <w:szCs w:val="22"/>
        </w:rPr>
      </w:pPr>
      <w:r w:rsidRPr="00327544">
        <w:rPr>
          <w:color w:val="000000" w:themeColor="text1"/>
          <w:sz w:val="22"/>
          <w:szCs w:val="22"/>
          <w:lang w:val="en-GB"/>
        </w:rPr>
        <w:t>600</w:t>
      </w:r>
      <w:r w:rsidRPr="00327544">
        <w:rPr>
          <w:color w:val="000000" w:themeColor="text1"/>
          <w:sz w:val="22"/>
          <w:szCs w:val="22"/>
          <w:lang w:val="en-US"/>
        </w:rPr>
        <w:t> mg / 20 ml</w:t>
      </w:r>
    </w:p>
    <w:p w14:paraId="22FA9F50" w14:textId="77777777" w:rsidR="002E3D4F" w:rsidRPr="00602DA1" w:rsidRDefault="00A92E2C" w:rsidP="00610656">
      <w:pPr>
        <w:spacing w:before="0" w:after="0"/>
        <w:rPr>
          <w:color w:val="000000" w:themeColor="text1"/>
          <w:sz w:val="22"/>
          <w:szCs w:val="22"/>
        </w:rPr>
      </w:pPr>
      <w:r w:rsidRPr="00602DA1">
        <w:rPr>
          <w:color w:val="000000" w:themeColor="text1"/>
          <w:sz w:val="22"/>
        </w:rPr>
        <w:t>2 bočice</w:t>
      </w:r>
    </w:p>
    <w:p w14:paraId="03BE7604" w14:textId="77777777" w:rsidR="002E3D4F" w:rsidRPr="00602DA1" w:rsidRDefault="002E3D4F" w:rsidP="00610656">
      <w:pPr>
        <w:spacing w:before="0" w:after="0"/>
        <w:rPr>
          <w:color w:val="000000" w:themeColor="text1"/>
          <w:sz w:val="22"/>
          <w:szCs w:val="22"/>
        </w:rPr>
      </w:pPr>
    </w:p>
    <w:p w14:paraId="3CC2228A" w14:textId="77777777" w:rsidR="002E3D4F" w:rsidRPr="00602DA1" w:rsidRDefault="002E3D4F" w:rsidP="00610656">
      <w:pPr>
        <w:spacing w:before="0" w:after="0"/>
        <w:rPr>
          <w:color w:val="000000" w:themeColor="text1"/>
          <w:sz w:val="22"/>
          <w:szCs w:val="22"/>
        </w:rPr>
      </w:pPr>
    </w:p>
    <w:p w14:paraId="7EB3CC9D"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5.</w:t>
      </w:r>
      <w:r w:rsidRPr="00602DA1">
        <w:rPr>
          <w:b/>
          <w:color w:val="000000" w:themeColor="text1"/>
          <w:sz w:val="22"/>
        </w:rPr>
        <w:tab/>
        <w:t>NAČIN I PUT(EVI) PRIMJENE LIJEKA</w:t>
      </w:r>
    </w:p>
    <w:p w14:paraId="52BDA3FC" w14:textId="77777777" w:rsidR="002E3D4F" w:rsidRPr="00602DA1" w:rsidRDefault="002E3D4F" w:rsidP="00610656">
      <w:pPr>
        <w:spacing w:before="0" w:after="0"/>
        <w:rPr>
          <w:color w:val="000000" w:themeColor="text1"/>
          <w:sz w:val="22"/>
          <w:szCs w:val="22"/>
        </w:rPr>
      </w:pPr>
    </w:p>
    <w:p w14:paraId="2930BDB7" w14:textId="77777777" w:rsidR="00FB0B2F" w:rsidRDefault="00A92E2C" w:rsidP="00610656">
      <w:pPr>
        <w:spacing w:before="0" w:after="0"/>
        <w:rPr>
          <w:color w:val="000000" w:themeColor="text1"/>
          <w:sz w:val="22"/>
        </w:rPr>
      </w:pPr>
      <w:r w:rsidRPr="00602DA1">
        <w:rPr>
          <w:color w:val="000000" w:themeColor="text1"/>
          <w:sz w:val="22"/>
        </w:rPr>
        <w:t>Prije uporabe pročitajte uputu o lijeku.</w:t>
      </w:r>
    </w:p>
    <w:p w14:paraId="1883C38C" w14:textId="16572B9C" w:rsidR="00450A50" w:rsidRPr="00602DA1" w:rsidRDefault="00A92E2C" w:rsidP="00610656">
      <w:pPr>
        <w:spacing w:before="0" w:after="0"/>
        <w:rPr>
          <w:color w:val="000000" w:themeColor="text1"/>
          <w:sz w:val="22"/>
          <w:szCs w:val="22"/>
        </w:rPr>
      </w:pPr>
      <w:r w:rsidRPr="00602DA1">
        <w:rPr>
          <w:color w:val="000000" w:themeColor="text1"/>
          <w:sz w:val="22"/>
        </w:rPr>
        <w:t>Intravenska primjena nakon razrjeđivanja.</w:t>
      </w:r>
    </w:p>
    <w:p w14:paraId="11F19FB7" w14:textId="77777777" w:rsidR="002E3D4F" w:rsidRPr="00602DA1" w:rsidRDefault="00A92E2C" w:rsidP="00610656">
      <w:pPr>
        <w:spacing w:before="0" w:after="0"/>
        <w:rPr>
          <w:color w:val="000000" w:themeColor="text1"/>
          <w:sz w:val="22"/>
          <w:szCs w:val="22"/>
        </w:rPr>
      </w:pPr>
      <w:r w:rsidRPr="00602DA1">
        <w:rPr>
          <w:color w:val="000000" w:themeColor="text1"/>
          <w:sz w:val="22"/>
        </w:rPr>
        <w:t>Samo za jednokratnu uporabu.</w:t>
      </w:r>
    </w:p>
    <w:p w14:paraId="7D88D863" w14:textId="77777777" w:rsidR="002E3D4F" w:rsidRPr="00602DA1" w:rsidRDefault="002E3D4F" w:rsidP="00610656">
      <w:pPr>
        <w:spacing w:before="0" w:after="0"/>
        <w:rPr>
          <w:color w:val="000000" w:themeColor="text1"/>
          <w:sz w:val="22"/>
          <w:szCs w:val="22"/>
        </w:rPr>
      </w:pPr>
    </w:p>
    <w:p w14:paraId="05E254EA" w14:textId="77777777" w:rsidR="002E3D4F" w:rsidRPr="00602DA1" w:rsidRDefault="002E3D4F" w:rsidP="00610656">
      <w:pPr>
        <w:spacing w:before="0" w:after="0"/>
        <w:rPr>
          <w:color w:val="000000" w:themeColor="text1"/>
          <w:sz w:val="22"/>
          <w:szCs w:val="22"/>
        </w:rPr>
      </w:pPr>
    </w:p>
    <w:p w14:paraId="56E04DBA"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6.</w:t>
      </w:r>
      <w:r w:rsidRPr="00602DA1">
        <w:rPr>
          <w:b/>
          <w:color w:val="000000" w:themeColor="text1"/>
          <w:sz w:val="22"/>
        </w:rPr>
        <w:tab/>
        <w:t>POSEBNO UPOZORENJE O ČUVANJU LIJEKA IZVAN POGLEDA I DOHVATA DJECE</w:t>
      </w:r>
    </w:p>
    <w:p w14:paraId="7275E34F" w14:textId="77777777" w:rsidR="007D7ECA" w:rsidRPr="00E02848" w:rsidRDefault="007D7ECA" w:rsidP="00E02848">
      <w:pPr>
        <w:keepNext/>
        <w:tabs>
          <w:tab w:val="left" w:pos="567"/>
        </w:tabs>
        <w:spacing w:before="0" w:after="0"/>
        <w:rPr>
          <w:sz w:val="22"/>
        </w:rPr>
      </w:pPr>
    </w:p>
    <w:p w14:paraId="2F9E33D4" w14:textId="77777777" w:rsidR="007D7ECA" w:rsidRPr="00FD4326" w:rsidRDefault="007D7ECA" w:rsidP="00FD4326">
      <w:pPr>
        <w:spacing w:before="0" w:after="0"/>
        <w:ind w:left="567" w:hanging="567"/>
        <w:rPr>
          <w:color w:val="000000" w:themeColor="text1"/>
          <w:sz w:val="22"/>
          <w:szCs w:val="22"/>
        </w:rPr>
      </w:pPr>
      <w:r w:rsidRPr="00FD4326">
        <w:rPr>
          <w:color w:val="000000" w:themeColor="text1"/>
          <w:sz w:val="22"/>
          <w:szCs w:val="22"/>
        </w:rPr>
        <w:t>Čuvati izvan pogleda i dohvata djece.</w:t>
      </w:r>
    </w:p>
    <w:p w14:paraId="7612C5AA" w14:textId="77777777" w:rsidR="002E3D4F" w:rsidRPr="00602DA1" w:rsidRDefault="002E3D4F" w:rsidP="00170016">
      <w:pPr>
        <w:spacing w:before="0" w:after="0"/>
        <w:ind w:left="567" w:hanging="567"/>
        <w:rPr>
          <w:color w:val="000000" w:themeColor="text1"/>
          <w:sz w:val="22"/>
          <w:szCs w:val="22"/>
        </w:rPr>
      </w:pPr>
    </w:p>
    <w:p w14:paraId="4935F694" w14:textId="77777777" w:rsidR="002E3D4F" w:rsidRPr="00602DA1" w:rsidRDefault="002E3D4F" w:rsidP="00170016">
      <w:pPr>
        <w:spacing w:before="0" w:after="0"/>
        <w:ind w:left="567" w:hanging="567"/>
        <w:rPr>
          <w:color w:val="000000" w:themeColor="text1"/>
          <w:sz w:val="22"/>
          <w:szCs w:val="22"/>
        </w:rPr>
      </w:pPr>
    </w:p>
    <w:p w14:paraId="3641744B"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7.</w:t>
      </w:r>
      <w:r w:rsidRPr="00602DA1">
        <w:rPr>
          <w:b/>
          <w:color w:val="000000" w:themeColor="text1"/>
          <w:sz w:val="22"/>
        </w:rPr>
        <w:tab/>
        <w:t>DRUGO(A) POSEBNO(A) UPOZORENJE(A), AKO JE POTREBNO</w:t>
      </w:r>
    </w:p>
    <w:p w14:paraId="081723A3" w14:textId="77777777" w:rsidR="002E3D4F" w:rsidRPr="00602DA1" w:rsidRDefault="002E3D4F" w:rsidP="00170016">
      <w:pPr>
        <w:spacing w:before="0" w:after="0"/>
        <w:ind w:left="567" w:hanging="567"/>
        <w:rPr>
          <w:color w:val="000000" w:themeColor="text1"/>
          <w:sz w:val="22"/>
          <w:szCs w:val="22"/>
        </w:rPr>
      </w:pPr>
    </w:p>
    <w:p w14:paraId="7ABED524" w14:textId="77777777" w:rsidR="002E3D4F" w:rsidRPr="00602DA1" w:rsidRDefault="002E3D4F" w:rsidP="00170016">
      <w:pPr>
        <w:tabs>
          <w:tab w:val="left" w:pos="749"/>
        </w:tabs>
        <w:spacing w:before="0" w:after="0"/>
        <w:ind w:left="567" w:hanging="567"/>
        <w:rPr>
          <w:color w:val="000000" w:themeColor="text1"/>
          <w:sz w:val="22"/>
          <w:szCs w:val="22"/>
        </w:rPr>
      </w:pPr>
    </w:p>
    <w:p w14:paraId="0603B760"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8.</w:t>
      </w:r>
      <w:r w:rsidRPr="00602DA1">
        <w:rPr>
          <w:b/>
          <w:color w:val="000000" w:themeColor="text1"/>
          <w:sz w:val="22"/>
        </w:rPr>
        <w:tab/>
        <w:t>ROK VALJANOSTI</w:t>
      </w:r>
    </w:p>
    <w:p w14:paraId="579E8390" w14:textId="77777777" w:rsidR="002E3D4F" w:rsidRPr="00602DA1" w:rsidRDefault="002E3D4F" w:rsidP="00610656">
      <w:pPr>
        <w:spacing w:before="0" w:after="0"/>
        <w:rPr>
          <w:color w:val="000000" w:themeColor="text1"/>
          <w:sz w:val="22"/>
          <w:szCs w:val="22"/>
        </w:rPr>
      </w:pPr>
    </w:p>
    <w:p w14:paraId="772A1329" w14:textId="77777777" w:rsidR="002E3D4F" w:rsidRPr="00602DA1" w:rsidRDefault="00A92E2C" w:rsidP="00610656">
      <w:pPr>
        <w:spacing w:before="0" w:after="0"/>
        <w:rPr>
          <w:color w:val="000000" w:themeColor="text1"/>
          <w:sz w:val="22"/>
          <w:szCs w:val="22"/>
        </w:rPr>
      </w:pPr>
      <w:r w:rsidRPr="00602DA1">
        <w:rPr>
          <w:color w:val="000000" w:themeColor="text1"/>
          <w:sz w:val="22"/>
        </w:rPr>
        <w:t>EXP</w:t>
      </w:r>
    </w:p>
    <w:p w14:paraId="242E02A8" w14:textId="77777777" w:rsidR="002E3D4F" w:rsidRPr="00602DA1" w:rsidRDefault="002E3D4F" w:rsidP="00610656">
      <w:pPr>
        <w:spacing w:before="0" w:after="0"/>
        <w:rPr>
          <w:color w:val="000000" w:themeColor="text1"/>
          <w:sz w:val="22"/>
          <w:szCs w:val="22"/>
        </w:rPr>
      </w:pPr>
    </w:p>
    <w:p w14:paraId="1428BD20" w14:textId="77777777" w:rsidR="002E3D4F" w:rsidRPr="00602DA1" w:rsidRDefault="002E3D4F" w:rsidP="00610656">
      <w:pPr>
        <w:spacing w:before="0" w:after="0"/>
        <w:rPr>
          <w:color w:val="000000" w:themeColor="text1"/>
          <w:sz w:val="22"/>
          <w:szCs w:val="22"/>
        </w:rPr>
      </w:pPr>
    </w:p>
    <w:p w14:paraId="79EC4326"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9.</w:t>
      </w:r>
      <w:r w:rsidRPr="00602DA1">
        <w:rPr>
          <w:b/>
          <w:color w:val="000000" w:themeColor="text1"/>
          <w:sz w:val="22"/>
        </w:rPr>
        <w:tab/>
        <w:t>POSEBNE MJERE ČUVANJA</w:t>
      </w:r>
    </w:p>
    <w:p w14:paraId="77D8F06D" w14:textId="77777777" w:rsidR="002E3D4F" w:rsidRPr="00602DA1" w:rsidRDefault="002E3D4F" w:rsidP="00610656">
      <w:pPr>
        <w:spacing w:before="0" w:after="0"/>
        <w:rPr>
          <w:color w:val="000000" w:themeColor="text1"/>
          <w:sz w:val="22"/>
          <w:szCs w:val="22"/>
        </w:rPr>
      </w:pPr>
    </w:p>
    <w:p w14:paraId="588C8DE4" w14:textId="77777777" w:rsidR="00C42B1E" w:rsidRPr="00602DA1" w:rsidRDefault="00A92E2C" w:rsidP="00610656">
      <w:pPr>
        <w:spacing w:before="0" w:after="0"/>
        <w:ind w:left="567" w:hanging="567"/>
        <w:rPr>
          <w:color w:val="000000" w:themeColor="text1"/>
          <w:sz w:val="22"/>
          <w:szCs w:val="22"/>
        </w:rPr>
      </w:pPr>
      <w:r w:rsidRPr="00602DA1">
        <w:rPr>
          <w:color w:val="000000" w:themeColor="text1"/>
          <w:sz w:val="22"/>
        </w:rPr>
        <w:t>Čuvati u hladnjaku.</w:t>
      </w:r>
    </w:p>
    <w:p w14:paraId="232C4D41" w14:textId="77777777" w:rsidR="00450A50" w:rsidRPr="00602DA1" w:rsidRDefault="00A92E2C" w:rsidP="00610656">
      <w:pPr>
        <w:spacing w:before="0" w:after="0"/>
        <w:ind w:left="567" w:hanging="567"/>
        <w:rPr>
          <w:color w:val="000000" w:themeColor="text1"/>
          <w:sz w:val="22"/>
          <w:szCs w:val="22"/>
        </w:rPr>
      </w:pPr>
      <w:r w:rsidRPr="00602DA1">
        <w:rPr>
          <w:color w:val="000000" w:themeColor="text1"/>
          <w:sz w:val="22"/>
        </w:rPr>
        <w:t>Ne zamrzavati.</w:t>
      </w:r>
    </w:p>
    <w:p w14:paraId="759C7FE4" w14:textId="77777777" w:rsidR="002E3D4F" w:rsidRPr="00602DA1" w:rsidRDefault="00A92E2C" w:rsidP="00610656">
      <w:pPr>
        <w:spacing w:before="0" w:after="0"/>
        <w:ind w:left="567" w:hanging="567"/>
        <w:rPr>
          <w:color w:val="000000" w:themeColor="text1"/>
          <w:sz w:val="22"/>
          <w:szCs w:val="22"/>
        </w:rPr>
      </w:pPr>
      <w:r w:rsidRPr="00602DA1">
        <w:rPr>
          <w:color w:val="000000" w:themeColor="text1"/>
          <w:sz w:val="22"/>
        </w:rPr>
        <w:t>Bočicu čuvati u vanjskom pakiranju radi zaštite od svjetlosti.</w:t>
      </w:r>
    </w:p>
    <w:p w14:paraId="0FE34066" w14:textId="1C378BD7" w:rsidR="002E3D4F" w:rsidRDefault="002E3D4F" w:rsidP="00610656">
      <w:pPr>
        <w:spacing w:before="0" w:after="0"/>
        <w:ind w:left="567" w:hanging="567"/>
        <w:rPr>
          <w:color w:val="000000" w:themeColor="text1"/>
          <w:sz w:val="22"/>
          <w:szCs w:val="22"/>
        </w:rPr>
      </w:pPr>
    </w:p>
    <w:p w14:paraId="19FC8183" w14:textId="77777777" w:rsidR="000021D1" w:rsidRPr="00602DA1" w:rsidRDefault="000021D1" w:rsidP="00610656">
      <w:pPr>
        <w:spacing w:before="0" w:after="0"/>
        <w:ind w:left="567" w:hanging="567"/>
        <w:rPr>
          <w:color w:val="000000" w:themeColor="text1"/>
          <w:sz w:val="22"/>
          <w:szCs w:val="22"/>
        </w:rPr>
      </w:pPr>
    </w:p>
    <w:p w14:paraId="19D450ED"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02DA1">
        <w:rPr>
          <w:b/>
          <w:color w:val="000000" w:themeColor="text1"/>
          <w:sz w:val="22"/>
        </w:rPr>
        <w:t>10.</w:t>
      </w:r>
      <w:r w:rsidRPr="00602DA1">
        <w:rPr>
          <w:b/>
          <w:color w:val="000000" w:themeColor="text1"/>
          <w:sz w:val="22"/>
        </w:rPr>
        <w:tab/>
        <w:t>POSEBNE MJERE ZA ZBRINJAVANJE NEISKORIŠTENOG LIJEKA ILI OTPADNIH MATERIJALA KOJI POTJEČU OD LIJEKA, AKO JE POTREBNO</w:t>
      </w:r>
    </w:p>
    <w:p w14:paraId="013166BF" w14:textId="77777777" w:rsidR="002E3D4F" w:rsidRPr="00602DA1" w:rsidRDefault="002E3D4F" w:rsidP="00170016">
      <w:pPr>
        <w:spacing w:before="0" w:after="0"/>
        <w:ind w:left="567" w:hanging="567"/>
        <w:rPr>
          <w:color w:val="000000" w:themeColor="text1"/>
          <w:sz w:val="22"/>
          <w:szCs w:val="22"/>
        </w:rPr>
      </w:pPr>
    </w:p>
    <w:p w14:paraId="5F3F6E46" w14:textId="77777777" w:rsidR="002E3D4F" w:rsidRPr="00602DA1" w:rsidRDefault="002E3D4F" w:rsidP="00170016">
      <w:pPr>
        <w:spacing w:before="0" w:after="0"/>
        <w:ind w:left="567" w:hanging="567"/>
        <w:rPr>
          <w:color w:val="000000" w:themeColor="text1"/>
          <w:sz w:val="22"/>
          <w:szCs w:val="22"/>
        </w:rPr>
      </w:pPr>
    </w:p>
    <w:p w14:paraId="1F7658D0"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02DA1">
        <w:rPr>
          <w:b/>
          <w:color w:val="000000" w:themeColor="text1"/>
          <w:sz w:val="22"/>
        </w:rPr>
        <w:t>11.</w:t>
      </w:r>
      <w:r w:rsidRPr="00602DA1">
        <w:rPr>
          <w:b/>
          <w:color w:val="000000" w:themeColor="text1"/>
          <w:sz w:val="22"/>
        </w:rPr>
        <w:tab/>
        <w:t>NAZIV I ADRESA NOSITELJA ODOBRENJA ZA STAVLJANJE LIJEKA U PROMET</w:t>
      </w:r>
    </w:p>
    <w:p w14:paraId="1A39D94A" w14:textId="77777777" w:rsidR="002E3D4F" w:rsidRPr="00602DA1" w:rsidRDefault="002E3D4F" w:rsidP="00610656">
      <w:pPr>
        <w:tabs>
          <w:tab w:val="left" w:pos="3345"/>
        </w:tabs>
        <w:spacing w:before="0" w:after="0"/>
        <w:rPr>
          <w:color w:val="000000" w:themeColor="text1"/>
          <w:sz w:val="22"/>
          <w:szCs w:val="22"/>
        </w:rPr>
      </w:pPr>
    </w:p>
    <w:p w14:paraId="3750EF49" w14:textId="77777777" w:rsidR="00110C14" w:rsidRPr="00110C14" w:rsidRDefault="00110C14" w:rsidP="00110C14">
      <w:pPr>
        <w:spacing w:before="0" w:after="0"/>
        <w:rPr>
          <w:color w:val="000000" w:themeColor="text1"/>
          <w:sz w:val="22"/>
        </w:rPr>
      </w:pPr>
      <w:r w:rsidRPr="00110C14">
        <w:rPr>
          <w:color w:val="000000" w:themeColor="text1"/>
          <w:sz w:val="22"/>
        </w:rPr>
        <w:t>CStone Pharmaceuticals Ireland Limited</w:t>
      </w:r>
    </w:p>
    <w:p w14:paraId="217DA4E1" w14:textId="6E548F10" w:rsidR="00835075" w:rsidRPr="00602DA1" w:rsidRDefault="00110C14" w:rsidP="00610656">
      <w:pPr>
        <w:spacing w:before="0" w:after="0"/>
        <w:rPr>
          <w:color w:val="000000" w:themeColor="text1"/>
          <w:sz w:val="22"/>
          <w:szCs w:val="22"/>
        </w:rPr>
      </w:pPr>
      <w:r w:rsidRPr="00110C14">
        <w:rPr>
          <w:color w:val="000000" w:themeColor="text1"/>
          <w:sz w:val="22"/>
        </w:rPr>
        <w:t xml:space="preserve">117-126 Sheriff Street Upper, Dublin 1, D01 YC43, </w:t>
      </w:r>
      <w:r w:rsidR="00B86641" w:rsidRPr="00B86641">
        <w:rPr>
          <w:color w:val="000000" w:themeColor="text1"/>
          <w:sz w:val="22"/>
        </w:rPr>
        <w:t>Irska</w:t>
      </w:r>
    </w:p>
    <w:p w14:paraId="6C2B20EE" w14:textId="77777777" w:rsidR="002E3D4F" w:rsidRPr="00602DA1" w:rsidRDefault="002E3D4F" w:rsidP="00610656">
      <w:pPr>
        <w:spacing w:before="0" w:after="0"/>
        <w:rPr>
          <w:color w:val="000000" w:themeColor="text1"/>
          <w:sz w:val="22"/>
          <w:szCs w:val="22"/>
        </w:rPr>
      </w:pPr>
    </w:p>
    <w:p w14:paraId="4D9B3875" w14:textId="77777777" w:rsidR="002E3D4F" w:rsidRPr="00602DA1" w:rsidRDefault="002E3D4F" w:rsidP="00610656">
      <w:pPr>
        <w:spacing w:before="0" w:after="0"/>
        <w:rPr>
          <w:color w:val="000000" w:themeColor="text1"/>
          <w:sz w:val="22"/>
          <w:szCs w:val="22"/>
        </w:rPr>
      </w:pPr>
    </w:p>
    <w:p w14:paraId="4576964B" w14:textId="77777777" w:rsidR="00FB0B2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rPr>
      </w:pPr>
      <w:r w:rsidRPr="00602DA1">
        <w:rPr>
          <w:b/>
          <w:color w:val="000000" w:themeColor="text1"/>
          <w:sz w:val="22"/>
        </w:rPr>
        <w:t>12.</w:t>
      </w:r>
      <w:r w:rsidRPr="00602DA1">
        <w:rPr>
          <w:b/>
          <w:color w:val="000000" w:themeColor="text1"/>
          <w:sz w:val="22"/>
        </w:rPr>
        <w:tab/>
        <w:t>BROJ(EVI) ODOBRENJA ZA STAVLJANJE LIJEKA U PROMET</w:t>
      </w:r>
    </w:p>
    <w:p w14:paraId="44E12AEB" w14:textId="4DEAD83E" w:rsidR="002E3D4F" w:rsidRPr="00602DA1" w:rsidRDefault="002E3D4F" w:rsidP="00610656">
      <w:pPr>
        <w:spacing w:before="0" w:after="0"/>
        <w:rPr>
          <w:color w:val="000000" w:themeColor="text1"/>
          <w:sz w:val="22"/>
          <w:szCs w:val="22"/>
        </w:rPr>
      </w:pPr>
    </w:p>
    <w:p w14:paraId="0D385FA7" w14:textId="66CBE429" w:rsidR="002E3D4F" w:rsidRPr="00602DA1" w:rsidRDefault="00A92E2C" w:rsidP="00610656">
      <w:pPr>
        <w:spacing w:before="0" w:after="0"/>
        <w:rPr>
          <w:color w:val="000000" w:themeColor="text1"/>
          <w:sz w:val="22"/>
          <w:szCs w:val="22"/>
        </w:rPr>
      </w:pPr>
      <w:r w:rsidRPr="00602DA1">
        <w:rPr>
          <w:color w:val="000000" w:themeColor="text1"/>
          <w:sz w:val="22"/>
        </w:rPr>
        <w:t>EU</w:t>
      </w:r>
      <w:r w:rsidR="001D20CA" w:rsidRPr="00602DA1">
        <w:rPr>
          <w:color w:val="000000" w:themeColor="text1"/>
          <w:sz w:val="22"/>
        </w:rPr>
        <w:t>/1/24/1833/001</w:t>
      </w:r>
    </w:p>
    <w:p w14:paraId="46BA3AD2" w14:textId="77777777" w:rsidR="002E3D4F" w:rsidRPr="00602DA1" w:rsidRDefault="002E3D4F" w:rsidP="00610656">
      <w:pPr>
        <w:spacing w:before="0" w:after="0"/>
        <w:rPr>
          <w:color w:val="000000" w:themeColor="text1"/>
          <w:sz w:val="22"/>
          <w:szCs w:val="22"/>
        </w:rPr>
      </w:pPr>
    </w:p>
    <w:p w14:paraId="716F6A1F" w14:textId="77777777" w:rsidR="009273FB" w:rsidRPr="00602DA1" w:rsidRDefault="009273FB" w:rsidP="00610656">
      <w:pPr>
        <w:spacing w:before="0" w:after="0"/>
        <w:rPr>
          <w:color w:val="000000" w:themeColor="text1"/>
          <w:sz w:val="22"/>
          <w:szCs w:val="22"/>
        </w:rPr>
      </w:pPr>
    </w:p>
    <w:p w14:paraId="5A470D50"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13.</w:t>
      </w:r>
      <w:r w:rsidRPr="00602DA1">
        <w:rPr>
          <w:b/>
          <w:color w:val="000000" w:themeColor="text1"/>
          <w:sz w:val="22"/>
        </w:rPr>
        <w:tab/>
        <w:t>BROJ SERIJE</w:t>
      </w:r>
    </w:p>
    <w:p w14:paraId="72D69F2F" w14:textId="77777777" w:rsidR="002E3D4F" w:rsidRPr="00602DA1" w:rsidRDefault="002E3D4F" w:rsidP="00610656">
      <w:pPr>
        <w:spacing w:before="0" w:after="0"/>
        <w:rPr>
          <w:color w:val="000000" w:themeColor="text1"/>
          <w:sz w:val="22"/>
          <w:szCs w:val="22"/>
        </w:rPr>
      </w:pPr>
    </w:p>
    <w:p w14:paraId="2EA5C835" w14:textId="77777777" w:rsidR="002E3D4F" w:rsidRPr="00602DA1" w:rsidRDefault="00A92E2C" w:rsidP="00610656">
      <w:pPr>
        <w:spacing w:before="0" w:after="0"/>
        <w:rPr>
          <w:color w:val="000000" w:themeColor="text1"/>
          <w:sz w:val="22"/>
          <w:szCs w:val="22"/>
        </w:rPr>
      </w:pPr>
      <w:r w:rsidRPr="00602DA1">
        <w:rPr>
          <w:color w:val="000000" w:themeColor="text1"/>
          <w:sz w:val="22"/>
        </w:rPr>
        <w:t>Lot</w:t>
      </w:r>
    </w:p>
    <w:p w14:paraId="28FE7617" w14:textId="77777777" w:rsidR="002E3D4F" w:rsidRPr="00602DA1" w:rsidRDefault="002E3D4F" w:rsidP="00610656">
      <w:pPr>
        <w:spacing w:before="0" w:after="0"/>
        <w:rPr>
          <w:color w:val="000000" w:themeColor="text1"/>
          <w:sz w:val="22"/>
          <w:szCs w:val="22"/>
          <w:highlight w:val="yellow"/>
        </w:rPr>
      </w:pPr>
    </w:p>
    <w:p w14:paraId="45052C38" w14:textId="77777777" w:rsidR="002E3D4F" w:rsidRPr="00602DA1" w:rsidRDefault="002E3D4F" w:rsidP="00610656">
      <w:pPr>
        <w:spacing w:before="0" w:after="0"/>
        <w:rPr>
          <w:color w:val="000000" w:themeColor="text1"/>
          <w:sz w:val="22"/>
          <w:szCs w:val="22"/>
          <w:highlight w:val="yellow"/>
        </w:rPr>
      </w:pPr>
    </w:p>
    <w:p w14:paraId="727E2E57" w14:textId="77777777" w:rsidR="002E3D4F"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14.</w:t>
      </w:r>
      <w:r w:rsidRPr="00602DA1">
        <w:rPr>
          <w:b/>
          <w:color w:val="000000" w:themeColor="text1"/>
          <w:sz w:val="22"/>
        </w:rPr>
        <w:tab/>
        <w:t>NAČIN IZDAVANJA LIJEKA</w:t>
      </w:r>
    </w:p>
    <w:p w14:paraId="6DC4C32D" w14:textId="77777777" w:rsidR="002E3D4F" w:rsidRPr="00602DA1" w:rsidRDefault="002E3D4F" w:rsidP="00610656">
      <w:pPr>
        <w:spacing w:before="0" w:after="0"/>
        <w:rPr>
          <w:color w:val="000000" w:themeColor="text1"/>
          <w:sz w:val="22"/>
          <w:szCs w:val="22"/>
        </w:rPr>
      </w:pPr>
    </w:p>
    <w:p w14:paraId="3080940D" w14:textId="77777777" w:rsidR="002E3D4F" w:rsidRPr="00602DA1" w:rsidRDefault="002E3D4F" w:rsidP="00610656">
      <w:pPr>
        <w:spacing w:before="0" w:after="0"/>
        <w:rPr>
          <w:color w:val="000000" w:themeColor="text1"/>
          <w:sz w:val="22"/>
          <w:szCs w:val="22"/>
        </w:rPr>
      </w:pPr>
    </w:p>
    <w:p w14:paraId="4FBC968E" w14:textId="77777777" w:rsidR="002E3D4F" w:rsidRPr="00602DA1"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15.</w:t>
      </w:r>
      <w:r w:rsidRPr="00602DA1">
        <w:rPr>
          <w:b/>
          <w:color w:val="000000" w:themeColor="text1"/>
          <w:sz w:val="22"/>
        </w:rPr>
        <w:tab/>
        <w:t>UPUTE ZA UPORABU</w:t>
      </w:r>
    </w:p>
    <w:p w14:paraId="10E8ABA4" w14:textId="77777777" w:rsidR="002E3D4F" w:rsidRPr="00602DA1" w:rsidRDefault="002E3D4F" w:rsidP="00610656">
      <w:pPr>
        <w:spacing w:before="0" w:after="0"/>
        <w:rPr>
          <w:color w:val="000000" w:themeColor="text1"/>
          <w:sz w:val="22"/>
          <w:szCs w:val="22"/>
        </w:rPr>
      </w:pPr>
    </w:p>
    <w:p w14:paraId="490D7530" w14:textId="77777777" w:rsidR="002E3D4F" w:rsidRPr="00602DA1" w:rsidRDefault="002E3D4F" w:rsidP="00610656">
      <w:pPr>
        <w:spacing w:before="0" w:after="0"/>
        <w:rPr>
          <w:color w:val="000000" w:themeColor="text1"/>
          <w:sz w:val="22"/>
          <w:szCs w:val="22"/>
        </w:rPr>
      </w:pPr>
    </w:p>
    <w:p w14:paraId="24559EA3" w14:textId="77777777" w:rsidR="002E3D4F" w:rsidRPr="00602DA1"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02DA1">
        <w:rPr>
          <w:b/>
          <w:color w:val="000000" w:themeColor="text1"/>
          <w:sz w:val="22"/>
        </w:rPr>
        <w:t>16.</w:t>
      </w:r>
      <w:r w:rsidRPr="00602DA1">
        <w:rPr>
          <w:b/>
          <w:color w:val="000000" w:themeColor="text1"/>
          <w:sz w:val="22"/>
        </w:rPr>
        <w:tab/>
        <w:t>PODACI NA BRAILLEOVOM PISMU</w:t>
      </w:r>
    </w:p>
    <w:p w14:paraId="03B391C9" w14:textId="77777777" w:rsidR="002E3D4F" w:rsidRPr="00602DA1" w:rsidRDefault="002E3D4F" w:rsidP="00610656">
      <w:pPr>
        <w:spacing w:before="0" w:after="0"/>
        <w:rPr>
          <w:color w:val="000000" w:themeColor="text1"/>
          <w:sz w:val="22"/>
          <w:szCs w:val="22"/>
        </w:rPr>
      </w:pPr>
    </w:p>
    <w:p w14:paraId="1AEC72D6" w14:textId="77777777" w:rsidR="002E3D4F" w:rsidRPr="00602DA1" w:rsidRDefault="00A92E2C" w:rsidP="00610656">
      <w:pPr>
        <w:spacing w:before="0" w:after="0"/>
        <w:rPr>
          <w:color w:val="000000" w:themeColor="text1"/>
          <w:sz w:val="22"/>
          <w:szCs w:val="22"/>
        </w:rPr>
      </w:pPr>
      <w:r w:rsidRPr="00602DA1">
        <w:rPr>
          <w:color w:val="000000" w:themeColor="text1"/>
          <w:sz w:val="22"/>
          <w:highlight w:val="lightGray"/>
        </w:rPr>
        <w:t>Prihvaćeno obrazloženje za nenavođenje Brailleovog pisma.</w:t>
      </w:r>
    </w:p>
    <w:p w14:paraId="7BFE32A9" w14:textId="77777777" w:rsidR="002E3D4F" w:rsidRPr="00602DA1" w:rsidRDefault="002E3D4F" w:rsidP="00610656">
      <w:pPr>
        <w:spacing w:before="0" w:after="0"/>
        <w:rPr>
          <w:color w:val="000000" w:themeColor="text1"/>
          <w:sz w:val="22"/>
          <w:szCs w:val="22"/>
        </w:rPr>
      </w:pPr>
    </w:p>
    <w:p w14:paraId="61EA8311" w14:textId="77777777" w:rsidR="002E3D4F" w:rsidRPr="00602DA1" w:rsidRDefault="002E3D4F" w:rsidP="00610656">
      <w:pPr>
        <w:spacing w:before="0" w:after="0"/>
        <w:rPr>
          <w:color w:val="000000" w:themeColor="text1"/>
          <w:sz w:val="22"/>
          <w:szCs w:val="22"/>
        </w:rPr>
      </w:pPr>
    </w:p>
    <w:p w14:paraId="7CB2FECF" w14:textId="77777777" w:rsidR="002E3D4F" w:rsidRPr="00602DA1"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602DA1">
        <w:rPr>
          <w:b/>
          <w:color w:val="000000" w:themeColor="text1"/>
          <w:sz w:val="22"/>
        </w:rPr>
        <w:t>17.</w:t>
      </w:r>
      <w:r w:rsidRPr="00602DA1">
        <w:rPr>
          <w:b/>
          <w:color w:val="000000" w:themeColor="text1"/>
          <w:sz w:val="22"/>
        </w:rPr>
        <w:tab/>
        <w:t>JEDINSTVENI IDENTIFIKATOR – 2D BARKOD</w:t>
      </w:r>
    </w:p>
    <w:p w14:paraId="79E65105" w14:textId="77777777" w:rsidR="002E3D4F" w:rsidRPr="00602DA1" w:rsidRDefault="002E3D4F" w:rsidP="00610656">
      <w:pPr>
        <w:spacing w:before="0" w:after="0"/>
        <w:rPr>
          <w:color w:val="000000" w:themeColor="text1"/>
          <w:sz w:val="22"/>
          <w:szCs w:val="22"/>
        </w:rPr>
      </w:pPr>
    </w:p>
    <w:p w14:paraId="13BF168B" w14:textId="77777777" w:rsidR="002E3D4F" w:rsidRPr="00602DA1" w:rsidRDefault="00A92E2C" w:rsidP="00610656">
      <w:pPr>
        <w:spacing w:before="0" w:after="0"/>
        <w:rPr>
          <w:color w:val="000000" w:themeColor="text1"/>
          <w:sz w:val="22"/>
          <w:szCs w:val="22"/>
          <w:shd w:val="clear" w:color="auto" w:fill="CCCCCC"/>
        </w:rPr>
      </w:pPr>
      <w:r w:rsidRPr="00602DA1">
        <w:rPr>
          <w:color w:val="000000" w:themeColor="text1"/>
          <w:sz w:val="22"/>
          <w:highlight w:val="lightGray"/>
        </w:rPr>
        <w:t>Sadrži 2D barkod s jedinstvenim identifikatorom.</w:t>
      </w:r>
    </w:p>
    <w:p w14:paraId="24D0915D" w14:textId="77777777" w:rsidR="002E3D4F" w:rsidRPr="00602DA1" w:rsidRDefault="002E3D4F" w:rsidP="00610656">
      <w:pPr>
        <w:spacing w:before="0" w:after="0"/>
        <w:rPr>
          <w:color w:val="000000" w:themeColor="text1"/>
          <w:sz w:val="22"/>
          <w:szCs w:val="22"/>
          <w:shd w:val="clear" w:color="auto" w:fill="CCCCCC"/>
        </w:rPr>
      </w:pPr>
    </w:p>
    <w:p w14:paraId="70655F78" w14:textId="77777777" w:rsidR="002E3D4F" w:rsidRPr="00602DA1" w:rsidRDefault="002E3D4F" w:rsidP="00610656">
      <w:pPr>
        <w:spacing w:before="0" w:after="0"/>
        <w:rPr>
          <w:color w:val="000000" w:themeColor="text1"/>
          <w:sz w:val="22"/>
          <w:szCs w:val="22"/>
        </w:rPr>
      </w:pPr>
    </w:p>
    <w:p w14:paraId="7C0C71C1" w14:textId="77777777" w:rsidR="002E3D4F" w:rsidRPr="00602DA1"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602DA1">
        <w:rPr>
          <w:b/>
          <w:color w:val="000000" w:themeColor="text1"/>
          <w:sz w:val="22"/>
        </w:rPr>
        <w:t>18.</w:t>
      </w:r>
      <w:r w:rsidRPr="00602DA1">
        <w:rPr>
          <w:b/>
          <w:color w:val="000000" w:themeColor="text1"/>
          <w:sz w:val="22"/>
        </w:rPr>
        <w:tab/>
        <w:t>JEDINSTVENI IDENTIFIKATOR – PODACI ČITLJIVI LJUDSKIM OKOM</w:t>
      </w:r>
    </w:p>
    <w:p w14:paraId="0475005D" w14:textId="77777777" w:rsidR="002E3D4F" w:rsidRPr="00602DA1" w:rsidRDefault="002E3D4F" w:rsidP="00610656">
      <w:pPr>
        <w:spacing w:before="0" w:after="0"/>
        <w:rPr>
          <w:color w:val="000000" w:themeColor="text1"/>
          <w:sz w:val="22"/>
          <w:szCs w:val="22"/>
        </w:rPr>
      </w:pPr>
    </w:p>
    <w:p w14:paraId="179B9E05" w14:textId="77777777" w:rsidR="002E3D4F" w:rsidRPr="00602DA1" w:rsidRDefault="00A92E2C" w:rsidP="00610656">
      <w:pPr>
        <w:spacing w:before="0" w:after="0"/>
        <w:ind w:left="567" w:hanging="567"/>
        <w:rPr>
          <w:color w:val="000000" w:themeColor="text1"/>
          <w:sz w:val="22"/>
          <w:szCs w:val="22"/>
          <w:shd w:val="clear" w:color="auto" w:fill="CCCCCC"/>
        </w:rPr>
      </w:pPr>
      <w:r w:rsidRPr="00602DA1">
        <w:rPr>
          <w:color w:val="000000" w:themeColor="text1"/>
          <w:sz w:val="22"/>
        </w:rPr>
        <w:t>PC</w:t>
      </w:r>
    </w:p>
    <w:p w14:paraId="4809DC10" w14:textId="77777777" w:rsidR="002E3D4F" w:rsidRPr="00602DA1" w:rsidRDefault="00A92E2C" w:rsidP="00610656">
      <w:pPr>
        <w:spacing w:before="0" w:after="0"/>
        <w:ind w:left="567" w:hanging="567"/>
        <w:rPr>
          <w:color w:val="000000" w:themeColor="text1"/>
          <w:sz w:val="22"/>
          <w:szCs w:val="22"/>
        </w:rPr>
      </w:pPr>
      <w:r w:rsidRPr="00602DA1">
        <w:rPr>
          <w:color w:val="000000" w:themeColor="text1"/>
          <w:sz w:val="22"/>
        </w:rPr>
        <w:t>SN</w:t>
      </w:r>
    </w:p>
    <w:p w14:paraId="3D4C3F22" w14:textId="77777777" w:rsidR="002E3D4F" w:rsidRPr="00602DA1" w:rsidRDefault="00A92E2C" w:rsidP="00610656">
      <w:pPr>
        <w:spacing w:before="0" w:after="0"/>
        <w:ind w:left="567" w:hanging="567"/>
        <w:rPr>
          <w:color w:val="000000" w:themeColor="text1"/>
          <w:sz w:val="22"/>
          <w:szCs w:val="22"/>
          <w:shd w:val="clear" w:color="auto" w:fill="CCCCCC"/>
        </w:rPr>
      </w:pPr>
      <w:r w:rsidRPr="00602DA1">
        <w:rPr>
          <w:color w:val="000000" w:themeColor="text1"/>
          <w:sz w:val="22"/>
        </w:rPr>
        <w:t>NN</w:t>
      </w:r>
    </w:p>
    <w:p w14:paraId="311ED5B7" w14:textId="77777777" w:rsidR="00227574" w:rsidRPr="00602DA1" w:rsidRDefault="00227574" w:rsidP="00610656">
      <w:pPr>
        <w:spacing w:before="0" w:after="0"/>
        <w:rPr>
          <w:color w:val="000000" w:themeColor="text1"/>
          <w:sz w:val="22"/>
          <w:szCs w:val="22"/>
        </w:rPr>
        <w:sectPr w:rsidR="00227574" w:rsidRPr="00602DA1" w:rsidSect="004572BF">
          <w:pgSz w:w="11907" w:h="16841"/>
          <w:pgMar w:top="1134" w:right="1418" w:bottom="1134" w:left="1418" w:header="734" w:footer="734" w:gutter="0"/>
          <w:cols w:space="720"/>
          <w:docGrid w:linePitch="326"/>
          <w:sectPrChange w:id="139" w:author="Review HR" w:date="2025-07-29T19:29:00Z">
            <w:sectPr w:rsidR="00227574" w:rsidRPr="00602DA1" w:rsidSect="004572BF">
              <w:pgSz w:w="11906"/>
              <w:pgMar w:top="1138" w:right="1411" w:bottom="1138" w:left="1411" w:header="734" w:footer="734" w:gutter="0"/>
            </w:sectPr>
          </w:sectPrChange>
        </w:sectPr>
      </w:pPr>
    </w:p>
    <w:p w14:paraId="32EB0295" w14:textId="77777777" w:rsidR="00633C9A" w:rsidRPr="00602DA1"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602DA1">
        <w:rPr>
          <w:b/>
          <w:color w:val="000000" w:themeColor="text1"/>
          <w:sz w:val="22"/>
        </w:rPr>
        <w:lastRenderedPageBreak/>
        <w:t>PODACI KOJI SE MORAJU NALAZITI NA UNUTARNJEM PAKIRANJU</w:t>
      </w:r>
    </w:p>
    <w:p w14:paraId="7CCEDEF9" w14:textId="77777777" w:rsidR="00633C9A" w:rsidRPr="00602DA1"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602DA1"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602DA1">
        <w:rPr>
          <w:b/>
          <w:color w:val="000000" w:themeColor="text1"/>
          <w:sz w:val="22"/>
        </w:rPr>
        <w:t>NALJEPNICA BOČICE</w:t>
      </w:r>
    </w:p>
    <w:p w14:paraId="4E9123DD" w14:textId="77777777" w:rsidR="00633C9A" w:rsidRPr="00602DA1" w:rsidRDefault="00633C9A" w:rsidP="00610656">
      <w:pPr>
        <w:spacing w:before="0" w:after="0"/>
        <w:rPr>
          <w:color w:val="000000" w:themeColor="text1"/>
          <w:sz w:val="22"/>
          <w:szCs w:val="22"/>
        </w:rPr>
      </w:pPr>
    </w:p>
    <w:p w14:paraId="3119AADB" w14:textId="77777777" w:rsidR="00633C9A" w:rsidRPr="00602DA1" w:rsidRDefault="00633C9A" w:rsidP="00610656">
      <w:pPr>
        <w:spacing w:before="0" w:after="0"/>
        <w:rPr>
          <w:color w:val="000000" w:themeColor="text1"/>
          <w:sz w:val="22"/>
          <w:szCs w:val="22"/>
        </w:rPr>
      </w:pPr>
    </w:p>
    <w:p w14:paraId="40BC57AB"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1.</w:t>
      </w:r>
      <w:r w:rsidRPr="00602DA1">
        <w:rPr>
          <w:b/>
          <w:color w:val="000000" w:themeColor="text1"/>
          <w:sz w:val="22"/>
        </w:rPr>
        <w:tab/>
        <w:t>NAZIV LIJEKA</w:t>
      </w:r>
    </w:p>
    <w:p w14:paraId="147C193C" w14:textId="77777777" w:rsidR="00633C9A" w:rsidRPr="00602DA1" w:rsidRDefault="00633C9A" w:rsidP="00610656">
      <w:pPr>
        <w:adjustRightInd w:val="0"/>
        <w:snapToGrid w:val="0"/>
        <w:spacing w:before="0" w:after="0"/>
        <w:rPr>
          <w:color w:val="000000" w:themeColor="text1"/>
          <w:sz w:val="22"/>
          <w:szCs w:val="22"/>
        </w:rPr>
      </w:pPr>
    </w:p>
    <w:p w14:paraId="078179C1" w14:textId="09216E74" w:rsidR="00FB0B2F" w:rsidRDefault="00AC5808" w:rsidP="33229CF3">
      <w:pPr>
        <w:widowControl w:val="0"/>
        <w:adjustRightInd w:val="0"/>
        <w:snapToGrid w:val="0"/>
        <w:spacing w:before="0" w:after="0"/>
        <w:rPr>
          <w:color w:val="000000" w:themeColor="text1"/>
          <w:sz w:val="22"/>
          <w:szCs w:val="22"/>
        </w:rPr>
      </w:pPr>
      <w:r w:rsidRPr="2663F336">
        <w:rPr>
          <w:color w:val="000000" w:themeColor="text1"/>
          <w:sz w:val="22"/>
          <w:szCs w:val="22"/>
        </w:rPr>
        <w:t xml:space="preserve">Cejemly </w:t>
      </w:r>
      <w:r w:rsidR="00CB128F" w:rsidRPr="2663F336">
        <w:rPr>
          <w:color w:val="000000" w:themeColor="text1"/>
          <w:sz w:val="22"/>
          <w:szCs w:val="22"/>
        </w:rPr>
        <w:t>600 mg koncentrat za otopinu za infuziju</w:t>
      </w:r>
    </w:p>
    <w:p w14:paraId="37B9B01D" w14:textId="717097EE" w:rsidR="00633C9A" w:rsidRPr="00602DA1" w:rsidRDefault="00A92E2C" w:rsidP="00610656">
      <w:pPr>
        <w:adjustRightInd w:val="0"/>
        <w:snapToGrid w:val="0"/>
        <w:spacing w:before="0" w:after="0"/>
        <w:rPr>
          <w:color w:val="000000" w:themeColor="text1"/>
          <w:sz w:val="22"/>
          <w:szCs w:val="22"/>
        </w:rPr>
      </w:pPr>
      <w:r w:rsidRPr="00602DA1">
        <w:rPr>
          <w:color w:val="000000" w:themeColor="text1"/>
          <w:sz w:val="22"/>
        </w:rPr>
        <w:t>sugemalimab</w:t>
      </w:r>
    </w:p>
    <w:p w14:paraId="69A6194E" w14:textId="77777777" w:rsidR="00633C9A" w:rsidRPr="00602DA1" w:rsidRDefault="00633C9A" w:rsidP="00610656">
      <w:pPr>
        <w:adjustRightInd w:val="0"/>
        <w:snapToGrid w:val="0"/>
        <w:spacing w:before="0" w:after="0"/>
        <w:rPr>
          <w:color w:val="000000" w:themeColor="text1"/>
          <w:sz w:val="22"/>
          <w:szCs w:val="22"/>
        </w:rPr>
      </w:pPr>
    </w:p>
    <w:p w14:paraId="2425BE33" w14:textId="77777777" w:rsidR="00633C9A" w:rsidRPr="00602DA1" w:rsidRDefault="00633C9A" w:rsidP="00610656">
      <w:pPr>
        <w:adjustRightInd w:val="0"/>
        <w:snapToGrid w:val="0"/>
        <w:spacing w:before="0" w:after="0"/>
        <w:rPr>
          <w:color w:val="000000" w:themeColor="text1"/>
          <w:sz w:val="22"/>
          <w:szCs w:val="22"/>
        </w:rPr>
      </w:pPr>
    </w:p>
    <w:p w14:paraId="56FE5D7A"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02DA1">
        <w:rPr>
          <w:b/>
          <w:color w:val="000000" w:themeColor="text1"/>
          <w:sz w:val="22"/>
        </w:rPr>
        <w:t>2.</w:t>
      </w:r>
      <w:r w:rsidRPr="00602DA1">
        <w:rPr>
          <w:b/>
          <w:color w:val="000000" w:themeColor="text1"/>
          <w:sz w:val="22"/>
        </w:rPr>
        <w:tab/>
        <w:t>NAVOĐENJE DJELATNE(IH) TVARI</w:t>
      </w:r>
    </w:p>
    <w:p w14:paraId="7754FEF0" w14:textId="77777777" w:rsidR="00633C9A" w:rsidRPr="00602DA1" w:rsidRDefault="00633C9A" w:rsidP="00610656">
      <w:pPr>
        <w:spacing w:before="0" w:after="0"/>
        <w:rPr>
          <w:color w:val="000000" w:themeColor="text1"/>
          <w:sz w:val="22"/>
          <w:szCs w:val="22"/>
        </w:rPr>
      </w:pPr>
    </w:p>
    <w:p w14:paraId="12C5336D" w14:textId="6B6CF464" w:rsidR="00633C9A" w:rsidRPr="00602DA1" w:rsidRDefault="00A92E2C" w:rsidP="00610656">
      <w:pPr>
        <w:autoSpaceDE w:val="0"/>
        <w:autoSpaceDN w:val="0"/>
        <w:adjustRightInd w:val="0"/>
        <w:spacing w:before="0" w:after="0"/>
        <w:rPr>
          <w:color w:val="000000" w:themeColor="text1"/>
          <w:sz w:val="22"/>
          <w:szCs w:val="22"/>
        </w:rPr>
      </w:pPr>
      <w:r w:rsidRPr="00602DA1">
        <w:rPr>
          <w:color w:val="000000" w:themeColor="text1"/>
          <w:sz w:val="22"/>
        </w:rPr>
        <w:t>Jedna bočica sadrži 600 mg sugemalimaba u 20 ml (30 mg/ml).</w:t>
      </w:r>
    </w:p>
    <w:p w14:paraId="3252A85A" w14:textId="77777777" w:rsidR="00633C9A" w:rsidRPr="00602DA1" w:rsidRDefault="00633C9A" w:rsidP="00610656">
      <w:pPr>
        <w:spacing w:before="0" w:after="0"/>
        <w:rPr>
          <w:color w:val="000000" w:themeColor="text1"/>
          <w:sz w:val="22"/>
          <w:szCs w:val="22"/>
        </w:rPr>
      </w:pPr>
    </w:p>
    <w:p w14:paraId="281150AD" w14:textId="77777777" w:rsidR="00633C9A" w:rsidRPr="00602DA1" w:rsidRDefault="00633C9A" w:rsidP="00610656">
      <w:pPr>
        <w:spacing w:before="0" w:after="0"/>
        <w:rPr>
          <w:color w:val="000000" w:themeColor="text1"/>
          <w:sz w:val="22"/>
          <w:szCs w:val="22"/>
        </w:rPr>
      </w:pPr>
    </w:p>
    <w:p w14:paraId="3B50B75E"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3.</w:t>
      </w:r>
      <w:r w:rsidRPr="00602DA1">
        <w:rPr>
          <w:b/>
          <w:color w:val="000000" w:themeColor="text1"/>
          <w:sz w:val="22"/>
        </w:rPr>
        <w:tab/>
        <w:t>POPIS POMOĆNIH TVARI</w:t>
      </w:r>
    </w:p>
    <w:p w14:paraId="229765AB" w14:textId="77777777" w:rsidR="00633C9A" w:rsidRPr="00602DA1" w:rsidRDefault="00633C9A" w:rsidP="00610656">
      <w:pPr>
        <w:spacing w:before="0" w:after="0"/>
        <w:rPr>
          <w:color w:val="000000" w:themeColor="text1"/>
          <w:sz w:val="22"/>
          <w:szCs w:val="22"/>
        </w:rPr>
      </w:pPr>
    </w:p>
    <w:p w14:paraId="252426C4" w14:textId="34EE1E12" w:rsidR="00633C9A" w:rsidRPr="00602DA1" w:rsidRDefault="00A92E2C" w:rsidP="00610656">
      <w:pPr>
        <w:shd w:val="clear" w:color="auto" w:fill="FFFFFF" w:themeFill="background1"/>
        <w:spacing w:before="0" w:after="0"/>
        <w:rPr>
          <w:color w:val="000000" w:themeColor="text1"/>
          <w:sz w:val="22"/>
          <w:szCs w:val="22"/>
          <w:shd w:val="pct15" w:color="auto" w:fill="FFFFFF"/>
        </w:rPr>
      </w:pPr>
      <w:r w:rsidRPr="00602DA1">
        <w:rPr>
          <w:color w:val="000000" w:themeColor="text1"/>
          <w:sz w:val="22"/>
        </w:rPr>
        <w:t xml:space="preserve">Pomoćne tvari: histidin, histidinklorid, E421, natrijev klorid, E433, voda za injekcije. </w:t>
      </w:r>
      <w:r w:rsidRPr="00602DA1">
        <w:rPr>
          <w:color w:val="000000" w:themeColor="text1"/>
          <w:sz w:val="22"/>
          <w:shd w:val="pct15" w:color="auto" w:fill="FFFFFF"/>
        </w:rPr>
        <w:t>Za dodatne informacije pročitajte uputu o lijeku.</w:t>
      </w:r>
    </w:p>
    <w:p w14:paraId="76EFF847" w14:textId="77777777" w:rsidR="00633C9A" w:rsidRPr="00602DA1" w:rsidRDefault="00633C9A" w:rsidP="00610656">
      <w:pPr>
        <w:spacing w:before="0" w:after="0"/>
        <w:rPr>
          <w:color w:val="000000" w:themeColor="text1"/>
          <w:sz w:val="22"/>
          <w:szCs w:val="22"/>
        </w:rPr>
      </w:pPr>
    </w:p>
    <w:p w14:paraId="6F14BC25" w14:textId="77777777" w:rsidR="00633C9A" w:rsidRPr="00602DA1" w:rsidRDefault="00633C9A" w:rsidP="00610656">
      <w:pPr>
        <w:spacing w:before="0" w:after="0"/>
        <w:rPr>
          <w:color w:val="000000" w:themeColor="text1"/>
          <w:sz w:val="22"/>
          <w:szCs w:val="22"/>
        </w:rPr>
      </w:pPr>
    </w:p>
    <w:p w14:paraId="0982B721"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4.</w:t>
      </w:r>
      <w:r w:rsidRPr="00602DA1">
        <w:rPr>
          <w:b/>
          <w:color w:val="000000" w:themeColor="text1"/>
          <w:sz w:val="22"/>
        </w:rPr>
        <w:tab/>
        <w:t>FARMACEUTSKI OBLIK I SADRŽAJ</w:t>
      </w:r>
    </w:p>
    <w:p w14:paraId="76B81ED0" w14:textId="77777777" w:rsidR="00633C9A" w:rsidRPr="00602DA1" w:rsidRDefault="00633C9A" w:rsidP="00170016">
      <w:pPr>
        <w:spacing w:before="0" w:after="0"/>
        <w:ind w:left="567" w:hanging="567"/>
        <w:rPr>
          <w:color w:val="000000" w:themeColor="text1"/>
          <w:sz w:val="22"/>
          <w:szCs w:val="22"/>
        </w:rPr>
      </w:pPr>
    </w:p>
    <w:p w14:paraId="108309C0" w14:textId="77777777" w:rsidR="00633C9A" w:rsidRPr="00602DA1" w:rsidRDefault="00A92E2C" w:rsidP="00610656">
      <w:pPr>
        <w:shd w:val="clear" w:color="auto" w:fill="FFFFFF" w:themeFill="background1"/>
        <w:spacing w:before="0" w:after="0"/>
        <w:rPr>
          <w:color w:val="000000" w:themeColor="text1"/>
          <w:sz w:val="22"/>
          <w:szCs w:val="22"/>
          <w:highlight w:val="lightGray"/>
        </w:rPr>
      </w:pPr>
      <w:r w:rsidRPr="00602DA1">
        <w:rPr>
          <w:color w:val="000000" w:themeColor="text1"/>
          <w:sz w:val="22"/>
          <w:highlight w:val="lightGray"/>
        </w:rPr>
        <w:t>Koncentrat za otopinu za infuziju</w:t>
      </w:r>
    </w:p>
    <w:p w14:paraId="3FC34444" w14:textId="77777777" w:rsidR="00D16BB6" w:rsidRPr="00355F0C" w:rsidRDefault="00D16BB6" w:rsidP="00D16BB6">
      <w:pPr>
        <w:spacing w:before="0" w:after="0"/>
        <w:rPr>
          <w:color w:val="000000" w:themeColor="text1"/>
          <w:sz w:val="22"/>
          <w:szCs w:val="22"/>
          <w:lang w:val="pl-PL"/>
        </w:rPr>
      </w:pPr>
      <w:r w:rsidRPr="00355F0C">
        <w:rPr>
          <w:color w:val="000000" w:themeColor="text1"/>
          <w:sz w:val="22"/>
          <w:szCs w:val="22"/>
          <w:lang w:val="pl-PL"/>
        </w:rPr>
        <w:t>600 mg / 20 ml</w:t>
      </w:r>
    </w:p>
    <w:p w14:paraId="0E19CBB7" w14:textId="77777777" w:rsidR="00633C9A" w:rsidRPr="00602DA1" w:rsidRDefault="00633C9A" w:rsidP="00610656">
      <w:pPr>
        <w:spacing w:before="0" w:after="0"/>
        <w:rPr>
          <w:color w:val="000000" w:themeColor="text1"/>
          <w:sz w:val="22"/>
          <w:szCs w:val="22"/>
        </w:rPr>
      </w:pPr>
    </w:p>
    <w:p w14:paraId="0EA8F178" w14:textId="77777777" w:rsidR="00633C9A" w:rsidRPr="00602DA1" w:rsidRDefault="00633C9A" w:rsidP="00610656">
      <w:pPr>
        <w:spacing w:before="0" w:after="0"/>
        <w:rPr>
          <w:color w:val="000000" w:themeColor="text1"/>
          <w:sz w:val="22"/>
          <w:szCs w:val="22"/>
        </w:rPr>
      </w:pPr>
    </w:p>
    <w:p w14:paraId="02442EBD"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5.</w:t>
      </w:r>
      <w:r w:rsidRPr="00602DA1">
        <w:rPr>
          <w:b/>
          <w:color w:val="000000" w:themeColor="text1"/>
          <w:sz w:val="22"/>
        </w:rPr>
        <w:tab/>
        <w:t>NAČIN I PUT(EVI) PRIMJENE LIJEKA</w:t>
      </w:r>
    </w:p>
    <w:p w14:paraId="0CC1A73C" w14:textId="77777777" w:rsidR="00633C9A" w:rsidRPr="00602DA1" w:rsidRDefault="00633C9A" w:rsidP="00610656">
      <w:pPr>
        <w:spacing w:before="0" w:after="0"/>
        <w:rPr>
          <w:color w:val="000000" w:themeColor="text1"/>
          <w:sz w:val="22"/>
          <w:szCs w:val="22"/>
        </w:rPr>
      </w:pPr>
    </w:p>
    <w:p w14:paraId="684F3CBC" w14:textId="77777777" w:rsidR="00FB0B2F" w:rsidRDefault="00A92E2C" w:rsidP="00610656">
      <w:pPr>
        <w:spacing w:before="0" w:after="0"/>
        <w:rPr>
          <w:color w:val="000000" w:themeColor="text1"/>
          <w:sz w:val="22"/>
        </w:rPr>
      </w:pPr>
      <w:r w:rsidRPr="00602DA1">
        <w:rPr>
          <w:color w:val="000000" w:themeColor="text1"/>
          <w:sz w:val="22"/>
        </w:rPr>
        <w:t>Prije uporabe pročitajte uputu o lijeku.</w:t>
      </w:r>
    </w:p>
    <w:p w14:paraId="4036CADA" w14:textId="790CC2C8" w:rsidR="00633C9A" w:rsidRPr="00602DA1" w:rsidRDefault="00581690" w:rsidP="00610656">
      <w:pPr>
        <w:spacing w:before="0" w:after="0"/>
        <w:rPr>
          <w:color w:val="000000" w:themeColor="text1"/>
          <w:sz w:val="22"/>
          <w:szCs w:val="22"/>
        </w:rPr>
      </w:pPr>
      <w:r>
        <w:rPr>
          <w:color w:val="000000" w:themeColor="text1"/>
          <w:sz w:val="22"/>
        </w:rPr>
        <w:t>i.v.</w:t>
      </w:r>
      <w:r w:rsidR="007F0F6D" w:rsidRPr="00602DA1">
        <w:rPr>
          <w:color w:val="000000" w:themeColor="text1"/>
          <w:sz w:val="22"/>
        </w:rPr>
        <w:t xml:space="preserve"> primjena nakon razrjeđivanja</w:t>
      </w:r>
    </w:p>
    <w:p w14:paraId="1110F413" w14:textId="77777777" w:rsidR="00633C9A" w:rsidRPr="00602DA1" w:rsidRDefault="00A92E2C" w:rsidP="00610656">
      <w:pPr>
        <w:spacing w:before="0" w:after="0"/>
        <w:rPr>
          <w:color w:val="000000" w:themeColor="text1"/>
          <w:sz w:val="22"/>
          <w:szCs w:val="22"/>
        </w:rPr>
      </w:pPr>
      <w:r w:rsidRPr="00602DA1">
        <w:rPr>
          <w:color w:val="000000" w:themeColor="text1"/>
          <w:sz w:val="22"/>
        </w:rPr>
        <w:t>Samo za jednokratnu uporabu.</w:t>
      </w:r>
    </w:p>
    <w:p w14:paraId="7FBC5E33" w14:textId="77777777" w:rsidR="009D04A4" w:rsidRPr="008F6728" w:rsidRDefault="009D04A4" w:rsidP="00610656">
      <w:pPr>
        <w:pStyle w:val="SynchrogenixBodyText"/>
        <w:spacing w:before="0" w:after="0"/>
        <w:rPr>
          <w:color w:val="000000" w:themeColor="text1"/>
          <w:sz w:val="22"/>
          <w:szCs w:val="22"/>
        </w:rPr>
      </w:pPr>
    </w:p>
    <w:p w14:paraId="373E90EB" w14:textId="77777777" w:rsidR="00633C9A" w:rsidRPr="00602DA1" w:rsidRDefault="00633C9A" w:rsidP="00610656">
      <w:pPr>
        <w:spacing w:before="0" w:after="0"/>
        <w:rPr>
          <w:color w:val="000000" w:themeColor="text1"/>
          <w:sz w:val="22"/>
          <w:szCs w:val="22"/>
        </w:rPr>
      </w:pPr>
    </w:p>
    <w:p w14:paraId="764A4A0E"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6.</w:t>
      </w:r>
      <w:r w:rsidRPr="00602DA1">
        <w:rPr>
          <w:b/>
          <w:color w:val="000000" w:themeColor="text1"/>
          <w:sz w:val="22"/>
        </w:rPr>
        <w:tab/>
        <w:t>POSEBNO UPOZORENJE O ČUVANJU LIJEKA IZVAN POGLEDA I DOHVATA DJECE</w:t>
      </w:r>
    </w:p>
    <w:p w14:paraId="1B07EE41" w14:textId="77777777" w:rsidR="00633C9A" w:rsidRPr="00602DA1" w:rsidRDefault="00633C9A" w:rsidP="00610656">
      <w:pPr>
        <w:spacing w:before="0" w:after="0"/>
        <w:rPr>
          <w:rFonts w:eastAsia="等线"/>
          <w:color w:val="000000" w:themeColor="text1"/>
          <w:sz w:val="22"/>
          <w:szCs w:val="22"/>
          <w:lang w:eastAsia="zh-CN"/>
        </w:rPr>
      </w:pPr>
    </w:p>
    <w:p w14:paraId="1A4BEE23" w14:textId="77777777" w:rsidR="00633C9A" w:rsidRPr="00602DA1" w:rsidRDefault="00633C9A" w:rsidP="00610656">
      <w:pPr>
        <w:spacing w:before="0" w:after="0"/>
        <w:rPr>
          <w:color w:val="000000" w:themeColor="text1"/>
          <w:sz w:val="22"/>
          <w:szCs w:val="22"/>
        </w:rPr>
      </w:pPr>
    </w:p>
    <w:p w14:paraId="6DFB62DE"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7.</w:t>
      </w:r>
      <w:r w:rsidRPr="00602DA1">
        <w:rPr>
          <w:b/>
          <w:color w:val="000000" w:themeColor="text1"/>
          <w:sz w:val="22"/>
        </w:rPr>
        <w:tab/>
        <w:t>DRUGO(A) POSEBNO(A) UPOZORENJE(A), AKO JE POTREBNO</w:t>
      </w:r>
    </w:p>
    <w:p w14:paraId="600CDAA7" w14:textId="77777777" w:rsidR="00633C9A" w:rsidRPr="00602DA1" w:rsidRDefault="00633C9A" w:rsidP="00610656">
      <w:pPr>
        <w:spacing w:before="0" w:after="0"/>
        <w:rPr>
          <w:color w:val="000000" w:themeColor="text1"/>
          <w:sz w:val="22"/>
          <w:szCs w:val="22"/>
        </w:rPr>
      </w:pPr>
    </w:p>
    <w:p w14:paraId="682D2A2F" w14:textId="77777777" w:rsidR="00633C9A" w:rsidRPr="00602DA1" w:rsidRDefault="00633C9A" w:rsidP="00610656">
      <w:pPr>
        <w:tabs>
          <w:tab w:val="left" w:pos="749"/>
        </w:tabs>
        <w:spacing w:before="0" w:after="0"/>
        <w:rPr>
          <w:color w:val="000000" w:themeColor="text1"/>
          <w:sz w:val="22"/>
          <w:szCs w:val="22"/>
        </w:rPr>
      </w:pPr>
    </w:p>
    <w:p w14:paraId="27B82E09"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8.</w:t>
      </w:r>
      <w:r w:rsidRPr="00602DA1">
        <w:rPr>
          <w:b/>
          <w:color w:val="000000" w:themeColor="text1"/>
          <w:sz w:val="22"/>
        </w:rPr>
        <w:tab/>
        <w:t>ROK VALJANOSTI</w:t>
      </w:r>
    </w:p>
    <w:p w14:paraId="5FCAC464" w14:textId="77777777" w:rsidR="00633C9A" w:rsidRPr="00602DA1" w:rsidRDefault="00633C9A" w:rsidP="00610656">
      <w:pPr>
        <w:spacing w:before="0" w:after="0"/>
        <w:rPr>
          <w:color w:val="000000" w:themeColor="text1"/>
          <w:sz w:val="22"/>
          <w:szCs w:val="22"/>
        </w:rPr>
      </w:pPr>
    </w:p>
    <w:p w14:paraId="00DD2838" w14:textId="77777777" w:rsidR="00633C9A" w:rsidRPr="00602DA1" w:rsidRDefault="00A92E2C" w:rsidP="00610656">
      <w:pPr>
        <w:spacing w:before="0" w:after="0"/>
        <w:rPr>
          <w:color w:val="000000" w:themeColor="text1"/>
          <w:sz w:val="22"/>
          <w:szCs w:val="22"/>
        </w:rPr>
      </w:pPr>
      <w:r w:rsidRPr="00602DA1">
        <w:rPr>
          <w:color w:val="000000" w:themeColor="text1"/>
          <w:sz w:val="22"/>
        </w:rPr>
        <w:t>EXP</w:t>
      </w:r>
    </w:p>
    <w:p w14:paraId="3F5C916F" w14:textId="77777777" w:rsidR="00633C9A" w:rsidRPr="00602DA1" w:rsidRDefault="00633C9A" w:rsidP="00610656">
      <w:pPr>
        <w:spacing w:before="0" w:after="0"/>
        <w:rPr>
          <w:color w:val="000000" w:themeColor="text1"/>
          <w:sz w:val="22"/>
          <w:szCs w:val="22"/>
        </w:rPr>
      </w:pPr>
    </w:p>
    <w:p w14:paraId="5D4425CB" w14:textId="77777777" w:rsidR="00633C9A" w:rsidRPr="00602DA1" w:rsidRDefault="00633C9A" w:rsidP="00610656">
      <w:pPr>
        <w:spacing w:before="0" w:after="0"/>
        <w:rPr>
          <w:color w:val="000000" w:themeColor="text1"/>
          <w:sz w:val="22"/>
          <w:szCs w:val="22"/>
        </w:rPr>
      </w:pPr>
    </w:p>
    <w:p w14:paraId="1A6AB337" w14:textId="77777777" w:rsidR="00633C9A" w:rsidRPr="00602DA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602DA1">
        <w:rPr>
          <w:b/>
          <w:color w:val="000000" w:themeColor="text1"/>
          <w:sz w:val="22"/>
        </w:rPr>
        <w:t>9.</w:t>
      </w:r>
      <w:r w:rsidRPr="00602DA1">
        <w:rPr>
          <w:b/>
          <w:color w:val="000000" w:themeColor="text1"/>
          <w:sz w:val="22"/>
        </w:rPr>
        <w:tab/>
        <w:t>POSEBNE MJERE ČUVANJA</w:t>
      </w:r>
    </w:p>
    <w:p w14:paraId="0A6A0FFD" w14:textId="77777777" w:rsidR="00633C9A" w:rsidRPr="00602DA1" w:rsidRDefault="00633C9A" w:rsidP="00610656">
      <w:pPr>
        <w:spacing w:before="0" w:after="0"/>
        <w:rPr>
          <w:color w:val="000000" w:themeColor="text1"/>
          <w:sz w:val="22"/>
          <w:szCs w:val="22"/>
        </w:rPr>
      </w:pPr>
    </w:p>
    <w:p w14:paraId="2A1FE368" w14:textId="79E6241E" w:rsidR="00633C9A" w:rsidRPr="00602DA1" w:rsidRDefault="00A92E2C" w:rsidP="00610656">
      <w:pPr>
        <w:spacing w:before="0" w:after="0"/>
        <w:ind w:left="567" w:hanging="567"/>
        <w:rPr>
          <w:color w:val="000000" w:themeColor="text1"/>
          <w:sz w:val="22"/>
          <w:szCs w:val="22"/>
        </w:rPr>
      </w:pPr>
      <w:r w:rsidRPr="00602DA1">
        <w:rPr>
          <w:color w:val="000000" w:themeColor="text1"/>
          <w:sz w:val="22"/>
        </w:rPr>
        <w:t>Čuvati u hladnjaku. Ne zamrzavati.</w:t>
      </w:r>
    </w:p>
    <w:p w14:paraId="2463DD8E" w14:textId="77777777" w:rsidR="00633C9A" w:rsidRPr="00602DA1" w:rsidRDefault="00A92E2C" w:rsidP="00610656">
      <w:pPr>
        <w:spacing w:before="0" w:after="0"/>
        <w:ind w:left="567" w:hanging="567"/>
        <w:rPr>
          <w:color w:val="000000" w:themeColor="text1"/>
          <w:sz w:val="22"/>
          <w:szCs w:val="22"/>
        </w:rPr>
      </w:pPr>
      <w:r w:rsidRPr="00602DA1">
        <w:rPr>
          <w:color w:val="000000" w:themeColor="text1"/>
          <w:sz w:val="22"/>
        </w:rPr>
        <w:t>Bočicu čuvati u vanjskom pakiranju radi zaštite od svjetlosti.</w:t>
      </w:r>
    </w:p>
    <w:p w14:paraId="26376315" w14:textId="77777777" w:rsidR="00633C9A" w:rsidRPr="00602DA1" w:rsidRDefault="00633C9A" w:rsidP="00610656">
      <w:pPr>
        <w:spacing w:before="0" w:after="0"/>
        <w:ind w:left="567" w:hanging="567"/>
        <w:rPr>
          <w:color w:val="000000" w:themeColor="text1"/>
          <w:sz w:val="22"/>
          <w:szCs w:val="22"/>
        </w:rPr>
      </w:pPr>
    </w:p>
    <w:p w14:paraId="35E0F5F2" w14:textId="77777777" w:rsidR="00633C9A" w:rsidRPr="00602DA1" w:rsidRDefault="00633C9A" w:rsidP="00610656">
      <w:pPr>
        <w:spacing w:before="0" w:after="0"/>
        <w:ind w:left="567" w:hanging="567"/>
        <w:rPr>
          <w:color w:val="000000" w:themeColor="text1"/>
          <w:sz w:val="22"/>
          <w:szCs w:val="22"/>
        </w:rPr>
      </w:pPr>
    </w:p>
    <w:p w14:paraId="12480C2D" w14:textId="77777777" w:rsidR="00633C9A" w:rsidRPr="00602DA1"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602DA1">
        <w:rPr>
          <w:b/>
          <w:color w:val="000000" w:themeColor="text1"/>
          <w:sz w:val="22"/>
        </w:rPr>
        <w:lastRenderedPageBreak/>
        <w:t>10.</w:t>
      </w:r>
      <w:r w:rsidRPr="00602DA1">
        <w:rPr>
          <w:b/>
          <w:color w:val="000000" w:themeColor="text1"/>
          <w:sz w:val="22"/>
        </w:rPr>
        <w:tab/>
        <w:t>POSEBNE MJERE ZA ZBRINJAVANJE NEISKORIŠTENOG LIJEKA ILI OTPADNIH MATERIJALA KOJI POTJEČU OD LIJEKA, AKO JE POTREBNO</w:t>
      </w:r>
    </w:p>
    <w:p w14:paraId="7107C3DB" w14:textId="77777777" w:rsidR="00633C9A" w:rsidRPr="00602DA1" w:rsidRDefault="00633C9A" w:rsidP="00610656">
      <w:pPr>
        <w:spacing w:before="0" w:after="0"/>
        <w:rPr>
          <w:color w:val="000000" w:themeColor="text1"/>
          <w:sz w:val="22"/>
          <w:szCs w:val="22"/>
        </w:rPr>
      </w:pPr>
    </w:p>
    <w:p w14:paraId="51F19A86" w14:textId="77777777" w:rsidR="00633C9A" w:rsidRPr="00602DA1" w:rsidRDefault="00633C9A" w:rsidP="00170016">
      <w:pPr>
        <w:spacing w:before="0" w:after="0"/>
        <w:rPr>
          <w:color w:val="000000" w:themeColor="text1"/>
          <w:sz w:val="22"/>
          <w:szCs w:val="22"/>
        </w:rPr>
      </w:pPr>
    </w:p>
    <w:p w14:paraId="3CC1EB29" w14:textId="77777777" w:rsidR="00633C9A" w:rsidRPr="00602DA1"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602DA1">
        <w:rPr>
          <w:b/>
          <w:color w:val="000000" w:themeColor="text1"/>
          <w:sz w:val="22"/>
        </w:rPr>
        <w:t>11.</w:t>
      </w:r>
      <w:r w:rsidRPr="00602DA1">
        <w:rPr>
          <w:b/>
          <w:color w:val="000000" w:themeColor="text1"/>
          <w:sz w:val="22"/>
        </w:rPr>
        <w:tab/>
        <w:t>NAZIV I ADRESA NOSITELJA ODOBRENJA ZA STAVLJANJE LIJEKA U PROMET</w:t>
      </w:r>
    </w:p>
    <w:p w14:paraId="76674D9F" w14:textId="77777777" w:rsidR="00633C9A" w:rsidRPr="00602DA1" w:rsidRDefault="00633C9A" w:rsidP="00610656">
      <w:pPr>
        <w:tabs>
          <w:tab w:val="left" w:pos="3345"/>
        </w:tabs>
        <w:spacing w:before="0" w:after="0"/>
        <w:rPr>
          <w:color w:val="000000" w:themeColor="text1"/>
          <w:sz w:val="22"/>
          <w:szCs w:val="22"/>
        </w:rPr>
      </w:pPr>
    </w:p>
    <w:p w14:paraId="3BBA1CD5" w14:textId="4A597F66" w:rsidR="00CB69D5" w:rsidRPr="00602DA1" w:rsidRDefault="00110C14" w:rsidP="00110C14">
      <w:pPr>
        <w:spacing w:before="0" w:after="0"/>
        <w:rPr>
          <w:rFonts w:eastAsia="Times New Roman"/>
          <w:color w:val="000000" w:themeColor="text1"/>
          <w:sz w:val="22"/>
          <w:szCs w:val="22"/>
        </w:rPr>
      </w:pPr>
      <w:r w:rsidRPr="00110C14">
        <w:rPr>
          <w:color w:val="000000" w:themeColor="text1"/>
          <w:sz w:val="22"/>
        </w:rPr>
        <w:t>CStone Pharmaceuticals Ireland Limited</w:t>
      </w:r>
    </w:p>
    <w:p w14:paraId="1B520311" w14:textId="77777777" w:rsidR="00633C9A" w:rsidRPr="008F6728" w:rsidRDefault="00633C9A" w:rsidP="00610656">
      <w:pPr>
        <w:spacing w:before="0" w:after="0"/>
        <w:rPr>
          <w:color w:val="000000" w:themeColor="text1"/>
          <w:sz w:val="22"/>
          <w:szCs w:val="22"/>
        </w:rPr>
      </w:pPr>
    </w:p>
    <w:p w14:paraId="344C74A0" w14:textId="77777777" w:rsidR="00633C9A" w:rsidRPr="008F6728" w:rsidRDefault="00633C9A" w:rsidP="00610656">
      <w:pPr>
        <w:spacing w:before="0" w:after="0"/>
        <w:rPr>
          <w:color w:val="000000" w:themeColor="text1"/>
          <w:sz w:val="22"/>
          <w:szCs w:val="22"/>
        </w:rPr>
      </w:pPr>
    </w:p>
    <w:p w14:paraId="3A3410D1" w14:textId="77777777" w:rsidR="00FB0B2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rPr>
      </w:pPr>
      <w:r w:rsidRPr="00602DA1">
        <w:rPr>
          <w:b/>
          <w:color w:val="000000" w:themeColor="text1"/>
          <w:sz w:val="22"/>
        </w:rPr>
        <w:t>12.</w:t>
      </w:r>
      <w:r w:rsidRPr="00602DA1">
        <w:rPr>
          <w:b/>
          <w:color w:val="000000" w:themeColor="text1"/>
          <w:sz w:val="22"/>
        </w:rPr>
        <w:tab/>
        <w:t>BROJ(EVI) ODOBRENJA ZA STAVLJANJE LIJEKA U PROMET</w:t>
      </w:r>
    </w:p>
    <w:p w14:paraId="795C5542" w14:textId="42D9D7AE" w:rsidR="00633C9A" w:rsidRPr="008F6728" w:rsidRDefault="00633C9A" w:rsidP="00610656">
      <w:pPr>
        <w:spacing w:before="0" w:after="0"/>
        <w:rPr>
          <w:color w:val="000000" w:themeColor="text1"/>
          <w:sz w:val="22"/>
          <w:szCs w:val="22"/>
        </w:rPr>
      </w:pPr>
    </w:p>
    <w:p w14:paraId="663FB60B" w14:textId="36FCF640" w:rsidR="00633C9A" w:rsidRPr="00602DA1" w:rsidRDefault="00A92E2C" w:rsidP="00610656">
      <w:pPr>
        <w:spacing w:before="0" w:after="0"/>
        <w:rPr>
          <w:color w:val="000000" w:themeColor="text1"/>
          <w:sz w:val="22"/>
          <w:szCs w:val="22"/>
        </w:rPr>
      </w:pPr>
      <w:r w:rsidRPr="00602DA1">
        <w:rPr>
          <w:color w:val="000000" w:themeColor="text1"/>
          <w:sz w:val="22"/>
        </w:rPr>
        <w:t>EU</w:t>
      </w:r>
      <w:r w:rsidR="001D20CA" w:rsidRPr="00602DA1">
        <w:rPr>
          <w:color w:val="000000" w:themeColor="text1"/>
          <w:sz w:val="22"/>
        </w:rPr>
        <w:t>/1/24/1833/001</w:t>
      </w:r>
    </w:p>
    <w:p w14:paraId="3537A195" w14:textId="7E97FBA0" w:rsidR="00633C9A" w:rsidRPr="008F6728" w:rsidRDefault="00633C9A" w:rsidP="00610656">
      <w:pPr>
        <w:spacing w:before="0" w:after="0"/>
        <w:rPr>
          <w:color w:val="000000" w:themeColor="text1"/>
          <w:sz w:val="22"/>
          <w:szCs w:val="22"/>
        </w:rPr>
      </w:pPr>
    </w:p>
    <w:p w14:paraId="279D29A1" w14:textId="77777777" w:rsidR="00A3231F" w:rsidRPr="008F6728" w:rsidRDefault="00A3231F" w:rsidP="00610656">
      <w:pPr>
        <w:spacing w:before="0" w:after="0"/>
        <w:rPr>
          <w:color w:val="000000" w:themeColor="text1"/>
          <w:sz w:val="22"/>
          <w:szCs w:val="22"/>
        </w:rPr>
      </w:pPr>
    </w:p>
    <w:p w14:paraId="323EA5F3" w14:textId="77777777" w:rsidR="00633C9A" w:rsidRPr="00602DA1"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602DA1">
        <w:rPr>
          <w:b/>
          <w:color w:val="000000" w:themeColor="text1"/>
          <w:sz w:val="22"/>
        </w:rPr>
        <w:t>13.</w:t>
      </w:r>
      <w:r w:rsidRPr="00602DA1">
        <w:rPr>
          <w:b/>
          <w:color w:val="000000" w:themeColor="text1"/>
          <w:sz w:val="22"/>
        </w:rPr>
        <w:tab/>
        <w:t>BROJ SERIJE</w:t>
      </w:r>
    </w:p>
    <w:p w14:paraId="2871266F" w14:textId="77777777" w:rsidR="00633C9A" w:rsidRPr="00602DA1" w:rsidRDefault="00633C9A" w:rsidP="00610656">
      <w:pPr>
        <w:spacing w:before="0" w:after="0"/>
        <w:rPr>
          <w:color w:val="000000" w:themeColor="text1"/>
          <w:sz w:val="22"/>
          <w:szCs w:val="22"/>
        </w:rPr>
      </w:pPr>
    </w:p>
    <w:p w14:paraId="17DC2AEC" w14:textId="77777777" w:rsidR="00633C9A" w:rsidRPr="00602DA1" w:rsidRDefault="00A92E2C" w:rsidP="00610656">
      <w:pPr>
        <w:spacing w:before="0" w:after="0"/>
        <w:rPr>
          <w:color w:val="000000" w:themeColor="text1"/>
          <w:sz w:val="22"/>
          <w:szCs w:val="22"/>
          <w:highlight w:val="yellow"/>
        </w:rPr>
      </w:pPr>
      <w:r w:rsidRPr="00602DA1">
        <w:rPr>
          <w:color w:val="000000" w:themeColor="text1"/>
          <w:sz w:val="22"/>
        </w:rPr>
        <w:t>Lot</w:t>
      </w:r>
    </w:p>
    <w:p w14:paraId="746754DB" w14:textId="5352CCBF" w:rsidR="00633C9A" w:rsidRPr="00602DA1" w:rsidRDefault="00633C9A" w:rsidP="00610656">
      <w:pPr>
        <w:spacing w:before="0" w:after="0"/>
        <w:rPr>
          <w:color w:val="000000" w:themeColor="text1"/>
          <w:sz w:val="22"/>
          <w:szCs w:val="22"/>
          <w:highlight w:val="yellow"/>
        </w:rPr>
      </w:pPr>
    </w:p>
    <w:p w14:paraId="2A858B43" w14:textId="77777777" w:rsidR="00A3231F" w:rsidRPr="00602DA1" w:rsidRDefault="00A3231F" w:rsidP="00610656">
      <w:pPr>
        <w:spacing w:before="0" w:after="0"/>
        <w:rPr>
          <w:color w:val="000000" w:themeColor="text1"/>
          <w:sz w:val="22"/>
          <w:szCs w:val="22"/>
          <w:highlight w:val="yellow"/>
        </w:rPr>
      </w:pPr>
    </w:p>
    <w:p w14:paraId="3B2F4D72" w14:textId="77777777" w:rsidR="00633C9A" w:rsidRPr="00602DA1"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602DA1">
        <w:rPr>
          <w:b/>
          <w:color w:val="000000" w:themeColor="text1"/>
          <w:sz w:val="22"/>
        </w:rPr>
        <w:t>14.</w:t>
      </w:r>
      <w:r w:rsidRPr="00602DA1">
        <w:rPr>
          <w:b/>
          <w:color w:val="000000" w:themeColor="text1"/>
          <w:sz w:val="22"/>
        </w:rPr>
        <w:tab/>
        <w:t>NAČIN IZDAVANJA LIJEKA</w:t>
      </w:r>
    </w:p>
    <w:p w14:paraId="20BAD9DE" w14:textId="77777777" w:rsidR="00633C9A" w:rsidRPr="00602DA1" w:rsidRDefault="00633C9A" w:rsidP="00610656">
      <w:pPr>
        <w:spacing w:before="0" w:after="0"/>
        <w:rPr>
          <w:color w:val="000000" w:themeColor="text1"/>
          <w:sz w:val="22"/>
          <w:szCs w:val="22"/>
        </w:rPr>
      </w:pPr>
    </w:p>
    <w:p w14:paraId="3B44F01E" w14:textId="77777777" w:rsidR="00633C9A" w:rsidRPr="00602DA1" w:rsidRDefault="00633C9A" w:rsidP="00610656">
      <w:pPr>
        <w:spacing w:before="0" w:after="0"/>
        <w:rPr>
          <w:color w:val="000000" w:themeColor="text1"/>
          <w:sz w:val="22"/>
          <w:szCs w:val="22"/>
        </w:rPr>
      </w:pPr>
    </w:p>
    <w:p w14:paraId="5EBC79E6" w14:textId="77777777" w:rsidR="00633C9A" w:rsidRPr="00602DA1"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602DA1">
        <w:rPr>
          <w:b/>
          <w:color w:val="000000" w:themeColor="text1"/>
          <w:sz w:val="22"/>
        </w:rPr>
        <w:t>15.</w:t>
      </w:r>
      <w:r w:rsidRPr="00602DA1">
        <w:rPr>
          <w:b/>
          <w:color w:val="000000" w:themeColor="text1"/>
          <w:sz w:val="22"/>
        </w:rPr>
        <w:tab/>
        <w:t>UPUTE ZA UPORABU</w:t>
      </w:r>
    </w:p>
    <w:p w14:paraId="7F9D65EF" w14:textId="77777777" w:rsidR="00633C9A" w:rsidRPr="00602DA1" w:rsidRDefault="00633C9A" w:rsidP="00610656">
      <w:pPr>
        <w:spacing w:before="0" w:after="0"/>
        <w:rPr>
          <w:color w:val="000000" w:themeColor="text1"/>
          <w:sz w:val="22"/>
          <w:szCs w:val="22"/>
        </w:rPr>
      </w:pPr>
    </w:p>
    <w:p w14:paraId="545C8BEB" w14:textId="77777777" w:rsidR="00633C9A" w:rsidRPr="00602DA1" w:rsidRDefault="00633C9A" w:rsidP="00610656">
      <w:pPr>
        <w:spacing w:before="0" w:after="0"/>
        <w:rPr>
          <w:color w:val="000000" w:themeColor="text1"/>
          <w:sz w:val="22"/>
          <w:szCs w:val="22"/>
        </w:rPr>
      </w:pPr>
    </w:p>
    <w:p w14:paraId="7D708737" w14:textId="77777777" w:rsidR="00633C9A" w:rsidRPr="00602DA1"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602DA1">
        <w:rPr>
          <w:b/>
          <w:color w:val="000000" w:themeColor="text1"/>
          <w:sz w:val="22"/>
        </w:rPr>
        <w:t>16.</w:t>
      </w:r>
      <w:r w:rsidRPr="00602DA1">
        <w:rPr>
          <w:b/>
          <w:color w:val="000000" w:themeColor="text1"/>
          <w:sz w:val="22"/>
        </w:rPr>
        <w:tab/>
        <w:t>PODACI NA BRAILLEOVOM PISMU</w:t>
      </w:r>
    </w:p>
    <w:p w14:paraId="610048CE" w14:textId="77777777" w:rsidR="00633C9A" w:rsidRPr="00602DA1" w:rsidRDefault="00633C9A" w:rsidP="00610656">
      <w:pPr>
        <w:spacing w:before="0" w:after="0"/>
        <w:rPr>
          <w:color w:val="000000" w:themeColor="text1"/>
          <w:sz w:val="22"/>
          <w:szCs w:val="22"/>
        </w:rPr>
      </w:pPr>
    </w:p>
    <w:p w14:paraId="62F6028A" w14:textId="77777777" w:rsidR="00633C9A" w:rsidRPr="00602DA1" w:rsidRDefault="00A92E2C" w:rsidP="00610656">
      <w:pPr>
        <w:spacing w:before="0" w:after="0"/>
        <w:rPr>
          <w:color w:val="000000" w:themeColor="text1"/>
          <w:sz w:val="22"/>
          <w:szCs w:val="22"/>
        </w:rPr>
      </w:pPr>
      <w:r w:rsidRPr="00602DA1">
        <w:rPr>
          <w:color w:val="000000" w:themeColor="text1"/>
          <w:sz w:val="22"/>
          <w:highlight w:val="lightGray"/>
        </w:rPr>
        <w:t>Prihvaćeno obrazloženje za nenavođenje Brailleovog pisma.</w:t>
      </w:r>
    </w:p>
    <w:p w14:paraId="12CC6411" w14:textId="77777777" w:rsidR="00633C9A" w:rsidRPr="00602DA1" w:rsidRDefault="00633C9A" w:rsidP="00610656">
      <w:pPr>
        <w:spacing w:before="0" w:after="0"/>
        <w:rPr>
          <w:color w:val="000000" w:themeColor="text1"/>
          <w:sz w:val="22"/>
          <w:szCs w:val="22"/>
        </w:rPr>
      </w:pPr>
    </w:p>
    <w:p w14:paraId="4627A449" w14:textId="77777777" w:rsidR="00633C9A" w:rsidRPr="00602DA1" w:rsidRDefault="00633C9A" w:rsidP="00610656">
      <w:pPr>
        <w:spacing w:before="0" w:after="0"/>
        <w:rPr>
          <w:color w:val="000000" w:themeColor="text1"/>
          <w:sz w:val="22"/>
          <w:szCs w:val="22"/>
        </w:rPr>
      </w:pPr>
    </w:p>
    <w:p w14:paraId="79D662A0" w14:textId="77777777" w:rsidR="00633C9A" w:rsidRPr="00602DA1"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602DA1">
        <w:rPr>
          <w:b/>
          <w:color w:val="000000" w:themeColor="text1"/>
          <w:sz w:val="22"/>
        </w:rPr>
        <w:t>17.</w:t>
      </w:r>
      <w:r w:rsidRPr="00602DA1">
        <w:rPr>
          <w:b/>
          <w:color w:val="000000" w:themeColor="text1"/>
          <w:sz w:val="22"/>
        </w:rPr>
        <w:tab/>
        <w:t>JEDINSTVENI IDENTIFIKATOR – 2D BARKOD</w:t>
      </w:r>
    </w:p>
    <w:p w14:paraId="309299B9" w14:textId="77777777" w:rsidR="00633C9A" w:rsidRPr="00602DA1" w:rsidRDefault="00633C9A" w:rsidP="00610656">
      <w:pPr>
        <w:spacing w:before="0" w:after="0"/>
        <w:rPr>
          <w:color w:val="000000" w:themeColor="text1"/>
          <w:sz w:val="22"/>
          <w:szCs w:val="22"/>
          <w:shd w:val="clear" w:color="auto" w:fill="CCCCCC"/>
        </w:rPr>
      </w:pPr>
    </w:p>
    <w:p w14:paraId="032022F4" w14:textId="77777777" w:rsidR="00633C9A" w:rsidRPr="00602DA1" w:rsidRDefault="00633C9A" w:rsidP="00610656">
      <w:pPr>
        <w:spacing w:before="0" w:after="0"/>
        <w:rPr>
          <w:color w:val="000000" w:themeColor="text1"/>
          <w:sz w:val="22"/>
          <w:szCs w:val="22"/>
        </w:rPr>
      </w:pPr>
    </w:p>
    <w:p w14:paraId="02E9AED4" w14:textId="77777777" w:rsidR="00633C9A" w:rsidRPr="00602DA1"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602DA1">
        <w:rPr>
          <w:b/>
          <w:color w:val="000000" w:themeColor="text1"/>
          <w:sz w:val="22"/>
        </w:rPr>
        <w:t>18.</w:t>
      </w:r>
      <w:r w:rsidRPr="00602DA1">
        <w:rPr>
          <w:b/>
          <w:color w:val="000000" w:themeColor="text1"/>
          <w:sz w:val="22"/>
        </w:rPr>
        <w:tab/>
        <w:t>JEDINSTVENI IDENTIFIKATOR – PODACI ČITLJIVI LJUDSKIM OKOM</w:t>
      </w:r>
    </w:p>
    <w:p w14:paraId="59E4B9BB" w14:textId="77777777" w:rsidR="00C67E56" w:rsidRPr="008F6728" w:rsidRDefault="00C67E56" w:rsidP="00170016">
      <w:pPr>
        <w:pStyle w:val="SynchrogenixBodyText"/>
        <w:spacing w:before="0" w:after="0"/>
        <w:ind w:left="567" w:hanging="567"/>
        <w:rPr>
          <w:color w:val="000000" w:themeColor="text1"/>
          <w:sz w:val="22"/>
          <w:szCs w:val="22"/>
        </w:rPr>
        <w:sectPr w:rsidR="00C67E56" w:rsidRPr="008F6728" w:rsidSect="004572BF">
          <w:pgSz w:w="11907" w:h="16841"/>
          <w:pgMar w:top="1134" w:right="1418" w:bottom="1134" w:left="1418" w:header="720" w:footer="706" w:gutter="0"/>
          <w:cols w:space="720"/>
          <w:sectPrChange w:id="140" w:author="Review HR" w:date="2025-07-29T19:29:00Z">
            <w:sectPr w:rsidR="00C67E56" w:rsidRPr="008F6728" w:rsidSect="004572BF">
              <w:pgSz w:w="11906"/>
              <w:pgMar w:top="1440" w:right="1440" w:bottom="1440" w:left="1440" w:header="720" w:footer="706" w:gutter="0"/>
            </w:sectPr>
          </w:sectPrChange>
        </w:sectPr>
      </w:pPr>
    </w:p>
    <w:p w14:paraId="36B62D0C" w14:textId="77777777" w:rsidR="008805BA" w:rsidRPr="00602DA1" w:rsidRDefault="008805BA" w:rsidP="00610656">
      <w:pPr>
        <w:spacing w:before="0" w:after="0"/>
        <w:ind w:right="9" w:hanging="10"/>
        <w:rPr>
          <w:rFonts w:eastAsia="Times New Roman"/>
          <w:color w:val="000000" w:themeColor="text1"/>
          <w:sz w:val="22"/>
          <w:szCs w:val="22"/>
        </w:rPr>
      </w:pPr>
    </w:p>
    <w:p w14:paraId="05EAE9B3" w14:textId="603C54F1" w:rsidR="008805BA" w:rsidRPr="00602DA1" w:rsidRDefault="008805BA" w:rsidP="00610656">
      <w:pPr>
        <w:spacing w:before="0" w:after="0"/>
        <w:ind w:right="9" w:hanging="10"/>
        <w:rPr>
          <w:rFonts w:eastAsia="Times New Roman"/>
          <w:color w:val="000000" w:themeColor="text1"/>
          <w:sz w:val="22"/>
          <w:szCs w:val="22"/>
        </w:rPr>
      </w:pPr>
    </w:p>
    <w:p w14:paraId="059385F5" w14:textId="0786CAC5" w:rsidR="00A3231F" w:rsidRPr="00602DA1" w:rsidRDefault="00A3231F" w:rsidP="00610656">
      <w:pPr>
        <w:spacing w:before="0" w:after="0"/>
        <w:ind w:right="9" w:hanging="10"/>
        <w:rPr>
          <w:rFonts w:eastAsia="Times New Roman"/>
          <w:color w:val="000000" w:themeColor="text1"/>
          <w:sz w:val="22"/>
          <w:szCs w:val="22"/>
        </w:rPr>
      </w:pPr>
    </w:p>
    <w:p w14:paraId="591D94F9" w14:textId="5EE8F124" w:rsidR="00A3231F" w:rsidRPr="00602DA1" w:rsidRDefault="00A3231F" w:rsidP="00610656">
      <w:pPr>
        <w:spacing w:before="0" w:after="0"/>
        <w:ind w:right="9" w:hanging="10"/>
        <w:rPr>
          <w:rFonts w:eastAsia="Times New Roman"/>
          <w:color w:val="000000" w:themeColor="text1"/>
          <w:sz w:val="22"/>
          <w:szCs w:val="22"/>
        </w:rPr>
      </w:pPr>
    </w:p>
    <w:p w14:paraId="2977E65E" w14:textId="77CD7A63" w:rsidR="00A3231F" w:rsidRPr="00602DA1" w:rsidRDefault="00A3231F" w:rsidP="00610656">
      <w:pPr>
        <w:spacing w:before="0" w:after="0"/>
        <w:ind w:right="9" w:hanging="10"/>
        <w:rPr>
          <w:rFonts w:eastAsia="Times New Roman"/>
          <w:color w:val="000000" w:themeColor="text1"/>
          <w:sz w:val="22"/>
          <w:szCs w:val="22"/>
        </w:rPr>
      </w:pPr>
    </w:p>
    <w:p w14:paraId="20DD2ACB" w14:textId="5FBF66EA" w:rsidR="00A3231F" w:rsidRPr="00602DA1" w:rsidRDefault="00A3231F" w:rsidP="00610656">
      <w:pPr>
        <w:spacing w:before="0" w:after="0"/>
        <w:ind w:right="9" w:hanging="10"/>
        <w:rPr>
          <w:rFonts w:eastAsia="Times New Roman"/>
          <w:color w:val="000000" w:themeColor="text1"/>
          <w:sz w:val="22"/>
          <w:szCs w:val="22"/>
        </w:rPr>
      </w:pPr>
    </w:p>
    <w:p w14:paraId="4CDC0F8D" w14:textId="314D6752" w:rsidR="00A3231F" w:rsidRPr="00602DA1" w:rsidRDefault="00A3231F" w:rsidP="00610656">
      <w:pPr>
        <w:spacing w:before="0" w:after="0"/>
        <w:ind w:right="9" w:hanging="10"/>
        <w:rPr>
          <w:rFonts w:eastAsia="Times New Roman"/>
          <w:color w:val="000000" w:themeColor="text1"/>
          <w:sz w:val="22"/>
          <w:szCs w:val="22"/>
        </w:rPr>
      </w:pPr>
    </w:p>
    <w:p w14:paraId="01817921" w14:textId="5F108D46" w:rsidR="00A3231F" w:rsidRPr="00602DA1" w:rsidRDefault="00A3231F" w:rsidP="00610656">
      <w:pPr>
        <w:spacing w:before="0" w:after="0"/>
        <w:ind w:right="9" w:hanging="10"/>
        <w:rPr>
          <w:rFonts w:eastAsia="Times New Roman"/>
          <w:color w:val="000000" w:themeColor="text1"/>
          <w:sz w:val="22"/>
          <w:szCs w:val="22"/>
        </w:rPr>
      </w:pPr>
    </w:p>
    <w:p w14:paraId="1908AFAB" w14:textId="7D47EE03" w:rsidR="00A3231F" w:rsidRPr="00602DA1" w:rsidRDefault="00A3231F" w:rsidP="00610656">
      <w:pPr>
        <w:spacing w:before="0" w:after="0"/>
        <w:ind w:right="9" w:hanging="10"/>
        <w:rPr>
          <w:rFonts w:eastAsia="Times New Roman"/>
          <w:color w:val="000000" w:themeColor="text1"/>
          <w:sz w:val="22"/>
          <w:szCs w:val="22"/>
        </w:rPr>
      </w:pPr>
    </w:p>
    <w:p w14:paraId="4B82E073" w14:textId="76E98340" w:rsidR="00A3231F" w:rsidRPr="00602DA1" w:rsidRDefault="00A3231F" w:rsidP="00610656">
      <w:pPr>
        <w:spacing w:before="0" w:after="0"/>
        <w:ind w:right="9" w:hanging="10"/>
        <w:rPr>
          <w:rFonts w:eastAsia="Times New Roman"/>
          <w:color w:val="000000" w:themeColor="text1"/>
          <w:sz w:val="22"/>
          <w:szCs w:val="22"/>
        </w:rPr>
      </w:pPr>
    </w:p>
    <w:p w14:paraId="775D2888" w14:textId="4BE8D407" w:rsidR="00A3231F" w:rsidRPr="00602DA1" w:rsidRDefault="00A3231F" w:rsidP="00610656">
      <w:pPr>
        <w:spacing w:before="0" w:after="0"/>
        <w:ind w:right="9" w:hanging="10"/>
        <w:rPr>
          <w:rFonts w:eastAsia="Times New Roman"/>
          <w:color w:val="000000" w:themeColor="text1"/>
          <w:sz w:val="22"/>
          <w:szCs w:val="22"/>
        </w:rPr>
      </w:pPr>
    </w:p>
    <w:p w14:paraId="3E1AFCAA" w14:textId="2C5BE3B8" w:rsidR="00A3231F" w:rsidRPr="00602DA1" w:rsidRDefault="00A3231F" w:rsidP="00610656">
      <w:pPr>
        <w:spacing w:before="0" w:after="0"/>
        <w:ind w:right="9" w:hanging="10"/>
        <w:rPr>
          <w:rFonts w:eastAsia="Times New Roman"/>
          <w:color w:val="000000" w:themeColor="text1"/>
          <w:sz w:val="22"/>
          <w:szCs w:val="22"/>
        </w:rPr>
      </w:pPr>
    </w:p>
    <w:p w14:paraId="5C3BDB24" w14:textId="7F52D0FC" w:rsidR="00A3231F" w:rsidRPr="00602DA1" w:rsidRDefault="00A3231F" w:rsidP="00610656">
      <w:pPr>
        <w:spacing w:before="0" w:after="0"/>
        <w:ind w:right="9" w:hanging="10"/>
        <w:rPr>
          <w:rFonts w:eastAsia="Times New Roman"/>
          <w:color w:val="000000" w:themeColor="text1"/>
          <w:sz w:val="22"/>
          <w:szCs w:val="22"/>
        </w:rPr>
      </w:pPr>
    </w:p>
    <w:p w14:paraId="27285CBE" w14:textId="527AAEFA" w:rsidR="00A3231F" w:rsidRPr="00602DA1" w:rsidRDefault="00A3231F" w:rsidP="00610656">
      <w:pPr>
        <w:spacing w:before="0" w:after="0"/>
        <w:ind w:right="9" w:hanging="10"/>
        <w:rPr>
          <w:rFonts w:eastAsia="Times New Roman"/>
          <w:color w:val="000000" w:themeColor="text1"/>
          <w:sz w:val="22"/>
          <w:szCs w:val="22"/>
        </w:rPr>
      </w:pPr>
    </w:p>
    <w:p w14:paraId="47979160" w14:textId="1CB0E093" w:rsidR="00A3231F" w:rsidRPr="00602DA1" w:rsidRDefault="00A3231F" w:rsidP="00610656">
      <w:pPr>
        <w:spacing w:before="0" w:after="0"/>
        <w:ind w:right="9" w:hanging="10"/>
        <w:rPr>
          <w:rFonts w:eastAsia="Times New Roman"/>
          <w:color w:val="000000" w:themeColor="text1"/>
          <w:sz w:val="22"/>
          <w:szCs w:val="22"/>
        </w:rPr>
      </w:pPr>
    </w:p>
    <w:p w14:paraId="48A432EE" w14:textId="5E42B1E5" w:rsidR="00A3231F" w:rsidRPr="00602DA1" w:rsidRDefault="00A3231F" w:rsidP="00610656">
      <w:pPr>
        <w:spacing w:before="0" w:after="0"/>
        <w:ind w:right="9" w:hanging="10"/>
        <w:rPr>
          <w:rFonts w:eastAsia="Times New Roman"/>
          <w:color w:val="000000" w:themeColor="text1"/>
          <w:sz w:val="22"/>
          <w:szCs w:val="22"/>
        </w:rPr>
      </w:pPr>
    </w:p>
    <w:p w14:paraId="3FAF8B70" w14:textId="4C851B15" w:rsidR="00A3231F" w:rsidRPr="00602DA1" w:rsidRDefault="00A3231F" w:rsidP="00610656">
      <w:pPr>
        <w:spacing w:before="0" w:after="0"/>
        <w:ind w:right="9" w:hanging="10"/>
        <w:rPr>
          <w:rFonts w:eastAsia="Times New Roman"/>
          <w:color w:val="000000" w:themeColor="text1"/>
          <w:sz w:val="22"/>
          <w:szCs w:val="22"/>
        </w:rPr>
      </w:pPr>
    </w:p>
    <w:p w14:paraId="296CD4D7" w14:textId="4F2DF846" w:rsidR="00A3231F" w:rsidRPr="00602DA1" w:rsidRDefault="00A3231F" w:rsidP="00610656">
      <w:pPr>
        <w:spacing w:before="0" w:after="0"/>
        <w:ind w:right="9" w:hanging="10"/>
        <w:rPr>
          <w:rFonts w:eastAsia="Times New Roman"/>
          <w:color w:val="000000" w:themeColor="text1"/>
          <w:sz w:val="22"/>
          <w:szCs w:val="22"/>
        </w:rPr>
      </w:pPr>
    </w:p>
    <w:p w14:paraId="319A69CD" w14:textId="0BD9A52F" w:rsidR="00A3231F" w:rsidRPr="00602DA1" w:rsidRDefault="00A3231F" w:rsidP="00610656">
      <w:pPr>
        <w:spacing w:before="0" w:after="0"/>
        <w:ind w:right="9" w:hanging="10"/>
        <w:rPr>
          <w:rFonts w:eastAsia="Times New Roman"/>
          <w:color w:val="000000" w:themeColor="text1"/>
          <w:sz w:val="22"/>
          <w:szCs w:val="22"/>
        </w:rPr>
      </w:pPr>
    </w:p>
    <w:p w14:paraId="37A2A908" w14:textId="763B7125" w:rsidR="00A3231F" w:rsidRPr="00602DA1" w:rsidRDefault="00A3231F" w:rsidP="00610656">
      <w:pPr>
        <w:spacing w:before="0" w:after="0"/>
        <w:ind w:right="9" w:hanging="10"/>
        <w:rPr>
          <w:rFonts w:eastAsia="Times New Roman"/>
          <w:color w:val="000000" w:themeColor="text1"/>
          <w:sz w:val="22"/>
          <w:szCs w:val="22"/>
        </w:rPr>
      </w:pPr>
    </w:p>
    <w:p w14:paraId="61707F17" w14:textId="33C88FDD" w:rsidR="00A3231F" w:rsidRPr="00602DA1" w:rsidRDefault="00A3231F" w:rsidP="00610656">
      <w:pPr>
        <w:spacing w:before="0" w:after="0"/>
        <w:ind w:right="9" w:hanging="10"/>
        <w:rPr>
          <w:rFonts w:eastAsia="Times New Roman"/>
          <w:color w:val="000000" w:themeColor="text1"/>
          <w:sz w:val="22"/>
          <w:szCs w:val="22"/>
        </w:rPr>
      </w:pPr>
    </w:p>
    <w:p w14:paraId="3043EA73" w14:textId="38861D76" w:rsidR="00A3231F" w:rsidRPr="00602DA1" w:rsidRDefault="00A3231F" w:rsidP="00610656">
      <w:pPr>
        <w:spacing w:before="0" w:after="0"/>
        <w:ind w:right="9" w:hanging="10"/>
        <w:rPr>
          <w:rFonts w:eastAsia="Times New Roman"/>
          <w:color w:val="000000" w:themeColor="text1"/>
          <w:sz w:val="22"/>
          <w:szCs w:val="22"/>
        </w:rPr>
      </w:pPr>
    </w:p>
    <w:p w14:paraId="0C250FFD" w14:textId="77777777" w:rsidR="00A3231F" w:rsidRPr="00602DA1" w:rsidRDefault="00A3231F" w:rsidP="00610656">
      <w:pPr>
        <w:spacing w:before="0" w:after="0"/>
      </w:pPr>
    </w:p>
    <w:p w14:paraId="20141E51" w14:textId="77777777" w:rsidR="008805BA" w:rsidRPr="00602DA1" w:rsidRDefault="00A92E2C" w:rsidP="00610656">
      <w:pPr>
        <w:pStyle w:val="TitleA"/>
        <w:spacing w:before="0" w:after="0"/>
      </w:pPr>
      <w:r w:rsidRPr="00602DA1">
        <w:t>B. UPUTA O LIJEKU</w:t>
      </w:r>
    </w:p>
    <w:p w14:paraId="3EDBDC4C" w14:textId="77777777" w:rsidR="00661B59" w:rsidRPr="00602DA1" w:rsidRDefault="00A92E2C" w:rsidP="00610656">
      <w:pPr>
        <w:pStyle w:val="TitleC"/>
        <w:numPr>
          <w:ilvl w:val="0"/>
          <w:numId w:val="0"/>
        </w:numPr>
        <w:ind w:left="360"/>
        <w:rPr>
          <w:b w:val="0"/>
          <w:color w:val="000000" w:themeColor="text1"/>
        </w:rPr>
      </w:pPr>
      <w:r w:rsidRPr="00602DA1">
        <w:br w:type="page"/>
      </w:r>
    </w:p>
    <w:p w14:paraId="139F2568" w14:textId="77777777" w:rsidR="0037619E" w:rsidRPr="00602DA1" w:rsidRDefault="00A92E2C" w:rsidP="00610656">
      <w:pPr>
        <w:spacing w:before="0" w:after="0"/>
        <w:ind w:right="9" w:hanging="10"/>
        <w:jc w:val="center"/>
        <w:rPr>
          <w:rFonts w:eastAsia="Times New Roman"/>
          <w:color w:val="000000" w:themeColor="text1"/>
          <w:sz w:val="22"/>
          <w:szCs w:val="22"/>
        </w:rPr>
      </w:pPr>
      <w:r w:rsidRPr="00602DA1">
        <w:rPr>
          <w:b/>
          <w:color w:val="000000" w:themeColor="text1"/>
          <w:sz w:val="22"/>
        </w:rPr>
        <w:lastRenderedPageBreak/>
        <w:t>Uputa o lijeku: Informacije za bolesnika</w:t>
      </w:r>
    </w:p>
    <w:p w14:paraId="213F5D57" w14:textId="77777777" w:rsidR="00670555" w:rsidRPr="00602DA1" w:rsidRDefault="00670555" w:rsidP="00610656">
      <w:pPr>
        <w:spacing w:before="0" w:after="0"/>
        <w:ind w:right="79" w:hanging="10"/>
        <w:jc w:val="center"/>
        <w:rPr>
          <w:rFonts w:eastAsia="Times New Roman"/>
          <w:color w:val="000000" w:themeColor="text1"/>
          <w:sz w:val="22"/>
          <w:szCs w:val="22"/>
        </w:rPr>
      </w:pPr>
    </w:p>
    <w:p w14:paraId="2858A913" w14:textId="36EFFEB9" w:rsidR="0037619E" w:rsidRPr="00602DA1" w:rsidRDefault="00CB128F" w:rsidP="00610656">
      <w:pPr>
        <w:spacing w:before="0" w:after="0"/>
        <w:ind w:right="288" w:hanging="10"/>
        <w:jc w:val="center"/>
        <w:outlineLvl w:val="1"/>
        <w:rPr>
          <w:rFonts w:eastAsia="Times New Roman"/>
          <w:color w:val="000000" w:themeColor="text1"/>
          <w:sz w:val="22"/>
          <w:szCs w:val="22"/>
        </w:rPr>
      </w:pPr>
      <w:r w:rsidRPr="33229CF3">
        <w:rPr>
          <w:b/>
          <w:bCs/>
          <w:color w:val="000000" w:themeColor="text1"/>
          <w:sz w:val="22"/>
          <w:szCs w:val="22"/>
        </w:rPr>
        <w:t>Cejemly 600 mg koncentrat za otopinu za infuziju</w:t>
      </w:r>
    </w:p>
    <w:p w14:paraId="6C5AF7E5" w14:textId="77777777" w:rsidR="0037619E" w:rsidRPr="00602DA1" w:rsidRDefault="00A92E2C" w:rsidP="00610656">
      <w:pPr>
        <w:spacing w:before="0" w:after="0"/>
        <w:ind w:right="133" w:hanging="10"/>
        <w:jc w:val="center"/>
        <w:rPr>
          <w:rFonts w:eastAsia="Times New Roman"/>
          <w:color w:val="000000" w:themeColor="text1"/>
          <w:sz w:val="22"/>
          <w:szCs w:val="22"/>
        </w:rPr>
      </w:pPr>
      <w:r w:rsidRPr="00602DA1">
        <w:rPr>
          <w:color w:val="000000" w:themeColor="text1"/>
          <w:sz w:val="22"/>
        </w:rPr>
        <w:t>sugemalimab</w:t>
      </w:r>
    </w:p>
    <w:p w14:paraId="78E4FCA8" w14:textId="77777777" w:rsidR="0037619E" w:rsidRPr="00602DA1" w:rsidRDefault="0037619E" w:rsidP="00610656">
      <w:pPr>
        <w:spacing w:before="0" w:after="0"/>
        <w:rPr>
          <w:rFonts w:eastAsia="Times New Roman"/>
          <w:color w:val="000000" w:themeColor="text1"/>
          <w:sz w:val="22"/>
          <w:szCs w:val="22"/>
        </w:rPr>
      </w:pPr>
    </w:p>
    <w:p w14:paraId="03BDAB9A" w14:textId="77777777" w:rsidR="00D33C17" w:rsidRPr="00602DA1" w:rsidRDefault="00A92E2C" w:rsidP="00234202">
      <w:pPr>
        <w:spacing w:before="0" w:after="0"/>
        <w:rPr>
          <w:color w:val="000000" w:themeColor="text1"/>
          <w:sz w:val="22"/>
          <w:szCs w:val="22"/>
        </w:rPr>
      </w:pPr>
      <w:r w:rsidRPr="00602DA1">
        <w:rPr>
          <w:noProof/>
          <w:color w:val="000000" w:themeColor="text1"/>
          <w:sz w:val="22"/>
          <w:lang w:eastAsia="hr-HR"/>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4"/>
                    <a:stretch>
                      <a:fillRect/>
                    </a:stretch>
                  </pic:blipFill>
                  <pic:spPr>
                    <a:xfrm>
                      <a:off x="0" y="0"/>
                      <a:ext cx="200983" cy="160490"/>
                    </a:xfrm>
                    <a:prstGeom prst="rect">
                      <a:avLst/>
                    </a:prstGeom>
                  </pic:spPr>
                </pic:pic>
              </a:graphicData>
            </a:graphic>
          </wp:inline>
        </w:drawing>
      </w:r>
      <w:r w:rsidRPr="00602DA1">
        <w:t xml:space="preserve"> </w:t>
      </w:r>
      <w:r w:rsidRPr="00602DA1">
        <w:rPr>
          <w:color w:val="000000" w:themeColor="text1"/>
          <w:sz w:val="22"/>
        </w:rPr>
        <w:t>Ovaj je lijek pod dodatnim praćenjem. Time se omogućuje brzo otkrivanje novih sigurnosnih informacija. Prijavom svih sumnji na nuspojavu i Vi možete pomoći. Za postupak prijavljivanja nuspojava, pogledajte dio 4.</w:t>
      </w:r>
    </w:p>
    <w:p w14:paraId="1E6CDC15" w14:textId="77777777" w:rsidR="004B3B0E" w:rsidRPr="00602DA1" w:rsidRDefault="004B3B0E" w:rsidP="00234202">
      <w:pPr>
        <w:spacing w:before="0" w:after="0"/>
        <w:ind w:left="274" w:hanging="274"/>
        <w:rPr>
          <w:rFonts w:eastAsia="Times New Roman"/>
          <w:color w:val="000000" w:themeColor="text1"/>
          <w:sz w:val="22"/>
          <w:szCs w:val="22"/>
          <w:lang w:eastAsia="en-GB"/>
        </w:rPr>
      </w:pPr>
    </w:p>
    <w:p w14:paraId="1B81DD4A" w14:textId="77777777" w:rsidR="00FB0B2F" w:rsidRDefault="00A92E2C" w:rsidP="00234202">
      <w:pPr>
        <w:spacing w:before="0" w:after="0"/>
        <w:ind w:left="10" w:hanging="10"/>
        <w:rPr>
          <w:color w:val="000000" w:themeColor="text1"/>
          <w:sz w:val="22"/>
        </w:rPr>
      </w:pPr>
      <w:r w:rsidRPr="00602DA1">
        <w:rPr>
          <w:b/>
          <w:color w:val="000000" w:themeColor="text1"/>
          <w:sz w:val="22"/>
        </w:rPr>
        <w:t>Pažljivo pročitajte cijelu uputu prije nego Vam se počne davati ovaj lijek jer sadrži Vama važne podatke.</w:t>
      </w:r>
    </w:p>
    <w:p w14:paraId="34121EC3" w14:textId="7A75FD43" w:rsidR="0037619E" w:rsidRPr="00E02848" w:rsidRDefault="00A92E2C" w:rsidP="00E02848">
      <w:pPr>
        <w:numPr>
          <w:ilvl w:val="0"/>
          <w:numId w:val="48"/>
        </w:numPr>
        <w:spacing w:before="0" w:after="0"/>
        <w:ind w:left="567" w:right="-2" w:hanging="567"/>
        <w:rPr>
          <w:rFonts w:eastAsia="Times New Roman"/>
          <w:sz w:val="22"/>
          <w:szCs w:val="20"/>
          <w:lang w:eastAsia="hr-HR" w:bidi="hr-HR"/>
        </w:rPr>
      </w:pPr>
      <w:r w:rsidRPr="00E02848">
        <w:rPr>
          <w:rFonts w:eastAsia="Times New Roman"/>
          <w:sz w:val="22"/>
          <w:szCs w:val="20"/>
          <w:lang w:eastAsia="hr-HR" w:bidi="hr-HR"/>
        </w:rPr>
        <w:t>Sačuvajte ovu uputu. Možda ćete je trebati ponovno pročitati.</w:t>
      </w:r>
    </w:p>
    <w:p w14:paraId="3632DFBB" w14:textId="07CAD153" w:rsidR="008D0B69" w:rsidRPr="00E02848" w:rsidRDefault="00A92E2C" w:rsidP="00E02848">
      <w:pPr>
        <w:numPr>
          <w:ilvl w:val="0"/>
          <w:numId w:val="48"/>
        </w:numPr>
        <w:spacing w:before="0" w:after="0"/>
        <w:ind w:left="567" w:right="-2" w:hanging="567"/>
        <w:rPr>
          <w:rFonts w:eastAsia="Times New Roman"/>
          <w:sz w:val="22"/>
          <w:szCs w:val="20"/>
          <w:lang w:eastAsia="hr-HR" w:bidi="hr-HR"/>
        </w:rPr>
      </w:pPr>
      <w:r w:rsidRPr="00E02848">
        <w:rPr>
          <w:rFonts w:eastAsia="Times New Roman"/>
          <w:sz w:val="22"/>
          <w:szCs w:val="20"/>
          <w:lang w:eastAsia="hr-HR" w:bidi="hr-HR"/>
        </w:rPr>
        <w:t>Važno je da tijekom liječenja uvijek imate sa sobom Karticu za bolesnika.</w:t>
      </w:r>
    </w:p>
    <w:p w14:paraId="58BDC7F2" w14:textId="77777777" w:rsidR="0037619E" w:rsidRPr="00E02848" w:rsidRDefault="00A92E2C" w:rsidP="00E02848">
      <w:pPr>
        <w:numPr>
          <w:ilvl w:val="0"/>
          <w:numId w:val="48"/>
        </w:numPr>
        <w:spacing w:before="0" w:after="0"/>
        <w:ind w:left="567" w:right="-2" w:hanging="567"/>
        <w:rPr>
          <w:rFonts w:eastAsia="Times New Roman"/>
          <w:sz w:val="22"/>
          <w:szCs w:val="20"/>
          <w:lang w:eastAsia="hr-HR" w:bidi="hr-HR"/>
        </w:rPr>
      </w:pPr>
      <w:r w:rsidRPr="00E02848">
        <w:rPr>
          <w:rFonts w:eastAsia="Times New Roman"/>
          <w:sz w:val="22"/>
          <w:szCs w:val="20"/>
          <w:lang w:eastAsia="hr-HR" w:bidi="hr-HR"/>
        </w:rPr>
        <w:t>Ako imate dodatnih pitanja, obratite se liječniku ili medicinskoj sestri.</w:t>
      </w:r>
    </w:p>
    <w:p w14:paraId="03AC85E7" w14:textId="77777777" w:rsidR="0037619E" w:rsidRPr="00E02848" w:rsidRDefault="00A92E2C" w:rsidP="00E02848">
      <w:pPr>
        <w:numPr>
          <w:ilvl w:val="0"/>
          <w:numId w:val="48"/>
        </w:numPr>
        <w:spacing w:before="0" w:after="0"/>
        <w:ind w:left="567" w:right="-2" w:hanging="567"/>
        <w:rPr>
          <w:rFonts w:eastAsia="Times New Roman"/>
          <w:sz w:val="22"/>
          <w:szCs w:val="20"/>
          <w:lang w:eastAsia="hr-HR" w:bidi="hr-HR"/>
        </w:rPr>
      </w:pPr>
      <w:r w:rsidRPr="00E02848">
        <w:rPr>
          <w:rFonts w:eastAsia="Times New Roman"/>
          <w:sz w:val="22"/>
          <w:szCs w:val="20"/>
          <w:lang w:eastAsia="hr-HR" w:bidi="hr-HR"/>
        </w:rPr>
        <w:t>Ako primijetite bilo koju nuspojavu, potrebno je obavijestiti liječnika. To uključuje i svaku moguću nuspojavu koja nije navedena u ovoj uputi. Pogledajte dio 4.</w:t>
      </w:r>
    </w:p>
    <w:p w14:paraId="0C99B37B" w14:textId="77777777" w:rsidR="0037619E" w:rsidRPr="00602DA1" w:rsidRDefault="0037619E" w:rsidP="00610656">
      <w:pPr>
        <w:spacing w:before="0" w:after="0"/>
        <w:rPr>
          <w:rFonts w:eastAsia="Times New Roman"/>
          <w:color w:val="000000" w:themeColor="text1"/>
          <w:sz w:val="22"/>
          <w:szCs w:val="22"/>
        </w:rPr>
      </w:pPr>
    </w:p>
    <w:p w14:paraId="7F8730E0" w14:textId="77777777" w:rsidR="009B280F" w:rsidRPr="00602DA1" w:rsidRDefault="00A92E2C" w:rsidP="00610656">
      <w:pPr>
        <w:keepNext/>
        <w:keepLines/>
        <w:spacing w:before="0" w:after="0"/>
        <w:ind w:left="-15" w:right="9"/>
        <w:outlineLvl w:val="1"/>
        <w:rPr>
          <w:rFonts w:eastAsia="Times New Roman"/>
          <w:b/>
          <w:color w:val="000000" w:themeColor="text1"/>
          <w:sz w:val="22"/>
          <w:szCs w:val="22"/>
        </w:rPr>
      </w:pPr>
      <w:r w:rsidRPr="00602DA1">
        <w:rPr>
          <w:b/>
          <w:color w:val="000000" w:themeColor="text1"/>
          <w:sz w:val="22"/>
        </w:rPr>
        <w:t>Što se nalazi u ovoj uputi:</w:t>
      </w:r>
    </w:p>
    <w:p w14:paraId="006AEE40" w14:textId="77777777" w:rsidR="009B280F" w:rsidRPr="00602DA1" w:rsidRDefault="009B280F" w:rsidP="00610656">
      <w:pPr>
        <w:spacing w:before="0" w:after="0"/>
        <w:rPr>
          <w:rFonts w:eastAsia="Times New Roman"/>
          <w:color w:val="000000" w:themeColor="text1"/>
          <w:sz w:val="22"/>
          <w:szCs w:val="22"/>
        </w:rPr>
      </w:pPr>
    </w:p>
    <w:p w14:paraId="2142BDE1" w14:textId="69D7DE68" w:rsidR="009B280F" w:rsidRPr="00602DA1" w:rsidRDefault="00A3231F" w:rsidP="00610656">
      <w:pPr>
        <w:spacing w:before="0" w:after="0"/>
        <w:ind w:left="567" w:hanging="567"/>
        <w:rPr>
          <w:rFonts w:eastAsia="Times New Roman"/>
          <w:color w:val="000000" w:themeColor="text1"/>
          <w:sz w:val="22"/>
          <w:szCs w:val="22"/>
        </w:rPr>
      </w:pPr>
      <w:r w:rsidRPr="33229CF3">
        <w:rPr>
          <w:color w:val="000000" w:themeColor="text1"/>
          <w:sz w:val="22"/>
          <w:szCs w:val="22"/>
        </w:rPr>
        <w:t>1.</w:t>
      </w:r>
      <w:r>
        <w:tab/>
      </w:r>
      <w:r w:rsidRPr="33229CF3">
        <w:rPr>
          <w:color w:val="000000" w:themeColor="text1"/>
          <w:sz w:val="22"/>
          <w:szCs w:val="22"/>
        </w:rPr>
        <w:t>Što je Cejemly i za što se koristi</w:t>
      </w:r>
    </w:p>
    <w:p w14:paraId="187B3629" w14:textId="1BF745D8" w:rsidR="009B280F" w:rsidRPr="00602DA1" w:rsidRDefault="00A3231F" w:rsidP="00610656">
      <w:pPr>
        <w:spacing w:before="0" w:after="0"/>
        <w:ind w:left="567" w:hanging="567"/>
        <w:rPr>
          <w:rFonts w:eastAsia="Times New Roman"/>
          <w:color w:val="000000" w:themeColor="text1"/>
          <w:sz w:val="22"/>
          <w:szCs w:val="22"/>
        </w:rPr>
      </w:pPr>
      <w:r w:rsidRPr="33229CF3">
        <w:rPr>
          <w:color w:val="000000" w:themeColor="text1"/>
          <w:sz w:val="22"/>
          <w:szCs w:val="22"/>
        </w:rPr>
        <w:t>2.</w:t>
      </w:r>
      <w:r>
        <w:tab/>
      </w:r>
      <w:r w:rsidRPr="33229CF3">
        <w:rPr>
          <w:color w:val="000000" w:themeColor="text1"/>
          <w:sz w:val="22"/>
          <w:szCs w:val="22"/>
        </w:rPr>
        <w:t>Što morate znati prije nego počnete primjenjivati Cejemly</w:t>
      </w:r>
    </w:p>
    <w:p w14:paraId="5BB44A39" w14:textId="5B59A8D3" w:rsidR="00FB0B2F" w:rsidRDefault="00A3231F" w:rsidP="33229CF3">
      <w:pPr>
        <w:spacing w:before="0" w:after="0"/>
        <w:ind w:left="567" w:hanging="567"/>
        <w:rPr>
          <w:color w:val="000000" w:themeColor="text1"/>
          <w:sz w:val="22"/>
          <w:szCs w:val="22"/>
        </w:rPr>
      </w:pPr>
      <w:r w:rsidRPr="33229CF3">
        <w:rPr>
          <w:color w:val="000000" w:themeColor="text1"/>
          <w:sz w:val="22"/>
          <w:szCs w:val="22"/>
        </w:rPr>
        <w:t>3.</w:t>
      </w:r>
      <w:r>
        <w:tab/>
      </w:r>
      <w:r w:rsidRPr="33229CF3">
        <w:rPr>
          <w:color w:val="000000" w:themeColor="text1"/>
          <w:sz w:val="22"/>
          <w:szCs w:val="22"/>
        </w:rPr>
        <w:t>Kako se daje Cejemly</w:t>
      </w:r>
    </w:p>
    <w:p w14:paraId="38BFA3AD" w14:textId="601333BA" w:rsidR="009B280F" w:rsidRPr="00602DA1" w:rsidRDefault="00A3231F" w:rsidP="00610656">
      <w:pPr>
        <w:spacing w:before="0" w:after="0"/>
        <w:ind w:left="567" w:hanging="567"/>
        <w:rPr>
          <w:rFonts w:eastAsia="Times New Roman"/>
          <w:color w:val="000000" w:themeColor="text1"/>
          <w:sz w:val="22"/>
          <w:szCs w:val="22"/>
        </w:rPr>
      </w:pPr>
      <w:r w:rsidRPr="00602DA1">
        <w:rPr>
          <w:color w:val="000000" w:themeColor="text1"/>
          <w:sz w:val="22"/>
        </w:rPr>
        <w:t>4.</w:t>
      </w:r>
      <w:r w:rsidRPr="00602DA1">
        <w:rPr>
          <w:color w:val="000000" w:themeColor="text1"/>
          <w:sz w:val="22"/>
        </w:rPr>
        <w:tab/>
        <w:t>Moguće nuspojave</w:t>
      </w:r>
    </w:p>
    <w:p w14:paraId="2AF702B5" w14:textId="3EAA3568" w:rsidR="009B280F" w:rsidRPr="00602DA1" w:rsidRDefault="00A3231F" w:rsidP="00610656">
      <w:pPr>
        <w:spacing w:before="0" w:after="0"/>
        <w:ind w:left="567" w:hanging="567"/>
        <w:rPr>
          <w:rFonts w:eastAsia="Times New Roman"/>
          <w:color w:val="000000" w:themeColor="text1"/>
          <w:sz w:val="22"/>
          <w:szCs w:val="22"/>
        </w:rPr>
      </w:pPr>
      <w:r w:rsidRPr="33229CF3">
        <w:rPr>
          <w:color w:val="000000" w:themeColor="text1"/>
          <w:sz w:val="22"/>
          <w:szCs w:val="22"/>
        </w:rPr>
        <w:t>5.</w:t>
      </w:r>
      <w:r>
        <w:tab/>
      </w:r>
      <w:r w:rsidRPr="33229CF3">
        <w:rPr>
          <w:color w:val="000000" w:themeColor="text1"/>
          <w:sz w:val="22"/>
          <w:szCs w:val="22"/>
        </w:rPr>
        <w:t xml:space="preserve">Kako </w:t>
      </w:r>
      <w:r w:rsidR="00F74943" w:rsidRPr="33229CF3">
        <w:rPr>
          <w:color w:val="000000" w:themeColor="text1"/>
          <w:sz w:val="22"/>
          <w:szCs w:val="22"/>
        </w:rPr>
        <w:t>čuvati</w:t>
      </w:r>
      <w:r w:rsidRPr="33229CF3">
        <w:rPr>
          <w:color w:val="000000" w:themeColor="text1"/>
          <w:sz w:val="22"/>
          <w:szCs w:val="22"/>
        </w:rPr>
        <w:t xml:space="preserve"> Cejemly</w:t>
      </w:r>
    </w:p>
    <w:p w14:paraId="612FB1F1" w14:textId="55ED9C6C" w:rsidR="009B280F" w:rsidRPr="00602DA1" w:rsidRDefault="00A3231F" w:rsidP="00610656">
      <w:pPr>
        <w:spacing w:before="0" w:after="0"/>
        <w:ind w:left="567" w:hanging="567"/>
        <w:rPr>
          <w:rFonts w:eastAsia="Times New Roman"/>
          <w:color w:val="000000" w:themeColor="text1"/>
          <w:sz w:val="22"/>
          <w:szCs w:val="22"/>
        </w:rPr>
      </w:pPr>
      <w:r w:rsidRPr="00602DA1">
        <w:rPr>
          <w:color w:val="000000" w:themeColor="text1"/>
          <w:sz w:val="22"/>
        </w:rPr>
        <w:t>6.</w:t>
      </w:r>
      <w:r w:rsidRPr="00602DA1">
        <w:rPr>
          <w:color w:val="000000" w:themeColor="text1"/>
          <w:sz w:val="22"/>
        </w:rPr>
        <w:tab/>
        <w:t>Sadržaj pakiranja i druge informacije</w:t>
      </w:r>
    </w:p>
    <w:p w14:paraId="7DCA62BB" w14:textId="04E30167" w:rsidR="009B280F" w:rsidRPr="00602DA1" w:rsidRDefault="009B280F" w:rsidP="00610656">
      <w:pPr>
        <w:spacing w:before="0" w:after="0"/>
        <w:rPr>
          <w:rFonts w:eastAsia="Times New Roman"/>
          <w:color w:val="000000" w:themeColor="text1"/>
          <w:sz w:val="22"/>
          <w:szCs w:val="22"/>
        </w:rPr>
      </w:pPr>
    </w:p>
    <w:p w14:paraId="13B99181" w14:textId="77777777" w:rsidR="00A3231F" w:rsidRPr="00602DA1" w:rsidRDefault="00A3231F" w:rsidP="00610656">
      <w:pPr>
        <w:spacing w:before="0" w:after="0"/>
        <w:rPr>
          <w:rFonts w:eastAsia="Times New Roman"/>
          <w:color w:val="000000" w:themeColor="text1"/>
          <w:sz w:val="22"/>
          <w:szCs w:val="22"/>
        </w:rPr>
      </w:pPr>
    </w:p>
    <w:p w14:paraId="583AAD9F" w14:textId="1BF81A9E" w:rsidR="009B280F" w:rsidRPr="00602DA1"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33229CF3">
        <w:rPr>
          <w:b/>
          <w:bCs/>
          <w:color w:val="000000" w:themeColor="text1"/>
          <w:sz w:val="22"/>
          <w:szCs w:val="22"/>
        </w:rPr>
        <w:t>1.</w:t>
      </w:r>
      <w:r>
        <w:tab/>
      </w:r>
      <w:r w:rsidRPr="33229CF3">
        <w:rPr>
          <w:b/>
          <w:bCs/>
          <w:color w:val="000000" w:themeColor="text1"/>
          <w:sz w:val="22"/>
          <w:szCs w:val="22"/>
        </w:rPr>
        <w:t>Što je Cejemly i za što se koristi</w:t>
      </w:r>
    </w:p>
    <w:p w14:paraId="5E23992E" w14:textId="77777777" w:rsidR="009B280F" w:rsidRPr="00602DA1" w:rsidRDefault="009B280F" w:rsidP="00610656">
      <w:pPr>
        <w:spacing w:before="0" w:after="0"/>
        <w:rPr>
          <w:rFonts w:eastAsia="Times New Roman"/>
          <w:color w:val="000000" w:themeColor="text1"/>
          <w:sz w:val="22"/>
          <w:szCs w:val="22"/>
        </w:rPr>
      </w:pPr>
    </w:p>
    <w:p w14:paraId="16B8738C" w14:textId="2F29BD41" w:rsidR="009B280F" w:rsidRPr="00602DA1" w:rsidRDefault="00A92E2C" w:rsidP="00610656">
      <w:pPr>
        <w:spacing w:before="0" w:after="0"/>
        <w:rPr>
          <w:rFonts w:eastAsia="Times New Roman"/>
          <w:b/>
          <w:bCs/>
          <w:color w:val="000000" w:themeColor="text1"/>
          <w:sz w:val="22"/>
          <w:szCs w:val="22"/>
        </w:rPr>
      </w:pPr>
      <w:r w:rsidRPr="33229CF3">
        <w:rPr>
          <w:b/>
          <w:bCs/>
          <w:color w:val="000000" w:themeColor="text1"/>
          <w:sz w:val="22"/>
          <w:szCs w:val="22"/>
        </w:rPr>
        <w:t>Što je Cejemly</w:t>
      </w:r>
    </w:p>
    <w:p w14:paraId="3D3582AC" w14:textId="192DBFF9" w:rsidR="009B280F" w:rsidRPr="00602DA1" w:rsidRDefault="00CB128F" w:rsidP="33229CF3">
      <w:pPr>
        <w:spacing w:before="0" w:after="0"/>
        <w:rPr>
          <w:rFonts w:eastAsiaTheme="minorEastAsia"/>
          <w:color w:val="000000" w:themeColor="text1"/>
          <w:sz w:val="22"/>
          <w:szCs w:val="22"/>
        </w:rPr>
      </w:pPr>
      <w:r w:rsidRPr="33229CF3">
        <w:rPr>
          <w:color w:val="000000" w:themeColor="text1"/>
          <w:sz w:val="22"/>
          <w:szCs w:val="22"/>
        </w:rPr>
        <w:t>Lijek Cejemly sadrži djelatnu tvar sugemalimab</w:t>
      </w:r>
      <w:r w:rsidR="00492C23" w:rsidRPr="33229CF3">
        <w:rPr>
          <w:color w:val="000000" w:themeColor="text1"/>
          <w:sz w:val="22"/>
          <w:szCs w:val="22"/>
        </w:rPr>
        <w:t>,</w:t>
      </w:r>
      <w:r w:rsidRPr="33229CF3">
        <w:rPr>
          <w:color w:val="000000" w:themeColor="text1"/>
          <w:sz w:val="22"/>
          <w:szCs w:val="22"/>
        </w:rPr>
        <w:t xml:space="preserve"> monoklonsko protutijelo </w:t>
      </w:r>
      <w:r w:rsidR="00F365BF" w:rsidRPr="33229CF3">
        <w:rPr>
          <w:color w:val="000000" w:themeColor="text1"/>
          <w:sz w:val="22"/>
          <w:szCs w:val="22"/>
        </w:rPr>
        <w:t>(</w:t>
      </w:r>
      <w:r w:rsidRPr="33229CF3">
        <w:rPr>
          <w:color w:val="000000" w:themeColor="text1"/>
          <w:sz w:val="22"/>
          <w:szCs w:val="22"/>
        </w:rPr>
        <w:t>vrsta proteina</w:t>
      </w:r>
      <w:r w:rsidR="00F365BF" w:rsidRPr="33229CF3">
        <w:rPr>
          <w:color w:val="000000" w:themeColor="text1"/>
          <w:sz w:val="22"/>
          <w:szCs w:val="22"/>
        </w:rPr>
        <w:t>)</w:t>
      </w:r>
      <w:r w:rsidRPr="33229CF3">
        <w:rPr>
          <w:color w:val="000000" w:themeColor="text1"/>
          <w:sz w:val="22"/>
          <w:szCs w:val="22"/>
        </w:rPr>
        <w:t xml:space="preserve"> koj</w:t>
      </w:r>
      <w:r w:rsidR="00F365BF" w:rsidRPr="33229CF3">
        <w:rPr>
          <w:color w:val="000000" w:themeColor="text1"/>
          <w:sz w:val="22"/>
          <w:szCs w:val="22"/>
        </w:rPr>
        <w:t>e se veže na</w:t>
      </w:r>
      <w:r w:rsidRPr="33229CF3">
        <w:rPr>
          <w:color w:val="000000" w:themeColor="text1"/>
          <w:sz w:val="22"/>
          <w:szCs w:val="22"/>
        </w:rPr>
        <w:t xml:space="preserve"> specifičn</w:t>
      </w:r>
      <w:r w:rsidR="00F74943" w:rsidRPr="33229CF3">
        <w:rPr>
          <w:color w:val="000000" w:themeColor="text1"/>
          <w:sz w:val="22"/>
          <w:szCs w:val="22"/>
        </w:rPr>
        <w:t>o</w:t>
      </w:r>
      <w:r w:rsidRPr="33229CF3">
        <w:rPr>
          <w:color w:val="000000" w:themeColor="text1"/>
          <w:sz w:val="22"/>
          <w:szCs w:val="22"/>
        </w:rPr>
        <w:t xml:space="preserve"> cilj</w:t>
      </w:r>
      <w:r w:rsidR="00F74943" w:rsidRPr="33229CF3">
        <w:rPr>
          <w:color w:val="000000" w:themeColor="text1"/>
          <w:sz w:val="22"/>
          <w:szCs w:val="22"/>
        </w:rPr>
        <w:t>no mjesto</w:t>
      </w:r>
      <w:r w:rsidRPr="33229CF3">
        <w:rPr>
          <w:color w:val="000000" w:themeColor="text1"/>
          <w:sz w:val="22"/>
          <w:szCs w:val="22"/>
        </w:rPr>
        <w:t xml:space="preserve"> u tijelu</w:t>
      </w:r>
      <w:r w:rsidR="00F365BF" w:rsidRPr="33229CF3">
        <w:rPr>
          <w:color w:val="000000" w:themeColor="text1"/>
          <w:sz w:val="22"/>
          <w:szCs w:val="22"/>
        </w:rPr>
        <w:t xml:space="preserve"> </w:t>
      </w:r>
      <w:r w:rsidR="00492C23" w:rsidRPr="33229CF3">
        <w:rPr>
          <w:color w:val="000000" w:themeColor="text1"/>
          <w:sz w:val="22"/>
          <w:szCs w:val="22"/>
        </w:rPr>
        <w:t>pod nazivom</w:t>
      </w:r>
      <w:r w:rsidR="00F365BF" w:rsidRPr="33229CF3">
        <w:rPr>
          <w:color w:val="000000" w:themeColor="text1"/>
          <w:sz w:val="22"/>
          <w:szCs w:val="22"/>
        </w:rPr>
        <w:t xml:space="preserve"> PD</w:t>
      </w:r>
      <w:ins w:id="141" w:author="Review HR" w:date="2025-07-29T19:02:00Z">
        <w:r w:rsidR="005F0AB5">
          <w:rPr>
            <w:color w:val="000000" w:themeColor="text1"/>
            <w:sz w:val="22"/>
            <w:szCs w:val="22"/>
          </w:rPr>
          <w:t>-</w:t>
        </w:r>
      </w:ins>
      <w:r w:rsidR="00F365BF" w:rsidRPr="33229CF3">
        <w:rPr>
          <w:color w:val="000000" w:themeColor="text1"/>
          <w:sz w:val="22"/>
          <w:szCs w:val="22"/>
        </w:rPr>
        <w:t>L1</w:t>
      </w:r>
      <w:r w:rsidRPr="33229CF3">
        <w:rPr>
          <w:color w:val="000000" w:themeColor="text1"/>
          <w:sz w:val="22"/>
          <w:szCs w:val="22"/>
        </w:rPr>
        <w:t>.</w:t>
      </w:r>
    </w:p>
    <w:p w14:paraId="48E2DEE5" w14:textId="77777777" w:rsidR="009B280F" w:rsidRPr="00602DA1" w:rsidRDefault="009B280F" w:rsidP="00610656">
      <w:pPr>
        <w:spacing w:before="0" w:after="0"/>
        <w:rPr>
          <w:rFonts w:eastAsia="Times New Roman"/>
          <w:color w:val="000000" w:themeColor="text1"/>
          <w:sz w:val="22"/>
          <w:szCs w:val="22"/>
        </w:rPr>
      </w:pPr>
    </w:p>
    <w:p w14:paraId="428DCBEF" w14:textId="1F7F76E1" w:rsidR="009B280F" w:rsidRPr="00602DA1" w:rsidRDefault="00A92E2C" w:rsidP="33229CF3">
      <w:pPr>
        <w:spacing w:before="0" w:after="0"/>
        <w:ind w:left="10" w:hanging="10"/>
        <w:rPr>
          <w:rFonts w:eastAsia="Times New Roman"/>
          <w:b/>
          <w:bCs/>
          <w:color w:val="000000" w:themeColor="text1"/>
          <w:sz w:val="22"/>
          <w:szCs w:val="22"/>
        </w:rPr>
      </w:pPr>
      <w:r w:rsidRPr="33229CF3">
        <w:rPr>
          <w:b/>
          <w:bCs/>
          <w:color w:val="000000" w:themeColor="text1"/>
          <w:sz w:val="22"/>
          <w:szCs w:val="22"/>
        </w:rPr>
        <w:t>Za što se koristi Cejemly</w:t>
      </w:r>
    </w:p>
    <w:p w14:paraId="54D57A5F" w14:textId="001D7AE1" w:rsidR="009B280F" w:rsidRPr="00602DA1" w:rsidRDefault="00CB128F" w:rsidP="00610656">
      <w:pPr>
        <w:spacing w:before="0" w:after="0"/>
        <w:ind w:left="10" w:hanging="10"/>
        <w:rPr>
          <w:rFonts w:eastAsia="Times New Roman"/>
          <w:color w:val="000000" w:themeColor="text1"/>
          <w:sz w:val="22"/>
          <w:szCs w:val="22"/>
        </w:rPr>
      </w:pPr>
      <w:r w:rsidRPr="33229CF3">
        <w:rPr>
          <w:color w:val="000000" w:themeColor="text1"/>
          <w:sz w:val="22"/>
          <w:szCs w:val="22"/>
        </w:rPr>
        <w:t xml:space="preserve">Cejemly se koristi za liječenje odraslih osoba s vrstom raka pluća koji se naziva </w:t>
      </w:r>
      <w:r w:rsidR="00581690" w:rsidRPr="33229CF3">
        <w:rPr>
          <w:color w:val="000000" w:themeColor="text1"/>
          <w:sz w:val="22"/>
          <w:szCs w:val="22"/>
        </w:rPr>
        <w:t xml:space="preserve">„rak </w:t>
      </w:r>
      <w:r w:rsidRPr="33229CF3">
        <w:rPr>
          <w:color w:val="000000" w:themeColor="text1"/>
          <w:sz w:val="22"/>
          <w:szCs w:val="22"/>
        </w:rPr>
        <w:t>pluća nemalih stanica</w:t>
      </w:r>
      <w:r w:rsidR="000F502F" w:rsidRPr="33229CF3">
        <w:rPr>
          <w:color w:val="000000" w:themeColor="text1"/>
          <w:sz w:val="22"/>
          <w:szCs w:val="22"/>
        </w:rPr>
        <w:t>”</w:t>
      </w:r>
      <w:r w:rsidRPr="33229CF3">
        <w:rPr>
          <w:color w:val="000000" w:themeColor="text1"/>
          <w:sz w:val="22"/>
          <w:szCs w:val="22"/>
        </w:rPr>
        <w:t>, a koji se proširio u tijelu. Cejemly se koristi u kombinaciji s kemoterapijom na bazi platine. Važno je da pročitate upute o lijeku za druge lijekove protiv raka koje bi mogli primati.</w:t>
      </w:r>
    </w:p>
    <w:p w14:paraId="1CC47398" w14:textId="77777777" w:rsidR="009B280F" w:rsidRPr="00602DA1" w:rsidRDefault="009B280F" w:rsidP="00610656">
      <w:pPr>
        <w:spacing w:before="0" w:after="0"/>
        <w:rPr>
          <w:rFonts w:eastAsia="Times New Roman"/>
          <w:color w:val="000000" w:themeColor="text1"/>
          <w:sz w:val="22"/>
          <w:szCs w:val="22"/>
        </w:rPr>
      </w:pPr>
    </w:p>
    <w:p w14:paraId="379342F8" w14:textId="60741E80" w:rsidR="009B280F" w:rsidRPr="00602DA1" w:rsidRDefault="00A92E2C" w:rsidP="00610656">
      <w:pPr>
        <w:spacing w:before="0" w:after="0"/>
        <w:rPr>
          <w:b/>
          <w:bCs/>
          <w:color w:val="000000" w:themeColor="text1"/>
          <w:sz w:val="22"/>
          <w:szCs w:val="22"/>
        </w:rPr>
      </w:pPr>
      <w:r w:rsidRPr="33229CF3">
        <w:rPr>
          <w:b/>
          <w:bCs/>
          <w:color w:val="000000" w:themeColor="text1"/>
          <w:sz w:val="22"/>
          <w:szCs w:val="22"/>
        </w:rPr>
        <w:t>Kako djeluje Cejemly</w:t>
      </w:r>
    </w:p>
    <w:p w14:paraId="277CF924" w14:textId="731F62A0" w:rsidR="005D40D8" w:rsidRPr="00602DA1" w:rsidRDefault="00492C23" w:rsidP="00610656">
      <w:pPr>
        <w:spacing w:before="0" w:after="0"/>
        <w:rPr>
          <w:rFonts w:eastAsia="Times New Roman"/>
          <w:color w:val="000000" w:themeColor="text1"/>
          <w:sz w:val="22"/>
          <w:szCs w:val="22"/>
        </w:rPr>
      </w:pPr>
      <w:r w:rsidRPr="33229CF3">
        <w:rPr>
          <w:color w:val="000000" w:themeColor="text1"/>
          <w:sz w:val="22"/>
          <w:szCs w:val="22"/>
        </w:rPr>
        <w:t>PD</w:t>
      </w:r>
      <w:ins w:id="142" w:author="Review HR" w:date="2025-07-29T19:03:00Z">
        <w:r w:rsidR="000B1025">
          <w:rPr>
            <w:color w:val="000000" w:themeColor="text1"/>
            <w:sz w:val="22"/>
            <w:szCs w:val="22"/>
          </w:rPr>
          <w:t>-</w:t>
        </w:r>
      </w:ins>
      <w:r w:rsidRPr="33229CF3">
        <w:rPr>
          <w:color w:val="000000" w:themeColor="text1"/>
          <w:sz w:val="22"/>
          <w:szCs w:val="22"/>
        </w:rPr>
        <w:t>L1 se nalazi na površini određenih tumorskih stanica</w:t>
      </w:r>
      <w:r w:rsidR="00CB128F" w:rsidRPr="33229CF3">
        <w:rPr>
          <w:color w:val="000000" w:themeColor="text1"/>
          <w:sz w:val="22"/>
          <w:szCs w:val="22"/>
        </w:rPr>
        <w:t xml:space="preserve"> </w:t>
      </w:r>
      <w:r w:rsidR="00F060CE" w:rsidRPr="33229CF3">
        <w:rPr>
          <w:color w:val="000000" w:themeColor="text1"/>
          <w:sz w:val="22"/>
          <w:szCs w:val="22"/>
        </w:rPr>
        <w:t xml:space="preserve">i slabi </w:t>
      </w:r>
      <w:r w:rsidR="00CB128F" w:rsidRPr="33229CF3">
        <w:rPr>
          <w:color w:val="000000" w:themeColor="text1"/>
          <w:sz w:val="22"/>
          <w:szCs w:val="22"/>
        </w:rPr>
        <w:t xml:space="preserve">imunosni (obrambeni) sustav tijela </w:t>
      </w:r>
      <w:r w:rsidR="00F060CE" w:rsidRPr="33229CF3">
        <w:rPr>
          <w:color w:val="000000" w:themeColor="text1"/>
          <w:sz w:val="22"/>
          <w:szCs w:val="22"/>
        </w:rPr>
        <w:t>te</w:t>
      </w:r>
      <w:r w:rsidR="00CB128F" w:rsidRPr="33229CF3">
        <w:rPr>
          <w:color w:val="000000" w:themeColor="text1"/>
          <w:sz w:val="22"/>
          <w:szCs w:val="22"/>
        </w:rPr>
        <w:t xml:space="preserve"> tako štiti stanice raka od napada imunosnih stanica. </w:t>
      </w:r>
      <w:r w:rsidRPr="33229CF3">
        <w:rPr>
          <w:color w:val="000000" w:themeColor="text1"/>
          <w:sz w:val="22"/>
          <w:szCs w:val="22"/>
        </w:rPr>
        <w:t>Cejemly</w:t>
      </w:r>
      <w:r w:rsidR="00CB128F" w:rsidRPr="33229CF3">
        <w:rPr>
          <w:color w:val="000000" w:themeColor="text1"/>
          <w:sz w:val="22"/>
          <w:szCs w:val="22"/>
        </w:rPr>
        <w:t xml:space="preserve"> </w:t>
      </w:r>
      <w:r w:rsidR="00F060CE" w:rsidRPr="33229CF3">
        <w:rPr>
          <w:color w:val="000000" w:themeColor="text1"/>
          <w:sz w:val="22"/>
          <w:szCs w:val="22"/>
        </w:rPr>
        <w:t>se veže na PD</w:t>
      </w:r>
      <w:ins w:id="143" w:author="Review HR" w:date="2025-07-29T19:03:00Z">
        <w:r w:rsidR="005F0AB5">
          <w:rPr>
            <w:color w:val="000000" w:themeColor="text1"/>
            <w:sz w:val="22"/>
            <w:szCs w:val="22"/>
          </w:rPr>
          <w:t>-</w:t>
        </w:r>
      </w:ins>
      <w:r w:rsidR="00F060CE" w:rsidRPr="33229CF3">
        <w:rPr>
          <w:color w:val="000000" w:themeColor="text1"/>
          <w:sz w:val="22"/>
          <w:szCs w:val="22"/>
        </w:rPr>
        <w:t xml:space="preserve">L1 i </w:t>
      </w:r>
      <w:r w:rsidR="00CB128F" w:rsidRPr="33229CF3">
        <w:rPr>
          <w:color w:val="000000" w:themeColor="text1"/>
          <w:sz w:val="22"/>
          <w:szCs w:val="22"/>
        </w:rPr>
        <w:t>pomaže imunosnom sustavu da se bori protiv raka.</w:t>
      </w:r>
    </w:p>
    <w:p w14:paraId="006E93C7" w14:textId="77777777" w:rsidR="009B280F" w:rsidRPr="00602DA1" w:rsidRDefault="009B280F" w:rsidP="00610656">
      <w:pPr>
        <w:spacing w:before="0" w:after="0"/>
        <w:rPr>
          <w:rFonts w:eastAsia="Times New Roman"/>
          <w:color w:val="000000" w:themeColor="text1"/>
          <w:sz w:val="22"/>
          <w:szCs w:val="22"/>
        </w:rPr>
      </w:pPr>
    </w:p>
    <w:p w14:paraId="2D27E786" w14:textId="77777777" w:rsidR="009B280F" w:rsidRPr="00602DA1" w:rsidRDefault="00A92E2C" w:rsidP="00610656">
      <w:pPr>
        <w:spacing w:before="0" w:after="0"/>
        <w:rPr>
          <w:rFonts w:eastAsia="Times New Roman"/>
          <w:color w:val="000000" w:themeColor="text1"/>
          <w:sz w:val="22"/>
          <w:szCs w:val="22"/>
        </w:rPr>
      </w:pPr>
      <w:r w:rsidRPr="00602DA1">
        <w:rPr>
          <w:color w:val="000000" w:themeColor="text1"/>
          <w:sz w:val="22"/>
        </w:rPr>
        <w:t>Ako imate bilo kakvih pitanja o tome kako ovaj lijek djeluje ili zašto Vam je propisan, obratite se liječniku.</w:t>
      </w:r>
    </w:p>
    <w:p w14:paraId="6EE9DC4A" w14:textId="510FC779" w:rsidR="009B280F" w:rsidRPr="00602DA1" w:rsidRDefault="009B280F" w:rsidP="00610656">
      <w:pPr>
        <w:spacing w:before="0" w:after="0"/>
        <w:rPr>
          <w:rFonts w:eastAsia="Times New Roman"/>
          <w:color w:val="000000" w:themeColor="text1"/>
          <w:sz w:val="22"/>
          <w:szCs w:val="22"/>
        </w:rPr>
      </w:pPr>
    </w:p>
    <w:p w14:paraId="65643CFA" w14:textId="77777777" w:rsidR="00A3231F" w:rsidRPr="00602DA1" w:rsidRDefault="00A3231F" w:rsidP="00610656">
      <w:pPr>
        <w:spacing w:before="0" w:after="0"/>
        <w:rPr>
          <w:rFonts w:eastAsia="Times New Roman"/>
          <w:color w:val="000000" w:themeColor="text1"/>
          <w:sz w:val="22"/>
          <w:szCs w:val="22"/>
        </w:rPr>
      </w:pPr>
    </w:p>
    <w:p w14:paraId="1CB4FBB5" w14:textId="06ED3E5A" w:rsidR="009B280F" w:rsidRPr="00602DA1"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33229CF3">
        <w:rPr>
          <w:b/>
          <w:bCs/>
          <w:color w:val="000000" w:themeColor="text1"/>
          <w:sz w:val="22"/>
          <w:szCs w:val="22"/>
        </w:rPr>
        <w:t>2.</w:t>
      </w:r>
      <w:r>
        <w:tab/>
      </w:r>
      <w:r w:rsidRPr="33229CF3">
        <w:rPr>
          <w:b/>
          <w:bCs/>
          <w:color w:val="000000" w:themeColor="text1"/>
          <w:sz w:val="22"/>
          <w:szCs w:val="22"/>
        </w:rPr>
        <w:t xml:space="preserve">Što morate znati prije nego </w:t>
      </w:r>
      <w:r w:rsidR="00353086" w:rsidRPr="33229CF3">
        <w:rPr>
          <w:b/>
          <w:bCs/>
          <w:color w:val="000000" w:themeColor="text1"/>
          <w:sz w:val="22"/>
          <w:szCs w:val="22"/>
        </w:rPr>
        <w:t xml:space="preserve">počnete primjenjivati </w:t>
      </w:r>
      <w:r w:rsidRPr="33229CF3">
        <w:rPr>
          <w:b/>
          <w:bCs/>
          <w:color w:val="000000" w:themeColor="text1"/>
          <w:sz w:val="22"/>
          <w:szCs w:val="22"/>
        </w:rPr>
        <w:t>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4A2E979A" w14:textId="0B139B6D" w:rsidR="00FF2439" w:rsidRPr="00F12B04" w:rsidRDefault="00FF2439" w:rsidP="00610656">
      <w:pPr>
        <w:keepNext/>
        <w:keepLines/>
        <w:spacing w:before="0" w:after="0"/>
        <w:rPr>
          <w:rFonts w:eastAsia="等线"/>
          <w:b/>
          <w:bCs/>
          <w:color w:val="000000" w:themeColor="text1"/>
          <w:sz w:val="22"/>
          <w:szCs w:val="22"/>
          <w:lang w:eastAsia="zh-CN"/>
        </w:rPr>
      </w:pPr>
      <w:r w:rsidRPr="33229CF3">
        <w:rPr>
          <w:rFonts w:eastAsia="等线"/>
          <w:b/>
          <w:bCs/>
          <w:color w:val="000000" w:themeColor="text1"/>
          <w:sz w:val="22"/>
          <w:szCs w:val="22"/>
          <w:lang w:eastAsia="zh-CN"/>
        </w:rPr>
        <w:t xml:space="preserve">Nemojte </w:t>
      </w:r>
      <w:r w:rsidR="00353086" w:rsidRPr="33229CF3">
        <w:rPr>
          <w:rFonts w:eastAsia="Times New Roman"/>
          <w:b/>
          <w:bCs/>
          <w:color w:val="000000" w:themeColor="text1"/>
          <w:sz w:val="22"/>
          <w:szCs w:val="22"/>
          <w:lang w:val="hr"/>
        </w:rPr>
        <w:t>primjenjivati</w:t>
      </w:r>
      <w:r w:rsidRPr="33229CF3">
        <w:rPr>
          <w:rFonts w:eastAsia="等线"/>
          <w:b/>
          <w:bCs/>
          <w:color w:val="000000" w:themeColor="text1"/>
          <w:sz w:val="22"/>
          <w:szCs w:val="22"/>
          <w:lang w:eastAsia="zh-CN"/>
        </w:rPr>
        <w:t xml:space="preserve"> Cejemly</w:t>
      </w:r>
    </w:p>
    <w:p w14:paraId="5091C8B9" w14:textId="671DFC6E" w:rsidR="009B280F" w:rsidRPr="00602DA1" w:rsidRDefault="00A92E2C" w:rsidP="00610656">
      <w:pPr>
        <w:keepNext/>
        <w:keepLines/>
        <w:spacing w:before="0" w:after="0"/>
        <w:ind w:left="10" w:hanging="10"/>
        <w:rPr>
          <w:rFonts w:eastAsia="Times New Roman"/>
          <w:color w:val="000000" w:themeColor="text1"/>
          <w:sz w:val="22"/>
          <w:szCs w:val="22"/>
        </w:rPr>
      </w:pPr>
      <w:r w:rsidRPr="33229CF3">
        <w:rPr>
          <w:color w:val="000000" w:themeColor="text1"/>
          <w:sz w:val="22"/>
          <w:szCs w:val="22"/>
        </w:rPr>
        <w:t>Ne smije Vam se dati lijek Cejemly ako ste alergični na sugemalimab ili neki drugi sastojak ovog lijeka (naveden u dijelu 6</w:t>
      </w:r>
      <w:r w:rsidR="00DE16AB" w:rsidRPr="33229CF3">
        <w:rPr>
          <w:color w:val="000000" w:themeColor="text1"/>
          <w:sz w:val="22"/>
          <w:szCs w:val="22"/>
        </w:rPr>
        <w:t>.</w:t>
      </w:r>
      <w:r w:rsidRPr="33229CF3">
        <w:rPr>
          <w:color w:val="000000" w:themeColor="text1"/>
          <w:sz w:val="22"/>
          <w:szCs w:val="22"/>
        </w:rPr>
        <w:t>).</w:t>
      </w:r>
    </w:p>
    <w:p w14:paraId="03CE3DE6" w14:textId="77777777" w:rsidR="009B280F" w:rsidRPr="00602DA1" w:rsidRDefault="009B280F" w:rsidP="00610656">
      <w:pPr>
        <w:spacing w:before="0" w:after="0"/>
        <w:ind w:right="129" w:hanging="10"/>
        <w:rPr>
          <w:rFonts w:eastAsia="Times New Roman"/>
          <w:color w:val="000000" w:themeColor="text1"/>
          <w:sz w:val="22"/>
          <w:szCs w:val="22"/>
        </w:rPr>
      </w:pPr>
    </w:p>
    <w:p w14:paraId="1A29481F" w14:textId="77777777" w:rsidR="009B280F" w:rsidRPr="00602DA1" w:rsidRDefault="00A92E2C" w:rsidP="00610656">
      <w:pPr>
        <w:spacing w:before="0" w:after="0"/>
        <w:rPr>
          <w:rFonts w:eastAsia="Times New Roman"/>
          <w:b/>
          <w:color w:val="000000" w:themeColor="text1"/>
          <w:sz w:val="22"/>
          <w:szCs w:val="22"/>
        </w:rPr>
      </w:pPr>
      <w:r w:rsidRPr="00602DA1">
        <w:rPr>
          <w:b/>
          <w:color w:val="000000" w:themeColor="text1"/>
          <w:sz w:val="22"/>
        </w:rPr>
        <w:t>Upozorenja i mjere opreza</w:t>
      </w:r>
    </w:p>
    <w:p w14:paraId="3F8DAA8A" w14:textId="59417954" w:rsidR="009B280F" w:rsidRPr="00602DA1" w:rsidRDefault="00A92E2C" w:rsidP="00234202">
      <w:pPr>
        <w:keepNext/>
        <w:spacing w:before="0" w:after="0"/>
        <w:ind w:left="10" w:hanging="10"/>
        <w:rPr>
          <w:rFonts w:eastAsia="Times New Roman"/>
          <w:color w:val="000000" w:themeColor="text1"/>
          <w:sz w:val="22"/>
          <w:szCs w:val="22"/>
        </w:rPr>
      </w:pPr>
      <w:r w:rsidRPr="33229CF3">
        <w:rPr>
          <w:color w:val="000000" w:themeColor="text1"/>
          <w:sz w:val="22"/>
          <w:szCs w:val="22"/>
        </w:rPr>
        <w:lastRenderedPageBreak/>
        <w:t>Obratite se svom liječniku ili medicinskoj sestri prije nego primite Cejemly:</w:t>
      </w:r>
    </w:p>
    <w:p w14:paraId="38D44F84" w14:textId="77777777" w:rsidR="009B280F" w:rsidRPr="00602DA1" w:rsidRDefault="00A92E2C" w:rsidP="00170016">
      <w:pPr>
        <w:keepNext/>
        <w:numPr>
          <w:ilvl w:val="0"/>
          <w:numId w:val="32"/>
        </w:numPr>
        <w:spacing w:before="0" w:after="0"/>
        <w:ind w:left="567" w:hanging="567"/>
        <w:rPr>
          <w:rFonts w:eastAsia="Times New Roman"/>
          <w:color w:val="000000" w:themeColor="text1"/>
          <w:sz w:val="22"/>
          <w:szCs w:val="22"/>
        </w:rPr>
      </w:pPr>
      <w:r w:rsidRPr="00602DA1">
        <w:rPr>
          <w:color w:val="000000" w:themeColor="text1"/>
          <w:sz w:val="22"/>
        </w:rPr>
        <w:t>ako imate autoimunu bolest (poremećaj u kojem tijelo napada vlastite stanice)</w:t>
      </w:r>
    </w:p>
    <w:p w14:paraId="1D41124A" w14:textId="157E2078" w:rsidR="00E8320D" w:rsidRPr="00602DA1" w:rsidRDefault="00A92E2C" w:rsidP="00170016">
      <w:pPr>
        <w:numPr>
          <w:ilvl w:val="0"/>
          <w:numId w:val="32"/>
        </w:numPr>
        <w:spacing w:before="0" w:after="0"/>
        <w:ind w:left="567" w:hanging="567"/>
        <w:rPr>
          <w:rFonts w:eastAsia="Times New Roman"/>
          <w:color w:val="000000" w:themeColor="text1"/>
          <w:sz w:val="22"/>
          <w:szCs w:val="22"/>
        </w:rPr>
      </w:pPr>
      <w:r w:rsidRPr="00602DA1">
        <w:rPr>
          <w:color w:val="000000" w:themeColor="text1"/>
          <w:sz w:val="22"/>
        </w:rPr>
        <w:t>ako ste se cijepili živim virusnim cjepivom manje od 28 dana prije početka liječenja</w:t>
      </w:r>
    </w:p>
    <w:p w14:paraId="64676477" w14:textId="6C1FD5F8" w:rsidR="009B280F" w:rsidRPr="00602DA1" w:rsidRDefault="00A92E2C" w:rsidP="00170016">
      <w:pPr>
        <w:numPr>
          <w:ilvl w:val="0"/>
          <w:numId w:val="32"/>
        </w:numPr>
        <w:spacing w:before="0" w:after="0"/>
        <w:ind w:left="567" w:hanging="567"/>
        <w:rPr>
          <w:rFonts w:eastAsia="Times New Roman"/>
          <w:color w:val="000000" w:themeColor="text1"/>
          <w:sz w:val="22"/>
          <w:szCs w:val="22"/>
        </w:rPr>
      </w:pPr>
      <w:r w:rsidRPr="00602DA1">
        <w:rPr>
          <w:color w:val="000000" w:themeColor="text1"/>
          <w:sz w:val="22"/>
        </w:rPr>
        <w:t>ako imate ili ste imali bolest pluća koja se zove intersticijska bolest pluća ili idiopatska plućna fibroza</w:t>
      </w:r>
    </w:p>
    <w:p w14:paraId="7347D3FD" w14:textId="77777777" w:rsidR="00FB0B2F" w:rsidRDefault="00FE1678" w:rsidP="00170016">
      <w:pPr>
        <w:numPr>
          <w:ilvl w:val="0"/>
          <w:numId w:val="32"/>
        </w:numPr>
        <w:spacing w:before="0" w:after="0"/>
        <w:ind w:left="567" w:hanging="567"/>
        <w:rPr>
          <w:color w:val="000000" w:themeColor="text1"/>
          <w:sz w:val="22"/>
        </w:rPr>
      </w:pPr>
      <w:r w:rsidRPr="00602DA1">
        <w:rPr>
          <w:color w:val="000000" w:themeColor="text1"/>
          <w:sz w:val="22"/>
        </w:rPr>
        <w:t>ako imate ili ste imali kroničnu virusnu infekciju jetre, uključujući hepatitis B ili hepatitis C</w:t>
      </w:r>
    </w:p>
    <w:p w14:paraId="4E04A39A" w14:textId="2E905CE0" w:rsidR="001937BB" w:rsidRPr="00602DA1" w:rsidRDefault="00A92E2C" w:rsidP="00170016">
      <w:pPr>
        <w:numPr>
          <w:ilvl w:val="0"/>
          <w:numId w:val="32"/>
        </w:numPr>
        <w:spacing w:before="0" w:after="0"/>
        <w:ind w:left="567" w:hanging="567"/>
        <w:rPr>
          <w:rFonts w:eastAsia="Times New Roman"/>
          <w:color w:val="000000" w:themeColor="text1"/>
          <w:sz w:val="22"/>
          <w:szCs w:val="22"/>
        </w:rPr>
      </w:pPr>
      <w:r w:rsidRPr="00602DA1">
        <w:rPr>
          <w:color w:val="000000" w:themeColor="text1"/>
          <w:sz w:val="22"/>
        </w:rPr>
        <w:t>ako imate infekciju virusom humane imunodeficijencije (HIV) ili sindrom stečene imunodeficijencije (SIDA)</w:t>
      </w:r>
    </w:p>
    <w:p w14:paraId="16361225" w14:textId="77777777" w:rsidR="001937BB" w:rsidRPr="00602DA1" w:rsidRDefault="00A92E2C" w:rsidP="00170016">
      <w:pPr>
        <w:numPr>
          <w:ilvl w:val="0"/>
          <w:numId w:val="32"/>
        </w:numPr>
        <w:spacing w:before="0" w:after="0"/>
        <w:ind w:left="567" w:hanging="567"/>
        <w:rPr>
          <w:rFonts w:eastAsia="Times New Roman"/>
          <w:color w:val="000000" w:themeColor="text1"/>
          <w:sz w:val="22"/>
          <w:szCs w:val="22"/>
        </w:rPr>
      </w:pPr>
      <w:r w:rsidRPr="00602DA1">
        <w:rPr>
          <w:color w:val="000000" w:themeColor="text1"/>
          <w:sz w:val="22"/>
        </w:rPr>
        <w:t>ako imate oštećenje jetre</w:t>
      </w:r>
    </w:p>
    <w:p w14:paraId="025558D7" w14:textId="77777777" w:rsidR="00FB0B2F" w:rsidRDefault="00A92E2C" w:rsidP="00170016">
      <w:pPr>
        <w:numPr>
          <w:ilvl w:val="0"/>
          <w:numId w:val="32"/>
        </w:numPr>
        <w:spacing w:before="0" w:after="0"/>
        <w:ind w:left="567" w:hanging="567"/>
        <w:rPr>
          <w:color w:val="000000" w:themeColor="text1"/>
          <w:sz w:val="22"/>
        </w:rPr>
      </w:pPr>
      <w:r w:rsidRPr="00602DA1">
        <w:rPr>
          <w:color w:val="000000" w:themeColor="text1"/>
          <w:sz w:val="22"/>
        </w:rPr>
        <w:t>ako imate oštećenje bubrega</w:t>
      </w:r>
    </w:p>
    <w:p w14:paraId="70AE6670" w14:textId="259C9037" w:rsidR="009B280F" w:rsidRPr="00602DA1" w:rsidRDefault="009B280F" w:rsidP="00610656">
      <w:pPr>
        <w:spacing w:before="0" w:after="0"/>
        <w:rPr>
          <w:rFonts w:eastAsia="Times New Roman"/>
          <w:color w:val="000000" w:themeColor="text1"/>
          <w:sz w:val="22"/>
          <w:szCs w:val="22"/>
        </w:rPr>
      </w:pPr>
    </w:p>
    <w:p w14:paraId="41C3EFA4" w14:textId="45EE7C59" w:rsidR="00C402C5" w:rsidRPr="00602DA1" w:rsidRDefault="00C402C5" w:rsidP="00610656">
      <w:pPr>
        <w:spacing w:before="0" w:after="0"/>
        <w:rPr>
          <w:rFonts w:eastAsia="Times New Roman"/>
          <w:color w:val="000000" w:themeColor="text1"/>
          <w:sz w:val="22"/>
          <w:szCs w:val="22"/>
        </w:rPr>
      </w:pPr>
      <w:r w:rsidRPr="33229CF3">
        <w:rPr>
          <w:rFonts w:eastAsia="Times New Roman"/>
          <w:color w:val="000000" w:themeColor="text1"/>
          <w:sz w:val="22"/>
          <w:szCs w:val="22"/>
        </w:rPr>
        <w:t xml:space="preserve">Kada primite lijek Cejemly mogu se razviti neke ozbiljne nuspojave. </w:t>
      </w:r>
      <w:r w:rsidR="000B21CB" w:rsidRPr="33229CF3">
        <w:rPr>
          <w:rFonts w:eastAsia="Times New Roman"/>
          <w:color w:val="000000" w:themeColor="text1"/>
          <w:sz w:val="22"/>
          <w:szCs w:val="22"/>
        </w:rPr>
        <w:t>Te nuspojave ponekad mogu postati opasne po život i dovesti do smrti. To se može dogoditi bilo kada tijekom liječenja ili čak tjednima i mjesecima nakon što je liječenje završeno:</w:t>
      </w:r>
    </w:p>
    <w:p w14:paraId="1F3DE252" w14:textId="482DDAD9" w:rsidR="000B21CB" w:rsidRPr="00602DA1" w:rsidRDefault="000B21CB" w:rsidP="00694305">
      <w:pPr>
        <w:pStyle w:val="ListParagraph"/>
        <w:numPr>
          <w:ilvl w:val="0"/>
          <w:numId w:val="68"/>
        </w:numPr>
        <w:spacing w:before="0" w:after="0"/>
        <w:ind w:left="567" w:hanging="567"/>
        <w:rPr>
          <w:rFonts w:eastAsia="Times New Roman"/>
          <w:color w:val="000000" w:themeColor="text1"/>
          <w:sz w:val="22"/>
          <w:szCs w:val="22"/>
        </w:rPr>
      </w:pPr>
      <w:r w:rsidRPr="33229CF3">
        <w:rPr>
          <w:rFonts w:eastAsia="Times New Roman"/>
          <w:color w:val="000000" w:themeColor="text1"/>
          <w:sz w:val="22"/>
          <w:szCs w:val="22"/>
        </w:rPr>
        <w:t>Lijek Cejemly</w:t>
      </w:r>
      <w:r w:rsidR="00946124" w:rsidRPr="33229CF3">
        <w:rPr>
          <w:rFonts w:eastAsia="Times New Roman"/>
          <w:color w:val="000000" w:themeColor="text1"/>
          <w:sz w:val="22"/>
          <w:szCs w:val="22"/>
        </w:rPr>
        <w:t xml:space="preserve"> može izazvati reakcije povezane s infuzijom (kao što je iznenadno jako oticanje lica/grla/udova ili an</w:t>
      </w:r>
      <w:r w:rsidR="0069230E" w:rsidRPr="33229CF3">
        <w:rPr>
          <w:rFonts w:eastAsia="Times New Roman"/>
          <w:color w:val="000000" w:themeColor="text1"/>
          <w:sz w:val="22"/>
          <w:szCs w:val="22"/>
        </w:rPr>
        <w:t>a</w:t>
      </w:r>
      <w:r w:rsidR="00946124" w:rsidRPr="33229CF3">
        <w:rPr>
          <w:rFonts w:eastAsia="Times New Roman"/>
          <w:color w:val="000000" w:themeColor="text1"/>
          <w:sz w:val="22"/>
          <w:szCs w:val="22"/>
        </w:rPr>
        <w:t>filaksija</w:t>
      </w:r>
      <w:r w:rsidR="00F87FE5" w:rsidRPr="33229CF3">
        <w:rPr>
          <w:rFonts w:eastAsia="Times New Roman"/>
          <w:color w:val="000000" w:themeColor="text1"/>
          <w:sz w:val="22"/>
          <w:szCs w:val="22"/>
        </w:rPr>
        <w:t>)</w:t>
      </w:r>
      <w:r w:rsidR="00946124" w:rsidRPr="33229CF3">
        <w:rPr>
          <w:rFonts w:eastAsia="Times New Roman"/>
          <w:color w:val="000000" w:themeColor="text1"/>
          <w:sz w:val="22"/>
          <w:szCs w:val="22"/>
        </w:rPr>
        <w:t>.</w:t>
      </w:r>
    </w:p>
    <w:p w14:paraId="349EF2E4" w14:textId="0B6E69B6" w:rsidR="00946124" w:rsidRPr="008F6728" w:rsidRDefault="00946124" w:rsidP="008F6728">
      <w:pPr>
        <w:pStyle w:val="ListParagraph"/>
        <w:numPr>
          <w:ilvl w:val="0"/>
          <w:numId w:val="68"/>
        </w:numPr>
        <w:spacing w:before="0" w:after="0"/>
        <w:ind w:left="567" w:hanging="567"/>
        <w:rPr>
          <w:rFonts w:eastAsia="Times New Roman"/>
          <w:color w:val="000000" w:themeColor="text1"/>
          <w:sz w:val="22"/>
          <w:szCs w:val="22"/>
        </w:rPr>
      </w:pPr>
      <w:r w:rsidRPr="33229CF3">
        <w:rPr>
          <w:rFonts w:eastAsia="Times New Roman"/>
          <w:color w:val="000000" w:themeColor="text1"/>
          <w:sz w:val="22"/>
          <w:szCs w:val="22"/>
        </w:rPr>
        <w:t xml:space="preserve">Cejemly utječe na Vaš imunosni sustav i može uzrokovati upalu nekih organa. Upala može izazvati ozbiljna oštećenja organa, a neka upalna stanja mogu dovesti do smrti te </w:t>
      </w:r>
      <w:r w:rsidR="00F87FE5" w:rsidRPr="33229CF3">
        <w:rPr>
          <w:rFonts w:eastAsia="Times New Roman"/>
          <w:color w:val="000000" w:themeColor="text1"/>
          <w:sz w:val="22"/>
          <w:szCs w:val="22"/>
        </w:rPr>
        <w:t xml:space="preserve">zbog toga </w:t>
      </w:r>
      <w:r w:rsidRPr="33229CF3">
        <w:rPr>
          <w:rFonts w:eastAsia="Times New Roman"/>
          <w:color w:val="000000" w:themeColor="text1"/>
          <w:sz w:val="22"/>
          <w:szCs w:val="22"/>
        </w:rPr>
        <w:t>može biti potrebno liječenje ili prekid primjene lijeka Cejemly. Te reakcije mogu zahvatiti jedan ili više organskih sustava. To može dovesti do upale i gubitka funkcije pluća, želuca ili crijeva, kože, jetre, bubrega, srčanog mišića, drugih mišića ili žlijezda koje proizvode hormone.</w:t>
      </w:r>
    </w:p>
    <w:p w14:paraId="5EBFD1D8" w14:textId="77777777" w:rsidR="00946124" w:rsidRPr="00602DA1" w:rsidRDefault="00946124" w:rsidP="00610656">
      <w:pPr>
        <w:spacing w:before="0" w:after="0"/>
        <w:rPr>
          <w:rFonts w:eastAsia="Times New Roman"/>
          <w:color w:val="000000" w:themeColor="text1"/>
          <w:sz w:val="22"/>
          <w:szCs w:val="22"/>
        </w:rPr>
      </w:pPr>
    </w:p>
    <w:p w14:paraId="6D9CB76B" w14:textId="385CAB5E" w:rsidR="009251A1" w:rsidRPr="00602DA1" w:rsidRDefault="00946124" w:rsidP="00946124">
      <w:pPr>
        <w:spacing w:before="0" w:after="0"/>
        <w:ind w:left="10" w:hanging="10"/>
        <w:rPr>
          <w:rFonts w:eastAsia="Times New Roman"/>
          <w:color w:val="000000" w:themeColor="text1"/>
          <w:sz w:val="22"/>
          <w:szCs w:val="22"/>
        </w:rPr>
      </w:pPr>
      <w:r w:rsidRPr="00602DA1">
        <w:rPr>
          <w:rFonts w:eastAsia="Times New Roman"/>
          <w:color w:val="000000" w:themeColor="text1"/>
          <w:sz w:val="22"/>
          <w:szCs w:val="22"/>
        </w:rPr>
        <w:t>Za pojedinosti pogledajte dio 4</w:t>
      </w:r>
      <w:r w:rsidR="00DE16AB">
        <w:rPr>
          <w:rFonts w:eastAsia="Times New Roman"/>
          <w:color w:val="000000" w:themeColor="text1"/>
          <w:sz w:val="22"/>
          <w:szCs w:val="22"/>
        </w:rPr>
        <w:t>.</w:t>
      </w:r>
      <w:r w:rsidRPr="00602DA1">
        <w:rPr>
          <w:rFonts w:eastAsia="Times New Roman"/>
          <w:color w:val="000000" w:themeColor="text1"/>
          <w:sz w:val="22"/>
          <w:szCs w:val="22"/>
        </w:rPr>
        <w:t xml:space="preserve"> – Moguće nuspojave. Ako Vam se javi bilo kakav simptom povezan s navedenim, odmah se obratite liječniku.</w:t>
      </w:r>
    </w:p>
    <w:p w14:paraId="0E545191" w14:textId="77777777" w:rsidR="0090060B" w:rsidRPr="00602DA1" w:rsidRDefault="0090060B" w:rsidP="00610656">
      <w:pPr>
        <w:spacing w:before="0" w:after="0"/>
        <w:ind w:left="10" w:hanging="10"/>
        <w:rPr>
          <w:rFonts w:eastAsia="Times New Roman"/>
          <w:color w:val="000000" w:themeColor="text1"/>
          <w:sz w:val="22"/>
          <w:szCs w:val="22"/>
        </w:rPr>
      </w:pPr>
    </w:p>
    <w:p w14:paraId="213460A1" w14:textId="77777777" w:rsidR="00FB0B2F" w:rsidRDefault="00A92E2C" w:rsidP="00DE16AB">
      <w:pPr>
        <w:spacing w:before="0" w:after="0"/>
        <w:ind w:left="-5" w:firstLine="5"/>
        <w:rPr>
          <w:b/>
          <w:color w:val="000000" w:themeColor="text1"/>
          <w:sz w:val="22"/>
        </w:rPr>
      </w:pPr>
      <w:r w:rsidRPr="00602DA1">
        <w:rPr>
          <w:b/>
          <w:color w:val="000000" w:themeColor="text1"/>
          <w:sz w:val="22"/>
        </w:rPr>
        <w:t>Djeca i adolescenti</w:t>
      </w:r>
    </w:p>
    <w:p w14:paraId="552142A7" w14:textId="42FAF7CE" w:rsidR="001A798B" w:rsidRPr="00602DA1" w:rsidRDefault="00A92E2C" w:rsidP="00610656">
      <w:pPr>
        <w:spacing w:before="0" w:after="0"/>
        <w:ind w:left="24" w:hanging="10"/>
        <w:rPr>
          <w:rFonts w:eastAsia="Times New Roman"/>
          <w:color w:val="000000" w:themeColor="text1"/>
          <w:sz w:val="22"/>
          <w:szCs w:val="22"/>
        </w:rPr>
      </w:pPr>
      <w:r w:rsidRPr="33229CF3">
        <w:rPr>
          <w:color w:val="000000" w:themeColor="text1"/>
          <w:sz w:val="22"/>
          <w:szCs w:val="22"/>
        </w:rPr>
        <w:t>Lijek Cejemly ne smije se davati bolesnicima mlađim od 18 godina jer nije ispitan u djece i adolescenata.</w:t>
      </w:r>
    </w:p>
    <w:p w14:paraId="7806DDF3" w14:textId="77777777" w:rsidR="00B66CA6" w:rsidRPr="00602DA1" w:rsidRDefault="00B66CA6" w:rsidP="00610656">
      <w:pPr>
        <w:spacing w:before="0" w:after="0"/>
        <w:rPr>
          <w:rFonts w:eastAsia="Times New Roman"/>
          <w:color w:val="000000" w:themeColor="text1"/>
          <w:sz w:val="22"/>
          <w:szCs w:val="22"/>
        </w:rPr>
      </w:pPr>
    </w:p>
    <w:p w14:paraId="4DDDC5A4" w14:textId="4EB13E8D" w:rsidR="00FB0B2F" w:rsidRDefault="00A92E2C" w:rsidP="33229CF3">
      <w:pPr>
        <w:keepNext/>
        <w:keepLines/>
        <w:spacing w:before="0" w:after="0"/>
        <w:ind w:left="-5"/>
        <w:outlineLvl w:val="1"/>
        <w:rPr>
          <w:b/>
          <w:bCs/>
          <w:color w:val="000000" w:themeColor="text1"/>
          <w:sz w:val="22"/>
          <w:szCs w:val="22"/>
        </w:rPr>
      </w:pPr>
      <w:r w:rsidRPr="33229CF3">
        <w:rPr>
          <w:b/>
          <w:bCs/>
          <w:color w:val="000000" w:themeColor="text1"/>
          <w:sz w:val="22"/>
          <w:szCs w:val="22"/>
        </w:rPr>
        <w:t>Drugi lijekovi i Cejemly</w:t>
      </w:r>
    </w:p>
    <w:p w14:paraId="042D1DEB" w14:textId="716BC126" w:rsidR="002015CA" w:rsidRPr="00602DA1" w:rsidRDefault="00A92E2C" w:rsidP="00610656">
      <w:pPr>
        <w:spacing w:before="0" w:after="0"/>
        <w:ind w:left="24" w:hanging="10"/>
        <w:rPr>
          <w:rFonts w:eastAsia="Times New Roman"/>
          <w:color w:val="000000" w:themeColor="text1"/>
          <w:sz w:val="22"/>
          <w:szCs w:val="22"/>
        </w:rPr>
      </w:pPr>
      <w:r w:rsidRPr="00602DA1">
        <w:rPr>
          <w:color w:val="000000" w:themeColor="text1"/>
          <w:sz w:val="22"/>
        </w:rPr>
        <w:t xml:space="preserve">Obavijestite svog liječnika ili medicinsku sestru ako uzimate, nedavno ste uzeli ili biste mogli uzeti </w:t>
      </w:r>
      <w:r w:rsidR="00E73D53" w:rsidRPr="00602DA1">
        <w:rPr>
          <w:color w:val="000000" w:themeColor="text1"/>
          <w:sz w:val="22"/>
        </w:rPr>
        <w:t xml:space="preserve">imunosupresivne lijekove ili </w:t>
      </w:r>
      <w:r w:rsidRPr="00602DA1">
        <w:rPr>
          <w:color w:val="000000" w:themeColor="text1"/>
          <w:sz w:val="22"/>
        </w:rPr>
        <w:t>bilo koje druge lijekove.</w:t>
      </w:r>
    </w:p>
    <w:p w14:paraId="5EF29ADA" w14:textId="77777777" w:rsidR="00FB0B2F" w:rsidRDefault="00A92E2C" w:rsidP="00610656">
      <w:pPr>
        <w:spacing w:before="0" w:after="0"/>
        <w:ind w:left="24" w:hanging="10"/>
        <w:rPr>
          <w:color w:val="000000" w:themeColor="text1"/>
          <w:sz w:val="22"/>
        </w:rPr>
      </w:pPr>
      <w:r w:rsidRPr="00602DA1">
        <w:rPr>
          <w:color w:val="000000" w:themeColor="text1"/>
          <w:sz w:val="22"/>
        </w:rPr>
        <w:t>To uključuje i lijekove nabavljene bez recepta, uključujući biljne lijekove.</w:t>
      </w:r>
    </w:p>
    <w:p w14:paraId="51FDB3CE" w14:textId="4FF401B7" w:rsidR="00C52D15" w:rsidRPr="00602DA1" w:rsidRDefault="00C52D15" w:rsidP="00610656">
      <w:pPr>
        <w:spacing w:before="0" w:after="0"/>
        <w:rPr>
          <w:rFonts w:eastAsia="Times New Roman"/>
          <w:color w:val="000000" w:themeColor="text1"/>
          <w:sz w:val="22"/>
          <w:szCs w:val="22"/>
        </w:rPr>
      </w:pPr>
    </w:p>
    <w:p w14:paraId="0CE7BD0E" w14:textId="77777777" w:rsidR="009B280F" w:rsidRPr="00602DA1" w:rsidRDefault="00A92E2C" w:rsidP="00610656">
      <w:pPr>
        <w:spacing w:before="0" w:after="0"/>
        <w:outlineLvl w:val="1"/>
        <w:rPr>
          <w:rFonts w:eastAsia="Times New Roman"/>
          <w:b/>
          <w:color w:val="000000" w:themeColor="text1"/>
          <w:sz w:val="22"/>
          <w:szCs w:val="22"/>
        </w:rPr>
      </w:pPr>
      <w:r w:rsidRPr="00602DA1">
        <w:rPr>
          <w:b/>
          <w:color w:val="000000" w:themeColor="text1"/>
          <w:sz w:val="22"/>
        </w:rPr>
        <w:t>Trudnoća</w:t>
      </w:r>
    </w:p>
    <w:p w14:paraId="314C860C" w14:textId="6247214C" w:rsidR="009B280F" w:rsidRPr="00602DA1" w:rsidRDefault="00A92E2C" w:rsidP="00610656">
      <w:pPr>
        <w:spacing w:before="0" w:after="0"/>
        <w:ind w:left="10" w:hanging="10"/>
        <w:rPr>
          <w:rFonts w:eastAsia="Times New Roman"/>
          <w:color w:val="000000" w:themeColor="text1"/>
          <w:sz w:val="22"/>
          <w:szCs w:val="22"/>
        </w:rPr>
      </w:pPr>
      <w:r w:rsidRPr="33229CF3">
        <w:rPr>
          <w:color w:val="000000" w:themeColor="text1"/>
          <w:sz w:val="22"/>
          <w:szCs w:val="22"/>
        </w:rPr>
        <w:t>Ako ste trudni, mislite da biste mogli biti trudni ili planirate imati dijete, ne smijete primati ovaj lijek. Ako zatrudnite tijekom liječenja lijekom Cejemly, odmah se obratite liječniku.</w:t>
      </w:r>
    </w:p>
    <w:p w14:paraId="5FBF4A88" w14:textId="77777777" w:rsidR="009B280F" w:rsidRPr="00602DA1" w:rsidRDefault="009B280F" w:rsidP="00610656">
      <w:pPr>
        <w:spacing w:before="0" w:after="0"/>
        <w:rPr>
          <w:rFonts w:eastAsia="Times New Roman"/>
          <w:color w:val="000000" w:themeColor="text1"/>
          <w:sz w:val="22"/>
          <w:szCs w:val="22"/>
        </w:rPr>
      </w:pPr>
    </w:p>
    <w:p w14:paraId="489B2AE2" w14:textId="77777777" w:rsidR="009B280F" w:rsidRPr="00602DA1" w:rsidRDefault="00A92E2C" w:rsidP="00610656">
      <w:pPr>
        <w:spacing w:before="0" w:after="0"/>
        <w:outlineLvl w:val="1"/>
        <w:rPr>
          <w:rFonts w:eastAsia="Times New Roman"/>
          <w:b/>
          <w:color w:val="000000" w:themeColor="text1"/>
          <w:sz w:val="22"/>
          <w:szCs w:val="22"/>
        </w:rPr>
      </w:pPr>
      <w:r w:rsidRPr="00602DA1">
        <w:rPr>
          <w:b/>
          <w:color w:val="000000" w:themeColor="text1"/>
          <w:sz w:val="22"/>
        </w:rPr>
        <w:t>Kontracepcija</w:t>
      </w:r>
    </w:p>
    <w:p w14:paraId="1932321C" w14:textId="7B6858CB" w:rsidR="00424189" w:rsidRPr="00602DA1" w:rsidRDefault="00A92E2C" w:rsidP="00610656">
      <w:pPr>
        <w:spacing w:before="0" w:after="0"/>
        <w:rPr>
          <w:rFonts w:eastAsia="Times New Roman"/>
          <w:color w:val="000000" w:themeColor="text1"/>
          <w:sz w:val="22"/>
          <w:szCs w:val="22"/>
        </w:rPr>
      </w:pPr>
      <w:r w:rsidRPr="33229CF3">
        <w:rPr>
          <w:color w:val="000000" w:themeColor="text1"/>
          <w:sz w:val="22"/>
          <w:szCs w:val="22"/>
        </w:rPr>
        <w:t>Ako ste žena koja može zatrudnjeti, morate koristiti pouzdanu metodu kontrole začeća kako bi se izbjegla trudnoća tijekom liječenja lijekom Cejemly i još najmanje 4 mjeseca od primjene zadnje doze.</w:t>
      </w:r>
    </w:p>
    <w:p w14:paraId="70CA926B" w14:textId="35B9144B" w:rsidR="00424189" w:rsidRPr="00602DA1" w:rsidRDefault="00424189" w:rsidP="00610656">
      <w:pPr>
        <w:spacing w:before="0" w:after="0"/>
        <w:rPr>
          <w:rFonts w:eastAsia="Times New Roman"/>
          <w:color w:val="000000" w:themeColor="text1"/>
          <w:sz w:val="22"/>
          <w:szCs w:val="22"/>
        </w:rPr>
      </w:pPr>
    </w:p>
    <w:p w14:paraId="4F464E70" w14:textId="2D0BA3B9" w:rsidR="009B280F" w:rsidRPr="00602DA1" w:rsidRDefault="00A92E2C" w:rsidP="00610656">
      <w:pPr>
        <w:spacing w:before="0" w:after="0"/>
        <w:rPr>
          <w:rFonts w:eastAsia="Times New Roman"/>
          <w:color w:val="000000" w:themeColor="text1"/>
          <w:sz w:val="22"/>
          <w:szCs w:val="22"/>
        </w:rPr>
      </w:pPr>
      <w:r w:rsidRPr="00602DA1">
        <w:rPr>
          <w:color w:val="000000" w:themeColor="text1"/>
          <w:sz w:val="22"/>
        </w:rPr>
        <w:t>Razgovarajte s liječnikom o pouzdanim metodama kontracepcije koje morate koristiti tijekom tog razdoblja.</w:t>
      </w:r>
    </w:p>
    <w:p w14:paraId="573C0ABC" w14:textId="77777777" w:rsidR="009B280F" w:rsidRPr="00602DA1" w:rsidRDefault="009B280F" w:rsidP="00610656">
      <w:pPr>
        <w:spacing w:before="0" w:after="0"/>
        <w:rPr>
          <w:rFonts w:eastAsia="等线"/>
          <w:color w:val="000000" w:themeColor="text1"/>
          <w:sz w:val="22"/>
          <w:szCs w:val="22"/>
          <w:lang w:eastAsia="zh-CN"/>
        </w:rPr>
      </w:pPr>
    </w:p>
    <w:p w14:paraId="3574A54A" w14:textId="77777777" w:rsidR="009B280F" w:rsidRPr="00602DA1" w:rsidRDefault="00A92E2C" w:rsidP="00610656">
      <w:pPr>
        <w:spacing w:before="0" w:after="0"/>
        <w:outlineLvl w:val="1"/>
        <w:rPr>
          <w:rFonts w:eastAsia="Times New Roman"/>
          <w:b/>
          <w:color w:val="000000" w:themeColor="text1"/>
          <w:sz w:val="22"/>
          <w:szCs w:val="22"/>
        </w:rPr>
      </w:pPr>
      <w:r w:rsidRPr="00602DA1">
        <w:rPr>
          <w:b/>
          <w:color w:val="000000" w:themeColor="text1"/>
          <w:sz w:val="22"/>
        </w:rPr>
        <w:t>Dojenje</w:t>
      </w:r>
    </w:p>
    <w:p w14:paraId="4C03949C" w14:textId="53836412" w:rsidR="00FB0B2F" w:rsidRDefault="00A92E2C" w:rsidP="61034F9E">
      <w:pPr>
        <w:spacing w:before="0" w:after="0"/>
        <w:rPr>
          <w:color w:val="000000" w:themeColor="text1"/>
          <w:sz w:val="22"/>
          <w:szCs w:val="22"/>
        </w:rPr>
      </w:pPr>
      <w:r w:rsidRPr="61034F9E">
        <w:rPr>
          <w:color w:val="000000" w:themeColor="text1"/>
          <w:sz w:val="22"/>
          <w:szCs w:val="22"/>
        </w:rPr>
        <w:t xml:space="preserve">Ako dojite ili planirate dojiti, </w:t>
      </w:r>
      <w:r w:rsidR="00CA4289" w:rsidRPr="61034F9E">
        <w:rPr>
          <w:color w:val="000000" w:themeColor="text1"/>
          <w:sz w:val="22"/>
          <w:szCs w:val="22"/>
        </w:rPr>
        <w:t xml:space="preserve">trebate se </w:t>
      </w:r>
      <w:r w:rsidRPr="61034F9E">
        <w:rPr>
          <w:color w:val="000000" w:themeColor="text1"/>
          <w:sz w:val="22"/>
          <w:szCs w:val="22"/>
        </w:rPr>
        <w:t>obratit</w:t>
      </w:r>
      <w:r w:rsidR="00CA4289" w:rsidRPr="61034F9E">
        <w:rPr>
          <w:color w:val="000000" w:themeColor="text1"/>
          <w:sz w:val="22"/>
          <w:szCs w:val="22"/>
        </w:rPr>
        <w:t>i</w:t>
      </w:r>
      <w:r w:rsidRPr="61034F9E">
        <w:rPr>
          <w:color w:val="000000" w:themeColor="text1"/>
          <w:sz w:val="22"/>
          <w:szCs w:val="22"/>
        </w:rPr>
        <w:t xml:space="preserve"> liječniku </w:t>
      </w:r>
      <w:r w:rsidR="00CA4289" w:rsidRPr="61034F9E">
        <w:rPr>
          <w:color w:val="000000" w:themeColor="text1"/>
          <w:sz w:val="22"/>
          <w:szCs w:val="22"/>
        </w:rPr>
        <w:t>i donijeti odluku hoćete li uzimati lijek ili dojiti</w:t>
      </w:r>
      <w:r w:rsidR="00F87FE5" w:rsidRPr="61034F9E">
        <w:rPr>
          <w:color w:val="000000" w:themeColor="text1"/>
          <w:sz w:val="22"/>
          <w:szCs w:val="22"/>
        </w:rPr>
        <w:t>,</w:t>
      </w:r>
      <w:r w:rsidR="00CA4289" w:rsidRPr="61034F9E">
        <w:rPr>
          <w:color w:val="000000" w:themeColor="text1"/>
          <w:sz w:val="22"/>
          <w:szCs w:val="22"/>
        </w:rPr>
        <w:t xml:space="preserve"> jer ne možete oboje u isto vrijeme</w:t>
      </w:r>
      <w:r w:rsidRPr="61034F9E">
        <w:rPr>
          <w:color w:val="000000" w:themeColor="text1"/>
          <w:sz w:val="22"/>
          <w:szCs w:val="22"/>
        </w:rPr>
        <w:t>.</w:t>
      </w:r>
    </w:p>
    <w:p w14:paraId="3137AF83" w14:textId="1C2B8114" w:rsidR="009B280F" w:rsidRPr="00602DA1" w:rsidRDefault="009B280F" w:rsidP="00610656">
      <w:pPr>
        <w:spacing w:before="0" w:after="0"/>
        <w:rPr>
          <w:rFonts w:eastAsia="Times New Roman"/>
          <w:color w:val="000000" w:themeColor="text1"/>
          <w:sz w:val="22"/>
          <w:szCs w:val="22"/>
        </w:rPr>
      </w:pPr>
    </w:p>
    <w:p w14:paraId="1A6291F3" w14:textId="77777777" w:rsidR="00FB0B2F" w:rsidRDefault="00A92E2C" w:rsidP="00610656">
      <w:pPr>
        <w:spacing w:before="0" w:after="0"/>
        <w:outlineLvl w:val="1"/>
        <w:rPr>
          <w:b/>
          <w:color w:val="000000" w:themeColor="text1"/>
          <w:sz w:val="22"/>
        </w:rPr>
      </w:pPr>
      <w:r w:rsidRPr="00602DA1">
        <w:rPr>
          <w:b/>
          <w:color w:val="000000" w:themeColor="text1"/>
          <w:sz w:val="22"/>
        </w:rPr>
        <w:t>Upravljanje vozilima i strojevima</w:t>
      </w:r>
    </w:p>
    <w:p w14:paraId="1637B041" w14:textId="5EB8B1F1" w:rsidR="009B280F" w:rsidRPr="00602DA1" w:rsidRDefault="00CB128F" w:rsidP="00610656">
      <w:pPr>
        <w:spacing w:before="0" w:after="0"/>
        <w:ind w:hanging="10"/>
        <w:rPr>
          <w:rFonts w:eastAsia="Times New Roman"/>
          <w:color w:val="000000" w:themeColor="text1"/>
          <w:sz w:val="22"/>
          <w:szCs w:val="22"/>
        </w:rPr>
      </w:pPr>
      <w:r w:rsidRPr="33229CF3">
        <w:rPr>
          <w:color w:val="000000" w:themeColor="text1"/>
          <w:sz w:val="22"/>
          <w:szCs w:val="22"/>
        </w:rPr>
        <w:t>Lijek Cejemly može utjecati na sposobnost upravljanja vozilima i rada sa strojevima. Ako se osjećate umorno, nemojte upravljati vozilima ni raditi sa strojevima.</w:t>
      </w:r>
    </w:p>
    <w:p w14:paraId="717162F6" w14:textId="77777777" w:rsidR="009B280F" w:rsidRPr="00602DA1" w:rsidRDefault="009B280F" w:rsidP="00610656">
      <w:pPr>
        <w:spacing w:before="0" w:after="0"/>
        <w:rPr>
          <w:rFonts w:eastAsia="Times New Roman"/>
          <w:color w:val="000000" w:themeColor="text1"/>
          <w:sz w:val="22"/>
          <w:szCs w:val="22"/>
        </w:rPr>
      </w:pPr>
    </w:p>
    <w:p w14:paraId="25EE5DCC" w14:textId="4BA1C032" w:rsidR="009040D6" w:rsidRPr="00602DA1" w:rsidRDefault="00CB128F" w:rsidP="00610656">
      <w:pPr>
        <w:spacing w:before="0" w:after="0"/>
        <w:outlineLvl w:val="1"/>
        <w:rPr>
          <w:rFonts w:eastAsia="Times New Roman"/>
          <w:color w:val="000000" w:themeColor="text1"/>
          <w:sz w:val="22"/>
          <w:szCs w:val="22"/>
        </w:rPr>
      </w:pPr>
      <w:r w:rsidRPr="33229CF3">
        <w:rPr>
          <w:b/>
          <w:bCs/>
          <w:color w:val="000000" w:themeColor="text1"/>
          <w:sz w:val="22"/>
          <w:szCs w:val="22"/>
        </w:rPr>
        <w:t>Cejemly sadrži natrij</w:t>
      </w:r>
    </w:p>
    <w:p w14:paraId="2A3D6D8F" w14:textId="4FA451BF" w:rsidR="007479CE" w:rsidRDefault="00A92E2C" w:rsidP="33229CF3">
      <w:pPr>
        <w:pStyle w:val="SynchrogenixBodyText"/>
        <w:spacing w:before="0" w:after="0"/>
        <w:rPr>
          <w:rFonts w:eastAsia="等线"/>
          <w:color w:val="000000" w:themeColor="text1"/>
          <w:sz w:val="22"/>
          <w:szCs w:val="22"/>
          <w:lang w:eastAsia="zh-CN"/>
        </w:rPr>
      </w:pPr>
      <w:r w:rsidRPr="33229CF3">
        <w:rPr>
          <w:color w:val="000000" w:themeColor="text1"/>
          <w:sz w:val="22"/>
          <w:szCs w:val="22"/>
        </w:rPr>
        <w:t xml:space="preserve">Ovaj lijek sadrži 51,6 mg natrija po dozi od 1200 mg i 64,5 mg natrija po dozi od 1500 mg. To odgovara 2,58 % i 3,23 % </w:t>
      </w:r>
      <w:r w:rsidR="000A1E8B" w:rsidRPr="33229CF3">
        <w:rPr>
          <w:color w:val="000000" w:themeColor="text1"/>
          <w:sz w:val="22"/>
          <w:szCs w:val="22"/>
        </w:rPr>
        <w:t xml:space="preserve">preporučenog maksimalnog dnevnog unosa </w:t>
      </w:r>
      <w:r w:rsidR="00400A59" w:rsidRPr="33229CF3">
        <w:rPr>
          <w:color w:val="000000" w:themeColor="text1"/>
          <w:sz w:val="22"/>
          <w:szCs w:val="22"/>
        </w:rPr>
        <w:t>natrija</w:t>
      </w:r>
      <w:r w:rsidR="000A1E8B" w:rsidRPr="33229CF3">
        <w:rPr>
          <w:color w:val="000000" w:themeColor="text1"/>
          <w:sz w:val="22"/>
          <w:szCs w:val="22"/>
        </w:rPr>
        <w:t xml:space="preserve"> za odraslu osobu.</w:t>
      </w:r>
      <w:r w:rsidR="007479CE" w:rsidRPr="33229CF3">
        <w:rPr>
          <w:color w:val="000000" w:themeColor="text1"/>
          <w:sz w:val="22"/>
          <w:szCs w:val="22"/>
          <w:lang w:eastAsia="zh-CN"/>
        </w:rPr>
        <w:t xml:space="preserve"> </w:t>
      </w:r>
      <w:r w:rsidR="007479CE" w:rsidRPr="33229CF3">
        <w:rPr>
          <w:color w:val="000000" w:themeColor="text1"/>
          <w:sz w:val="22"/>
          <w:szCs w:val="22"/>
          <w:lang w:eastAsia="zh-CN"/>
        </w:rPr>
        <w:lastRenderedPageBreak/>
        <w:t xml:space="preserve">Međutim, prije nego što primite lijek </w:t>
      </w:r>
      <w:r w:rsidRPr="33229CF3">
        <w:rPr>
          <w:color w:val="000000" w:themeColor="text1"/>
          <w:sz w:val="22"/>
          <w:szCs w:val="22"/>
          <w:lang w:eastAsia="zh-CN"/>
        </w:rPr>
        <w:t>Cejemly</w:t>
      </w:r>
      <w:r w:rsidR="007479CE" w:rsidRPr="33229CF3">
        <w:rPr>
          <w:color w:val="000000" w:themeColor="text1"/>
          <w:sz w:val="22"/>
          <w:szCs w:val="22"/>
          <w:lang w:eastAsia="zh-CN"/>
        </w:rPr>
        <w:t xml:space="preserve">, on se miješa s otopinom koja sadrži natrij. </w:t>
      </w:r>
      <w:r w:rsidR="009D596D" w:rsidRPr="33229CF3">
        <w:rPr>
          <w:color w:val="000000" w:themeColor="text1"/>
          <w:sz w:val="22"/>
          <w:szCs w:val="22"/>
          <w:lang w:eastAsia="zh-CN"/>
        </w:rPr>
        <w:t xml:space="preserve">Obratite se </w:t>
      </w:r>
      <w:r w:rsidR="007479CE" w:rsidRPr="33229CF3">
        <w:rPr>
          <w:color w:val="000000" w:themeColor="text1"/>
          <w:sz w:val="22"/>
          <w:szCs w:val="22"/>
          <w:lang w:eastAsia="zh-CN"/>
        </w:rPr>
        <w:t>svom liječnik</w:t>
      </w:r>
      <w:r w:rsidR="009D596D" w:rsidRPr="33229CF3">
        <w:rPr>
          <w:color w:val="000000" w:themeColor="text1"/>
          <w:sz w:val="22"/>
          <w:szCs w:val="22"/>
          <w:lang w:eastAsia="zh-CN"/>
        </w:rPr>
        <w:t>u</w:t>
      </w:r>
      <w:r w:rsidR="007479CE" w:rsidRPr="33229CF3">
        <w:rPr>
          <w:color w:val="000000" w:themeColor="text1"/>
          <w:sz w:val="22"/>
          <w:szCs w:val="22"/>
          <w:lang w:eastAsia="zh-CN"/>
        </w:rPr>
        <w:t xml:space="preserve"> ako ste na prehrani s </w:t>
      </w:r>
      <w:r w:rsidR="007150A8" w:rsidRPr="33229CF3">
        <w:rPr>
          <w:color w:val="000000" w:themeColor="text1"/>
          <w:sz w:val="22"/>
          <w:szCs w:val="22"/>
          <w:lang w:eastAsia="zh-CN"/>
        </w:rPr>
        <w:t>niskim udjelom</w:t>
      </w:r>
      <w:r w:rsidR="007479CE" w:rsidRPr="33229CF3">
        <w:rPr>
          <w:color w:val="000000" w:themeColor="text1"/>
          <w:sz w:val="22"/>
          <w:szCs w:val="22"/>
          <w:lang w:eastAsia="zh-CN"/>
        </w:rPr>
        <w:t xml:space="preserve"> soli.</w:t>
      </w:r>
    </w:p>
    <w:p w14:paraId="3D99BB2A" w14:textId="77777777" w:rsidR="00723201" w:rsidRPr="00E36308" w:rsidRDefault="00723201" w:rsidP="007479CE">
      <w:pPr>
        <w:pStyle w:val="SynchrogenixBodyText"/>
        <w:spacing w:before="0" w:after="0"/>
        <w:rPr>
          <w:rFonts w:eastAsia="等线"/>
          <w:color w:val="000000" w:themeColor="text1"/>
          <w:sz w:val="22"/>
          <w:lang w:eastAsia="zh-CN"/>
        </w:rPr>
      </w:pPr>
    </w:p>
    <w:p w14:paraId="16C574DE" w14:textId="77777777" w:rsidR="0038115D" w:rsidRDefault="0038115D" w:rsidP="007479CE">
      <w:pPr>
        <w:pStyle w:val="SynchrogenixBodyText"/>
        <w:spacing w:before="0" w:after="0"/>
        <w:rPr>
          <w:rFonts w:eastAsia="等线"/>
          <w:b/>
          <w:bCs/>
          <w:color w:val="000000" w:themeColor="text1"/>
          <w:sz w:val="22"/>
          <w:lang w:eastAsia="zh-CN"/>
        </w:rPr>
      </w:pPr>
    </w:p>
    <w:p w14:paraId="2C8EBE18" w14:textId="77777777" w:rsidR="0038115D" w:rsidRDefault="0038115D" w:rsidP="007479CE">
      <w:pPr>
        <w:pStyle w:val="SynchrogenixBodyText"/>
        <w:spacing w:before="0" w:after="0"/>
        <w:rPr>
          <w:rFonts w:eastAsia="等线"/>
          <w:b/>
          <w:bCs/>
          <w:color w:val="000000" w:themeColor="text1"/>
          <w:sz w:val="22"/>
          <w:lang w:eastAsia="zh-CN"/>
        </w:rPr>
      </w:pPr>
    </w:p>
    <w:p w14:paraId="388EC45D" w14:textId="79C90676" w:rsidR="007479CE" w:rsidRPr="00F12B04" w:rsidRDefault="007479CE" w:rsidP="33229CF3">
      <w:pPr>
        <w:pStyle w:val="SynchrogenixBodyText"/>
        <w:spacing w:before="0" w:after="0"/>
        <w:rPr>
          <w:b/>
          <w:bCs/>
          <w:color w:val="000000" w:themeColor="text1"/>
          <w:sz w:val="22"/>
          <w:szCs w:val="22"/>
          <w:lang w:eastAsia="zh-CN"/>
        </w:rPr>
      </w:pPr>
      <w:r w:rsidRPr="33229CF3">
        <w:rPr>
          <w:b/>
          <w:bCs/>
          <w:color w:val="000000" w:themeColor="text1"/>
          <w:sz w:val="22"/>
          <w:szCs w:val="22"/>
          <w:lang w:eastAsia="zh-CN"/>
        </w:rPr>
        <w:t>Cejemly sadrži polisorbat 80</w:t>
      </w:r>
    </w:p>
    <w:p w14:paraId="55E25639" w14:textId="1F72DEF1" w:rsidR="00946158" w:rsidRPr="00602DA1" w:rsidRDefault="007479CE" w:rsidP="00F12B04">
      <w:pPr>
        <w:pStyle w:val="SynchrogenixBodyText"/>
        <w:spacing w:before="0" w:after="0"/>
        <w:rPr>
          <w:lang w:eastAsia="zh-CN"/>
        </w:rPr>
      </w:pPr>
      <w:r w:rsidRPr="79CDE469">
        <w:rPr>
          <w:color w:val="000000" w:themeColor="text1"/>
          <w:sz w:val="22"/>
          <w:szCs w:val="22"/>
          <w:lang w:eastAsia="zh-CN"/>
        </w:rPr>
        <w:t>Ovaj lijek sadrži 4,</w:t>
      </w:r>
      <w:r w:rsidR="00A67F7F" w:rsidRPr="79CDE469">
        <w:rPr>
          <w:color w:val="000000" w:themeColor="text1"/>
          <w:sz w:val="22"/>
          <w:szCs w:val="22"/>
          <w:lang w:eastAsia="zh-CN"/>
        </w:rPr>
        <w:t>08</w:t>
      </w:r>
      <w:r w:rsidR="00A67F7F" w:rsidRPr="00FA25CB">
        <w:rPr>
          <w:color w:val="000000" w:themeColor="text1"/>
          <w:sz w:val="22"/>
          <w:szCs w:val="22"/>
          <w:lang w:eastAsia="zh-CN"/>
        </w:rPr>
        <w:t> </w:t>
      </w:r>
      <w:r w:rsidR="34798FD9" w:rsidRPr="79CDE469">
        <w:rPr>
          <w:color w:val="000000" w:themeColor="text1"/>
          <w:sz w:val="22"/>
          <w:szCs w:val="22"/>
          <w:lang w:eastAsia="zh-CN"/>
        </w:rPr>
        <w:t>mg</w:t>
      </w:r>
      <w:r w:rsidRPr="79CDE469">
        <w:rPr>
          <w:color w:val="000000" w:themeColor="text1"/>
          <w:sz w:val="22"/>
          <w:szCs w:val="22"/>
          <w:lang w:eastAsia="zh-CN"/>
        </w:rPr>
        <w:t xml:space="preserve"> polisorbata 80 u </w:t>
      </w:r>
      <w:r w:rsidR="00084B0E">
        <w:rPr>
          <w:color w:val="000000" w:themeColor="text1"/>
          <w:sz w:val="22"/>
          <w:szCs w:val="22"/>
          <w:lang w:eastAsia="zh-CN"/>
        </w:rPr>
        <w:t>jednoj</w:t>
      </w:r>
      <w:r w:rsidRPr="79CDE469">
        <w:rPr>
          <w:color w:val="000000" w:themeColor="text1"/>
          <w:sz w:val="22"/>
          <w:szCs w:val="22"/>
          <w:lang w:eastAsia="zh-CN"/>
        </w:rPr>
        <w:t xml:space="preserve"> dozi od </w:t>
      </w:r>
      <w:r w:rsidR="00A67F7F" w:rsidRPr="79CDE469">
        <w:rPr>
          <w:color w:val="000000" w:themeColor="text1"/>
          <w:sz w:val="22"/>
          <w:szCs w:val="22"/>
          <w:lang w:eastAsia="zh-CN"/>
        </w:rPr>
        <w:t>1200</w:t>
      </w:r>
      <w:r w:rsidR="00A67F7F" w:rsidRPr="00FA25CB">
        <w:rPr>
          <w:color w:val="000000" w:themeColor="text1"/>
          <w:sz w:val="22"/>
          <w:szCs w:val="22"/>
          <w:lang w:eastAsia="zh-CN"/>
        </w:rPr>
        <w:t> </w:t>
      </w:r>
      <w:r w:rsidRPr="79CDE469">
        <w:rPr>
          <w:color w:val="000000" w:themeColor="text1"/>
          <w:sz w:val="22"/>
          <w:szCs w:val="22"/>
          <w:lang w:eastAsia="zh-CN"/>
        </w:rPr>
        <w:t xml:space="preserve">mg te </w:t>
      </w:r>
      <w:r w:rsidR="298D7048" w:rsidRPr="79CDE469">
        <w:rPr>
          <w:color w:val="000000" w:themeColor="text1"/>
          <w:sz w:val="22"/>
          <w:szCs w:val="22"/>
          <w:lang w:eastAsia="zh-CN"/>
        </w:rPr>
        <w:t>5</w:t>
      </w:r>
      <w:r w:rsidRPr="79CDE469">
        <w:rPr>
          <w:color w:val="000000" w:themeColor="text1"/>
          <w:sz w:val="22"/>
          <w:szCs w:val="22"/>
          <w:lang w:eastAsia="zh-CN"/>
        </w:rPr>
        <w:t>,</w:t>
      </w:r>
      <w:r w:rsidR="00A67F7F" w:rsidRPr="79CDE469">
        <w:rPr>
          <w:color w:val="000000" w:themeColor="text1"/>
          <w:sz w:val="22"/>
          <w:szCs w:val="22"/>
          <w:lang w:eastAsia="zh-CN"/>
        </w:rPr>
        <w:t>10</w:t>
      </w:r>
      <w:r w:rsidR="00A67F7F" w:rsidRPr="00FA25CB">
        <w:rPr>
          <w:color w:val="000000" w:themeColor="text1"/>
          <w:sz w:val="22"/>
          <w:szCs w:val="22"/>
          <w:lang w:eastAsia="zh-CN"/>
        </w:rPr>
        <w:t> </w:t>
      </w:r>
      <w:r w:rsidRPr="79CDE469">
        <w:rPr>
          <w:color w:val="000000" w:themeColor="text1"/>
          <w:sz w:val="22"/>
          <w:szCs w:val="22"/>
          <w:lang w:eastAsia="zh-CN"/>
        </w:rPr>
        <w:t xml:space="preserve">mg polisorbata 80 u </w:t>
      </w:r>
      <w:r w:rsidR="00084B0E">
        <w:rPr>
          <w:color w:val="000000" w:themeColor="text1"/>
          <w:sz w:val="22"/>
          <w:szCs w:val="22"/>
          <w:lang w:eastAsia="zh-CN"/>
        </w:rPr>
        <w:t>jednoj</w:t>
      </w:r>
      <w:r w:rsidRPr="79CDE469">
        <w:rPr>
          <w:color w:val="000000" w:themeColor="text1"/>
          <w:sz w:val="22"/>
          <w:szCs w:val="22"/>
          <w:lang w:eastAsia="zh-CN"/>
        </w:rPr>
        <w:t xml:space="preserve"> dozi od 1500</w:t>
      </w:r>
      <w:r w:rsidR="00A67F7F" w:rsidRPr="00FA25CB">
        <w:rPr>
          <w:color w:val="000000" w:themeColor="text1"/>
          <w:sz w:val="22"/>
          <w:szCs w:val="22"/>
          <w:lang w:eastAsia="zh-CN"/>
        </w:rPr>
        <w:t> </w:t>
      </w:r>
      <w:r w:rsidRPr="79CDE469">
        <w:rPr>
          <w:color w:val="000000" w:themeColor="text1"/>
          <w:sz w:val="22"/>
          <w:szCs w:val="22"/>
          <w:lang w:eastAsia="zh-CN"/>
        </w:rPr>
        <w:t xml:space="preserve">mg. Polisorbati mogu </w:t>
      </w:r>
      <w:r w:rsidR="00E1315A" w:rsidRPr="00E1315A">
        <w:rPr>
          <w:color w:val="000000" w:themeColor="text1"/>
          <w:sz w:val="22"/>
          <w:szCs w:val="22"/>
          <w:lang w:eastAsia="zh-CN"/>
        </w:rPr>
        <w:t>uzrokovati</w:t>
      </w:r>
      <w:r w:rsidR="00084B0E">
        <w:rPr>
          <w:color w:val="000000" w:themeColor="text1"/>
          <w:sz w:val="22"/>
          <w:szCs w:val="22"/>
          <w:lang w:eastAsia="zh-CN"/>
        </w:rPr>
        <w:t xml:space="preserve"> </w:t>
      </w:r>
      <w:r w:rsidRPr="79CDE469">
        <w:rPr>
          <w:color w:val="000000" w:themeColor="text1"/>
          <w:sz w:val="22"/>
          <w:szCs w:val="22"/>
          <w:lang w:eastAsia="zh-CN"/>
        </w:rPr>
        <w:t xml:space="preserve">alergijske reakcije. </w:t>
      </w:r>
      <w:r w:rsidR="006D769D" w:rsidRPr="006D769D">
        <w:rPr>
          <w:rFonts w:eastAsia="等线"/>
          <w:color w:val="000000" w:themeColor="text1"/>
          <w:sz w:val="22"/>
          <w:szCs w:val="22"/>
          <w:lang w:eastAsia="zh-CN"/>
        </w:rPr>
        <w:t>Obavijestite svog liječnika ako imate bilo koju alergiju za koju znate.</w:t>
      </w:r>
    </w:p>
    <w:p w14:paraId="0DB9BAF7" w14:textId="66F07BC2" w:rsidR="00A3231F" w:rsidRDefault="00A3231F" w:rsidP="00610656">
      <w:pPr>
        <w:spacing w:before="0" w:after="0"/>
        <w:rPr>
          <w:rFonts w:eastAsia="等线"/>
          <w:color w:val="000000" w:themeColor="text1"/>
          <w:sz w:val="22"/>
          <w:szCs w:val="22"/>
          <w:lang w:eastAsia="zh-CN"/>
        </w:rPr>
      </w:pPr>
    </w:p>
    <w:p w14:paraId="32C8A07D" w14:textId="77777777" w:rsidR="00BE6AD6" w:rsidRPr="00602DA1" w:rsidRDefault="00BE6AD6" w:rsidP="00610656">
      <w:pPr>
        <w:spacing w:before="0" w:after="0"/>
        <w:rPr>
          <w:rFonts w:eastAsia="等线"/>
          <w:color w:val="000000" w:themeColor="text1"/>
          <w:sz w:val="22"/>
          <w:szCs w:val="22"/>
          <w:lang w:eastAsia="zh-CN"/>
        </w:rPr>
      </w:pPr>
    </w:p>
    <w:p w14:paraId="46504597" w14:textId="0A0F4B0B" w:rsidR="009B280F" w:rsidRPr="00602DA1"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33229CF3">
        <w:rPr>
          <w:b/>
          <w:bCs/>
          <w:color w:val="000000" w:themeColor="text1"/>
          <w:sz w:val="22"/>
          <w:szCs w:val="22"/>
        </w:rPr>
        <w:t>3.</w:t>
      </w:r>
      <w:r>
        <w:tab/>
      </w:r>
      <w:r w:rsidRPr="33229CF3">
        <w:rPr>
          <w:b/>
          <w:bCs/>
          <w:color w:val="000000" w:themeColor="text1"/>
          <w:sz w:val="22"/>
          <w:szCs w:val="22"/>
        </w:rPr>
        <w:t>Kako se daje Cejemly</w:t>
      </w:r>
    </w:p>
    <w:p w14:paraId="108A942A" w14:textId="77777777" w:rsidR="009B280F" w:rsidRPr="00602DA1" w:rsidRDefault="009B280F" w:rsidP="00234202">
      <w:pPr>
        <w:keepNext/>
        <w:spacing w:before="0" w:after="0"/>
        <w:rPr>
          <w:color w:val="000000" w:themeColor="text1"/>
          <w:sz w:val="22"/>
          <w:szCs w:val="22"/>
        </w:rPr>
      </w:pPr>
    </w:p>
    <w:p w14:paraId="73A8C9CC" w14:textId="77777777" w:rsidR="00FB0B2F" w:rsidRDefault="00A92E2C" w:rsidP="00234202">
      <w:pPr>
        <w:keepNext/>
        <w:keepLines/>
        <w:spacing w:before="0" w:after="0"/>
        <w:rPr>
          <w:b/>
          <w:color w:val="000000" w:themeColor="text1"/>
          <w:sz w:val="22"/>
        </w:rPr>
      </w:pPr>
      <w:r w:rsidRPr="00602DA1">
        <w:rPr>
          <w:b/>
          <w:color w:val="000000" w:themeColor="text1"/>
          <w:sz w:val="22"/>
        </w:rPr>
        <w:t>Koliko lijeka se daje</w:t>
      </w:r>
    </w:p>
    <w:p w14:paraId="7CA16346" w14:textId="4DE4D451" w:rsidR="009260C7" w:rsidRPr="00602DA1" w:rsidRDefault="00A92E2C" w:rsidP="00610656">
      <w:pPr>
        <w:spacing w:before="0" w:after="0"/>
        <w:rPr>
          <w:color w:val="000000" w:themeColor="text1"/>
          <w:sz w:val="22"/>
          <w:szCs w:val="22"/>
        </w:rPr>
      </w:pPr>
      <w:r w:rsidRPr="33229CF3">
        <w:rPr>
          <w:color w:val="000000" w:themeColor="text1"/>
          <w:sz w:val="22"/>
          <w:szCs w:val="22"/>
        </w:rPr>
        <w:t xml:space="preserve">Preporučena doza lijeka Cejemly je 1200 mg za osobe težine 115 kg </w:t>
      </w:r>
      <w:r w:rsidR="00256DB4" w:rsidRPr="33229CF3">
        <w:rPr>
          <w:color w:val="000000" w:themeColor="text1"/>
          <w:sz w:val="22"/>
          <w:szCs w:val="22"/>
        </w:rPr>
        <w:t xml:space="preserve">ili manje </w:t>
      </w:r>
      <w:r w:rsidRPr="33229CF3">
        <w:rPr>
          <w:color w:val="000000" w:themeColor="text1"/>
          <w:sz w:val="22"/>
          <w:szCs w:val="22"/>
        </w:rPr>
        <w:t xml:space="preserve">i 1500 mg za osobe težine </w:t>
      </w:r>
      <w:r w:rsidR="00256DB4" w:rsidRPr="33229CF3">
        <w:rPr>
          <w:color w:val="000000" w:themeColor="text1"/>
          <w:sz w:val="22"/>
          <w:szCs w:val="22"/>
        </w:rPr>
        <w:t>veće od</w:t>
      </w:r>
      <w:r w:rsidRPr="33229CF3">
        <w:rPr>
          <w:color w:val="000000" w:themeColor="text1"/>
          <w:sz w:val="22"/>
          <w:szCs w:val="22"/>
        </w:rPr>
        <w:t> 115 kg.</w:t>
      </w:r>
    </w:p>
    <w:p w14:paraId="566A6CFD" w14:textId="77777777" w:rsidR="009260C7" w:rsidRPr="00602DA1" w:rsidRDefault="009260C7" w:rsidP="00610656">
      <w:pPr>
        <w:spacing w:before="0" w:after="0"/>
        <w:rPr>
          <w:rFonts w:eastAsia="等线"/>
          <w:color w:val="000000" w:themeColor="text1"/>
          <w:sz w:val="22"/>
          <w:szCs w:val="22"/>
          <w:lang w:eastAsia="zh-CN"/>
        </w:rPr>
      </w:pPr>
    </w:p>
    <w:p w14:paraId="4BE409CA" w14:textId="77777777" w:rsidR="00CA5A0E" w:rsidRPr="00602DA1" w:rsidRDefault="00A92E2C" w:rsidP="00610656">
      <w:pPr>
        <w:spacing w:before="0" w:after="0"/>
        <w:rPr>
          <w:rFonts w:eastAsia="Times New Roman"/>
          <w:bCs/>
          <w:color w:val="000000" w:themeColor="text1"/>
          <w:sz w:val="22"/>
          <w:szCs w:val="22"/>
          <w:u w:color="000000"/>
        </w:rPr>
      </w:pPr>
      <w:r w:rsidRPr="00602DA1">
        <w:rPr>
          <w:b/>
          <w:color w:val="000000" w:themeColor="text1"/>
          <w:sz w:val="22"/>
        </w:rPr>
        <w:t>Kako se lijek daje</w:t>
      </w:r>
    </w:p>
    <w:p w14:paraId="06586919" w14:textId="35F470ED" w:rsidR="008874B3" w:rsidRPr="00602DA1" w:rsidRDefault="00CB128F" w:rsidP="00610656">
      <w:pPr>
        <w:spacing w:before="0" w:after="0"/>
        <w:rPr>
          <w:color w:val="000000" w:themeColor="text1"/>
          <w:sz w:val="22"/>
          <w:szCs w:val="22"/>
        </w:rPr>
      </w:pPr>
      <w:r w:rsidRPr="33229CF3">
        <w:rPr>
          <w:color w:val="000000" w:themeColor="text1"/>
          <w:sz w:val="22"/>
          <w:szCs w:val="22"/>
        </w:rPr>
        <w:t xml:space="preserve">Lijek Cejemly primat ćete u bolnici ili u ambulanti pod nadzorom iskusnog liječnika svaka 3 tjedna putem infuzije </w:t>
      </w:r>
      <w:r w:rsidR="00DE16AB" w:rsidRPr="33229CF3">
        <w:rPr>
          <w:color w:val="000000" w:themeColor="text1"/>
          <w:sz w:val="22"/>
          <w:szCs w:val="22"/>
        </w:rPr>
        <w:t>(</w:t>
      </w:r>
      <w:r w:rsidR="006526EE" w:rsidRPr="33229CF3">
        <w:rPr>
          <w:color w:val="000000" w:themeColor="text1"/>
          <w:sz w:val="22"/>
          <w:szCs w:val="22"/>
        </w:rPr>
        <w:t xml:space="preserve">kap po kap tzv. </w:t>
      </w:r>
      <w:r w:rsidR="00296A50" w:rsidRPr="33229CF3">
        <w:rPr>
          <w:color w:val="000000" w:themeColor="text1"/>
          <w:sz w:val="22"/>
          <w:szCs w:val="22"/>
        </w:rPr>
        <w:t>d</w:t>
      </w:r>
      <w:r w:rsidR="00DE16AB" w:rsidRPr="33229CF3">
        <w:rPr>
          <w:color w:val="000000" w:themeColor="text1"/>
          <w:sz w:val="22"/>
          <w:szCs w:val="22"/>
        </w:rPr>
        <w:t xml:space="preserve">rip) </w:t>
      </w:r>
      <w:r w:rsidRPr="33229CF3">
        <w:rPr>
          <w:color w:val="000000" w:themeColor="text1"/>
          <w:sz w:val="22"/>
          <w:szCs w:val="22"/>
        </w:rPr>
        <w:t>u venu koja će trajati 60 minuta.</w:t>
      </w:r>
    </w:p>
    <w:p w14:paraId="218F15E5" w14:textId="1769FE9A" w:rsidR="00E14149" w:rsidRPr="00602DA1" w:rsidRDefault="00CB128F" w:rsidP="00610656">
      <w:pPr>
        <w:spacing w:before="0" w:after="0"/>
        <w:rPr>
          <w:color w:val="000000" w:themeColor="text1"/>
          <w:sz w:val="22"/>
          <w:szCs w:val="22"/>
        </w:rPr>
      </w:pPr>
      <w:r w:rsidRPr="33229CF3">
        <w:rPr>
          <w:color w:val="000000" w:themeColor="text1"/>
          <w:sz w:val="22"/>
          <w:szCs w:val="22"/>
        </w:rPr>
        <w:t>Lijek Cejemly daje se u kombinaciji s kemoterapijom za rak pluća</w:t>
      </w:r>
      <w:r w:rsidR="00A973F2" w:rsidRPr="33229CF3">
        <w:rPr>
          <w:color w:val="000000" w:themeColor="text1"/>
          <w:sz w:val="22"/>
          <w:szCs w:val="22"/>
        </w:rPr>
        <w:t>;</w:t>
      </w:r>
      <w:r w:rsidRPr="33229CF3">
        <w:rPr>
          <w:color w:val="000000" w:themeColor="text1"/>
          <w:sz w:val="22"/>
          <w:szCs w:val="22"/>
        </w:rPr>
        <w:t xml:space="preserve"> najprije </w:t>
      </w:r>
      <w:r w:rsidR="00A973F2" w:rsidRPr="33229CF3">
        <w:rPr>
          <w:color w:val="000000" w:themeColor="text1"/>
          <w:sz w:val="22"/>
          <w:szCs w:val="22"/>
        </w:rPr>
        <w:t xml:space="preserve">ćete </w:t>
      </w:r>
      <w:r w:rsidRPr="33229CF3">
        <w:rPr>
          <w:color w:val="000000" w:themeColor="text1"/>
          <w:sz w:val="22"/>
          <w:szCs w:val="22"/>
        </w:rPr>
        <w:t>primiti lijek Cejemly, a zatim kemoterapiju.</w:t>
      </w:r>
    </w:p>
    <w:p w14:paraId="0947BF4C" w14:textId="77777777" w:rsidR="00566CDF" w:rsidRPr="00602DA1" w:rsidRDefault="00566CDF" w:rsidP="00610656">
      <w:pPr>
        <w:spacing w:before="0" w:after="0"/>
        <w:rPr>
          <w:color w:val="000000" w:themeColor="text1"/>
          <w:sz w:val="22"/>
          <w:szCs w:val="22"/>
        </w:rPr>
      </w:pPr>
    </w:p>
    <w:p w14:paraId="20827691" w14:textId="77777777" w:rsidR="009B280F" w:rsidRPr="00602DA1" w:rsidRDefault="00A92E2C" w:rsidP="00610656">
      <w:pPr>
        <w:spacing w:before="0" w:after="0"/>
        <w:outlineLvl w:val="1"/>
        <w:rPr>
          <w:rFonts w:eastAsia="Times New Roman"/>
          <w:b/>
          <w:color w:val="000000" w:themeColor="text1"/>
          <w:sz w:val="22"/>
          <w:szCs w:val="22"/>
        </w:rPr>
      </w:pPr>
      <w:r w:rsidRPr="00602DA1">
        <w:rPr>
          <w:b/>
          <w:color w:val="000000" w:themeColor="text1"/>
          <w:sz w:val="22"/>
        </w:rPr>
        <w:t>Ako propustite termin</w:t>
      </w:r>
    </w:p>
    <w:p w14:paraId="480B55BE" w14:textId="47932B68" w:rsidR="009B280F" w:rsidRPr="00602DA1" w:rsidRDefault="00A92E2C" w:rsidP="00610656">
      <w:pPr>
        <w:spacing w:before="0" w:after="0"/>
        <w:ind w:hanging="10"/>
        <w:rPr>
          <w:rFonts w:eastAsia="Times New Roman"/>
          <w:color w:val="000000" w:themeColor="text1"/>
          <w:sz w:val="22"/>
          <w:szCs w:val="22"/>
        </w:rPr>
      </w:pPr>
      <w:r w:rsidRPr="00602DA1">
        <w:rPr>
          <w:color w:val="000000" w:themeColor="text1"/>
          <w:sz w:val="22"/>
        </w:rPr>
        <w:t>Jako je važno da dođete na sve dogovorene termine. Ako propustite termin za primanje lijeka, što prije dogovorite novi.</w:t>
      </w:r>
    </w:p>
    <w:p w14:paraId="75E53548" w14:textId="2946557F" w:rsidR="009B280F" w:rsidRPr="00602DA1" w:rsidRDefault="009B280F" w:rsidP="00610656">
      <w:pPr>
        <w:spacing w:before="0" w:after="0"/>
        <w:rPr>
          <w:rFonts w:eastAsia="Times New Roman"/>
          <w:color w:val="000000" w:themeColor="text1"/>
          <w:sz w:val="22"/>
          <w:szCs w:val="22"/>
        </w:rPr>
      </w:pPr>
    </w:p>
    <w:p w14:paraId="0A4AB2B8" w14:textId="77777777" w:rsidR="00A3231F" w:rsidRPr="00602DA1" w:rsidRDefault="00A3231F" w:rsidP="00610656">
      <w:pPr>
        <w:spacing w:before="0" w:after="0"/>
        <w:rPr>
          <w:rFonts w:eastAsia="Times New Roman"/>
          <w:color w:val="000000" w:themeColor="text1"/>
          <w:sz w:val="22"/>
          <w:szCs w:val="22"/>
        </w:rPr>
      </w:pPr>
    </w:p>
    <w:p w14:paraId="753A147F" w14:textId="77777777" w:rsidR="009B280F" w:rsidRPr="00602DA1"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602DA1">
        <w:rPr>
          <w:b/>
          <w:color w:val="000000" w:themeColor="text1"/>
          <w:sz w:val="22"/>
          <w:u w:color="000000"/>
        </w:rPr>
        <w:t>4.</w:t>
      </w:r>
      <w:r w:rsidRPr="00602DA1">
        <w:rPr>
          <w:b/>
          <w:color w:val="000000" w:themeColor="text1"/>
          <w:sz w:val="22"/>
          <w:u w:color="000000"/>
        </w:rPr>
        <w:tab/>
        <w:t>Moguće nuspojave</w:t>
      </w:r>
    </w:p>
    <w:p w14:paraId="50314A64" w14:textId="77777777" w:rsidR="009B280F" w:rsidRPr="00602DA1" w:rsidRDefault="009B280F" w:rsidP="00610656">
      <w:pPr>
        <w:keepNext/>
        <w:keepLines/>
        <w:spacing w:before="0" w:after="0"/>
        <w:rPr>
          <w:rFonts w:eastAsia="Times New Roman"/>
          <w:color w:val="000000" w:themeColor="text1"/>
          <w:sz w:val="22"/>
          <w:szCs w:val="22"/>
        </w:rPr>
      </w:pPr>
    </w:p>
    <w:p w14:paraId="2E3582B5" w14:textId="51C93FF3" w:rsidR="007F770F" w:rsidRPr="00602DA1" w:rsidRDefault="00A92E2C" w:rsidP="00610656">
      <w:pPr>
        <w:keepNext/>
        <w:keepLines/>
        <w:spacing w:before="0" w:after="0"/>
        <w:ind w:hanging="10"/>
        <w:rPr>
          <w:rFonts w:eastAsia="Times New Roman"/>
          <w:color w:val="000000" w:themeColor="text1"/>
          <w:sz w:val="22"/>
          <w:szCs w:val="22"/>
        </w:rPr>
      </w:pPr>
      <w:r w:rsidRPr="33229CF3">
        <w:rPr>
          <w:color w:val="000000" w:themeColor="text1"/>
          <w:sz w:val="22"/>
          <w:szCs w:val="22"/>
        </w:rPr>
        <w:t xml:space="preserve">Kao i svi lijekovi, lijek Cejemly može uzrokovati nuspojave iako se one neće javiti kod svakoga. </w:t>
      </w:r>
      <w:r w:rsidR="00EE2FCB" w:rsidRPr="33229CF3">
        <w:rPr>
          <w:rFonts w:eastAsia="Times New Roman"/>
          <w:color w:val="000000" w:themeColor="text1"/>
          <w:sz w:val="22"/>
          <w:szCs w:val="22"/>
        </w:rPr>
        <w:t xml:space="preserve">Kad primite lijek </w:t>
      </w:r>
      <w:r w:rsidRPr="33229CF3">
        <w:rPr>
          <w:rFonts w:eastAsia="Times New Roman"/>
          <w:color w:val="000000" w:themeColor="text1"/>
          <w:sz w:val="22"/>
          <w:szCs w:val="22"/>
        </w:rPr>
        <w:t>Cejemly</w:t>
      </w:r>
      <w:r w:rsidR="00EE2FCB" w:rsidRPr="33229CF3">
        <w:rPr>
          <w:rFonts w:eastAsia="Times New Roman"/>
          <w:color w:val="000000" w:themeColor="text1"/>
          <w:sz w:val="22"/>
          <w:szCs w:val="22"/>
        </w:rPr>
        <w:t xml:space="preserve"> mogu se razviti neke ozbiljne nuspojave (pogledajte dio 2</w:t>
      </w:r>
      <w:r w:rsidR="00A973F2" w:rsidRPr="33229CF3">
        <w:rPr>
          <w:rFonts w:eastAsia="Times New Roman"/>
          <w:color w:val="000000" w:themeColor="text1"/>
          <w:sz w:val="22"/>
          <w:szCs w:val="22"/>
        </w:rPr>
        <w:t>.</w:t>
      </w:r>
      <w:r w:rsidR="00EE2FCB" w:rsidRPr="33229CF3">
        <w:rPr>
          <w:rFonts w:eastAsia="Times New Roman"/>
          <w:color w:val="000000" w:themeColor="text1"/>
          <w:sz w:val="22"/>
          <w:szCs w:val="22"/>
        </w:rPr>
        <w:t xml:space="preserve">). Liječnik će razgovarati s Vama </w:t>
      </w:r>
      <w:r w:rsidR="00DF4810" w:rsidRPr="33229CF3">
        <w:rPr>
          <w:rFonts w:eastAsia="Times New Roman"/>
          <w:color w:val="000000" w:themeColor="text1"/>
          <w:sz w:val="22"/>
          <w:szCs w:val="22"/>
        </w:rPr>
        <w:t xml:space="preserve">o tome </w:t>
      </w:r>
      <w:r w:rsidR="00EE2FCB" w:rsidRPr="33229CF3">
        <w:rPr>
          <w:rFonts w:eastAsia="Times New Roman"/>
          <w:color w:val="000000" w:themeColor="text1"/>
          <w:sz w:val="22"/>
          <w:szCs w:val="22"/>
        </w:rPr>
        <w:t>i objasniti Vam koristi i rizike liječenja.</w:t>
      </w:r>
    </w:p>
    <w:p w14:paraId="01EC9614" w14:textId="77777777" w:rsidR="00EE2FCB" w:rsidRPr="00602DA1" w:rsidRDefault="00EE2FCB" w:rsidP="00610656">
      <w:pPr>
        <w:keepNext/>
        <w:keepLines/>
        <w:spacing w:before="0" w:after="0"/>
        <w:ind w:hanging="10"/>
        <w:rPr>
          <w:rFonts w:eastAsia="Times New Roman"/>
          <w:color w:val="000000" w:themeColor="text1"/>
          <w:sz w:val="22"/>
          <w:szCs w:val="22"/>
        </w:rPr>
      </w:pPr>
    </w:p>
    <w:p w14:paraId="461C1710" w14:textId="56DA6B44" w:rsidR="00EE2FCB" w:rsidRPr="008F6728" w:rsidRDefault="00DF4810" w:rsidP="00610656">
      <w:pPr>
        <w:keepNext/>
        <w:keepLines/>
        <w:spacing w:before="0" w:after="0"/>
        <w:ind w:hanging="10"/>
        <w:rPr>
          <w:rFonts w:eastAsia="Times New Roman"/>
          <w:b/>
          <w:bCs/>
          <w:color w:val="000000" w:themeColor="text1"/>
          <w:sz w:val="22"/>
          <w:szCs w:val="22"/>
        </w:rPr>
      </w:pPr>
      <w:r w:rsidRPr="008F6728">
        <w:rPr>
          <w:rFonts w:eastAsia="Times New Roman"/>
          <w:b/>
          <w:bCs/>
          <w:color w:val="000000" w:themeColor="text1"/>
          <w:sz w:val="22"/>
          <w:szCs w:val="22"/>
        </w:rPr>
        <w:t xml:space="preserve">Odmah </w:t>
      </w:r>
      <w:r w:rsidR="007F770F" w:rsidRPr="00602DA1">
        <w:rPr>
          <w:rFonts w:eastAsia="Times New Roman"/>
          <w:b/>
          <w:bCs/>
          <w:color w:val="000000" w:themeColor="text1"/>
          <w:sz w:val="22"/>
          <w:szCs w:val="22"/>
        </w:rPr>
        <w:t xml:space="preserve">zatražite hitnu medicinsku pomoć u slučaju upale bilo kojeg organa, </w:t>
      </w:r>
      <w:r w:rsidRPr="008F6728">
        <w:rPr>
          <w:rFonts w:eastAsia="Times New Roman"/>
          <w:b/>
          <w:bCs/>
          <w:color w:val="000000" w:themeColor="text1"/>
          <w:sz w:val="22"/>
          <w:szCs w:val="22"/>
        </w:rPr>
        <w:t>bilo koj</w:t>
      </w:r>
      <w:r w:rsidR="007F770F" w:rsidRPr="00602DA1">
        <w:rPr>
          <w:rFonts w:eastAsia="Times New Roman"/>
          <w:b/>
          <w:bCs/>
          <w:color w:val="000000" w:themeColor="text1"/>
          <w:sz w:val="22"/>
          <w:szCs w:val="22"/>
        </w:rPr>
        <w:t>e</w:t>
      </w:r>
      <w:r w:rsidRPr="008F6728">
        <w:rPr>
          <w:rFonts w:eastAsia="Times New Roman"/>
          <w:b/>
          <w:bCs/>
          <w:color w:val="000000" w:themeColor="text1"/>
          <w:sz w:val="22"/>
          <w:szCs w:val="22"/>
        </w:rPr>
        <w:t xml:space="preserve"> od sljedećih ozbiljnih nuspojava ili </w:t>
      </w:r>
      <w:r w:rsidR="007F770F" w:rsidRPr="00602DA1">
        <w:rPr>
          <w:rFonts w:eastAsia="Times New Roman"/>
          <w:b/>
          <w:bCs/>
          <w:color w:val="000000" w:themeColor="text1"/>
          <w:sz w:val="22"/>
          <w:szCs w:val="22"/>
        </w:rPr>
        <w:t xml:space="preserve">njihovog </w:t>
      </w:r>
      <w:r w:rsidRPr="008F6728">
        <w:rPr>
          <w:rFonts w:eastAsia="Times New Roman"/>
          <w:b/>
          <w:bCs/>
          <w:color w:val="000000" w:themeColor="text1"/>
          <w:sz w:val="22"/>
          <w:szCs w:val="22"/>
        </w:rPr>
        <w:t>pogorša</w:t>
      </w:r>
      <w:r w:rsidR="007F770F" w:rsidRPr="00602DA1">
        <w:rPr>
          <w:rFonts w:eastAsia="Times New Roman"/>
          <w:b/>
          <w:bCs/>
          <w:color w:val="000000" w:themeColor="text1"/>
          <w:sz w:val="22"/>
          <w:szCs w:val="22"/>
        </w:rPr>
        <w:t>nja</w:t>
      </w:r>
      <w:r w:rsidRPr="008F6728">
        <w:rPr>
          <w:rFonts w:eastAsia="Times New Roman"/>
          <w:b/>
          <w:bCs/>
          <w:color w:val="000000" w:themeColor="text1"/>
          <w:sz w:val="22"/>
          <w:szCs w:val="22"/>
        </w:rPr>
        <w:t>:</w:t>
      </w:r>
    </w:p>
    <w:p w14:paraId="21506078" w14:textId="61A7651E" w:rsidR="00FF3BC9" w:rsidRPr="00602DA1" w:rsidRDefault="00FF3BC9" w:rsidP="00610656">
      <w:pPr>
        <w:keepNext/>
        <w:keepLines/>
        <w:spacing w:before="0" w:after="0"/>
        <w:ind w:hanging="10"/>
        <w:rPr>
          <w:rFonts w:eastAsia="Times New Roman"/>
          <w:color w:val="000000" w:themeColor="text1"/>
          <w:sz w:val="22"/>
          <w:szCs w:val="22"/>
        </w:rPr>
      </w:pPr>
    </w:p>
    <w:p w14:paraId="781BAD49" w14:textId="78FAB66E" w:rsidR="00FF3BC9" w:rsidRPr="00602DA1" w:rsidRDefault="00A92E2C" w:rsidP="00170016">
      <w:pPr>
        <w:numPr>
          <w:ilvl w:val="0"/>
          <w:numId w:val="42"/>
        </w:numPr>
        <w:spacing w:before="0" w:after="0"/>
        <w:ind w:left="567" w:hanging="567"/>
        <w:rPr>
          <w:color w:val="000000" w:themeColor="text1"/>
          <w:sz w:val="22"/>
          <w:szCs w:val="22"/>
        </w:rPr>
      </w:pPr>
      <w:r w:rsidRPr="00602DA1">
        <w:rPr>
          <w:b/>
          <w:bCs/>
          <w:color w:val="000000" w:themeColor="text1"/>
          <w:sz w:val="22"/>
        </w:rPr>
        <w:t>Reakcije povezane s infuzijom</w:t>
      </w:r>
      <w:r w:rsidRPr="00602DA1">
        <w:rPr>
          <w:color w:val="000000" w:themeColor="text1"/>
          <w:sz w:val="22"/>
        </w:rPr>
        <w:t xml:space="preserve"> kao što su zimica, tresenje ili vrućica, kožne smetnje kao što su svrbež ili osip, crvenilo ili oticanje lica, otežano disanje ili zviždanje pri disanju, mučnina, povraćanje ili bol u trbuhu (reakcije povezane s infuzijom mogu biti teške ili opasne po život – te se reakcije nazivaju anafilaksija).</w:t>
      </w:r>
    </w:p>
    <w:p w14:paraId="31C4FC92" w14:textId="090B4A28" w:rsidR="00F87FE5" w:rsidRDefault="00DF4810" w:rsidP="00126343">
      <w:pPr>
        <w:numPr>
          <w:ilvl w:val="0"/>
          <w:numId w:val="42"/>
        </w:numPr>
        <w:spacing w:before="0" w:after="0"/>
        <w:ind w:left="567" w:hanging="567"/>
        <w:rPr>
          <w:color w:val="000000" w:themeColor="text1"/>
          <w:sz w:val="22"/>
          <w:szCs w:val="22"/>
        </w:rPr>
      </w:pPr>
      <w:r w:rsidRPr="00602DA1">
        <w:rPr>
          <w:b/>
          <w:bCs/>
          <w:color w:val="000000" w:themeColor="text1"/>
          <w:sz w:val="22"/>
        </w:rPr>
        <w:t>Problemi s</w:t>
      </w:r>
      <w:r w:rsidR="008F1FC4" w:rsidRPr="00602DA1">
        <w:rPr>
          <w:b/>
          <w:bCs/>
          <w:color w:val="000000" w:themeColor="text1"/>
          <w:sz w:val="22"/>
        </w:rPr>
        <w:t xml:space="preserve">a žlijezdama </w:t>
      </w:r>
      <w:r w:rsidR="000F27ED" w:rsidRPr="00602DA1">
        <w:rPr>
          <w:b/>
          <w:bCs/>
          <w:color w:val="000000" w:themeColor="text1"/>
          <w:sz w:val="22"/>
        </w:rPr>
        <w:t>koje proizvode hormone</w:t>
      </w:r>
      <w:r w:rsidR="008F1FC4" w:rsidRPr="00602DA1">
        <w:rPr>
          <w:b/>
          <w:bCs/>
          <w:color w:val="000000" w:themeColor="text1"/>
          <w:sz w:val="22"/>
        </w:rPr>
        <w:t xml:space="preserve"> </w:t>
      </w:r>
      <w:r w:rsidR="009F6F58" w:rsidRPr="008F6728">
        <w:rPr>
          <w:color w:val="000000" w:themeColor="text1"/>
          <w:sz w:val="22"/>
        </w:rPr>
        <w:t>kao što su</w:t>
      </w:r>
      <w:r w:rsidR="00A03BDA">
        <w:rPr>
          <w:color w:val="000000" w:themeColor="text1"/>
          <w:sz w:val="22"/>
        </w:rPr>
        <w:t xml:space="preserve"> </w:t>
      </w:r>
      <w:r w:rsidR="009F6F58" w:rsidRPr="00126343">
        <w:rPr>
          <w:color w:val="000000" w:themeColor="text1"/>
          <w:sz w:val="22"/>
          <w:szCs w:val="22"/>
        </w:rPr>
        <w:t>promjene raspoloženja</w:t>
      </w:r>
      <w:r w:rsidR="002F6843" w:rsidRPr="00126343">
        <w:rPr>
          <w:color w:val="000000" w:themeColor="text1"/>
          <w:sz w:val="22"/>
          <w:szCs w:val="22"/>
        </w:rPr>
        <w:t xml:space="preserve">, umor, </w:t>
      </w:r>
      <w:r w:rsidR="000F27ED" w:rsidRPr="00126343">
        <w:rPr>
          <w:color w:val="000000" w:themeColor="text1"/>
          <w:sz w:val="22"/>
          <w:szCs w:val="22"/>
        </w:rPr>
        <w:t xml:space="preserve">slabost, </w:t>
      </w:r>
      <w:r w:rsidR="002F6843" w:rsidRPr="00126343">
        <w:rPr>
          <w:color w:val="000000" w:themeColor="text1"/>
          <w:sz w:val="22"/>
          <w:szCs w:val="22"/>
        </w:rPr>
        <w:t>promjene tjelesne težine, promjene razina glukoze i kolesterola u krvi</w:t>
      </w:r>
      <w:r w:rsidR="000F27ED" w:rsidRPr="00126343">
        <w:rPr>
          <w:color w:val="000000" w:themeColor="text1"/>
          <w:sz w:val="22"/>
          <w:szCs w:val="22"/>
        </w:rPr>
        <w:t>,</w:t>
      </w:r>
      <w:r w:rsidR="002F6843" w:rsidRPr="00126343">
        <w:rPr>
          <w:color w:val="000000" w:themeColor="text1"/>
          <w:sz w:val="22"/>
          <w:szCs w:val="22"/>
        </w:rPr>
        <w:t xml:space="preserve"> gubitak vida</w:t>
      </w:r>
      <w:r w:rsidR="000F27ED" w:rsidRPr="00126343">
        <w:rPr>
          <w:color w:val="000000" w:themeColor="text1"/>
          <w:sz w:val="22"/>
          <w:szCs w:val="22"/>
        </w:rPr>
        <w:t xml:space="preserve">, glavobolje koje ne prolaze ili neuobičajene glavobolje, ubrzan puls, pojačano znojenje, jači osjećaj hladnoće ili vrućine nego inače, jak umor, omaglica ili nesvjestica, jači osjećaj gladi ili žeđi nego inače, gubitak </w:t>
      </w:r>
      <w:r w:rsidR="00A973F2">
        <w:rPr>
          <w:color w:val="000000" w:themeColor="text1"/>
          <w:sz w:val="22"/>
          <w:szCs w:val="22"/>
        </w:rPr>
        <w:t>dlaka</w:t>
      </w:r>
      <w:r w:rsidR="000F27ED" w:rsidRPr="00126343">
        <w:rPr>
          <w:color w:val="000000" w:themeColor="text1"/>
          <w:sz w:val="22"/>
          <w:szCs w:val="22"/>
        </w:rPr>
        <w:t>, zatvor, produbljivanje glasa, vrlo nizak krvni tlak, češće mokrenje nego inače, mučnina ili povraćanje, bol u trbuhu</w:t>
      </w:r>
      <w:r w:rsidR="00A973F2">
        <w:rPr>
          <w:color w:val="000000" w:themeColor="text1"/>
          <w:sz w:val="22"/>
          <w:szCs w:val="22"/>
        </w:rPr>
        <w:t xml:space="preserve"> (abdomenu)</w:t>
      </w:r>
      <w:r w:rsidR="000F27ED" w:rsidRPr="00126343">
        <w:rPr>
          <w:color w:val="000000" w:themeColor="text1"/>
          <w:sz w:val="22"/>
          <w:szCs w:val="22"/>
        </w:rPr>
        <w:t>, promjene raspoloženja ili ponašanja (kao što su oslabljen spolni nagon, razdražljivost ili zaboravljivost)</w:t>
      </w:r>
      <w:r w:rsidR="003160C6">
        <w:rPr>
          <w:rFonts w:hint="eastAsia"/>
          <w:color w:val="000000" w:themeColor="text1"/>
          <w:sz w:val="22"/>
          <w:szCs w:val="22"/>
          <w:lang w:eastAsia="zh-TW"/>
        </w:rPr>
        <w:t>,</w:t>
      </w:r>
      <w:r w:rsidR="002F6843" w:rsidRPr="00126343">
        <w:rPr>
          <w:color w:val="000000" w:themeColor="text1"/>
          <w:sz w:val="22"/>
          <w:szCs w:val="22"/>
        </w:rPr>
        <w:t xml:space="preserve"> </w:t>
      </w:r>
      <w:r w:rsidR="000F27ED" w:rsidRPr="00126343">
        <w:rPr>
          <w:color w:val="000000" w:themeColor="text1"/>
          <w:sz w:val="22"/>
          <w:szCs w:val="22"/>
        </w:rPr>
        <w:t>upala</w:t>
      </w:r>
      <w:r w:rsidR="002F6843" w:rsidRPr="00126343">
        <w:rPr>
          <w:color w:val="000000" w:themeColor="text1"/>
          <w:sz w:val="22"/>
          <w:szCs w:val="22"/>
        </w:rPr>
        <w:t xml:space="preserve"> nadbubrežnih žlijezda</w:t>
      </w:r>
      <w:r w:rsidR="000F27ED" w:rsidRPr="00126343">
        <w:rPr>
          <w:color w:val="000000" w:themeColor="text1"/>
          <w:sz w:val="22"/>
          <w:szCs w:val="22"/>
        </w:rPr>
        <w:t>,</w:t>
      </w:r>
      <w:r w:rsidR="002F6843" w:rsidRPr="00126343">
        <w:rPr>
          <w:color w:val="000000" w:themeColor="text1"/>
          <w:sz w:val="22"/>
          <w:szCs w:val="22"/>
        </w:rPr>
        <w:t xml:space="preserve"> hipofize</w:t>
      </w:r>
      <w:r w:rsidR="000F27ED" w:rsidRPr="00126343">
        <w:rPr>
          <w:color w:val="000000" w:themeColor="text1"/>
          <w:sz w:val="22"/>
          <w:szCs w:val="22"/>
        </w:rPr>
        <w:t xml:space="preserve"> ili štitnjače</w:t>
      </w:r>
      <w:r w:rsidR="00FE7B6F" w:rsidRPr="00126343">
        <w:rPr>
          <w:color w:val="000000" w:themeColor="text1"/>
          <w:sz w:val="22"/>
          <w:szCs w:val="22"/>
        </w:rPr>
        <w:t>.</w:t>
      </w:r>
    </w:p>
    <w:p w14:paraId="4AF75011" w14:textId="10BC970F" w:rsidR="002F6843" w:rsidRPr="00126343" w:rsidRDefault="000F27ED" w:rsidP="00126343">
      <w:pPr>
        <w:numPr>
          <w:ilvl w:val="0"/>
          <w:numId w:val="42"/>
        </w:numPr>
        <w:spacing w:before="0" w:after="0"/>
        <w:ind w:left="567" w:hanging="567"/>
        <w:rPr>
          <w:color w:val="000000" w:themeColor="text1"/>
          <w:sz w:val="22"/>
          <w:szCs w:val="22"/>
        </w:rPr>
      </w:pPr>
      <w:r w:rsidRPr="00126343">
        <w:rPr>
          <w:b/>
          <w:bCs/>
          <w:color w:val="000000" w:themeColor="text1"/>
          <w:sz w:val="22"/>
          <w:szCs w:val="22"/>
        </w:rPr>
        <w:t>Znakovi dijabetesa</w:t>
      </w:r>
      <w:r w:rsidRPr="00126343">
        <w:rPr>
          <w:color w:val="000000" w:themeColor="text1"/>
          <w:sz w:val="22"/>
          <w:szCs w:val="22"/>
        </w:rPr>
        <w:t xml:space="preserve"> kao što su </w:t>
      </w:r>
      <w:r w:rsidR="002F6843" w:rsidRPr="00126343">
        <w:rPr>
          <w:color w:val="000000" w:themeColor="text1"/>
          <w:sz w:val="22"/>
          <w:szCs w:val="22"/>
        </w:rPr>
        <w:t xml:space="preserve">jači osjećaj gladi ili žeđi nego </w:t>
      </w:r>
      <w:r w:rsidR="00CF2D53" w:rsidRPr="00126343">
        <w:rPr>
          <w:color w:val="000000" w:themeColor="text1"/>
          <w:sz w:val="22"/>
          <w:szCs w:val="22"/>
        </w:rPr>
        <w:t>inače</w:t>
      </w:r>
      <w:r w:rsidR="002F6843" w:rsidRPr="00126343">
        <w:rPr>
          <w:color w:val="000000" w:themeColor="text1"/>
          <w:sz w:val="22"/>
          <w:szCs w:val="22"/>
        </w:rPr>
        <w:t>, češća potreba za mokrenjem, gubitak tjelesne težine, osjećaj umora ili mučnine, bol u trbuhu, ubrzano i duboko disanje, smetenost, ne</w:t>
      </w:r>
      <w:r w:rsidR="00FE7B6F" w:rsidRPr="00126343">
        <w:rPr>
          <w:color w:val="000000" w:themeColor="text1"/>
          <w:sz w:val="22"/>
          <w:szCs w:val="22"/>
        </w:rPr>
        <w:t>uo</w:t>
      </w:r>
      <w:r w:rsidR="002F6843" w:rsidRPr="00126343">
        <w:rPr>
          <w:color w:val="000000" w:themeColor="text1"/>
          <w:sz w:val="22"/>
          <w:szCs w:val="22"/>
        </w:rPr>
        <w:t>bičajena pospanost, sladak zadah, sladak ili metalni okus u ustima i promijenjen miris mokraće ili znoja.</w:t>
      </w:r>
    </w:p>
    <w:p w14:paraId="78B75826" w14:textId="6321B2F3" w:rsidR="002F6843" w:rsidRPr="00602DA1" w:rsidRDefault="008F1FC4" w:rsidP="008F1FC4">
      <w:pPr>
        <w:numPr>
          <w:ilvl w:val="0"/>
          <w:numId w:val="42"/>
        </w:numPr>
        <w:spacing w:before="0" w:after="0"/>
        <w:ind w:left="567" w:hanging="567"/>
        <w:rPr>
          <w:color w:val="000000" w:themeColor="text1"/>
          <w:sz w:val="22"/>
          <w:szCs w:val="22"/>
        </w:rPr>
      </w:pPr>
      <w:r w:rsidRPr="008F6728">
        <w:rPr>
          <w:b/>
          <w:bCs/>
          <w:color w:val="000000" w:themeColor="text1"/>
          <w:sz w:val="22"/>
          <w:szCs w:val="22"/>
        </w:rPr>
        <w:t>Problemi s crijevima</w:t>
      </w:r>
      <w:r w:rsidRPr="00602DA1">
        <w:rPr>
          <w:color w:val="000000" w:themeColor="text1"/>
          <w:sz w:val="22"/>
          <w:szCs w:val="22"/>
        </w:rPr>
        <w:t xml:space="preserve"> kao što su učestal</w:t>
      </w:r>
      <w:r w:rsidR="00A973F2">
        <w:rPr>
          <w:color w:val="000000" w:themeColor="text1"/>
          <w:sz w:val="22"/>
          <w:szCs w:val="22"/>
        </w:rPr>
        <w:t>i</w:t>
      </w:r>
      <w:r w:rsidRPr="00602DA1">
        <w:rPr>
          <w:color w:val="000000" w:themeColor="text1"/>
          <w:sz w:val="22"/>
          <w:szCs w:val="22"/>
        </w:rPr>
        <w:t xml:space="preserve"> proljev</w:t>
      </w:r>
      <w:r w:rsidR="00A973F2">
        <w:rPr>
          <w:color w:val="000000" w:themeColor="text1"/>
          <w:sz w:val="22"/>
          <w:szCs w:val="22"/>
        </w:rPr>
        <w:t>i</w:t>
      </w:r>
      <w:r w:rsidRPr="00602DA1">
        <w:rPr>
          <w:color w:val="000000" w:themeColor="text1"/>
          <w:sz w:val="22"/>
          <w:szCs w:val="22"/>
        </w:rPr>
        <w:t xml:space="preserve"> </w:t>
      </w:r>
      <w:r w:rsidR="00A973F2">
        <w:rPr>
          <w:color w:val="000000" w:themeColor="text1"/>
          <w:sz w:val="22"/>
          <w:szCs w:val="22"/>
        </w:rPr>
        <w:t xml:space="preserve">koji </w:t>
      </w:r>
      <w:r w:rsidRPr="00602DA1">
        <w:rPr>
          <w:color w:val="000000" w:themeColor="text1"/>
          <w:sz w:val="22"/>
          <w:szCs w:val="22"/>
        </w:rPr>
        <w:t>često s</w:t>
      </w:r>
      <w:r w:rsidR="00A973F2">
        <w:rPr>
          <w:color w:val="000000" w:themeColor="text1"/>
          <w:sz w:val="22"/>
          <w:szCs w:val="22"/>
        </w:rPr>
        <w:t>adrže</w:t>
      </w:r>
      <w:r w:rsidRPr="00602DA1">
        <w:rPr>
          <w:color w:val="000000" w:themeColor="text1"/>
          <w:sz w:val="22"/>
          <w:szCs w:val="22"/>
        </w:rPr>
        <w:t xml:space="preserve"> krv ili sluz, češće pražnjenje crijeva, stolice koje su crne ili </w:t>
      </w:r>
      <w:r w:rsidR="00A973F2">
        <w:rPr>
          <w:color w:val="000000" w:themeColor="text1"/>
          <w:sz w:val="22"/>
          <w:szCs w:val="22"/>
        </w:rPr>
        <w:t>katranaste</w:t>
      </w:r>
      <w:r w:rsidRPr="00602DA1">
        <w:rPr>
          <w:color w:val="000000" w:themeColor="text1"/>
          <w:sz w:val="22"/>
          <w:szCs w:val="22"/>
        </w:rPr>
        <w:t>, jak</w:t>
      </w:r>
      <w:r w:rsidR="005F541B">
        <w:rPr>
          <w:color w:val="000000" w:themeColor="text1"/>
          <w:sz w:val="22"/>
          <w:szCs w:val="22"/>
        </w:rPr>
        <w:t>a</w:t>
      </w:r>
      <w:r w:rsidRPr="00602DA1">
        <w:rPr>
          <w:color w:val="000000" w:themeColor="text1"/>
          <w:sz w:val="22"/>
          <w:szCs w:val="22"/>
        </w:rPr>
        <w:t xml:space="preserve"> bol</w:t>
      </w:r>
      <w:r w:rsidR="00A973F2">
        <w:rPr>
          <w:color w:val="000000" w:themeColor="text1"/>
          <w:sz w:val="22"/>
          <w:szCs w:val="22"/>
        </w:rPr>
        <w:t xml:space="preserve"> u trbuhu (abdomenu)</w:t>
      </w:r>
      <w:r w:rsidRPr="00602DA1">
        <w:rPr>
          <w:color w:val="000000" w:themeColor="text1"/>
          <w:sz w:val="22"/>
          <w:szCs w:val="22"/>
        </w:rPr>
        <w:t xml:space="preserve"> ili osjetljivost trbuh</w:t>
      </w:r>
      <w:r w:rsidR="00A973F2">
        <w:rPr>
          <w:color w:val="000000" w:themeColor="text1"/>
          <w:sz w:val="22"/>
          <w:szCs w:val="22"/>
        </w:rPr>
        <w:t>a na dodir</w:t>
      </w:r>
      <w:r w:rsidR="00FE7B6F" w:rsidRPr="00602DA1">
        <w:rPr>
          <w:color w:val="000000" w:themeColor="text1"/>
          <w:sz w:val="22"/>
          <w:szCs w:val="22"/>
        </w:rPr>
        <w:t xml:space="preserve"> (upala debelog crijeva).</w:t>
      </w:r>
    </w:p>
    <w:p w14:paraId="1C4A402D" w14:textId="091DB1B1" w:rsidR="00CF2D53" w:rsidRPr="00602DA1" w:rsidRDefault="00CF2D53" w:rsidP="008F1FC4">
      <w:pPr>
        <w:numPr>
          <w:ilvl w:val="0"/>
          <w:numId w:val="42"/>
        </w:numPr>
        <w:spacing w:before="0" w:after="0"/>
        <w:ind w:left="567" w:hanging="567"/>
        <w:rPr>
          <w:color w:val="000000" w:themeColor="text1"/>
          <w:sz w:val="22"/>
          <w:szCs w:val="22"/>
        </w:rPr>
      </w:pPr>
      <w:r w:rsidRPr="00602DA1">
        <w:rPr>
          <w:b/>
          <w:bCs/>
          <w:color w:val="000000" w:themeColor="text1"/>
          <w:sz w:val="22"/>
          <w:szCs w:val="22"/>
        </w:rPr>
        <w:lastRenderedPageBreak/>
        <w:t>Problemi s bubrezima</w:t>
      </w:r>
      <w:r w:rsidR="00A973F2">
        <w:rPr>
          <w:b/>
          <w:bCs/>
          <w:color w:val="000000" w:themeColor="text1"/>
          <w:sz w:val="22"/>
          <w:szCs w:val="22"/>
        </w:rPr>
        <w:t xml:space="preserve"> </w:t>
      </w:r>
      <w:r w:rsidR="00A973F2" w:rsidRPr="00126343">
        <w:rPr>
          <w:bCs/>
          <w:color w:val="000000" w:themeColor="text1"/>
          <w:sz w:val="22"/>
          <w:szCs w:val="22"/>
        </w:rPr>
        <w:t>kao što su</w:t>
      </w:r>
      <w:r w:rsidRPr="00602DA1">
        <w:rPr>
          <w:b/>
          <w:bCs/>
          <w:color w:val="000000" w:themeColor="text1"/>
          <w:sz w:val="22"/>
          <w:szCs w:val="22"/>
        </w:rPr>
        <w:t xml:space="preserve"> </w:t>
      </w:r>
      <w:r w:rsidR="00A973F2" w:rsidRPr="00126343">
        <w:rPr>
          <w:bCs/>
          <w:color w:val="000000" w:themeColor="text1"/>
          <w:sz w:val="22"/>
          <w:szCs w:val="22"/>
        </w:rPr>
        <w:t xml:space="preserve">krv u </w:t>
      </w:r>
      <w:r w:rsidRPr="00A973F2">
        <w:rPr>
          <w:color w:val="000000" w:themeColor="text1"/>
          <w:sz w:val="22"/>
          <w:szCs w:val="22"/>
        </w:rPr>
        <w:t>mokr</w:t>
      </w:r>
      <w:r w:rsidR="00A973F2">
        <w:rPr>
          <w:color w:val="000000" w:themeColor="text1"/>
          <w:sz w:val="22"/>
          <w:szCs w:val="22"/>
        </w:rPr>
        <w:t>aći</w:t>
      </w:r>
      <w:r w:rsidRPr="00602DA1">
        <w:rPr>
          <w:color w:val="000000" w:themeColor="text1"/>
          <w:sz w:val="22"/>
          <w:szCs w:val="22"/>
        </w:rPr>
        <w:t>, otečeni gležnjevi</w:t>
      </w:r>
      <w:r w:rsidR="00FE7B6F" w:rsidRPr="00602DA1">
        <w:rPr>
          <w:color w:val="000000" w:themeColor="text1"/>
          <w:sz w:val="22"/>
          <w:szCs w:val="22"/>
        </w:rPr>
        <w:t>.</w:t>
      </w:r>
    </w:p>
    <w:p w14:paraId="4AEB0841" w14:textId="53367C5C" w:rsidR="00CF2D53" w:rsidRPr="00602DA1" w:rsidRDefault="00CF2D53" w:rsidP="008F1FC4">
      <w:pPr>
        <w:numPr>
          <w:ilvl w:val="0"/>
          <w:numId w:val="42"/>
        </w:numPr>
        <w:spacing w:before="0" w:after="0"/>
        <w:ind w:left="567" w:hanging="567"/>
        <w:rPr>
          <w:color w:val="000000" w:themeColor="text1"/>
          <w:sz w:val="22"/>
          <w:szCs w:val="22"/>
        </w:rPr>
      </w:pPr>
      <w:r w:rsidRPr="00602DA1">
        <w:rPr>
          <w:b/>
          <w:bCs/>
          <w:color w:val="000000" w:themeColor="text1"/>
          <w:sz w:val="22"/>
          <w:szCs w:val="22"/>
        </w:rPr>
        <w:t xml:space="preserve">Problemi s plućima </w:t>
      </w:r>
      <w:r w:rsidRPr="00602DA1">
        <w:rPr>
          <w:color w:val="000000" w:themeColor="text1"/>
          <w:sz w:val="22"/>
          <w:szCs w:val="22"/>
        </w:rPr>
        <w:t>kao što su pojava ili pogoršanje kašlja, nedostatak zraka ili bol u prs</w:t>
      </w:r>
      <w:r w:rsidR="009C56F0">
        <w:rPr>
          <w:color w:val="000000" w:themeColor="text1"/>
          <w:sz w:val="22"/>
          <w:szCs w:val="22"/>
        </w:rPr>
        <w:t>nom košu</w:t>
      </w:r>
      <w:r w:rsidR="00FE7B6F" w:rsidRPr="00602DA1">
        <w:rPr>
          <w:color w:val="000000" w:themeColor="text1"/>
          <w:sz w:val="22"/>
          <w:szCs w:val="22"/>
        </w:rPr>
        <w:t>, upala pluća</w:t>
      </w:r>
      <w:r w:rsidRPr="00602DA1">
        <w:rPr>
          <w:color w:val="000000" w:themeColor="text1"/>
          <w:sz w:val="22"/>
          <w:szCs w:val="22"/>
        </w:rPr>
        <w:t xml:space="preserve"> (pneumonitis)</w:t>
      </w:r>
      <w:r w:rsidR="00FE7B6F" w:rsidRPr="00602DA1">
        <w:rPr>
          <w:color w:val="000000" w:themeColor="text1"/>
          <w:sz w:val="22"/>
          <w:szCs w:val="22"/>
        </w:rPr>
        <w:t>.</w:t>
      </w:r>
    </w:p>
    <w:p w14:paraId="1BC96856" w14:textId="4B2337B0" w:rsidR="00856DA5" w:rsidRPr="00602DA1" w:rsidRDefault="00856DA5" w:rsidP="008F1FC4">
      <w:pPr>
        <w:numPr>
          <w:ilvl w:val="0"/>
          <w:numId w:val="42"/>
        </w:numPr>
        <w:spacing w:before="0" w:after="0"/>
        <w:ind w:left="567" w:hanging="567"/>
        <w:rPr>
          <w:color w:val="000000" w:themeColor="text1"/>
          <w:sz w:val="22"/>
          <w:szCs w:val="22"/>
        </w:rPr>
      </w:pPr>
      <w:r w:rsidRPr="00602DA1">
        <w:rPr>
          <w:b/>
          <w:bCs/>
          <w:color w:val="000000" w:themeColor="text1"/>
          <w:sz w:val="22"/>
          <w:szCs w:val="22"/>
        </w:rPr>
        <w:t xml:space="preserve">Problemi s jetrom </w:t>
      </w:r>
      <w:r w:rsidRPr="00602DA1">
        <w:rPr>
          <w:color w:val="000000" w:themeColor="text1"/>
          <w:sz w:val="22"/>
          <w:szCs w:val="22"/>
        </w:rPr>
        <w:t>kao što su žuta boja kože i bjeloočnica, jaka mučnina ili povraćanje, bol s desne strane trbuha</w:t>
      </w:r>
      <w:r w:rsidR="00A973F2">
        <w:rPr>
          <w:color w:val="000000" w:themeColor="text1"/>
          <w:sz w:val="22"/>
          <w:szCs w:val="22"/>
        </w:rPr>
        <w:t xml:space="preserve"> (abdomena)</w:t>
      </w:r>
      <w:r w:rsidRPr="00602DA1">
        <w:rPr>
          <w:color w:val="000000" w:themeColor="text1"/>
          <w:sz w:val="22"/>
          <w:szCs w:val="22"/>
        </w:rPr>
        <w:t xml:space="preserve">, osjećaj pospanosti, tamna mokraća (boje čaja), </w:t>
      </w:r>
      <w:r w:rsidR="00A973F2">
        <w:rPr>
          <w:color w:val="000000" w:themeColor="text1"/>
          <w:sz w:val="22"/>
          <w:szCs w:val="22"/>
        </w:rPr>
        <w:t>veća sklonost</w:t>
      </w:r>
      <w:r w:rsidR="00A973F2" w:rsidRPr="00602DA1">
        <w:rPr>
          <w:color w:val="000000" w:themeColor="text1"/>
          <w:sz w:val="22"/>
          <w:szCs w:val="22"/>
        </w:rPr>
        <w:t xml:space="preserve"> </w:t>
      </w:r>
      <w:r w:rsidRPr="00602DA1">
        <w:rPr>
          <w:color w:val="000000" w:themeColor="text1"/>
          <w:sz w:val="22"/>
          <w:szCs w:val="22"/>
        </w:rPr>
        <w:t>krvarenj</w:t>
      </w:r>
      <w:r w:rsidR="00A973F2">
        <w:rPr>
          <w:color w:val="000000" w:themeColor="text1"/>
          <w:sz w:val="22"/>
          <w:szCs w:val="22"/>
        </w:rPr>
        <w:t>u</w:t>
      </w:r>
      <w:r w:rsidRPr="00602DA1">
        <w:rPr>
          <w:color w:val="000000" w:themeColor="text1"/>
          <w:sz w:val="22"/>
          <w:szCs w:val="22"/>
        </w:rPr>
        <w:t xml:space="preserve"> ili nasta</w:t>
      </w:r>
      <w:r w:rsidR="00A973F2">
        <w:rPr>
          <w:color w:val="000000" w:themeColor="text1"/>
          <w:sz w:val="22"/>
          <w:szCs w:val="22"/>
        </w:rPr>
        <w:t>nku</w:t>
      </w:r>
      <w:r w:rsidRPr="00602DA1">
        <w:rPr>
          <w:color w:val="000000" w:themeColor="text1"/>
          <w:sz w:val="22"/>
          <w:szCs w:val="22"/>
        </w:rPr>
        <w:t xml:space="preserve"> modrica nego inače i </w:t>
      </w:r>
      <w:r w:rsidR="00A973F2">
        <w:rPr>
          <w:color w:val="000000" w:themeColor="text1"/>
          <w:sz w:val="22"/>
          <w:szCs w:val="22"/>
        </w:rPr>
        <w:t>manji</w:t>
      </w:r>
      <w:r w:rsidR="00A973F2" w:rsidRPr="00602DA1">
        <w:rPr>
          <w:color w:val="000000" w:themeColor="text1"/>
          <w:sz w:val="22"/>
          <w:szCs w:val="22"/>
        </w:rPr>
        <w:t xml:space="preserve"> </w:t>
      </w:r>
      <w:r w:rsidRPr="00602DA1">
        <w:rPr>
          <w:color w:val="000000" w:themeColor="text1"/>
          <w:sz w:val="22"/>
          <w:szCs w:val="22"/>
        </w:rPr>
        <w:t>osjećaj gladi nego inače (</w:t>
      </w:r>
      <w:r w:rsidR="00FE7B6F" w:rsidRPr="00602DA1">
        <w:rPr>
          <w:color w:val="000000" w:themeColor="text1"/>
          <w:sz w:val="22"/>
          <w:szCs w:val="22"/>
        </w:rPr>
        <w:t>upala jetre</w:t>
      </w:r>
      <w:r w:rsidRPr="00602DA1">
        <w:rPr>
          <w:color w:val="000000" w:themeColor="text1"/>
          <w:sz w:val="22"/>
          <w:szCs w:val="22"/>
        </w:rPr>
        <w:t>)</w:t>
      </w:r>
      <w:r w:rsidR="00FE7B6F" w:rsidRPr="00602DA1">
        <w:rPr>
          <w:color w:val="000000" w:themeColor="text1"/>
          <w:sz w:val="22"/>
          <w:szCs w:val="22"/>
        </w:rPr>
        <w:t>.</w:t>
      </w:r>
    </w:p>
    <w:p w14:paraId="64EB3F14" w14:textId="16EC836A" w:rsidR="00856DA5" w:rsidRPr="00602DA1" w:rsidRDefault="00856DA5" w:rsidP="008F1FC4">
      <w:pPr>
        <w:numPr>
          <w:ilvl w:val="0"/>
          <w:numId w:val="42"/>
        </w:numPr>
        <w:spacing w:before="0" w:after="0"/>
        <w:ind w:left="567" w:hanging="567"/>
        <w:rPr>
          <w:color w:val="000000" w:themeColor="text1"/>
          <w:sz w:val="22"/>
          <w:szCs w:val="22"/>
        </w:rPr>
      </w:pPr>
      <w:r w:rsidRPr="00602DA1">
        <w:rPr>
          <w:b/>
          <w:bCs/>
          <w:color w:val="000000" w:themeColor="text1"/>
          <w:sz w:val="22"/>
          <w:szCs w:val="22"/>
        </w:rPr>
        <w:t>Problemi s gušteračom</w:t>
      </w:r>
      <w:r w:rsidRPr="00602DA1">
        <w:rPr>
          <w:color w:val="000000" w:themeColor="text1"/>
          <w:sz w:val="22"/>
          <w:szCs w:val="22"/>
        </w:rPr>
        <w:t xml:space="preserve"> kao što </w:t>
      </w:r>
      <w:r w:rsidR="00FE7B6F" w:rsidRPr="00602DA1">
        <w:rPr>
          <w:color w:val="000000" w:themeColor="text1"/>
          <w:sz w:val="22"/>
          <w:szCs w:val="22"/>
        </w:rPr>
        <w:t>su bol u trbuhu, mučnina i povraćanje</w:t>
      </w:r>
      <w:r w:rsidRPr="00602DA1">
        <w:rPr>
          <w:color w:val="000000" w:themeColor="text1"/>
          <w:sz w:val="22"/>
          <w:szCs w:val="22"/>
        </w:rPr>
        <w:t xml:space="preserve"> (upala gušterače)</w:t>
      </w:r>
      <w:r w:rsidR="00FE7B6F" w:rsidRPr="00602DA1">
        <w:rPr>
          <w:color w:val="000000" w:themeColor="text1"/>
          <w:sz w:val="22"/>
          <w:szCs w:val="22"/>
        </w:rPr>
        <w:t>.</w:t>
      </w:r>
    </w:p>
    <w:p w14:paraId="213A9BD0" w14:textId="0484CC01" w:rsidR="00856DA5" w:rsidRPr="00602DA1" w:rsidRDefault="007943DA" w:rsidP="008F1FC4">
      <w:pPr>
        <w:numPr>
          <w:ilvl w:val="0"/>
          <w:numId w:val="42"/>
        </w:numPr>
        <w:spacing w:before="0" w:after="0"/>
        <w:ind w:left="567" w:hanging="567"/>
        <w:rPr>
          <w:color w:val="000000" w:themeColor="text1"/>
          <w:sz w:val="22"/>
          <w:szCs w:val="22"/>
        </w:rPr>
      </w:pPr>
      <w:r w:rsidRPr="008F6728">
        <w:rPr>
          <w:b/>
          <w:bCs/>
          <w:color w:val="000000" w:themeColor="text1"/>
          <w:sz w:val="22"/>
          <w:szCs w:val="22"/>
        </w:rPr>
        <w:t>Problemi s kožom</w:t>
      </w:r>
      <w:r w:rsidRPr="00602DA1">
        <w:rPr>
          <w:color w:val="000000" w:themeColor="text1"/>
          <w:sz w:val="22"/>
          <w:szCs w:val="22"/>
        </w:rPr>
        <w:t xml:space="preserve"> kao što su </w:t>
      </w:r>
      <w:r w:rsidR="00282C07" w:rsidRPr="00602DA1">
        <w:rPr>
          <w:color w:val="000000" w:themeColor="text1"/>
          <w:sz w:val="22"/>
          <w:szCs w:val="22"/>
        </w:rPr>
        <w:t>osip ili svrbež, mjehuri</w:t>
      </w:r>
      <w:r w:rsidR="003869F1">
        <w:rPr>
          <w:color w:val="000000" w:themeColor="text1"/>
          <w:sz w:val="22"/>
          <w:szCs w:val="22"/>
        </w:rPr>
        <w:t>ći</w:t>
      </w:r>
      <w:r w:rsidR="00282C07" w:rsidRPr="00602DA1">
        <w:rPr>
          <w:color w:val="000000" w:themeColor="text1"/>
          <w:sz w:val="22"/>
          <w:szCs w:val="22"/>
        </w:rPr>
        <w:t xml:space="preserve"> ili ranice u ustima, nosu, očima i na </w:t>
      </w:r>
      <w:r w:rsidR="00DF3735" w:rsidRPr="00602DA1">
        <w:rPr>
          <w:color w:val="000000" w:themeColor="text1"/>
          <w:sz w:val="22"/>
          <w:szCs w:val="22"/>
        </w:rPr>
        <w:t>spolovilu</w:t>
      </w:r>
    </w:p>
    <w:p w14:paraId="7F775C8A" w14:textId="211C3EE5" w:rsidR="00282C07" w:rsidRPr="00602DA1" w:rsidRDefault="00282C07" w:rsidP="00F201A1">
      <w:pPr>
        <w:numPr>
          <w:ilvl w:val="1"/>
          <w:numId w:val="42"/>
        </w:numPr>
        <w:spacing w:before="0" w:after="0"/>
        <w:ind w:left="1134" w:hanging="567"/>
        <w:rPr>
          <w:color w:val="000000" w:themeColor="text1"/>
          <w:sz w:val="22"/>
          <w:szCs w:val="22"/>
        </w:rPr>
      </w:pPr>
      <w:r w:rsidRPr="00602DA1">
        <w:rPr>
          <w:color w:val="000000" w:themeColor="text1"/>
          <w:sz w:val="22"/>
          <w:szCs w:val="22"/>
        </w:rPr>
        <w:t>neobjašnjiv</w:t>
      </w:r>
      <w:r w:rsidR="00A03BDA">
        <w:rPr>
          <w:color w:val="000000" w:themeColor="text1"/>
          <w:sz w:val="22"/>
          <w:szCs w:val="22"/>
        </w:rPr>
        <w:t>a</w:t>
      </w:r>
      <w:r w:rsidRPr="00602DA1">
        <w:rPr>
          <w:color w:val="000000" w:themeColor="text1"/>
          <w:sz w:val="22"/>
          <w:szCs w:val="22"/>
        </w:rPr>
        <w:t xml:space="preserve"> bol u koži koj</w:t>
      </w:r>
      <w:r w:rsidR="003869F1">
        <w:rPr>
          <w:color w:val="000000" w:themeColor="text1"/>
          <w:sz w:val="22"/>
          <w:szCs w:val="22"/>
        </w:rPr>
        <w:t>a</w:t>
      </w:r>
      <w:r w:rsidRPr="00602DA1">
        <w:rPr>
          <w:color w:val="000000" w:themeColor="text1"/>
          <w:sz w:val="22"/>
          <w:szCs w:val="22"/>
        </w:rPr>
        <w:t xml:space="preserve"> zahvaća veliku površinu, crveni ili ljubičasti osip koji se širi, ljuštenje kože nekoliko dana nakon nastanka mjehur</w:t>
      </w:r>
      <w:r w:rsidR="003869F1">
        <w:rPr>
          <w:color w:val="000000" w:themeColor="text1"/>
          <w:sz w:val="22"/>
          <w:szCs w:val="22"/>
        </w:rPr>
        <w:t>ić</w:t>
      </w:r>
      <w:r w:rsidRPr="00602DA1">
        <w:rPr>
          <w:color w:val="000000" w:themeColor="text1"/>
          <w:sz w:val="22"/>
          <w:szCs w:val="22"/>
        </w:rPr>
        <w:t xml:space="preserve">a – teška bolest kože koja se zove </w:t>
      </w:r>
      <w:r w:rsidRPr="008F6728">
        <w:rPr>
          <w:b/>
          <w:bCs/>
          <w:color w:val="000000" w:themeColor="text1"/>
          <w:sz w:val="22"/>
          <w:szCs w:val="22"/>
        </w:rPr>
        <w:t>Stevens</w:t>
      </w:r>
      <w:r w:rsidRPr="008F6728">
        <w:rPr>
          <w:b/>
          <w:bCs/>
          <w:color w:val="000000" w:themeColor="text1"/>
          <w:sz w:val="22"/>
          <w:szCs w:val="22"/>
        </w:rPr>
        <w:noBreakHyphen/>
        <w:t>Johnsonov sindrom</w:t>
      </w:r>
      <w:r w:rsidR="00FE7B6F" w:rsidRPr="00602DA1">
        <w:rPr>
          <w:b/>
          <w:bCs/>
          <w:color w:val="000000" w:themeColor="text1"/>
          <w:sz w:val="22"/>
          <w:szCs w:val="22"/>
        </w:rPr>
        <w:t>.</w:t>
      </w:r>
    </w:p>
    <w:p w14:paraId="493DB675" w14:textId="7FDE6BA7" w:rsidR="00282C07" w:rsidRPr="00602DA1" w:rsidRDefault="00282C07" w:rsidP="00282C07">
      <w:pPr>
        <w:numPr>
          <w:ilvl w:val="1"/>
          <w:numId w:val="42"/>
        </w:numPr>
        <w:spacing w:before="0" w:after="0"/>
        <w:ind w:left="1134" w:hanging="567"/>
        <w:rPr>
          <w:color w:val="000000" w:themeColor="text1"/>
          <w:sz w:val="22"/>
          <w:szCs w:val="22"/>
        </w:rPr>
      </w:pPr>
      <w:r w:rsidRPr="00602DA1">
        <w:rPr>
          <w:color w:val="000000" w:themeColor="text1"/>
          <w:sz w:val="22"/>
          <w:szCs w:val="22"/>
        </w:rPr>
        <w:t>ljuštenje kože i nastajanje mjehur</w:t>
      </w:r>
      <w:r w:rsidR="003869F1">
        <w:rPr>
          <w:color w:val="000000" w:themeColor="text1"/>
          <w:sz w:val="22"/>
          <w:szCs w:val="22"/>
        </w:rPr>
        <w:t>ić</w:t>
      </w:r>
      <w:r w:rsidRPr="00602DA1">
        <w:rPr>
          <w:color w:val="000000" w:themeColor="text1"/>
          <w:sz w:val="22"/>
          <w:szCs w:val="22"/>
        </w:rPr>
        <w:t xml:space="preserve">a po koži na većini površine tijela </w:t>
      </w:r>
      <w:r w:rsidR="00F201A1" w:rsidRPr="00602DA1">
        <w:rPr>
          <w:color w:val="000000" w:themeColor="text1"/>
          <w:sz w:val="22"/>
          <w:szCs w:val="22"/>
        </w:rPr>
        <w:t xml:space="preserve">– kožna bolest opasna po život koja se zove </w:t>
      </w:r>
      <w:r w:rsidR="00F201A1" w:rsidRPr="008F6728">
        <w:rPr>
          <w:b/>
          <w:bCs/>
          <w:color w:val="000000" w:themeColor="text1"/>
          <w:sz w:val="22"/>
          <w:szCs w:val="22"/>
        </w:rPr>
        <w:t>toksična epidermalna nekroliza</w:t>
      </w:r>
      <w:r w:rsidR="00FE7B6F" w:rsidRPr="00602DA1">
        <w:rPr>
          <w:b/>
          <w:bCs/>
          <w:color w:val="000000" w:themeColor="text1"/>
          <w:sz w:val="22"/>
          <w:szCs w:val="22"/>
        </w:rPr>
        <w:t>.</w:t>
      </w:r>
    </w:p>
    <w:p w14:paraId="44CB3792" w14:textId="53A59681" w:rsidR="00F201A1" w:rsidRPr="00602DA1" w:rsidRDefault="00F201A1" w:rsidP="008F6728">
      <w:pPr>
        <w:numPr>
          <w:ilvl w:val="0"/>
          <w:numId w:val="42"/>
        </w:numPr>
        <w:spacing w:before="0" w:after="0"/>
        <w:ind w:left="567" w:hanging="567"/>
        <w:rPr>
          <w:color w:val="000000" w:themeColor="text1"/>
          <w:sz w:val="22"/>
          <w:szCs w:val="22"/>
        </w:rPr>
      </w:pPr>
      <w:r w:rsidRPr="008F6728">
        <w:rPr>
          <w:b/>
          <w:bCs/>
          <w:color w:val="000000" w:themeColor="text1"/>
          <w:sz w:val="22"/>
          <w:szCs w:val="22"/>
        </w:rPr>
        <w:t>Problemi sa srcem</w:t>
      </w:r>
      <w:r w:rsidRPr="00602DA1">
        <w:rPr>
          <w:color w:val="000000" w:themeColor="text1"/>
          <w:sz w:val="22"/>
          <w:szCs w:val="22"/>
        </w:rPr>
        <w:t xml:space="preserve"> kao što su promjene pulsa, ubrzan puls, osjećaj preskakanja ili lupanja srca, bol u prs</w:t>
      </w:r>
      <w:r w:rsidR="003869F1">
        <w:rPr>
          <w:color w:val="000000" w:themeColor="text1"/>
          <w:sz w:val="22"/>
          <w:szCs w:val="22"/>
        </w:rPr>
        <w:t>nom košu</w:t>
      </w:r>
      <w:r w:rsidRPr="00602DA1">
        <w:rPr>
          <w:color w:val="000000" w:themeColor="text1"/>
          <w:sz w:val="22"/>
          <w:szCs w:val="22"/>
        </w:rPr>
        <w:t>, nedostatak zraka</w:t>
      </w:r>
      <w:r w:rsidR="00FE7B6F" w:rsidRPr="00602DA1">
        <w:rPr>
          <w:color w:val="000000" w:themeColor="text1"/>
          <w:sz w:val="22"/>
          <w:szCs w:val="22"/>
        </w:rPr>
        <w:t>.</w:t>
      </w:r>
    </w:p>
    <w:p w14:paraId="51DB8FBA" w14:textId="37FE34CF" w:rsidR="00F201A1" w:rsidRPr="00602DA1" w:rsidRDefault="008A0177" w:rsidP="008F6728">
      <w:pPr>
        <w:numPr>
          <w:ilvl w:val="0"/>
          <w:numId w:val="42"/>
        </w:numPr>
        <w:spacing w:before="0" w:after="0"/>
        <w:ind w:left="567" w:hanging="567"/>
        <w:rPr>
          <w:color w:val="000000" w:themeColor="text1"/>
          <w:sz w:val="22"/>
          <w:szCs w:val="22"/>
        </w:rPr>
      </w:pPr>
      <w:r w:rsidRPr="008F6728">
        <w:rPr>
          <w:b/>
          <w:bCs/>
          <w:color w:val="000000" w:themeColor="text1"/>
          <w:sz w:val="22"/>
          <w:szCs w:val="22"/>
        </w:rPr>
        <w:t>Problemi s mišićima i zglobovima</w:t>
      </w:r>
      <w:r w:rsidRPr="00602DA1">
        <w:rPr>
          <w:color w:val="000000" w:themeColor="text1"/>
          <w:sz w:val="22"/>
          <w:szCs w:val="22"/>
        </w:rPr>
        <w:t xml:space="preserve"> kao što su bol u zglobovima ili oticanje zglobova, bol, slabost ili ukočenost mišića</w:t>
      </w:r>
      <w:r w:rsidR="00FE7B6F" w:rsidRPr="00602DA1">
        <w:rPr>
          <w:color w:val="000000" w:themeColor="text1"/>
          <w:sz w:val="22"/>
          <w:szCs w:val="22"/>
        </w:rPr>
        <w:t>.</w:t>
      </w:r>
    </w:p>
    <w:p w14:paraId="5A45EA3D" w14:textId="59E2A7F4" w:rsidR="008A0177" w:rsidRPr="00602DA1" w:rsidRDefault="00FE7B6F" w:rsidP="00FE7B6F">
      <w:pPr>
        <w:numPr>
          <w:ilvl w:val="0"/>
          <w:numId w:val="42"/>
        </w:numPr>
        <w:spacing w:before="0" w:after="0"/>
        <w:ind w:left="567" w:hanging="567"/>
        <w:rPr>
          <w:color w:val="000000" w:themeColor="text1"/>
          <w:sz w:val="22"/>
          <w:szCs w:val="22"/>
        </w:rPr>
      </w:pPr>
      <w:r w:rsidRPr="00602DA1">
        <w:rPr>
          <w:b/>
          <w:bCs/>
          <w:color w:val="000000" w:themeColor="text1"/>
          <w:sz w:val="22"/>
          <w:szCs w:val="22"/>
        </w:rPr>
        <w:t>Upala</w:t>
      </w:r>
      <w:r w:rsidR="008A0177" w:rsidRPr="008F6728">
        <w:rPr>
          <w:b/>
          <w:bCs/>
          <w:color w:val="000000" w:themeColor="text1"/>
          <w:sz w:val="22"/>
          <w:szCs w:val="22"/>
        </w:rPr>
        <w:t xml:space="preserve"> mozg</w:t>
      </w:r>
      <w:r w:rsidRPr="00602DA1">
        <w:rPr>
          <w:b/>
          <w:bCs/>
          <w:color w:val="000000" w:themeColor="text1"/>
          <w:sz w:val="22"/>
          <w:szCs w:val="22"/>
        </w:rPr>
        <w:t>a</w:t>
      </w:r>
      <w:r w:rsidR="008A0177" w:rsidRPr="00602DA1">
        <w:rPr>
          <w:color w:val="000000" w:themeColor="text1"/>
          <w:sz w:val="22"/>
          <w:szCs w:val="22"/>
        </w:rPr>
        <w:t xml:space="preserve"> </w:t>
      </w:r>
      <w:r w:rsidRPr="00602DA1">
        <w:rPr>
          <w:color w:val="000000" w:themeColor="text1"/>
          <w:sz w:val="22"/>
          <w:szCs w:val="22"/>
        </w:rPr>
        <w:t>što može uključivati</w:t>
      </w:r>
      <w:r w:rsidR="008A0177" w:rsidRPr="00602DA1">
        <w:rPr>
          <w:color w:val="000000" w:themeColor="text1"/>
          <w:sz w:val="22"/>
          <w:szCs w:val="22"/>
        </w:rPr>
        <w:t xml:space="preserve"> vrućic</w:t>
      </w:r>
      <w:r w:rsidRPr="00602DA1">
        <w:rPr>
          <w:color w:val="000000" w:themeColor="text1"/>
          <w:sz w:val="22"/>
          <w:szCs w:val="22"/>
        </w:rPr>
        <w:t>u</w:t>
      </w:r>
      <w:r w:rsidR="008A0177" w:rsidRPr="00602DA1">
        <w:rPr>
          <w:color w:val="000000" w:themeColor="text1"/>
          <w:sz w:val="22"/>
          <w:szCs w:val="22"/>
        </w:rPr>
        <w:t>, glavobolj</w:t>
      </w:r>
      <w:r w:rsidRPr="00602DA1">
        <w:rPr>
          <w:color w:val="000000" w:themeColor="text1"/>
          <w:sz w:val="22"/>
          <w:szCs w:val="22"/>
        </w:rPr>
        <w:t>u</w:t>
      </w:r>
      <w:r w:rsidR="008A0177" w:rsidRPr="00602DA1">
        <w:rPr>
          <w:color w:val="000000" w:themeColor="text1"/>
          <w:sz w:val="22"/>
          <w:szCs w:val="22"/>
        </w:rPr>
        <w:t>, poremećaj kretanja, ukočenost vrata</w:t>
      </w:r>
      <w:r w:rsidR="00F95F7B" w:rsidRPr="00602DA1">
        <w:rPr>
          <w:color w:val="000000" w:themeColor="text1"/>
          <w:sz w:val="22"/>
          <w:szCs w:val="22"/>
        </w:rPr>
        <w:t>.</w:t>
      </w:r>
    </w:p>
    <w:p w14:paraId="767DB5AB" w14:textId="56640A43" w:rsidR="00F95F7B" w:rsidRPr="00602DA1" w:rsidRDefault="00F95F7B" w:rsidP="00FE7B6F">
      <w:pPr>
        <w:numPr>
          <w:ilvl w:val="0"/>
          <w:numId w:val="42"/>
        </w:numPr>
        <w:spacing w:before="0" w:after="0"/>
        <w:ind w:left="567" w:hanging="567"/>
        <w:rPr>
          <w:color w:val="000000" w:themeColor="text1"/>
          <w:sz w:val="22"/>
          <w:szCs w:val="22"/>
        </w:rPr>
      </w:pPr>
      <w:r w:rsidRPr="00602DA1">
        <w:rPr>
          <w:b/>
          <w:bCs/>
          <w:color w:val="000000" w:themeColor="text1"/>
          <w:sz w:val="22"/>
          <w:szCs w:val="22"/>
        </w:rPr>
        <w:t xml:space="preserve">Upala živaca, </w:t>
      </w:r>
      <w:r w:rsidRPr="00602DA1">
        <w:rPr>
          <w:color w:val="000000" w:themeColor="text1"/>
          <w:sz w:val="22"/>
          <w:szCs w:val="22"/>
        </w:rPr>
        <w:t>što može uključivati bol, slabost i paralizu udova (</w:t>
      </w:r>
      <w:bookmarkStart w:id="144" w:name="_Hlk168048798"/>
      <w:r w:rsidRPr="00602DA1">
        <w:rPr>
          <w:color w:val="000000" w:themeColor="text1"/>
          <w:sz w:val="22"/>
          <w:szCs w:val="22"/>
        </w:rPr>
        <w:t xml:space="preserve">Guillain-Barréov </w:t>
      </w:r>
      <w:bookmarkEnd w:id="144"/>
      <w:r w:rsidRPr="00602DA1">
        <w:rPr>
          <w:color w:val="000000" w:themeColor="text1"/>
          <w:sz w:val="22"/>
          <w:szCs w:val="22"/>
        </w:rPr>
        <w:t>sindrom).</w:t>
      </w:r>
    </w:p>
    <w:p w14:paraId="703FF4DF" w14:textId="410FCD39" w:rsidR="00F95F7B" w:rsidRPr="00602DA1" w:rsidRDefault="00F95F7B" w:rsidP="008F6728">
      <w:pPr>
        <w:numPr>
          <w:ilvl w:val="0"/>
          <w:numId w:val="42"/>
        </w:numPr>
        <w:spacing w:before="0" w:after="0"/>
        <w:ind w:left="567" w:hanging="567"/>
        <w:rPr>
          <w:color w:val="000000" w:themeColor="text1"/>
          <w:sz w:val="22"/>
          <w:szCs w:val="22"/>
        </w:rPr>
      </w:pPr>
      <w:r w:rsidRPr="00602DA1">
        <w:rPr>
          <w:b/>
          <w:bCs/>
          <w:color w:val="000000" w:themeColor="text1"/>
          <w:sz w:val="22"/>
          <w:szCs w:val="22"/>
        </w:rPr>
        <w:t xml:space="preserve">Upala očiju, </w:t>
      </w:r>
      <w:r w:rsidRPr="00602DA1">
        <w:rPr>
          <w:color w:val="000000" w:themeColor="text1"/>
          <w:sz w:val="22"/>
          <w:szCs w:val="22"/>
        </w:rPr>
        <w:t>što može uključivati promjene vida.</w:t>
      </w:r>
    </w:p>
    <w:p w14:paraId="6DDF08FC" w14:textId="77777777" w:rsidR="00FF3BC9" w:rsidRPr="00602DA1" w:rsidRDefault="00FF3BC9" w:rsidP="00610656">
      <w:pPr>
        <w:keepNext/>
        <w:keepLines/>
        <w:spacing w:before="0" w:after="0"/>
        <w:ind w:hanging="10"/>
        <w:rPr>
          <w:rFonts w:eastAsia="Times New Roman"/>
          <w:color w:val="000000" w:themeColor="text1"/>
          <w:sz w:val="22"/>
          <w:szCs w:val="22"/>
        </w:rPr>
      </w:pPr>
    </w:p>
    <w:p w14:paraId="17FEA27B" w14:textId="43D54841" w:rsidR="00BB0309" w:rsidRPr="008F6728" w:rsidRDefault="00A92E2C" w:rsidP="00610656">
      <w:pPr>
        <w:spacing w:before="0" w:after="0"/>
        <w:jc w:val="both"/>
        <w:rPr>
          <w:rFonts w:eastAsia="等线"/>
          <w:b/>
          <w:bCs/>
          <w:color w:val="000000" w:themeColor="text1"/>
          <w:sz w:val="22"/>
          <w:szCs w:val="22"/>
        </w:rPr>
      </w:pPr>
      <w:r w:rsidRPr="008F6728">
        <w:rPr>
          <w:b/>
          <w:bCs/>
          <w:color w:val="000000" w:themeColor="text1"/>
          <w:sz w:val="22"/>
        </w:rPr>
        <w:t>Ostale nuspojave:</w:t>
      </w:r>
    </w:p>
    <w:p w14:paraId="5A55FCBB" w14:textId="77777777" w:rsidR="009B280F" w:rsidRPr="00602DA1" w:rsidRDefault="009B280F" w:rsidP="00610656">
      <w:pPr>
        <w:spacing w:before="0" w:after="0"/>
        <w:rPr>
          <w:rFonts w:eastAsia="Times New Roman"/>
          <w:color w:val="000000" w:themeColor="text1"/>
          <w:sz w:val="22"/>
          <w:szCs w:val="22"/>
        </w:rPr>
      </w:pPr>
    </w:p>
    <w:p w14:paraId="2FCD8852" w14:textId="77777777" w:rsidR="009B280F" w:rsidRPr="00602DA1" w:rsidRDefault="00A92E2C" w:rsidP="00170016">
      <w:pPr>
        <w:keepNext/>
        <w:spacing w:before="0" w:after="0"/>
        <w:ind w:right="129" w:hanging="10"/>
        <w:rPr>
          <w:rFonts w:eastAsia="Times New Roman"/>
          <w:color w:val="000000" w:themeColor="text1"/>
          <w:sz w:val="22"/>
          <w:szCs w:val="22"/>
        </w:rPr>
      </w:pPr>
      <w:r w:rsidRPr="00602DA1">
        <w:rPr>
          <w:b/>
          <w:color w:val="000000" w:themeColor="text1"/>
          <w:sz w:val="22"/>
        </w:rPr>
        <w:t>Vrlo često</w:t>
      </w:r>
      <w:r w:rsidRPr="00602DA1">
        <w:rPr>
          <w:color w:val="000000" w:themeColor="text1"/>
          <w:sz w:val="22"/>
        </w:rPr>
        <w:t xml:space="preserve"> (mogu se javiti u više od 1 na 10 osoba):</w:t>
      </w:r>
    </w:p>
    <w:p w14:paraId="567B3DAA" w14:textId="77777777" w:rsidR="00FB0B2F" w:rsidRDefault="00A92E2C" w:rsidP="00170016">
      <w:pPr>
        <w:numPr>
          <w:ilvl w:val="0"/>
          <w:numId w:val="28"/>
        </w:numPr>
        <w:spacing w:before="0" w:after="0"/>
        <w:ind w:left="567" w:right="130" w:hanging="567"/>
        <w:rPr>
          <w:color w:val="000000" w:themeColor="text1"/>
          <w:sz w:val="22"/>
        </w:rPr>
      </w:pPr>
      <w:bookmarkStart w:id="145" w:name="OLE_LINK6"/>
      <w:bookmarkStart w:id="146" w:name="OLE_LINK11"/>
      <w:r w:rsidRPr="00602DA1">
        <w:rPr>
          <w:color w:val="000000" w:themeColor="text1"/>
          <w:sz w:val="22"/>
        </w:rPr>
        <w:t>smanjen broj crvenih krvnih stanica koje prenose kisik u tijelu</w:t>
      </w:r>
    </w:p>
    <w:bookmarkEnd w:id="145"/>
    <w:p w14:paraId="6C34F1AD" w14:textId="0B9461DE" w:rsidR="00A4672E" w:rsidRPr="00602DA1" w:rsidRDefault="00A92E2C" w:rsidP="00170016">
      <w:pPr>
        <w:numPr>
          <w:ilvl w:val="0"/>
          <w:numId w:val="28"/>
        </w:numPr>
        <w:spacing w:before="0" w:after="0"/>
        <w:ind w:left="567" w:right="130" w:hanging="567"/>
        <w:rPr>
          <w:rFonts w:eastAsia="Times New Roman"/>
          <w:color w:val="000000" w:themeColor="text1"/>
          <w:sz w:val="22"/>
          <w:szCs w:val="22"/>
        </w:rPr>
      </w:pPr>
      <w:r w:rsidRPr="00602DA1">
        <w:rPr>
          <w:color w:val="000000" w:themeColor="text1"/>
          <w:sz w:val="22"/>
        </w:rPr>
        <w:t>povišene razine jetrenih enzima poznatih kao AST i ALT u krvi</w:t>
      </w:r>
    </w:p>
    <w:p w14:paraId="462863DF" w14:textId="2654D4E8" w:rsidR="003D7F8C" w:rsidRPr="00602DA1" w:rsidRDefault="00A92E2C" w:rsidP="00170016">
      <w:pPr>
        <w:numPr>
          <w:ilvl w:val="0"/>
          <w:numId w:val="28"/>
        </w:numPr>
        <w:spacing w:before="0" w:after="0"/>
        <w:ind w:left="567" w:right="130" w:hanging="567"/>
        <w:rPr>
          <w:rFonts w:eastAsia="Times New Roman"/>
          <w:color w:val="000000" w:themeColor="text1"/>
          <w:sz w:val="22"/>
          <w:szCs w:val="22"/>
        </w:rPr>
      </w:pPr>
      <w:r w:rsidRPr="00602DA1">
        <w:rPr>
          <w:color w:val="000000" w:themeColor="text1"/>
          <w:sz w:val="22"/>
        </w:rPr>
        <w:t>povišene razine šećera, triglicerida i kolesterola u krvi</w:t>
      </w:r>
    </w:p>
    <w:p w14:paraId="168C3CC1" w14:textId="77777777" w:rsidR="00AE4158" w:rsidRPr="00602DA1" w:rsidRDefault="00A92E2C" w:rsidP="00170016">
      <w:pPr>
        <w:numPr>
          <w:ilvl w:val="0"/>
          <w:numId w:val="28"/>
        </w:numPr>
        <w:spacing w:before="0" w:after="0"/>
        <w:ind w:left="567" w:hanging="567"/>
        <w:rPr>
          <w:color w:val="000000" w:themeColor="text1"/>
          <w:sz w:val="22"/>
          <w:szCs w:val="22"/>
        </w:rPr>
      </w:pPr>
      <w:r w:rsidRPr="00602DA1">
        <w:rPr>
          <w:color w:val="000000" w:themeColor="text1"/>
          <w:sz w:val="22"/>
        </w:rPr>
        <w:t>snižena razina kalcija, kalija i natrija u krvi</w:t>
      </w:r>
    </w:p>
    <w:p w14:paraId="1D036A51" w14:textId="77777777" w:rsidR="003708BD" w:rsidRPr="00602DA1" w:rsidRDefault="00A92E2C" w:rsidP="00170016">
      <w:pPr>
        <w:numPr>
          <w:ilvl w:val="0"/>
          <w:numId w:val="28"/>
        </w:numPr>
        <w:spacing w:before="0" w:after="0"/>
        <w:ind w:left="567" w:hanging="567"/>
        <w:rPr>
          <w:color w:val="000000" w:themeColor="text1"/>
          <w:sz w:val="22"/>
          <w:szCs w:val="22"/>
        </w:rPr>
      </w:pPr>
      <w:r w:rsidRPr="00602DA1">
        <w:rPr>
          <w:color w:val="000000" w:themeColor="text1"/>
          <w:sz w:val="22"/>
        </w:rPr>
        <w:t>snižene razine hormona štitnjače u krvi</w:t>
      </w:r>
    </w:p>
    <w:p w14:paraId="271273BA" w14:textId="77777777" w:rsidR="00965E26" w:rsidRPr="00602DA1" w:rsidRDefault="00A92E2C" w:rsidP="00170016">
      <w:pPr>
        <w:numPr>
          <w:ilvl w:val="0"/>
          <w:numId w:val="28"/>
        </w:numPr>
        <w:spacing w:before="0" w:after="0"/>
        <w:ind w:left="567" w:right="130" w:hanging="567"/>
        <w:rPr>
          <w:rFonts w:eastAsia="Times New Roman"/>
          <w:color w:val="000000" w:themeColor="text1"/>
          <w:sz w:val="22"/>
          <w:szCs w:val="22"/>
        </w:rPr>
      </w:pPr>
      <w:r w:rsidRPr="00602DA1">
        <w:rPr>
          <w:color w:val="000000" w:themeColor="text1"/>
          <w:sz w:val="22"/>
        </w:rPr>
        <w:t>povišene razine proteina u mokraći</w:t>
      </w:r>
    </w:p>
    <w:p w14:paraId="65610263" w14:textId="77777777" w:rsidR="00C23EC1" w:rsidRPr="00602DA1" w:rsidRDefault="00A92E2C" w:rsidP="00170016">
      <w:pPr>
        <w:numPr>
          <w:ilvl w:val="0"/>
          <w:numId w:val="28"/>
        </w:numPr>
        <w:spacing w:before="0" w:after="0"/>
        <w:ind w:left="567" w:right="130" w:hanging="567"/>
        <w:rPr>
          <w:rFonts w:eastAsia="Times New Roman"/>
          <w:color w:val="000000" w:themeColor="text1"/>
          <w:sz w:val="22"/>
          <w:szCs w:val="22"/>
        </w:rPr>
      </w:pPr>
      <w:r w:rsidRPr="00602DA1">
        <w:rPr>
          <w:color w:val="000000" w:themeColor="text1"/>
          <w:sz w:val="22"/>
        </w:rPr>
        <w:t>utrnulost, trnci ili oslabljen osjet dodira u dijelu tijela</w:t>
      </w:r>
    </w:p>
    <w:bookmarkEnd w:id="146"/>
    <w:p w14:paraId="47E11E1A" w14:textId="77777777" w:rsidR="00BD75A6" w:rsidRPr="00602DA1"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A03BDA" w:rsidRDefault="00A92E2C" w:rsidP="00170016">
      <w:pPr>
        <w:spacing w:before="0" w:after="0"/>
        <w:ind w:right="130" w:hanging="14"/>
        <w:rPr>
          <w:rFonts w:eastAsia="Times New Roman"/>
          <w:color w:val="000000" w:themeColor="text1"/>
          <w:sz w:val="22"/>
          <w:szCs w:val="22"/>
        </w:rPr>
      </w:pPr>
      <w:r w:rsidRPr="00A03BDA">
        <w:rPr>
          <w:b/>
          <w:bCs/>
          <w:color w:val="000000" w:themeColor="text1"/>
          <w:sz w:val="22"/>
          <w:szCs w:val="22"/>
        </w:rPr>
        <w:t>Često</w:t>
      </w:r>
      <w:r w:rsidRPr="00A03BDA">
        <w:rPr>
          <w:color w:val="000000" w:themeColor="text1"/>
          <w:sz w:val="22"/>
          <w:szCs w:val="22"/>
        </w:rPr>
        <w:t xml:space="preserve"> (mogu se javiti u do 1 na 10 osoba):</w:t>
      </w:r>
    </w:p>
    <w:p w14:paraId="6ECFF152" w14:textId="77777777" w:rsidR="00046102"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povišene razine mokraćne kiseline u krvi</w:t>
      </w:r>
    </w:p>
    <w:p w14:paraId="3A69D7AB" w14:textId="77777777" w:rsidR="0050206F" w:rsidRPr="00A03BDA" w:rsidRDefault="00A92E2C" w:rsidP="00170016">
      <w:pPr>
        <w:numPr>
          <w:ilvl w:val="0"/>
          <w:numId w:val="28"/>
        </w:numPr>
        <w:spacing w:before="0" w:after="0"/>
        <w:ind w:left="567" w:hanging="567"/>
        <w:rPr>
          <w:color w:val="000000" w:themeColor="text1"/>
          <w:sz w:val="22"/>
          <w:szCs w:val="22"/>
        </w:rPr>
      </w:pPr>
      <w:r w:rsidRPr="00126343">
        <w:rPr>
          <w:sz w:val="22"/>
          <w:szCs w:val="22"/>
        </w:rPr>
        <w:t>povišena razina alkalne fosfataze u krvi</w:t>
      </w:r>
    </w:p>
    <w:p w14:paraId="09837EC9" w14:textId="77777777" w:rsidR="00046102"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snižene razine magnezija i/ili klorida u krvi</w:t>
      </w:r>
    </w:p>
    <w:p w14:paraId="14A39953" w14:textId="77777777" w:rsidR="00046102"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povišene razine hormona štitnjače u krvi</w:t>
      </w:r>
    </w:p>
    <w:p w14:paraId="633DB062" w14:textId="128BBF5D" w:rsidR="004C670E"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 xml:space="preserve">poremećena funkcija jetre ili </w:t>
      </w:r>
      <w:r w:rsidR="003869F1">
        <w:rPr>
          <w:color w:val="000000" w:themeColor="text1"/>
          <w:sz w:val="22"/>
          <w:szCs w:val="22"/>
        </w:rPr>
        <w:t>odstupanja u</w:t>
      </w:r>
      <w:r w:rsidR="003869F1" w:rsidRPr="00556505">
        <w:rPr>
          <w:color w:val="000000" w:themeColor="text1"/>
          <w:sz w:val="22"/>
          <w:szCs w:val="22"/>
        </w:rPr>
        <w:t xml:space="preserve"> </w:t>
      </w:r>
      <w:r w:rsidRPr="00556505">
        <w:rPr>
          <w:color w:val="000000" w:themeColor="text1"/>
          <w:sz w:val="22"/>
          <w:szCs w:val="22"/>
        </w:rPr>
        <w:t>nalazi</w:t>
      </w:r>
      <w:r w:rsidR="003869F1">
        <w:rPr>
          <w:color w:val="000000" w:themeColor="text1"/>
          <w:sz w:val="22"/>
          <w:szCs w:val="22"/>
        </w:rPr>
        <w:t>ma</w:t>
      </w:r>
      <w:r w:rsidRPr="00556505">
        <w:rPr>
          <w:color w:val="000000" w:themeColor="text1"/>
          <w:sz w:val="22"/>
          <w:szCs w:val="22"/>
        </w:rPr>
        <w:t xml:space="preserve"> pretraga jetre</w:t>
      </w:r>
    </w:p>
    <w:p w14:paraId="5576E04F" w14:textId="77777777" w:rsidR="00046102"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povišene razine enzima gušterače (amilaze, lipaze)</w:t>
      </w:r>
    </w:p>
    <w:p w14:paraId="1E84468D" w14:textId="00EFC215" w:rsidR="0058733C"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upala živaca koja uzrokuje trnce, utrnulost, slabost ili osjećaj pečenja u rukama ili nogama</w:t>
      </w:r>
      <w:r w:rsidR="00F95F7B" w:rsidRPr="00CE21B9">
        <w:rPr>
          <w:color w:val="000000" w:themeColor="text1"/>
          <w:sz w:val="22"/>
          <w:szCs w:val="22"/>
        </w:rPr>
        <w:t xml:space="preserve"> (neuropatija)</w:t>
      </w:r>
    </w:p>
    <w:p w14:paraId="57974EFA" w14:textId="1A863347" w:rsidR="0040746C" w:rsidRPr="00A03BDA" w:rsidRDefault="00171F55" w:rsidP="00170016">
      <w:pPr>
        <w:numPr>
          <w:ilvl w:val="0"/>
          <w:numId w:val="28"/>
        </w:numPr>
        <w:spacing w:before="0" w:after="0"/>
        <w:ind w:left="567" w:hanging="567"/>
        <w:rPr>
          <w:color w:val="000000" w:themeColor="text1"/>
          <w:sz w:val="22"/>
          <w:szCs w:val="22"/>
        </w:rPr>
      </w:pPr>
      <w:r w:rsidRPr="00556505">
        <w:rPr>
          <w:color w:val="000000" w:themeColor="text1"/>
          <w:sz w:val="22"/>
          <w:szCs w:val="22"/>
        </w:rPr>
        <w:t>upala sluznice u ustima, suha usta</w:t>
      </w:r>
    </w:p>
    <w:p w14:paraId="146B6A45" w14:textId="77777777" w:rsidR="00FB0B2F" w:rsidRPr="00556505"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povišene razine enzima srčanog mišića u krvi</w:t>
      </w:r>
    </w:p>
    <w:p w14:paraId="211A36FF" w14:textId="39CA3488" w:rsidR="00046102" w:rsidRPr="00A03BDA" w:rsidRDefault="00A92E2C" w:rsidP="00170016">
      <w:pPr>
        <w:numPr>
          <w:ilvl w:val="0"/>
          <w:numId w:val="28"/>
        </w:numPr>
        <w:spacing w:before="0" w:after="0"/>
        <w:ind w:left="567" w:hanging="567"/>
        <w:rPr>
          <w:color w:val="000000" w:themeColor="text1"/>
          <w:sz w:val="22"/>
          <w:szCs w:val="22"/>
        </w:rPr>
      </w:pPr>
      <w:r w:rsidRPr="00CE21B9">
        <w:rPr>
          <w:color w:val="000000" w:themeColor="text1"/>
          <w:sz w:val="22"/>
          <w:szCs w:val="22"/>
        </w:rPr>
        <w:t>suh</w:t>
      </w:r>
      <w:r w:rsidR="003869F1">
        <w:rPr>
          <w:color w:val="000000" w:themeColor="text1"/>
          <w:sz w:val="22"/>
          <w:szCs w:val="22"/>
        </w:rPr>
        <w:t>o</w:t>
      </w:r>
      <w:r w:rsidRPr="00CE21B9">
        <w:rPr>
          <w:color w:val="000000" w:themeColor="text1"/>
          <w:sz w:val="22"/>
          <w:szCs w:val="22"/>
        </w:rPr>
        <w:t xml:space="preserve"> o</w:t>
      </w:r>
      <w:r w:rsidR="003869F1">
        <w:rPr>
          <w:color w:val="000000" w:themeColor="text1"/>
          <w:sz w:val="22"/>
          <w:szCs w:val="22"/>
        </w:rPr>
        <w:t>ko</w:t>
      </w:r>
      <w:r w:rsidRPr="00CE21B9">
        <w:rPr>
          <w:color w:val="000000" w:themeColor="text1"/>
          <w:sz w:val="22"/>
          <w:szCs w:val="22"/>
        </w:rPr>
        <w:t>, crven</w:t>
      </w:r>
      <w:r w:rsidR="003869F1">
        <w:rPr>
          <w:color w:val="000000" w:themeColor="text1"/>
          <w:sz w:val="22"/>
          <w:szCs w:val="22"/>
        </w:rPr>
        <w:t>o</w:t>
      </w:r>
      <w:r w:rsidRPr="00CE21B9">
        <w:rPr>
          <w:color w:val="000000" w:themeColor="text1"/>
          <w:sz w:val="22"/>
          <w:szCs w:val="22"/>
        </w:rPr>
        <w:t xml:space="preserve"> o</w:t>
      </w:r>
      <w:r w:rsidR="003869F1">
        <w:rPr>
          <w:color w:val="000000" w:themeColor="text1"/>
          <w:sz w:val="22"/>
          <w:szCs w:val="22"/>
        </w:rPr>
        <w:t>ko</w:t>
      </w:r>
      <w:r w:rsidRPr="00CE21B9">
        <w:rPr>
          <w:color w:val="000000" w:themeColor="text1"/>
          <w:sz w:val="22"/>
          <w:szCs w:val="22"/>
        </w:rPr>
        <w:t xml:space="preserve"> (konjunktivitis)</w:t>
      </w:r>
    </w:p>
    <w:p w14:paraId="05BC9933" w14:textId="2930643F" w:rsidR="00E47D6F" w:rsidRPr="00A03BDA" w:rsidRDefault="00A92E2C" w:rsidP="00170016">
      <w:pPr>
        <w:numPr>
          <w:ilvl w:val="0"/>
          <w:numId w:val="28"/>
        </w:numPr>
        <w:spacing w:before="0" w:after="0"/>
        <w:ind w:left="567" w:hanging="567"/>
        <w:rPr>
          <w:color w:val="000000" w:themeColor="text1"/>
          <w:sz w:val="22"/>
          <w:szCs w:val="22"/>
        </w:rPr>
      </w:pPr>
      <w:r w:rsidRPr="00556505">
        <w:rPr>
          <w:color w:val="000000" w:themeColor="text1"/>
          <w:sz w:val="22"/>
          <w:szCs w:val="22"/>
        </w:rPr>
        <w:t>snižene razine hormona koji se zove kortikotropin u krvi</w:t>
      </w:r>
    </w:p>
    <w:p w14:paraId="23265F79" w14:textId="5A3D62EE" w:rsidR="003868C4" w:rsidRPr="00A03BDA" w:rsidRDefault="0065701F" w:rsidP="00170016">
      <w:pPr>
        <w:numPr>
          <w:ilvl w:val="0"/>
          <w:numId w:val="28"/>
        </w:numPr>
        <w:spacing w:before="0" w:after="0"/>
        <w:ind w:left="567" w:hanging="567"/>
        <w:rPr>
          <w:color w:val="000000" w:themeColor="text1"/>
          <w:sz w:val="22"/>
          <w:szCs w:val="22"/>
        </w:rPr>
      </w:pPr>
      <w:r w:rsidRPr="00556505">
        <w:rPr>
          <w:color w:val="000000" w:themeColor="text1"/>
          <w:sz w:val="22"/>
          <w:szCs w:val="22"/>
        </w:rPr>
        <w:t>visok krvni tlak</w:t>
      </w:r>
    </w:p>
    <w:p w14:paraId="49927AA1" w14:textId="2627A8E3" w:rsidR="00C90AE7" w:rsidRPr="00A03BDA" w:rsidRDefault="00C90AE7" w:rsidP="00170016">
      <w:pPr>
        <w:numPr>
          <w:ilvl w:val="0"/>
          <w:numId w:val="28"/>
        </w:numPr>
        <w:spacing w:before="0" w:after="0"/>
        <w:ind w:left="567" w:hanging="567"/>
        <w:rPr>
          <w:color w:val="000000" w:themeColor="text1"/>
          <w:sz w:val="22"/>
          <w:szCs w:val="22"/>
        </w:rPr>
      </w:pPr>
      <w:r w:rsidRPr="00556505">
        <w:rPr>
          <w:color w:val="000000" w:themeColor="text1"/>
          <w:sz w:val="22"/>
          <w:szCs w:val="22"/>
        </w:rPr>
        <w:t>povišena razina kreatinina u krvi</w:t>
      </w:r>
    </w:p>
    <w:p w14:paraId="5A549B9C" w14:textId="77777777" w:rsidR="00A641AC" w:rsidRPr="00A03BDA" w:rsidRDefault="00A641AC" w:rsidP="00170016">
      <w:pPr>
        <w:numPr>
          <w:ilvl w:val="0"/>
          <w:numId w:val="28"/>
        </w:numPr>
        <w:spacing w:before="0" w:after="0"/>
        <w:ind w:left="567" w:hanging="567"/>
        <w:rPr>
          <w:color w:val="000000" w:themeColor="text1"/>
          <w:sz w:val="22"/>
          <w:szCs w:val="22"/>
        </w:rPr>
      </w:pPr>
      <w:r w:rsidRPr="00556505">
        <w:rPr>
          <w:color w:val="000000" w:themeColor="text1"/>
          <w:sz w:val="22"/>
          <w:szCs w:val="22"/>
        </w:rPr>
        <w:t>promjena boje kože</w:t>
      </w:r>
    </w:p>
    <w:p w14:paraId="5CB223B7" w14:textId="337D5B6C" w:rsidR="00BD75A6" w:rsidRPr="00602DA1" w:rsidRDefault="00BD75A6" w:rsidP="00610656">
      <w:pPr>
        <w:spacing w:before="0" w:after="0"/>
        <w:ind w:left="900"/>
        <w:rPr>
          <w:rFonts w:eastAsia="Times New Roman"/>
          <w:bCs/>
          <w:color w:val="000000" w:themeColor="text1"/>
          <w:sz w:val="22"/>
          <w:szCs w:val="22"/>
        </w:rPr>
      </w:pPr>
    </w:p>
    <w:p w14:paraId="4813537F" w14:textId="77777777" w:rsidR="00FB0B2F" w:rsidRDefault="00A92E2C" w:rsidP="00170016">
      <w:pPr>
        <w:keepNext/>
        <w:spacing w:before="0" w:after="0"/>
        <w:ind w:right="130" w:hanging="14"/>
        <w:rPr>
          <w:color w:val="000000" w:themeColor="text1"/>
          <w:sz w:val="22"/>
        </w:rPr>
      </w:pPr>
      <w:r w:rsidRPr="00602DA1">
        <w:rPr>
          <w:b/>
          <w:bCs/>
          <w:color w:val="000000" w:themeColor="text1"/>
          <w:sz w:val="22"/>
        </w:rPr>
        <w:t>Manje često</w:t>
      </w:r>
      <w:r w:rsidRPr="00602DA1">
        <w:rPr>
          <w:color w:val="000000" w:themeColor="text1"/>
          <w:sz w:val="22"/>
        </w:rPr>
        <w:t xml:space="preserve"> (mogu se javiti u do 1 na 100 osoba):</w:t>
      </w:r>
    </w:p>
    <w:p w14:paraId="7BD39724" w14:textId="1D4E1B5A" w:rsidR="00FB0B2F" w:rsidRDefault="00A92E2C" w:rsidP="00170016">
      <w:pPr>
        <w:numPr>
          <w:ilvl w:val="0"/>
          <w:numId w:val="45"/>
        </w:numPr>
        <w:spacing w:before="0" w:after="0"/>
        <w:ind w:left="567" w:hanging="567"/>
        <w:rPr>
          <w:color w:val="000000" w:themeColor="text1"/>
          <w:sz w:val="22"/>
        </w:rPr>
      </w:pPr>
      <w:r w:rsidRPr="00602DA1">
        <w:rPr>
          <w:color w:val="000000" w:themeColor="text1"/>
          <w:sz w:val="22"/>
        </w:rPr>
        <w:t xml:space="preserve">abnormalne razine </w:t>
      </w:r>
      <w:r w:rsidR="003869F1">
        <w:rPr>
          <w:color w:val="000000" w:themeColor="text1"/>
          <w:sz w:val="22"/>
        </w:rPr>
        <w:t>lipida</w:t>
      </w:r>
      <w:r w:rsidR="003869F1" w:rsidRPr="00602DA1">
        <w:rPr>
          <w:color w:val="000000" w:themeColor="text1"/>
          <w:sz w:val="22"/>
        </w:rPr>
        <w:t xml:space="preserve"> </w:t>
      </w:r>
      <w:r w:rsidRPr="00602DA1">
        <w:rPr>
          <w:color w:val="000000" w:themeColor="text1"/>
          <w:sz w:val="22"/>
        </w:rPr>
        <w:t>u krvi</w:t>
      </w:r>
    </w:p>
    <w:p w14:paraId="15C2D215" w14:textId="287717AA" w:rsidR="008F23AF" w:rsidRPr="00602DA1" w:rsidRDefault="00A92E2C" w:rsidP="00170016">
      <w:pPr>
        <w:numPr>
          <w:ilvl w:val="0"/>
          <w:numId w:val="45"/>
        </w:numPr>
        <w:spacing w:before="0" w:after="0"/>
        <w:ind w:left="567" w:hanging="567"/>
        <w:rPr>
          <w:color w:val="000000" w:themeColor="text1"/>
          <w:sz w:val="22"/>
          <w:szCs w:val="22"/>
        </w:rPr>
      </w:pPr>
      <w:r w:rsidRPr="00602DA1">
        <w:rPr>
          <w:color w:val="000000" w:themeColor="text1"/>
          <w:sz w:val="22"/>
        </w:rPr>
        <w:lastRenderedPageBreak/>
        <w:t>oslabljena funkcija nadbubrežne žlijezde</w:t>
      </w:r>
    </w:p>
    <w:p w14:paraId="6639EFC0" w14:textId="2AA53282" w:rsidR="00A8746C" w:rsidRPr="00602DA1" w:rsidRDefault="00A92E2C" w:rsidP="00170016">
      <w:pPr>
        <w:numPr>
          <w:ilvl w:val="0"/>
          <w:numId w:val="45"/>
        </w:numPr>
        <w:spacing w:before="0" w:after="0"/>
        <w:ind w:left="567" w:hanging="567"/>
        <w:rPr>
          <w:color w:val="000000" w:themeColor="text1"/>
          <w:sz w:val="22"/>
          <w:szCs w:val="22"/>
        </w:rPr>
      </w:pPr>
      <w:r w:rsidRPr="00602DA1">
        <w:rPr>
          <w:color w:val="000000" w:themeColor="text1"/>
          <w:sz w:val="22"/>
        </w:rPr>
        <w:t>snižene razine hormona kortizola u krvi</w:t>
      </w:r>
    </w:p>
    <w:p w14:paraId="750746F1" w14:textId="33398DC7" w:rsidR="001B6A32" w:rsidRPr="00602DA1" w:rsidRDefault="001B6A32" w:rsidP="00170016">
      <w:pPr>
        <w:numPr>
          <w:ilvl w:val="0"/>
          <w:numId w:val="45"/>
        </w:numPr>
        <w:spacing w:before="0" w:after="0"/>
        <w:ind w:left="567" w:hanging="567"/>
        <w:rPr>
          <w:color w:val="000000" w:themeColor="text1"/>
          <w:sz w:val="22"/>
          <w:szCs w:val="22"/>
        </w:rPr>
      </w:pPr>
      <w:r w:rsidRPr="00602DA1">
        <w:rPr>
          <w:color w:val="000000" w:themeColor="text1"/>
          <w:sz w:val="22"/>
        </w:rPr>
        <w:t>upala krvnih žila</w:t>
      </w:r>
    </w:p>
    <w:p w14:paraId="36C4396D" w14:textId="4186AF91" w:rsidR="00DB64CE" w:rsidRPr="00602DA1" w:rsidRDefault="00DB64CE" w:rsidP="00170016">
      <w:pPr>
        <w:numPr>
          <w:ilvl w:val="0"/>
          <w:numId w:val="45"/>
        </w:numPr>
        <w:spacing w:before="0" w:after="0"/>
        <w:ind w:left="567" w:hanging="567"/>
        <w:rPr>
          <w:color w:val="000000" w:themeColor="text1"/>
          <w:sz w:val="22"/>
          <w:szCs w:val="22"/>
        </w:rPr>
      </w:pPr>
      <w:r w:rsidRPr="00602DA1">
        <w:rPr>
          <w:color w:val="000000" w:themeColor="text1"/>
          <w:sz w:val="22"/>
        </w:rPr>
        <w:t>neuobičajeno smanjenje broja eritrocita i/ili bijelih krvnih stanica</w:t>
      </w:r>
    </w:p>
    <w:p w14:paraId="76DD0F11" w14:textId="6A23AD34" w:rsidR="00495C04" w:rsidRDefault="00495C04" w:rsidP="00610656">
      <w:pPr>
        <w:spacing w:before="0" w:after="0"/>
        <w:rPr>
          <w:rFonts w:eastAsia="等线"/>
          <w:color w:val="000000" w:themeColor="text1"/>
          <w:sz w:val="22"/>
          <w:szCs w:val="22"/>
          <w:lang w:eastAsia="zh-CN"/>
        </w:rPr>
      </w:pPr>
    </w:p>
    <w:p w14:paraId="1FF7535C" w14:textId="77777777" w:rsidR="009D6049" w:rsidRPr="0012687A" w:rsidRDefault="009D6049" w:rsidP="009D6049">
      <w:pPr>
        <w:spacing w:before="0" w:after="0"/>
        <w:rPr>
          <w:ins w:id="147" w:author="Author" w:date="2025-08-11T11:36:00Z" w16du:dateUtc="2025-08-11T03:36:00Z"/>
          <w:rFonts w:eastAsia="等线"/>
          <w:b/>
          <w:bCs/>
          <w:color w:val="000000" w:themeColor="text1"/>
          <w:sz w:val="22"/>
          <w:szCs w:val="22"/>
          <w:lang w:eastAsia="zh-CN"/>
        </w:rPr>
      </w:pPr>
      <w:ins w:id="148" w:author="Author" w:date="2025-08-11T11:36:00Z" w16du:dateUtc="2025-08-11T03:36:00Z">
        <w:r w:rsidRPr="0012687A">
          <w:rPr>
            <w:rFonts w:eastAsia="等线"/>
            <w:b/>
            <w:bCs/>
            <w:color w:val="000000" w:themeColor="text1"/>
            <w:sz w:val="22"/>
            <w:szCs w:val="22"/>
            <w:lang w:eastAsia="zh-CN"/>
          </w:rPr>
          <w:t>Sljedeće nuspojave prijavljene su s drugim sličnim lijekovima:</w:t>
        </w:r>
      </w:ins>
    </w:p>
    <w:p w14:paraId="6E45C563" w14:textId="77777777" w:rsidR="009D6049" w:rsidRPr="0012687A" w:rsidRDefault="009D6049" w:rsidP="009D6049">
      <w:pPr>
        <w:numPr>
          <w:ilvl w:val="0"/>
          <w:numId w:val="45"/>
        </w:numPr>
        <w:spacing w:before="0" w:after="0"/>
        <w:ind w:left="567" w:hanging="567"/>
        <w:rPr>
          <w:ins w:id="149" w:author="Author" w:date="2025-08-11T11:36:00Z" w16du:dateUtc="2025-08-11T03:36:00Z"/>
          <w:color w:val="000000" w:themeColor="text1"/>
          <w:sz w:val="22"/>
        </w:rPr>
      </w:pPr>
      <w:ins w:id="150" w:author="Author" w:date="2025-08-11T11:36:00Z" w16du:dateUtc="2025-08-11T03:36:00Z">
        <w:r w:rsidRPr="0012687A">
          <w:rPr>
            <w:color w:val="000000" w:themeColor="text1"/>
            <w:sz w:val="22"/>
          </w:rPr>
          <w:t xml:space="preserve">nedostatak ili smanjenje </w:t>
        </w:r>
        <w:r>
          <w:rPr>
            <w:color w:val="000000" w:themeColor="text1"/>
            <w:sz w:val="22"/>
          </w:rPr>
          <w:t xml:space="preserve">razine </w:t>
        </w:r>
        <w:r w:rsidRPr="0012687A">
          <w:rPr>
            <w:color w:val="000000" w:themeColor="text1"/>
            <w:sz w:val="22"/>
          </w:rPr>
          <w:t xml:space="preserve">probavnih enzima koje </w:t>
        </w:r>
        <w:r>
          <w:rPr>
            <w:color w:val="000000" w:themeColor="text1"/>
            <w:sz w:val="22"/>
          </w:rPr>
          <w:t>proizvodi</w:t>
        </w:r>
        <w:r w:rsidRPr="0012687A">
          <w:rPr>
            <w:color w:val="000000" w:themeColor="text1"/>
            <w:sz w:val="22"/>
          </w:rPr>
          <w:t xml:space="preserve"> gušterača (egzokrina insuficijencija gušterače)</w:t>
        </w:r>
      </w:ins>
    </w:p>
    <w:p w14:paraId="05B2666C" w14:textId="77777777" w:rsidR="009D6049" w:rsidRPr="0012687A" w:rsidRDefault="009D6049" w:rsidP="009D6049">
      <w:pPr>
        <w:numPr>
          <w:ilvl w:val="0"/>
          <w:numId w:val="45"/>
        </w:numPr>
        <w:spacing w:before="0" w:after="0"/>
        <w:ind w:left="567" w:hanging="567"/>
        <w:rPr>
          <w:ins w:id="151" w:author="Author" w:date="2025-08-11T11:36:00Z" w16du:dateUtc="2025-08-11T03:36:00Z"/>
          <w:color w:val="000000" w:themeColor="text1"/>
          <w:sz w:val="22"/>
        </w:rPr>
      </w:pPr>
      <w:ins w:id="152" w:author="Author" w:date="2025-08-11T11:36:00Z" w16du:dateUtc="2025-08-11T03:36:00Z">
        <w:r w:rsidRPr="0012687A">
          <w:rPr>
            <w:color w:val="000000" w:themeColor="text1"/>
            <w:sz w:val="22"/>
          </w:rPr>
          <w:t>celijakija (</w:t>
        </w:r>
        <w:r>
          <w:rPr>
            <w:color w:val="000000" w:themeColor="text1"/>
            <w:sz w:val="22"/>
          </w:rPr>
          <w:t xml:space="preserve">za koju su </w:t>
        </w:r>
        <w:r w:rsidRPr="0012687A">
          <w:rPr>
            <w:color w:val="000000" w:themeColor="text1"/>
            <w:sz w:val="22"/>
          </w:rPr>
          <w:t>karakteri</w:t>
        </w:r>
        <w:r>
          <w:rPr>
            <w:color w:val="000000" w:themeColor="text1"/>
            <w:sz w:val="22"/>
          </w:rPr>
          <w:t>stični</w:t>
        </w:r>
        <w:r w:rsidRPr="0012687A">
          <w:rPr>
            <w:color w:val="000000" w:themeColor="text1"/>
            <w:sz w:val="22"/>
          </w:rPr>
          <w:t xml:space="preserve"> simptomi kao što su bol u </w:t>
        </w:r>
        <w:r>
          <w:rPr>
            <w:color w:val="000000" w:themeColor="text1"/>
            <w:sz w:val="22"/>
          </w:rPr>
          <w:t>trbuhu</w:t>
        </w:r>
        <w:r w:rsidRPr="0012687A">
          <w:rPr>
            <w:color w:val="000000" w:themeColor="text1"/>
            <w:sz w:val="22"/>
          </w:rPr>
          <w:t>, proljev i nadutost nakon konzumiranja hrane koja sadrži gluten)</w:t>
        </w:r>
      </w:ins>
    </w:p>
    <w:p w14:paraId="055DFB6C" w14:textId="3F3253F4" w:rsidR="001B6F05" w:rsidRPr="003B3572" w:rsidRDefault="001B6F05" w:rsidP="00610656">
      <w:pPr>
        <w:spacing w:before="0" w:after="0"/>
        <w:rPr>
          <w:rFonts w:eastAsia="等线"/>
          <w:color w:val="000000" w:themeColor="text1"/>
          <w:sz w:val="22"/>
          <w:szCs w:val="22"/>
          <w:lang w:eastAsia="zh-CN"/>
        </w:rPr>
      </w:pPr>
    </w:p>
    <w:p w14:paraId="321BAF08" w14:textId="77777777" w:rsidR="009B280F" w:rsidRPr="00602DA1" w:rsidRDefault="00A92E2C" w:rsidP="00610656">
      <w:pPr>
        <w:keepNext/>
        <w:keepLines/>
        <w:spacing w:before="0" w:after="0"/>
        <w:outlineLvl w:val="1"/>
        <w:rPr>
          <w:rFonts w:eastAsia="Times New Roman"/>
          <w:b/>
          <w:color w:val="000000" w:themeColor="text1"/>
          <w:sz w:val="22"/>
          <w:szCs w:val="22"/>
        </w:rPr>
      </w:pPr>
      <w:r w:rsidRPr="00602DA1">
        <w:rPr>
          <w:b/>
          <w:color w:val="000000" w:themeColor="text1"/>
          <w:sz w:val="22"/>
        </w:rPr>
        <w:t>Prijavljivanje nuspojava</w:t>
      </w:r>
    </w:p>
    <w:p w14:paraId="42DF28D8" w14:textId="760EDE32" w:rsidR="00EC3769" w:rsidRDefault="00EC3769" w:rsidP="00EC3769">
      <w:pPr>
        <w:spacing w:before="0" w:after="0"/>
        <w:rPr>
          <w:color w:val="000000" w:themeColor="text1"/>
          <w:sz w:val="22"/>
        </w:rPr>
      </w:pPr>
      <w:r w:rsidRPr="00602DA1">
        <w:rPr>
          <w:color w:val="000000" w:themeColor="text1"/>
          <w:sz w:val="22"/>
        </w:rPr>
        <w:t>Ako primijetite bilo koju nuspojavu, potrebno je obavijestiti liječnika. To uključuje i svaku moguću nuspojavu koja nije navedena u ovoj uputi. Nuspojave možete prijaviti izravno putem nacionalnog sustava za prijavu nuspojava</w:t>
      </w:r>
      <w:r w:rsidR="00371239" w:rsidRPr="00602DA1">
        <w:rPr>
          <w:color w:val="000000" w:themeColor="text1"/>
          <w:sz w:val="22"/>
        </w:rPr>
        <w:t>:</w:t>
      </w:r>
      <w:r>
        <w:rPr>
          <w:rFonts w:hint="eastAsia"/>
          <w:color w:val="000000" w:themeColor="text1"/>
          <w:sz w:val="22"/>
          <w:lang w:eastAsia="zh-TW"/>
        </w:rPr>
        <w:t xml:space="preserve"> </w:t>
      </w:r>
      <w:r w:rsidRPr="00876CA6">
        <w:rPr>
          <w:color w:val="000000" w:themeColor="text1"/>
          <w:sz w:val="22"/>
          <w:highlight w:val="lightGray"/>
        </w:rPr>
        <w:t xml:space="preserve">navedenog </w:t>
      </w:r>
      <w:r w:rsidRPr="0067321B">
        <w:rPr>
          <w:sz w:val="22"/>
          <w:highlight w:val="lightGray"/>
        </w:rPr>
        <w:t xml:space="preserve">u </w:t>
      </w:r>
      <w:r w:rsidRPr="00ED7302">
        <w:rPr>
          <w:highlight w:val="lightGray"/>
        </w:rPr>
        <w:fldChar w:fldCharType="begin"/>
      </w:r>
      <w:r w:rsidRPr="00ED7302">
        <w:rPr>
          <w:highlight w:val="lightGray"/>
        </w:rPr>
        <w:instrText>HYPERLINK "http://www.ema.europa.eu/docs/en_GB/document_library/Template_or_form/2013/03/WC500139752.doc"</w:instrText>
      </w:r>
      <w:r w:rsidRPr="00ED7302">
        <w:rPr>
          <w:highlight w:val="lightGray"/>
        </w:rPr>
      </w:r>
      <w:r w:rsidRPr="00ED7302">
        <w:rPr>
          <w:highlight w:val="lightGray"/>
        </w:rPr>
        <w:fldChar w:fldCharType="separate"/>
      </w:r>
      <w:r w:rsidRPr="0067321B">
        <w:rPr>
          <w:sz w:val="22"/>
          <w:highlight w:val="lightGray"/>
          <w:u w:val="single" w:color="0000FF"/>
          <w:shd w:val="clear" w:color="auto" w:fill="C0C0C0"/>
        </w:rPr>
        <w:t>Dodatku V</w:t>
      </w:r>
      <w:r w:rsidRPr="00ED7302">
        <w:rPr>
          <w:highlight w:val="lightGray"/>
        </w:rPr>
        <w:fldChar w:fldCharType="end"/>
      </w:r>
      <w:r w:rsidRPr="00602DA1">
        <w:rPr>
          <w:color w:val="000000" w:themeColor="text1"/>
          <w:sz w:val="22"/>
        </w:rPr>
        <w:t>. Prijavljivanjem nuspojava možete pridonijeti u procjeni sigurnosti ovog lijeka.</w:t>
      </w:r>
    </w:p>
    <w:p w14:paraId="336F0C77" w14:textId="63DB769B" w:rsidR="00436A93" w:rsidRDefault="00436A93" w:rsidP="00EC3769">
      <w:pPr>
        <w:spacing w:before="0" w:after="0"/>
        <w:rPr>
          <w:color w:val="000000" w:themeColor="text1"/>
          <w:sz w:val="22"/>
        </w:rPr>
      </w:pPr>
    </w:p>
    <w:p w14:paraId="75620986" w14:textId="77777777" w:rsidR="00436A93" w:rsidRPr="00E02848" w:rsidRDefault="00436A93" w:rsidP="00EC3769">
      <w:pPr>
        <w:spacing w:before="0" w:after="0"/>
      </w:pPr>
    </w:p>
    <w:p w14:paraId="189D74BF" w14:textId="4FC541C5" w:rsidR="009B280F" w:rsidRPr="00602DA1"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33229CF3">
        <w:rPr>
          <w:b/>
          <w:bCs/>
          <w:color w:val="000000" w:themeColor="text1"/>
          <w:sz w:val="22"/>
          <w:szCs w:val="22"/>
        </w:rPr>
        <w:t>5.</w:t>
      </w:r>
      <w:r>
        <w:tab/>
      </w:r>
      <w:r w:rsidRPr="33229CF3">
        <w:rPr>
          <w:b/>
          <w:bCs/>
          <w:color w:val="000000" w:themeColor="text1"/>
          <w:sz w:val="22"/>
          <w:szCs w:val="22"/>
        </w:rPr>
        <w:t>Kako čuva</w:t>
      </w:r>
      <w:r w:rsidR="00436A93" w:rsidRPr="33229CF3">
        <w:rPr>
          <w:b/>
          <w:bCs/>
          <w:color w:val="000000" w:themeColor="text1"/>
          <w:sz w:val="22"/>
          <w:szCs w:val="22"/>
        </w:rPr>
        <w:t>ti</w:t>
      </w:r>
      <w:r w:rsidRPr="33229CF3">
        <w:rPr>
          <w:b/>
          <w:bCs/>
          <w:color w:val="000000" w:themeColor="text1"/>
          <w:sz w:val="22"/>
          <w:szCs w:val="22"/>
        </w:rPr>
        <w:t xml:space="preserve"> Cejemly</w:t>
      </w:r>
    </w:p>
    <w:p w14:paraId="6B94950E" w14:textId="77777777" w:rsidR="009B280F" w:rsidRPr="00602DA1" w:rsidRDefault="009B280F" w:rsidP="00610656">
      <w:pPr>
        <w:spacing w:before="0" w:after="0"/>
        <w:rPr>
          <w:rFonts w:eastAsia="Times New Roman"/>
          <w:color w:val="000000" w:themeColor="text1"/>
          <w:sz w:val="22"/>
          <w:szCs w:val="22"/>
        </w:rPr>
      </w:pPr>
    </w:p>
    <w:p w14:paraId="64B9885D" w14:textId="7DB5FB1E" w:rsidR="001F294E" w:rsidRPr="00602DA1" w:rsidRDefault="001F294E" w:rsidP="33229CF3">
      <w:pPr>
        <w:spacing w:before="0" w:after="0"/>
        <w:ind w:hanging="10"/>
        <w:rPr>
          <w:color w:val="000000" w:themeColor="text1"/>
          <w:sz w:val="22"/>
          <w:szCs w:val="22"/>
        </w:rPr>
      </w:pPr>
      <w:r w:rsidRPr="33229CF3">
        <w:rPr>
          <w:color w:val="000000" w:themeColor="text1"/>
          <w:sz w:val="22"/>
          <w:szCs w:val="22"/>
        </w:rPr>
        <w:t>Lijek Cejemly čuva se u bolnici ili na klinici pod nadzorom zdravstvenih radnika.</w:t>
      </w:r>
    </w:p>
    <w:p w14:paraId="2F3BEC0F" w14:textId="3BF1CE98" w:rsidR="009054FD" w:rsidRPr="00602DA1" w:rsidRDefault="009054FD" w:rsidP="00610656">
      <w:pPr>
        <w:spacing w:before="0" w:after="0"/>
        <w:ind w:hanging="10"/>
        <w:rPr>
          <w:rFonts w:eastAsia="Times New Roman"/>
          <w:color w:val="000000" w:themeColor="text1"/>
          <w:sz w:val="22"/>
          <w:szCs w:val="22"/>
        </w:rPr>
      </w:pPr>
      <w:r w:rsidRPr="00602DA1">
        <w:rPr>
          <w:color w:val="000000" w:themeColor="text1"/>
          <w:sz w:val="22"/>
        </w:rPr>
        <w:t>Lijek čuvajte izvan pogleda i dohvata djece.</w:t>
      </w:r>
    </w:p>
    <w:p w14:paraId="28DBD0CB" w14:textId="77777777" w:rsidR="009054FD" w:rsidRPr="00602DA1" w:rsidRDefault="009054FD" w:rsidP="00610656">
      <w:pPr>
        <w:spacing w:before="0" w:after="0"/>
        <w:rPr>
          <w:rFonts w:eastAsia="Times New Roman"/>
          <w:color w:val="000000" w:themeColor="text1"/>
          <w:sz w:val="22"/>
          <w:szCs w:val="22"/>
        </w:rPr>
      </w:pPr>
    </w:p>
    <w:p w14:paraId="13E5D151" w14:textId="5A479EFA" w:rsidR="009054FD" w:rsidRPr="00602DA1" w:rsidRDefault="009054FD" w:rsidP="00610656">
      <w:pPr>
        <w:spacing w:before="0" w:after="0"/>
        <w:ind w:hanging="10"/>
        <w:rPr>
          <w:rFonts w:eastAsia="Times New Roman"/>
          <w:color w:val="000000" w:themeColor="text1"/>
          <w:sz w:val="22"/>
          <w:szCs w:val="22"/>
        </w:rPr>
      </w:pPr>
      <w:r w:rsidRPr="00602DA1">
        <w:rPr>
          <w:color w:val="000000" w:themeColor="text1"/>
          <w:sz w:val="22"/>
        </w:rPr>
        <w:t xml:space="preserve">Ovaj lijek se ne smije upotrijebiti nakon isteka roka valjanosti navedenog na kutiji i bočici iza </w:t>
      </w:r>
      <w:r w:rsidR="003869F1">
        <w:rPr>
          <w:color w:val="000000" w:themeColor="text1"/>
          <w:sz w:val="22"/>
        </w:rPr>
        <w:t>oznake „</w:t>
      </w:r>
      <w:r w:rsidRPr="00602DA1">
        <w:rPr>
          <w:color w:val="000000" w:themeColor="text1"/>
          <w:sz w:val="22"/>
        </w:rPr>
        <w:t>EXP</w:t>
      </w:r>
      <w:r w:rsidR="00A07AF0">
        <w:rPr>
          <w:color w:val="000000" w:themeColor="text1"/>
          <w:sz w:val="22"/>
        </w:rPr>
        <w:t>”</w:t>
      </w:r>
      <w:r w:rsidRPr="00602DA1">
        <w:rPr>
          <w:color w:val="000000" w:themeColor="text1"/>
          <w:sz w:val="22"/>
        </w:rPr>
        <w:t>. Rok valjanosti odnosi se na zadnji dan navedenog mjeseca.</w:t>
      </w:r>
    </w:p>
    <w:p w14:paraId="729BD488" w14:textId="77777777" w:rsidR="009054FD" w:rsidRPr="00602DA1" w:rsidRDefault="009054FD" w:rsidP="00610656">
      <w:pPr>
        <w:spacing w:before="0" w:after="0"/>
        <w:rPr>
          <w:rFonts w:eastAsia="Times New Roman"/>
          <w:color w:val="000000" w:themeColor="text1"/>
          <w:sz w:val="22"/>
          <w:szCs w:val="22"/>
        </w:rPr>
      </w:pPr>
    </w:p>
    <w:p w14:paraId="5F3569E1" w14:textId="7074B59C" w:rsidR="009054FD" w:rsidRPr="00602DA1" w:rsidRDefault="009054FD" w:rsidP="00610656">
      <w:pPr>
        <w:spacing w:before="0" w:after="0"/>
        <w:ind w:hanging="10"/>
        <w:rPr>
          <w:rFonts w:eastAsia="Times New Roman"/>
          <w:color w:val="000000" w:themeColor="text1"/>
          <w:sz w:val="22"/>
          <w:szCs w:val="22"/>
        </w:rPr>
      </w:pPr>
      <w:r w:rsidRPr="00602DA1">
        <w:rPr>
          <w:color w:val="000000" w:themeColor="text1"/>
          <w:sz w:val="22"/>
        </w:rPr>
        <w:t>Neotvorene bočice: Čuvati u hladnjaku (2</w:t>
      </w:r>
      <w:r w:rsidR="00A07AF0">
        <w:rPr>
          <w:color w:val="000000" w:themeColor="text1"/>
          <w:sz w:val="22"/>
        </w:rPr>
        <w:t> </w:t>
      </w:r>
      <w:r w:rsidRPr="00602DA1">
        <w:rPr>
          <w:color w:val="000000" w:themeColor="text1"/>
          <w:sz w:val="22"/>
        </w:rPr>
        <w:t>°C – 8</w:t>
      </w:r>
      <w:r w:rsidR="00A07AF0">
        <w:rPr>
          <w:color w:val="000000" w:themeColor="text1"/>
          <w:sz w:val="22"/>
        </w:rPr>
        <w:t> </w:t>
      </w:r>
      <w:r w:rsidRPr="00602DA1">
        <w:rPr>
          <w:color w:val="000000" w:themeColor="text1"/>
          <w:sz w:val="22"/>
        </w:rPr>
        <w:t>°C). Ne zamrzavati. Bočicu čuvati u vanjskom pakiranju radi zaštite od svjetlosti.</w:t>
      </w:r>
    </w:p>
    <w:p w14:paraId="1F2BBBF9" w14:textId="77777777" w:rsidR="009054FD" w:rsidRPr="00602DA1" w:rsidRDefault="009054FD" w:rsidP="00610656">
      <w:pPr>
        <w:spacing w:before="0" w:after="0"/>
        <w:rPr>
          <w:rFonts w:eastAsia="Times New Roman"/>
          <w:color w:val="000000" w:themeColor="text1"/>
          <w:sz w:val="22"/>
          <w:szCs w:val="22"/>
        </w:rPr>
      </w:pPr>
    </w:p>
    <w:p w14:paraId="6BD71420" w14:textId="340DF67D" w:rsidR="009054FD" w:rsidRPr="00602DA1" w:rsidRDefault="009054FD" w:rsidP="00610656">
      <w:pPr>
        <w:spacing w:before="0" w:after="0"/>
        <w:ind w:hanging="10"/>
        <w:rPr>
          <w:rFonts w:eastAsia="Times New Roman"/>
          <w:color w:val="000000" w:themeColor="text1"/>
          <w:sz w:val="22"/>
          <w:szCs w:val="22"/>
        </w:rPr>
      </w:pPr>
      <w:r w:rsidRPr="33229CF3">
        <w:rPr>
          <w:color w:val="000000" w:themeColor="text1"/>
          <w:sz w:val="22"/>
          <w:szCs w:val="22"/>
        </w:rPr>
        <w:t xml:space="preserve">Preporučuje se primjena odmah nakon razrjeđivanja. Međutim, lijek Cejemly može se od vremena pripreme razrjeđivanjem u vrećici za infuziju do primjene čuvati najduže 4 sata na </w:t>
      </w:r>
      <w:r w:rsidR="00B92BCD" w:rsidRPr="33229CF3">
        <w:rPr>
          <w:color w:val="000000" w:themeColor="text1"/>
          <w:sz w:val="22"/>
          <w:szCs w:val="22"/>
        </w:rPr>
        <w:t xml:space="preserve">sobnoj </w:t>
      </w:r>
      <w:r w:rsidRPr="33229CF3">
        <w:rPr>
          <w:color w:val="000000" w:themeColor="text1"/>
          <w:sz w:val="22"/>
          <w:szCs w:val="22"/>
        </w:rPr>
        <w:t>temperaturi do 25</w:t>
      </w:r>
      <w:r w:rsidR="00A07AF0" w:rsidRPr="33229CF3">
        <w:rPr>
          <w:color w:val="000000" w:themeColor="text1"/>
          <w:sz w:val="22"/>
          <w:szCs w:val="22"/>
        </w:rPr>
        <w:t> </w:t>
      </w:r>
      <w:r w:rsidRPr="33229CF3">
        <w:rPr>
          <w:color w:val="000000" w:themeColor="text1"/>
          <w:sz w:val="22"/>
          <w:szCs w:val="22"/>
        </w:rPr>
        <w:t>°C i najduže 24 sata u hladnjaku (od 2</w:t>
      </w:r>
      <w:r w:rsidR="00A07AF0" w:rsidRPr="33229CF3">
        <w:rPr>
          <w:color w:val="000000" w:themeColor="text1"/>
          <w:sz w:val="22"/>
          <w:szCs w:val="22"/>
        </w:rPr>
        <w:t> </w:t>
      </w:r>
      <w:r w:rsidRPr="33229CF3">
        <w:rPr>
          <w:color w:val="000000" w:themeColor="text1"/>
          <w:sz w:val="22"/>
          <w:szCs w:val="22"/>
        </w:rPr>
        <w:t>°C do 8</w:t>
      </w:r>
      <w:r w:rsidR="00A07AF0" w:rsidRPr="33229CF3">
        <w:rPr>
          <w:color w:val="000000" w:themeColor="text1"/>
          <w:sz w:val="22"/>
          <w:szCs w:val="22"/>
        </w:rPr>
        <w:t> </w:t>
      </w:r>
      <w:r w:rsidRPr="33229CF3">
        <w:rPr>
          <w:color w:val="000000" w:themeColor="text1"/>
          <w:sz w:val="22"/>
          <w:szCs w:val="22"/>
        </w:rPr>
        <w:t>°C).</w:t>
      </w:r>
    </w:p>
    <w:p w14:paraId="7C12685A" w14:textId="77777777" w:rsidR="00264539" w:rsidRPr="00602DA1" w:rsidRDefault="00264539" w:rsidP="00610656">
      <w:pPr>
        <w:spacing w:before="0" w:after="0"/>
        <w:ind w:hanging="10"/>
        <w:rPr>
          <w:rFonts w:eastAsia="Times New Roman"/>
          <w:color w:val="000000" w:themeColor="text1"/>
          <w:sz w:val="22"/>
          <w:szCs w:val="22"/>
        </w:rPr>
      </w:pPr>
    </w:p>
    <w:p w14:paraId="344EA36B" w14:textId="715E1D3C" w:rsidR="00264539" w:rsidRPr="00602DA1" w:rsidRDefault="00264539" w:rsidP="00610656">
      <w:pPr>
        <w:spacing w:before="0" w:after="0"/>
        <w:ind w:hanging="10"/>
        <w:rPr>
          <w:rFonts w:eastAsia="Times New Roman"/>
          <w:color w:val="000000" w:themeColor="text1"/>
          <w:sz w:val="22"/>
          <w:szCs w:val="22"/>
        </w:rPr>
      </w:pPr>
      <w:r w:rsidRPr="00602DA1">
        <w:rPr>
          <w:color w:val="000000" w:themeColor="text1"/>
          <w:sz w:val="22"/>
        </w:rPr>
        <w:t>Neiskorištenu otopinu</w:t>
      </w:r>
      <w:r w:rsidR="003869F1">
        <w:rPr>
          <w:color w:val="000000" w:themeColor="text1"/>
          <w:sz w:val="22"/>
        </w:rPr>
        <w:t xml:space="preserve"> za infuziju</w:t>
      </w:r>
      <w:r w:rsidRPr="00602DA1">
        <w:rPr>
          <w:color w:val="000000" w:themeColor="text1"/>
          <w:sz w:val="22"/>
        </w:rPr>
        <w:t xml:space="preserve"> potrebno je zbrinuti sukladno nacionalnim propisima.</w:t>
      </w:r>
    </w:p>
    <w:p w14:paraId="054809C8" w14:textId="12545E7C" w:rsidR="00264539" w:rsidRPr="00602DA1" w:rsidRDefault="00264539" w:rsidP="00610656">
      <w:pPr>
        <w:spacing w:before="0" w:after="0"/>
        <w:ind w:hanging="10"/>
        <w:rPr>
          <w:rFonts w:eastAsia="Times New Roman"/>
          <w:color w:val="000000" w:themeColor="text1"/>
          <w:sz w:val="22"/>
          <w:szCs w:val="22"/>
        </w:rPr>
      </w:pPr>
    </w:p>
    <w:p w14:paraId="49B983CD" w14:textId="77777777" w:rsidR="00A3231F" w:rsidRPr="00602DA1" w:rsidRDefault="00A3231F" w:rsidP="00610656">
      <w:pPr>
        <w:spacing w:before="0" w:after="0"/>
        <w:ind w:hanging="10"/>
        <w:rPr>
          <w:rFonts w:eastAsia="Times New Roman"/>
          <w:color w:val="000000" w:themeColor="text1"/>
          <w:sz w:val="22"/>
          <w:szCs w:val="22"/>
        </w:rPr>
      </w:pPr>
    </w:p>
    <w:p w14:paraId="723C5780" w14:textId="77777777" w:rsidR="009B280F" w:rsidRPr="00A03BDA" w:rsidRDefault="00A92E2C" w:rsidP="00610656">
      <w:pPr>
        <w:keepNext/>
        <w:keepLines/>
        <w:tabs>
          <w:tab w:val="center" w:pos="2762"/>
        </w:tabs>
        <w:spacing w:before="0" w:after="0"/>
        <w:ind w:left="540" w:hanging="540"/>
        <w:rPr>
          <w:rFonts w:eastAsia="Times New Roman"/>
          <w:color w:val="000000" w:themeColor="text1"/>
          <w:sz w:val="22"/>
          <w:szCs w:val="22"/>
        </w:rPr>
      </w:pPr>
      <w:r w:rsidRPr="00A03BDA">
        <w:rPr>
          <w:b/>
          <w:color w:val="000000" w:themeColor="text1"/>
          <w:sz w:val="22"/>
          <w:szCs w:val="22"/>
        </w:rPr>
        <w:t>6.</w:t>
      </w:r>
      <w:r w:rsidRPr="00A03BDA">
        <w:rPr>
          <w:b/>
          <w:color w:val="000000" w:themeColor="text1"/>
          <w:sz w:val="22"/>
          <w:szCs w:val="22"/>
        </w:rPr>
        <w:tab/>
        <w:t>Sadržaj pakiranja i druge informacije</w:t>
      </w:r>
    </w:p>
    <w:p w14:paraId="0FF5B7BA" w14:textId="77777777" w:rsidR="009B280F" w:rsidRPr="00A03BDA" w:rsidRDefault="009B280F" w:rsidP="00610656">
      <w:pPr>
        <w:keepNext/>
        <w:keepLines/>
        <w:spacing w:before="0" w:after="0"/>
        <w:rPr>
          <w:rFonts w:eastAsia="Times New Roman"/>
          <w:color w:val="000000" w:themeColor="text1"/>
          <w:sz w:val="22"/>
          <w:szCs w:val="22"/>
        </w:rPr>
      </w:pPr>
    </w:p>
    <w:p w14:paraId="6096061A" w14:textId="54628E5F" w:rsidR="009B280F" w:rsidRPr="00A03BDA" w:rsidRDefault="00A92E2C" w:rsidP="33229CF3">
      <w:pPr>
        <w:keepNext/>
        <w:keepLines/>
        <w:spacing w:before="0" w:after="0"/>
        <w:outlineLvl w:val="1"/>
        <w:rPr>
          <w:rFonts w:eastAsia="Times New Roman"/>
          <w:b/>
          <w:bCs/>
          <w:color w:val="000000" w:themeColor="text1"/>
          <w:sz w:val="22"/>
          <w:szCs w:val="22"/>
        </w:rPr>
      </w:pPr>
      <w:r w:rsidRPr="33229CF3">
        <w:rPr>
          <w:b/>
          <w:bCs/>
          <w:color w:val="000000" w:themeColor="text1"/>
          <w:sz w:val="22"/>
          <w:szCs w:val="22"/>
        </w:rPr>
        <w:t>Što Cejemly sadrži</w:t>
      </w:r>
    </w:p>
    <w:p w14:paraId="43FF204D" w14:textId="77777777" w:rsidR="00FB0B2F" w:rsidRPr="00CE21B9" w:rsidRDefault="00A92E2C" w:rsidP="00610656">
      <w:pPr>
        <w:spacing w:before="0" w:after="0"/>
        <w:rPr>
          <w:color w:val="000000" w:themeColor="text1"/>
          <w:sz w:val="22"/>
          <w:szCs w:val="22"/>
        </w:rPr>
      </w:pPr>
      <w:r w:rsidRPr="00556505">
        <w:rPr>
          <w:color w:val="000000" w:themeColor="text1"/>
          <w:sz w:val="22"/>
          <w:szCs w:val="22"/>
        </w:rPr>
        <w:t>Djelatna tvar je sugemalimab. Jedan ml koncentrata za otopinu za infuziju sadrži 30 mg sugemalimaba. Jedna bočica od 20 ml koncentrata za otopinu za infuziju sadrži 600 mg sugemalimaba.</w:t>
      </w:r>
    </w:p>
    <w:p w14:paraId="01D097E4" w14:textId="7F5A3DBB" w:rsidR="00653293" w:rsidRPr="00A03BDA" w:rsidRDefault="00653293" w:rsidP="00610656">
      <w:pPr>
        <w:spacing w:before="0" w:after="0"/>
        <w:rPr>
          <w:rFonts w:eastAsia="Times New Roman"/>
          <w:color w:val="000000" w:themeColor="text1"/>
          <w:sz w:val="22"/>
          <w:szCs w:val="22"/>
        </w:rPr>
      </w:pPr>
    </w:p>
    <w:p w14:paraId="2EA75FE0" w14:textId="5C7E5ACF" w:rsidR="00FB0B2F" w:rsidRPr="00A03BDA" w:rsidRDefault="00A92E2C" w:rsidP="00610656">
      <w:pPr>
        <w:spacing w:before="0" w:after="0"/>
        <w:rPr>
          <w:color w:val="000000" w:themeColor="text1"/>
          <w:sz w:val="22"/>
          <w:szCs w:val="22"/>
        </w:rPr>
      </w:pPr>
      <w:r w:rsidRPr="33229CF3">
        <w:rPr>
          <w:sz w:val="22"/>
          <w:szCs w:val="22"/>
        </w:rPr>
        <w:t xml:space="preserve">Drugi sastojci su histidin, histidinklorid, manitol (E421), natrijev klorid (pogledajte dio 2. </w:t>
      </w:r>
      <w:r w:rsidR="003869F1" w:rsidRPr="33229CF3">
        <w:rPr>
          <w:sz w:val="22"/>
          <w:szCs w:val="22"/>
        </w:rPr>
        <w:t>„</w:t>
      </w:r>
      <w:r w:rsidRPr="33229CF3">
        <w:rPr>
          <w:sz w:val="22"/>
          <w:szCs w:val="22"/>
        </w:rPr>
        <w:t>Cejemly sadrži natrij</w:t>
      </w:r>
      <w:r w:rsidR="00F2795E" w:rsidRPr="33229CF3">
        <w:rPr>
          <w:sz w:val="22"/>
          <w:szCs w:val="22"/>
        </w:rPr>
        <w:t>”</w:t>
      </w:r>
      <w:r w:rsidRPr="33229CF3">
        <w:rPr>
          <w:sz w:val="22"/>
          <w:szCs w:val="22"/>
        </w:rPr>
        <w:t>), polisorbat 80 (E433)</w:t>
      </w:r>
      <w:r w:rsidR="007479CE" w:rsidRPr="33229CF3">
        <w:rPr>
          <w:sz w:val="22"/>
          <w:szCs w:val="22"/>
          <w:lang w:eastAsia="zh-CN"/>
        </w:rPr>
        <w:t xml:space="preserve"> (</w:t>
      </w:r>
      <w:r w:rsidR="00F2795E" w:rsidRPr="33229CF3">
        <w:rPr>
          <w:sz w:val="22"/>
          <w:szCs w:val="22"/>
          <w:lang w:eastAsia="zh-CN"/>
        </w:rPr>
        <w:t>pogledajte</w:t>
      </w:r>
      <w:r w:rsidR="007479CE" w:rsidRPr="33229CF3">
        <w:rPr>
          <w:sz w:val="22"/>
          <w:szCs w:val="22"/>
          <w:lang w:eastAsia="zh-CN"/>
        </w:rPr>
        <w:t xml:space="preserve"> </w:t>
      </w:r>
      <w:r w:rsidR="00C165C9" w:rsidRPr="33229CF3">
        <w:rPr>
          <w:sz w:val="22"/>
          <w:szCs w:val="22"/>
          <w:lang w:eastAsia="zh-CN"/>
        </w:rPr>
        <w:t>dio </w:t>
      </w:r>
      <w:r w:rsidR="007479CE" w:rsidRPr="33229CF3">
        <w:rPr>
          <w:sz w:val="22"/>
          <w:szCs w:val="22"/>
          <w:lang w:eastAsia="zh-CN"/>
        </w:rPr>
        <w:t>2. „</w:t>
      </w:r>
      <w:r w:rsidRPr="33229CF3">
        <w:rPr>
          <w:sz w:val="22"/>
          <w:szCs w:val="22"/>
          <w:lang w:eastAsia="zh-CN"/>
        </w:rPr>
        <w:t>Cejemly</w:t>
      </w:r>
      <w:r w:rsidR="007479CE" w:rsidRPr="33229CF3">
        <w:rPr>
          <w:sz w:val="22"/>
          <w:szCs w:val="22"/>
          <w:lang w:eastAsia="zh-CN"/>
        </w:rPr>
        <w:t xml:space="preserve"> sadrži polisorbat 80</w:t>
      </w:r>
      <w:r w:rsidR="00F2795E" w:rsidRPr="33229CF3">
        <w:rPr>
          <w:sz w:val="22"/>
          <w:szCs w:val="22"/>
          <w:lang w:eastAsia="zh-CN"/>
        </w:rPr>
        <w:t>”</w:t>
      </w:r>
      <w:r w:rsidR="007479CE" w:rsidRPr="33229CF3">
        <w:rPr>
          <w:sz w:val="22"/>
          <w:szCs w:val="22"/>
          <w:lang w:eastAsia="zh-CN"/>
        </w:rPr>
        <w:t>)</w:t>
      </w:r>
      <w:r w:rsidRPr="33229CF3">
        <w:rPr>
          <w:sz w:val="22"/>
          <w:szCs w:val="22"/>
        </w:rPr>
        <w:t>, voda za injekcije.</w:t>
      </w:r>
    </w:p>
    <w:p w14:paraId="03664D42" w14:textId="2D86FD12" w:rsidR="009B280F" w:rsidRPr="00A03BDA" w:rsidRDefault="009B280F" w:rsidP="00610656">
      <w:pPr>
        <w:spacing w:before="0" w:after="0"/>
        <w:rPr>
          <w:rFonts w:eastAsia="Times New Roman"/>
          <w:color w:val="000000" w:themeColor="text1"/>
          <w:sz w:val="22"/>
          <w:szCs w:val="22"/>
        </w:rPr>
      </w:pPr>
    </w:p>
    <w:p w14:paraId="06AE92EE" w14:textId="00FED105" w:rsidR="009B280F" w:rsidRPr="00A03BDA" w:rsidRDefault="00A92E2C" w:rsidP="33229CF3">
      <w:pPr>
        <w:keepNext/>
        <w:keepLines/>
        <w:spacing w:before="0" w:after="0"/>
        <w:outlineLvl w:val="1"/>
        <w:rPr>
          <w:rFonts w:eastAsia="Times New Roman"/>
          <w:b/>
          <w:bCs/>
          <w:color w:val="000000" w:themeColor="text1"/>
          <w:sz w:val="22"/>
          <w:szCs w:val="22"/>
        </w:rPr>
      </w:pPr>
      <w:r w:rsidRPr="33229CF3">
        <w:rPr>
          <w:b/>
          <w:bCs/>
          <w:color w:val="000000" w:themeColor="text1"/>
          <w:sz w:val="22"/>
          <w:szCs w:val="22"/>
        </w:rPr>
        <w:t>Kako Cejemly izgleda i sadržaj pakiranja</w:t>
      </w:r>
    </w:p>
    <w:p w14:paraId="72475F8B" w14:textId="11490EF8" w:rsidR="009B280F" w:rsidRPr="00A03BDA" w:rsidRDefault="00CB128F" w:rsidP="00610656">
      <w:pPr>
        <w:spacing w:before="0" w:after="0"/>
        <w:ind w:hanging="10"/>
        <w:rPr>
          <w:rFonts w:eastAsia="Times New Roman"/>
          <w:color w:val="000000" w:themeColor="text1"/>
          <w:sz w:val="22"/>
          <w:szCs w:val="22"/>
        </w:rPr>
      </w:pPr>
      <w:r w:rsidRPr="33229CF3">
        <w:rPr>
          <w:sz w:val="22"/>
          <w:szCs w:val="22"/>
        </w:rPr>
        <w:t>Koncentrat za otopinu za infuziju Cejemly isporučuje se kao bistra do opalescentna, bezbojna do svijetlo žuta otopina, u osnovi bez vidljivih čestica.</w:t>
      </w:r>
    </w:p>
    <w:p w14:paraId="37294258" w14:textId="77777777" w:rsidR="009B280F" w:rsidRPr="00A03BDA" w:rsidRDefault="009B280F" w:rsidP="00610656">
      <w:pPr>
        <w:spacing w:before="0" w:after="0"/>
        <w:rPr>
          <w:rFonts w:eastAsia="Times New Roman"/>
          <w:color w:val="000000" w:themeColor="text1"/>
          <w:sz w:val="22"/>
          <w:szCs w:val="22"/>
        </w:rPr>
      </w:pPr>
    </w:p>
    <w:p w14:paraId="44E304B5" w14:textId="77777777" w:rsidR="009B280F" w:rsidRPr="00A03BDA" w:rsidRDefault="00A92E2C" w:rsidP="00610656">
      <w:pPr>
        <w:spacing w:before="0" w:after="0"/>
        <w:ind w:hanging="10"/>
        <w:rPr>
          <w:rFonts w:eastAsia="Times New Roman"/>
          <w:color w:val="000000" w:themeColor="text1"/>
          <w:sz w:val="22"/>
          <w:szCs w:val="22"/>
        </w:rPr>
      </w:pPr>
      <w:r w:rsidRPr="00556505">
        <w:rPr>
          <w:color w:val="000000" w:themeColor="text1"/>
          <w:sz w:val="22"/>
          <w:szCs w:val="22"/>
        </w:rPr>
        <w:t>Jedna kutija sadrži 2 staklene bočice.</w:t>
      </w:r>
    </w:p>
    <w:p w14:paraId="54386C51" w14:textId="77777777" w:rsidR="009B280F" w:rsidRPr="00A03BDA" w:rsidRDefault="009B280F" w:rsidP="00610656">
      <w:pPr>
        <w:spacing w:before="0" w:after="0"/>
        <w:rPr>
          <w:rFonts w:eastAsia="Times New Roman"/>
          <w:color w:val="000000" w:themeColor="text1"/>
          <w:sz w:val="22"/>
          <w:szCs w:val="22"/>
        </w:rPr>
      </w:pPr>
    </w:p>
    <w:p w14:paraId="13A05418" w14:textId="77777777" w:rsidR="0037619E" w:rsidRPr="00602DA1" w:rsidRDefault="00A92E2C" w:rsidP="00610656">
      <w:pPr>
        <w:keepNext/>
        <w:keepLines/>
        <w:tabs>
          <w:tab w:val="left" w:pos="3595"/>
        </w:tabs>
        <w:spacing w:before="0" w:after="0"/>
        <w:outlineLvl w:val="1"/>
        <w:rPr>
          <w:rFonts w:eastAsia="Times New Roman"/>
          <w:b/>
          <w:color w:val="000000" w:themeColor="text1"/>
          <w:sz w:val="22"/>
          <w:szCs w:val="22"/>
        </w:rPr>
      </w:pPr>
      <w:r w:rsidRPr="00602DA1">
        <w:rPr>
          <w:b/>
          <w:color w:val="000000" w:themeColor="text1"/>
          <w:sz w:val="22"/>
        </w:rPr>
        <w:t>Nositelj odobrenja za stavljanje lijeka u promet</w:t>
      </w:r>
    </w:p>
    <w:p w14:paraId="08C6C914" w14:textId="77777777" w:rsidR="0037619E" w:rsidRPr="008F6728" w:rsidRDefault="0037619E" w:rsidP="00610656">
      <w:pPr>
        <w:spacing w:before="0" w:after="0"/>
        <w:ind w:hanging="10"/>
        <w:rPr>
          <w:rFonts w:eastAsia="Times New Roman"/>
          <w:color w:val="000000" w:themeColor="text1"/>
          <w:sz w:val="22"/>
          <w:szCs w:val="22"/>
        </w:rPr>
      </w:pPr>
    </w:p>
    <w:p w14:paraId="18253545" w14:textId="77777777" w:rsidR="00FA0994" w:rsidRPr="00FA0994" w:rsidRDefault="00FA0994" w:rsidP="00FA0994">
      <w:pPr>
        <w:spacing w:before="0" w:after="0"/>
        <w:rPr>
          <w:color w:val="000000" w:themeColor="text1"/>
          <w:sz w:val="22"/>
        </w:rPr>
      </w:pPr>
      <w:r w:rsidRPr="00FA0994">
        <w:rPr>
          <w:color w:val="000000" w:themeColor="text1"/>
          <w:sz w:val="22"/>
        </w:rPr>
        <w:t>CStone Pharmaceuticals Ireland Limited</w:t>
      </w:r>
    </w:p>
    <w:p w14:paraId="6679550E" w14:textId="77777777" w:rsidR="00FA0994" w:rsidRPr="00FA0994" w:rsidRDefault="00FA0994" w:rsidP="00FA0994">
      <w:pPr>
        <w:spacing w:before="0" w:after="0"/>
        <w:rPr>
          <w:color w:val="000000" w:themeColor="text1"/>
          <w:sz w:val="22"/>
        </w:rPr>
      </w:pPr>
      <w:r w:rsidRPr="00FA0994">
        <w:rPr>
          <w:color w:val="000000" w:themeColor="text1"/>
          <w:sz w:val="22"/>
        </w:rPr>
        <w:lastRenderedPageBreak/>
        <w:t>117-126 Sheriff Street Upper</w:t>
      </w:r>
    </w:p>
    <w:p w14:paraId="57C0F4BE" w14:textId="77777777" w:rsidR="00FA0994" w:rsidRPr="00FA0994" w:rsidRDefault="00FA0994" w:rsidP="00FA0994">
      <w:pPr>
        <w:spacing w:before="0" w:after="0"/>
        <w:rPr>
          <w:color w:val="000000" w:themeColor="text1"/>
          <w:sz w:val="22"/>
        </w:rPr>
      </w:pPr>
      <w:r w:rsidRPr="00FA0994">
        <w:rPr>
          <w:color w:val="000000" w:themeColor="text1"/>
          <w:sz w:val="22"/>
        </w:rPr>
        <w:t>Dublin 1, D01 YC43</w:t>
      </w:r>
    </w:p>
    <w:p w14:paraId="21F87977" w14:textId="1E81FD6B" w:rsidR="004C1862" w:rsidRPr="00602DA1" w:rsidRDefault="00B86641" w:rsidP="00610656">
      <w:pPr>
        <w:spacing w:before="0" w:after="0"/>
        <w:rPr>
          <w:rFonts w:eastAsia="Times New Roman"/>
          <w:color w:val="000000" w:themeColor="text1"/>
          <w:sz w:val="22"/>
          <w:szCs w:val="22"/>
        </w:rPr>
      </w:pPr>
      <w:r w:rsidRPr="00B86641">
        <w:rPr>
          <w:color w:val="000000" w:themeColor="text1"/>
          <w:sz w:val="22"/>
        </w:rPr>
        <w:t>Irska</w:t>
      </w:r>
    </w:p>
    <w:p w14:paraId="5458972E" w14:textId="77777777" w:rsidR="0037619E" w:rsidRPr="00602DA1" w:rsidRDefault="0037619E" w:rsidP="00610656">
      <w:pPr>
        <w:spacing w:before="0" w:after="0"/>
        <w:rPr>
          <w:rFonts w:eastAsia="Times New Roman"/>
          <w:color w:val="000000" w:themeColor="text1"/>
          <w:sz w:val="22"/>
          <w:szCs w:val="22"/>
        </w:rPr>
      </w:pPr>
    </w:p>
    <w:p w14:paraId="65ACAE74" w14:textId="77777777" w:rsidR="00616859" w:rsidRPr="00602DA1" w:rsidRDefault="00A92E2C" w:rsidP="00610656">
      <w:pPr>
        <w:spacing w:before="0" w:after="0"/>
        <w:rPr>
          <w:rFonts w:eastAsia="Times New Roman"/>
          <w:b/>
          <w:color w:val="000000" w:themeColor="text1"/>
          <w:sz w:val="22"/>
          <w:szCs w:val="22"/>
        </w:rPr>
      </w:pPr>
      <w:r w:rsidRPr="00602DA1">
        <w:rPr>
          <w:b/>
          <w:color w:val="000000" w:themeColor="text1"/>
          <w:sz w:val="22"/>
        </w:rPr>
        <w:t>Proizvođač</w:t>
      </w:r>
    </w:p>
    <w:p w14:paraId="70669C69" w14:textId="77777777" w:rsidR="00FB0B2F" w:rsidRDefault="00A92E2C" w:rsidP="00610656">
      <w:pPr>
        <w:spacing w:before="0" w:after="0"/>
        <w:ind w:right="11"/>
        <w:rPr>
          <w:color w:val="000000" w:themeColor="text1"/>
          <w:sz w:val="22"/>
        </w:rPr>
      </w:pPr>
      <w:r w:rsidRPr="00602DA1">
        <w:rPr>
          <w:color w:val="000000" w:themeColor="text1"/>
          <w:sz w:val="22"/>
        </w:rPr>
        <w:t>Manufacturing Packaging Farmaca (MPF) B.V. </w:t>
      </w:r>
    </w:p>
    <w:p w14:paraId="44980D6E" w14:textId="1023F9D7" w:rsidR="001F294E" w:rsidRPr="00602DA1" w:rsidRDefault="00A92E2C" w:rsidP="00610656">
      <w:pPr>
        <w:spacing w:before="0" w:after="0"/>
        <w:ind w:right="11"/>
        <w:rPr>
          <w:color w:val="000000" w:themeColor="text1"/>
          <w:sz w:val="22"/>
        </w:rPr>
      </w:pPr>
      <w:r w:rsidRPr="00602DA1">
        <w:rPr>
          <w:color w:val="000000" w:themeColor="text1"/>
          <w:sz w:val="22"/>
        </w:rPr>
        <w:t>Neptunus 12</w:t>
      </w:r>
    </w:p>
    <w:p w14:paraId="6309557B" w14:textId="4F3477E3" w:rsidR="001F294E" w:rsidRPr="00602DA1" w:rsidRDefault="00A92E2C" w:rsidP="00610656">
      <w:pPr>
        <w:spacing w:before="0" w:after="0"/>
        <w:ind w:right="11"/>
        <w:rPr>
          <w:color w:val="000000" w:themeColor="text1"/>
          <w:sz w:val="22"/>
        </w:rPr>
      </w:pPr>
      <w:r w:rsidRPr="00602DA1">
        <w:rPr>
          <w:color w:val="000000" w:themeColor="text1"/>
          <w:sz w:val="22"/>
        </w:rPr>
        <w:t>8448CN Heerenveen</w:t>
      </w:r>
    </w:p>
    <w:p w14:paraId="17A69D14" w14:textId="06AAD711" w:rsidR="007C61C6" w:rsidRDefault="00A92E2C" w:rsidP="00610656">
      <w:pPr>
        <w:spacing w:before="0" w:after="0"/>
        <w:ind w:right="11"/>
        <w:rPr>
          <w:color w:val="000000" w:themeColor="text1"/>
          <w:sz w:val="22"/>
        </w:rPr>
      </w:pPr>
      <w:r w:rsidRPr="00602DA1">
        <w:rPr>
          <w:color w:val="000000" w:themeColor="text1"/>
          <w:sz w:val="22"/>
        </w:rPr>
        <w:t>Nizozemska</w:t>
      </w:r>
    </w:p>
    <w:p w14:paraId="6DE4CBEC" w14:textId="77777777" w:rsidR="004C1862" w:rsidRPr="00334EB7" w:rsidRDefault="004C1862" w:rsidP="00610656">
      <w:pPr>
        <w:spacing w:before="0" w:after="0"/>
        <w:rPr>
          <w:rFonts w:eastAsia="PMingLiU"/>
          <w:color w:val="000000" w:themeColor="text1"/>
          <w:sz w:val="22"/>
          <w:szCs w:val="22"/>
          <w:lang w:eastAsia="zh-TW"/>
        </w:rPr>
      </w:pPr>
    </w:p>
    <w:p w14:paraId="4BFBFD22" w14:textId="77777777" w:rsidR="00C069B7" w:rsidRDefault="00C069B7" w:rsidP="00C069B7">
      <w:pPr>
        <w:spacing w:before="0" w:after="0"/>
        <w:rPr>
          <w:rFonts w:eastAsia="等线"/>
          <w:color w:val="000000" w:themeColor="text1"/>
          <w:sz w:val="22"/>
          <w:szCs w:val="22"/>
          <w:lang w:eastAsia="zh-CN"/>
        </w:rPr>
      </w:pPr>
    </w:p>
    <w:p w14:paraId="439CAA04" w14:textId="77777777" w:rsidR="00CF32E2" w:rsidRPr="00CF32E2" w:rsidRDefault="00CF32E2" w:rsidP="00CF32E2">
      <w:pPr>
        <w:numPr>
          <w:ilvl w:val="12"/>
          <w:numId w:val="0"/>
        </w:numPr>
        <w:spacing w:before="0" w:after="0"/>
        <w:ind w:right="-2"/>
        <w:rPr>
          <w:rFonts w:eastAsia="Times New Roman"/>
          <w:sz w:val="22"/>
          <w:szCs w:val="20"/>
          <w:lang w:eastAsia="hr-HR" w:bidi="hr-HR"/>
        </w:rPr>
      </w:pPr>
      <w:r w:rsidRPr="00CF32E2">
        <w:rPr>
          <w:rFonts w:eastAsia="Times New Roman"/>
          <w:sz w:val="22"/>
          <w:szCs w:val="20"/>
          <w:lang w:eastAsia="hr-HR" w:bidi="hr-HR"/>
        </w:rPr>
        <w:t>Za sve informacije o ovom lijeku obratite se lokalnom predstavniku nositelja odobrenja za stavljanje lijeka u promet:</w:t>
      </w:r>
    </w:p>
    <w:p w14:paraId="78CD8B3E" w14:textId="77777777" w:rsidR="00C069B7" w:rsidRPr="002F40D8" w:rsidRDefault="00C069B7" w:rsidP="00C069B7">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0063C6A8" w14:textId="77777777" w:rsidR="00C069B7" w:rsidRPr="002F40D8" w:rsidRDefault="00C069B7" w:rsidP="00C069B7">
      <w:pPr>
        <w:spacing w:before="0" w:after="0"/>
        <w:rPr>
          <w:rFonts w:eastAsia="等线"/>
          <w:color w:val="000000" w:themeColor="text1"/>
          <w:sz w:val="22"/>
          <w:szCs w:val="22"/>
          <w:lang w:eastAsia="zh-CN"/>
        </w:rPr>
      </w:pPr>
    </w:p>
    <w:p w14:paraId="0EC8DBB3" w14:textId="77777777" w:rsidR="00C069B7" w:rsidRPr="00355F0C" w:rsidRDefault="00C069B7" w:rsidP="00C069B7">
      <w:pPr>
        <w:spacing w:before="0" w:after="0"/>
        <w:rPr>
          <w:rFonts w:eastAsia="等线"/>
          <w:color w:val="000000" w:themeColor="text1"/>
          <w:sz w:val="22"/>
          <w:szCs w:val="22"/>
          <w:lang w:val="en-US" w:eastAsia="zh-CN"/>
        </w:rPr>
      </w:pPr>
      <w:r w:rsidRPr="00355F0C">
        <w:rPr>
          <w:rFonts w:eastAsia="等线"/>
          <w:color w:val="000000" w:themeColor="text1"/>
          <w:sz w:val="22"/>
          <w:szCs w:val="22"/>
          <w:lang w:val="en-US" w:eastAsia="zh-CN"/>
        </w:rPr>
        <w:t xml:space="preserve">CStone Pharmaceuticals Ireland Limited </w:t>
      </w:r>
    </w:p>
    <w:p w14:paraId="4AA10C23" w14:textId="77777777" w:rsidR="00C069B7" w:rsidRPr="002F40D8" w:rsidRDefault="00C069B7" w:rsidP="00C069B7">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1F5B8612" w14:textId="6FEBA607" w:rsidR="00C069B7" w:rsidRPr="002F40D8" w:rsidRDefault="00C069B7" w:rsidP="00C069B7">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 +</w:t>
      </w:r>
      <w:r w:rsidRPr="002F40D8">
        <w:rPr>
          <w:rFonts w:eastAsia="等线"/>
          <w:color w:val="000000" w:themeColor="text1"/>
          <w:sz w:val="22"/>
          <w:szCs w:val="22"/>
          <w:lang w:eastAsia="zh-CN"/>
        </w:rPr>
        <w:t>353</w:t>
      </w:r>
      <w:r w:rsidR="008667B0">
        <w:rPr>
          <w:rFonts w:eastAsia="等线"/>
          <w:color w:val="000000" w:themeColor="text1"/>
          <w:sz w:val="22"/>
          <w:szCs w:val="22"/>
          <w:lang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1533270D" w14:textId="77777777" w:rsidR="00C069B7" w:rsidRPr="002F40D8" w:rsidRDefault="00C069B7" w:rsidP="00C069B7">
      <w:pPr>
        <w:spacing w:before="0" w:after="0"/>
        <w:rPr>
          <w:rFonts w:eastAsia="等线"/>
          <w:color w:val="000000" w:themeColor="text1"/>
          <w:sz w:val="22"/>
          <w:szCs w:val="22"/>
          <w:lang w:eastAsia="zh-CN"/>
        </w:rPr>
      </w:pPr>
    </w:p>
    <w:p w14:paraId="666DCE46" w14:textId="77777777" w:rsidR="00C069B7" w:rsidRPr="002F40D8" w:rsidRDefault="00C069B7" w:rsidP="00C069B7">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4539"/>
      </w:tblGrid>
      <w:tr w:rsidR="0081080F" w:rsidRPr="002F40D8" w14:paraId="1F7E3614" w14:textId="77777777" w:rsidTr="04C97E87">
        <w:tc>
          <w:tcPr>
            <w:tcW w:w="4603" w:type="dxa"/>
          </w:tcPr>
          <w:p w14:paraId="1D8F483F" w14:textId="77777777" w:rsidR="00C069B7" w:rsidRPr="00355F0C" w:rsidRDefault="00C069B7" w:rsidP="00BA14B6">
            <w:pPr>
              <w:spacing w:before="0" w:after="0"/>
              <w:rPr>
                <w:rFonts w:eastAsia="等线"/>
                <w:b/>
                <w:bCs/>
                <w:color w:val="000000" w:themeColor="text1"/>
                <w:sz w:val="22"/>
                <w:szCs w:val="22"/>
                <w:lang w:eastAsia="zh-CN"/>
              </w:rPr>
            </w:pPr>
            <w:r w:rsidRPr="00355F0C">
              <w:rPr>
                <w:rFonts w:eastAsia="等线"/>
                <w:b/>
                <w:bCs/>
                <w:color w:val="000000" w:themeColor="text1"/>
                <w:sz w:val="22"/>
                <w:szCs w:val="22"/>
                <w:lang w:eastAsia="zh-CN"/>
              </w:rPr>
              <w:t>Lietuva</w:t>
            </w:r>
          </w:p>
          <w:p w14:paraId="1CD3532F" w14:textId="77777777" w:rsidR="00C069B7" w:rsidRPr="00355F0C" w:rsidRDefault="00C069B7" w:rsidP="00BA14B6">
            <w:pPr>
              <w:spacing w:before="0" w:after="0"/>
              <w:rPr>
                <w:rFonts w:eastAsia="等线"/>
                <w:color w:val="000000" w:themeColor="text1"/>
                <w:sz w:val="22"/>
                <w:szCs w:val="22"/>
                <w:lang w:eastAsia="zh-CN"/>
              </w:rPr>
            </w:pPr>
            <w:r w:rsidRPr="00355F0C">
              <w:rPr>
                <w:rFonts w:eastAsia="等线"/>
                <w:color w:val="000000" w:themeColor="text1"/>
                <w:sz w:val="22"/>
                <w:szCs w:val="22"/>
                <w:lang w:eastAsia="zh-CN"/>
              </w:rPr>
              <w:t xml:space="preserve">Ewopharma UAB </w:t>
            </w:r>
          </w:p>
          <w:p w14:paraId="722AF1B0" w14:textId="77777777" w:rsidR="00C069B7" w:rsidRPr="002F40D8" w:rsidRDefault="00C069B7" w:rsidP="00BA14B6">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7486CEF1" w14:textId="77777777" w:rsidR="00C069B7" w:rsidRPr="002F40D8" w:rsidRDefault="00C069B7" w:rsidP="00BA14B6">
            <w:pPr>
              <w:spacing w:before="0" w:after="0"/>
              <w:rPr>
                <w:rFonts w:eastAsia="等线"/>
                <w:b/>
                <w:bCs/>
                <w:color w:val="000000" w:themeColor="text1"/>
                <w:sz w:val="22"/>
                <w:szCs w:val="22"/>
                <w:lang w:eastAsia="zh-CN"/>
              </w:rPr>
            </w:pPr>
          </w:p>
        </w:tc>
        <w:tc>
          <w:tcPr>
            <w:tcW w:w="4604" w:type="dxa"/>
          </w:tcPr>
          <w:p w14:paraId="72BDE3DE" w14:textId="72EDE0F8" w:rsidR="00C069B7" w:rsidRPr="002F40D8" w:rsidRDefault="00C069B7" w:rsidP="00BA14B6">
            <w:pPr>
              <w:spacing w:before="0" w:after="0"/>
              <w:rPr>
                <w:rFonts w:eastAsia="等线"/>
                <w:b/>
                <w:bCs/>
                <w:color w:val="000000" w:themeColor="text1"/>
                <w:sz w:val="22"/>
                <w:szCs w:val="22"/>
                <w:lang w:eastAsia="zh-CN"/>
              </w:rPr>
            </w:pPr>
            <w:r w:rsidRPr="04C97E87">
              <w:rPr>
                <w:rFonts w:eastAsia="等线"/>
                <w:b/>
                <w:bCs/>
                <w:color w:val="000000" w:themeColor="text1"/>
                <w:sz w:val="22"/>
                <w:szCs w:val="22"/>
                <w:lang w:eastAsia="zh-CN"/>
              </w:rPr>
              <w:t>България</w:t>
            </w:r>
          </w:p>
          <w:p w14:paraId="79DBA046"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79A09B88" w14:textId="77777777" w:rsidR="00C069B7" w:rsidRPr="002F40D8" w:rsidRDefault="00C069B7" w:rsidP="00BA14B6">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217BA539" w14:textId="77777777" w:rsidR="00C069B7" w:rsidRPr="002F40D8" w:rsidRDefault="00C069B7" w:rsidP="00BA14B6">
            <w:pPr>
              <w:spacing w:before="0" w:after="0"/>
              <w:rPr>
                <w:rFonts w:eastAsia="等线"/>
                <w:color w:val="000000" w:themeColor="text1"/>
                <w:sz w:val="22"/>
                <w:szCs w:val="22"/>
                <w:lang w:eastAsia="zh-CN"/>
              </w:rPr>
            </w:pPr>
          </w:p>
        </w:tc>
      </w:tr>
      <w:tr w:rsidR="0081080F" w:rsidRPr="002F40D8" w14:paraId="0DEFAE63" w14:textId="77777777" w:rsidTr="04C97E87">
        <w:tc>
          <w:tcPr>
            <w:tcW w:w="4603" w:type="dxa"/>
          </w:tcPr>
          <w:p w14:paraId="47ED63D9" w14:textId="77777777" w:rsidR="00C069B7" w:rsidRPr="002F40D8" w:rsidRDefault="00C069B7" w:rsidP="00BA14B6">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791C59B7" w14:textId="4012ABBB" w:rsidR="00C069B7" w:rsidRPr="002F40D8" w:rsidRDefault="00C069B7" w:rsidP="00BA14B6">
            <w:pPr>
              <w:spacing w:before="0" w:after="0"/>
              <w:rPr>
                <w:rFonts w:eastAsia="等线"/>
                <w:color w:val="000000" w:themeColor="text1"/>
                <w:sz w:val="22"/>
                <w:szCs w:val="22"/>
                <w:lang w:val="pl-PL" w:eastAsia="zh-CN"/>
              </w:rPr>
            </w:pPr>
            <w:r w:rsidRPr="779A54D3">
              <w:rPr>
                <w:rFonts w:eastAsia="等线"/>
                <w:color w:val="000000" w:themeColor="text1"/>
                <w:sz w:val="22"/>
                <w:szCs w:val="22"/>
                <w:lang w:val="pl-PL" w:eastAsia="zh-CN"/>
              </w:rPr>
              <w:t>Ewopharma, spol. s r.</w:t>
            </w:r>
            <w:r w:rsidR="4ED951C8" w:rsidRPr="779A54D3">
              <w:rPr>
                <w:rFonts w:eastAsia="等线"/>
                <w:color w:val="000000" w:themeColor="text1"/>
                <w:sz w:val="22"/>
                <w:szCs w:val="22"/>
                <w:lang w:val="pl-PL" w:eastAsia="zh-CN"/>
              </w:rPr>
              <w:t xml:space="preserve"> </w:t>
            </w:r>
            <w:r w:rsidRPr="779A54D3">
              <w:rPr>
                <w:rFonts w:eastAsia="等线"/>
                <w:color w:val="000000" w:themeColor="text1"/>
                <w:sz w:val="22"/>
                <w:szCs w:val="22"/>
                <w:lang w:val="pl-PL" w:eastAsia="zh-CN"/>
              </w:rPr>
              <w:t>o.</w:t>
            </w:r>
          </w:p>
          <w:p w14:paraId="4FAAB22C"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62822304" w14:textId="77777777" w:rsidR="00C069B7" w:rsidRPr="002F40D8" w:rsidRDefault="00C069B7" w:rsidP="00BA14B6">
            <w:pPr>
              <w:spacing w:before="0" w:after="0"/>
              <w:rPr>
                <w:rFonts w:eastAsia="等线"/>
                <w:b/>
                <w:bCs/>
                <w:color w:val="000000" w:themeColor="text1"/>
                <w:sz w:val="22"/>
                <w:szCs w:val="22"/>
                <w:lang w:eastAsia="zh-CN"/>
              </w:rPr>
            </w:pPr>
          </w:p>
        </w:tc>
        <w:tc>
          <w:tcPr>
            <w:tcW w:w="4604" w:type="dxa"/>
          </w:tcPr>
          <w:p w14:paraId="358632E9"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785BE20B"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77FBB22F"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81080F" w:rsidRPr="002F40D8" w14:paraId="1B1BC59A" w14:textId="77777777" w:rsidTr="04C97E87">
        <w:tc>
          <w:tcPr>
            <w:tcW w:w="4603" w:type="dxa"/>
          </w:tcPr>
          <w:p w14:paraId="3F01C270"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418D1E8D"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5DD9D539"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08D5C8EC" w14:textId="77777777" w:rsidR="00C069B7" w:rsidRPr="002F40D8" w:rsidRDefault="00C069B7" w:rsidP="00BA14B6">
            <w:pPr>
              <w:spacing w:before="0" w:after="0"/>
              <w:rPr>
                <w:rFonts w:eastAsia="等线"/>
                <w:b/>
                <w:bCs/>
                <w:color w:val="000000" w:themeColor="text1"/>
                <w:sz w:val="22"/>
                <w:szCs w:val="22"/>
                <w:lang w:eastAsia="zh-CN"/>
              </w:rPr>
            </w:pPr>
          </w:p>
        </w:tc>
        <w:tc>
          <w:tcPr>
            <w:tcW w:w="4604" w:type="dxa"/>
          </w:tcPr>
          <w:p w14:paraId="0C89B7B7" w14:textId="77777777" w:rsidR="00C069B7" w:rsidRPr="002F40D8" w:rsidRDefault="00C069B7" w:rsidP="00BA14B6">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1A59A0E1" w14:textId="77777777" w:rsidR="00C069B7" w:rsidRPr="002F40D8" w:rsidRDefault="00C069B7" w:rsidP="00BA14B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7B7D9075"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81080F" w:rsidRPr="002F40D8" w14:paraId="76CADFCF" w14:textId="77777777" w:rsidTr="04C97E87">
        <w:tc>
          <w:tcPr>
            <w:tcW w:w="4603" w:type="dxa"/>
          </w:tcPr>
          <w:p w14:paraId="13786A68"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0D96D9DF"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6F30FB6D" w14:textId="77777777" w:rsidR="00C069B7" w:rsidRPr="002F40D8" w:rsidRDefault="00C069B7" w:rsidP="00BA14B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452A8660" w14:textId="77777777" w:rsidR="00C069B7" w:rsidRPr="002F40D8" w:rsidRDefault="00C069B7" w:rsidP="00BA14B6">
            <w:pPr>
              <w:spacing w:before="0" w:after="0"/>
              <w:rPr>
                <w:rFonts w:eastAsia="等线"/>
                <w:color w:val="000000" w:themeColor="text1"/>
                <w:sz w:val="22"/>
                <w:szCs w:val="22"/>
                <w:lang w:val="pl-PL" w:eastAsia="zh-CN"/>
              </w:rPr>
            </w:pPr>
          </w:p>
        </w:tc>
        <w:tc>
          <w:tcPr>
            <w:tcW w:w="4604" w:type="dxa"/>
          </w:tcPr>
          <w:p w14:paraId="0B71DB6F" w14:textId="77777777" w:rsidR="00C069B7" w:rsidRPr="002F40D8" w:rsidRDefault="00C069B7" w:rsidP="00BA14B6">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29FBDA89" w14:textId="77777777" w:rsidR="00C069B7" w:rsidRPr="002F40D8" w:rsidRDefault="00C069B7" w:rsidP="00BA14B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3DFB8FDD"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81080F" w:rsidRPr="002F40D8" w14:paraId="7264BA52" w14:textId="77777777" w:rsidTr="04C97E87">
        <w:tc>
          <w:tcPr>
            <w:tcW w:w="4603" w:type="dxa"/>
          </w:tcPr>
          <w:p w14:paraId="5FF8EFD3"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6C155395"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0934647B"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39FF8525" w14:textId="77777777" w:rsidR="00C069B7" w:rsidRPr="002F40D8" w:rsidRDefault="00C069B7" w:rsidP="00BA14B6">
            <w:pPr>
              <w:spacing w:before="0" w:after="0"/>
              <w:rPr>
                <w:rFonts w:eastAsia="等线"/>
                <w:b/>
                <w:bCs/>
                <w:color w:val="000000" w:themeColor="text1"/>
                <w:sz w:val="22"/>
                <w:szCs w:val="22"/>
                <w:lang w:eastAsia="zh-CN"/>
              </w:rPr>
            </w:pPr>
          </w:p>
        </w:tc>
        <w:tc>
          <w:tcPr>
            <w:tcW w:w="4604" w:type="dxa"/>
          </w:tcPr>
          <w:p w14:paraId="1AA3BAB4"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163E5233" w14:textId="77777777" w:rsidR="00C069B7" w:rsidRPr="002F40D8" w:rsidRDefault="00C069B7" w:rsidP="00BA14B6">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6FE43AF4" w14:textId="77777777" w:rsidR="00C069B7" w:rsidRPr="002F40D8" w:rsidRDefault="00C069B7" w:rsidP="00BA14B6">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21B686F9" w14:textId="77777777" w:rsidR="00C069B7" w:rsidRPr="002F40D8" w:rsidRDefault="00C069B7" w:rsidP="00BA14B6">
            <w:pPr>
              <w:spacing w:before="0" w:after="0"/>
              <w:rPr>
                <w:rFonts w:eastAsia="等线"/>
                <w:b/>
                <w:bCs/>
                <w:color w:val="000000" w:themeColor="text1"/>
                <w:sz w:val="22"/>
                <w:szCs w:val="22"/>
                <w:lang w:eastAsia="zh-CN"/>
              </w:rPr>
            </w:pPr>
          </w:p>
        </w:tc>
      </w:tr>
      <w:tr w:rsidR="0081080F" w:rsidRPr="002F40D8" w14:paraId="0A081932" w14:textId="77777777" w:rsidTr="04C97E87">
        <w:tc>
          <w:tcPr>
            <w:tcW w:w="4603" w:type="dxa"/>
          </w:tcPr>
          <w:p w14:paraId="1D4CE104" w14:textId="77777777" w:rsidR="00C069B7" w:rsidRPr="002F40D8" w:rsidRDefault="00C069B7" w:rsidP="00BA14B6">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2961086F" w14:textId="77777777" w:rsidR="00C069B7" w:rsidRPr="002F40D8" w:rsidRDefault="00C069B7" w:rsidP="00BA14B6">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0A8D43B9" w14:textId="77777777" w:rsidR="00C069B7" w:rsidRPr="002F40D8" w:rsidRDefault="00C069B7" w:rsidP="00BA14B6">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686BC8ED" w14:textId="77777777" w:rsidR="00C069B7" w:rsidRPr="002F40D8" w:rsidRDefault="00C069B7" w:rsidP="00BA14B6">
            <w:pPr>
              <w:spacing w:before="0" w:after="0"/>
              <w:rPr>
                <w:rFonts w:eastAsia="等线"/>
                <w:b/>
                <w:bCs/>
                <w:color w:val="000000" w:themeColor="text1"/>
                <w:sz w:val="22"/>
                <w:szCs w:val="22"/>
                <w:lang w:val="en-US" w:eastAsia="zh-CN"/>
              </w:rPr>
            </w:pPr>
          </w:p>
        </w:tc>
      </w:tr>
    </w:tbl>
    <w:p w14:paraId="73BB589F" w14:textId="77777777" w:rsidR="00C069B7" w:rsidRPr="002F40D8" w:rsidRDefault="00C069B7" w:rsidP="00C069B7">
      <w:pPr>
        <w:spacing w:before="0" w:after="0"/>
        <w:rPr>
          <w:rFonts w:eastAsia="等线"/>
          <w:color w:val="000000" w:themeColor="text1"/>
          <w:sz w:val="22"/>
          <w:szCs w:val="22"/>
          <w:lang w:val="en-US" w:eastAsia="zh-CN"/>
        </w:rPr>
      </w:pPr>
    </w:p>
    <w:p w14:paraId="7F8C7321" w14:textId="77777777" w:rsidR="00AA1D82" w:rsidRDefault="00AA1D82" w:rsidP="00610656">
      <w:pPr>
        <w:spacing w:before="0" w:after="0"/>
        <w:rPr>
          <w:b/>
          <w:color w:val="000000" w:themeColor="text1"/>
          <w:sz w:val="22"/>
        </w:rPr>
      </w:pPr>
    </w:p>
    <w:p w14:paraId="11C9C673" w14:textId="46CB47C0" w:rsidR="00D95058" w:rsidRPr="00602DA1" w:rsidRDefault="00D95058" w:rsidP="00610656">
      <w:pPr>
        <w:spacing w:before="0" w:after="0"/>
        <w:rPr>
          <w:rFonts w:eastAsia="Times New Roman"/>
          <w:b/>
          <w:bCs/>
          <w:color w:val="000000" w:themeColor="text1"/>
          <w:sz w:val="22"/>
          <w:szCs w:val="22"/>
        </w:rPr>
      </w:pPr>
      <w:r w:rsidRPr="00602DA1">
        <w:rPr>
          <w:b/>
          <w:color w:val="000000" w:themeColor="text1"/>
          <w:sz w:val="22"/>
        </w:rPr>
        <w:t>Ova uputa je zadnji puta revidirana u</w:t>
      </w:r>
      <w:r w:rsidR="00382BE2">
        <w:rPr>
          <w:b/>
          <w:color w:val="000000" w:themeColor="text1"/>
          <w:sz w:val="22"/>
        </w:rPr>
        <w:t xml:space="preserve"> &lt;</w:t>
      </w:r>
      <w:r w:rsidR="00C669C0" w:rsidRPr="00C669C0">
        <w:t xml:space="preserve"> </w:t>
      </w:r>
      <w:r w:rsidR="00C669C0" w:rsidRPr="00C669C0">
        <w:rPr>
          <w:b/>
          <w:color w:val="000000" w:themeColor="text1"/>
          <w:sz w:val="22"/>
        </w:rPr>
        <w:t>MM/GGGG</w:t>
      </w:r>
      <w:r w:rsidR="00C669C0" w:rsidRPr="00C669C0" w:rsidDel="00C669C0">
        <w:rPr>
          <w:b/>
          <w:color w:val="000000" w:themeColor="text1"/>
          <w:sz w:val="22"/>
        </w:rPr>
        <w:t xml:space="preserve"> </w:t>
      </w:r>
      <w:r w:rsidR="00382BE2" w:rsidRPr="00382BE2">
        <w:rPr>
          <w:b/>
          <w:color w:val="000000" w:themeColor="text1"/>
          <w:sz w:val="22"/>
        </w:rPr>
        <w:t>&gt;</w:t>
      </w:r>
    </w:p>
    <w:p w14:paraId="78C5D98A" w14:textId="77777777" w:rsidR="00B144EA" w:rsidRPr="00602DA1" w:rsidRDefault="00B144EA" w:rsidP="00610656">
      <w:pPr>
        <w:spacing w:before="0" w:after="0"/>
        <w:rPr>
          <w:rFonts w:eastAsia="Times New Roman"/>
          <w:b/>
          <w:bCs/>
          <w:color w:val="000000" w:themeColor="text1"/>
          <w:sz w:val="22"/>
          <w:szCs w:val="22"/>
        </w:rPr>
      </w:pPr>
    </w:p>
    <w:p w14:paraId="3FFBCCDC" w14:textId="0C0B60A3" w:rsidR="00B144EA" w:rsidRDefault="00B144EA" w:rsidP="00610656">
      <w:pPr>
        <w:spacing w:before="0" w:after="0"/>
        <w:rPr>
          <w:b/>
          <w:color w:val="000000" w:themeColor="text1"/>
          <w:sz w:val="22"/>
        </w:rPr>
      </w:pPr>
      <w:r w:rsidRPr="00602DA1">
        <w:rPr>
          <w:b/>
          <w:color w:val="000000" w:themeColor="text1"/>
          <w:sz w:val="22"/>
        </w:rPr>
        <w:t>Ostali izvori informacija</w:t>
      </w:r>
    </w:p>
    <w:p w14:paraId="2B86F1A2" w14:textId="77777777" w:rsidR="00AA1D82" w:rsidRPr="00602DA1" w:rsidRDefault="00AA1D82" w:rsidP="00610656">
      <w:pPr>
        <w:spacing w:before="0" w:after="0"/>
        <w:rPr>
          <w:rFonts w:eastAsia="Times New Roman"/>
          <w:b/>
          <w:bCs/>
          <w:color w:val="000000" w:themeColor="text1"/>
          <w:sz w:val="22"/>
          <w:szCs w:val="22"/>
        </w:rPr>
      </w:pPr>
    </w:p>
    <w:p w14:paraId="1F26D7E0" w14:textId="1D330A63" w:rsidR="00B144EA" w:rsidRPr="00602DA1" w:rsidRDefault="00B144EA" w:rsidP="00610656">
      <w:pPr>
        <w:spacing w:before="0" w:after="0"/>
        <w:rPr>
          <w:rFonts w:eastAsia="Times New Roman"/>
          <w:color w:val="000000" w:themeColor="text1"/>
          <w:sz w:val="22"/>
          <w:szCs w:val="22"/>
        </w:rPr>
      </w:pPr>
      <w:r w:rsidRPr="00602DA1">
        <w:rPr>
          <w:color w:val="000000" w:themeColor="text1"/>
          <w:sz w:val="22"/>
        </w:rPr>
        <w:t>Detaljnije informacije o ovom lijeku dostupne su na internetskoj stranici Europske agencije za lijekove</w:t>
      </w:r>
      <w:r w:rsidRPr="0067321B">
        <w:rPr>
          <w:sz w:val="22"/>
        </w:rPr>
        <w:t xml:space="preserve">: </w:t>
      </w:r>
      <w:hyperlink r:id="rId25" w:history="1">
        <w:r w:rsidRPr="0067321B">
          <w:rPr>
            <w:rStyle w:val="Hyperlink"/>
            <w:color w:val="auto"/>
            <w:sz w:val="22"/>
          </w:rPr>
          <w:t>https://www.ema.europa.eu</w:t>
        </w:r>
      </w:hyperlink>
      <w:r w:rsidRPr="00602DA1">
        <w:rPr>
          <w:color w:val="000000" w:themeColor="text1"/>
          <w:sz w:val="22"/>
        </w:rPr>
        <w:t>.</w:t>
      </w:r>
    </w:p>
    <w:p w14:paraId="63361E6D" w14:textId="77777777" w:rsidR="00D77DAA" w:rsidRPr="00602DA1" w:rsidRDefault="00D77DAA" w:rsidP="00610656">
      <w:pPr>
        <w:spacing w:before="0" w:after="0"/>
        <w:rPr>
          <w:rFonts w:eastAsia="Times New Roman"/>
          <w:color w:val="000000" w:themeColor="text1"/>
          <w:sz w:val="22"/>
          <w:szCs w:val="22"/>
        </w:rPr>
      </w:pPr>
    </w:p>
    <w:p w14:paraId="080704AA" w14:textId="40F22926" w:rsidR="00B144EA" w:rsidRPr="00602DA1" w:rsidRDefault="00B144EA" w:rsidP="00610656">
      <w:pPr>
        <w:spacing w:before="0" w:after="0"/>
        <w:rPr>
          <w:rFonts w:eastAsia="Times New Roman"/>
          <w:color w:val="000000" w:themeColor="text1"/>
          <w:sz w:val="22"/>
          <w:szCs w:val="22"/>
        </w:rPr>
      </w:pPr>
      <w:r w:rsidRPr="00602DA1">
        <w:rPr>
          <w:color w:val="000000" w:themeColor="text1"/>
          <w:sz w:val="22"/>
        </w:rPr>
        <w:t>Ova uputa o lijeku dostupna je na svim jezicima EU-a/EGP-a na internetskim stranicama Europske agencije za lijekove.</w:t>
      </w:r>
    </w:p>
    <w:p w14:paraId="5CFC0DDA" w14:textId="77777777" w:rsidR="00957A5B" w:rsidRPr="00602DA1" w:rsidRDefault="00957A5B" w:rsidP="00610656">
      <w:pPr>
        <w:spacing w:before="0" w:after="0"/>
        <w:rPr>
          <w:rFonts w:eastAsia="Times New Roman"/>
          <w:color w:val="000000" w:themeColor="text1"/>
          <w:sz w:val="22"/>
          <w:szCs w:val="22"/>
        </w:rPr>
      </w:pPr>
    </w:p>
    <w:p w14:paraId="0A9D7895" w14:textId="6D02379F" w:rsidR="00AA59D8" w:rsidRPr="00602DA1" w:rsidRDefault="00AA59D8" w:rsidP="00610656">
      <w:pPr>
        <w:spacing w:before="0" w:after="0"/>
        <w:rPr>
          <w:rFonts w:eastAsia="Times New Roman"/>
          <w:color w:val="000000" w:themeColor="text1"/>
          <w:sz w:val="22"/>
          <w:szCs w:val="22"/>
        </w:rPr>
      </w:pPr>
    </w:p>
    <w:p w14:paraId="7D701DC2" w14:textId="77777777" w:rsidR="005043E2" w:rsidRPr="00602DA1" w:rsidRDefault="005043E2" w:rsidP="00610656">
      <w:pPr>
        <w:spacing w:before="0" w:after="0"/>
        <w:ind w:left="24" w:right="129" w:hanging="10"/>
        <w:rPr>
          <w:rFonts w:eastAsia="Times New Roman"/>
          <w:color w:val="000000" w:themeColor="text1"/>
          <w:sz w:val="22"/>
          <w:szCs w:val="22"/>
        </w:rPr>
        <w:sectPr w:rsidR="005043E2" w:rsidRPr="00602DA1" w:rsidSect="00EF39A8">
          <w:pgSz w:w="11907" w:h="16841"/>
          <w:pgMar w:top="1134" w:right="1418" w:bottom="1134" w:left="1418" w:header="720" w:footer="699" w:gutter="0"/>
          <w:cols w:space="720"/>
        </w:sectPr>
      </w:pPr>
    </w:p>
    <w:p w14:paraId="51329396" w14:textId="77777777" w:rsidR="0037619E" w:rsidRPr="00602DA1" w:rsidRDefault="00A92E2C" w:rsidP="00610656">
      <w:pPr>
        <w:spacing w:before="0" w:after="0"/>
        <w:ind w:left="24" w:right="129" w:hanging="10"/>
        <w:rPr>
          <w:rFonts w:eastAsia="Times New Roman"/>
          <w:color w:val="000000" w:themeColor="text1"/>
          <w:sz w:val="22"/>
          <w:szCs w:val="22"/>
        </w:rPr>
      </w:pPr>
      <w:r w:rsidRPr="00602DA1">
        <w:rPr>
          <w:color w:val="000000" w:themeColor="text1"/>
          <w:sz w:val="22"/>
        </w:rPr>
        <w:lastRenderedPageBreak/>
        <w:t>------------------------------------------------------------------------------------------------------------------------</w:t>
      </w:r>
    </w:p>
    <w:p w14:paraId="1C54C1ED" w14:textId="77777777" w:rsidR="00DF2EE3" w:rsidRPr="00A03BDA" w:rsidRDefault="00A92E2C" w:rsidP="00E02848">
      <w:pPr>
        <w:spacing w:before="0" w:after="0"/>
        <w:rPr>
          <w:rFonts w:eastAsia="Times New Roman"/>
          <w:color w:val="000000" w:themeColor="text1"/>
          <w:sz w:val="22"/>
          <w:szCs w:val="22"/>
        </w:rPr>
      </w:pPr>
      <w:r w:rsidRPr="00A03BDA">
        <w:rPr>
          <w:color w:val="000000" w:themeColor="text1"/>
          <w:sz w:val="22"/>
          <w:szCs w:val="22"/>
        </w:rPr>
        <w:t>Sljedeće informacije namijenjene su samo zdravstvenim radnicima:</w:t>
      </w:r>
    </w:p>
    <w:p w14:paraId="7C8DE9FC" w14:textId="77777777" w:rsidR="00CF5E96" w:rsidRDefault="00CF5E96" w:rsidP="00610656">
      <w:pPr>
        <w:spacing w:before="0" w:after="0"/>
        <w:rPr>
          <w:ins w:id="153" w:author="Review HR" w:date="2025-07-29T19:16:00Z"/>
          <w:color w:val="000000" w:themeColor="text1"/>
          <w:sz w:val="22"/>
          <w:szCs w:val="22"/>
          <w:u w:val="single" w:color="000000"/>
        </w:rPr>
      </w:pPr>
    </w:p>
    <w:p w14:paraId="7AA0722B" w14:textId="023313DE" w:rsidR="00DF2EE3" w:rsidRPr="00A03BDA" w:rsidRDefault="00A92E2C" w:rsidP="009D6049">
      <w:pPr>
        <w:spacing w:before="0"/>
        <w:rPr>
          <w:rFonts w:eastAsia="Times New Roman"/>
          <w:color w:val="000000" w:themeColor="text1"/>
          <w:sz w:val="22"/>
          <w:szCs w:val="22"/>
          <w:u w:color="000000"/>
        </w:rPr>
      </w:pPr>
      <w:r w:rsidRPr="00556505">
        <w:rPr>
          <w:color w:val="000000" w:themeColor="text1"/>
          <w:sz w:val="22"/>
          <w:szCs w:val="22"/>
          <w:u w:val="single" w:color="000000"/>
        </w:rPr>
        <w:t>Upute za uporabu</w:t>
      </w:r>
    </w:p>
    <w:p w14:paraId="7848C9FD" w14:textId="3564C816" w:rsidR="00797028" w:rsidRPr="00A03BDA" w:rsidRDefault="00A92E2C" w:rsidP="33229CF3">
      <w:pPr>
        <w:spacing w:before="0" w:after="0"/>
        <w:rPr>
          <w:rFonts w:eastAsia="Times New Roman"/>
          <w:i/>
          <w:iCs/>
          <w:color w:val="000000" w:themeColor="text1"/>
          <w:sz w:val="22"/>
          <w:szCs w:val="22"/>
        </w:rPr>
      </w:pPr>
      <w:bookmarkStart w:id="154" w:name="_Hlk164686960"/>
      <w:r w:rsidRPr="33229CF3">
        <w:rPr>
          <w:i/>
          <w:iCs/>
          <w:color w:val="000000" w:themeColor="text1"/>
          <w:sz w:val="22"/>
          <w:szCs w:val="22"/>
        </w:rPr>
        <w:t xml:space="preserve">Priprema i primjena </w:t>
      </w:r>
      <w:r w:rsidR="00B92BCD" w:rsidRPr="33229CF3">
        <w:rPr>
          <w:i/>
          <w:iCs/>
          <w:color w:val="000000" w:themeColor="text1"/>
          <w:sz w:val="22"/>
          <w:szCs w:val="22"/>
        </w:rPr>
        <w:t xml:space="preserve">koncentrata za </w:t>
      </w:r>
      <w:r w:rsidRPr="33229CF3">
        <w:rPr>
          <w:i/>
          <w:iCs/>
          <w:color w:val="000000" w:themeColor="text1"/>
          <w:sz w:val="22"/>
          <w:szCs w:val="22"/>
        </w:rPr>
        <w:t>otopin</w:t>
      </w:r>
      <w:r w:rsidR="00B92BCD" w:rsidRPr="33229CF3">
        <w:rPr>
          <w:i/>
          <w:iCs/>
          <w:color w:val="000000" w:themeColor="text1"/>
          <w:sz w:val="22"/>
          <w:szCs w:val="22"/>
        </w:rPr>
        <w:t>u</w:t>
      </w:r>
      <w:r w:rsidRPr="33229CF3">
        <w:rPr>
          <w:i/>
          <w:iCs/>
          <w:color w:val="000000" w:themeColor="text1"/>
          <w:sz w:val="22"/>
          <w:szCs w:val="22"/>
        </w:rPr>
        <w:t xml:space="preserve"> za infuziju</w:t>
      </w:r>
      <w:r w:rsidR="00B92BCD" w:rsidRPr="33229CF3">
        <w:rPr>
          <w:i/>
          <w:iCs/>
          <w:color w:val="000000" w:themeColor="text1"/>
          <w:sz w:val="22"/>
          <w:szCs w:val="22"/>
        </w:rPr>
        <w:t xml:space="preserve"> </w:t>
      </w:r>
      <w:r w:rsidRPr="33229CF3">
        <w:rPr>
          <w:i/>
          <w:iCs/>
          <w:color w:val="000000" w:themeColor="text1"/>
          <w:sz w:val="22"/>
          <w:szCs w:val="22"/>
        </w:rPr>
        <w:t>Cejemly</w:t>
      </w:r>
    </w:p>
    <w:bookmarkEnd w:id="154"/>
    <w:p w14:paraId="1D93B711" w14:textId="77777777" w:rsidR="00FB0B2F" w:rsidRPr="00556505" w:rsidRDefault="00A92E2C" w:rsidP="00B92BCD">
      <w:pPr>
        <w:numPr>
          <w:ilvl w:val="0"/>
          <w:numId w:val="67"/>
        </w:numPr>
        <w:spacing w:before="0" w:after="0"/>
        <w:rPr>
          <w:color w:val="000000" w:themeColor="text1"/>
          <w:sz w:val="22"/>
          <w:szCs w:val="22"/>
        </w:rPr>
      </w:pPr>
      <w:r w:rsidRPr="00556505">
        <w:rPr>
          <w:color w:val="000000" w:themeColor="text1"/>
          <w:sz w:val="22"/>
          <w:szCs w:val="22"/>
        </w:rPr>
        <w:t>Ne protresati bočicu.</w:t>
      </w:r>
    </w:p>
    <w:p w14:paraId="02FCB050" w14:textId="2B8B644D" w:rsidR="00CB43A9" w:rsidRPr="00A03BDA" w:rsidRDefault="00CB43A9" w:rsidP="008F6728">
      <w:pPr>
        <w:spacing w:before="0" w:after="0"/>
        <w:ind w:left="360"/>
        <w:rPr>
          <w:rFonts w:eastAsia="Times New Roman"/>
          <w:color w:val="000000" w:themeColor="text1"/>
          <w:sz w:val="22"/>
          <w:szCs w:val="22"/>
        </w:rPr>
      </w:pPr>
    </w:p>
    <w:p w14:paraId="09C67687" w14:textId="541E64AE" w:rsidR="71096FE4" w:rsidRPr="00A03BDA" w:rsidRDefault="71096FE4" w:rsidP="008F6728">
      <w:pPr>
        <w:pStyle w:val="SynchrogenixBodyText"/>
        <w:numPr>
          <w:ilvl w:val="0"/>
          <w:numId w:val="67"/>
        </w:numPr>
        <w:spacing w:before="0" w:after="0"/>
        <w:rPr>
          <w:b/>
          <w:color w:val="000000" w:themeColor="text1"/>
          <w:sz w:val="22"/>
          <w:szCs w:val="22"/>
        </w:rPr>
      </w:pPr>
      <w:r w:rsidRPr="00556505">
        <w:rPr>
          <w:b/>
          <w:color w:val="000000" w:themeColor="text1"/>
          <w:sz w:val="22"/>
          <w:szCs w:val="22"/>
        </w:rPr>
        <w:t>Doza od 1200 mg</w:t>
      </w:r>
    </w:p>
    <w:p w14:paraId="2D4D5A83" w14:textId="328CC3AA" w:rsidR="00AA2215" w:rsidRPr="00A03BDA" w:rsidRDefault="00A92E2C" w:rsidP="008F6728">
      <w:pPr>
        <w:pStyle w:val="SynchrogenixBodyText"/>
        <w:spacing w:before="0" w:after="0"/>
        <w:ind w:left="709"/>
        <w:rPr>
          <w:color w:val="000000" w:themeColor="text1"/>
          <w:sz w:val="22"/>
          <w:szCs w:val="22"/>
          <w:shd w:val="clear" w:color="auto" w:fill="FAF9F8"/>
        </w:rPr>
      </w:pPr>
      <w:r w:rsidRPr="33229CF3">
        <w:rPr>
          <w:color w:val="000000" w:themeColor="text1"/>
          <w:sz w:val="22"/>
          <w:szCs w:val="22"/>
        </w:rPr>
        <w:t>Za dozu od ukupno 1200 mg izvucite 20 ml iz svake od 2 bočice (ukupno 40 ml) lijeka Cejemly pomoću sterilne štrcaljke i pre</w:t>
      </w:r>
      <w:r w:rsidR="00E6743D" w:rsidRPr="33229CF3">
        <w:rPr>
          <w:color w:val="000000" w:themeColor="text1"/>
          <w:sz w:val="22"/>
          <w:szCs w:val="22"/>
        </w:rPr>
        <w:t>nesite</w:t>
      </w:r>
      <w:r w:rsidRPr="33229CF3">
        <w:rPr>
          <w:color w:val="000000" w:themeColor="text1"/>
          <w:sz w:val="22"/>
          <w:szCs w:val="22"/>
        </w:rPr>
        <w:t xml:space="preserve"> u vrećicu za infuziju </w:t>
      </w:r>
      <w:r w:rsidR="00E6743D" w:rsidRPr="33229CF3">
        <w:rPr>
          <w:color w:val="000000" w:themeColor="text1"/>
          <w:sz w:val="22"/>
          <w:szCs w:val="22"/>
        </w:rPr>
        <w:t xml:space="preserve">koja sadrži </w:t>
      </w:r>
      <w:r w:rsidRPr="33229CF3">
        <w:rPr>
          <w:color w:val="000000" w:themeColor="text1"/>
          <w:sz w:val="22"/>
          <w:szCs w:val="22"/>
        </w:rPr>
        <w:t>250 ml otopine natrijevog klorida</w:t>
      </w:r>
      <w:del w:id="155" w:author="Review HR" w:date="2025-07-29T19:23:00Z">
        <w:r w:rsidRPr="33229CF3" w:rsidDel="00774992">
          <w:rPr>
            <w:color w:val="000000" w:themeColor="text1"/>
            <w:sz w:val="22"/>
            <w:szCs w:val="22"/>
          </w:rPr>
          <w:delText xml:space="preserve"> </w:delText>
        </w:r>
        <w:r w:rsidR="00E6743D" w:rsidRPr="33229CF3" w:rsidDel="00774992">
          <w:rPr>
            <w:color w:val="000000" w:themeColor="text1"/>
            <w:sz w:val="22"/>
            <w:szCs w:val="22"/>
          </w:rPr>
          <w:delText>z</w:delText>
        </w:r>
      </w:del>
      <w:del w:id="156" w:author="Review HR" w:date="2025-07-29T19:22:00Z">
        <w:r w:rsidR="00E6743D" w:rsidRPr="33229CF3" w:rsidDel="00774992">
          <w:rPr>
            <w:color w:val="000000" w:themeColor="text1"/>
            <w:sz w:val="22"/>
            <w:szCs w:val="22"/>
          </w:rPr>
          <w:delText>a injekciju</w:delText>
        </w:r>
      </w:del>
      <w:r w:rsidR="00E6743D" w:rsidRPr="33229CF3">
        <w:rPr>
          <w:color w:val="000000" w:themeColor="text1"/>
          <w:sz w:val="22"/>
          <w:szCs w:val="22"/>
        </w:rPr>
        <w:t xml:space="preserve"> </w:t>
      </w:r>
      <w:r w:rsidRPr="33229CF3">
        <w:rPr>
          <w:color w:val="000000" w:themeColor="text1"/>
          <w:sz w:val="22"/>
          <w:szCs w:val="22"/>
        </w:rPr>
        <w:t>od 9 mg/ml (0,9 %). Promiješati razrijeđenu otopinu nježnim preokretanjem vrećice. Ne zamrzavati niti protresati otopinu.</w:t>
      </w:r>
    </w:p>
    <w:p w14:paraId="7C25CB47" w14:textId="3AD25132" w:rsidR="7B6E3DB5" w:rsidRPr="00A03BDA" w:rsidRDefault="7B6E3DB5" w:rsidP="008F6728">
      <w:pPr>
        <w:pStyle w:val="SynchrogenixBodyText"/>
        <w:spacing w:before="0" w:after="0"/>
        <w:ind w:left="709"/>
        <w:rPr>
          <w:color w:val="000000" w:themeColor="text1"/>
          <w:sz w:val="22"/>
          <w:szCs w:val="22"/>
        </w:rPr>
      </w:pPr>
      <w:r w:rsidRPr="00556505">
        <w:rPr>
          <w:b/>
          <w:color w:val="000000" w:themeColor="text1"/>
          <w:sz w:val="22"/>
          <w:szCs w:val="22"/>
        </w:rPr>
        <w:t>Doza od 1500 mg</w:t>
      </w:r>
    </w:p>
    <w:p w14:paraId="2E6515BE" w14:textId="5C1C6562" w:rsidR="52451207" w:rsidRPr="00CE21B9" w:rsidRDefault="00E6743D" w:rsidP="00B92BCD">
      <w:pPr>
        <w:pStyle w:val="SynchrogenixBodyText"/>
        <w:spacing w:before="0" w:after="0"/>
        <w:ind w:left="709"/>
        <w:rPr>
          <w:color w:val="000000" w:themeColor="text1"/>
          <w:sz w:val="22"/>
          <w:szCs w:val="22"/>
        </w:rPr>
      </w:pPr>
      <w:r w:rsidRPr="33229CF3">
        <w:rPr>
          <w:color w:val="000000" w:themeColor="text1"/>
          <w:sz w:val="22"/>
          <w:szCs w:val="22"/>
        </w:rPr>
        <w:t>Za dozu od ukupno 1500 mg i</w:t>
      </w:r>
      <w:r w:rsidR="7B6E3DB5" w:rsidRPr="33229CF3">
        <w:rPr>
          <w:color w:val="000000" w:themeColor="text1"/>
          <w:sz w:val="22"/>
          <w:szCs w:val="22"/>
        </w:rPr>
        <w:t xml:space="preserve">zvucite 20 ml iz svake od 2 bočice i 10 ml iz 1 bočice (ukupno 50 ml) lijeka </w:t>
      </w:r>
      <w:r w:rsidRPr="33229CF3">
        <w:rPr>
          <w:color w:val="000000" w:themeColor="text1"/>
          <w:sz w:val="22"/>
          <w:szCs w:val="22"/>
        </w:rPr>
        <w:t>Cejemly</w:t>
      </w:r>
      <w:r w:rsidR="7B6E3DB5" w:rsidRPr="33229CF3">
        <w:rPr>
          <w:color w:val="000000" w:themeColor="text1"/>
          <w:sz w:val="22"/>
          <w:szCs w:val="22"/>
        </w:rPr>
        <w:t xml:space="preserve"> pomoću sterilne štrcaljke i pre</w:t>
      </w:r>
      <w:r w:rsidRPr="33229CF3">
        <w:rPr>
          <w:color w:val="000000" w:themeColor="text1"/>
          <w:sz w:val="22"/>
          <w:szCs w:val="22"/>
        </w:rPr>
        <w:t>nesite</w:t>
      </w:r>
      <w:r w:rsidR="7B6E3DB5" w:rsidRPr="33229CF3">
        <w:rPr>
          <w:color w:val="000000" w:themeColor="text1"/>
          <w:sz w:val="22"/>
          <w:szCs w:val="22"/>
        </w:rPr>
        <w:t xml:space="preserve"> u vrećicu za infuziju </w:t>
      </w:r>
      <w:r w:rsidRPr="33229CF3">
        <w:rPr>
          <w:color w:val="000000" w:themeColor="text1"/>
          <w:sz w:val="22"/>
          <w:szCs w:val="22"/>
        </w:rPr>
        <w:t xml:space="preserve">koja sadrži </w:t>
      </w:r>
      <w:r w:rsidR="7B6E3DB5" w:rsidRPr="33229CF3">
        <w:rPr>
          <w:color w:val="000000" w:themeColor="text1"/>
          <w:sz w:val="22"/>
          <w:szCs w:val="22"/>
        </w:rPr>
        <w:t>250 ml otopine natrijevog klorida</w:t>
      </w:r>
      <w:del w:id="157" w:author="Review HR" w:date="2025-07-29T19:23:00Z">
        <w:r w:rsidR="7B6E3DB5" w:rsidRPr="33229CF3" w:rsidDel="000637B6">
          <w:rPr>
            <w:color w:val="000000" w:themeColor="text1"/>
            <w:sz w:val="22"/>
            <w:szCs w:val="22"/>
          </w:rPr>
          <w:delText xml:space="preserve"> </w:delText>
        </w:r>
        <w:r w:rsidRPr="33229CF3" w:rsidDel="000637B6">
          <w:rPr>
            <w:color w:val="000000" w:themeColor="text1"/>
            <w:sz w:val="22"/>
            <w:szCs w:val="22"/>
          </w:rPr>
          <w:delText>za injekciju</w:delText>
        </w:r>
      </w:del>
      <w:r w:rsidRPr="33229CF3">
        <w:rPr>
          <w:color w:val="000000" w:themeColor="text1"/>
          <w:sz w:val="22"/>
          <w:szCs w:val="22"/>
        </w:rPr>
        <w:t xml:space="preserve"> </w:t>
      </w:r>
      <w:r w:rsidR="7B6E3DB5" w:rsidRPr="33229CF3">
        <w:rPr>
          <w:color w:val="000000" w:themeColor="text1"/>
          <w:sz w:val="22"/>
          <w:szCs w:val="22"/>
        </w:rPr>
        <w:t>od 9 mg/ml (0,9 %). Promiješati razrijeđenu otopinu nježnim preokretanjem vrećice. Ne zamrzavati niti protresati otopinu.</w:t>
      </w:r>
    </w:p>
    <w:p w14:paraId="4B225093" w14:textId="77777777" w:rsidR="00CB43A9" w:rsidRPr="00A03BDA" w:rsidRDefault="00CB43A9" w:rsidP="008F6728">
      <w:pPr>
        <w:pStyle w:val="SynchrogenixBodyText"/>
        <w:spacing w:before="0" w:after="0"/>
        <w:ind w:left="709"/>
        <w:rPr>
          <w:rFonts w:eastAsia="等线"/>
          <w:color w:val="000000" w:themeColor="text1"/>
          <w:sz w:val="22"/>
          <w:szCs w:val="22"/>
        </w:rPr>
      </w:pPr>
    </w:p>
    <w:p w14:paraId="182C2B3C" w14:textId="47B2A89F" w:rsidR="007B6A5C" w:rsidRPr="00A03BDA" w:rsidRDefault="00B92BCD" w:rsidP="00262135">
      <w:pPr>
        <w:pStyle w:val="SynchrogenixBodyText"/>
        <w:numPr>
          <w:ilvl w:val="0"/>
          <w:numId w:val="67"/>
        </w:numPr>
        <w:spacing w:before="0" w:after="0"/>
        <w:rPr>
          <w:color w:val="000000" w:themeColor="text1"/>
          <w:sz w:val="22"/>
          <w:szCs w:val="22"/>
        </w:rPr>
      </w:pPr>
      <w:r w:rsidRPr="00556505">
        <w:rPr>
          <w:sz w:val="22"/>
          <w:szCs w:val="22"/>
        </w:rPr>
        <w:t xml:space="preserve">Ne primjenjivati istodobno druge lijekove kroz istu infuzijsku liniju. </w:t>
      </w:r>
      <w:r w:rsidR="00A92E2C" w:rsidRPr="00556505">
        <w:rPr>
          <w:sz w:val="22"/>
          <w:szCs w:val="22"/>
        </w:rPr>
        <w:t>Otopinu za infuziju potrebno je primijeniti kroz intravensku liniju koja ima ugrađen sterilni filtar s niskom sposobnošću vezanja proteina i dodatni poli</w:t>
      </w:r>
      <w:ins w:id="158" w:author="Review HR" w:date="2025-07-29T18:54:00Z">
        <w:r w:rsidR="00F20D33">
          <w:rPr>
            <w:sz w:val="22"/>
            <w:szCs w:val="22"/>
          </w:rPr>
          <w:t>(</w:t>
        </w:r>
      </w:ins>
      <w:r w:rsidR="00A92E2C" w:rsidRPr="00556505">
        <w:rPr>
          <w:sz w:val="22"/>
          <w:szCs w:val="22"/>
        </w:rPr>
        <w:t>etersulfonski</w:t>
      </w:r>
      <w:ins w:id="159" w:author="Review HR" w:date="2025-07-29T18:55:00Z">
        <w:r w:rsidR="00F20D33">
          <w:rPr>
            <w:sz w:val="22"/>
            <w:szCs w:val="22"/>
          </w:rPr>
          <w:t>)</w:t>
        </w:r>
      </w:ins>
      <w:r w:rsidR="00E6743D">
        <w:rPr>
          <w:sz w:val="22"/>
          <w:szCs w:val="22"/>
        </w:rPr>
        <w:t xml:space="preserve"> (PES)</w:t>
      </w:r>
      <w:r w:rsidR="00A92E2C" w:rsidRPr="00556505">
        <w:rPr>
          <w:sz w:val="22"/>
          <w:szCs w:val="22"/>
        </w:rPr>
        <w:t xml:space="preserve"> filtar s veličinom</w:t>
      </w:r>
      <w:r w:rsidR="00A92E2C" w:rsidRPr="00CE21B9">
        <w:rPr>
          <w:sz w:val="22"/>
          <w:szCs w:val="22"/>
        </w:rPr>
        <w:t xml:space="preserve"> pora od 0,22 mikrometra.</w:t>
      </w:r>
    </w:p>
    <w:p w14:paraId="189295AC" w14:textId="77777777" w:rsidR="00CB43A9" w:rsidRPr="00A03BDA" w:rsidRDefault="00CB43A9" w:rsidP="008F6728">
      <w:pPr>
        <w:pStyle w:val="SynchrogenixBodyText"/>
        <w:spacing w:before="0" w:after="0"/>
        <w:ind w:left="360"/>
        <w:rPr>
          <w:color w:val="000000" w:themeColor="text1"/>
          <w:sz w:val="22"/>
          <w:szCs w:val="22"/>
        </w:rPr>
      </w:pPr>
    </w:p>
    <w:p w14:paraId="7001AAE5" w14:textId="1C5E5452" w:rsidR="00B92BCD" w:rsidRPr="00A03BDA" w:rsidRDefault="00B92BCD" w:rsidP="00262135">
      <w:pPr>
        <w:pStyle w:val="ListParagraph"/>
        <w:numPr>
          <w:ilvl w:val="0"/>
          <w:numId w:val="67"/>
        </w:numPr>
        <w:spacing w:before="0" w:after="0"/>
        <w:rPr>
          <w:color w:val="000000" w:themeColor="text1"/>
          <w:sz w:val="22"/>
          <w:szCs w:val="22"/>
        </w:rPr>
      </w:pPr>
      <w:r w:rsidRPr="00A03BDA">
        <w:rPr>
          <w:color w:val="000000" w:themeColor="text1"/>
          <w:sz w:val="22"/>
          <w:szCs w:val="22"/>
        </w:rPr>
        <w:t>Prije primjene ostaviti razrijeđenu otopinu da dosegne sobnu temperaturu.</w:t>
      </w:r>
    </w:p>
    <w:p w14:paraId="21480AE1" w14:textId="77777777" w:rsidR="00CB43A9" w:rsidRPr="00A03BDA" w:rsidRDefault="00CB43A9" w:rsidP="008F6728">
      <w:pPr>
        <w:spacing w:before="0" w:after="0"/>
        <w:ind w:left="360"/>
        <w:rPr>
          <w:color w:val="000000" w:themeColor="text1"/>
          <w:sz w:val="22"/>
          <w:szCs w:val="22"/>
        </w:rPr>
      </w:pPr>
    </w:p>
    <w:p w14:paraId="71835F2E" w14:textId="77777777" w:rsidR="007B6A5C" w:rsidRPr="00A03BDA" w:rsidRDefault="00A92E2C" w:rsidP="008F6728">
      <w:pPr>
        <w:pStyle w:val="ListParagraph"/>
        <w:numPr>
          <w:ilvl w:val="0"/>
          <w:numId w:val="67"/>
        </w:numPr>
        <w:spacing w:before="0" w:after="0"/>
        <w:contextualSpacing w:val="0"/>
        <w:rPr>
          <w:rFonts w:eastAsia="Times New Roman"/>
          <w:color w:val="000000" w:themeColor="text1"/>
          <w:sz w:val="22"/>
          <w:szCs w:val="22"/>
        </w:rPr>
      </w:pPr>
      <w:r w:rsidRPr="00556505">
        <w:rPr>
          <w:color w:val="000000" w:themeColor="text1"/>
          <w:sz w:val="22"/>
          <w:szCs w:val="22"/>
        </w:rPr>
        <w:t>Bacite svu neiskorištenu otopinu iz bočice.</w:t>
      </w:r>
    </w:p>
    <w:p w14:paraId="57E7655D" w14:textId="77777777" w:rsidR="004C1862" w:rsidRPr="00A03BDA" w:rsidRDefault="004C1862" w:rsidP="00610656">
      <w:pPr>
        <w:spacing w:before="0" w:after="0"/>
        <w:ind w:right="130"/>
        <w:rPr>
          <w:rFonts w:eastAsia="等线"/>
          <w:color w:val="000000" w:themeColor="text1"/>
          <w:sz w:val="22"/>
          <w:szCs w:val="22"/>
          <w:lang w:eastAsia="zh-CN"/>
        </w:rPr>
      </w:pPr>
    </w:p>
    <w:p w14:paraId="02F44C49" w14:textId="77777777" w:rsidR="00FB0B2F" w:rsidRPr="00556505" w:rsidRDefault="00A92E2C" w:rsidP="00610656">
      <w:pPr>
        <w:keepNext/>
        <w:keepLines/>
        <w:spacing w:before="0" w:after="0"/>
        <w:outlineLvl w:val="3"/>
        <w:rPr>
          <w:i/>
          <w:color w:val="000000" w:themeColor="text1"/>
          <w:sz w:val="22"/>
          <w:szCs w:val="22"/>
        </w:rPr>
      </w:pPr>
      <w:r w:rsidRPr="00556505">
        <w:rPr>
          <w:i/>
          <w:color w:val="000000" w:themeColor="text1"/>
          <w:sz w:val="22"/>
          <w:szCs w:val="22"/>
        </w:rPr>
        <w:t>Čuvanje razrijeđene otopine</w:t>
      </w:r>
    </w:p>
    <w:p w14:paraId="267BB531" w14:textId="465C27BE" w:rsidR="0037619E" w:rsidRPr="00A03BDA" w:rsidRDefault="00CB128F" w:rsidP="00610656">
      <w:pPr>
        <w:spacing w:before="0" w:after="0"/>
        <w:ind w:left="24" w:right="129" w:hanging="10"/>
        <w:rPr>
          <w:rFonts w:eastAsia="Times New Roman"/>
          <w:color w:val="000000" w:themeColor="text1"/>
          <w:sz w:val="22"/>
          <w:szCs w:val="22"/>
        </w:rPr>
      </w:pPr>
      <w:r w:rsidRPr="33229CF3">
        <w:rPr>
          <w:color w:val="000000" w:themeColor="text1"/>
          <w:sz w:val="22"/>
          <w:szCs w:val="22"/>
        </w:rPr>
        <w:t>Cejemly ne sadrži konzervans.</w:t>
      </w:r>
    </w:p>
    <w:p w14:paraId="72E2D62A" w14:textId="77777777" w:rsidR="00B52DA7" w:rsidRPr="00A03BDA" w:rsidRDefault="00B52DA7" w:rsidP="00610656">
      <w:pPr>
        <w:spacing w:before="0" w:after="0"/>
        <w:ind w:left="24" w:right="129" w:hanging="10"/>
        <w:rPr>
          <w:rFonts w:eastAsia="Times New Roman"/>
          <w:color w:val="000000" w:themeColor="text1"/>
          <w:sz w:val="22"/>
          <w:szCs w:val="22"/>
        </w:rPr>
      </w:pPr>
    </w:p>
    <w:p w14:paraId="033F0066" w14:textId="77777777" w:rsidR="0037619E" w:rsidRPr="00A03BDA" w:rsidRDefault="00A92E2C" w:rsidP="00610656">
      <w:pPr>
        <w:spacing w:before="0" w:after="0"/>
        <w:ind w:left="24" w:right="129" w:hanging="10"/>
        <w:rPr>
          <w:rFonts w:eastAsia="Times New Roman"/>
          <w:color w:val="000000" w:themeColor="text1"/>
          <w:sz w:val="22"/>
          <w:szCs w:val="22"/>
        </w:rPr>
      </w:pPr>
      <w:r w:rsidRPr="00556505">
        <w:rPr>
          <w:color w:val="000000" w:themeColor="text1"/>
          <w:sz w:val="22"/>
          <w:szCs w:val="22"/>
        </w:rPr>
        <w:t>Otopinu primijenite čim se pripremi. Ako se razrijeđena otopina ne primijeni odmah, može se privremeno čuvati na dva načina:</w:t>
      </w:r>
    </w:p>
    <w:p w14:paraId="22FEF557" w14:textId="77777777" w:rsidR="00B52DA7" w:rsidRPr="00A03BDA" w:rsidRDefault="00B52DA7" w:rsidP="00610656">
      <w:pPr>
        <w:spacing w:before="0" w:after="0"/>
        <w:ind w:left="24" w:right="129" w:hanging="10"/>
        <w:rPr>
          <w:rFonts w:eastAsia="Times New Roman"/>
          <w:color w:val="000000" w:themeColor="text1"/>
          <w:sz w:val="22"/>
          <w:szCs w:val="22"/>
        </w:rPr>
      </w:pPr>
    </w:p>
    <w:p w14:paraId="2A16CB7F" w14:textId="42EE8D68" w:rsidR="0037619E" w:rsidRPr="00A03BDA" w:rsidRDefault="00A92E2C" w:rsidP="00610656">
      <w:pPr>
        <w:numPr>
          <w:ilvl w:val="0"/>
          <w:numId w:val="26"/>
        </w:numPr>
        <w:spacing w:before="0" w:after="0"/>
        <w:ind w:left="540" w:right="130" w:hanging="270"/>
        <w:rPr>
          <w:rFonts w:eastAsia="Times New Roman"/>
          <w:color w:val="000000" w:themeColor="text1"/>
          <w:sz w:val="22"/>
          <w:szCs w:val="22"/>
        </w:rPr>
      </w:pPr>
      <w:r w:rsidRPr="00556505">
        <w:rPr>
          <w:color w:val="000000" w:themeColor="text1"/>
          <w:sz w:val="22"/>
          <w:szCs w:val="22"/>
        </w:rPr>
        <w:t>na sobnoj temperaturi do 25</w:t>
      </w:r>
      <w:ins w:id="160" w:author="Review HR" w:date="2025-07-29T18:55:00Z">
        <w:r w:rsidR="00F20D33">
          <w:rPr>
            <w:color w:val="000000" w:themeColor="text1"/>
            <w:sz w:val="22"/>
            <w:szCs w:val="22"/>
          </w:rPr>
          <w:t> </w:t>
        </w:r>
      </w:ins>
      <w:r w:rsidRPr="00556505">
        <w:rPr>
          <w:color w:val="000000" w:themeColor="text1"/>
          <w:sz w:val="22"/>
          <w:szCs w:val="22"/>
        </w:rPr>
        <w:t>°C najduže 4 sata od vremena pripreme do kraja primjene infuzije.</w:t>
      </w:r>
    </w:p>
    <w:p w14:paraId="47899D27" w14:textId="77777777" w:rsidR="0037619E" w:rsidRPr="00A03BDA" w:rsidRDefault="00A92E2C" w:rsidP="00610656">
      <w:pPr>
        <w:spacing w:before="0" w:after="0"/>
        <w:ind w:left="540" w:right="129" w:hanging="270"/>
        <w:rPr>
          <w:rFonts w:eastAsia="Times New Roman"/>
          <w:color w:val="000000" w:themeColor="text1"/>
          <w:sz w:val="22"/>
          <w:szCs w:val="22"/>
        </w:rPr>
      </w:pPr>
      <w:r w:rsidRPr="00556505">
        <w:rPr>
          <w:color w:val="000000" w:themeColor="text1"/>
          <w:sz w:val="22"/>
          <w:szCs w:val="22"/>
        </w:rPr>
        <w:t>ili</w:t>
      </w:r>
    </w:p>
    <w:p w14:paraId="055ECF17" w14:textId="12F9569A" w:rsidR="0037619E" w:rsidRPr="00A03BDA" w:rsidRDefault="00A92E2C" w:rsidP="00610656">
      <w:pPr>
        <w:numPr>
          <w:ilvl w:val="0"/>
          <w:numId w:val="26"/>
        </w:numPr>
        <w:spacing w:before="0" w:after="0"/>
        <w:ind w:left="540" w:right="130" w:hanging="270"/>
        <w:rPr>
          <w:rFonts w:eastAsia="Times New Roman"/>
          <w:color w:val="000000" w:themeColor="text1"/>
          <w:sz w:val="22"/>
          <w:szCs w:val="22"/>
        </w:rPr>
      </w:pPr>
      <w:r w:rsidRPr="00556505">
        <w:rPr>
          <w:color w:val="000000" w:themeColor="text1"/>
          <w:sz w:val="22"/>
          <w:szCs w:val="22"/>
        </w:rPr>
        <w:t>u hladnjaku na temperaturi od 2</w:t>
      </w:r>
      <w:ins w:id="161" w:author="Review HR" w:date="2025-07-29T18:55:00Z">
        <w:r w:rsidR="00F20D33">
          <w:rPr>
            <w:color w:val="000000" w:themeColor="text1"/>
            <w:sz w:val="22"/>
            <w:szCs w:val="22"/>
          </w:rPr>
          <w:t> </w:t>
        </w:r>
      </w:ins>
      <w:r w:rsidRPr="00556505">
        <w:rPr>
          <w:color w:val="000000" w:themeColor="text1"/>
          <w:sz w:val="22"/>
          <w:szCs w:val="22"/>
        </w:rPr>
        <w:t>°C do 8</w:t>
      </w:r>
      <w:ins w:id="162" w:author="Review HR" w:date="2025-07-29T18:55:00Z">
        <w:r w:rsidR="00F20D33">
          <w:rPr>
            <w:color w:val="000000" w:themeColor="text1"/>
            <w:sz w:val="22"/>
            <w:szCs w:val="22"/>
          </w:rPr>
          <w:t> </w:t>
        </w:r>
      </w:ins>
      <w:r w:rsidRPr="00556505">
        <w:rPr>
          <w:color w:val="000000" w:themeColor="text1"/>
          <w:sz w:val="22"/>
          <w:szCs w:val="22"/>
        </w:rPr>
        <w:t>°C najduže 24 sata od vremena pripreme do kraja primjene infuzije. Prije primjene ostaviti razrijeđenu otopinu da dosegne sobnu temperaturu.</w:t>
      </w:r>
    </w:p>
    <w:p w14:paraId="213B6ABE" w14:textId="77777777" w:rsidR="000D2E35" w:rsidRPr="00A03BDA" w:rsidRDefault="000D2E35" w:rsidP="00610656">
      <w:pPr>
        <w:spacing w:before="0" w:after="0"/>
        <w:ind w:left="14" w:right="130" w:hanging="14"/>
        <w:rPr>
          <w:rFonts w:eastAsia="Times New Roman"/>
          <w:color w:val="000000" w:themeColor="text1"/>
          <w:sz w:val="22"/>
          <w:szCs w:val="22"/>
        </w:rPr>
      </w:pPr>
    </w:p>
    <w:p w14:paraId="7F7AB623" w14:textId="77777777" w:rsidR="0037619E" w:rsidRPr="00A03BDA" w:rsidRDefault="00A92E2C" w:rsidP="00610656">
      <w:pPr>
        <w:spacing w:before="0" w:after="0"/>
        <w:ind w:left="14" w:right="130" w:hanging="14"/>
        <w:rPr>
          <w:rFonts w:eastAsia="Times New Roman"/>
          <w:color w:val="000000" w:themeColor="text1"/>
          <w:sz w:val="22"/>
          <w:szCs w:val="22"/>
        </w:rPr>
      </w:pPr>
      <w:r w:rsidRPr="00556505">
        <w:rPr>
          <w:color w:val="000000" w:themeColor="text1"/>
          <w:sz w:val="22"/>
          <w:szCs w:val="22"/>
        </w:rPr>
        <w:t>Ne zamrzavati.</w:t>
      </w:r>
    </w:p>
    <w:p w14:paraId="21AA68FC" w14:textId="77777777" w:rsidR="00CD22D7" w:rsidRPr="00A03BDA" w:rsidRDefault="00CD22D7" w:rsidP="00610656">
      <w:pPr>
        <w:spacing w:before="0" w:after="0"/>
        <w:ind w:left="14" w:right="130" w:hanging="14"/>
        <w:rPr>
          <w:rFonts w:eastAsia="Times New Roman"/>
          <w:color w:val="000000" w:themeColor="text1"/>
          <w:sz w:val="22"/>
          <w:szCs w:val="22"/>
        </w:rPr>
      </w:pPr>
    </w:p>
    <w:p w14:paraId="488F7522" w14:textId="77777777" w:rsidR="005259A8" w:rsidRPr="00A03BDA" w:rsidRDefault="00A92E2C" w:rsidP="00610656">
      <w:pPr>
        <w:spacing w:before="0" w:after="0"/>
        <w:ind w:left="14" w:right="130" w:hanging="14"/>
        <w:rPr>
          <w:i/>
          <w:iCs/>
          <w:color w:val="000000" w:themeColor="text1"/>
          <w:sz w:val="22"/>
          <w:szCs w:val="22"/>
        </w:rPr>
      </w:pPr>
      <w:r w:rsidRPr="00556505">
        <w:rPr>
          <w:i/>
          <w:color w:val="000000" w:themeColor="text1"/>
          <w:sz w:val="22"/>
          <w:szCs w:val="22"/>
        </w:rPr>
        <w:t>Odlaganje</w:t>
      </w:r>
    </w:p>
    <w:p w14:paraId="218A4039" w14:textId="24D5D779" w:rsidR="00A5337B" w:rsidRPr="00A03BDA" w:rsidRDefault="001F294E" w:rsidP="00610656">
      <w:pPr>
        <w:spacing w:before="0" w:after="0"/>
        <w:ind w:left="14" w:right="130" w:hanging="14"/>
        <w:rPr>
          <w:rFonts w:eastAsia="Times New Roman"/>
          <w:color w:val="000000" w:themeColor="text1"/>
          <w:sz w:val="22"/>
          <w:szCs w:val="22"/>
        </w:rPr>
      </w:pPr>
      <w:r w:rsidRPr="00556505">
        <w:rPr>
          <w:color w:val="000000" w:themeColor="text1"/>
          <w:sz w:val="22"/>
          <w:szCs w:val="22"/>
        </w:rPr>
        <w:t xml:space="preserve">Nemojte čuvati preostalu infuzijsku otopinu za ponovnu primjenu. </w:t>
      </w:r>
      <w:r w:rsidR="00A92E2C" w:rsidRPr="00556505">
        <w:rPr>
          <w:color w:val="000000" w:themeColor="text1"/>
          <w:sz w:val="22"/>
          <w:szCs w:val="22"/>
        </w:rPr>
        <w:t>Neiskorišteni lijek ili otpadni materijal potrebno je</w:t>
      </w:r>
      <w:r w:rsidR="00A92E2C" w:rsidRPr="00CE21B9">
        <w:rPr>
          <w:color w:val="000000" w:themeColor="text1"/>
          <w:sz w:val="22"/>
          <w:szCs w:val="22"/>
        </w:rPr>
        <w:t xml:space="preserve"> zbrinuti sukladno nacionalnim propisima.</w:t>
      </w:r>
    </w:p>
    <w:p w14:paraId="4FCE98C8" w14:textId="427DAFD2" w:rsidR="001B6F05" w:rsidRDefault="001B6F05">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649EFBF1" w14:textId="77777777" w:rsidR="00953DEA" w:rsidRPr="009D6049" w:rsidRDefault="00953DEA" w:rsidP="00953DEA">
      <w:pPr>
        <w:keepNext/>
        <w:spacing w:before="0" w:after="0"/>
        <w:jc w:val="center"/>
        <w:outlineLvl w:val="2"/>
        <w:rPr>
          <w:ins w:id="163" w:author="Author"/>
          <w:rFonts w:eastAsia="Verdana"/>
          <w:b/>
          <w:bCs/>
          <w:kern w:val="32"/>
          <w:sz w:val="22"/>
          <w:szCs w:val="22"/>
          <w:lang w:eastAsia="x-none"/>
        </w:rPr>
      </w:pPr>
    </w:p>
    <w:p w14:paraId="42343B38" w14:textId="77777777" w:rsidR="00953DEA" w:rsidRPr="009D6049" w:rsidRDefault="00953DEA" w:rsidP="00953DEA">
      <w:pPr>
        <w:keepNext/>
        <w:spacing w:before="0" w:after="0"/>
        <w:jc w:val="center"/>
        <w:outlineLvl w:val="2"/>
        <w:rPr>
          <w:ins w:id="164" w:author="Author"/>
          <w:rFonts w:eastAsia="Verdana"/>
          <w:b/>
          <w:bCs/>
          <w:kern w:val="32"/>
          <w:sz w:val="22"/>
          <w:szCs w:val="22"/>
          <w:lang w:eastAsia="x-none"/>
        </w:rPr>
      </w:pPr>
    </w:p>
    <w:p w14:paraId="68D0B80C" w14:textId="77777777" w:rsidR="00953DEA" w:rsidRPr="009D6049" w:rsidRDefault="00953DEA" w:rsidP="00953DEA">
      <w:pPr>
        <w:keepNext/>
        <w:spacing w:before="0" w:after="0"/>
        <w:jc w:val="center"/>
        <w:outlineLvl w:val="2"/>
        <w:rPr>
          <w:ins w:id="165" w:author="Author"/>
          <w:rFonts w:eastAsia="Verdana"/>
          <w:b/>
          <w:bCs/>
          <w:kern w:val="32"/>
          <w:sz w:val="22"/>
          <w:szCs w:val="22"/>
          <w:lang w:eastAsia="x-none"/>
        </w:rPr>
      </w:pPr>
    </w:p>
    <w:p w14:paraId="2A3182FF" w14:textId="77777777" w:rsidR="00953DEA" w:rsidRPr="009D6049" w:rsidRDefault="00953DEA" w:rsidP="00953DEA">
      <w:pPr>
        <w:keepNext/>
        <w:spacing w:before="0" w:after="0"/>
        <w:jc w:val="center"/>
        <w:outlineLvl w:val="2"/>
        <w:rPr>
          <w:ins w:id="166" w:author="Author"/>
          <w:rFonts w:eastAsia="Verdana"/>
          <w:b/>
          <w:bCs/>
          <w:kern w:val="32"/>
          <w:sz w:val="22"/>
          <w:szCs w:val="22"/>
          <w:lang w:eastAsia="x-none"/>
        </w:rPr>
      </w:pPr>
    </w:p>
    <w:p w14:paraId="487B33EC" w14:textId="77777777" w:rsidR="00953DEA" w:rsidRPr="009D6049" w:rsidRDefault="00953DEA" w:rsidP="00953DEA">
      <w:pPr>
        <w:keepNext/>
        <w:spacing w:before="0" w:after="0"/>
        <w:jc w:val="center"/>
        <w:outlineLvl w:val="2"/>
        <w:rPr>
          <w:ins w:id="167" w:author="Author"/>
          <w:rFonts w:eastAsia="Verdana"/>
          <w:b/>
          <w:bCs/>
          <w:kern w:val="32"/>
          <w:sz w:val="22"/>
          <w:szCs w:val="22"/>
          <w:lang w:eastAsia="x-none"/>
        </w:rPr>
      </w:pPr>
    </w:p>
    <w:p w14:paraId="3983C2EC" w14:textId="77777777" w:rsidR="00953DEA" w:rsidRPr="009D6049" w:rsidRDefault="00953DEA" w:rsidP="00953DEA">
      <w:pPr>
        <w:keepNext/>
        <w:spacing w:before="0" w:after="0"/>
        <w:jc w:val="center"/>
        <w:outlineLvl w:val="2"/>
        <w:rPr>
          <w:ins w:id="168" w:author="Author"/>
          <w:rFonts w:eastAsia="Verdana"/>
          <w:b/>
          <w:bCs/>
          <w:kern w:val="32"/>
          <w:sz w:val="22"/>
          <w:szCs w:val="22"/>
          <w:lang w:eastAsia="x-none"/>
        </w:rPr>
      </w:pPr>
    </w:p>
    <w:p w14:paraId="0ED99794" w14:textId="77777777" w:rsidR="00953DEA" w:rsidRPr="009D6049" w:rsidRDefault="00953DEA" w:rsidP="00953DEA">
      <w:pPr>
        <w:keepNext/>
        <w:spacing w:before="0" w:after="0"/>
        <w:jc w:val="center"/>
        <w:outlineLvl w:val="2"/>
        <w:rPr>
          <w:ins w:id="169" w:author="Author"/>
          <w:rFonts w:eastAsia="Verdana"/>
          <w:b/>
          <w:bCs/>
          <w:kern w:val="32"/>
          <w:sz w:val="22"/>
          <w:szCs w:val="22"/>
          <w:lang w:eastAsia="x-none"/>
        </w:rPr>
      </w:pPr>
    </w:p>
    <w:p w14:paraId="4C98B2F3" w14:textId="77777777" w:rsidR="00953DEA" w:rsidRPr="009D6049" w:rsidRDefault="00953DEA" w:rsidP="00953DEA">
      <w:pPr>
        <w:keepNext/>
        <w:spacing w:before="0" w:after="0"/>
        <w:jc w:val="center"/>
        <w:outlineLvl w:val="2"/>
        <w:rPr>
          <w:ins w:id="170" w:author="Author"/>
          <w:rFonts w:eastAsia="Verdana"/>
          <w:b/>
          <w:bCs/>
          <w:kern w:val="32"/>
          <w:sz w:val="22"/>
          <w:szCs w:val="22"/>
          <w:lang w:eastAsia="x-none"/>
        </w:rPr>
      </w:pPr>
    </w:p>
    <w:p w14:paraId="1915F83C" w14:textId="77777777" w:rsidR="00953DEA" w:rsidRPr="009D6049" w:rsidRDefault="00953DEA" w:rsidP="00953DEA">
      <w:pPr>
        <w:keepNext/>
        <w:spacing w:before="0" w:after="0"/>
        <w:jc w:val="center"/>
        <w:outlineLvl w:val="2"/>
        <w:rPr>
          <w:ins w:id="171" w:author="Author"/>
          <w:rFonts w:eastAsia="Verdana"/>
          <w:b/>
          <w:bCs/>
          <w:kern w:val="32"/>
          <w:sz w:val="22"/>
          <w:szCs w:val="22"/>
          <w:lang w:eastAsia="x-none"/>
        </w:rPr>
      </w:pPr>
    </w:p>
    <w:p w14:paraId="7AE0D51C" w14:textId="77777777" w:rsidR="00953DEA" w:rsidRPr="009D6049" w:rsidRDefault="00953DEA" w:rsidP="00953DEA">
      <w:pPr>
        <w:keepNext/>
        <w:spacing w:before="0" w:after="0"/>
        <w:jc w:val="center"/>
        <w:outlineLvl w:val="2"/>
        <w:rPr>
          <w:ins w:id="172" w:author="Author"/>
          <w:rFonts w:eastAsia="Verdana"/>
          <w:b/>
          <w:bCs/>
          <w:kern w:val="32"/>
          <w:sz w:val="22"/>
          <w:szCs w:val="22"/>
          <w:lang w:eastAsia="x-none"/>
        </w:rPr>
      </w:pPr>
    </w:p>
    <w:p w14:paraId="1E5C7FAC" w14:textId="77777777" w:rsidR="00953DEA" w:rsidRPr="009D6049" w:rsidRDefault="00953DEA" w:rsidP="00953DEA">
      <w:pPr>
        <w:keepNext/>
        <w:spacing w:before="0" w:after="0"/>
        <w:jc w:val="center"/>
        <w:outlineLvl w:val="2"/>
        <w:rPr>
          <w:ins w:id="173" w:author="Author"/>
          <w:rFonts w:eastAsia="Verdana"/>
          <w:b/>
          <w:bCs/>
          <w:kern w:val="32"/>
          <w:sz w:val="22"/>
          <w:szCs w:val="22"/>
          <w:lang w:eastAsia="x-none"/>
        </w:rPr>
      </w:pPr>
    </w:p>
    <w:p w14:paraId="5D9A9D8F" w14:textId="77777777" w:rsidR="00953DEA" w:rsidRPr="009D6049" w:rsidRDefault="00953DEA" w:rsidP="00953DEA">
      <w:pPr>
        <w:keepNext/>
        <w:spacing w:before="0" w:after="0"/>
        <w:jc w:val="center"/>
        <w:outlineLvl w:val="2"/>
        <w:rPr>
          <w:ins w:id="174" w:author="Author"/>
          <w:rFonts w:eastAsia="Verdana"/>
          <w:b/>
          <w:bCs/>
          <w:kern w:val="32"/>
          <w:sz w:val="22"/>
          <w:szCs w:val="22"/>
          <w:lang w:eastAsia="x-none"/>
        </w:rPr>
      </w:pPr>
    </w:p>
    <w:p w14:paraId="0F9B5A02" w14:textId="77777777" w:rsidR="00953DEA" w:rsidRPr="009D6049" w:rsidRDefault="00953DEA" w:rsidP="00953DEA">
      <w:pPr>
        <w:keepNext/>
        <w:spacing w:before="0" w:after="0"/>
        <w:jc w:val="center"/>
        <w:outlineLvl w:val="2"/>
        <w:rPr>
          <w:ins w:id="175" w:author="Author"/>
          <w:rFonts w:eastAsia="Verdana"/>
          <w:b/>
          <w:bCs/>
          <w:kern w:val="32"/>
          <w:sz w:val="22"/>
          <w:szCs w:val="22"/>
          <w:lang w:eastAsia="x-none"/>
        </w:rPr>
      </w:pPr>
    </w:p>
    <w:p w14:paraId="55D8B726" w14:textId="77777777" w:rsidR="00953DEA" w:rsidRPr="009D6049" w:rsidRDefault="00953DEA" w:rsidP="00953DEA">
      <w:pPr>
        <w:keepNext/>
        <w:spacing w:before="0" w:after="0"/>
        <w:jc w:val="center"/>
        <w:outlineLvl w:val="2"/>
        <w:rPr>
          <w:ins w:id="176" w:author="Author"/>
          <w:rFonts w:eastAsia="Verdana"/>
          <w:b/>
          <w:bCs/>
          <w:kern w:val="32"/>
          <w:sz w:val="22"/>
          <w:szCs w:val="22"/>
          <w:lang w:eastAsia="x-none"/>
        </w:rPr>
      </w:pPr>
    </w:p>
    <w:p w14:paraId="75F6FE06" w14:textId="77777777" w:rsidR="00953DEA" w:rsidRPr="009D6049" w:rsidRDefault="00953DEA" w:rsidP="00953DEA">
      <w:pPr>
        <w:keepNext/>
        <w:spacing w:before="0" w:after="0"/>
        <w:jc w:val="center"/>
        <w:outlineLvl w:val="2"/>
        <w:rPr>
          <w:ins w:id="177" w:author="Author"/>
          <w:rFonts w:eastAsia="Verdana"/>
          <w:b/>
          <w:bCs/>
          <w:kern w:val="32"/>
          <w:sz w:val="22"/>
          <w:szCs w:val="22"/>
          <w:lang w:eastAsia="x-none"/>
        </w:rPr>
      </w:pPr>
    </w:p>
    <w:p w14:paraId="1F7C287D" w14:textId="77777777" w:rsidR="00953DEA" w:rsidRPr="009D6049" w:rsidRDefault="00953DEA" w:rsidP="00953DEA">
      <w:pPr>
        <w:keepNext/>
        <w:spacing w:before="0" w:after="0"/>
        <w:jc w:val="center"/>
        <w:outlineLvl w:val="2"/>
        <w:rPr>
          <w:ins w:id="178" w:author="Author"/>
          <w:rFonts w:eastAsia="Verdana"/>
          <w:b/>
          <w:bCs/>
          <w:kern w:val="32"/>
          <w:sz w:val="22"/>
          <w:szCs w:val="22"/>
          <w:lang w:eastAsia="x-none"/>
        </w:rPr>
      </w:pPr>
    </w:p>
    <w:p w14:paraId="792A0412" w14:textId="77777777" w:rsidR="00953DEA" w:rsidRPr="009D6049" w:rsidRDefault="00953DEA" w:rsidP="00953DEA">
      <w:pPr>
        <w:keepNext/>
        <w:spacing w:before="0" w:after="0"/>
        <w:jc w:val="center"/>
        <w:outlineLvl w:val="2"/>
        <w:rPr>
          <w:ins w:id="179" w:author="Author"/>
          <w:rFonts w:eastAsia="Verdana"/>
          <w:b/>
          <w:bCs/>
          <w:kern w:val="32"/>
          <w:sz w:val="22"/>
          <w:szCs w:val="22"/>
          <w:lang w:eastAsia="x-none"/>
        </w:rPr>
      </w:pPr>
    </w:p>
    <w:p w14:paraId="5BEB1D60" w14:textId="77777777" w:rsidR="00953DEA" w:rsidRPr="009D6049" w:rsidRDefault="00953DEA" w:rsidP="00953DEA">
      <w:pPr>
        <w:keepNext/>
        <w:spacing w:before="0" w:after="0"/>
        <w:jc w:val="center"/>
        <w:outlineLvl w:val="2"/>
        <w:rPr>
          <w:ins w:id="180" w:author="Author"/>
          <w:rFonts w:eastAsia="Verdana"/>
          <w:b/>
          <w:bCs/>
          <w:kern w:val="32"/>
          <w:sz w:val="22"/>
          <w:szCs w:val="22"/>
          <w:lang w:eastAsia="x-none"/>
        </w:rPr>
      </w:pPr>
    </w:p>
    <w:p w14:paraId="65D2C902" w14:textId="77777777" w:rsidR="00953DEA" w:rsidRPr="009D6049" w:rsidRDefault="00953DEA" w:rsidP="00953DEA">
      <w:pPr>
        <w:keepNext/>
        <w:spacing w:before="0" w:after="0"/>
        <w:jc w:val="center"/>
        <w:outlineLvl w:val="2"/>
        <w:rPr>
          <w:ins w:id="181" w:author="Author"/>
          <w:rFonts w:eastAsia="Verdana"/>
          <w:b/>
          <w:bCs/>
          <w:kern w:val="32"/>
          <w:sz w:val="22"/>
          <w:szCs w:val="22"/>
          <w:lang w:eastAsia="x-none"/>
        </w:rPr>
      </w:pPr>
    </w:p>
    <w:p w14:paraId="62764976" w14:textId="77777777" w:rsidR="00953DEA" w:rsidRPr="009D6049" w:rsidRDefault="00953DEA" w:rsidP="00953DEA">
      <w:pPr>
        <w:keepNext/>
        <w:spacing w:before="0" w:after="0"/>
        <w:jc w:val="center"/>
        <w:outlineLvl w:val="2"/>
        <w:rPr>
          <w:ins w:id="182" w:author="Author"/>
          <w:rFonts w:eastAsia="Verdana"/>
          <w:b/>
          <w:bCs/>
          <w:kern w:val="32"/>
          <w:sz w:val="22"/>
          <w:szCs w:val="22"/>
          <w:lang w:eastAsia="x-none"/>
        </w:rPr>
      </w:pPr>
    </w:p>
    <w:p w14:paraId="6EED17BE" w14:textId="77777777" w:rsidR="00953DEA" w:rsidRPr="009D6049" w:rsidRDefault="00953DEA" w:rsidP="00953DEA">
      <w:pPr>
        <w:keepNext/>
        <w:spacing w:before="0" w:after="0"/>
        <w:jc w:val="center"/>
        <w:outlineLvl w:val="2"/>
        <w:rPr>
          <w:ins w:id="183" w:author="Author"/>
          <w:rFonts w:eastAsia="Verdana"/>
          <w:b/>
          <w:bCs/>
          <w:kern w:val="32"/>
          <w:sz w:val="22"/>
          <w:szCs w:val="22"/>
          <w:lang w:eastAsia="x-none"/>
        </w:rPr>
      </w:pPr>
    </w:p>
    <w:p w14:paraId="18B4D919" w14:textId="77777777" w:rsidR="00953DEA" w:rsidRPr="009D6049" w:rsidRDefault="00953DEA" w:rsidP="00953DEA">
      <w:pPr>
        <w:keepNext/>
        <w:spacing w:before="0" w:after="0"/>
        <w:jc w:val="center"/>
        <w:outlineLvl w:val="2"/>
        <w:rPr>
          <w:ins w:id="184" w:author="Author"/>
          <w:rFonts w:eastAsia="Verdana"/>
          <w:b/>
          <w:bCs/>
          <w:kern w:val="32"/>
          <w:sz w:val="22"/>
          <w:szCs w:val="22"/>
          <w:lang w:eastAsia="x-none"/>
        </w:rPr>
      </w:pPr>
    </w:p>
    <w:p w14:paraId="6CF95E55" w14:textId="77777777" w:rsidR="00953DEA" w:rsidRPr="009D6049" w:rsidRDefault="00953DEA" w:rsidP="00953DEA">
      <w:pPr>
        <w:keepNext/>
        <w:spacing w:before="0" w:after="0"/>
        <w:jc w:val="center"/>
        <w:outlineLvl w:val="2"/>
        <w:rPr>
          <w:ins w:id="185" w:author="Author"/>
          <w:rFonts w:eastAsia="Verdana"/>
          <w:b/>
          <w:bCs/>
          <w:kern w:val="32"/>
          <w:sz w:val="22"/>
          <w:szCs w:val="22"/>
          <w:lang w:eastAsia="x-none"/>
        </w:rPr>
      </w:pPr>
    </w:p>
    <w:p w14:paraId="15697A78" w14:textId="77777777" w:rsidR="008D02A7" w:rsidRPr="008D02A7" w:rsidRDefault="008D02A7" w:rsidP="008D02A7">
      <w:pPr>
        <w:keepNext/>
        <w:spacing w:before="0" w:after="0"/>
        <w:jc w:val="center"/>
        <w:outlineLvl w:val="2"/>
        <w:rPr>
          <w:ins w:id="186" w:author="Author"/>
          <w:rFonts w:eastAsia="Verdana"/>
          <w:b/>
          <w:bCs/>
          <w:kern w:val="32"/>
          <w:sz w:val="22"/>
          <w:szCs w:val="22"/>
          <w:lang w:eastAsia="x-none"/>
        </w:rPr>
      </w:pPr>
      <w:bookmarkStart w:id="187" w:name="_Hlk204620253"/>
      <w:ins w:id="188" w:author="Author">
        <w:r w:rsidRPr="008D02A7">
          <w:rPr>
            <w:rFonts w:eastAsia="Verdana"/>
            <w:b/>
            <w:bCs/>
            <w:kern w:val="32"/>
            <w:sz w:val="22"/>
            <w:szCs w:val="22"/>
            <w:lang w:eastAsia="x-none"/>
          </w:rPr>
          <w:t>PRILOG IV.</w:t>
        </w:r>
      </w:ins>
    </w:p>
    <w:p w14:paraId="0A8BFBC1" w14:textId="77777777" w:rsidR="008D02A7" w:rsidRPr="009D6049" w:rsidRDefault="008D02A7" w:rsidP="008D02A7">
      <w:pPr>
        <w:spacing w:before="0" w:after="0"/>
        <w:rPr>
          <w:ins w:id="189" w:author="Author"/>
          <w:rFonts w:eastAsia="Verdana"/>
          <w:sz w:val="22"/>
          <w:szCs w:val="22"/>
          <w:lang w:eastAsia="x-none"/>
        </w:rPr>
      </w:pPr>
    </w:p>
    <w:p w14:paraId="3745CA65" w14:textId="77777777" w:rsidR="008D02A7" w:rsidRPr="008D02A7" w:rsidRDefault="008D02A7" w:rsidP="008D02A7">
      <w:pPr>
        <w:keepNext/>
        <w:spacing w:before="0" w:after="0"/>
        <w:jc w:val="center"/>
        <w:outlineLvl w:val="2"/>
        <w:rPr>
          <w:ins w:id="190" w:author="Author"/>
          <w:rFonts w:eastAsia="Verdana"/>
          <w:b/>
          <w:bCs/>
          <w:kern w:val="32"/>
          <w:sz w:val="22"/>
          <w:szCs w:val="22"/>
          <w:lang w:eastAsia="x-none"/>
        </w:rPr>
      </w:pPr>
      <w:ins w:id="191" w:author="Author">
        <w:r w:rsidRPr="008D02A7">
          <w:rPr>
            <w:rFonts w:eastAsia="Verdana"/>
            <w:b/>
            <w:bCs/>
            <w:kern w:val="32"/>
            <w:sz w:val="22"/>
            <w:szCs w:val="22"/>
            <w:lang w:eastAsia="x-none"/>
          </w:rPr>
          <w:t>ZNANSTVENI ZAKLJUČCI I RAZLOZI ZA IZMJENU UVJETA</w:t>
        </w:r>
      </w:ins>
    </w:p>
    <w:p w14:paraId="0B724FC6" w14:textId="77777777" w:rsidR="008D02A7" w:rsidRPr="008D02A7" w:rsidRDefault="008D02A7" w:rsidP="008D02A7">
      <w:pPr>
        <w:keepNext/>
        <w:spacing w:before="0" w:after="0"/>
        <w:jc w:val="center"/>
        <w:outlineLvl w:val="2"/>
        <w:rPr>
          <w:ins w:id="192" w:author="Author"/>
          <w:rFonts w:eastAsia="Verdana"/>
          <w:b/>
          <w:bCs/>
          <w:kern w:val="32"/>
          <w:sz w:val="22"/>
          <w:szCs w:val="22"/>
          <w:lang w:eastAsia="x-none"/>
        </w:rPr>
      </w:pPr>
      <w:ins w:id="193" w:author="Author">
        <w:r w:rsidRPr="008D02A7">
          <w:rPr>
            <w:rFonts w:eastAsia="Verdana"/>
            <w:b/>
            <w:bCs/>
            <w:kern w:val="32"/>
            <w:sz w:val="22"/>
            <w:szCs w:val="22"/>
            <w:lang w:eastAsia="x-none"/>
          </w:rPr>
          <w:t>ODOBRENJA ZA STAVLJANJE LIJEKA U PROMET</w:t>
        </w:r>
      </w:ins>
    </w:p>
    <w:bookmarkEnd w:id="187"/>
    <w:p w14:paraId="0F1427A3" w14:textId="7C631FF2" w:rsidR="001B6F05" w:rsidRPr="00393487" w:rsidRDefault="001B6F05" w:rsidP="00355F0C">
      <w:pPr>
        <w:spacing w:before="0" w:after="0"/>
        <w:ind w:right="129"/>
        <w:jc w:val="center"/>
        <w:rPr>
          <w:rFonts w:eastAsia="PMingLiU"/>
          <w:color w:val="000000" w:themeColor="text1"/>
          <w:sz w:val="22"/>
          <w:szCs w:val="22"/>
          <w:lang w:eastAsia="zh-TW"/>
        </w:rPr>
      </w:pPr>
    </w:p>
    <w:p w14:paraId="08E68368" w14:textId="77777777" w:rsidR="001B6F05" w:rsidRPr="00355F0C" w:rsidRDefault="001B6F05">
      <w:pPr>
        <w:spacing w:before="0" w:after="160" w:line="259" w:lineRule="auto"/>
        <w:rPr>
          <w:rFonts w:eastAsia="Times New Roman"/>
          <w:color w:val="000000" w:themeColor="text1"/>
          <w:sz w:val="22"/>
          <w:szCs w:val="22"/>
        </w:rPr>
      </w:pPr>
      <w:r>
        <w:rPr>
          <w:rFonts w:eastAsia="Times New Roman"/>
          <w:color w:val="000000" w:themeColor="text1"/>
          <w:sz w:val="22"/>
          <w:szCs w:val="22"/>
        </w:rPr>
        <w:br w:type="page"/>
      </w:r>
    </w:p>
    <w:p w14:paraId="1288344D" w14:textId="613ADC22" w:rsidR="009D6049" w:rsidRPr="004C1381" w:rsidRDefault="009D6049" w:rsidP="009D6049">
      <w:pPr>
        <w:keepNext/>
        <w:widowControl w:val="0"/>
        <w:autoSpaceDE w:val="0"/>
        <w:autoSpaceDN w:val="0"/>
        <w:adjustRightInd w:val="0"/>
        <w:spacing w:before="0" w:after="0"/>
        <w:ind w:left="127" w:right="120"/>
        <w:rPr>
          <w:ins w:id="194" w:author="Author" w:date="2025-08-11T11:37:00Z" w16du:dateUtc="2025-08-11T03:37:00Z"/>
          <w:rFonts w:cs="Verdana"/>
          <w:b/>
          <w:color w:val="000000"/>
          <w:sz w:val="22"/>
          <w:szCs w:val="22"/>
        </w:rPr>
      </w:pPr>
      <w:ins w:id="195" w:author="Author" w:date="2025-08-11T11:37:00Z" w16du:dateUtc="2025-08-11T03:37:00Z">
        <w:r w:rsidRPr="004C1381">
          <w:rPr>
            <w:rFonts w:cs="Verdana"/>
            <w:b/>
            <w:color w:val="000000"/>
            <w:sz w:val="22"/>
            <w:szCs w:val="22"/>
          </w:rPr>
          <w:lastRenderedPageBreak/>
          <w:t>Znanstveni zaključci</w:t>
        </w:r>
      </w:ins>
    </w:p>
    <w:p w14:paraId="0E4B1769" w14:textId="77777777" w:rsidR="009D6049" w:rsidRPr="000A5595" w:rsidRDefault="009D6049" w:rsidP="009D6049">
      <w:pPr>
        <w:keepNext/>
        <w:widowControl w:val="0"/>
        <w:autoSpaceDE w:val="0"/>
        <w:autoSpaceDN w:val="0"/>
        <w:adjustRightInd w:val="0"/>
        <w:spacing w:before="0" w:after="0"/>
        <w:ind w:left="127" w:right="120"/>
        <w:rPr>
          <w:ins w:id="196" w:author="Author" w:date="2025-08-11T11:37:00Z" w16du:dateUtc="2025-08-11T03:37:00Z"/>
          <w:rFonts w:cs="Verdana"/>
          <w:b/>
          <w:color w:val="000000"/>
          <w:sz w:val="22"/>
          <w:szCs w:val="22"/>
          <w:lang w:val="fr-FR"/>
        </w:rPr>
      </w:pPr>
    </w:p>
    <w:p w14:paraId="71CDDBC7" w14:textId="77777777" w:rsidR="009D6049" w:rsidRPr="0012687A" w:rsidRDefault="009D6049" w:rsidP="009D6049">
      <w:pPr>
        <w:widowControl w:val="0"/>
        <w:autoSpaceDE w:val="0"/>
        <w:autoSpaceDN w:val="0"/>
        <w:adjustRightInd w:val="0"/>
        <w:spacing w:before="0" w:after="0"/>
        <w:ind w:left="127" w:right="120"/>
        <w:rPr>
          <w:ins w:id="197" w:author="Author" w:date="2025-08-11T11:37:00Z" w16du:dateUtc="2025-08-11T03:37:00Z"/>
          <w:rFonts w:cs="Verdana"/>
          <w:color w:val="000000"/>
          <w:sz w:val="22"/>
          <w:szCs w:val="22"/>
          <w:lang w:val="ro-RO"/>
        </w:rPr>
      </w:pPr>
      <w:ins w:id="198" w:author="Author" w:date="2025-08-11T11:37:00Z" w16du:dateUtc="2025-08-11T03:37:00Z">
        <w:r>
          <w:rPr>
            <w:rFonts w:cs="Verdana"/>
            <w:color w:val="000000"/>
            <w:sz w:val="22"/>
            <w:szCs w:val="22"/>
            <w:lang w:val="ro-RO"/>
          </w:rPr>
          <w:t xml:space="preserve">Uzimajući u obzir </w:t>
        </w:r>
        <w:r w:rsidRPr="001E2DA9">
          <w:rPr>
            <w:rFonts w:cs="Verdana"/>
            <w:color w:val="000000"/>
            <w:sz w:val="22"/>
            <w:szCs w:val="22"/>
          </w:rPr>
          <w:t xml:space="preserve">PRAC-ovo izvješće o ocjeni periodičkog(ih) izvješća o neškodljivosti lijeka (PSUR) </w:t>
        </w:r>
        <w:r w:rsidRPr="0012687A">
          <w:rPr>
            <w:rFonts w:cs="Verdana"/>
            <w:color w:val="000000"/>
            <w:sz w:val="22"/>
            <w:szCs w:val="22"/>
            <w:lang w:val="ro-RO"/>
          </w:rPr>
          <w:t>za sugemalimab, znanstveni zaključci PRAC-a su sljedeći:</w:t>
        </w:r>
      </w:ins>
    </w:p>
    <w:p w14:paraId="017549D2" w14:textId="77777777" w:rsidR="009D6049" w:rsidRDefault="009D6049" w:rsidP="009D6049">
      <w:pPr>
        <w:widowControl w:val="0"/>
        <w:autoSpaceDE w:val="0"/>
        <w:autoSpaceDN w:val="0"/>
        <w:adjustRightInd w:val="0"/>
        <w:spacing w:before="0" w:after="0" w:line="280" w:lineRule="atLeast"/>
        <w:ind w:left="127" w:right="120"/>
        <w:rPr>
          <w:ins w:id="199" w:author="Author" w:date="2025-08-11T11:37:00Z" w16du:dateUtc="2025-08-11T03:37:00Z"/>
          <w:rFonts w:cs="Verdana"/>
          <w:color w:val="000000"/>
          <w:sz w:val="22"/>
          <w:szCs w:val="22"/>
          <w:lang w:val="ro-RO"/>
        </w:rPr>
      </w:pPr>
    </w:p>
    <w:p w14:paraId="0B9DBFC1" w14:textId="77777777" w:rsidR="009D6049" w:rsidRPr="0012687A" w:rsidRDefault="009D6049" w:rsidP="009D6049">
      <w:pPr>
        <w:widowControl w:val="0"/>
        <w:autoSpaceDE w:val="0"/>
        <w:autoSpaceDN w:val="0"/>
        <w:adjustRightInd w:val="0"/>
        <w:spacing w:before="0" w:after="0"/>
        <w:ind w:left="127" w:right="120"/>
        <w:rPr>
          <w:ins w:id="200" w:author="Author" w:date="2025-08-11T11:37:00Z" w16du:dateUtc="2025-08-11T03:37:00Z"/>
          <w:rFonts w:cs="Verdana"/>
          <w:color w:val="000000"/>
          <w:sz w:val="22"/>
          <w:szCs w:val="22"/>
          <w:lang w:val="ro-RO"/>
        </w:rPr>
      </w:pPr>
      <w:ins w:id="201" w:author="Author" w:date="2025-08-11T11:37:00Z" w16du:dateUtc="2025-08-11T03:37:00Z">
        <w:r w:rsidRPr="0012687A">
          <w:rPr>
            <w:rFonts w:cs="Verdana"/>
            <w:color w:val="000000"/>
            <w:sz w:val="22"/>
            <w:szCs w:val="22"/>
            <w:lang w:val="ro-RO"/>
          </w:rPr>
          <w:t>S obzirom na objavljen</w:t>
        </w:r>
        <w:r>
          <w:rPr>
            <w:rFonts w:cs="Verdana"/>
            <w:color w:val="000000"/>
            <w:sz w:val="22"/>
            <w:szCs w:val="22"/>
            <w:lang w:val="ro-RO"/>
          </w:rPr>
          <w:t>e</w:t>
        </w:r>
        <w:r w:rsidRPr="0012687A">
          <w:rPr>
            <w:rFonts w:cs="Verdana"/>
            <w:color w:val="000000"/>
            <w:sz w:val="22"/>
            <w:szCs w:val="22"/>
            <w:lang w:val="ro-RO"/>
          </w:rPr>
          <w:t xml:space="preserve"> preporuk</w:t>
        </w:r>
        <w:r>
          <w:rPr>
            <w:rFonts w:cs="Verdana"/>
            <w:color w:val="000000"/>
            <w:sz w:val="22"/>
            <w:szCs w:val="22"/>
            <w:lang w:val="ro-RO"/>
          </w:rPr>
          <w:t>e</w:t>
        </w:r>
        <w:r w:rsidRPr="0012687A">
          <w:rPr>
            <w:rFonts w:cs="Verdana"/>
            <w:color w:val="000000"/>
            <w:sz w:val="22"/>
            <w:szCs w:val="22"/>
            <w:lang w:val="ro-RO"/>
          </w:rPr>
          <w:t xml:space="preserve"> PRAC-a o signalima celijakije i zatajenju gušterače povezanim s inhibitorima kontrolnih točaka</w:t>
        </w:r>
        <w:r>
          <w:rPr>
            <w:rFonts w:cs="Verdana"/>
            <w:color w:val="000000"/>
            <w:sz w:val="22"/>
            <w:szCs w:val="22"/>
            <w:lang w:val="ro-RO"/>
          </w:rPr>
          <w:t xml:space="preserve"> imunosnog sustava</w:t>
        </w:r>
        <w:r w:rsidRPr="0012687A">
          <w:rPr>
            <w:rFonts w:cs="Verdana"/>
            <w:color w:val="000000"/>
            <w:sz w:val="22"/>
            <w:szCs w:val="22"/>
            <w:lang w:val="ro-RO"/>
          </w:rPr>
          <w:t xml:space="preserve">, PRAC je zaključio da </w:t>
        </w:r>
        <w:r>
          <w:rPr>
            <w:rFonts w:cs="Verdana"/>
            <w:color w:val="000000"/>
            <w:sz w:val="22"/>
            <w:szCs w:val="22"/>
            <w:lang w:val="ro-RO"/>
          </w:rPr>
          <w:t xml:space="preserve">je </w:t>
        </w:r>
        <w:r w:rsidRPr="0012687A">
          <w:rPr>
            <w:rFonts w:cs="Verdana"/>
            <w:color w:val="000000"/>
            <w:sz w:val="22"/>
            <w:szCs w:val="22"/>
            <w:lang w:val="ro-RO"/>
          </w:rPr>
          <w:t>u skladu s tim</w:t>
        </w:r>
        <w:r>
          <w:rPr>
            <w:rFonts w:cs="Verdana"/>
            <w:color w:val="000000"/>
            <w:sz w:val="22"/>
            <w:szCs w:val="22"/>
            <w:lang w:val="ro-RO"/>
          </w:rPr>
          <w:t>e potrebno izmijeniti</w:t>
        </w:r>
        <w:r w:rsidRPr="0012687A">
          <w:rPr>
            <w:rFonts w:cs="Verdana"/>
            <w:color w:val="000000"/>
            <w:sz w:val="22"/>
            <w:szCs w:val="22"/>
            <w:lang w:val="ro-RO"/>
          </w:rPr>
          <w:t xml:space="preserve"> informacije o</w:t>
        </w:r>
        <w:r>
          <w:rPr>
            <w:rFonts w:cs="Verdana"/>
            <w:color w:val="000000"/>
            <w:sz w:val="22"/>
            <w:szCs w:val="22"/>
            <w:lang w:val="ro-RO"/>
          </w:rPr>
          <w:t xml:space="preserve"> lijeku za lijekove koji sadrže</w:t>
        </w:r>
        <w:r w:rsidRPr="0012687A">
          <w:rPr>
            <w:rFonts w:cs="Verdana"/>
            <w:color w:val="000000"/>
            <w:sz w:val="22"/>
            <w:szCs w:val="22"/>
            <w:lang w:val="ro-RO"/>
          </w:rPr>
          <w:t xml:space="preserve"> sugemali</w:t>
        </w:r>
        <w:r>
          <w:rPr>
            <w:rFonts w:cs="Verdana"/>
            <w:color w:val="000000"/>
            <w:sz w:val="22"/>
            <w:szCs w:val="22"/>
            <w:lang w:val="ro-RO"/>
          </w:rPr>
          <w:t>m</w:t>
        </w:r>
        <w:r w:rsidRPr="0012687A">
          <w:rPr>
            <w:rFonts w:cs="Verdana"/>
            <w:color w:val="000000"/>
            <w:sz w:val="22"/>
            <w:szCs w:val="22"/>
            <w:lang w:val="ro-RO"/>
          </w:rPr>
          <w:t>ab.</w:t>
        </w:r>
      </w:ins>
    </w:p>
    <w:p w14:paraId="3DD20703" w14:textId="77777777" w:rsidR="009D6049" w:rsidRDefault="009D6049" w:rsidP="009D6049">
      <w:pPr>
        <w:widowControl w:val="0"/>
        <w:autoSpaceDE w:val="0"/>
        <w:autoSpaceDN w:val="0"/>
        <w:adjustRightInd w:val="0"/>
        <w:spacing w:before="0" w:after="0" w:line="280" w:lineRule="atLeast"/>
        <w:ind w:left="127" w:right="120"/>
        <w:rPr>
          <w:ins w:id="202" w:author="Author" w:date="2025-08-11T11:37:00Z" w16du:dateUtc="2025-08-11T03:37:00Z"/>
          <w:rFonts w:cs="Verdana"/>
          <w:color w:val="000000"/>
          <w:sz w:val="22"/>
          <w:szCs w:val="22"/>
          <w:lang w:val="ro-RO"/>
        </w:rPr>
      </w:pPr>
    </w:p>
    <w:p w14:paraId="3D63D066" w14:textId="77777777" w:rsidR="009D6049" w:rsidRDefault="009D6049" w:rsidP="009D6049">
      <w:pPr>
        <w:widowControl w:val="0"/>
        <w:autoSpaceDE w:val="0"/>
        <w:autoSpaceDN w:val="0"/>
        <w:adjustRightInd w:val="0"/>
        <w:spacing w:before="0" w:after="0"/>
        <w:ind w:left="127" w:right="120"/>
        <w:rPr>
          <w:ins w:id="203" w:author="Author" w:date="2025-08-11T11:37:00Z" w16du:dateUtc="2025-08-11T03:37:00Z"/>
          <w:rFonts w:cs="Verdana"/>
          <w:color w:val="000000"/>
          <w:sz w:val="22"/>
          <w:szCs w:val="22"/>
          <w:lang w:val="ro-RO"/>
        </w:rPr>
      </w:pPr>
      <w:ins w:id="204" w:author="Author" w:date="2025-08-11T11:37:00Z" w16du:dateUtc="2025-08-11T03:37:00Z">
        <w:r w:rsidRPr="0012687A">
          <w:rPr>
            <w:rFonts w:cs="Verdana"/>
            <w:color w:val="000000"/>
            <w:sz w:val="22"/>
            <w:szCs w:val="22"/>
            <w:lang w:val="ro-RO"/>
          </w:rPr>
          <w:t>Nakon pre</w:t>
        </w:r>
        <w:r>
          <w:rPr>
            <w:rFonts w:cs="Verdana"/>
            <w:color w:val="000000"/>
            <w:sz w:val="22"/>
            <w:szCs w:val="22"/>
            <w:lang w:val="ro-RO"/>
          </w:rPr>
          <w:t xml:space="preserve">gleda PRAC-ove </w:t>
        </w:r>
        <w:r w:rsidRPr="0012687A">
          <w:rPr>
            <w:rFonts w:cs="Verdana"/>
            <w:color w:val="000000"/>
            <w:sz w:val="22"/>
            <w:szCs w:val="22"/>
            <w:lang w:val="ro-RO"/>
          </w:rPr>
          <w:t>preporu</w:t>
        </w:r>
        <w:r>
          <w:rPr>
            <w:rFonts w:cs="Verdana"/>
            <w:color w:val="000000"/>
            <w:sz w:val="22"/>
            <w:szCs w:val="22"/>
            <w:lang w:val="ro-RO"/>
          </w:rPr>
          <w:t>ke</w:t>
        </w:r>
        <w:r w:rsidRPr="0012687A">
          <w:rPr>
            <w:rFonts w:cs="Verdana"/>
            <w:color w:val="000000"/>
            <w:sz w:val="22"/>
            <w:szCs w:val="22"/>
            <w:lang w:val="ro-RO"/>
          </w:rPr>
          <w:t xml:space="preserve">, CHMP </w:t>
        </w:r>
        <w:r>
          <w:rPr>
            <w:rFonts w:cs="Verdana"/>
            <w:color w:val="000000"/>
            <w:sz w:val="22"/>
            <w:szCs w:val="22"/>
            <w:lang w:val="ro-RO"/>
          </w:rPr>
          <w:t>je suglasan sa sveukupnim</w:t>
        </w:r>
        <w:r w:rsidRPr="0012687A">
          <w:rPr>
            <w:rFonts w:cs="Verdana"/>
            <w:color w:val="000000"/>
            <w:sz w:val="22"/>
            <w:szCs w:val="22"/>
            <w:lang w:val="ro-RO"/>
          </w:rPr>
          <w:t xml:space="preserve"> zaključcima </w:t>
        </w:r>
        <w:r>
          <w:rPr>
            <w:rFonts w:cs="Verdana"/>
            <w:color w:val="000000"/>
            <w:sz w:val="22"/>
            <w:szCs w:val="22"/>
            <w:lang w:val="ro-RO"/>
          </w:rPr>
          <w:t xml:space="preserve">koje je donio </w:t>
        </w:r>
        <w:r w:rsidRPr="0012687A">
          <w:rPr>
            <w:rFonts w:cs="Verdana"/>
            <w:color w:val="000000"/>
            <w:sz w:val="22"/>
            <w:szCs w:val="22"/>
            <w:lang w:val="ro-RO"/>
          </w:rPr>
          <w:t xml:space="preserve">PRAC i razlozima za </w:t>
        </w:r>
        <w:r>
          <w:rPr>
            <w:rFonts w:cs="Verdana"/>
            <w:color w:val="000000"/>
            <w:sz w:val="22"/>
            <w:szCs w:val="22"/>
            <w:lang w:val="ro-RO"/>
          </w:rPr>
          <w:t xml:space="preserve">takvu </w:t>
        </w:r>
        <w:r w:rsidRPr="0012687A">
          <w:rPr>
            <w:rFonts w:cs="Verdana"/>
            <w:color w:val="000000"/>
            <w:sz w:val="22"/>
            <w:szCs w:val="22"/>
            <w:lang w:val="ro-RO"/>
          </w:rPr>
          <w:t>preporuku.</w:t>
        </w:r>
      </w:ins>
    </w:p>
    <w:p w14:paraId="393EB42B" w14:textId="77777777" w:rsidR="009D6049" w:rsidRPr="0012687A" w:rsidRDefault="009D6049" w:rsidP="009D6049">
      <w:pPr>
        <w:widowControl w:val="0"/>
        <w:autoSpaceDE w:val="0"/>
        <w:autoSpaceDN w:val="0"/>
        <w:adjustRightInd w:val="0"/>
        <w:spacing w:before="0" w:after="0"/>
        <w:ind w:left="127" w:right="120"/>
        <w:rPr>
          <w:ins w:id="205" w:author="Author" w:date="2025-08-11T11:37:00Z" w16du:dateUtc="2025-08-11T03:37:00Z"/>
          <w:rFonts w:cs="Verdana"/>
          <w:color w:val="000000"/>
          <w:sz w:val="22"/>
          <w:szCs w:val="22"/>
          <w:lang w:val="ro-RO"/>
        </w:rPr>
      </w:pPr>
    </w:p>
    <w:p w14:paraId="3592AAAA" w14:textId="77777777" w:rsidR="009D6049" w:rsidRPr="004C1381" w:rsidRDefault="009D6049" w:rsidP="009D6049">
      <w:pPr>
        <w:keepNext/>
        <w:widowControl w:val="0"/>
        <w:autoSpaceDE w:val="0"/>
        <w:autoSpaceDN w:val="0"/>
        <w:adjustRightInd w:val="0"/>
        <w:spacing w:before="0" w:after="0"/>
        <w:ind w:left="127" w:right="120"/>
        <w:rPr>
          <w:ins w:id="206" w:author="Author" w:date="2025-08-11T11:37:00Z" w16du:dateUtc="2025-08-11T03:37:00Z"/>
          <w:rFonts w:cs="Verdana"/>
          <w:b/>
          <w:color w:val="000000"/>
          <w:sz w:val="22"/>
          <w:szCs w:val="22"/>
        </w:rPr>
      </w:pPr>
      <w:ins w:id="207" w:author="Author" w:date="2025-08-11T11:37:00Z" w16du:dateUtc="2025-08-11T03:37:00Z">
        <w:r w:rsidRPr="004C1381">
          <w:rPr>
            <w:rFonts w:cs="Verdana"/>
            <w:b/>
            <w:color w:val="000000"/>
            <w:sz w:val="22"/>
            <w:szCs w:val="22"/>
          </w:rPr>
          <w:t>Razlozi za izmjenu uvjeta odobrenja za stavljanje lijeka u promet</w:t>
        </w:r>
      </w:ins>
    </w:p>
    <w:p w14:paraId="56AA1BD1" w14:textId="77777777" w:rsidR="009D6049" w:rsidRPr="000A5595" w:rsidRDefault="009D6049" w:rsidP="009D6049">
      <w:pPr>
        <w:keepNext/>
        <w:widowControl w:val="0"/>
        <w:autoSpaceDE w:val="0"/>
        <w:autoSpaceDN w:val="0"/>
        <w:adjustRightInd w:val="0"/>
        <w:spacing w:before="0" w:after="0"/>
        <w:ind w:left="127" w:right="120"/>
        <w:rPr>
          <w:ins w:id="208" w:author="Author" w:date="2025-08-11T11:37:00Z" w16du:dateUtc="2025-08-11T03:37:00Z"/>
          <w:rFonts w:cs="Verdana"/>
          <w:b/>
          <w:color w:val="000000"/>
          <w:sz w:val="22"/>
          <w:szCs w:val="22"/>
          <w:lang w:val="fr-FR"/>
        </w:rPr>
      </w:pPr>
    </w:p>
    <w:p w14:paraId="56F9F585" w14:textId="77777777" w:rsidR="009D6049" w:rsidRPr="0012687A" w:rsidRDefault="009D6049" w:rsidP="009D6049">
      <w:pPr>
        <w:widowControl w:val="0"/>
        <w:autoSpaceDE w:val="0"/>
        <w:autoSpaceDN w:val="0"/>
        <w:adjustRightInd w:val="0"/>
        <w:spacing w:before="0" w:after="0"/>
        <w:ind w:left="127" w:right="120"/>
        <w:rPr>
          <w:ins w:id="209" w:author="Author" w:date="2025-08-11T11:37:00Z" w16du:dateUtc="2025-08-11T03:37:00Z"/>
          <w:rFonts w:cs="Verdana"/>
          <w:color w:val="000000"/>
          <w:sz w:val="22"/>
          <w:szCs w:val="22"/>
          <w:lang w:val="ro-RO"/>
        </w:rPr>
      </w:pPr>
      <w:ins w:id="210" w:author="Author" w:date="2025-08-11T11:37:00Z" w16du:dateUtc="2025-08-11T03:37:00Z">
        <w:r w:rsidRPr="0012687A">
          <w:rPr>
            <w:rFonts w:cs="Verdana"/>
            <w:color w:val="000000"/>
            <w:sz w:val="22"/>
            <w:szCs w:val="22"/>
            <w:lang w:val="ro-RO"/>
          </w:rPr>
          <w:t xml:space="preserve">Na temelju znanstvenih zaključaka </w:t>
        </w:r>
        <w:r>
          <w:rPr>
            <w:rFonts w:cs="Verdana"/>
            <w:color w:val="000000"/>
            <w:sz w:val="22"/>
            <w:szCs w:val="22"/>
            <w:lang w:val="ro-RO"/>
          </w:rPr>
          <w:t>za</w:t>
        </w:r>
        <w:r w:rsidRPr="0012687A">
          <w:rPr>
            <w:rFonts w:cs="Verdana"/>
            <w:color w:val="000000"/>
            <w:sz w:val="22"/>
            <w:szCs w:val="22"/>
            <w:lang w:val="ro-RO"/>
          </w:rPr>
          <w:t xml:space="preserve"> sugemalimab, CHMP smatra da je omjer koristi i rizika lijeka(ova) koji sadrž</w:t>
        </w:r>
        <w:r>
          <w:rPr>
            <w:rFonts w:cs="Verdana"/>
            <w:color w:val="000000"/>
            <w:sz w:val="22"/>
            <w:szCs w:val="22"/>
            <w:lang w:val="ro-RO"/>
          </w:rPr>
          <w:t>i(e)</w:t>
        </w:r>
        <w:r w:rsidRPr="0012687A">
          <w:rPr>
            <w:rFonts w:cs="Verdana"/>
            <w:color w:val="000000"/>
            <w:sz w:val="22"/>
            <w:szCs w:val="22"/>
            <w:lang w:val="ro-RO"/>
          </w:rPr>
          <w:t xml:space="preserve"> sugemalimab nepromijenjen</w:t>
        </w:r>
        <w:r>
          <w:rPr>
            <w:rFonts w:cs="Verdana"/>
            <w:color w:val="000000"/>
            <w:sz w:val="22"/>
            <w:szCs w:val="22"/>
            <w:lang w:val="ro-RO"/>
          </w:rPr>
          <w:t xml:space="preserve">, uz </w:t>
        </w:r>
        <w:r w:rsidRPr="0012687A">
          <w:rPr>
            <w:rFonts w:cs="Verdana"/>
            <w:color w:val="000000"/>
            <w:sz w:val="22"/>
            <w:szCs w:val="22"/>
            <w:lang w:val="ro-RO"/>
          </w:rPr>
          <w:t>predložen</w:t>
        </w:r>
        <w:r>
          <w:rPr>
            <w:rFonts w:cs="Verdana"/>
            <w:color w:val="000000"/>
            <w:sz w:val="22"/>
            <w:szCs w:val="22"/>
            <w:lang w:val="ro-RO"/>
          </w:rPr>
          <w:t>e</w:t>
        </w:r>
        <w:r w:rsidRPr="0012687A">
          <w:rPr>
            <w:rFonts w:cs="Verdana"/>
            <w:color w:val="000000"/>
            <w:sz w:val="22"/>
            <w:szCs w:val="22"/>
            <w:lang w:val="ro-RO"/>
          </w:rPr>
          <w:t xml:space="preserve"> izmjen</w:t>
        </w:r>
        <w:r>
          <w:rPr>
            <w:rFonts w:cs="Verdana"/>
            <w:color w:val="000000"/>
            <w:sz w:val="22"/>
            <w:szCs w:val="22"/>
            <w:lang w:val="ro-RO"/>
          </w:rPr>
          <w:t>e</w:t>
        </w:r>
        <w:r w:rsidRPr="0012687A">
          <w:rPr>
            <w:rFonts w:cs="Verdana"/>
            <w:color w:val="000000"/>
            <w:sz w:val="22"/>
            <w:szCs w:val="22"/>
            <w:lang w:val="ro-RO"/>
          </w:rPr>
          <w:t xml:space="preserve"> informacija o lijeku</w:t>
        </w:r>
        <w:r>
          <w:rPr>
            <w:rFonts w:cs="Verdana"/>
            <w:color w:val="000000"/>
            <w:sz w:val="22"/>
            <w:szCs w:val="22"/>
            <w:lang w:val="ro-RO"/>
          </w:rPr>
          <w:t>.</w:t>
        </w:r>
      </w:ins>
    </w:p>
    <w:p w14:paraId="4E4CCBED" w14:textId="77777777" w:rsidR="009D6049" w:rsidRDefault="009D6049" w:rsidP="009D6049">
      <w:pPr>
        <w:widowControl w:val="0"/>
        <w:autoSpaceDE w:val="0"/>
        <w:autoSpaceDN w:val="0"/>
        <w:adjustRightInd w:val="0"/>
        <w:spacing w:before="0" w:after="0"/>
        <w:ind w:left="127" w:right="120"/>
        <w:rPr>
          <w:ins w:id="211" w:author="Author" w:date="2025-08-11T11:37:00Z" w16du:dateUtc="2025-08-11T03:37:00Z"/>
          <w:rFonts w:cs="Verdana"/>
          <w:color w:val="000000"/>
          <w:sz w:val="22"/>
          <w:szCs w:val="22"/>
          <w:lang w:val="ro-RO"/>
        </w:rPr>
      </w:pPr>
    </w:p>
    <w:p w14:paraId="7338306A" w14:textId="77777777" w:rsidR="009D6049" w:rsidRPr="0012687A" w:rsidRDefault="009D6049" w:rsidP="009D6049">
      <w:pPr>
        <w:widowControl w:val="0"/>
        <w:autoSpaceDE w:val="0"/>
        <w:autoSpaceDN w:val="0"/>
        <w:adjustRightInd w:val="0"/>
        <w:spacing w:before="0" w:after="0"/>
        <w:ind w:left="127" w:right="120"/>
        <w:rPr>
          <w:ins w:id="212" w:author="Author" w:date="2025-08-11T11:37:00Z" w16du:dateUtc="2025-08-11T03:37:00Z"/>
          <w:rFonts w:cs="Verdana"/>
          <w:color w:val="000000"/>
          <w:sz w:val="22"/>
          <w:szCs w:val="22"/>
          <w:lang w:val="ro-RO"/>
        </w:rPr>
      </w:pPr>
      <w:ins w:id="213" w:author="Author" w:date="2025-08-11T11:37:00Z" w16du:dateUtc="2025-08-11T03:37:00Z">
        <w:r w:rsidRPr="0012687A">
          <w:rPr>
            <w:rFonts w:cs="Verdana"/>
            <w:color w:val="000000"/>
            <w:sz w:val="22"/>
            <w:szCs w:val="22"/>
            <w:lang w:val="ro-RO"/>
          </w:rPr>
          <w:t xml:space="preserve">CHMP preporučuje </w:t>
        </w:r>
        <w:r>
          <w:rPr>
            <w:rFonts w:cs="Verdana"/>
            <w:color w:val="000000"/>
            <w:sz w:val="22"/>
            <w:szCs w:val="22"/>
            <w:lang w:val="ro-RO"/>
          </w:rPr>
          <w:t>izmjenu</w:t>
        </w:r>
        <w:r w:rsidRPr="0012687A">
          <w:rPr>
            <w:rFonts w:cs="Verdana"/>
            <w:color w:val="000000"/>
            <w:sz w:val="22"/>
            <w:szCs w:val="22"/>
            <w:lang w:val="ro-RO"/>
          </w:rPr>
          <w:t xml:space="preserve"> uvjet</w:t>
        </w:r>
        <w:r>
          <w:rPr>
            <w:rFonts w:cs="Verdana"/>
            <w:color w:val="000000"/>
            <w:sz w:val="22"/>
            <w:szCs w:val="22"/>
            <w:lang w:val="ro-RO"/>
          </w:rPr>
          <w:t>a</w:t>
        </w:r>
        <w:r w:rsidRPr="0012687A">
          <w:rPr>
            <w:rFonts w:cs="Verdana"/>
            <w:color w:val="000000"/>
            <w:sz w:val="22"/>
            <w:szCs w:val="22"/>
            <w:lang w:val="ro-RO"/>
          </w:rPr>
          <w:t xml:space="preserve"> odobrenj</w:t>
        </w:r>
        <w:r>
          <w:rPr>
            <w:rFonts w:cs="Verdana"/>
            <w:color w:val="000000"/>
            <w:sz w:val="22"/>
            <w:szCs w:val="22"/>
            <w:lang w:val="ro-RO"/>
          </w:rPr>
          <w:t>a</w:t>
        </w:r>
        <w:r w:rsidRPr="0012687A">
          <w:rPr>
            <w:rFonts w:cs="Verdana"/>
            <w:color w:val="000000"/>
            <w:sz w:val="22"/>
            <w:szCs w:val="22"/>
            <w:lang w:val="ro-RO"/>
          </w:rPr>
          <w:t xml:space="preserve"> za stavljanje lijeka u promet.</w:t>
        </w:r>
      </w:ins>
    </w:p>
    <w:p w14:paraId="6ACEF370" w14:textId="7053CD39" w:rsidR="00CD22D7" w:rsidRPr="00393487" w:rsidRDefault="00CD22D7" w:rsidP="0012687A">
      <w:pPr>
        <w:widowControl w:val="0"/>
        <w:autoSpaceDE w:val="0"/>
        <w:autoSpaceDN w:val="0"/>
        <w:adjustRightInd w:val="0"/>
        <w:spacing w:line="280" w:lineRule="atLeast"/>
        <w:ind w:left="127" w:right="120"/>
        <w:rPr>
          <w:rFonts w:cs="Verdana"/>
          <w:color w:val="000000"/>
          <w:sz w:val="22"/>
          <w:szCs w:val="22"/>
          <w:lang w:val="ro-RO"/>
        </w:rPr>
      </w:pPr>
    </w:p>
    <w:sectPr w:rsidR="00CD22D7" w:rsidRPr="00393487" w:rsidSect="004572BF">
      <w:pgSz w:w="11907" w:h="16841"/>
      <w:pgMar w:top="1134" w:right="1418" w:bottom="1134" w:left="1418" w:header="720" w:footer="699" w:gutter="0"/>
      <w:cols w:space="720"/>
      <w:sectPrChange w:id="214" w:author="Review HR" w:date="2025-07-29T19:29:00Z">
        <w:sectPr w:rsidR="00CD22D7" w:rsidRPr="00393487" w:rsidSect="004572BF">
          <w:pgSz w:w="11906"/>
          <w:pgMar w:top="727" w:right="1277" w:bottom="699" w:left="1412" w:header="720" w:footer="699"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F2A13" w14:textId="77777777" w:rsidR="00267C74" w:rsidRDefault="00267C74">
      <w:pPr>
        <w:spacing w:before="0" w:after="0"/>
      </w:pPr>
      <w:r>
        <w:separator/>
      </w:r>
    </w:p>
    <w:p w14:paraId="58FE115D" w14:textId="77777777" w:rsidR="00267C74" w:rsidRDefault="00267C74"/>
  </w:endnote>
  <w:endnote w:type="continuationSeparator" w:id="0">
    <w:p w14:paraId="0FC0DE29" w14:textId="77777777" w:rsidR="00267C74" w:rsidRDefault="00267C74">
      <w:pPr>
        <w:spacing w:before="0" w:after="0"/>
      </w:pPr>
      <w:r>
        <w:continuationSeparator/>
      </w:r>
    </w:p>
    <w:p w14:paraId="75178AA8" w14:textId="77777777" w:rsidR="00267C74" w:rsidRDefault="00267C74"/>
  </w:endnote>
  <w:endnote w:type="continuationNotice" w:id="1">
    <w:p w14:paraId="668FBEAE" w14:textId="77777777" w:rsidR="00267C74" w:rsidRDefault="00267C74">
      <w:pPr>
        <w:spacing w:before="0" w:after="0"/>
      </w:pPr>
    </w:p>
    <w:p w14:paraId="33930C74" w14:textId="77777777" w:rsidR="00267C74" w:rsidRDefault="00267C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4ACCA43" w:rsidR="00643EB5" w:rsidRPr="00171246" w:rsidRDefault="00643EB5"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00A91450">
      <w:rPr>
        <w:rFonts w:ascii="Arial" w:hAnsi="Arial" w:cs="Arial"/>
        <w:noProof/>
        <w:sz w:val="16"/>
      </w:rPr>
      <w:t>6</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643EB5" w:rsidRPr="00161BEF" w:rsidRDefault="00643EB5">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42A131AC" w:rsidR="00643EB5" w:rsidRPr="00161BEF" w:rsidRDefault="00643EB5">
    <w:pPr>
      <w:spacing w:after="0" w:line="259" w:lineRule="auto"/>
      <w:ind w:right="131"/>
      <w:jc w:val="center"/>
    </w:pPr>
    <w:r w:rsidRPr="00161BEF">
      <w:fldChar w:fldCharType="begin"/>
    </w:r>
    <w:r w:rsidRPr="00161BEF">
      <w:instrText xml:space="preserve"> PAGE   \* MERGEFORMAT </w:instrText>
    </w:r>
    <w:r w:rsidRPr="00161BEF">
      <w:fldChar w:fldCharType="separate"/>
    </w:r>
    <w:r w:rsidR="00A91450" w:rsidRPr="00A91450">
      <w:rPr>
        <w:rFonts w:ascii="Arial" w:eastAsia="Arial" w:hAnsi="Arial" w:cs="Arial"/>
        <w:noProof/>
        <w:sz w:val="16"/>
      </w:rPr>
      <w:t>2</w:t>
    </w:r>
    <w:r w:rsidR="00A91450" w:rsidRPr="00A91450">
      <w:rPr>
        <w:rFonts w:ascii="Arial" w:eastAsia="Arial" w:hAnsi="Arial" w:cs="Arial"/>
        <w:noProof/>
        <w:sz w:val="16"/>
      </w:rPr>
      <w:t>9</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643EB5" w:rsidRPr="00161BEF" w:rsidRDefault="00643EB5">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0CF31" w14:textId="77777777" w:rsidR="00267C74" w:rsidRDefault="00267C74">
      <w:pPr>
        <w:spacing w:before="0" w:after="0"/>
      </w:pPr>
      <w:r>
        <w:separator/>
      </w:r>
    </w:p>
    <w:p w14:paraId="3A796D55" w14:textId="77777777" w:rsidR="00267C74" w:rsidRDefault="00267C74"/>
  </w:footnote>
  <w:footnote w:type="continuationSeparator" w:id="0">
    <w:p w14:paraId="20B5A0F5" w14:textId="77777777" w:rsidR="00267C74" w:rsidRDefault="00267C74">
      <w:pPr>
        <w:spacing w:before="0" w:after="0"/>
      </w:pPr>
      <w:r>
        <w:continuationSeparator/>
      </w:r>
    </w:p>
    <w:p w14:paraId="72ECAA52" w14:textId="77777777" w:rsidR="00267C74" w:rsidRDefault="00267C74"/>
  </w:footnote>
  <w:footnote w:type="continuationNotice" w:id="1">
    <w:p w14:paraId="7F74E20D" w14:textId="77777777" w:rsidR="00267C74" w:rsidRDefault="00267C74">
      <w:pPr>
        <w:spacing w:before="0" w:after="0"/>
      </w:pPr>
    </w:p>
    <w:p w14:paraId="42110E20" w14:textId="77777777" w:rsidR="00267C74" w:rsidRDefault="00267C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5"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6" w15:restartNumberingAfterBreak="0">
    <w:nsid w:val="094B3600"/>
    <w:multiLevelType w:val="hybridMultilevel"/>
    <w:tmpl w:val="A75C1B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9"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15AA5A79"/>
    <w:multiLevelType w:val="hybridMultilevel"/>
    <w:tmpl w:val="34F030B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1A0003">
      <w:start w:val="1"/>
      <w:numFmt w:val="bullet"/>
      <w:lvlText w:val="o"/>
      <w:lvlJc w:val="left"/>
      <w:pPr>
        <w:ind w:left="2160" w:hanging="360"/>
      </w:pPr>
      <w:rPr>
        <w:rFonts w:ascii="Courier New" w:hAnsi="Courier New" w:cs="Courier New" w:hint="default"/>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4"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5"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6"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7"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8"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2D206393"/>
    <w:multiLevelType w:val="hybridMultilevel"/>
    <w:tmpl w:val="B204C4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1" w15:restartNumberingAfterBreak="0">
    <w:nsid w:val="35041CCD"/>
    <w:multiLevelType w:val="hybridMultilevel"/>
    <w:tmpl w:val="3E7A5B34"/>
    <w:lvl w:ilvl="0" w:tplc="041A0019">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CD90BDB"/>
    <w:multiLevelType w:val="hybridMultilevel"/>
    <w:tmpl w:val="1FEC29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7"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8"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9"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40"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2"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3"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5"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7"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9"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50"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1" w15:restartNumberingAfterBreak="0">
    <w:nsid w:val="5DDF72D1"/>
    <w:multiLevelType w:val="hybridMultilevel"/>
    <w:tmpl w:val="A8F68026"/>
    <w:lvl w:ilvl="0" w:tplc="BFB4F150">
      <w:start w:val="1"/>
      <w:numFmt w:val="lowerLetter"/>
      <w:lvlText w:val="%1."/>
      <w:lvlJc w:val="left"/>
      <w:pPr>
        <w:ind w:left="720" w:hanging="360"/>
      </w:pPr>
      <w:rPr>
        <w:rFonts w:hint="default"/>
        <w:b w:val="0"/>
        <w:bCs/>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2"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3"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4" w15:restartNumberingAfterBreak="0">
    <w:nsid w:val="6318607C"/>
    <w:multiLevelType w:val="hybridMultilevel"/>
    <w:tmpl w:val="2E863334"/>
    <w:lvl w:ilvl="0" w:tplc="F6DE54A4">
      <w:start w:val="11"/>
      <w:numFmt w:val="bullet"/>
      <w:lvlText w:val="-"/>
      <w:lvlJc w:val="left"/>
      <w:pPr>
        <w:ind w:left="720"/>
      </w:pPr>
      <w:rPr>
        <w:rFonts w:ascii="Calibri" w:eastAsia="Calibri" w:hAnsi="Calibri" w:cs="Calibri"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6"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7"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8"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59"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68647FC2"/>
    <w:multiLevelType w:val="hybridMultilevel"/>
    <w:tmpl w:val="B978E59E"/>
    <w:lvl w:ilvl="0" w:tplc="77F2D9E6">
      <w:start w:val="1"/>
      <w:numFmt w:val="lowerLetter"/>
      <w:lvlText w:val="%1."/>
      <w:lvlJc w:val="left"/>
      <w:pPr>
        <w:ind w:left="720" w:hanging="360"/>
      </w:pPr>
      <w:rPr>
        <w:b w:val="0"/>
        <w:bCs/>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2"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3" w15:restartNumberingAfterBreak="0">
    <w:nsid w:val="6A42211F"/>
    <w:multiLevelType w:val="multilevel"/>
    <w:tmpl w:val="743A6548"/>
    <w:numStyleLink w:val="Style1"/>
  </w:abstractNum>
  <w:abstractNum w:abstractNumId="64"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5"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6"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8"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95853241">
    <w:abstractNumId w:val="44"/>
  </w:num>
  <w:num w:numId="2" w16cid:durableId="1555965532">
    <w:abstractNumId w:val="25"/>
  </w:num>
  <w:num w:numId="3" w16cid:durableId="1088162924">
    <w:abstractNumId w:val="48"/>
  </w:num>
  <w:num w:numId="4" w16cid:durableId="1750885977">
    <w:abstractNumId w:val="41"/>
  </w:num>
  <w:num w:numId="5" w16cid:durableId="1984192951">
    <w:abstractNumId w:val="49"/>
  </w:num>
  <w:num w:numId="6" w16cid:durableId="617493917">
    <w:abstractNumId w:val="9"/>
  </w:num>
  <w:num w:numId="7" w16cid:durableId="568999899">
    <w:abstractNumId w:val="7"/>
  </w:num>
  <w:num w:numId="8" w16cid:durableId="1685746240">
    <w:abstractNumId w:val="6"/>
  </w:num>
  <w:num w:numId="9" w16cid:durableId="929703946">
    <w:abstractNumId w:val="5"/>
  </w:num>
  <w:num w:numId="10" w16cid:durableId="765806029">
    <w:abstractNumId w:val="4"/>
  </w:num>
  <w:num w:numId="11" w16cid:durableId="1763257911">
    <w:abstractNumId w:val="8"/>
  </w:num>
  <w:num w:numId="12" w16cid:durableId="530996612">
    <w:abstractNumId w:val="3"/>
  </w:num>
  <w:num w:numId="13" w16cid:durableId="94836954">
    <w:abstractNumId w:val="2"/>
  </w:num>
  <w:num w:numId="14" w16cid:durableId="384840899">
    <w:abstractNumId w:val="1"/>
  </w:num>
  <w:num w:numId="15" w16cid:durableId="1514421799">
    <w:abstractNumId w:val="0"/>
  </w:num>
  <w:num w:numId="16" w16cid:durableId="49171788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1330243">
    <w:abstractNumId w:val="43"/>
  </w:num>
  <w:num w:numId="18" w16cid:durableId="1620136698">
    <w:abstractNumId w:val="68"/>
  </w:num>
  <w:num w:numId="19" w16cid:durableId="433139691">
    <w:abstractNumId w:val="10"/>
  </w:num>
  <w:num w:numId="20" w16cid:durableId="387606337">
    <w:abstractNumId w:val="64"/>
    <w:lvlOverride w:ilvl="0">
      <w:startOverride w:val="1"/>
    </w:lvlOverride>
  </w:num>
  <w:num w:numId="21" w16cid:durableId="43450845">
    <w:abstractNumId w:val="18"/>
  </w:num>
  <w:num w:numId="22" w16cid:durableId="1509907250">
    <w:abstractNumId w:val="50"/>
  </w:num>
  <w:num w:numId="23" w16cid:durableId="405882822">
    <w:abstractNumId w:val="63"/>
  </w:num>
  <w:num w:numId="24" w16cid:durableId="1965386382">
    <w:abstractNumId w:val="45"/>
  </w:num>
  <w:num w:numId="25" w16cid:durableId="902762286">
    <w:abstractNumId w:val="31"/>
  </w:num>
  <w:num w:numId="26" w16cid:durableId="1029524191">
    <w:abstractNumId w:val="34"/>
  </w:num>
  <w:num w:numId="27" w16cid:durableId="1695420239">
    <w:abstractNumId w:val="37"/>
  </w:num>
  <w:num w:numId="28" w16cid:durableId="937445400">
    <w:abstractNumId w:val="47"/>
  </w:num>
  <w:num w:numId="29" w16cid:durableId="1466771000">
    <w:abstractNumId w:val="61"/>
  </w:num>
  <w:num w:numId="30" w16cid:durableId="1687444867">
    <w:abstractNumId w:val="65"/>
  </w:num>
  <w:num w:numId="31" w16cid:durableId="970596307">
    <w:abstractNumId w:val="30"/>
  </w:num>
  <w:num w:numId="32" w16cid:durableId="1197933605">
    <w:abstractNumId w:val="32"/>
  </w:num>
  <w:num w:numId="33" w16cid:durableId="779183859">
    <w:abstractNumId w:val="52"/>
  </w:num>
  <w:num w:numId="34" w16cid:durableId="1682584972">
    <w:abstractNumId w:val="13"/>
  </w:num>
  <w:num w:numId="35" w16cid:durableId="797723793">
    <w:abstractNumId w:val="40"/>
  </w:num>
  <w:num w:numId="36" w16cid:durableId="1389452193">
    <w:abstractNumId w:val="19"/>
  </w:num>
  <w:num w:numId="37" w16cid:durableId="303852752">
    <w:abstractNumId w:val="35"/>
  </w:num>
  <w:num w:numId="38" w16cid:durableId="1434088767">
    <w:abstractNumId w:val="62"/>
  </w:num>
  <w:num w:numId="39" w16cid:durableId="1826386912">
    <w:abstractNumId w:val="59"/>
  </w:num>
  <w:num w:numId="40" w16cid:durableId="1930770640">
    <w:abstractNumId w:val="66"/>
  </w:num>
  <w:num w:numId="41" w16cid:durableId="979505243">
    <w:abstractNumId w:val="46"/>
  </w:num>
  <w:num w:numId="42" w16cid:durableId="1622301268">
    <w:abstractNumId w:val="22"/>
  </w:num>
  <w:num w:numId="43" w16cid:durableId="1913812696">
    <w:abstractNumId w:val="27"/>
  </w:num>
  <w:num w:numId="44" w16cid:durableId="1499954404">
    <w:abstractNumId w:val="28"/>
  </w:num>
  <w:num w:numId="45" w16cid:durableId="379325362">
    <w:abstractNumId w:val="12"/>
  </w:num>
  <w:num w:numId="46" w16cid:durableId="1123770036">
    <w:abstractNumId w:val="51"/>
  </w:num>
  <w:num w:numId="47" w16cid:durableId="1184788876">
    <w:abstractNumId w:val="39"/>
  </w:num>
  <w:num w:numId="48" w16cid:durableId="885802744">
    <w:abstractNumId w:val="54"/>
  </w:num>
  <w:num w:numId="49" w16cid:durableId="1592815332">
    <w:abstractNumId w:val="17"/>
  </w:num>
  <w:num w:numId="50" w16cid:durableId="1848209234">
    <w:abstractNumId w:val="67"/>
  </w:num>
  <w:num w:numId="51" w16cid:durableId="648637066">
    <w:abstractNumId w:val="23"/>
  </w:num>
  <w:num w:numId="52" w16cid:durableId="2130733937">
    <w:abstractNumId w:val="11"/>
  </w:num>
  <w:num w:numId="53" w16cid:durableId="1865747758">
    <w:abstractNumId w:val="42"/>
  </w:num>
  <w:num w:numId="54" w16cid:durableId="1932275129">
    <w:abstractNumId w:val="20"/>
  </w:num>
  <w:num w:numId="55" w16cid:durableId="392314005">
    <w:abstractNumId w:val="15"/>
  </w:num>
  <w:num w:numId="56" w16cid:durableId="2025548298">
    <w:abstractNumId w:val="38"/>
  </w:num>
  <w:num w:numId="57" w16cid:durableId="471752691">
    <w:abstractNumId w:val="14"/>
  </w:num>
  <w:num w:numId="58" w16cid:durableId="1936281754">
    <w:abstractNumId w:val="56"/>
  </w:num>
  <w:num w:numId="59" w16cid:durableId="1151217820">
    <w:abstractNumId w:val="36"/>
  </w:num>
  <w:num w:numId="60" w16cid:durableId="1147167667">
    <w:abstractNumId w:val="26"/>
  </w:num>
  <w:num w:numId="61" w16cid:durableId="1819494417">
    <w:abstractNumId w:val="58"/>
  </w:num>
  <w:num w:numId="62" w16cid:durableId="302737261">
    <w:abstractNumId w:val="24"/>
  </w:num>
  <w:num w:numId="63" w16cid:durableId="1834681098">
    <w:abstractNumId w:val="55"/>
  </w:num>
  <w:num w:numId="64" w16cid:durableId="635448394">
    <w:abstractNumId w:val="57"/>
  </w:num>
  <w:num w:numId="65" w16cid:durableId="1278214348">
    <w:abstractNumId w:val="21"/>
  </w:num>
  <w:num w:numId="66" w16cid:durableId="142433196">
    <w:abstractNumId w:val="29"/>
  </w:num>
  <w:num w:numId="67" w16cid:durableId="638346278">
    <w:abstractNumId w:val="60"/>
  </w:num>
  <w:num w:numId="68" w16cid:durableId="1098062240">
    <w:abstractNumId w:val="16"/>
  </w:num>
  <w:num w:numId="69" w16cid:durableId="698706222">
    <w:abstractNumId w:val="3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 HR">
    <w15:presenceInfo w15:providerId="None" w15:userId="Review HR"/>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0E4"/>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1D1"/>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93D"/>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6A"/>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5A"/>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6E9B"/>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D01"/>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5B0"/>
    <w:rsid w:val="0003485B"/>
    <w:rsid w:val="00034D88"/>
    <w:rsid w:val="00034F16"/>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1BF"/>
    <w:rsid w:val="0004086D"/>
    <w:rsid w:val="00040CC6"/>
    <w:rsid w:val="00040E9E"/>
    <w:rsid w:val="000411C3"/>
    <w:rsid w:val="0004141D"/>
    <w:rsid w:val="000419A9"/>
    <w:rsid w:val="00041C80"/>
    <w:rsid w:val="00041D54"/>
    <w:rsid w:val="00041D91"/>
    <w:rsid w:val="00041EAD"/>
    <w:rsid w:val="00041F31"/>
    <w:rsid w:val="000429B5"/>
    <w:rsid w:val="000429C5"/>
    <w:rsid w:val="00042A28"/>
    <w:rsid w:val="00042AA7"/>
    <w:rsid w:val="00042C4F"/>
    <w:rsid w:val="00042ED5"/>
    <w:rsid w:val="00042EF4"/>
    <w:rsid w:val="00043083"/>
    <w:rsid w:val="00043098"/>
    <w:rsid w:val="00043187"/>
    <w:rsid w:val="0004320B"/>
    <w:rsid w:val="00043A31"/>
    <w:rsid w:val="00043A9F"/>
    <w:rsid w:val="00043B61"/>
    <w:rsid w:val="00043D83"/>
    <w:rsid w:val="00043FAE"/>
    <w:rsid w:val="0004414E"/>
    <w:rsid w:val="00044FBD"/>
    <w:rsid w:val="0004523A"/>
    <w:rsid w:val="00045382"/>
    <w:rsid w:val="000457CB"/>
    <w:rsid w:val="000458B9"/>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2EB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7B6"/>
    <w:rsid w:val="00063935"/>
    <w:rsid w:val="000639BA"/>
    <w:rsid w:val="00063BE1"/>
    <w:rsid w:val="00063C2E"/>
    <w:rsid w:val="00063DAE"/>
    <w:rsid w:val="00063DB9"/>
    <w:rsid w:val="00064046"/>
    <w:rsid w:val="00064167"/>
    <w:rsid w:val="000641D1"/>
    <w:rsid w:val="00064381"/>
    <w:rsid w:val="0006448C"/>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B0E"/>
    <w:rsid w:val="00084E28"/>
    <w:rsid w:val="00084E8A"/>
    <w:rsid w:val="000850A4"/>
    <w:rsid w:val="00085119"/>
    <w:rsid w:val="000852CE"/>
    <w:rsid w:val="00085524"/>
    <w:rsid w:val="0008554B"/>
    <w:rsid w:val="0008585A"/>
    <w:rsid w:val="0008593E"/>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0A"/>
    <w:rsid w:val="000A12D5"/>
    <w:rsid w:val="000A1310"/>
    <w:rsid w:val="000A139E"/>
    <w:rsid w:val="000A17CB"/>
    <w:rsid w:val="000A1950"/>
    <w:rsid w:val="000A1994"/>
    <w:rsid w:val="000A1C10"/>
    <w:rsid w:val="000A1E8B"/>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0F1"/>
    <w:rsid w:val="000A5343"/>
    <w:rsid w:val="000A5595"/>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0FB"/>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25"/>
    <w:rsid w:val="000B104C"/>
    <w:rsid w:val="000B1341"/>
    <w:rsid w:val="000B1427"/>
    <w:rsid w:val="000B1485"/>
    <w:rsid w:val="000B1513"/>
    <w:rsid w:val="000B1515"/>
    <w:rsid w:val="000B15CF"/>
    <w:rsid w:val="000B17F4"/>
    <w:rsid w:val="000B189E"/>
    <w:rsid w:val="000B1B56"/>
    <w:rsid w:val="000B1D30"/>
    <w:rsid w:val="000B1F1B"/>
    <w:rsid w:val="000B21C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00A"/>
    <w:rsid w:val="000B518A"/>
    <w:rsid w:val="000B543E"/>
    <w:rsid w:val="000B5472"/>
    <w:rsid w:val="000B54E4"/>
    <w:rsid w:val="000B55F6"/>
    <w:rsid w:val="000B5613"/>
    <w:rsid w:val="000B56A3"/>
    <w:rsid w:val="000B5896"/>
    <w:rsid w:val="000B5B45"/>
    <w:rsid w:val="000B5CD9"/>
    <w:rsid w:val="000B5DA7"/>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27C"/>
    <w:rsid w:val="000C2400"/>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E76"/>
    <w:rsid w:val="000C4F12"/>
    <w:rsid w:val="000C531E"/>
    <w:rsid w:val="000C55CD"/>
    <w:rsid w:val="000C566A"/>
    <w:rsid w:val="000C574F"/>
    <w:rsid w:val="000C58D6"/>
    <w:rsid w:val="000C58DD"/>
    <w:rsid w:val="000C59C4"/>
    <w:rsid w:val="000C5D5E"/>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6F9"/>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997"/>
    <w:rsid w:val="000E4A03"/>
    <w:rsid w:val="000E4A17"/>
    <w:rsid w:val="000E4E30"/>
    <w:rsid w:val="000E52FC"/>
    <w:rsid w:val="000E562E"/>
    <w:rsid w:val="000E58F2"/>
    <w:rsid w:val="000E59FA"/>
    <w:rsid w:val="000E5B9F"/>
    <w:rsid w:val="000E5BF0"/>
    <w:rsid w:val="000E5EEE"/>
    <w:rsid w:val="000E5F43"/>
    <w:rsid w:val="000E5F5A"/>
    <w:rsid w:val="000E6147"/>
    <w:rsid w:val="000E619A"/>
    <w:rsid w:val="000E636A"/>
    <w:rsid w:val="000E63AB"/>
    <w:rsid w:val="000E659B"/>
    <w:rsid w:val="000E66CF"/>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7ED"/>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02F"/>
    <w:rsid w:val="000F5175"/>
    <w:rsid w:val="000F51D0"/>
    <w:rsid w:val="000F530D"/>
    <w:rsid w:val="000F534D"/>
    <w:rsid w:val="000F5788"/>
    <w:rsid w:val="000F5859"/>
    <w:rsid w:val="000F5991"/>
    <w:rsid w:val="000F5C68"/>
    <w:rsid w:val="000F5F9A"/>
    <w:rsid w:val="000F62BD"/>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2FD2"/>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6C3"/>
    <w:rsid w:val="00110965"/>
    <w:rsid w:val="001109BF"/>
    <w:rsid w:val="001109E5"/>
    <w:rsid w:val="00110A91"/>
    <w:rsid w:val="00110B31"/>
    <w:rsid w:val="00110C14"/>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1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42"/>
    <w:rsid w:val="001202AC"/>
    <w:rsid w:val="00120329"/>
    <w:rsid w:val="001203E6"/>
    <w:rsid w:val="0012052A"/>
    <w:rsid w:val="001207AE"/>
    <w:rsid w:val="001207BF"/>
    <w:rsid w:val="00120AEE"/>
    <w:rsid w:val="00120CC8"/>
    <w:rsid w:val="00120CE3"/>
    <w:rsid w:val="00120EFB"/>
    <w:rsid w:val="00120F25"/>
    <w:rsid w:val="001211B7"/>
    <w:rsid w:val="001215D8"/>
    <w:rsid w:val="0012178C"/>
    <w:rsid w:val="001218FF"/>
    <w:rsid w:val="0012196B"/>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58"/>
    <w:rsid w:val="001250F7"/>
    <w:rsid w:val="00125281"/>
    <w:rsid w:val="001252A6"/>
    <w:rsid w:val="0012540B"/>
    <w:rsid w:val="0012566A"/>
    <w:rsid w:val="0012570C"/>
    <w:rsid w:val="00125755"/>
    <w:rsid w:val="00125EEA"/>
    <w:rsid w:val="00125FC3"/>
    <w:rsid w:val="00125FCD"/>
    <w:rsid w:val="00126257"/>
    <w:rsid w:val="00126343"/>
    <w:rsid w:val="001267D5"/>
    <w:rsid w:val="00126878"/>
    <w:rsid w:val="0012687A"/>
    <w:rsid w:val="001268F0"/>
    <w:rsid w:val="00126D62"/>
    <w:rsid w:val="00126F72"/>
    <w:rsid w:val="00127016"/>
    <w:rsid w:val="00127077"/>
    <w:rsid w:val="001270EC"/>
    <w:rsid w:val="00127235"/>
    <w:rsid w:val="0012732F"/>
    <w:rsid w:val="00127413"/>
    <w:rsid w:val="0012742F"/>
    <w:rsid w:val="0012746A"/>
    <w:rsid w:val="00127912"/>
    <w:rsid w:val="00127AC8"/>
    <w:rsid w:val="00127CCF"/>
    <w:rsid w:val="00127DEF"/>
    <w:rsid w:val="001302A1"/>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2E5"/>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563"/>
    <w:rsid w:val="00151BF6"/>
    <w:rsid w:val="00151C4B"/>
    <w:rsid w:val="00151CB7"/>
    <w:rsid w:val="00151E60"/>
    <w:rsid w:val="00152672"/>
    <w:rsid w:val="00152787"/>
    <w:rsid w:val="00152847"/>
    <w:rsid w:val="00152B26"/>
    <w:rsid w:val="001530BA"/>
    <w:rsid w:val="001531B6"/>
    <w:rsid w:val="00153217"/>
    <w:rsid w:val="0015334D"/>
    <w:rsid w:val="001533C5"/>
    <w:rsid w:val="001533DD"/>
    <w:rsid w:val="00153456"/>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793"/>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89"/>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E4A"/>
    <w:rsid w:val="00173314"/>
    <w:rsid w:val="0017334F"/>
    <w:rsid w:val="00173419"/>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084"/>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68B"/>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4D8A"/>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B16"/>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6F05"/>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A68"/>
    <w:rsid w:val="001C2B0C"/>
    <w:rsid w:val="001C2B74"/>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0CA"/>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9FC"/>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DA9"/>
    <w:rsid w:val="001E2E93"/>
    <w:rsid w:val="001E3039"/>
    <w:rsid w:val="001E33B7"/>
    <w:rsid w:val="001E35BE"/>
    <w:rsid w:val="001E3644"/>
    <w:rsid w:val="001E3694"/>
    <w:rsid w:val="001E3CB2"/>
    <w:rsid w:val="001E3CBA"/>
    <w:rsid w:val="001E3D3F"/>
    <w:rsid w:val="001E3EDA"/>
    <w:rsid w:val="001E3F8E"/>
    <w:rsid w:val="001E3FF9"/>
    <w:rsid w:val="001E4225"/>
    <w:rsid w:val="001E449D"/>
    <w:rsid w:val="001E4ACA"/>
    <w:rsid w:val="001E4FF9"/>
    <w:rsid w:val="001E53A9"/>
    <w:rsid w:val="001E5413"/>
    <w:rsid w:val="001E546C"/>
    <w:rsid w:val="001E54A8"/>
    <w:rsid w:val="001E58DC"/>
    <w:rsid w:val="001E5C37"/>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43B"/>
    <w:rsid w:val="001F15B7"/>
    <w:rsid w:val="001F15FB"/>
    <w:rsid w:val="001F1685"/>
    <w:rsid w:val="001F1693"/>
    <w:rsid w:val="001F169A"/>
    <w:rsid w:val="001F16F7"/>
    <w:rsid w:val="001F1B5B"/>
    <w:rsid w:val="001F1E10"/>
    <w:rsid w:val="001F22F3"/>
    <w:rsid w:val="001F2321"/>
    <w:rsid w:val="001F243E"/>
    <w:rsid w:val="001F2559"/>
    <w:rsid w:val="001F278B"/>
    <w:rsid w:val="001F294E"/>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CBA"/>
    <w:rsid w:val="001F5CF6"/>
    <w:rsid w:val="001F6223"/>
    <w:rsid w:val="001F68ED"/>
    <w:rsid w:val="001F68F1"/>
    <w:rsid w:val="001F69C5"/>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4A9"/>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C3"/>
    <w:rsid w:val="002044EB"/>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45A"/>
    <w:rsid w:val="002158AC"/>
    <w:rsid w:val="00215A84"/>
    <w:rsid w:val="00215A91"/>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B14"/>
    <w:rsid w:val="00222CA5"/>
    <w:rsid w:val="00222D9F"/>
    <w:rsid w:val="00222ECE"/>
    <w:rsid w:val="00222FBB"/>
    <w:rsid w:val="00223001"/>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931"/>
    <w:rsid w:val="00232AA1"/>
    <w:rsid w:val="00232E9B"/>
    <w:rsid w:val="002331A7"/>
    <w:rsid w:val="00233B64"/>
    <w:rsid w:val="00233BCB"/>
    <w:rsid w:val="00233C3F"/>
    <w:rsid w:val="002340D7"/>
    <w:rsid w:val="00234202"/>
    <w:rsid w:val="002344A9"/>
    <w:rsid w:val="002347D5"/>
    <w:rsid w:val="00234BC0"/>
    <w:rsid w:val="00234CF4"/>
    <w:rsid w:val="00235205"/>
    <w:rsid w:val="00235759"/>
    <w:rsid w:val="0023585D"/>
    <w:rsid w:val="00235948"/>
    <w:rsid w:val="00235B17"/>
    <w:rsid w:val="00235B73"/>
    <w:rsid w:val="00235C0B"/>
    <w:rsid w:val="00235D1B"/>
    <w:rsid w:val="00236438"/>
    <w:rsid w:val="0023644A"/>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5FC"/>
    <w:rsid w:val="002407F4"/>
    <w:rsid w:val="00240A3E"/>
    <w:rsid w:val="00240ACC"/>
    <w:rsid w:val="00240B1E"/>
    <w:rsid w:val="00240BD6"/>
    <w:rsid w:val="00241390"/>
    <w:rsid w:val="002415A3"/>
    <w:rsid w:val="002415DB"/>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83"/>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BE5"/>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13"/>
    <w:rsid w:val="0025633A"/>
    <w:rsid w:val="002566CC"/>
    <w:rsid w:val="00256781"/>
    <w:rsid w:val="00256C92"/>
    <w:rsid w:val="00256DB4"/>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135"/>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3CF"/>
    <w:rsid w:val="002643F2"/>
    <w:rsid w:val="00264539"/>
    <w:rsid w:val="002646D3"/>
    <w:rsid w:val="0026492B"/>
    <w:rsid w:val="002649EB"/>
    <w:rsid w:val="00264BC8"/>
    <w:rsid w:val="00265618"/>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35B"/>
    <w:rsid w:val="0026745A"/>
    <w:rsid w:val="0026746D"/>
    <w:rsid w:val="00267583"/>
    <w:rsid w:val="00267663"/>
    <w:rsid w:val="00267C74"/>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167"/>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C07"/>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5E"/>
    <w:rsid w:val="00294CB3"/>
    <w:rsid w:val="00294ED4"/>
    <w:rsid w:val="0029543F"/>
    <w:rsid w:val="0029561C"/>
    <w:rsid w:val="002957FA"/>
    <w:rsid w:val="002958E0"/>
    <w:rsid w:val="00296039"/>
    <w:rsid w:val="0029613C"/>
    <w:rsid w:val="0029634D"/>
    <w:rsid w:val="00296810"/>
    <w:rsid w:val="002968D7"/>
    <w:rsid w:val="00296A50"/>
    <w:rsid w:val="00296B2A"/>
    <w:rsid w:val="00296BB5"/>
    <w:rsid w:val="00296D2B"/>
    <w:rsid w:val="00296EC8"/>
    <w:rsid w:val="00297088"/>
    <w:rsid w:val="00297240"/>
    <w:rsid w:val="0029727D"/>
    <w:rsid w:val="00297650"/>
    <w:rsid w:val="00297695"/>
    <w:rsid w:val="00297751"/>
    <w:rsid w:val="00297818"/>
    <w:rsid w:val="00297913"/>
    <w:rsid w:val="002979FD"/>
    <w:rsid w:val="00297AF5"/>
    <w:rsid w:val="00297B1B"/>
    <w:rsid w:val="002A0475"/>
    <w:rsid w:val="002A096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0EC"/>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91A"/>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3AA"/>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8AD"/>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3BCF"/>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843"/>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757"/>
    <w:rsid w:val="00301925"/>
    <w:rsid w:val="00301C97"/>
    <w:rsid w:val="00301CDA"/>
    <w:rsid w:val="00301F21"/>
    <w:rsid w:val="00301F92"/>
    <w:rsid w:val="003021BE"/>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AE0"/>
    <w:rsid w:val="00311DCF"/>
    <w:rsid w:val="00311E47"/>
    <w:rsid w:val="00311F34"/>
    <w:rsid w:val="00312174"/>
    <w:rsid w:val="00312387"/>
    <w:rsid w:val="00312AC2"/>
    <w:rsid w:val="00312D1F"/>
    <w:rsid w:val="00312F17"/>
    <w:rsid w:val="00313063"/>
    <w:rsid w:val="00313156"/>
    <w:rsid w:val="003132E7"/>
    <w:rsid w:val="00313387"/>
    <w:rsid w:val="003133C3"/>
    <w:rsid w:val="003137DA"/>
    <w:rsid w:val="00313A11"/>
    <w:rsid w:val="00313B12"/>
    <w:rsid w:val="00313BEC"/>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0C6"/>
    <w:rsid w:val="00316166"/>
    <w:rsid w:val="003166D7"/>
    <w:rsid w:val="00316A5F"/>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713"/>
    <w:rsid w:val="00322A42"/>
    <w:rsid w:val="00322BE7"/>
    <w:rsid w:val="00322C76"/>
    <w:rsid w:val="003230F6"/>
    <w:rsid w:val="00323724"/>
    <w:rsid w:val="00323945"/>
    <w:rsid w:val="00323A6B"/>
    <w:rsid w:val="00323A89"/>
    <w:rsid w:val="00323B41"/>
    <w:rsid w:val="00323D9F"/>
    <w:rsid w:val="00323E35"/>
    <w:rsid w:val="00323E86"/>
    <w:rsid w:val="00323EAB"/>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A8D"/>
    <w:rsid w:val="00326B66"/>
    <w:rsid w:val="00326C45"/>
    <w:rsid w:val="00326F12"/>
    <w:rsid w:val="00327146"/>
    <w:rsid w:val="00327357"/>
    <w:rsid w:val="00327544"/>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EB7"/>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67"/>
    <w:rsid w:val="00340EEE"/>
    <w:rsid w:val="003414FF"/>
    <w:rsid w:val="0034165B"/>
    <w:rsid w:val="00341774"/>
    <w:rsid w:val="00341800"/>
    <w:rsid w:val="00341850"/>
    <w:rsid w:val="00341C10"/>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5D90"/>
    <w:rsid w:val="00346107"/>
    <w:rsid w:val="00346893"/>
    <w:rsid w:val="003469AC"/>
    <w:rsid w:val="00346A7B"/>
    <w:rsid w:val="00347224"/>
    <w:rsid w:val="00347523"/>
    <w:rsid w:val="0034764C"/>
    <w:rsid w:val="003477B8"/>
    <w:rsid w:val="0035009D"/>
    <w:rsid w:val="003500BE"/>
    <w:rsid w:val="003500F0"/>
    <w:rsid w:val="00350127"/>
    <w:rsid w:val="003501E5"/>
    <w:rsid w:val="003501FF"/>
    <w:rsid w:val="003502C1"/>
    <w:rsid w:val="003504AE"/>
    <w:rsid w:val="00350650"/>
    <w:rsid w:val="003507AB"/>
    <w:rsid w:val="00350DD0"/>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086"/>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5F0C"/>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554"/>
    <w:rsid w:val="00360690"/>
    <w:rsid w:val="003606B1"/>
    <w:rsid w:val="003606DD"/>
    <w:rsid w:val="003607C0"/>
    <w:rsid w:val="003607E5"/>
    <w:rsid w:val="00360934"/>
    <w:rsid w:val="003609C5"/>
    <w:rsid w:val="003609F8"/>
    <w:rsid w:val="00360A4D"/>
    <w:rsid w:val="00360C63"/>
    <w:rsid w:val="00360D39"/>
    <w:rsid w:val="00360E13"/>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1A"/>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39"/>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933"/>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15D"/>
    <w:rsid w:val="0038138B"/>
    <w:rsid w:val="0038154E"/>
    <w:rsid w:val="00381948"/>
    <w:rsid w:val="00381ECB"/>
    <w:rsid w:val="00381F61"/>
    <w:rsid w:val="003821AD"/>
    <w:rsid w:val="003823F9"/>
    <w:rsid w:val="00382677"/>
    <w:rsid w:val="003827FC"/>
    <w:rsid w:val="003828B0"/>
    <w:rsid w:val="00382BE2"/>
    <w:rsid w:val="00382DCA"/>
    <w:rsid w:val="00382F4B"/>
    <w:rsid w:val="00382FA1"/>
    <w:rsid w:val="0038302E"/>
    <w:rsid w:val="00383353"/>
    <w:rsid w:val="0038336B"/>
    <w:rsid w:val="003833F5"/>
    <w:rsid w:val="00383464"/>
    <w:rsid w:val="0038387F"/>
    <w:rsid w:val="00383A08"/>
    <w:rsid w:val="00383BE4"/>
    <w:rsid w:val="00383EAB"/>
    <w:rsid w:val="00384223"/>
    <w:rsid w:val="0038424D"/>
    <w:rsid w:val="00384D0C"/>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9F1"/>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487"/>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CF2"/>
    <w:rsid w:val="003A2F74"/>
    <w:rsid w:val="003A305C"/>
    <w:rsid w:val="003A3179"/>
    <w:rsid w:val="003A337F"/>
    <w:rsid w:val="003A33C7"/>
    <w:rsid w:val="003A358B"/>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BA7"/>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B2"/>
    <w:rsid w:val="003B0FF4"/>
    <w:rsid w:val="003B11F7"/>
    <w:rsid w:val="003B12C9"/>
    <w:rsid w:val="003B190C"/>
    <w:rsid w:val="003B1A22"/>
    <w:rsid w:val="003B1CBE"/>
    <w:rsid w:val="003B1F11"/>
    <w:rsid w:val="003B2089"/>
    <w:rsid w:val="003B2564"/>
    <w:rsid w:val="003B25B4"/>
    <w:rsid w:val="003B3246"/>
    <w:rsid w:val="003B34CE"/>
    <w:rsid w:val="003B3572"/>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434"/>
    <w:rsid w:val="003C28BA"/>
    <w:rsid w:val="003C28E3"/>
    <w:rsid w:val="003C2969"/>
    <w:rsid w:val="003C2B0A"/>
    <w:rsid w:val="003C2BB1"/>
    <w:rsid w:val="003C2CE4"/>
    <w:rsid w:val="003C312F"/>
    <w:rsid w:val="003C374B"/>
    <w:rsid w:val="003C37B7"/>
    <w:rsid w:val="003C37DE"/>
    <w:rsid w:val="003C3892"/>
    <w:rsid w:val="003C3B51"/>
    <w:rsid w:val="003C3BB4"/>
    <w:rsid w:val="003C3C05"/>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68"/>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3F31"/>
    <w:rsid w:val="003D42D1"/>
    <w:rsid w:val="003D4562"/>
    <w:rsid w:val="003D45D0"/>
    <w:rsid w:val="003D466E"/>
    <w:rsid w:val="003D4790"/>
    <w:rsid w:val="003D4A41"/>
    <w:rsid w:val="003D4E3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3F7CEA"/>
    <w:rsid w:val="00400004"/>
    <w:rsid w:val="004001B3"/>
    <w:rsid w:val="0040021E"/>
    <w:rsid w:val="00400227"/>
    <w:rsid w:val="00400276"/>
    <w:rsid w:val="0040036F"/>
    <w:rsid w:val="0040065A"/>
    <w:rsid w:val="00400A59"/>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261"/>
    <w:rsid w:val="0041236B"/>
    <w:rsid w:val="00412631"/>
    <w:rsid w:val="004127D8"/>
    <w:rsid w:val="004129D9"/>
    <w:rsid w:val="00412E8D"/>
    <w:rsid w:val="00413018"/>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C32"/>
    <w:rsid w:val="00414D4C"/>
    <w:rsid w:val="00414E1E"/>
    <w:rsid w:val="00414E8D"/>
    <w:rsid w:val="00414FFF"/>
    <w:rsid w:val="00415162"/>
    <w:rsid w:val="0041537B"/>
    <w:rsid w:val="004154B4"/>
    <w:rsid w:val="004154CC"/>
    <w:rsid w:val="00415A05"/>
    <w:rsid w:val="00415B40"/>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7066"/>
    <w:rsid w:val="00417207"/>
    <w:rsid w:val="004176F0"/>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83B"/>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A93"/>
    <w:rsid w:val="00436D38"/>
    <w:rsid w:val="00436D71"/>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2C1"/>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295"/>
    <w:rsid w:val="00450341"/>
    <w:rsid w:val="0045035C"/>
    <w:rsid w:val="00450535"/>
    <w:rsid w:val="004505B9"/>
    <w:rsid w:val="00450714"/>
    <w:rsid w:val="00450A50"/>
    <w:rsid w:val="00450FAC"/>
    <w:rsid w:val="00451419"/>
    <w:rsid w:val="00451441"/>
    <w:rsid w:val="0045197B"/>
    <w:rsid w:val="00451DAF"/>
    <w:rsid w:val="00451FBF"/>
    <w:rsid w:val="00451FF3"/>
    <w:rsid w:val="004520A7"/>
    <w:rsid w:val="0045213C"/>
    <w:rsid w:val="0045223D"/>
    <w:rsid w:val="00452797"/>
    <w:rsid w:val="0045282C"/>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2BF"/>
    <w:rsid w:val="004573B9"/>
    <w:rsid w:val="004575B1"/>
    <w:rsid w:val="00457628"/>
    <w:rsid w:val="004578D3"/>
    <w:rsid w:val="0045794B"/>
    <w:rsid w:val="00457AB6"/>
    <w:rsid w:val="00457B2B"/>
    <w:rsid w:val="00457B90"/>
    <w:rsid w:val="00457EF4"/>
    <w:rsid w:val="0046000C"/>
    <w:rsid w:val="0046016B"/>
    <w:rsid w:val="004601A2"/>
    <w:rsid w:val="004604D5"/>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B9C"/>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15D"/>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821"/>
    <w:rsid w:val="004879E2"/>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C23"/>
    <w:rsid w:val="00492ECF"/>
    <w:rsid w:val="004932DF"/>
    <w:rsid w:val="00493356"/>
    <w:rsid w:val="004933AE"/>
    <w:rsid w:val="004933B2"/>
    <w:rsid w:val="00493A73"/>
    <w:rsid w:val="00493AF3"/>
    <w:rsid w:val="00493C04"/>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AD8"/>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CEE"/>
    <w:rsid w:val="004A3F35"/>
    <w:rsid w:val="004A412B"/>
    <w:rsid w:val="004A4179"/>
    <w:rsid w:val="004A4207"/>
    <w:rsid w:val="004A4301"/>
    <w:rsid w:val="004A432A"/>
    <w:rsid w:val="004A4374"/>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B00A2"/>
    <w:rsid w:val="004B02A1"/>
    <w:rsid w:val="004B048D"/>
    <w:rsid w:val="004B052E"/>
    <w:rsid w:val="004B059D"/>
    <w:rsid w:val="004B06BD"/>
    <w:rsid w:val="004B09A8"/>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B6A"/>
    <w:rsid w:val="004B7CE6"/>
    <w:rsid w:val="004B7D72"/>
    <w:rsid w:val="004B7E4E"/>
    <w:rsid w:val="004B7F20"/>
    <w:rsid w:val="004B7F2A"/>
    <w:rsid w:val="004B7FD9"/>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91E"/>
    <w:rsid w:val="004C19A6"/>
    <w:rsid w:val="004C1D6E"/>
    <w:rsid w:val="004C1EEC"/>
    <w:rsid w:val="004C21D9"/>
    <w:rsid w:val="004C2203"/>
    <w:rsid w:val="004C2597"/>
    <w:rsid w:val="004C261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1BB"/>
    <w:rsid w:val="004C53B4"/>
    <w:rsid w:val="004C5577"/>
    <w:rsid w:val="004C55C6"/>
    <w:rsid w:val="004C5699"/>
    <w:rsid w:val="004C56EF"/>
    <w:rsid w:val="004C5829"/>
    <w:rsid w:val="004C5C11"/>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98C"/>
    <w:rsid w:val="004D5BF0"/>
    <w:rsid w:val="004D5CE1"/>
    <w:rsid w:val="004D646E"/>
    <w:rsid w:val="004D64B8"/>
    <w:rsid w:val="004D660F"/>
    <w:rsid w:val="004D667F"/>
    <w:rsid w:val="004D6C0D"/>
    <w:rsid w:val="004D6F0F"/>
    <w:rsid w:val="004D7212"/>
    <w:rsid w:val="004D723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1A9"/>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514"/>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BA4"/>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3EFB"/>
    <w:rsid w:val="005043E2"/>
    <w:rsid w:val="0050442F"/>
    <w:rsid w:val="00504461"/>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B51"/>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5E1"/>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D0C"/>
    <w:rsid w:val="005220CA"/>
    <w:rsid w:val="00522298"/>
    <w:rsid w:val="005222BF"/>
    <w:rsid w:val="00522303"/>
    <w:rsid w:val="0052245B"/>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350"/>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D64"/>
    <w:rsid w:val="00535D8C"/>
    <w:rsid w:val="00535F17"/>
    <w:rsid w:val="00536082"/>
    <w:rsid w:val="005360CE"/>
    <w:rsid w:val="005360D7"/>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24B"/>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505"/>
    <w:rsid w:val="00556647"/>
    <w:rsid w:val="005568FD"/>
    <w:rsid w:val="00556948"/>
    <w:rsid w:val="00556A78"/>
    <w:rsid w:val="00556ACC"/>
    <w:rsid w:val="00556AF8"/>
    <w:rsid w:val="00556D4F"/>
    <w:rsid w:val="0055704B"/>
    <w:rsid w:val="005570A0"/>
    <w:rsid w:val="005571AF"/>
    <w:rsid w:val="0055737C"/>
    <w:rsid w:val="0055742A"/>
    <w:rsid w:val="00557713"/>
    <w:rsid w:val="00557735"/>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690"/>
    <w:rsid w:val="00581970"/>
    <w:rsid w:val="00581BD6"/>
    <w:rsid w:val="00581D00"/>
    <w:rsid w:val="00581D60"/>
    <w:rsid w:val="00581D74"/>
    <w:rsid w:val="005820E0"/>
    <w:rsid w:val="005823D7"/>
    <w:rsid w:val="005826BB"/>
    <w:rsid w:val="005827B7"/>
    <w:rsid w:val="005829D9"/>
    <w:rsid w:val="00582AAA"/>
    <w:rsid w:val="00582BE4"/>
    <w:rsid w:val="00582D05"/>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C35"/>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563"/>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19F8"/>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1F7"/>
    <w:rsid w:val="005C5299"/>
    <w:rsid w:val="005C5423"/>
    <w:rsid w:val="005C5631"/>
    <w:rsid w:val="005C5912"/>
    <w:rsid w:val="005C5C4C"/>
    <w:rsid w:val="005C5D46"/>
    <w:rsid w:val="005C5FD4"/>
    <w:rsid w:val="005C60DF"/>
    <w:rsid w:val="005C60E2"/>
    <w:rsid w:val="005C6101"/>
    <w:rsid w:val="005C62B7"/>
    <w:rsid w:val="005C631C"/>
    <w:rsid w:val="005C6357"/>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B6A"/>
    <w:rsid w:val="005D4C78"/>
    <w:rsid w:val="005D4D73"/>
    <w:rsid w:val="005D4F25"/>
    <w:rsid w:val="005D504B"/>
    <w:rsid w:val="005D530F"/>
    <w:rsid w:val="005D5310"/>
    <w:rsid w:val="005D54B9"/>
    <w:rsid w:val="005D55C4"/>
    <w:rsid w:val="005D5881"/>
    <w:rsid w:val="005D5AC6"/>
    <w:rsid w:val="005D5C68"/>
    <w:rsid w:val="005D62DF"/>
    <w:rsid w:val="005D62E0"/>
    <w:rsid w:val="005D640B"/>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5136"/>
    <w:rsid w:val="005E52AF"/>
    <w:rsid w:val="005E52E8"/>
    <w:rsid w:val="005E57B0"/>
    <w:rsid w:val="005E593F"/>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B5"/>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657"/>
    <w:rsid w:val="005F4849"/>
    <w:rsid w:val="005F494C"/>
    <w:rsid w:val="005F4A28"/>
    <w:rsid w:val="005F4EA7"/>
    <w:rsid w:val="005F5123"/>
    <w:rsid w:val="005F51BE"/>
    <w:rsid w:val="005F538F"/>
    <w:rsid w:val="005F541B"/>
    <w:rsid w:val="005F5425"/>
    <w:rsid w:val="005F54D8"/>
    <w:rsid w:val="005F5683"/>
    <w:rsid w:val="005F59F2"/>
    <w:rsid w:val="005F5A6E"/>
    <w:rsid w:val="005F5C73"/>
    <w:rsid w:val="005F5CD9"/>
    <w:rsid w:val="005F5D16"/>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DA1"/>
    <w:rsid w:val="00602F48"/>
    <w:rsid w:val="006031D7"/>
    <w:rsid w:val="0060355C"/>
    <w:rsid w:val="006037F4"/>
    <w:rsid w:val="00603869"/>
    <w:rsid w:val="00603CB7"/>
    <w:rsid w:val="00603D83"/>
    <w:rsid w:val="00603E24"/>
    <w:rsid w:val="00603FFC"/>
    <w:rsid w:val="00604050"/>
    <w:rsid w:val="006040FB"/>
    <w:rsid w:val="00604191"/>
    <w:rsid w:val="00604417"/>
    <w:rsid w:val="0060449B"/>
    <w:rsid w:val="006044CD"/>
    <w:rsid w:val="0060475C"/>
    <w:rsid w:val="006047B7"/>
    <w:rsid w:val="00604898"/>
    <w:rsid w:val="00604BB5"/>
    <w:rsid w:val="00604BBD"/>
    <w:rsid w:val="00604D75"/>
    <w:rsid w:val="00604F07"/>
    <w:rsid w:val="00604FA3"/>
    <w:rsid w:val="00605200"/>
    <w:rsid w:val="0060529A"/>
    <w:rsid w:val="00605401"/>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79"/>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83F"/>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A51"/>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BE5"/>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01"/>
    <w:rsid w:val="00634A5C"/>
    <w:rsid w:val="00634BA0"/>
    <w:rsid w:val="00634D0B"/>
    <w:rsid w:val="00634FE8"/>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EB5"/>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CE5"/>
    <w:rsid w:val="00651FAB"/>
    <w:rsid w:val="006524A5"/>
    <w:rsid w:val="006526EE"/>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0A"/>
    <w:rsid w:val="006645FB"/>
    <w:rsid w:val="00664B37"/>
    <w:rsid w:val="00664C44"/>
    <w:rsid w:val="00664DAB"/>
    <w:rsid w:val="00664DBB"/>
    <w:rsid w:val="00665021"/>
    <w:rsid w:val="0066525E"/>
    <w:rsid w:val="00665373"/>
    <w:rsid w:val="0066580C"/>
    <w:rsid w:val="00665A3C"/>
    <w:rsid w:val="00665BEA"/>
    <w:rsid w:val="00665CE6"/>
    <w:rsid w:val="006660EF"/>
    <w:rsid w:val="006661EF"/>
    <w:rsid w:val="0066627F"/>
    <w:rsid w:val="00666395"/>
    <w:rsid w:val="006664A1"/>
    <w:rsid w:val="0066686C"/>
    <w:rsid w:val="0066692C"/>
    <w:rsid w:val="00666DA6"/>
    <w:rsid w:val="0066711C"/>
    <w:rsid w:val="00667391"/>
    <w:rsid w:val="006675AF"/>
    <w:rsid w:val="00667620"/>
    <w:rsid w:val="00667815"/>
    <w:rsid w:val="006679CA"/>
    <w:rsid w:val="00667A46"/>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21B"/>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434"/>
    <w:rsid w:val="0067767B"/>
    <w:rsid w:val="00677723"/>
    <w:rsid w:val="006777D4"/>
    <w:rsid w:val="00677BF5"/>
    <w:rsid w:val="00677ECC"/>
    <w:rsid w:val="0068003A"/>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265"/>
    <w:rsid w:val="0068762F"/>
    <w:rsid w:val="00687D9B"/>
    <w:rsid w:val="00687DE8"/>
    <w:rsid w:val="00687E65"/>
    <w:rsid w:val="00687F58"/>
    <w:rsid w:val="00690143"/>
    <w:rsid w:val="006902AA"/>
    <w:rsid w:val="006907BE"/>
    <w:rsid w:val="006907E2"/>
    <w:rsid w:val="00690917"/>
    <w:rsid w:val="00690A67"/>
    <w:rsid w:val="00690B40"/>
    <w:rsid w:val="00690FE9"/>
    <w:rsid w:val="0069139B"/>
    <w:rsid w:val="006913BC"/>
    <w:rsid w:val="00691561"/>
    <w:rsid w:val="006918A0"/>
    <w:rsid w:val="006918AC"/>
    <w:rsid w:val="00691BA6"/>
    <w:rsid w:val="00691D33"/>
    <w:rsid w:val="00692197"/>
    <w:rsid w:val="0069230E"/>
    <w:rsid w:val="00692336"/>
    <w:rsid w:val="0069259B"/>
    <w:rsid w:val="00692655"/>
    <w:rsid w:val="0069265F"/>
    <w:rsid w:val="006926D9"/>
    <w:rsid w:val="00692A57"/>
    <w:rsid w:val="00692BDE"/>
    <w:rsid w:val="00692F5A"/>
    <w:rsid w:val="0069312E"/>
    <w:rsid w:val="0069319D"/>
    <w:rsid w:val="00693721"/>
    <w:rsid w:val="00693777"/>
    <w:rsid w:val="006938E5"/>
    <w:rsid w:val="00693A60"/>
    <w:rsid w:val="00693BCE"/>
    <w:rsid w:val="00693C1F"/>
    <w:rsid w:val="00693D8B"/>
    <w:rsid w:val="00693E2B"/>
    <w:rsid w:val="00693F0F"/>
    <w:rsid w:val="00693F6D"/>
    <w:rsid w:val="0069405D"/>
    <w:rsid w:val="00694225"/>
    <w:rsid w:val="00694305"/>
    <w:rsid w:val="006944C2"/>
    <w:rsid w:val="0069473C"/>
    <w:rsid w:val="006947F1"/>
    <w:rsid w:val="00694987"/>
    <w:rsid w:val="00694AF4"/>
    <w:rsid w:val="00694B16"/>
    <w:rsid w:val="0069510E"/>
    <w:rsid w:val="0069515C"/>
    <w:rsid w:val="006954F6"/>
    <w:rsid w:val="00695610"/>
    <w:rsid w:val="006956A0"/>
    <w:rsid w:val="00695828"/>
    <w:rsid w:val="00695899"/>
    <w:rsid w:val="00695955"/>
    <w:rsid w:val="00695B28"/>
    <w:rsid w:val="00695E9C"/>
    <w:rsid w:val="00695ED0"/>
    <w:rsid w:val="006961D0"/>
    <w:rsid w:val="006962E6"/>
    <w:rsid w:val="006963E5"/>
    <w:rsid w:val="006965E8"/>
    <w:rsid w:val="00696715"/>
    <w:rsid w:val="006968EA"/>
    <w:rsid w:val="00696B87"/>
    <w:rsid w:val="00696D1E"/>
    <w:rsid w:val="00696E40"/>
    <w:rsid w:val="00696F39"/>
    <w:rsid w:val="00697005"/>
    <w:rsid w:val="00697204"/>
    <w:rsid w:val="0069757A"/>
    <w:rsid w:val="006976E1"/>
    <w:rsid w:val="00697947"/>
    <w:rsid w:val="00697A14"/>
    <w:rsid w:val="00697ABA"/>
    <w:rsid w:val="00697AF6"/>
    <w:rsid w:val="00697CE8"/>
    <w:rsid w:val="006A00E4"/>
    <w:rsid w:val="006A021F"/>
    <w:rsid w:val="006A039B"/>
    <w:rsid w:val="006A04D3"/>
    <w:rsid w:val="006A0A10"/>
    <w:rsid w:val="006A0FF2"/>
    <w:rsid w:val="006A123B"/>
    <w:rsid w:val="006A138F"/>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3D5B"/>
    <w:rsid w:val="006A4098"/>
    <w:rsid w:val="006A40CF"/>
    <w:rsid w:val="006A41DE"/>
    <w:rsid w:val="006A4235"/>
    <w:rsid w:val="006A4401"/>
    <w:rsid w:val="006A448C"/>
    <w:rsid w:val="006A45A7"/>
    <w:rsid w:val="006A4659"/>
    <w:rsid w:val="006A4810"/>
    <w:rsid w:val="006A4986"/>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9A9"/>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2B"/>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9D"/>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0EC"/>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798"/>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40E"/>
    <w:rsid w:val="00711631"/>
    <w:rsid w:val="00711667"/>
    <w:rsid w:val="00711752"/>
    <w:rsid w:val="00711A47"/>
    <w:rsid w:val="00711B50"/>
    <w:rsid w:val="00711B9E"/>
    <w:rsid w:val="00711DE2"/>
    <w:rsid w:val="0071201F"/>
    <w:rsid w:val="007120F6"/>
    <w:rsid w:val="00712672"/>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0A8"/>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D7A"/>
    <w:rsid w:val="00722290"/>
    <w:rsid w:val="007226AD"/>
    <w:rsid w:val="007226CE"/>
    <w:rsid w:val="007226E0"/>
    <w:rsid w:val="007228CD"/>
    <w:rsid w:val="00722954"/>
    <w:rsid w:val="007229BC"/>
    <w:rsid w:val="00722B92"/>
    <w:rsid w:val="00722E1A"/>
    <w:rsid w:val="00722E21"/>
    <w:rsid w:val="00722F6A"/>
    <w:rsid w:val="00722F7E"/>
    <w:rsid w:val="00723201"/>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E33"/>
    <w:rsid w:val="00726F29"/>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0EB3"/>
    <w:rsid w:val="007311BA"/>
    <w:rsid w:val="0073125C"/>
    <w:rsid w:val="007313E1"/>
    <w:rsid w:val="00731477"/>
    <w:rsid w:val="0073169C"/>
    <w:rsid w:val="007316D0"/>
    <w:rsid w:val="007316EA"/>
    <w:rsid w:val="00731862"/>
    <w:rsid w:val="00731DD9"/>
    <w:rsid w:val="007322CB"/>
    <w:rsid w:val="0073234B"/>
    <w:rsid w:val="007327FB"/>
    <w:rsid w:val="00732A90"/>
    <w:rsid w:val="00732AD9"/>
    <w:rsid w:val="00732AF0"/>
    <w:rsid w:val="00732AFB"/>
    <w:rsid w:val="00732B9E"/>
    <w:rsid w:val="00732C46"/>
    <w:rsid w:val="00732CC7"/>
    <w:rsid w:val="00732E8F"/>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6F90"/>
    <w:rsid w:val="00747003"/>
    <w:rsid w:val="007470DA"/>
    <w:rsid w:val="007473AA"/>
    <w:rsid w:val="007478AA"/>
    <w:rsid w:val="007479CE"/>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9A8"/>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C69"/>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24F"/>
    <w:rsid w:val="00762558"/>
    <w:rsid w:val="00762954"/>
    <w:rsid w:val="00762985"/>
    <w:rsid w:val="00762C07"/>
    <w:rsid w:val="00762CB8"/>
    <w:rsid w:val="00762EFE"/>
    <w:rsid w:val="00762F13"/>
    <w:rsid w:val="00763282"/>
    <w:rsid w:val="007632FE"/>
    <w:rsid w:val="007638E6"/>
    <w:rsid w:val="00763992"/>
    <w:rsid w:val="007639C1"/>
    <w:rsid w:val="00763A3D"/>
    <w:rsid w:val="00763D2C"/>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A0"/>
    <w:rsid w:val="00772AB2"/>
    <w:rsid w:val="00772ACD"/>
    <w:rsid w:val="00772C9B"/>
    <w:rsid w:val="00772E3D"/>
    <w:rsid w:val="00772E5D"/>
    <w:rsid w:val="0077318F"/>
    <w:rsid w:val="00773215"/>
    <w:rsid w:val="0077335F"/>
    <w:rsid w:val="007734DE"/>
    <w:rsid w:val="00773C3D"/>
    <w:rsid w:val="00774015"/>
    <w:rsid w:val="00774289"/>
    <w:rsid w:val="007743A3"/>
    <w:rsid w:val="007745D4"/>
    <w:rsid w:val="00774971"/>
    <w:rsid w:val="00774992"/>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8"/>
    <w:rsid w:val="0078175E"/>
    <w:rsid w:val="00781847"/>
    <w:rsid w:val="00781852"/>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710"/>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3DA"/>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7C6"/>
    <w:rsid w:val="007A1843"/>
    <w:rsid w:val="007A191E"/>
    <w:rsid w:val="007A19AC"/>
    <w:rsid w:val="007A1ACE"/>
    <w:rsid w:val="007A1AFA"/>
    <w:rsid w:val="007A1BDF"/>
    <w:rsid w:val="007A1C85"/>
    <w:rsid w:val="007A1C8B"/>
    <w:rsid w:val="007A1CA1"/>
    <w:rsid w:val="007A1EF7"/>
    <w:rsid w:val="007A1EFA"/>
    <w:rsid w:val="007A1F55"/>
    <w:rsid w:val="007A1FB1"/>
    <w:rsid w:val="007A228E"/>
    <w:rsid w:val="007A22BA"/>
    <w:rsid w:val="007A2429"/>
    <w:rsid w:val="007A26EC"/>
    <w:rsid w:val="007A2966"/>
    <w:rsid w:val="007A2B00"/>
    <w:rsid w:val="007A2B89"/>
    <w:rsid w:val="007A2E61"/>
    <w:rsid w:val="007A304A"/>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3B"/>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3B1"/>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003"/>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1BD"/>
    <w:rsid w:val="007D64BE"/>
    <w:rsid w:val="007D6562"/>
    <w:rsid w:val="007D6A6D"/>
    <w:rsid w:val="007D6AD0"/>
    <w:rsid w:val="007D6B18"/>
    <w:rsid w:val="007D6D24"/>
    <w:rsid w:val="007D6D5B"/>
    <w:rsid w:val="007D6EF8"/>
    <w:rsid w:val="007D70EA"/>
    <w:rsid w:val="007D79E6"/>
    <w:rsid w:val="007D7A20"/>
    <w:rsid w:val="007D7B2F"/>
    <w:rsid w:val="007D7ECA"/>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469"/>
    <w:rsid w:val="007E4C07"/>
    <w:rsid w:val="007E4E00"/>
    <w:rsid w:val="007E5022"/>
    <w:rsid w:val="007E5058"/>
    <w:rsid w:val="007E523B"/>
    <w:rsid w:val="007E53E1"/>
    <w:rsid w:val="007E53F8"/>
    <w:rsid w:val="007E55A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70F"/>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0F"/>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6F1"/>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9CB"/>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2DF"/>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1B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E2B"/>
    <w:rsid w:val="00835F05"/>
    <w:rsid w:val="0083601F"/>
    <w:rsid w:val="0083626C"/>
    <w:rsid w:val="0083643C"/>
    <w:rsid w:val="00836496"/>
    <w:rsid w:val="0083680C"/>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D7C"/>
    <w:rsid w:val="0085004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C30"/>
    <w:rsid w:val="00855F2B"/>
    <w:rsid w:val="0085600B"/>
    <w:rsid w:val="00856A99"/>
    <w:rsid w:val="00856DA5"/>
    <w:rsid w:val="00856E15"/>
    <w:rsid w:val="00856FE6"/>
    <w:rsid w:val="00857138"/>
    <w:rsid w:val="0085717B"/>
    <w:rsid w:val="00857228"/>
    <w:rsid w:val="00857DFD"/>
    <w:rsid w:val="008600A1"/>
    <w:rsid w:val="0086032A"/>
    <w:rsid w:val="0086036A"/>
    <w:rsid w:val="0086065C"/>
    <w:rsid w:val="00860733"/>
    <w:rsid w:val="00860AE3"/>
    <w:rsid w:val="00860CF2"/>
    <w:rsid w:val="00860D39"/>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A96"/>
    <w:rsid w:val="00863E71"/>
    <w:rsid w:val="008640A2"/>
    <w:rsid w:val="00864189"/>
    <w:rsid w:val="008642FB"/>
    <w:rsid w:val="0086494A"/>
    <w:rsid w:val="0086502F"/>
    <w:rsid w:val="008656C8"/>
    <w:rsid w:val="0086583C"/>
    <w:rsid w:val="00865A3D"/>
    <w:rsid w:val="00865F93"/>
    <w:rsid w:val="00865F99"/>
    <w:rsid w:val="008660CD"/>
    <w:rsid w:val="0086652D"/>
    <w:rsid w:val="008667B0"/>
    <w:rsid w:val="00866866"/>
    <w:rsid w:val="008669E2"/>
    <w:rsid w:val="00866A0B"/>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B88"/>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CA6"/>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C1"/>
    <w:rsid w:val="0088119A"/>
    <w:rsid w:val="00881421"/>
    <w:rsid w:val="00881763"/>
    <w:rsid w:val="0088190B"/>
    <w:rsid w:val="008819DA"/>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2B"/>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77"/>
    <w:rsid w:val="008A01A3"/>
    <w:rsid w:val="008A029B"/>
    <w:rsid w:val="008A07CC"/>
    <w:rsid w:val="008A1203"/>
    <w:rsid w:val="008A1540"/>
    <w:rsid w:val="008A1577"/>
    <w:rsid w:val="008A16A7"/>
    <w:rsid w:val="008A1A0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4DDF"/>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E13"/>
    <w:rsid w:val="008A7F1A"/>
    <w:rsid w:val="008B00F6"/>
    <w:rsid w:val="008B0963"/>
    <w:rsid w:val="008B0A1B"/>
    <w:rsid w:val="008B0B3A"/>
    <w:rsid w:val="008B0D2E"/>
    <w:rsid w:val="008B0E91"/>
    <w:rsid w:val="008B111A"/>
    <w:rsid w:val="008B1209"/>
    <w:rsid w:val="008B141A"/>
    <w:rsid w:val="008B150E"/>
    <w:rsid w:val="008B18A7"/>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32A"/>
    <w:rsid w:val="008B5579"/>
    <w:rsid w:val="008B561A"/>
    <w:rsid w:val="008B5976"/>
    <w:rsid w:val="008B5B06"/>
    <w:rsid w:val="008B5C01"/>
    <w:rsid w:val="008B5E05"/>
    <w:rsid w:val="008B5EEC"/>
    <w:rsid w:val="008B6571"/>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37"/>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A4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51E"/>
    <w:rsid w:val="008C781C"/>
    <w:rsid w:val="008C7AE1"/>
    <w:rsid w:val="008C7BEC"/>
    <w:rsid w:val="008C7D6B"/>
    <w:rsid w:val="008C7E4B"/>
    <w:rsid w:val="008C7E6D"/>
    <w:rsid w:val="008D013A"/>
    <w:rsid w:val="008D02A7"/>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48"/>
    <w:rsid w:val="008D1498"/>
    <w:rsid w:val="008D1538"/>
    <w:rsid w:val="008D1614"/>
    <w:rsid w:val="008D16AF"/>
    <w:rsid w:val="008D1ABC"/>
    <w:rsid w:val="008D2233"/>
    <w:rsid w:val="008D2820"/>
    <w:rsid w:val="008D2BDA"/>
    <w:rsid w:val="008D2DC9"/>
    <w:rsid w:val="008D2EE0"/>
    <w:rsid w:val="008D2F65"/>
    <w:rsid w:val="008D3BA5"/>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7D0"/>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AF4"/>
    <w:rsid w:val="008E3B75"/>
    <w:rsid w:val="008E3CCB"/>
    <w:rsid w:val="008E3FCF"/>
    <w:rsid w:val="008E455D"/>
    <w:rsid w:val="008E4649"/>
    <w:rsid w:val="008E494A"/>
    <w:rsid w:val="008E4BB5"/>
    <w:rsid w:val="008E4EDD"/>
    <w:rsid w:val="008E5589"/>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A88"/>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EF5"/>
    <w:rsid w:val="008F1F46"/>
    <w:rsid w:val="008F1FC4"/>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728"/>
    <w:rsid w:val="008F69FA"/>
    <w:rsid w:val="008F6BF3"/>
    <w:rsid w:val="008F6E90"/>
    <w:rsid w:val="008F7192"/>
    <w:rsid w:val="008F72C0"/>
    <w:rsid w:val="008F7372"/>
    <w:rsid w:val="008F737E"/>
    <w:rsid w:val="008F742F"/>
    <w:rsid w:val="008F76E9"/>
    <w:rsid w:val="008F7788"/>
    <w:rsid w:val="008F784E"/>
    <w:rsid w:val="008F78BC"/>
    <w:rsid w:val="008F78DA"/>
    <w:rsid w:val="008F79B1"/>
    <w:rsid w:val="008F79D2"/>
    <w:rsid w:val="008F7A18"/>
    <w:rsid w:val="008F7A25"/>
    <w:rsid w:val="008F7E0D"/>
    <w:rsid w:val="008F7F00"/>
    <w:rsid w:val="009002C6"/>
    <w:rsid w:val="009003F4"/>
    <w:rsid w:val="0090040B"/>
    <w:rsid w:val="0090060B"/>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647"/>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4FEE"/>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9ED"/>
    <w:rsid w:val="00907B20"/>
    <w:rsid w:val="00907DF6"/>
    <w:rsid w:val="0091001B"/>
    <w:rsid w:val="00910108"/>
    <w:rsid w:val="0091012F"/>
    <w:rsid w:val="00910144"/>
    <w:rsid w:val="00910829"/>
    <w:rsid w:val="00910899"/>
    <w:rsid w:val="00910C3F"/>
    <w:rsid w:val="00910C97"/>
    <w:rsid w:val="00910CE2"/>
    <w:rsid w:val="00910F0E"/>
    <w:rsid w:val="00910FB6"/>
    <w:rsid w:val="009114CF"/>
    <w:rsid w:val="0091156D"/>
    <w:rsid w:val="00911926"/>
    <w:rsid w:val="009119F7"/>
    <w:rsid w:val="00911A41"/>
    <w:rsid w:val="00911B01"/>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8FE"/>
    <w:rsid w:val="0091796A"/>
    <w:rsid w:val="009179A3"/>
    <w:rsid w:val="00917B1D"/>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720"/>
    <w:rsid w:val="00930837"/>
    <w:rsid w:val="009308F0"/>
    <w:rsid w:val="00930AE0"/>
    <w:rsid w:val="00930CA0"/>
    <w:rsid w:val="00930DF9"/>
    <w:rsid w:val="00931228"/>
    <w:rsid w:val="0093168C"/>
    <w:rsid w:val="0093176E"/>
    <w:rsid w:val="009319F0"/>
    <w:rsid w:val="00931A0A"/>
    <w:rsid w:val="00931A0D"/>
    <w:rsid w:val="00931A9B"/>
    <w:rsid w:val="00931AB2"/>
    <w:rsid w:val="00931EF4"/>
    <w:rsid w:val="00931F31"/>
    <w:rsid w:val="00931F33"/>
    <w:rsid w:val="00932026"/>
    <w:rsid w:val="009324BD"/>
    <w:rsid w:val="009328A7"/>
    <w:rsid w:val="00932FE8"/>
    <w:rsid w:val="009330BA"/>
    <w:rsid w:val="009334B8"/>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67E"/>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24"/>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0C9"/>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3DEA"/>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80"/>
    <w:rsid w:val="00961090"/>
    <w:rsid w:val="0096123A"/>
    <w:rsid w:val="00961240"/>
    <w:rsid w:val="009617E5"/>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B9A"/>
    <w:rsid w:val="00964F3E"/>
    <w:rsid w:val="00965216"/>
    <w:rsid w:val="0096546F"/>
    <w:rsid w:val="00965619"/>
    <w:rsid w:val="00965780"/>
    <w:rsid w:val="00965D86"/>
    <w:rsid w:val="00965E26"/>
    <w:rsid w:val="00965EC8"/>
    <w:rsid w:val="00965FC4"/>
    <w:rsid w:val="00966225"/>
    <w:rsid w:val="00966293"/>
    <w:rsid w:val="00966806"/>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7F6"/>
    <w:rsid w:val="00972A83"/>
    <w:rsid w:val="00972C49"/>
    <w:rsid w:val="00972DAA"/>
    <w:rsid w:val="00972DE6"/>
    <w:rsid w:val="00972EFA"/>
    <w:rsid w:val="0097310E"/>
    <w:rsid w:val="0097318D"/>
    <w:rsid w:val="009731E8"/>
    <w:rsid w:val="0097334E"/>
    <w:rsid w:val="00973363"/>
    <w:rsid w:val="009734E4"/>
    <w:rsid w:val="00973849"/>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37F"/>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A1A"/>
    <w:rsid w:val="00980B2A"/>
    <w:rsid w:val="0098130C"/>
    <w:rsid w:val="00981359"/>
    <w:rsid w:val="00981453"/>
    <w:rsid w:val="0098165F"/>
    <w:rsid w:val="009816ED"/>
    <w:rsid w:val="00981700"/>
    <w:rsid w:val="00981729"/>
    <w:rsid w:val="0098181D"/>
    <w:rsid w:val="0098193A"/>
    <w:rsid w:val="0098196B"/>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C70"/>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07"/>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2F58"/>
    <w:rsid w:val="009B304C"/>
    <w:rsid w:val="009B33A9"/>
    <w:rsid w:val="009B3688"/>
    <w:rsid w:val="009B36C6"/>
    <w:rsid w:val="009B37A0"/>
    <w:rsid w:val="009B37BC"/>
    <w:rsid w:val="009B39A8"/>
    <w:rsid w:val="009B3C61"/>
    <w:rsid w:val="009B40CD"/>
    <w:rsid w:val="009B4D3F"/>
    <w:rsid w:val="009B4F0D"/>
    <w:rsid w:val="009B4FE6"/>
    <w:rsid w:val="009B50FB"/>
    <w:rsid w:val="009B514D"/>
    <w:rsid w:val="009B5156"/>
    <w:rsid w:val="009B519E"/>
    <w:rsid w:val="009B5246"/>
    <w:rsid w:val="009B5638"/>
    <w:rsid w:val="009B56FB"/>
    <w:rsid w:val="009B59DA"/>
    <w:rsid w:val="009B5DBB"/>
    <w:rsid w:val="009B5FE8"/>
    <w:rsid w:val="009B6168"/>
    <w:rsid w:val="009B61C0"/>
    <w:rsid w:val="009B66CC"/>
    <w:rsid w:val="009B67BC"/>
    <w:rsid w:val="009B6D60"/>
    <w:rsid w:val="009B6DFC"/>
    <w:rsid w:val="009B7337"/>
    <w:rsid w:val="009B76DE"/>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6F0"/>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C7C99"/>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6D"/>
    <w:rsid w:val="009D5979"/>
    <w:rsid w:val="009D5D69"/>
    <w:rsid w:val="009D5D7C"/>
    <w:rsid w:val="009D5DB4"/>
    <w:rsid w:val="009D5E54"/>
    <w:rsid w:val="009D5F0E"/>
    <w:rsid w:val="009D5F9B"/>
    <w:rsid w:val="009D6049"/>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2E6"/>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728"/>
    <w:rsid w:val="009E693D"/>
    <w:rsid w:val="009E6A39"/>
    <w:rsid w:val="009E6AD9"/>
    <w:rsid w:val="009E6C48"/>
    <w:rsid w:val="009E6C97"/>
    <w:rsid w:val="009E6E0D"/>
    <w:rsid w:val="009E6EFA"/>
    <w:rsid w:val="009E714A"/>
    <w:rsid w:val="009E7177"/>
    <w:rsid w:val="009E726A"/>
    <w:rsid w:val="009E73AF"/>
    <w:rsid w:val="009E75CE"/>
    <w:rsid w:val="009E7922"/>
    <w:rsid w:val="009E793F"/>
    <w:rsid w:val="009E7A15"/>
    <w:rsid w:val="009E7A2D"/>
    <w:rsid w:val="009E7AEB"/>
    <w:rsid w:val="009E7B73"/>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C88"/>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F6D"/>
    <w:rsid w:val="009F5F89"/>
    <w:rsid w:val="009F5FC7"/>
    <w:rsid w:val="009F6578"/>
    <w:rsid w:val="009F6886"/>
    <w:rsid w:val="009F6894"/>
    <w:rsid w:val="009F6BFA"/>
    <w:rsid w:val="009F6D8F"/>
    <w:rsid w:val="009F6DA8"/>
    <w:rsid w:val="009F6E41"/>
    <w:rsid w:val="009F6F55"/>
    <w:rsid w:val="009F6F58"/>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DA"/>
    <w:rsid w:val="00A03BF4"/>
    <w:rsid w:val="00A03DD1"/>
    <w:rsid w:val="00A03EE3"/>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AF0"/>
    <w:rsid w:val="00A07B34"/>
    <w:rsid w:val="00A07DCC"/>
    <w:rsid w:val="00A07EED"/>
    <w:rsid w:val="00A10314"/>
    <w:rsid w:val="00A10435"/>
    <w:rsid w:val="00A1044C"/>
    <w:rsid w:val="00A1055E"/>
    <w:rsid w:val="00A105B1"/>
    <w:rsid w:val="00A1063C"/>
    <w:rsid w:val="00A1086E"/>
    <w:rsid w:val="00A10A65"/>
    <w:rsid w:val="00A10B2C"/>
    <w:rsid w:val="00A10C3D"/>
    <w:rsid w:val="00A10EB7"/>
    <w:rsid w:val="00A11046"/>
    <w:rsid w:val="00A11138"/>
    <w:rsid w:val="00A11743"/>
    <w:rsid w:val="00A11763"/>
    <w:rsid w:val="00A11872"/>
    <w:rsid w:val="00A119AB"/>
    <w:rsid w:val="00A119D7"/>
    <w:rsid w:val="00A11EE2"/>
    <w:rsid w:val="00A12471"/>
    <w:rsid w:val="00A129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C67"/>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87D"/>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59B"/>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14"/>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3D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2D61"/>
    <w:rsid w:val="00A53049"/>
    <w:rsid w:val="00A5313D"/>
    <w:rsid w:val="00A53303"/>
    <w:rsid w:val="00A5337B"/>
    <w:rsid w:val="00A5356E"/>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4F"/>
    <w:rsid w:val="00A66AE8"/>
    <w:rsid w:val="00A66C00"/>
    <w:rsid w:val="00A66C55"/>
    <w:rsid w:val="00A66CBF"/>
    <w:rsid w:val="00A673FA"/>
    <w:rsid w:val="00A67663"/>
    <w:rsid w:val="00A676CF"/>
    <w:rsid w:val="00A679AC"/>
    <w:rsid w:val="00A679DF"/>
    <w:rsid w:val="00A67C12"/>
    <w:rsid w:val="00A67E6A"/>
    <w:rsid w:val="00A67F7F"/>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5B2"/>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3BD"/>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450"/>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4B"/>
    <w:rsid w:val="00A947A9"/>
    <w:rsid w:val="00A94AA1"/>
    <w:rsid w:val="00A94BA5"/>
    <w:rsid w:val="00A94FA9"/>
    <w:rsid w:val="00A952E9"/>
    <w:rsid w:val="00A953AD"/>
    <w:rsid w:val="00A954AF"/>
    <w:rsid w:val="00A95753"/>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3F2"/>
    <w:rsid w:val="00A97558"/>
    <w:rsid w:val="00A97A7E"/>
    <w:rsid w:val="00AA020F"/>
    <w:rsid w:val="00AA0469"/>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D82"/>
    <w:rsid w:val="00AA1FF1"/>
    <w:rsid w:val="00AA2215"/>
    <w:rsid w:val="00AA249B"/>
    <w:rsid w:val="00AA2519"/>
    <w:rsid w:val="00AA2615"/>
    <w:rsid w:val="00AA2618"/>
    <w:rsid w:val="00AA2B8C"/>
    <w:rsid w:val="00AA2C86"/>
    <w:rsid w:val="00AA2F79"/>
    <w:rsid w:val="00AA30BD"/>
    <w:rsid w:val="00AA3184"/>
    <w:rsid w:val="00AA3585"/>
    <w:rsid w:val="00AA37B0"/>
    <w:rsid w:val="00AA3F70"/>
    <w:rsid w:val="00AA4064"/>
    <w:rsid w:val="00AA4820"/>
    <w:rsid w:val="00AA4CBB"/>
    <w:rsid w:val="00AA50D0"/>
    <w:rsid w:val="00AA5418"/>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6E6"/>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F3C"/>
    <w:rsid w:val="00AC1FDB"/>
    <w:rsid w:val="00AC234A"/>
    <w:rsid w:val="00AC24A7"/>
    <w:rsid w:val="00AC24BE"/>
    <w:rsid w:val="00AC2819"/>
    <w:rsid w:val="00AC2868"/>
    <w:rsid w:val="00AC2956"/>
    <w:rsid w:val="00AC2A53"/>
    <w:rsid w:val="00AC2ADD"/>
    <w:rsid w:val="00AC2C39"/>
    <w:rsid w:val="00AC2D31"/>
    <w:rsid w:val="00AC2DC8"/>
    <w:rsid w:val="00AC3083"/>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808"/>
    <w:rsid w:val="00AC59A7"/>
    <w:rsid w:val="00AC5D92"/>
    <w:rsid w:val="00AC5D96"/>
    <w:rsid w:val="00AC5F0F"/>
    <w:rsid w:val="00AC60F2"/>
    <w:rsid w:val="00AC66EA"/>
    <w:rsid w:val="00AC6892"/>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3E92"/>
    <w:rsid w:val="00AD4414"/>
    <w:rsid w:val="00AD4577"/>
    <w:rsid w:val="00AD47AD"/>
    <w:rsid w:val="00AD4CD0"/>
    <w:rsid w:val="00AD4EB3"/>
    <w:rsid w:val="00AD4F8C"/>
    <w:rsid w:val="00AD50D3"/>
    <w:rsid w:val="00AD5104"/>
    <w:rsid w:val="00AD527C"/>
    <w:rsid w:val="00AD551C"/>
    <w:rsid w:val="00AD579A"/>
    <w:rsid w:val="00AD5A64"/>
    <w:rsid w:val="00AD5AD7"/>
    <w:rsid w:val="00AD6139"/>
    <w:rsid w:val="00AD628B"/>
    <w:rsid w:val="00AD636A"/>
    <w:rsid w:val="00AD6447"/>
    <w:rsid w:val="00AD64B7"/>
    <w:rsid w:val="00AD679C"/>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5EB"/>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94B"/>
    <w:rsid w:val="00AF7D87"/>
    <w:rsid w:val="00AF7DD7"/>
    <w:rsid w:val="00B000CF"/>
    <w:rsid w:val="00B0029A"/>
    <w:rsid w:val="00B00412"/>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D8"/>
    <w:rsid w:val="00B02C61"/>
    <w:rsid w:val="00B03127"/>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EE5"/>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C73"/>
    <w:rsid w:val="00B27D96"/>
    <w:rsid w:val="00B27DBC"/>
    <w:rsid w:val="00B3003E"/>
    <w:rsid w:val="00B300AE"/>
    <w:rsid w:val="00B30173"/>
    <w:rsid w:val="00B3028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78C"/>
    <w:rsid w:val="00B337D4"/>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789"/>
    <w:rsid w:val="00B40973"/>
    <w:rsid w:val="00B40A5B"/>
    <w:rsid w:val="00B40CF7"/>
    <w:rsid w:val="00B40F5C"/>
    <w:rsid w:val="00B40FEF"/>
    <w:rsid w:val="00B41101"/>
    <w:rsid w:val="00B41161"/>
    <w:rsid w:val="00B41171"/>
    <w:rsid w:val="00B411CB"/>
    <w:rsid w:val="00B41476"/>
    <w:rsid w:val="00B414D5"/>
    <w:rsid w:val="00B41A1A"/>
    <w:rsid w:val="00B420FA"/>
    <w:rsid w:val="00B42199"/>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2"/>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35"/>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AC"/>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593"/>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52E"/>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133"/>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641"/>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36B"/>
    <w:rsid w:val="00B914E8"/>
    <w:rsid w:val="00B91805"/>
    <w:rsid w:val="00B91993"/>
    <w:rsid w:val="00B91BFF"/>
    <w:rsid w:val="00B91DFA"/>
    <w:rsid w:val="00B91EC9"/>
    <w:rsid w:val="00B92107"/>
    <w:rsid w:val="00B9286F"/>
    <w:rsid w:val="00B92874"/>
    <w:rsid w:val="00B92BCD"/>
    <w:rsid w:val="00B92C08"/>
    <w:rsid w:val="00B92DB1"/>
    <w:rsid w:val="00B92E62"/>
    <w:rsid w:val="00B931E4"/>
    <w:rsid w:val="00B932F0"/>
    <w:rsid w:val="00B93572"/>
    <w:rsid w:val="00B935C9"/>
    <w:rsid w:val="00B9393D"/>
    <w:rsid w:val="00B93959"/>
    <w:rsid w:val="00B93B24"/>
    <w:rsid w:val="00B93D79"/>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2BD"/>
    <w:rsid w:val="00B963D1"/>
    <w:rsid w:val="00B9670D"/>
    <w:rsid w:val="00B96919"/>
    <w:rsid w:val="00B96A46"/>
    <w:rsid w:val="00B96A7D"/>
    <w:rsid w:val="00B96D73"/>
    <w:rsid w:val="00B96DDB"/>
    <w:rsid w:val="00B96F80"/>
    <w:rsid w:val="00B97428"/>
    <w:rsid w:val="00B974C0"/>
    <w:rsid w:val="00B9757D"/>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4B6"/>
    <w:rsid w:val="00BA15E2"/>
    <w:rsid w:val="00BA16FB"/>
    <w:rsid w:val="00BA2165"/>
    <w:rsid w:val="00BA259F"/>
    <w:rsid w:val="00BA2CCC"/>
    <w:rsid w:val="00BA2EE4"/>
    <w:rsid w:val="00BA3437"/>
    <w:rsid w:val="00BA35C4"/>
    <w:rsid w:val="00BA38B5"/>
    <w:rsid w:val="00BA38DD"/>
    <w:rsid w:val="00BA38F4"/>
    <w:rsid w:val="00BA390D"/>
    <w:rsid w:val="00BA3984"/>
    <w:rsid w:val="00BA39BA"/>
    <w:rsid w:val="00BA3BD3"/>
    <w:rsid w:val="00BA40A8"/>
    <w:rsid w:val="00BA40F8"/>
    <w:rsid w:val="00BA426F"/>
    <w:rsid w:val="00BA430F"/>
    <w:rsid w:val="00BA43F6"/>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F0D"/>
    <w:rsid w:val="00BB10F1"/>
    <w:rsid w:val="00BB1403"/>
    <w:rsid w:val="00BB174A"/>
    <w:rsid w:val="00BB18C7"/>
    <w:rsid w:val="00BB1907"/>
    <w:rsid w:val="00BB1A88"/>
    <w:rsid w:val="00BB1AD0"/>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2B1"/>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7D8"/>
    <w:rsid w:val="00BB7958"/>
    <w:rsid w:val="00BB7A23"/>
    <w:rsid w:val="00BB7C41"/>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1E8"/>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42B"/>
    <w:rsid w:val="00BE4694"/>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AD6"/>
    <w:rsid w:val="00BE6CC2"/>
    <w:rsid w:val="00BE6F89"/>
    <w:rsid w:val="00BE7565"/>
    <w:rsid w:val="00BE7742"/>
    <w:rsid w:val="00BE77E7"/>
    <w:rsid w:val="00BE7C04"/>
    <w:rsid w:val="00BE7C1D"/>
    <w:rsid w:val="00BE7DFB"/>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9AC"/>
    <w:rsid w:val="00C069B7"/>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C9"/>
    <w:rsid w:val="00C165FD"/>
    <w:rsid w:val="00C16714"/>
    <w:rsid w:val="00C16824"/>
    <w:rsid w:val="00C16A24"/>
    <w:rsid w:val="00C16DE9"/>
    <w:rsid w:val="00C16FDE"/>
    <w:rsid w:val="00C17227"/>
    <w:rsid w:val="00C1750A"/>
    <w:rsid w:val="00C1767E"/>
    <w:rsid w:val="00C17769"/>
    <w:rsid w:val="00C177B1"/>
    <w:rsid w:val="00C17E58"/>
    <w:rsid w:val="00C20036"/>
    <w:rsid w:val="00C201DD"/>
    <w:rsid w:val="00C205B8"/>
    <w:rsid w:val="00C2077B"/>
    <w:rsid w:val="00C2095E"/>
    <w:rsid w:val="00C20A0E"/>
    <w:rsid w:val="00C20A17"/>
    <w:rsid w:val="00C20B9D"/>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264"/>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D4"/>
    <w:rsid w:val="00C367EB"/>
    <w:rsid w:val="00C36D1E"/>
    <w:rsid w:val="00C37134"/>
    <w:rsid w:val="00C37730"/>
    <w:rsid w:val="00C3777A"/>
    <w:rsid w:val="00C37B85"/>
    <w:rsid w:val="00C37E94"/>
    <w:rsid w:val="00C37F3D"/>
    <w:rsid w:val="00C400C3"/>
    <w:rsid w:val="00C402C5"/>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080"/>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DB2"/>
    <w:rsid w:val="00C45EF1"/>
    <w:rsid w:val="00C45F57"/>
    <w:rsid w:val="00C4617E"/>
    <w:rsid w:val="00C46594"/>
    <w:rsid w:val="00C4664B"/>
    <w:rsid w:val="00C46E6C"/>
    <w:rsid w:val="00C46FA3"/>
    <w:rsid w:val="00C47009"/>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208"/>
    <w:rsid w:val="00C5232F"/>
    <w:rsid w:val="00C5248B"/>
    <w:rsid w:val="00C5282B"/>
    <w:rsid w:val="00C528F5"/>
    <w:rsid w:val="00C52971"/>
    <w:rsid w:val="00C52A06"/>
    <w:rsid w:val="00C52B01"/>
    <w:rsid w:val="00C52B93"/>
    <w:rsid w:val="00C52BB9"/>
    <w:rsid w:val="00C52D15"/>
    <w:rsid w:val="00C52E7A"/>
    <w:rsid w:val="00C52F20"/>
    <w:rsid w:val="00C533E8"/>
    <w:rsid w:val="00C5365A"/>
    <w:rsid w:val="00C53665"/>
    <w:rsid w:val="00C5380A"/>
    <w:rsid w:val="00C53B47"/>
    <w:rsid w:val="00C53C2C"/>
    <w:rsid w:val="00C53C3F"/>
    <w:rsid w:val="00C53D37"/>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A00"/>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44C"/>
    <w:rsid w:val="00C6660B"/>
    <w:rsid w:val="00C66702"/>
    <w:rsid w:val="00C6673B"/>
    <w:rsid w:val="00C6683C"/>
    <w:rsid w:val="00C668D4"/>
    <w:rsid w:val="00C669C0"/>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4C"/>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DCC"/>
    <w:rsid w:val="00C77F3B"/>
    <w:rsid w:val="00C807F8"/>
    <w:rsid w:val="00C808BA"/>
    <w:rsid w:val="00C80D51"/>
    <w:rsid w:val="00C80F7E"/>
    <w:rsid w:val="00C81006"/>
    <w:rsid w:val="00C81661"/>
    <w:rsid w:val="00C819FA"/>
    <w:rsid w:val="00C821F9"/>
    <w:rsid w:val="00C8249A"/>
    <w:rsid w:val="00C82712"/>
    <w:rsid w:val="00C8288D"/>
    <w:rsid w:val="00C8296F"/>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576"/>
    <w:rsid w:val="00C92896"/>
    <w:rsid w:val="00C928BC"/>
    <w:rsid w:val="00C92A8A"/>
    <w:rsid w:val="00C92B8F"/>
    <w:rsid w:val="00C92DC1"/>
    <w:rsid w:val="00C931E5"/>
    <w:rsid w:val="00C932E7"/>
    <w:rsid w:val="00C9354A"/>
    <w:rsid w:val="00C9356E"/>
    <w:rsid w:val="00C93616"/>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289"/>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6C"/>
    <w:rsid w:val="00CB398E"/>
    <w:rsid w:val="00CB3B5E"/>
    <w:rsid w:val="00CB3C19"/>
    <w:rsid w:val="00CB3CB5"/>
    <w:rsid w:val="00CB3CE3"/>
    <w:rsid w:val="00CB3D84"/>
    <w:rsid w:val="00CB3DDC"/>
    <w:rsid w:val="00CB3EC7"/>
    <w:rsid w:val="00CB402E"/>
    <w:rsid w:val="00CB42F3"/>
    <w:rsid w:val="00CB43A9"/>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D5"/>
    <w:rsid w:val="00CB69EA"/>
    <w:rsid w:val="00CB6B6A"/>
    <w:rsid w:val="00CB6B85"/>
    <w:rsid w:val="00CB6BBA"/>
    <w:rsid w:val="00CB6C6D"/>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18"/>
    <w:rsid w:val="00CC4570"/>
    <w:rsid w:val="00CC490C"/>
    <w:rsid w:val="00CC49D9"/>
    <w:rsid w:val="00CC4CA6"/>
    <w:rsid w:val="00CC4D91"/>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534"/>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3F40"/>
    <w:rsid w:val="00CD402B"/>
    <w:rsid w:val="00CD407D"/>
    <w:rsid w:val="00CD41DD"/>
    <w:rsid w:val="00CD41F8"/>
    <w:rsid w:val="00CD4353"/>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07"/>
    <w:rsid w:val="00CE1121"/>
    <w:rsid w:val="00CE1377"/>
    <w:rsid w:val="00CE1739"/>
    <w:rsid w:val="00CE1B90"/>
    <w:rsid w:val="00CE21B9"/>
    <w:rsid w:val="00CE22DE"/>
    <w:rsid w:val="00CE2404"/>
    <w:rsid w:val="00CE25CC"/>
    <w:rsid w:val="00CE26FD"/>
    <w:rsid w:val="00CE29CA"/>
    <w:rsid w:val="00CE2A70"/>
    <w:rsid w:val="00CE2A7B"/>
    <w:rsid w:val="00CE2B69"/>
    <w:rsid w:val="00CE2E18"/>
    <w:rsid w:val="00CE2F85"/>
    <w:rsid w:val="00CE2F93"/>
    <w:rsid w:val="00CE3185"/>
    <w:rsid w:val="00CE359E"/>
    <w:rsid w:val="00CE361F"/>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7A"/>
    <w:rsid w:val="00CF25C4"/>
    <w:rsid w:val="00CF27A4"/>
    <w:rsid w:val="00CF29CC"/>
    <w:rsid w:val="00CF2C8F"/>
    <w:rsid w:val="00CF2D53"/>
    <w:rsid w:val="00CF2E37"/>
    <w:rsid w:val="00CF2F16"/>
    <w:rsid w:val="00CF302B"/>
    <w:rsid w:val="00CF32E2"/>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96"/>
    <w:rsid w:val="00CF5EFE"/>
    <w:rsid w:val="00CF6067"/>
    <w:rsid w:val="00CF67A4"/>
    <w:rsid w:val="00CF68AC"/>
    <w:rsid w:val="00CF6DF9"/>
    <w:rsid w:val="00CF6E05"/>
    <w:rsid w:val="00CF7005"/>
    <w:rsid w:val="00CF70BE"/>
    <w:rsid w:val="00CF731D"/>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3EA5"/>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0E70"/>
    <w:rsid w:val="00D1103F"/>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4262"/>
    <w:rsid w:val="00D14369"/>
    <w:rsid w:val="00D144E8"/>
    <w:rsid w:val="00D146B5"/>
    <w:rsid w:val="00D1473A"/>
    <w:rsid w:val="00D148FD"/>
    <w:rsid w:val="00D14CB4"/>
    <w:rsid w:val="00D14EA0"/>
    <w:rsid w:val="00D14F38"/>
    <w:rsid w:val="00D14F8B"/>
    <w:rsid w:val="00D1502E"/>
    <w:rsid w:val="00D1504B"/>
    <w:rsid w:val="00D150D9"/>
    <w:rsid w:val="00D1518F"/>
    <w:rsid w:val="00D151F3"/>
    <w:rsid w:val="00D15558"/>
    <w:rsid w:val="00D15DCD"/>
    <w:rsid w:val="00D1610D"/>
    <w:rsid w:val="00D1621F"/>
    <w:rsid w:val="00D16384"/>
    <w:rsid w:val="00D16576"/>
    <w:rsid w:val="00D1690C"/>
    <w:rsid w:val="00D16A3B"/>
    <w:rsid w:val="00D16B95"/>
    <w:rsid w:val="00D16BB6"/>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1E9"/>
    <w:rsid w:val="00D20475"/>
    <w:rsid w:val="00D20491"/>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9DB"/>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F2"/>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4AC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5AF"/>
    <w:rsid w:val="00D516F3"/>
    <w:rsid w:val="00D517F1"/>
    <w:rsid w:val="00D51926"/>
    <w:rsid w:val="00D51BFA"/>
    <w:rsid w:val="00D51DD3"/>
    <w:rsid w:val="00D51EF9"/>
    <w:rsid w:val="00D51FA2"/>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1EAA"/>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5"/>
    <w:rsid w:val="00D648C1"/>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11"/>
    <w:rsid w:val="00D8405A"/>
    <w:rsid w:val="00D843CA"/>
    <w:rsid w:val="00D84568"/>
    <w:rsid w:val="00D84802"/>
    <w:rsid w:val="00D84981"/>
    <w:rsid w:val="00D84BA9"/>
    <w:rsid w:val="00D84C55"/>
    <w:rsid w:val="00D84D2D"/>
    <w:rsid w:val="00D84FDF"/>
    <w:rsid w:val="00D8504E"/>
    <w:rsid w:val="00D853A3"/>
    <w:rsid w:val="00D85697"/>
    <w:rsid w:val="00D856DC"/>
    <w:rsid w:val="00D85727"/>
    <w:rsid w:val="00D8576C"/>
    <w:rsid w:val="00D85F93"/>
    <w:rsid w:val="00D8641A"/>
    <w:rsid w:val="00D86BA0"/>
    <w:rsid w:val="00D86C8F"/>
    <w:rsid w:val="00D86CD6"/>
    <w:rsid w:val="00D86DC2"/>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C8"/>
    <w:rsid w:val="00D950DD"/>
    <w:rsid w:val="00D952BD"/>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CAB"/>
    <w:rsid w:val="00DA6D0F"/>
    <w:rsid w:val="00DA6F54"/>
    <w:rsid w:val="00DA7293"/>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49E"/>
    <w:rsid w:val="00DB2626"/>
    <w:rsid w:val="00DB2885"/>
    <w:rsid w:val="00DB2939"/>
    <w:rsid w:val="00DB2B8F"/>
    <w:rsid w:val="00DB2FE7"/>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679"/>
    <w:rsid w:val="00DB5714"/>
    <w:rsid w:val="00DB5D76"/>
    <w:rsid w:val="00DB5EB9"/>
    <w:rsid w:val="00DB61CE"/>
    <w:rsid w:val="00DB6251"/>
    <w:rsid w:val="00DB64CE"/>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889"/>
    <w:rsid w:val="00DC3AB1"/>
    <w:rsid w:val="00DC3BBE"/>
    <w:rsid w:val="00DC3F65"/>
    <w:rsid w:val="00DC4757"/>
    <w:rsid w:val="00DC4AED"/>
    <w:rsid w:val="00DC50E9"/>
    <w:rsid w:val="00DC5120"/>
    <w:rsid w:val="00DC53AC"/>
    <w:rsid w:val="00DC550C"/>
    <w:rsid w:val="00DC57B0"/>
    <w:rsid w:val="00DC592A"/>
    <w:rsid w:val="00DC59C7"/>
    <w:rsid w:val="00DC5BED"/>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BB3"/>
    <w:rsid w:val="00DD0C73"/>
    <w:rsid w:val="00DD0DC2"/>
    <w:rsid w:val="00DD13A5"/>
    <w:rsid w:val="00DD1943"/>
    <w:rsid w:val="00DD19DF"/>
    <w:rsid w:val="00DD1BF0"/>
    <w:rsid w:val="00DD1D7F"/>
    <w:rsid w:val="00DD1E1A"/>
    <w:rsid w:val="00DD1F97"/>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82"/>
    <w:rsid w:val="00DD549A"/>
    <w:rsid w:val="00DD5CA2"/>
    <w:rsid w:val="00DD5EEE"/>
    <w:rsid w:val="00DD6163"/>
    <w:rsid w:val="00DD62DE"/>
    <w:rsid w:val="00DD630C"/>
    <w:rsid w:val="00DD6310"/>
    <w:rsid w:val="00DD6360"/>
    <w:rsid w:val="00DD641A"/>
    <w:rsid w:val="00DD64B9"/>
    <w:rsid w:val="00DD65DC"/>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6AB"/>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E7FCA"/>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BD6"/>
    <w:rsid w:val="00DF1C0C"/>
    <w:rsid w:val="00DF1DA2"/>
    <w:rsid w:val="00DF21BA"/>
    <w:rsid w:val="00DF224B"/>
    <w:rsid w:val="00DF249C"/>
    <w:rsid w:val="00DF25C4"/>
    <w:rsid w:val="00DF26FB"/>
    <w:rsid w:val="00DF273D"/>
    <w:rsid w:val="00DF286C"/>
    <w:rsid w:val="00DF28AF"/>
    <w:rsid w:val="00DF28CC"/>
    <w:rsid w:val="00DF2EE3"/>
    <w:rsid w:val="00DF32A0"/>
    <w:rsid w:val="00DF32F1"/>
    <w:rsid w:val="00DF3357"/>
    <w:rsid w:val="00DF3436"/>
    <w:rsid w:val="00DF36AD"/>
    <w:rsid w:val="00DF3735"/>
    <w:rsid w:val="00DF3C15"/>
    <w:rsid w:val="00DF3DC7"/>
    <w:rsid w:val="00DF3E27"/>
    <w:rsid w:val="00DF3FE3"/>
    <w:rsid w:val="00DF43F8"/>
    <w:rsid w:val="00DF4549"/>
    <w:rsid w:val="00DF46A0"/>
    <w:rsid w:val="00DF481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848"/>
    <w:rsid w:val="00E02A06"/>
    <w:rsid w:val="00E03111"/>
    <w:rsid w:val="00E0328F"/>
    <w:rsid w:val="00E032B7"/>
    <w:rsid w:val="00E035C0"/>
    <w:rsid w:val="00E0370D"/>
    <w:rsid w:val="00E0375B"/>
    <w:rsid w:val="00E039E0"/>
    <w:rsid w:val="00E03A05"/>
    <w:rsid w:val="00E03BB8"/>
    <w:rsid w:val="00E03C38"/>
    <w:rsid w:val="00E04490"/>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408"/>
    <w:rsid w:val="00E07743"/>
    <w:rsid w:val="00E07893"/>
    <w:rsid w:val="00E0796B"/>
    <w:rsid w:val="00E07A27"/>
    <w:rsid w:val="00E07A5F"/>
    <w:rsid w:val="00E07B92"/>
    <w:rsid w:val="00E07EE1"/>
    <w:rsid w:val="00E10088"/>
    <w:rsid w:val="00E100F2"/>
    <w:rsid w:val="00E10398"/>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15A"/>
    <w:rsid w:val="00E13542"/>
    <w:rsid w:val="00E1392D"/>
    <w:rsid w:val="00E1396F"/>
    <w:rsid w:val="00E13CEC"/>
    <w:rsid w:val="00E13DF9"/>
    <w:rsid w:val="00E13F6B"/>
    <w:rsid w:val="00E14149"/>
    <w:rsid w:val="00E14259"/>
    <w:rsid w:val="00E14597"/>
    <w:rsid w:val="00E146AE"/>
    <w:rsid w:val="00E1478F"/>
    <w:rsid w:val="00E14D36"/>
    <w:rsid w:val="00E14FE4"/>
    <w:rsid w:val="00E1513D"/>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219"/>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08"/>
    <w:rsid w:val="00E3638D"/>
    <w:rsid w:val="00E36560"/>
    <w:rsid w:val="00E3671E"/>
    <w:rsid w:val="00E36790"/>
    <w:rsid w:val="00E36A5E"/>
    <w:rsid w:val="00E36CDB"/>
    <w:rsid w:val="00E36DE3"/>
    <w:rsid w:val="00E36F9E"/>
    <w:rsid w:val="00E37041"/>
    <w:rsid w:val="00E37066"/>
    <w:rsid w:val="00E37127"/>
    <w:rsid w:val="00E37573"/>
    <w:rsid w:val="00E37777"/>
    <w:rsid w:val="00E378CF"/>
    <w:rsid w:val="00E379EE"/>
    <w:rsid w:val="00E37B3E"/>
    <w:rsid w:val="00E37BB3"/>
    <w:rsid w:val="00E37E44"/>
    <w:rsid w:val="00E37F73"/>
    <w:rsid w:val="00E404FE"/>
    <w:rsid w:val="00E408FE"/>
    <w:rsid w:val="00E40DA0"/>
    <w:rsid w:val="00E411D2"/>
    <w:rsid w:val="00E413B9"/>
    <w:rsid w:val="00E4143A"/>
    <w:rsid w:val="00E41541"/>
    <w:rsid w:val="00E417C2"/>
    <w:rsid w:val="00E418D6"/>
    <w:rsid w:val="00E41B1B"/>
    <w:rsid w:val="00E42515"/>
    <w:rsid w:val="00E42595"/>
    <w:rsid w:val="00E426E6"/>
    <w:rsid w:val="00E4273A"/>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3AC"/>
    <w:rsid w:val="00E4469D"/>
    <w:rsid w:val="00E44824"/>
    <w:rsid w:val="00E44836"/>
    <w:rsid w:val="00E44B07"/>
    <w:rsid w:val="00E44BAC"/>
    <w:rsid w:val="00E44E72"/>
    <w:rsid w:val="00E44F55"/>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83C"/>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39"/>
    <w:rsid w:val="00E61AB1"/>
    <w:rsid w:val="00E61B71"/>
    <w:rsid w:val="00E61BC5"/>
    <w:rsid w:val="00E61BC6"/>
    <w:rsid w:val="00E61C8A"/>
    <w:rsid w:val="00E61F0D"/>
    <w:rsid w:val="00E61FF0"/>
    <w:rsid w:val="00E6228F"/>
    <w:rsid w:val="00E62426"/>
    <w:rsid w:val="00E624E5"/>
    <w:rsid w:val="00E62972"/>
    <w:rsid w:val="00E62B6F"/>
    <w:rsid w:val="00E62C8E"/>
    <w:rsid w:val="00E62EEE"/>
    <w:rsid w:val="00E63391"/>
    <w:rsid w:val="00E633F1"/>
    <w:rsid w:val="00E639E1"/>
    <w:rsid w:val="00E63B79"/>
    <w:rsid w:val="00E6415C"/>
    <w:rsid w:val="00E64BBA"/>
    <w:rsid w:val="00E650F6"/>
    <w:rsid w:val="00E6540F"/>
    <w:rsid w:val="00E65545"/>
    <w:rsid w:val="00E65658"/>
    <w:rsid w:val="00E6599E"/>
    <w:rsid w:val="00E66015"/>
    <w:rsid w:val="00E66301"/>
    <w:rsid w:val="00E66A6D"/>
    <w:rsid w:val="00E66AFC"/>
    <w:rsid w:val="00E66B31"/>
    <w:rsid w:val="00E66DB4"/>
    <w:rsid w:val="00E671A9"/>
    <w:rsid w:val="00E67332"/>
    <w:rsid w:val="00E6736B"/>
    <w:rsid w:val="00E67409"/>
    <w:rsid w:val="00E6743D"/>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D53"/>
    <w:rsid w:val="00E73E6F"/>
    <w:rsid w:val="00E7424D"/>
    <w:rsid w:val="00E74251"/>
    <w:rsid w:val="00E742E2"/>
    <w:rsid w:val="00E74509"/>
    <w:rsid w:val="00E74578"/>
    <w:rsid w:val="00E748CA"/>
    <w:rsid w:val="00E748CD"/>
    <w:rsid w:val="00E74A6F"/>
    <w:rsid w:val="00E74BAA"/>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77E4F"/>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45"/>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3C2"/>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A40"/>
    <w:rsid w:val="00EA5A50"/>
    <w:rsid w:val="00EA5B13"/>
    <w:rsid w:val="00EA6014"/>
    <w:rsid w:val="00EA6066"/>
    <w:rsid w:val="00EA61C2"/>
    <w:rsid w:val="00EA62B0"/>
    <w:rsid w:val="00EA64E7"/>
    <w:rsid w:val="00EA6525"/>
    <w:rsid w:val="00EA6671"/>
    <w:rsid w:val="00EA684A"/>
    <w:rsid w:val="00EA6C2E"/>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37D"/>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CE2"/>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3D7"/>
    <w:rsid w:val="00EC3769"/>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094"/>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07"/>
    <w:rsid w:val="00ED362B"/>
    <w:rsid w:val="00ED364C"/>
    <w:rsid w:val="00ED3702"/>
    <w:rsid w:val="00ED3842"/>
    <w:rsid w:val="00ED398B"/>
    <w:rsid w:val="00ED406A"/>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02"/>
    <w:rsid w:val="00ED7330"/>
    <w:rsid w:val="00ED76AC"/>
    <w:rsid w:val="00ED7923"/>
    <w:rsid w:val="00ED7A6B"/>
    <w:rsid w:val="00ED7B52"/>
    <w:rsid w:val="00ED7C79"/>
    <w:rsid w:val="00ED7E18"/>
    <w:rsid w:val="00ED7F56"/>
    <w:rsid w:val="00EE030F"/>
    <w:rsid w:val="00EE039B"/>
    <w:rsid w:val="00EE1172"/>
    <w:rsid w:val="00EE1288"/>
    <w:rsid w:val="00EE1298"/>
    <w:rsid w:val="00EE1AE7"/>
    <w:rsid w:val="00EE1C76"/>
    <w:rsid w:val="00EE1D21"/>
    <w:rsid w:val="00EE1DB8"/>
    <w:rsid w:val="00EE1F60"/>
    <w:rsid w:val="00EE209F"/>
    <w:rsid w:val="00EE20D1"/>
    <w:rsid w:val="00EE2203"/>
    <w:rsid w:val="00EE23BE"/>
    <w:rsid w:val="00EE24AC"/>
    <w:rsid w:val="00EE24EE"/>
    <w:rsid w:val="00EE2753"/>
    <w:rsid w:val="00EE2757"/>
    <w:rsid w:val="00EE2887"/>
    <w:rsid w:val="00EE29CF"/>
    <w:rsid w:val="00EE2B1F"/>
    <w:rsid w:val="00EE2F7F"/>
    <w:rsid w:val="00EE2FCB"/>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8DE"/>
    <w:rsid w:val="00EE5AE7"/>
    <w:rsid w:val="00EE5D78"/>
    <w:rsid w:val="00EE5F5C"/>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9A8"/>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C1C"/>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9B0"/>
    <w:rsid w:val="00F05A92"/>
    <w:rsid w:val="00F05ABE"/>
    <w:rsid w:val="00F05ADC"/>
    <w:rsid w:val="00F05F67"/>
    <w:rsid w:val="00F060CE"/>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04"/>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1A1"/>
    <w:rsid w:val="00F202A6"/>
    <w:rsid w:val="00F20345"/>
    <w:rsid w:val="00F2072C"/>
    <w:rsid w:val="00F20777"/>
    <w:rsid w:val="00F208AD"/>
    <w:rsid w:val="00F20D33"/>
    <w:rsid w:val="00F20F3D"/>
    <w:rsid w:val="00F20FD9"/>
    <w:rsid w:val="00F21271"/>
    <w:rsid w:val="00F21345"/>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95E"/>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06"/>
    <w:rsid w:val="00F350A0"/>
    <w:rsid w:val="00F35513"/>
    <w:rsid w:val="00F35580"/>
    <w:rsid w:val="00F355B9"/>
    <w:rsid w:val="00F35949"/>
    <w:rsid w:val="00F3594B"/>
    <w:rsid w:val="00F359FD"/>
    <w:rsid w:val="00F35A3A"/>
    <w:rsid w:val="00F35BB5"/>
    <w:rsid w:val="00F35EC3"/>
    <w:rsid w:val="00F35FF0"/>
    <w:rsid w:val="00F3646D"/>
    <w:rsid w:val="00F365BF"/>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4DC"/>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109"/>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47"/>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BA4"/>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17B"/>
    <w:rsid w:val="00F672A0"/>
    <w:rsid w:val="00F67BC2"/>
    <w:rsid w:val="00F67E35"/>
    <w:rsid w:val="00F67E4C"/>
    <w:rsid w:val="00F70010"/>
    <w:rsid w:val="00F700F4"/>
    <w:rsid w:val="00F701A3"/>
    <w:rsid w:val="00F7036A"/>
    <w:rsid w:val="00F7066A"/>
    <w:rsid w:val="00F7095C"/>
    <w:rsid w:val="00F70BE3"/>
    <w:rsid w:val="00F70C7D"/>
    <w:rsid w:val="00F70DF1"/>
    <w:rsid w:val="00F70F77"/>
    <w:rsid w:val="00F711EA"/>
    <w:rsid w:val="00F716C3"/>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943"/>
    <w:rsid w:val="00F74AF9"/>
    <w:rsid w:val="00F754E1"/>
    <w:rsid w:val="00F75507"/>
    <w:rsid w:val="00F75514"/>
    <w:rsid w:val="00F75576"/>
    <w:rsid w:val="00F755A3"/>
    <w:rsid w:val="00F75681"/>
    <w:rsid w:val="00F758A7"/>
    <w:rsid w:val="00F75B98"/>
    <w:rsid w:val="00F75CD3"/>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3D"/>
    <w:rsid w:val="00F80F86"/>
    <w:rsid w:val="00F810C8"/>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87FE5"/>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6B3"/>
    <w:rsid w:val="00F93998"/>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A3"/>
    <w:rsid w:val="00F95AA5"/>
    <w:rsid w:val="00F95B41"/>
    <w:rsid w:val="00F95DA5"/>
    <w:rsid w:val="00F95F1C"/>
    <w:rsid w:val="00F95F7B"/>
    <w:rsid w:val="00F95FB9"/>
    <w:rsid w:val="00F96038"/>
    <w:rsid w:val="00F9617A"/>
    <w:rsid w:val="00F963F4"/>
    <w:rsid w:val="00F96483"/>
    <w:rsid w:val="00F964EC"/>
    <w:rsid w:val="00F96604"/>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994"/>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5CB"/>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49B"/>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C1C"/>
    <w:rsid w:val="00FA7DDD"/>
    <w:rsid w:val="00FA7E01"/>
    <w:rsid w:val="00FB01E5"/>
    <w:rsid w:val="00FB024A"/>
    <w:rsid w:val="00FB04DB"/>
    <w:rsid w:val="00FB04E4"/>
    <w:rsid w:val="00FB0547"/>
    <w:rsid w:val="00FB05ED"/>
    <w:rsid w:val="00FB0600"/>
    <w:rsid w:val="00FB0AF3"/>
    <w:rsid w:val="00FB0B2F"/>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3FD"/>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2CA"/>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26"/>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1E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EF0"/>
    <w:rsid w:val="00FE3F10"/>
    <w:rsid w:val="00FE417F"/>
    <w:rsid w:val="00FE42F5"/>
    <w:rsid w:val="00FE43FE"/>
    <w:rsid w:val="00FE4477"/>
    <w:rsid w:val="00FE44A8"/>
    <w:rsid w:val="00FE452D"/>
    <w:rsid w:val="00FE453C"/>
    <w:rsid w:val="00FE4626"/>
    <w:rsid w:val="00FE4AE2"/>
    <w:rsid w:val="00FE4C6B"/>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B6F"/>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39"/>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C97E87"/>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2531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96705B"/>
    <w:rsid w:val="25A27E51"/>
    <w:rsid w:val="25A5ED4F"/>
    <w:rsid w:val="25A80EED"/>
    <w:rsid w:val="25B4BA01"/>
    <w:rsid w:val="2634A408"/>
    <w:rsid w:val="2640B38B"/>
    <w:rsid w:val="2649E15F"/>
    <w:rsid w:val="2663F336"/>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01EEF1"/>
    <w:rsid w:val="29346583"/>
    <w:rsid w:val="2941A274"/>
    <w:rsid w:val="296B07F5"/>
    <w:rsid w:val="296B23AA"/>
    <w:rsid w:val="29833433"/>
    <w:rsid w:val="298D7048"/>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56F2C"/>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29CF3"/>
    <w:rsid w:val="33299843"/>
    <w:rsid w:val="333D7E4B"/>
    <w:rsid w:val="33788D8A"/>
    <w:rsid w:val="338182BD"/>
    <w:rsid w:val="33863F5A"/>
    <w:rsid w:val="33971791"/>
    <w:rsid w:val="339BB22F"/>
    <w:rsid w:val="33AEC006"/>
    <w:rsid w:val="33E83E0E"/>
    <w:rsid w:val="33F40C1E"/>
    <w:rsid w:val="3408D45C"/>
    <w:rsid w:val="341C05F5"/>
    <w:rsid w:val="34290DA2"/>
    <w:rsid w:val="34798FD9"/>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5C2F47"/>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A825F6"/>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9EF389C"/>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198D62"/>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AFDF90"/>
    <w:rsid w:val="3FB18245"/>
    <w:rsid w:val="3FB5C0BF"/>
    <w:rsid w:val="40072BAC"/>
    <w:rsid w:val="400F3A86"/>
    <w:rsid w:val="40128E20"/>
    <w:rsid w:val="40239DDE"/>
    <w:rsid w:val="40400712"/>
    <w:rsid w:val="405D77BA"/>
    <w:rsid w:val="4071846C"/>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C6FB93"/>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D951C8"/>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21975"/>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99176F"/>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59F846"/>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034F9E"/>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F6E531"/>
    <w:rsid w:val="72FEC522"/>
    <w:rsid w:val="733581DA"/>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089E7"/>
    <w:rsid w:val="76290EEA"/>
    <w:rsid w:val="762F346B"/>
    <w:rsid w:val="76481099"/>
    <w:rsid w:val="7670B067"/>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9A54D3"/>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CDE469"/>
    <w:rsid w:val="79EE3CD5"/>
    <w:rsid w:val="79FF2178"/>
    <w:rsid w:val="7A02C24D"/>
    <w:rsid w:val="7A444AF4"/>
    <w:rsid w:val="7A5D2798"/>
    <w:rsid w:val="7A68342E"/>
    <w:rsid w:val="7A6B9811"/>
    <w:rsid w:val="7A9BEB3F"/>
    <w:rsid w:val="7ABEEB85"/>
    <w:rsid w:val="7AC3DF80"/>
    <w:rsid w:val="7AC5E4E7"/>
    <w:rsid w:val="7AD724C1"/>
    <w:rsid w:val="7ADE5519"/>
    <w:rsid w:val="7AE225BB"/>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09CD00"/>
  <w14:discardImageEditingData/>
  <w14:defaultImageDpi w14:val="330"/>
  <w15:chartTrackingRefBased/>
  <w15:docId w15:val="{DBF70B79-7F07-462E-BA5A-DC2C41603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Car17, Car17 Car, Char Char Char,- H19,Annotationtext,Car17,Char Char Char,Char Char1,Comment Text Char Char,Comment Text Char Char1,Comment Text Char1"/>
    <w:basedOn w:val="Normal"/>
    <w:link w:val="CommentTextChar"/>
    <w:qFormat/>
    <w:rsid w:val="004F6D56"/>
    <w:rPr>
      <w:sz w:val="20"/>
      <w:szCs w:val="20"/>
    </w:rPr>
  </w:style>
  <w:style w:type="character" w:customStyle="1" w:styleId="CommentTextChar">
    <w:name w:val="Comment Text Char"/>
    <w:aliases w:val="Comment Text Char Char Char Char,Comment Text Char1 Char Char, Car17 Char, Car17 Car Char, Char Char Char Char,- H19 Char,Annotationtext Char,Car17 Char,Char Char Char Char,Char Char1 Char,Comment Text Char Char Char1"/>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hr-HR"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hr-HR"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hr-HR"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hr-HR"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hr-HR"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hr-HR"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hr-HR"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hr-HR"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hr-HR"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hr-HR"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hr-HR"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hr-HR"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hr-HR"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hr-HR"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hr-HR" w:eastAsia="zh-CN"/>
    </w:rPr>
  </w:style>
  <w:style w:type="character" w:customStyle="1" w:styleId="UnresolvedMention5">
    <w:name w:val="Unresolved Mention5"/>
    <w:basedOn w:val="DefaultParagraphFont"/>
    <w:uiPriority w:val="99"/>
    <w:rsid w:val="006B26D7"/>
    <w:rPr>
      <w:color w:val="605E5C"/>
      <w:shd w:val="clear" w:color="auto" w:fill="E1DFDD"/>
    </w:rPr>
  </w:style>
  <w:style w:type="character" w:customStyle="1" w:styleId="Mention3">
    <w:name w:val="Mention3"/>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 w:type="character" w:customStyle="1" w:styleId="UnresolvedMention6">
    <w:name w:val="Unresolved Mention6"/>
    <w:basedOn w:val="DefaultParagraphFont"/>
    <w:uiPriority w:val="99"/>
    <w:semiHidden/>
    <w:unhideWhenUsed/>
    <w:rsid w:val="00031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42386957">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873882919">
      <w:bodyDiv w:val="1"/>
      <w:marLeft w:val="0"/>
      <w:marRight w:val="0"/>
      <w:marTop w:val="0"/>
      <w:marBottom w:val="0"/>
      <w:divBdr>
        <w:top w:val="none" w:sz="0" w:space="0" w:color="auto"/>
        <w:left w:val="none" w:sz="0" w:space="0" w:color="auto"/>
        <w:bottom w:val="none" w:sz="0" w:space="0" w:color="auto"/>
        <w:right w:val="none" w:sz="0" w:space="0" w:color="auto"/>
      </w:divBdr>
    </w:div>
    <w:div w:id="879821426">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138642928">
      <w:bodyDiv w:val="1"/>
      <w:marLeft w:val="0"/>
      <w:marRight w:val="0"/>
      <w:marTop w:val="0"/>
      <w:marBottom w:val="0"/>
      <w:divBdr>
        <w:top w:val="none" w:sz="0" w:space="0" w:color="auto"/>
        <w:left w:val="none" w:sz="0" w:space="0" w:color="auto"/>
        <w:bottom w:val="none" w:sz="0" w:space="0" w:color="auto"/>
        <w:right w:val="none" w:sz="0" w:space="0" w:color="auto"/>
      </w:divBdr>
    </w:div>
    <w:div w:id="1319115054">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617446167">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 w:id="2039432843">
      <w:bodyDiv w:val="1"/>
      <w:marLeft w:val="0"/>
      <w:marRight w:val="0"/>
      <w:marTop w:val="0"/>
      <w:marBottom w:val="0"/>
      <w:divBdr>
        <w:top w:val="none" w:sz="0" w:space="0" w:color="auto"/>
        <w:left w:val="none" w:sz="0" w:space="0" w:color="auto"/>
        <w:bottom w:val="none" w:sz="0" w:space="0" w:color="auto"/>
        <w:right w:val="none" w:sz="0" w:space="0" w:color="auto"/>
      </w:divBdr>
    </w:div>
    <w:div w:id="206583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29"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ema.europ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3.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ntentconnect xmlns="http://schemas.opentext.com/novous/product_name">
  <product_name>xcp</product_name>
</contentconnect>
</file>

<file path=customXml/item2.xml><?xml version="1.0" encoding="utf-8"?>
<b:Sources xmlns="http://schemas.openxmlformats.org/officeDocument/2006/bibliography" xmlns:b="http://schemas.openxmlformats.org/officeDocument/2006/bibliography" SelectedStyle="\APASixthEditionOfficeOnline.xsl" StyleName="APA" Version="6"/>
</file>

<file path=customXml/item3.xml><?xml version="1.0" encoding="utf-8"?>
<contentconnect xmlns="http://schemas.opentext.com/novous/objectid">
  <objectid>09001bee83674880</objectid>
</contentconnect>
</file>

<file path=customXml/item4.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42</_dlc_DocId>
    <_dlc_DocIdUrl xmlns="a034c160-bfb7-45f5-8632-2eb7e0508071">
      <Url>https://euema.sharepoint.com/sites/CRM/_layouts/15/DocIdRedir.aspx?ID=EMADOC-1700519818-2563142</Url>
      <Description>EMADOC-1700519818-256314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2.xml><?xml version="1.0" encoding="utf-8"?>
<ds:datastoreItem xmlns:ds="http://schemas.openxmlformats.org/officeDocument/2006/customXml" ds:itemID="{4C3F83D9-93D5-4F4D-856E-8A050CD15CAE}">
  <ds:schemaRefs>
    <ds:schemaRef ds:uri="http://schemas.openxmlformats.org/officeDocument/2006/bibliography"/>
  </ds:schemaRefs>
</ds:datastoreItem>
</file>

<file path=customXml/itemProps3.xml><?xml version="1.0" encoding="utf-8"?>
<ds:datastoreItem xmlns:ds="http://schemas.openxmlformats.org/officeDocument/2006/customXml" ds:itemID="{EBA4C339-057C-4747-B201-FBA0294E64E3}">
  <ds:schemaRefs>
    <ds:schemaRef ds:uri="http://schemas.opentext.com/novous/objectid"/>
  </ds:schemaRefs>
</ds:datastoreItem>
</file>

<file path=customXml/itemProps4.xml><?xml version="1.0" encoding="utf-8"?>
<ds:datastoreItem xmlns:ds="http://schemas.openxmlformats.org/officeDocument/2006/customXml" ds:itemID="{BAA10ABC-007B-4C8C-B6EA-1BA9B992B2AA}">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5.xml><?xml version="1.0" encoding="utf-8"?>
<ds:datastoreItem xmlns:ds="http://schemas.openxmlformats.org/officeDocument/2006/customXml" ds:itemID="{1589D1EE-C3D5-4CAB-9CF9-2616D359CA06}"/>
</file>

<file path=customXml/itemProps6.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7.xml><?xml version="1.0" encoding="utf-8"?>
<ds:datastoreItem xmlns:ds="http://schemas.openxmlformats.org/officeDocument/2006/customXml" ds:itemID="{35B521B2-B1FB-437E-8A7D-663B27D4D68C}"/>
</file>

<file path=docProps/app.xml><?xml version="1.0" encoding="utf-8"?>
<Properties xmlns="http://schemas.openxmlformats.org/officeDocument/2006/extended-properties" xmlns:vt="http://schemas.openxmlformats.org/officeDocument/2006/docPropsVTypes">
  <Template>Normal.dotm</Template>
  <TotalTime>100</TotalTime>
  <Pages>40</Pages>
  <Words>12149</Words>
  <Characters>74452</Characters>
  <Application>Microsoft Office Word</Application>
  <DocSecurity>0</DocSecurity>
  <Lines>620</Lines>
  <Paragraphs>1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Review HR</dc:creator>
  <cp:keywords/>
  <dc:description/>
  <cp:lastModifiedBy>Author</cp:lastModifiedBy>
  <cp:revision>91</cp:revision>
  <dcterms:created xsi:type="dcterms:W3CDTF">2025-07-29T16:29:00Z</dcterms:created>
  <dcterms:modified xsi:type="dcterms:W3CDTF">2025-08-18T09: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Modifier_Name">
    <vt:lpwstr>Waisberg Nicole</vt:lpwstr>
  </property>
  <property fmtid="{D5CDD505-2E9C-101B-9397-08002B2CF9AE}" pid="12" name="DM_Creator_Name">
    <vt:lpwstr>Waisberg Nicole</vt:lpwstr>
  </property>
  <property fmtid="{D5CDD505-2E9C-101B-9397-08002B2CF9AE}" pid="13" name="DM_Category">
    <vt:lpwstr>Product Information</vt:lpwstr>
  </property>
  <property fmtid="{D5CDD505-2E9C-101B-9397-08002B2CF9AE}" pid="14" name="DM_Language">
    <vt:lpwstr/>
  </property>
  <property fmtid="{D5CDD505-2E9C-101B-9397-08002B2CF9AE}" pid="15" name="MSIP_Label_0eea11ca-d417-4147-80ed-01a58412c458_Method">
    <vt:lpwstr>Standard</vt:lpwstr>
  </property>
  <property fmtid="{D5CDD505-2E9C-101B-9397-08002B2CF9AE}" pid="16" name="MSIP_Label_0eea11ca-d417-4147-80ed-01a58412c458_SiteId">
    <vt:lpwstr>bc9dc15c-61bc-4f03-b60b-e5b6d8922839</vt:lpwstr>
  </property>
  <property fmtid="{D5CDD505-2E9C-101B-9397-08002B2CF9AE}" pid="17" name="MSIP_Label_0eea11ca-d417-4147-80ed-01a58412c458_Name">
    <vt:lpwstr>0eea11ca-d417-4147-80ed-01a58412c458</vt:lpwstr>
  </property>
  <property fmtid="{D5CDD505-2E9C-101B-9397-08002B2CF9AE}" pid="18" name="DM_Keywords">
    <vt:lpwstr/>
  </property>
  <property fmtid="{D5CDD505-2E9C-101B-9397-08002B2CF9AE}" pid="19" name="DM_Author">
    <vt:lpwstr/>
  </property>
  <property fmtid="{D5CDD505-2E9C-101B-9397-08002B2CF9AE}" pid="20" name="DM_Version">
    <vt:lpwstr>1.1,CURRENT</vt:lpwstr>
  </property>
  <property fmtid="{D5CDD505-2E9C-101B-9397-08002B2CF9AE}" pid="21" name="DM_emea_doc_ref_id">
    <vt:lpwstr>EMA/564322/2023</vt:lpwstr>
  </property>
  <property fmtid="{D5CDD505-2E9C-101B-9397-08002B2CF9AE}" pid="22" name="MSIP_Label_0eea11ca-d417-4147-80ed-01a58412c458_Enabled">
    <vt:lpwstr>true</vt:lpwstr>
  </property>
  <property fmtid="{D5CDD505-2E9C-101B-9397-08002B2CF9AE}" pid="23" name="MSIP_Label_0eea11ca-d417-4147-80ed-01a58412c458_ContentBits">
    <vt:lpwstr>2</vt:lpwstr>
  </property>
  <property fmtid="{D5CDD505-2E9C-101B-9397-08002B2CF9AE}" pid="24" name="DM_Path">
    <vt:lpwstr>/01. Evaluation of Medicines/H-C/D-F/Eqjubi - 006088/03 Evaluation/Day 121- 210/03 CHMP LoOI 14.12.23</vt:lpwstr>
  </property>
  <property fmtid="{D5CDD505-2E9C-101B-9397-08002B2CF9AE}" pid="25" name="DM_Creation_Date">
    <vt:lpwstr>13/12/2023 17:01:45</vt:lpwstr>
  </property>
  <property fmtid="{D5CDD505-2E9C-101B-9397-08002B2CF9AE}" pid="26" name="DM_Type">
    <vt:lpwstr>emea_document</vt:lpwstr>
  </property>
  <property fmtid="{D5CDD505-2E9C-101B-9397-08002B2CF9AE}" pid="27" name="DM_Status">
    <vt:lpwstr/>
  </property>
  <property fmtid="{D5CDD505-2E9C-101B-9397-08002B2CF9AE}" pid="28" name="DM_Name">
    <vt:lpwstr>Eqjubi - D180 EN PI </vt:lpwstr>
  </property>
  <property fmtid="{D5CDD505-2E9C-101B-9397-08002B2CF9AE}" pid="29" name="MSIP_Label_0eea11ca-d417-4147-80ed-01a58412c458_SetDate">
    <vt:lpwstr>2023-11-06T16:10:23Z</vt:lpwstr>
  </property>
  <property fmtid="{D5CDD505-2E9C-101B-9397-08002B2CF9AE}" pid="30" name="_dlc_DocIdItemGuid">
    <vt:lpwstr>aeeefde0-f256-45e9-b8ac-ad19b9e3fe31</vt:lpwstr>
  </property>
</Properties>
</file>